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C0E1F" w14:textId="77777777" w:rsidR="00DF04A6" w:rsidRPr="00C21EC6" w:rsidRDefault="00DF04A6" w:rsidP="005A69D9"/>
    <w:p w14:paraId="7E16A55C" w14:textId="77777777" w:rsidR="00006C03" w:rsidRPr="00B36BE3" w:rsidRDefault="00006C03" w:rsidP="002C06D4">
      <w:pPr>
        <w:keepNext w:val="0"/>
        <w:widowControl w:val="0"/>
      </w:pPr>
    </w:p>
    <w:p w14:paraId="45D2B322" w14:textId="77777777" w:rsidR="00DF04A6" w:rsidRPr="00B36BE3" w:rsidRDefault="00DF04A6" w:rsidP="002C06D4">
      <w:pPr>
        <w:keepNext w:val="0"/>
        <w:widowControl w:val="0"/>
      </w:pPr>
    </w:p>
    <w:p w14:paraId="3F2EEACE" w14:textId="78601C9B" w:rsidR="005E0A9B" w:rsidRPr="004F06CB" w:rsidRDefault="00896BB6" w:rsidP="002C06D4">
      <w:pPr>
        <w:pStyle w:val="Heading1"/>
        <w:keepNext w:val="0"/>
        <w:widowControl w:val="0"/>
      </w:pPr>
      <w:bookmarkStart w:id="0" w:name="_Toc97799151"/>
      <w:bookmarkStart w:id="1" w:name="_Toc97802605"/>
      <w:r w:rsidRPr="004F06CB">
        <w:t>Advocacy</w:t>
      </w:r>
      <w:r>
        <w:t>-</w:t>
      </w:r>
      <w:r w:rsidR="00477C31" w:rsidRPr="004F06CB">
        <w:t>Initiated Response</w:t>
      </w:r>
      <w:r w:rsidR="00F66556">
        <w:t xml:space="preserve"> </w:t>
      </w:r>
      <w:r w:rsidR="008F396A">
        <w:t>Manual</w:t>
      </w:r>
      <w:bookmarkEnd w:id="0"/>
      <w:bookmarkEnd w:id="1"/>
    </w:p>
    <w:p w14:paraId="7AED3A9F" w14:textId="77777777" w:rsidR="00DF04A6" w:rsidRPr="00B36BE3" w:rsidRDefault="00006C03" w:rsidP="002C06D4">
      <w:pPr>
        <w:keepNext w:val="0"/>
        <w:widowControl w:val="0"/>
      </w:pPr>
      <w:r w:rsidRPr="00B36BE3">
        <w:br/>
      </w:r>
    </w:p>
    <w:p w14:paraId="79EEEFDA" w14:textId="209D2A43" w:rsidR="00DF04A6" w:rsidRDefault="00DF04A6" w:rsidP="002C06D4">
      <w:pPr>
        <w:keepNext w:val="0"/>
        <w:widowControl w:val="0"/>
      </w:pPr>
    </w:p>
    <w:p w14:paraId="486B07FC" w14:textId="4D1E1880" w:rsidR="00706E61" w:rsidRDefault="00706E61" w:rsidP="002C06D4">
      <w:pPr>
        <w:keepNext w:val="0"/>
        <w:widowControl w:val="0"/>
      </w:pPr>
    </w:p>
    <w:p w14:paraId="169ECB0E" w14:textId="64E0A8C8" w:rsidR="00706E61" w:rsidRDefault="00706E61" w:rsidP="002C06D4">
      <w:pPr>
        <w:keepNext w:val="0"/>
        <w:widowControl w:val="0"/>
      </w:pPr>
    </w:p>
    <w:p w14:paraId="19B7F28D" w14:textId="77777777" w:rsidR="00706E61" w:rsidRPr="00B36BE3" w:rsidRDefault="00706E61" w:rsidP="002C06D4">
      <w:pPr>
        <w:keepNext w:val="0"/>
        <w:widowControl w:val="0"/>
      </w:pPr>
    </w:p>
    <w:p w14:paraId="4ABB5C92" w14:textId="57422ED3" w:rsidR="000A1DC0" w:rsidRPr="009B522C" w:rsidRDefault="00706E61" w:rsidP="009B522C">
      <w:r w:rsidRPr="009B522C">
        <w:t xml:space="preserve">This manual to implement </w:t>
      </w:r>
      <w:r w:rsidR="00A628EF">
        <w:t>Advocacy-Initiated Response (AIR)</w:t>
      </w:r>
      <w:r w:rsidRPr="009B522C">
        <w:t xml:space="preserve"> was originally produced by Rose Thelen, </w:t>
      </w:r>
      <w:hyperlink r:id="rId8" w:history="1">
        <w:r w:rsidRPr="009B522C">
          <w:rPr>
            <w:rStyle w:val="Hyperlink"/>
          </w:rPr>
          <w:t>Gender Violence Institute</w:t>
        </w:r>
      </w:hyperlink>
      <w:r w:rsidRPr="009B522C">
        <w:t>. Praxis International supported the completion</w:t>
      </w:r>
      <w:r w:rsidR="000A1DC0" w:rsidRPr="009B522C">
        <w:t xml:space="preserve"> of</w:t>
      </w:r>
      <w:r w:rsidRPr="009B522C">
        <w:t xml:space="preserve"> this finalized manual through funding received by the Office on Violence Against Women.</w:t>
      </w:r>
      <w:r w:rsidR="000A1DC0" w:rsidRPr="009B522C">
        <w:t xml:space="preserve"> It was recently updated to include direction to advocates for implementing AIR when cases involve </w:t>
      </w:r>
      <w:r w:rsidR="00AD4C53" w:rsidRPr="009B522C">
        <w:t>survivor</w:t>
      </w:r>
      <w:r w:rsidR="000A1DC0" w:rsidRPr="009B522C">
        <w:t xml:space="preserve">s with limited English proficiency, those who are Deaf, and immigrant </w:t>
      </w:r>
      <w:r w:rsidR="00AD4C53" w:rsidRPr="009B522C">
        <w:t>survivor</w:t>
      </w:r>
      <w:r w:rsidR="000A1DC0" w:rsidRPr="009B522C">
        <w:t>s.</w:t>
      </w:r>
    </w:p>
    <w:p w14:paraId="43274F22" w14:textId="77777777" w:rsidR="000A1DC0" w:rsidRDefault="000A1DC0" w:rsidP="00706E61">
      <w:pPr>
        <w:keepNext w:val="0"/>
        <w:widowControl w:val="0"/>
      </w:pPr>
    </w:p>
    <w:p w14:paraId="0434F349" w14:textId="5613A989" w:rsidR="00706E61" w:rsidRDefault="00706E61" w:rsidP="00706E61">
      <w:pPr>
        <w:keepNext w:val="0"/>
        <w:widowControl w:val="0"/>
      </w:pPr>
      <w:r>
        <w:t xml:space="preserve">To learn more about the AIR model and strategies for implementation, please go to: </w:t>
      </w:r>
      <w:hyperlink r:id="rId9" w:history="1">
        <w:r w:rsidRPr="0071537F">
          <w:rPr>
            <w:rStyle w:val="Hyperlink"/>
          </w:rPr>
          <w:t>air.praxisinternational.org</w:t>
        </w:r>
      </w:hyperlink>
      <w:r>
        <w:t xml:space="preserve"> </w:t>
      </w:r>
    </w:p>
    <w:p w14:paraId="7E65FBC7" w14:textId="56B4136B" w:rsidR="00706E61" w:rsidRDefault="00706E61" w:rsidP="00706E61">
      <w:pPr>
        <w:keepNext w:val="0"/>
        <w:widowControl w:val="0"/>
      </w:pPr>
    </w:p>
    <w:p w14:paraId="5559CFDA" w14:textId="0B0FBE7E" w:rsidR="00706E61" w:rsidRDefault="00706E61" w:rsidP="00706E61">
      <w:pPr>
        <w:keepNext w:val="0"/>
        <w:widowControl w:val="0"/>
      </w:pPr>
    </w:p>
    <w:p w14:paraId="760BA865" w14:textId="5306473A" w:rsidR="00706E61" w:rsidRDefault="00706E61" w:rsidP="00706E61">
      <w:pPr>
        <w:keepNext w:val="0"/>
        <w:widowControl w:val="0"/>
      </w:pPr>
    </w:p>
    <w:p w14:paraId="187E09ED" w14:textId="2A4FB819" w:rsidR="00706E61" w:rsidRDefault="00706E61" w:rsidP="00706E61">
      <w:pPr>
        <w:keepNext w:val="0"/>
        <w:widowControl w:val="0"/>
      </w:pPr>
    </w:p>
    <w:p w14:paraId="4F567258" w14:textId="473A07D9" w:rsidR="00706E61" w:rsidRDefault="00706E61" w:rsidP="00706E61">
      <w:pPr>
        <w:keepNext w:val="0"/>
        <w:widowControl w:val="0"/>
      </w:pPr>
    </w:p>
    <w:p w14:paraId="184BFB0F" w14:textId="3482DBF5" w:rsidR="00706E61" w:rsidRDefault="00706E61" w:rsidP="00706E61">
      <w:pPr>
        <w:keepNext w:val="0"/>
        <w:widowControl w:val="0"/>
      </w:pPr>
    </w:p>
    <w:p w14:paraId="1B3D0FD0" w14:textId="12B09D4D" w:rsidR="00706E61" w:rsidRDefault="00706E61" w:rsidP="00706E61">
      <w:pPr>
        <w:keepNext w:val="0"/>
        <w:widowControl w:val="0"/>
      </w:pPr>
    </w:p>
    <w:p w14:paraId="1C8F4B65" w14:textId="68C3BA34" w:rsidR="00706E61" w:rsidRDefault="00706E61" w:rsidP="00706E61">
      <w:pPr>
        <w:keepNext w:val="0"/>
        <w:widowControl w:val="0"/>
      </w:pPr>
    </w:p>
    <w:p w14:paraId="37CB4B69" w14:textId="355EF317" w:rsidR="00706E61" w:rsidRDefault="00706E61" w:rsidP="00706E61">
      <w:pPr>
        <w:keepNext w:val="0"/>
        <w:widowControl w:val="0"/>
      </w:pPr>
    </w:p>
    <w:p w14:paraId="16A08483" w14:textId="784956E8" w:rsidR="00706E61" w:rsidRDefault="00706E61" w:rsidP="00706E61">
      <w:pPr>
        <w:keepNext w:val="0"/>
        <w:widowControl w:val="0"/>
      </w:pPr>
    </w:p>
    <w:p w14:paraId="3097FB24" w14:textId="77777777" w:rsidR="00706E61" w:rsidRDefault="00706E61" w:rsidP="00706E61">
      <w:pPr>
        <w:keepNext w:val="0"/>
        <w:widowControl w:val="0"/>
      </w:pPr>
    </w:p>
    <w:p w14:paraId="2978ED57" w14:textId="7D51C4C2" w:rsidR="00B04042" w:rsidRDefault="00706E61" w:rsidP="00706E61">
      <w:pPr>
        <w:ind w:right="360"/>
        <w:jc w:val="center"/>
        <w:rPr>
          <w:rFonts w:cs="Arial"/>
          <w:i/>
          <w:color w:val="000000"/>
          <w:sz w:val="24"/>
          <w:szCs w:val="24"/>
          <w:shd w:val="clear" w:color="auto" w:fill="FFFFFF"/>
        </w:rPr>
      </w:pPr>
      <w:r w:rsidRPr="00706E61">
        <w:rPr>
          <w:rFonts w:cs="Arial"/>
          <w:i/>
          <w:color w:val="000000"/>
          <w:sz w:val="24"/>
          <w:szCs w:val="24"/>
          <w:shd w:val="clear" w:color="auto" w:fill="FFFFFF"/>
        </w:rPr>
        <w:t xml:space="preserve">This project is supported by Grant #2015-TA-AX-K057 awarded by the Office on Violence Against Women, U.S. Department of Justice. The opinions, findings, </w:t>
      </w:r>
      <w:proofErr w:type="gramStart"/>
      <w:r w:rsidRPr="00706E61">
        <w:rPr>
          <w:rFonts w:cs="Arial"/>
          <w:i/>
          <w:color w:val="000000"/>
          <w:sz w:val="24"/>
          <w:szCs w:val="24"/>
          <w:shd w:val="clear" w:color="auto" w:fill="FFFFFF"/>
        </w:rPr>
        <w:t>conclusions</w:t>
      </w:r>
      <w:proofErr w:type="gramEnd"/>
      <w:r w:rsidRPr="00706E61">
        <w:rPr>
          <w:rFonts w:cs="Arial"/>
          <w:i/>
          <w:color w:val="000000"/>
          <w:sz w:val="24"/>
          <w:szCs w:val="24"/>
          <w:shd w:val="clear" w:color="auto" w:fill="FFFFFF"/>
        </w:rPr>
        <w:t xml:space="preserve"> and recommendations expressed here are those of the author(s) and do not necessarily reflect the views of the U.S. Department of Justice.</w:t>
      </w:r>
    </w:p>
    <w:p w14:paraId="44F65225" w14:textId="77777777" w:rsidR="00B04042" w:rsidRDefault="00B04042">
      <w:pPr>
        <w:keepNext w:val="0"/>
        <w:rPr>
          <w:rFonts w:cs="Arial"/>
          <w:i/>
          <w:color w:val="000000"/>
          <w:sz w:val="24"/>
          <w:szCs w:val="24"/>
          <w:shd w:val="clear" w:color="auto" w:fill="FFFFFF"/>
        </w:rPr>
      </w:pPr>
      <w:r>
        <w:rPr>
          <w:rFonts w:cs="Arial"/>
          <w:i/>
          <w:color w:val="000000"/>
          <w:sz w:val="24"/>
          <w:szCs w:val="24"/>
          <w:shd w:val="clear" w:color="auto" w:fill="FFFFFF"/>
        </w:rPr>
        <w:br w:type="page"/>
      </w:r>
    </w:p>
    <w:p w14:paraId="38BA1F19" w14:textId="77777777" w:rsidR="00B04042" w:rsidRDefault="00B04042" w:rsidP="00B04042">
      <w:pPr>
        <w:keepNext w:val="0"/>
        <w:widowControl w:val="0"/>
        <w:jc w:val="center"/>
        <w:rPr>
          <w:i/>
          <w:iCs/>
        </w:rPr>
      </w:pPr>
    </w:p>
    <w:p w14:paraId="5747CAC3" w14:textId="77777777" w:rsidR="00B04042" w:rsidRDefault="00B04042" w:rsidP="00B04042">
      <w:pPr>
        <w:keepNext w:val="0"/>
        <w:widowControl w:val="0"/>
        <w:jc w:val="center"/>
        <w:rPr>
          <w:i/>
          <w:iCs/>
        </w:rPr>
      </w:pPr>
    </w:p>
    <w:p w14:paraId="783A7C05" w14:textId="77777777" w:rsidR="00B04042" w:rsidRDefault="00B04042" w:rsidP="00B04042">
      <w:pPr>
        <w:keepNext w:val="0"/>
        <w:widowControl w:val="0"/>
        <w:jc w:val="center"/>
        <w:rPr>
          <w:i/>
          <w:iCs/>
        </w:rPr>
      </w:pPr>
    </w:p>
    <w:p w14:paraId="76B4BC35" w14:textId="77777777" w:rsidR="00B04042" w:rsidRDefault="00B04042" w:rsidP="00B04042">
      <w:pPr>
        <w:keepNext w:val="0"/>
        <w:widowControl w:val="0"/>
        <w:jc w:val="center"/>
        <w:rPr>
          <w:i/>
          <w:iCs/>
        </w:rPr>
      </w:pPr>
    </w:p>
    <w:p w14:paraId="0EA528C8" w14:textId="77777777" w:rsidR="00B04042" w:rsidRDefault="00B04042" w:rsidP="00B04042">
      <w:pPr>
        <w:keepNext w:val="0"/>
        <w:widowControl w:val="0"/>
        <w:jc w:val="center"/>
        <w:rPr>
          <w:i/>
          <w:iCs/>
        </w:rPr>
      </w:pPr>
    </w:p>
    <w:p w14:paraId="711A26F1" w14:textId="77777777" w:rsidR="00B04042" w:rsidRDefault="00B04042" w:rsidP="00B04042">
      <w:pPr>
        <w:keepNext w:val="0"/>
        <w:widowControl w:val="0"/>
        <w:jc w:val="center"/>
        <w:rPr>
          <w:i/>
          <w:iCs/>
        </w:rPr>
      </w:pPr>
    </w:p>
    <w:p w14:paraId="1354E4CA" w14:textId="77777777" w:rsidR="00B04042" w:rsidRDefault="00B04042" w:rsidP="00B04042">
      <w:pPr>
        <w:keepNext w:val="0"/>
        <w:widowControl w:val="0"/>
        <w:jc w:val="center"/>
        <w:rPr>
          <w:i/>
          <w:iCs/>
        </w:rPr>
      </w:pPr>
    </w:p>
    <w:p w14:paraId="3AD9C8F7" w14:textId="77777777" w:rsidR="00B04042" w:rsidRDefault="00B04042" w:rsidP="00B04042">
      <w:pPr>
        <w:keepNext w:val="0"/>
        <w:widowControl w:val="0"/>
        <w:jc w:val="center"/>
        <w:rPr>
          <w:i/>
          <w:iCs/>
        </w:rPr>
      </w:pPr>
    </w:p>
    <w:p w14:paraId="4FFF6C51" w14:textId="77777777" w:rsidR="00B04042" w:rsidRDefault="00B04042" w:rsidP="00B04042">
      <w:pPr>
        <w:keepNext w:val="0"/>
        <w:widowControl w:val="0"/>
        <w:jc w:val="center"/>
        <w:rPr>
          <w:i/>
          <w:iCs/>
        </w:rPr>
      </w:pPr>
    </w:p>
    <w:p w14:paraId="14EB4F4C" w14:textId="77777777" w:rsidR="00B04042" w:rsidRDefault="00B04042" w:rsidP="00B04042">
      <w:pPr>
        <w:keepNext w:val="0"/>
        <w:widowControl w:val="0"/>
        <w:jc w:val="center"/>
        <w:rPr>
          <w:i/>
          <w:iCs/>
        </w:rPr>
      </w:pPr>
    </w:p>
    <w:p w14:paraId="224DD15B" w14:textId="77777777" w:rsidR="00B04042" w:rsidRDefault="00B04042" w:rsidP="00B04042">
      <w:pPr>
        <w:keepNext w:val="0"/>
        <w:widowControl w:val="0"/>
        <w:jc w:val="center"/>
        <w:rPr>
          <w:i/>
          <w:iCs/>
        </w:rPr>
      </w:pPr>
    </w:p>
    <w:p w14:paraId="1E65531F" w14:textId="77777777" w:rsidR="00B04042" w:rsidRDefault="00B04042" w:rsidP="00B04042">
      <w:pPr>
        <w:keepNext w:val="0"/>
        <w:widowControl w:val="0"/>
        <w:jc w:val="center"/>
        <w:rPr>
          <w:i/>
          <w:iCs/>
        </w:rPr>
      </w:pPr>
    </w:p>
    <w:p w14:paraId="3032958B" w14:textId="77777777" w:rsidR="00B04042" w:rsidRDefault="00B04042" w:rsidP="00B04042">
      <w:pPr>
        <w:keepNext w:val="0"/>
        <w:widowControl w:val="0"/>
        <w:jc w:val="center"/>
        <w:rPr>
          <w:i/>
          <w:iCs/>
        </w:rPr>
      </w:pPr>
    </w:p>
    <w:p w14:paraId="1F9FC1B3" w14:textId="77777777" w:rsidR="00B04042" w:rsidRDefault="00B04042" w:rsidP="00B04042">
      <w:pPr>
        <w:keepNext w:val="0"/>
        <w:widowControl w:val="0"/>
        <w:jc w:val="center"/>
        <w:rPr>
          <w:i/>
          <w:iCs/>
        </w:rPr>
      </w:pPr>
    </w:p>
    <w:p w14:paraId="4ED6BF73" w14:textId="77777777" w:rsidR="00B04042" w:rsidRDefault="00B04042" w:rsidP="00B04042">
      <w:pPr>
        <w:keepNext w:val="0"/>
        <w:widowControl w:val="0"/>
        <w:jc w:val="center"/>
        <w:rPr>
          <w:i/>
          <w:iCs/>
        </w:rPr>
      </w:pPr>
    </w:p>
    <w:p w14:paraId="1F7B8D4D" w14:textId="77777777" w:rsidR="00B04042" w:rsidRDefault="00B04042" w:rsidP="00B04042">
      <w:pPr>
        <w:keepNext w:val="0"/>
        <w:widowControl w:val="0"/>
        <w:jc w:val="center"/>
        <w:rPr>
          <w:i/>
          <w:iCs/>
        </w:rPr>
      </w:pPr>
    </w:p>
    <w:p w14:paraId="61E87360" w14:textId="77777777" w:rsidR="00B04042" w:rsidRPr="00904BA5" w:rsidRDefault="00B04042" w:rsidP="00B04042">
      <w:pPr>
        <w:keepNext w:val="0"/>
        <w:widowControl w:val="0"/>
        <w:jc w:val="center"/>
        <w:rPr>
          <w:i/>
          <w:iCs/>
        </w:rPr>
      </w:pPr>
      <w:r>
        <w:rPr>
          <w:i/>
          <w:iCs/>
        </w:rPr>
        <w:t>[Page i</w:t>
      </w:r>
      <w:r w:rsidRPr="00904BA5">
        <w:rPr>
          <w:i/>
          <w:iCs/>
        </w:rPr>
        <w:t xml:space="preserve">ntentionally </w:t>
      </w:r>
      <w:r>
        <w:rPr>
          <w:i/>
          <w:iCs/>
        </w:rPr>
        <w:t>l</w:t>
      </w:r>
      <w:r w:rsidRPr="00904BA5">
        <w:rPr>
          <w:i/>
          <w:iCs/>
        </w:rPr>
        <w:t xml:space="preserve">eft </w:t>
      </w:r>
      <w:r>
        <w:rPr>
          <w:i/>
          <w:iCs/>
        </w:rPr>
        <w:t>b</w:t>
      </w:r>
      <w:r w:rsidRPr="00904BA5">
        <w:rPr>
          <w:i/>
          <w:iCs/>
        </w:rPr>
        <w:t>lank</w:t>
      </w:r>
      <w:r>
        <w:rPr>
          <w:i/>
          <w:iCs/>
        </w:rPr>
        <w:t xml:space="preserve"> for layout]</w:t>
      </w:r>
    </w:p>
    <w:p w14:paraId="2D9F10C1" w14:textId="77777777" w:rsidR="00B04042" w:rsidRPr="0040197A" w:rsidRDefault="00B04042" w:rsidP="00B04042">
      <w:pPr>
        <w:keepNext w:val="0"/>
        <w:widowControl w:val="0"/>
        <w:rPr>
          <w:iCs/>
        </w:rPr>
      </w:pPr>
    </w:p>
    <w:p w14:paraId="4A527EA6" w14:textId="77777777" w:rsidR="00B04042" w:rsidRPr="007E7F19" w:rsidRDefault="00B04042" w:rsidP="00B04042">
      <w:pPr>
        <w:keepNext w:val="0"/>
        <w:widowControl w:val="0"/>
        <w:rPr>
          <w:iCs/>
        </w:rPr>
        <w:sectPr w:rsidR="00B04042" w:rsidRPr="007E7F19" w:rsidSect="00B04042">
          <w:footerReference w:type="default" r:id="rId10"/>
          <w:type w:val="continuous"/>
          <w:pgSz w:w="12240" w:h="15840"/>
          <w:pgMar w:top="1440" w:right="1080" w:bottom="1440" w:left="1080" w:header="720" w:footer="720" w:gutter="0"/>
          <w:cols w:space="720"/>
          <w:titlePg/>
          <w:docGrid w:linePitch="381"/>
        </w:sectPr>
      </w:pPr>
    </w:p>
    <w:p w14:paraId="59D18B88" w14:textId="77777777" w:rsidR="00B04042" w:rsidRPr="007E7F19" w:rsidRDefault="00B04042" w:rsidP="00B04042">
      <w:pPr>
        <w:keepNext w:val="0"/>
        <w:widowControl w:val="0"/>
        <w:rPr>
          <w:szCs w:val="22"/>
        </w:rPr>
      </w:pPr>
      <w:r w:rsidRPr="007E7F19">
        <w:br w:type="page"/>
      </w:r>
    </w:p>
    <w:bookmarkStart w:id="2" w:name="_Toc97799153" w:displacedByCustomXml="next"/>
    <w:sdt>
      <w:sdtPr>
        <w:rPr>
          <w:rFonts w:ascii="Calibri" w:eastAsia="Times New Roman" w:hAnsi="Calibri" w:cs="Times New Roman"/>
          <w:bCs/>
          <w:color w:val="auto"/>
          <w:sz w:val="28"/>
          <w:szCs w:val="28"/>
        </w:rPr>
        <w:id w:val="820322511"/>
        <w:docPartObj>
          <w:docPartGallery w:val="Table of Contents"/>
          <w:docPartUnique/>
        </w:docPartObj>
      </w:sdtPr>
      <w:sdtEndPr>
        <w:rPr>
          <w:b/>
          <w:noProof/>
        </w:rPr>
      </w:sdtEndPr>
      <w:sdtContent>
        <w:p w14:paraId="6FE87371" w14:textId="77777777" w:rsidR="00E20B37" w:rsidRDefault="00E20B37" w:rsidP="00E20B37">
          <w:pPr>
            <w:pStyle w:val="TOCHeading"/>
          </w:pPr>
          <w:r>
            <w:t>Contents</w:t>
          </w:r>
        </w:p>
        <w:p w14:paraId="4E172F19" w14:textId="0D0901ED" w:rsidR="00C46903" w:rsidRDefault="00E20B37" w:rsidP="00C46903">
          <w:pPr>
            <w:pStyle w:val="TOC1"/>
            <w:rPr>
              <w:rFonts w:asciiTheme="minorHAnsi" w:eastAsiaTheme="minorEastAsia" w:hAnsiTheme="minorHAnsi" w:cstheme="minorBidi"/>
              <w:bCs/>
              <w:sz w:val="22"/>
              <w:szCs w:val="22"/>
            </w:rPr>
          </w:pPr>
          <w:r>
            <w:fldChar w:fldCharType="begin"/>
          </w:r>
          <w:r>
            <w:instrText xml:space="preserve"> TOC \o "1-3" \h \z \u </w:instrText>
          </w:r>
          <w:r>
            <w:fldChar w:fldCharType="separate"/>
          </w:r>
          <w:hyperlink w:anchor="_Toc97802605" w:history="1">
            <w:r w:rsidR="00C46903" w:rsidRPr="008968A3">
              <w:rPr>
                <w:rStyle w:val="Hyperlink"/>
              </w:rPr>
              <w:t>Advocacy-Initiated Response (AIR) Manual</w:t>
            </w:r>
            <w:r w:rsidR="00C46903">
              <w:rPr>
                <w:webHidden/>
              </w:rPr>
              <w:tab/>
            </w:r>
            <w:r w:rsidR="00C46903">
              <w:rPr>
                <w:webHidden/>
              </w:rPr>
              <w:fldChar w:fldCharType="begin"/>
            </w:r>
            <w:r w:rsidR="00C46903">
              <w:rPr>
                <w:webHidden/>
              </w:rPr>
              <w:instrText xml:space="preserve"> PAGEREF _Toc97802605 \h </w:instrText>
            </w:r>
            <w:r w:rsidR="00C46903">
              <w:rPr>
                <w:webHidden/>
              </w:rPr>
            </w:r>
            <w:r w:rsidR="00C46903">
              <w:rPr>
                <w:webHidden/>
              </w:rPr>
              <w:fldChar w:fldCharType="separate"/>
            </w:r>
            <w:r w:rsidR="00BC3831">
              <w:rPr>
                <w:webHidden/>
              </w:rPr>
              <w:t>1</w:t>
            </w:r>
            <w:r w:rsidR="00C46903">
              <w:rPr>
                <w:webHidden/>
              </w:rPr>
              <w:fldChar w:fldCharType="end"/>
            </w:r>
          </w:hyperlink>
        </w:p>
        <w:p w14:paraId="6A76C0C0" w14:textId="1C7C1E29" w:rsidR="00C46903" w:rsidRDefault="00517973" w:rsidP="00C46903">
          <w:pPr>
            <w:pStyle w:val="TOC1"/>
            <w:rPr>
              <w:rFonts w:asciiTheme="minorHAnsi" w:eastAsiaTheme="minorEastAsia" w:hAnsiTheme="minorHAnsi" w:cstheme="minorBidi"/>
              <w:bCs/>
              <w:sz w:val="22"/>
              <w:szCs w:val="22"/>
            </w:rPr>
          </w:pPr>
          <w:hyperlink w:anchor="_Toc97802606" w:history="1">
            <w:r w:rsidR="00C46903" w:rsidRPr="008968A3">
              <w:rPr>
                <w:rStyle w:val="Hyperlink"/>
              </w:rPr>
              <w:t xml:space="preserve">Overview of </w:t>
            </w:r>
            <w:r w:rsidR="00A628EF">
              <w:rPr>
                <w:rStyle w:val="Hyperlink"/>
              </w:rPr>
              <w:t>AIR</w:t>
            </w:r>
            <w:r w:rsidR="00C46903">
              <w:rPr>
                <w:webHidden/>
              </w:rPr>
              <w:tab/>
            </w:r>
            <w:r w:rsidR="00C46903">
              <w:rPr>
                <w:webHidden/>
              </w:rPr>
              <w:fldChar w:fldCharType="begin"/>
            </w:r>
            <w:r w:rsidR="00C46903">
              <w:rPr>
                <w:webHidden/>
              </w:rPr>
              <w:instrText xml:space="preserve"> PAGEREF _Toc97802606 \h </w:instrText>
            </w:r>
            <w:r w:rsidR="00C46903">
              <w:rPr>
                <w:webHidden/>
              </w:rPr>
            </w:r>
            <w:r w:rsidR="00C46903">
              <w:rPr>
                <w:webHidden/>
              </w:rPr>
              <w:fldChar w:fldCharType="separate"/>
            </w:r>
            <w:r w:rsidR="00BC3831">
              <w:rPr>
                <w:webHidden/>
              </w:rPr>
              <w:t>4</w:t>
            </w:r>
            <w:r w:rsidR="00C46903">
              <w:rPr>
                <w:webHidden/>
              </w:rPr>
              <w:fldChar w:fldCharType="end"/>
            </w:r>
          </w:hyperlink>
        </w:p>
        <w:p w14:paraId="68CD6A74" w14:textId="245231B9" w:rsidR="00C46903" w:rsidRDefault="00517973" w:rsidP="00C46903">
          <w:pPr>
            <w:pStyle w:val="TOC1"/>
            <w:rPr>
              <w:rFonts w:asciiTheme="minorHAnsi" w:eastAsiaTheme="minorEastAsia" w:hAnsiTheme="minorHAnsi" w:cstheme="minorBidi"/>
              <w:bCs/>
              <w:sz w:val="22"/>
              <w:szCs w:val="22"/>
            </w:rPr>
          </w:pPr>
          <w:hyperlink w:anchor="_Toc97802607" w:history="1">
            <w:r w:rsidR="00C46903" w:rsidRPr="008968A3">
              <w:rPr>
                <w:rStyle w:val="Hyperlink"/>
              </w:rPr>
              <w:t>AIR Procedures</w:t>
            </w:r>
            <w:r w:rsidR="00C46903">
              <w:rPr>
                <w:webHidden/>
              </w:rPr>
              <w:tab/>
            </w:r>
            <w:r w:rsidR="00C46903">
              <w:rPr>
                <w:webHidden/>
              </w:rPr>
              <w:fldChar w:fldCharType="begin"/>
            </w:r>
            <w:r w:rsidR="00C46903">
              <w:rPr>
                <w:webHidden/>
              </w:rPr>
              <w:instrText xml:space="preserve"> PAGEREF _Toc97802607 \h </w:instrText>
            </w:r>
            <w:r w:rsidR="00C46903">
              <w:rPr>
                <w:webHidden/>
              </w:rPr>
            </w:r>
            <w:r w:rsidR="00C46903">
              <w:rPr>
                <w:webHidden/>
              </w:rPr>
              <w:fldChar w:fldCharType="separate"/>
            </w:r>
            <w:r w:rsidR="00BC3831">
              <w:rPr>
                <w:webHidden/>
              </w:rPr>
              <w:t>7</w:t>
            </w:r>
            <w:r w:rsidR="00C46903">
              <w:rPr>
                <w:webHidden/>
              </w:rPr>
              <w:fldChar w:fldCharType="end"/>
            </w:r>
          </w:hyperlink>
        </w:p>
        <w:p w14:paraId="2B79C2C7" w14:textId="7DDB537E" w:rsidR="00C46903" w:rsidRDefault="00517973">
          <w:pPr>
            <w:pStyle w:val="TOC3"/>
            <w:tabs>
              <w:tab w:val="right" w:leader="dot" w:pos="10070"/>
            </w:tabs>
            <w:rPr>
              <w:rFonts w:asciiTheme="minorHAnsi" w:eastAsiaTheme="minorEastAsia" w:hAnsiTheme="minorHAnsi" w:cstheme="minorBidi"/>
              <w:bCs w:val="0"/>
              <w:noProof/>
              <w:sz w:val="22"/>
              <w:szCs w:val="22"/>
            </w:rPr>
          </w:pPr>
          <w:hyperlink w:anchor="_Toc97802608" w:history="1">
            <w:r w:rsidR="00C46903" w:rsidRPr="008968A3">
              <w:rPr>
                <w:rStyle w:val="Hyperlink"/>
                <w:noProof/>
              </w:rPr>
              <w:t>Initial AIR Contact</w:t>
            </w:r>
            <w:r w:rsidR="00C46903">
              <w:rPr>
                <w:noProof/>
                <w:webHidden/>
              </w:rPr>
              <w:tab/>
            </w:r>
            <w:r w:rsidR="00C46903">
              <w:rPr>
                <w:noProof/>
                <w:webHidden/>
              </w:rPr>
              <w:fldChar w:fldCharType="begin"/>
            </w:r>
            <w:r w:rsidR="00C46903">
              <w:rPr>
                <w:noProof/>
                <w:webHidden/>
              </w:rPr>
              <w:instrText xml:space="preserve"> PAGEREF _Toc97802608 \h </w:instrText>
            </w:r>
            <w:r w:rsidR="00C46903">
              <w:rPr>
                <w:noProof/>
                <w:webHidden/>
              </w:rPr>
            </w:r>
            <w:r w:rsidR="00C46903">
              <w:rPr>
                <w:noProof/>
                <w:webHidden/>
              </w:rPr>
              <w:fldChar w:fldCharType="separate"/>
            </w:r>
            <w:r w:rsidR="00BC3831">
              <w:rPr>
                <w:noProof/>
                <w:webHidden/>
              </w:rPr>
              <w:t>7</w:t>
            </w:r>
            <w:r w:rsidR="00C46903">
              <w:rPr>
                <w:noProof/>
                <w:webHidden/>
              </w:rPr>
              <w:fldChar w:fldCharType="end"/>
            </w:r>
          </w:hyperlink>
        </w:p>
        <w:p w14:paraId="79320F93" w14:textId="7A33A6FE" w:rsidR="00C46903" w:rsidRDefault="00517973">
          <w:pPr>
            <w:pStyle w:val="TOC3"/>
            <w:tabs>
              <w:tab w:val="right" w:leader="dot" w:pos="10070"/>
            </w:tabs>
            <w:rPr>
              <w:rFonts w:asciiTheme="minorHAnsi" w:eastAsiaTheme="minorEastAsia" w:hAnsiTheme="minorHAnsi" w:cstheme="minorBidi"/>
              <w:bCs w:val="0"/>
              <w:noProof/>
              <w:sz w:val="22"/>
              <w:szCs w:val="22"/>
            </w:rPr>
          </w:pPr>
          <w:hyperlink w:anchor="_Toc97802609" w:history="1">
            <w:r w:rsidR="00C46903" w:rsidRPr="008968A3">
              <w:rPr>
                <w:rStyle w:val="Hyperlink"/>
                <w:noProof/>
              </w:rPr>
              <w:t>Advocacy Follow-up Contact Checklist</w:t>
            </w:r>
            <w:r w:rsidR="00C46903">
              <w:rPr>
                <w:noProof/>
                <w:webHidden/>
              </w:rPr>
              <w:tab/>
            </w:r>
            <w:r w:rsidR="00C46903">
              <w:rPr>
                <w:noProof/>
                <w:webHidden/>
              </w:rPr>
              <w:fldChar w:fldCharType="begin"/>
            </w:r>
            <w:r w:rsidR="00C46903">
              <w:rPr>
                <w:noProof/>
                <w:webHidden/>
              </w:rPr>
              <w:instrText xml:space="preserve"> PAGEREF _Toc97802609 \h </w:instrText>
            </w:r>
            <w:r w:rsidR="00C46903">
              <w:rPr>
                <w:noProof/>
                <w:webHidden/>
              </w:rPr>
            </w:r>
            <w:r w:rsidR="00C46903">
              <w:rPr>
                <w:noProof/>
                <w:webHidden/>
              </w:rPr>
              <w:fldChar w:fldCharType="separate"/>
            </w:r>
            <w:r w:rsidR="00BC3831">
              <w:rPr>
                <w:noProof/>
                <w:webHidden/>
              </w:rPr>
              <w:t>15</w:t>
            </w:r>
            <w:r w:rsidR="00C46903">
              <w:rPr>
                <w:noProof/>
                <w:webHidden/>
              </w:rPr>
              <w:fldChar w:fldCharType="end"/>
            </w:r>
          </w:hyperlink>
        </w:p>
        <w:p w14:paraId="108C7EF4" w14:textId="4EEC6B59" w:rsidR="00C46903" w:rsidRDefault="00517973">
          <w:pPr>
            <w:pStyle w:val="TOC3"/>
            <w:tabs>
              <w:tab w:val="right" w:leader="dot" w:pos="10070"/>
            </w:tabs>
            <w:rPr>
              <w:rFonts w:asciiTheme="minorHAnsi" w:eastAsiaTheme="minorEastAsia" w:hAnsiTheme="minorHAnsi" w:cstheme="minorBidi"/>
              <w:bCs w:val="0"/>
              <w:noProof/>
              <w:sz w:val="22"/>
              <w:szCs w:val="22"/>
            </w:rPr>
          </w:pPr>
          <w:hyperlink w:anchor="_Toc97802610" w:history="1">
            <w:r w:rsidR="00C46903" w:rsidRPr="008968A3">
              <w:rPr>
                <w:rStyle w:val="Hyperlink"/>
                <w:noProof/>
              </w:rPr>
              <w:t>Advocacy Tasks for Cases that Do Not Result in Arrest</w:t>
            </w:r>
            <w:r w:rsidR="00C46903">
              <w:rPr>
                <w:noProof/>
                <w:webHidden/>
              </w:rPr>
              <w:tab/>
            </w:r>
            <w:r w:rsidR="00C46903">
              <w:rPr>
                <w:noProof/>
                <w:webHidden/>
              </w:rPr>
              <w:fldChar w:fldCharType="begin"/>
            </w:r>
            <w:r w:rsidR="00C46903">
              <w:rPr>
                <w:noProof/>
                <w:webHidden/>
              </w:rPr>
              <w:instrText xml:space="preserve"> PAGEREF _Toc97802610 \h </w:instrText>
            </w:r>
            <w:r w:rsidR="00C46903">
              <w:rPr>
                <w:noProof/>
                <w:webHidden/>
              </w:rPr>
            </w:r>
            <w:r w:rsidR="00C46903">
              <w:rPr>
                <w:noProof/>
                <w:webHidden/>
              </w:rPr>
              <w:fldChar w:fldCharType="separate"/>
            </w:r>
            <w:r w:rsidR="00BC3831">
              <w:rPr>
                <w:noProof/>
                <w:webHidden/>
              </w:rPr>
              <w:t>18</w:t>
            </w:r>
            <w:r w:rsidR="00C46903">
              <w:rPr>
                <w:noProof/>
                <w:webHidden/>
              </w:rPr>
              <w:fldChar w:fldCharType="end"/>
            </w:r>
          </w:hyperlink>
        </w:p>
        <w:p w14:paraId="78EF168D" w14:textId="26CCF7ED" w:rsidR="00C46903" w:rsidRDefault="00517973">
          <w:pPr>
            <w:pStyle w:val="TOC3"/>
            <w:tabs>
              <w:tab w:val="right" w:leader="dot" w:pos="10070"/>
            </w:tabs>
            <w:rPr>
              <w:rStyle w:val="Hyperlink"/>
              <w:noProof/>
            </w:rPr>
          </w:pPr>
          <w:hyperlink w:anchor="_Toc97802611" w:history="1">
            <w:r w:rsidR="00C46903" w:rsidRPr="008968A3">
              <w:rPr>
                <w:rStyle w:val="Hyperlink"/>
                <w:noProof/>
              </w:rPr>
              <w:t>Systems Advocacy</w:t>
            </w:r>
            <w:r w:rsidR="00C46903">
              <w:rPr>
                <w:noProof/>
                <w:webHidden/>
              </w:rPr>
              <w:tab/>
            </w:r>
            <w:r w:rsidR="00C46903">
              <w:rPr>
                <w:noProof/>
                <w:webHidden/>
              </w:rPr>
              <w:fldChar w:fldCharType="begin"/>
            </w:r>
            <w:r w:rsidR="00C46903">
              <w:rPr>
                <w:noProof/>
                <w:webHidden/>
              </w:rPr>
              <w:instrText xml:space="preserve"> PAGEREF _Toc97802611 \h </w:instrText>
            </w:r>
            <w:r w:rsidR="00C46903">
              <w:rPr>
                <w:noProof/>
                <w:webHidden/>
              </w:rPr>
            </w:r>
            <w:r w:rsidR="00C46903">
              <w:rPr>
                <w:noProof/>
                <w:webHidden/>
              </w:rPr>
              <w:fldChar w:fldCharType="separate"/>
            </w:r>
            <w:r w:rsidR="00BC3831">
              <w:rPr>
                <w:noProof/>
                <w:webHidden/>
              </w:rPr>
              <w:t>19</w:t>
            </w:r>
            <w:r w:rsidR="00C46903">
              <w:rPr>
                <w:noProof/>
                <w:webHidden/>
              </w:rPr>
              <w:fldChar w:fldCharType="end"/>
            </w:r>
          </w:hyperlink>
        </w:p>
        <w:p w14:paraId="18A81A85" w14:textId="77777777" w:rsidR="00C46903" w:rsidRPr="00C46903" w:rsidRDefault="00C46903" w:rsidP="00C46903">
          <w:pPr>
            <w:rPr>
              <w:rFonts w:eastAsiaTheme="minorEastAsia"/>
              <w:noProof/>
            </w:rPr>
          </w:pPr>
        </w:p>
        <w:p w14:paraId="07411D1B" w14:textId="204FFA25" w:rsidR="00C46903" w:rsidRPr="00C46903" w:rsidRDefault="00517973" w:rsidP="00C46903">
          <w:pPr>
            <w:pStyle w:val="TOC1"/>
            <w:rPr>
              <w:rFonts w:asciiTheme="minorHAnsi" w:eastAsiaTheme="minorEastAsia" w:hAnsiTheme="minorHAnsi" w:cstheme="minorBidi"/>
              <w:sz w:val="22"/>
              <w:szCs w:val="22"/>
            </w:rPr>
          </w:pPr>
          <w:hyperlink w:anchor="_Toc97802612" w:history="1">
            <w:r w:rsidR="00C46903" w:rsidRPr="00C46903">
              <w:rPr>
                <w:rStyle w:val="Hyperlink"/>
              </w:rPr>
              <w:t>AIR Manual Appendices</w:t>
            </w:r>
          </w:hyperlink>
        </w:p>
        <w:p w14:paraId="68064E47" w14:textId="0D8474F4" w:rsidR="00C46903" w:rsidRPr="00C46903" w:rsidRDefault="00517973" w:rsidP="00C46903">
          <w:pPr>
            <w:pStyle w:val="TOC1"/>
            <w:rPr>
              <w:rFonts w:asciiTheme="minorHAnsi" w:eastAsiaTheme="minorEastAsia" w:hAnsiTheme="minorHAnsi" w:cstheme="minorBidi"/>
              <w:b w:val="0"/>
              <w:bCs/>
              <w:sz w:val="22"/>
              <w:szCs w:val="22"/>
            </w:rPr>
          </w:pPr>
          <w:hyperlink w:anchor="_Toc97802613" w:history="1">
            <w:r w:rsidR="00C46903" w:rsidRPr="00C46903">
              <w:rPr>
                <w:rStyle w:val="Hyperlink"/>
                <w:b w:val="0"/>
                <w:bCs/>
              </w:rPr>
              <w:t>Appendix 1: Law Enforcement Response Follow-up Form</w:t>
            </w:r>
            <w:r w:rsidR="00C46903" w:rsidRPr="00C46903">
              <w:rPr>
                <w:b w:val="0"/>
                <w:bCs/>
                <w:webHidden/>
              </w:rPr>
              <w:tab/>
            </w:r>
            <w:r w:rsidR="00C46903" w:rsidRPr="00C46903">
              <w:rPr>
                <w:b w:val="0"/>
                <w:bCs/>
                <w:webHidden/>
              </w:rPr>
              <w:fldChar w:fldCharType="begin"/>
            </w:r>
            <w:r w:rsidR="00C46903" w:rsidRPr="00C46903">
              <w:rPr>
                <w:b w:val="0"/>
                <w:bCs/>
                <w:webHidden/>
              </w:rPr>
              <w:instrText xml:space="preserve"> PAGEREF _Toc97802613 \h </w:instrText>
            </w:r>
            <w:r w:rsidR="00C46903" w:rsidRPr="00C46903">
              <w:rPr>
                <w:b w:val="0"/>
                <w:bCs/>
                <w:webHidden/>
              </w:rPr>
            </w:r>
            <w:r w:rsidR="00C46903" w:rsidRPr="00C46903">
              <w:rPr>
                <w:b w:val="0"/>
                <w:bCs/>
                <w:webHidden/>
              </w:rPr>
              <w:fldChar w:fldCharType="separate"/>
            </w:r>
            <w:r w:rsidR="00BC3831">
              <w:rPr>
                <w:b w:val="0"/>
                <w:bCs/>
                <w:webHidden/>
              </w:rPr>
              <w:t>25</w:t>
            </w:r>
            <w:r w:rsidR="00C46903" w:rsidRPr="00C46903">
              <w:rPr>
                <w:b w:val="0"/>
                <w:bCs/>
                <w:webHidden/>
              </w:rPr>
              <w:fldChar w:fldCharType="end"/>
            </w:r>
          </w:hyperlink>
        </w:p>
        <w:p w14:paraId="54F5DFD8" w14:textId="0247F835" w:rsidR="00C46903" w:rsidRPr="00C46903" w:rsidRDefault="00517973" w:rsidP="00C46903">
          <w:pPr>
            <w:pStyle w:val="TOC1"/>
            <w:rPr>
              <w:rFonts w:asciiTheme="minorHAnsi" w:eastAsiaTheme="minorEastAsia" w:hAnsiTheme="minorHAnsi" w:cstheme="minorBidi"/>
              <w:b w:val="0"/>
              <w:bCs/>
              <w:sz w:val="22"/>
              <w:szCs w:val="22"/>
            </w:rPr>
          </w:pPr>
          <w:hyperlink w:anchor="_Toc97802614" w:history="1">
            <w:r w:rsidR="00C46903" w:rsidRPr="00C46903">
              <w:rPr>
                <w:rStyle w:val="Hyperlink"/>
                <w:b w:val="0"/>
                <w:bCs/>
              </w:rPr>
              <w:t>Appendix 2: Institutional Response Concerns Procedure, Form, and Tracking Sheet</w:t>
            </w:r>
            <w:r w:rsidR="00C46903" w:rsidRPr="00C46903">
              <w:rPr>
                <w:b w:val="0"/>
                <w:bCs/>
                <w:webHidden/>
              </w:rPr>
              <w:tab/>
            </w:r>
            <w:r w:rsidR="00C46903" w:rsidRPr="00C46903">
              <w:rPr>
                <w:b w:val="0"/>
                <w:bCs/>
                <w:webHidden/>
              </w:rPr>
              <w:fldChar w:fldCharType="begin"/>
            </w:r>
            <w:r w:rsidR="00C46903" w:rsidRPr="00C46903">
              <w:rPr>
                <w:b w:val="0"/>
                <w:bCs/>
                <w:webHidden/>
              </w:rPr>
              <w:instrText xml:space="preserve"> PAGEREF _Toc97802614 \h </w:instrText>
            </w:r>
            <w:r w:rsidR="00C46903" w:rsidRPr="00C46903">
              <w:rPr>
                <w:b w:val="0"/>
                <w:bCs/>
                <w:webHidden/>
              </w:rPr>
            </w:r>
            <w:r w:rsidR="00C46903" w:rsidRPr="00C46903">
              <w:rPr>
                <w:b w:val="0"/>
                <w:bCs/>
                <w:webHidden/>
              </w:rPr>
              <w:fldChar w:fldCharType="separate"/>
            </w:r>
            <w:r w:rsidR="00BC3831">
              <w:rPr>
                <w:b w:val="0"/>
                <w:bCs/>
                <w:webHidden/>
              </w:rPr>
              <w:t>37</w:t>
            </w:r>
            <w:r w:rsidR="00C46903" w:rsidRPr="00C46903">
              <w:rPr>
                <w:b w:val="0"/>
                <w:bCs/>
                <w:webHidden/>
              </w:rPr>
              <w:fldChar w:fldCharType="end"/>
            </w:r>
          </w:hyperlink>
        </w:p>
        <w:p w14:paraId="12D5651B" w14:textId="2877D179" w:rsidR="00C46903" w:rsidRPr="00C46903" w:rsidRDefault="00517973" w:rsidP="00C46903">
          <w:pPr>
            <w:pStyle w:val="TOC1"/>
            <w:rPr>
              <w:rFonts w:asciiTheme="minorHAnsi" w:eastAsiaTheme="minorEastAsia" w:hAnsiTheme="minorHAnsi" w:cstheme="minorBidi"/>
              <w:b w:val="0"/>
              <w:bCs/>
              <w:sz w:val="22"/>
              <w:szCs w:val="22"/>
            </w:rPr>
          </w:pPr>
          <w:hyperlink w:anchor="_Toc97802618" w:history="1">
            <w:r w:rsidR="00C46903" w:rsidRPr="00C46903">
              <w:rPr>
                <w:rStyle w:val="Hyperlink"/>
                <w:b w:val="0"/>
                <w:bCs/>
              </w:rPr>
              <w:t>Appendix 3: Scope and Scale Data Collection</w:t>
            </w:r>
            <w:r w:rsidR="00C46903" w:rsidRPr="00C46903">
              <w:rPr>
                <w:b w:val="0"/>
                <w:bCs/>
                <w:webHidden/>
              </w:rPr>
              <w:tab/>
            </w:r>
            <w:r w:rsidR="00C46903" w:rsidRPr="00C46903">
              <w:rPr>
                <w:b w:val="0"/>
                <w:bCs/>
                <w:webHidden/>
              </w:rPr>
              <w:fldChar w:fldCharType="begin"/>
            </w:r>
            <w:r w:rsidR="00C46903" w:rsidRPr="00C46903">
              <w:rPr>
                <w:b w:val="0"/>
                <w:bCs/>
                <w:webHidden/>
              </w:rPr>
              <w:instrText xml:space="preserve"> PAGEREF _Toc97802618 \h </w:instrText>
            </w:r>
            <w:r w:rsidR="00C46903" w:rsidRPr="00C46903">
              <w:rPr>
                <w:b w:val="0"/>
                <w:bCs/>
                <w:webHidden/>
              </w:rPr>
            </w:r>
            <w:r w:rsidR="00C46903" w:rsidRPr="00C46903">
              <w:rPr>
                <w:b w:val="0"/>
                <w:bCs/>
                <w:webHidden/>
              </w:rPr>
              <w:fldChar w:fldCharType="separate"/>
            </w:r>
            <w:r w:rsidR="00BC3831">
              <w:rPr>
                <w:b w:val="0"/>
                <w:bCs/>
                <w:webHidden/>
              </w:rPr>
              <w:t>43</w:t>
            </w:r>
            <w:r w:rsidR="00C46903" w:rsidRPr="00C46903">
              <w:rPr>
                <w:b w:val="0"/>
                <w:bCs/>
                <w:webHidden/>
              </w:rPr>
              <w:fldChar w:fldCharType="end"/>
            </w:r>
          </w:hyperlink>
        </w:p>
        <w:p w14:paraId="1F9473BC" w14:textId="10ADA1EC" w:rsidR="00C46903" w:rsidRPr="00C46903" w:rsidRDefault="00517973" w:rsidP="00C46903">
          <w:pPr>
            <w:pStyle w:val="TOC1"/>
            <w:rPr>
              <w:rFonts w:asciiTheme="minorHAnsi" w:eastAsiaTheme="minorEastAsia" w:hAnsiTheme="minorHAnsi" w:cstheme="minorBidi"/>
              <w:b w:val="0"/>
              <w:bCs/>
              <w:sz w:val="22"/>
              <w:szCs w:val="22"/>
            </w:rPr>
          </w:pPr>
          <w:hyperlink w:anchor="_Toc97802619" w:history="1">
            <w:r w:rsidR="00C46903" w:rsidRPr="00C46903">
              <w:rPr>
                <w:rStyle w:val="Hyperlink"/>
                <w:b w:val="0"/>
                <w:bCs/>
              </w:rPr>
              <w:t>Appendix 4: Law Enforcement Incident Report Review Worksheet</w:t>
            </w:r>
            <w:r w:rsidR="00C46903" w:rsidRPr="00C46903">
              <w:rPr>
                <w:b w:val="0"/>
                <w:bCs/>
                <w:webHidden/>
              </w:rPr>
              <w:tab/>
            </w:r>
            <w:r w:rsidR="00C46903" w:rsidRPr="00C46903">
              <w:rPr>
                <w:b w:val="0"/>
                <w:bCs/>
                <w:webHidden/>
              </w:rPr>
              <w:fldChar w:fldCharType="begin"/>
            </w:r>
            <w:r w:rsidR="00C46903" w:rsidRPr="00C46903">
              <w:rPr>
                <w:b w:val="0"/>
                <w:bCs/>
                <w:webHidden/>
              </w:rPr>
              <w:instrText xml:space="preserve"> PAGEREF _Toc97802619 \h </w:instrText>
            </w:r>
            <w:r w:rsidR="00C46903" w:rsidRPr="00C46903">
              <w:rPr>
                <w:b w:val="0"/>
                <w:bCs/>
                <w:webHidden/>
              </w:rPr>
            </w:r>
            <w:r w:rsidR="00C46903" w:rsidRPr="00C46903">
              <w:rPr>
                <w:b w:val="0"/>
                <w:bCs/>
                <w:webHidden/>
              </w:rPr>
              <w:fldChar w:fldCharType="separate"/>
            </w:r>
            <w:r w:rsidR="00BC3831">
              <w:rPr>
                <w:b w:val="0"/>
                <w:bCs/>
                <w:webHidden/>
              </w:rPr>
              <w:t>55</w:t>
            </w:r>
            <w:r w:rsidR="00C46903" w:rsidRPr="00C46903">
              <w:rPr>
                <w:b w:val="0"/>
                <w:bCs/>
                <w:webHidden/>
              </w:rPr>
              <w:fldChar w:fldCharType="end"/>
            </w:r>
          </w:hyperlink>
        </w:p>
        <w:p w14:paraId="3C64A229" w14:textId="49EE32B0" w:rsidR="00C46903" w:rsidRPr="00C46903" w:rsidRDefault="00517973" w:rsidP="00C46903">
          <w:pPr>
            <w:pStyle w:val="TOC1"/>
            <w:rPr>
              <w:rFonts w:asciiTheme="minorHAnsi" w:eastAsiaTheme="minorEastAsia" w:hAnsiTheme="minorHAnsi" w:cstheme="minorBidi"/>
              <w:b w:val="0"/>
              <w:bCs/>
              <w:sz w:val="22"/>
              <w:szCs w:val="22"/>
            </w:rPr>
          </w:pPr>
          <w:hyperlink w:anchor="_Toc97802621" w:history="1">
            <w:r w:rsidR="00C46903" w:rsidRPr="00C46903">
              <w:rPr>
                <w:rStyle w:val="Hyperlink"/>
                <w:b w:val="0"/>
                <w:bCs/>
              </w:rPr>
              <w:t>Appendix 5: Survivor Contact Log</w:t>
            </w:r>
            <w:r w:rsidR="00C46903" w:rsidRPr="00C46903">
              <w:rPr>
                <w:b w:val="0"/>
                <w:bCs/>
                <w:webHidden/>
              </w:rPr>
              <w:tab/>
            </w:r>
            <w:r w:rsidR="00C46903" w:rsidRPr="00C46903">
              <w:rPr>
                <w:b w:val="0"/>
                <w:bCs/>
                <w:webHidden/>
              </w:rPr>
              <w:fldChar w:fldCharType="begin"/>
            </w:r>
            <w:r w:rsidR="00C46903" w:rsidRPr="00C46903">
              <w:rPr>
                <w:b w:val="0"/>
                <w:bCs/>
                <w:webHidden/>
              </w:rPr>
              <w:instrText xml:space="preserve"> PAGEREF _Toc97802621 \h </w:instrText>
            </w:r>
            <w:r w:rsidR="00C46903" w:rsidRPr="00C46903">
              <w:rPr>
                <w:b w:val="0"/>
                <w:bCs/>
                <w:webHidden/>
              </w:rPr>
            </w:r>
            <w:r w:rsidR="00C46903" w:rsidRPr="00C46903">
              <w:rPr>
                <w:b w:val="0"/>
                <w:bCs/>
                <w:webHidden/>
              </w:rPr>
              <w:fldChar w:fldCharType="separate"/>
            </w:r>
            <w:r w:rsidR="00BC3831">
              <w:rPr>
                <w:b w:val="0"/>
                <w:bCs/>
                <w:webHidden/>
              </w:rPr>
              <w:t>61</w:t>
            </w:r>
            <w:r w:rsidR="00C46903" w:rsidRPr="00C46903">
              <w:rPr>
                <w:b w:val="0"/>
                <w:bCs/>
                <w:webHidden/>
              </w:rPr>
              <w:fldChar w:fldCharType="end"/>
            </w:r>
          </w:hyperlink>
        </w:p>
        <w:p w14:paraId="58380C45" w14:textId="40E56E8B" w:rsidR="00C46903" w:rsidRPr="00C46903" w:rsidRDefault="00517973" w:rsidP="00C46903">
          <w:pPr>
            <w:pStyle w:val="TOC1"/>
            <w:rPr>
              <w:rFonts w:asciiTheme="minorHAnsi" w:eastAsiaTheme="minorEastAsia" w:hAnsiTheme="minorHAnsi" w:cstheme="minorBidi"/>
              <w:b w:val="0"/>
              <w:bCs/>
              <w:sz w:val="22"/>
              <w:szCs w:val="22"/>
            </w:rPr>
          </w:pPr>
          <w:hyperlink w:anchor="_Toc97802623" w:history="1">
            <w:r w:rsidR="00C46903" w:rsidRPr="00C46903">
              <w:rPr>
                <w:rStyle w:val="Hyperlink"/>
                <w:b w:val="0"/>
                <w:bCs/>
              </w:rPr>
              <w:t>Appendix 6: AIR Monthly Report</w:t>
            </w:r>
            <w:r w:rsidR="00C46903" w:rsidRPr="00C46903">
              <w:rPr>
                <w:b w:val="0"/>
                <w:bCs/>
                <w:webHidden/>
              </w:rPr>
              <w:tab/>
            </w:r>
            <w:r w:rsidR="00C46903" w:rsidRPr="00C46903">
              <w:rPr>
                <w:b w:val="0"/>
                <w:bCs/>
                <w:webHidden/>
              </w:rPr>
              <w:fldChar w:fldCharType="begin"/>
            </w:r>
            <w:r w:rsidR="00C46903" w:rsidRPr="00C46903">
              <w:rPr>
                <w:b w:val="0"/>
                <w:bCs/>
                <w:webHidden/>
              </w:rPr>
              <w:instrText xml:space="preserve"> PAGEREF _Toc97802623 \h </w:instrText>
            </w:r>
            <w:r w:rsidR="00C46903" w:rsidRPr="00C46903">
              <w:rPr>
                <w:b w:val="0"/>
                <w:bCs/>
                <w:webHidden/>
              </w:rPr>
            </w:r>
            <w:r w:rsidR="00C46903" w:rsidRPr="00C46903">
              <w:rPr>
                <w:b w:val="0"/>
                <w:bCs/>
                <w:webHidden/>
              </w:rPr>
              <w:fldChar w:fldCharType="separate"/>
            </w:r>
            <w:r w:rsidR="00BC3831">
              <w:rPr>
                <w:b w:val="0"/>
                <w:bCs/>
                <w:webHidden/>
              </w:rPr>
              <w:t>65</w:t>
            </w:r>
            <w:r w:rsidR="00C46903" w:rsidRPr="00C46903">
              <w:rPr>
                <w:b w:val="0"/>
                <w:bCs/>
                <w:webHidden/>
              </w:rPr>
              <w:fldChar w:fldCharType="end"/>
            </w:r>
          </w:hyperlink>
        </w:p>
        <w:p w14:paraId="372F3560" w14:textId="7C37B659" w:rsidR="00E20B37" w:rsidRDefault="00E20B37" w:rsidP="00E20B37">
          <w:r>
            <w:rPr>
              <w:b/>
              <w:noProof/>
            </w:rPr>
            <w:fldChar w:fldCharType="end"/>
          </w:r>
        </w:p>
      </w:sdtContent>
    </w:sdt>
    <w:p w14:paraId="291F70FA" w14:textId="77777777" w:rsidR="00E20B37" w:rsidRDefault="00E20B37" w:rsidP="00E20B37">
      <w:pPr>
        <w:keepNext w:val="0"/>
        <w:widowControl w:val="0"/>
        <w:shd w:val="clear" w:color="auto" w:fill="FFFFFF"/>
        <w:spacing w:after="150"/>
      </w:pPr>
    </w:p>
    <w:p w14:paraId="6C79DF85" w14:textId="6B114FB7" w:rsidR="00E20B37" w:rsidRDefault="00E20B37">
      <w:pPr>
        <w:keepNext w:val="0"/>
        <w:rPr>
          <w:b/>
          <w:bCs w:val="0"/>
          <w:sz w:val="40"/>
          <w:szCs w:val="40"/>
        </w:rPr>
      </w:pPr>
      <w:r>
        <w:br w:type="page"/>
      </w:r>
    </w:p>
    <w:p w14:paraId="48FAC52A" w14:textId="77777777" w:rsidR="00B04042" w:rsidRDefault="00B04042" w:rsidP="00B04042">
      <w:pPr>
        <w:keepNext w:val="0"/>
        <w:widowControl w:val="0"/>
        <w:jc w:val="center"/>
        <w:rPr>
          <w:i/>
          <w:iCs/>
        </w:rPr>
      </w:pPr>
      <w:bookmarkStart w:id="3" w:name="_Toc97802606"/>
    </w:p>
    <w:p w14:paraId="576AB14D" w14:textId="77777777" w:rsidR="00B04042" w:rsidRDefault="00B04042" w:rsidP="00B04042">
      <w:pPr>
        <w:keepNext w:val="0"/>
        <w:widowControl w:val="0"/>
        <w:jc w:val="center"/>
        <w:rPr>
          <w:i/>
          <w:iCs/>
        </w:rPr>
      </w:pPr>
    </w:p>
    <w:p w14:paraId="3320B708" w14:textId="77777777" w:rsidR="00B04042" w:rsidRDefault="00B04042" w:rsidP="00B04042">
      <w:pPr>
        <w:keepNext w:val="0"/>
        <w:widowControl w:val="0"/>
        <w:jc w:val="center"/>
        <w:rPr>
          <w:i/>
          <w:iCs/>
        </w:rPr>
      </w:pPr>
    </w:p>
    <w:p w14:paraId="091A8281" w14:textId="77777777" w:rsidR="00B04042" w:rsidRDefault="00B04042" w:rsidP="00B04042">
      <w:pPr>
        <w:keepNext w:val="0"/>
        <w:widowControl w:val="0"/>
        <w:jc w:val="center"/>
        <w:rPr>
          <w:i/>
          <w:iCs/>
        </w:rPr>
      </w:pPr>
    </w:p>
    <w:p w14:paraId="590D451C" w14:textId="77777777" w:rsidR="00B04042" w:rsidRDefault="00B04042" w:rsidP="00B04042">
      <w:pPr>
        <w:keepNext w:val="0"/>
        <w:widowControl w:val="0"/>
        <w:jc w:val="center"/>
        <w:rPr>
          <w:i/>
          <w:iCs/>
        </w:rPr>
      </w:pPr>
    </w:p>
    <w:p w14:paraId="6D21307D" w14:textId="77777777" w:rsidR="00B04042" w:rsidRDefault="00B04042" w:rsidP="00B04042">
      <w:pPr>
        <w:keepNext w:val="0"/>
        <w:widowControl w:val="0"/>
        <w:jc w:val="center"/>
        <w:rPr>
          <w:i/>
          <w:iCs/>
        </w:rPr>
      </w:pPr>
    </w:p>
    <w:p w14:paraId="2D4E2C23" w14:textId="77777777" w:rsidR="00B04042" w:rsidRDefault="00B04042" w:rsidP="00B04042">
      <w:pPr>
        <w:keepNext w:val="0"/>
        <w:widowControl w:val="0"/>
        <w:jc w:val="center"/>
        <w:rPr>
          <w:i/>
          <w:iCs/>
        </w:rPr>
      </w:pPr>
    </w:p>
    <w:p w14:paraId="2B0016F4" w14:textId="77777777" w:rsidR="00B04042" w:rsidRDefault="00B04042" w:rsidP="00B04042">
      <w:pPr>
        <w:keepNext w:val="0"/>
        <w:widowControl w:val="0"/>
        <w:jc w:val="center"/>
        <w:rPr>
          <w:i/>
          <w:iCs/>
        </w:rPr>
      </w:pPr>
    </w:p>
    <w:p w14:paraId="3D7D591F" w14:textId="77777777" w:rsidR="00B04042" w:rsidRDefault="00B04042" w:rsidP="00B04042">
      <w:pPr>
        <w:keepNext w:val="0"/>
        <w:widowControl w:val="0"/>
        <w:jc w:val="center"/>
        <w:rPr>
          <w:i/>
          <w:iCs/>
        </w:rPr>
      </w:pPr>
    </w:p>
    <w:p w14:paraId="0CD0C2DF" w14:textId="77777777" w:rsidR="00B04042" w:rsidRDefault="00B04042" w:rsidP="00B04042">
      <w:pPr>
        <w:keepNext w:val="0"/>
        <w:widowControl w:val="0"/>
        <w:jc w:val="center"/>
        <w:rPr>
          <w:i/>
          <w:iCs/>
        </w:rPr>
      </w:pPr>
    </w:p>
    <w:p w14:paraId="3FD098DD" w14:textId="77777777" w:rsidR="00B04042" w:rsidRDefault="00B04042" w:rsidP="00B04042">
      <w:pPr>
        <w:keepNext w:val="0"/>
        <w:widowControl w:val="0"/>
        <w:jc w:val="center"/>
        <w:rPr>
          <w:i/>
          <w:iCs/>
        </w:rPr>
      </w:pPr>
    </w:p>
    <w:p w14:paraId="40852470" w14:textId="77777777" w:rsidR="00B04042" w:rsidRDefault="00B04042" w:rsidP="00B04042">
      <w:pPr>
        <w:keepNext w:val="0"/>
        <w:widowControl w:val="0"/>
        <w:jc w:val="center"/>
        <w:rPr>
          <w:i/>
          <w:iCs/>
        </w:rPr>
      </w:pPr>
    </w:p>
    <w:p w14:paraId="4ED3A179" w14:textId="77777777" w:rsidR="00B04042" w:rsidRDefault="00B04042" w:rsidP="00B04042">
      <w:pPr>
        <w:keepNext w:val="0"/>
        <w:widowControl w:val="0"/>
        <w:jc w:val="center"/>
        <w:rPr>
          <w:i/>
          <w:iCs/>
        </w:rPr>
      </w:pPr>
    </w:p>
    <w:p w14:paraId="27E66F0F" w14:textId="77777777" w:rsidR="00B04042" w:rsidRDefault="00B04042" w:rsidP="00B04042">
      <w:pPr>
        <w:keepNext w:val="0"/>
        <w:widowControl w:val="0"/>
        <w:jc w:val="center"/>
        <w:rPr>
          <w:i/>
          <w:iCs/>
        </w:rPr>
      </w:pPr>
    </w:p>
    <w:p w14:paraId="4E3F4C98" w14:textId="77777777" w:rsidR="00B04042" w:rsidRDefault="00B04042" w:rsidP="00B04042">
      <w:pPr>
        <w:keepNext w:val="0"/>
        <w:widowControl w:val="0"/>
        <w:jc w:val="center"/>
        <w:rPr>
          <w:i/>
          <w:iCs/>
        </w:rPr>
      </w:pPr>
    </w:p>
    <w:p w14:paraId="6D6A3B42" w14:textId="77777777" w:rsidR="00B04042" w:rsidRDefault="00B04042" w:rsidP="00B04042">
      <w:pPr>
        <w:keepNext w:val="0"/>
        <w:widowControl w:val="0"/>
        <w:jc w:val="center"/>
        <w:rPr>
          <w:i/>
          <w:iCs/>
        </w:rPr>
      </w:pPr>
    </w:p>
    <w:p w14:paraId="1F703D3A" w14:textId="77777777" w:rsidR="00B04042" w:rsidRPr="00904BA5" w:rsidRDefault="00B04042" w:rsidP="00B04042">
      <w:pPr>
        <w:keepNext w:val="0"/>
        <w:widowControl w:val="0"/>
        <w:jc w:val="center"/>
        <w:rPr>
          <w:i/>
          <w:iCs/>
        </w:rPr>
      </w:pPr>
      <w:r>
        <w:rPr>
          <w:i/>
          <w:iCs/>
        </w:rPr>
        <w:t>[Page i</w:t>
      </w:r>
      <w:r w:rsidRPr="00904BA5">
        <w:rPr>
          <w:i/>
          <w:iCs/>
        </w:rPr>
        <w:t xml:space="preserve">ntentionally </w:t>
      </w:r>
      <w:r>
        <w:rPr>
          <w:i/>
          <w:iCs/>
        </w:rPr>
        <w:t>l</w:t>
      </w:r>
      <w:r w:rsidRPr="00904BA5">
        <w:rPr>
          <w:i/>
          <w:iCs/>
        </w:rPr>
        <w:t xml:space="preserve">eft </w:t>
      </w:r>
      <w:r>
        <w:rPr>
          <w:i/>
          <w:iCs/>
        </w:rPr>
        <w:t>b</w:t>
      </w:r>
      <w:r w:rsidRPr="00904BA5">
        <w:rPr>
          <w:i/>
          <w:iCs/>
        </w:rPr>
        <w:t>lank</w:t>
      </w:r>
      <w:r>
        <w:rPr>
          <w:i/>
          <w:iCs/>
        </w:rPr>
        <w:t xml:space="preserve"> for layout]</w:t>
      </w:r>
    </w:p>
    <w:p w14:paraId="2FE9A36D" w14:textId="77777777" w:rsidR="00B04042" w:rsidRPr="0040197A" w:rsidRDefault="00B04042" w:rsidP="00B04042">
      <w:pPr>
        <w:keepNext w:val="0"/>
        <w:widowControl w:val="0"/>
        <w:rPr>
          <w:iCs/>
        </w:rPr>
      </w:pPr>
    </w:p>
    <w:p w14:paraId="312F5FC5" w14:textId="77777777" w:rsidR="00B04042" w:rsidRPr="007E7F19" w:rsidRDefault="00B04042" w:rsidP="00B04042">
      <w:pPr>
        <w:keepNext w:val="0"/>
        <w:widowControl w:val="0"/>
        <w:rPr>
          <w:iCs/>
        </w:rPr>
        <w:sectPr w:rsidR="00B04042" w:rsidRPr="007E7F19" w:rsidSect="005A69D9">
          <w:type w:val="continuous"/>
          <w:pgSz w:w="12240" w:h="15840"/>
          <w:pgMar w:top="1440" w:right="1080" w:bottom="1440" w:left="1080" w:header="720" w:footer="720" w:gutter="0"/>
          <w:cols w:space="720"/>
          <w:docGrid w:linePitch="381"/>
        </w:sectPr>
      </w:pPr>
    </w:p>
    <w:p w14:paraId="0179D3E0" w14:textId="77777777" w:rsidR="00B04042" w:rsidRPr="007E7F19" w:rsidRDefault="00B04042" w:rsidP="00B04042">
      <w:pPr>
        <w:keepNext w:val="0"/>
        <w:widowControl w:val="0"/>
        <w:rPr>
          <w:szCs w:val="22"/>
        </w:rPr>
      </w:pPr>
      <w:r w:rsidRPr="007E7F19">
        <w:br w:type="page"/>
      </w:r>
    </w:p>
    <w:p w14:paraId="1AE21FA9" w14:textId="0CCDD9D4" w:rsidR="00691C98" w:rsidRDefault="00E20B37" w:rsidP="005A69D9">
      <w:pPr>
        <w:pStyle w:val="Heading1"/>
      </w:pPr>
      <w:r>
        <w:lastRenderedPageBreak/>
        <w:t xml:space="preserve">Overview of </w:t>
      </w:r>
      <w:bookmarkEnd w:id="3"/>
      <w:bookmarkEnd w:id="2"/>
      <w:r w:rsidR="00A628EF">
        <w:t>AIR</w:t>
      </w:r>
    </w:p>
    <w:p w14:paraId="4D2FA093" w14:textId="77777777" w:rsidR="00691C98" w:rsidRPr="00B36BE3" w:rsidRDefault="00691C98" w:rsidP="002C06D4">
      <w:pPr>
        <w:keepNext w:val="0"/>
        <w:widowControl w:val="0"/>
      </w:pPr>
    </w:p>
    <w:p w14:paraId="603516CD" w14:textId="6459505D" w:rsidR="008F396A" w:rsidRDefault="001C10D3" w:rsidP="00E20B37">
      <w:pPr>
        <w:rPr>
          <w:b/>
        </w:rPr>
      </w:pPr>
      <w:bookmarkStart w:id="4" w:name="_Toc97799154"/>
      <w:r w:rsidRPr="001C10D3">
        <w:t>[</w:t>
      </w:r>
      <w:r w:rsidRPr="00C46903">
        <w:rPr>
          <w:u w:val="single"/>
        </w:rPr>
        <w:t xml:space="preserve">adapt </w:t>
      </w:r>
      <w:r w:rsidR="00F66556" w:rsidRPr="00C46903">
        <w:rPr>
          <w:u w:val="single"/>
        </w:rPr>
        <w:t xml:space="preserve">bracketed content below </w:t>
      </w:r>
      <w:r w:rsidRPr="00C46903">
        <w:rPr>
          <w:u w:val="single"/>
        </w:rPr>
        <w:t>to local program</w:t>
      </w:r>
      <w:r w:rsidR="00F66556" w:rsidRPr="00C46903">
        <w:rPr>
          <w:u w:val="single"/>
        </w:rPr>
        <w:t>/jurisdiction</w:t>
      </w:r>
      <w:r w:rsidRPr="001C10D3">
        <w:t>]</w:t>
      </w:r>
      <w:bookmarkEnd w:id="4"/>
    </w:p>
    <w:p w14:paraId="06018E6B" w14:textId="77777777" w:rsidR="00F66556" w:rsidRPr="00F66556" w:rsidRDefault="00F66556" w:rsidP="00F66556"/>
    <w:p w14:paraId="7A1F198B" w14:textId="3347F3C2" w:rsidR="0095614F" w:rsidRDefault="008F396A" w:rsidP="002C06D4">
      <w:pPr>
        <w:keepNext w:val="0"/>
        <w:widowControl w:val="0"/>
        <w:shd w:val="clear" w:color="auto" w:fill="FFFFFF"/>
        <w:spacing w:after="150"/>
      </w:pPr>
      <w:r w:rsidRPr="00A50603">
        <w:t xml:space="preserve">One of the riskiest and most stressful times in </w:t>
      </w:r>
      <w:r w:rsidR="00E632F3">
        <w:t xml:space="preserve">the life of </w:t>
      </w:r>
      <w:r w:rsidRPr="00A50603">
        <w:t xml:space="preserve">a </w:t>
      </w:r>
      <w:r w:rsidR="00AD4C53">
        <w:t>survivor</w:t>
      </w:r>
      <w:r w:rsidR="00E632F3">
        <w:t xml:space="preserve"> of battering</w:t>
      </w:r>
      <w:r w:rsidRPr="00A50603">
        <w:t xml:space="preserve"> is when the criminal </w:t>
      </w:r>
      <w:r w:rsidR="009B4EFF">
        <w:t>legal</w:t>
      </w:r>
      <w:r w:rsidRPr="00A50603">
        <w:t xml:space="preserve"> system gets involved. Using the </w:t>
      </w:r>
      <w:r>
        <w:t>a</w:t>
      </w:r>
      <w:r w:rsidRPr="00A50603">
        <w:t xml:space="preserve">dvocacy-initiated response </w:t>
      </w:r>
      <w:r>
        <w:t xml:space="preserve">(AIR) </w:t>
      </w:r>
      <w:r w:rsidRPr="00A50603">
        <w:t xml:space="preserve">model, more </w:t>
      </w:r>
      <w:r w:rsidR="00AD4C53">
        <w:t>survivor</w:t>
      </w:r>
      <w:r w:rsidRPr="00A50603">
        <w:t>s</w:t>
      </w:r>
      <w:r>
        <w:t xml:space="preserve"> in our community</w:t>
      </w:r>
      <w:r w:rsidRPr="00A50603">
        <w:t xml:space="preserve"> receive crucial information</w:t>
      </w:r>
      <w:r>
        <w:t xml:space="preserve"> that </w:t>
      </w:r>
      <w:r w:rsidRPr="00A50603">
        <w:t>reduce</w:t>
      </w:r>
      <w:r>
        <w:t>s</w:t>
      </w:r>
      <w:r w:rsidRPr="00A50603">
        <w:t xml:space="preserve"> stress and anxiety and enhance</w:t>
      </w:r>
      <w:r>
        <w:t>s their sense of</w:t>
      </w:r>
      <w:r w:rsidRPr="00A50603">
        <w:t xml:space="preserve"> </w:t>
      </w:r>
      <w:r>
        <w:t xml:space="preserve">well-being and </w:t>
      </w:r>
      <w:r w:rsidRPr="00A50603">
        <w:t>safety.</w:t>
      </w:r>
      <w:r>
        <w:t xml:space="preserve"> We established a </w:t>
      </w:r>
      <w:r w:rsidRPr="00944CC6">
        <w:t>working agreement</w:t>
      </w:r>
      <w:r>
        <w:t xml:space="preserve"> with [</w:t>
      </w:r>
      <w:r w:rsidRPr="002C06D4">
        <w:rPr>
          <w:u w:val="single"/>
        </w:rPr>
        <w:t>law enforcement agencies</w:t>
      </w:r>
      <w:r>
        <w:t>]</w:t>
      </w:r>
      <w:r w:rsidRPr="00A50603">
        <w:t xml:space="preserve"> </w:t>
      </w:r>
      <w:r>
        <w:t xml:space="preserve">that directs </w:t>
      </w:r>
      <w:r w:rsidRPr="00A50603">
        <w:t xml:space="preserve">patrol officers </w:t>
      </w:r>
      <w:r>
        <w:t xml:space="preserve">who </w:t>
      </w:r>
      <w:r w:rsidRPr="00A50603">
        <w:t>respond to a 911 call that involves domestic violence</w:t>
      </w:r>
      <w:r>
        <w:t xml:space="preserve"> to</w:t>
      </w:r>
      <w:r w:rsidRPr="00A50603">
        <w:t xml:space="preserve"> inform the </w:t>
      </w:r>
      <w:r w:rsidR="00AD4C53">
        <w:t>survivor</w:t>
      </w:r>
      <w:r w:rsidRPr="00A50603">
        <w:t xml:space="preserve"> that a</w:t>
      </w:r>
      <w:r>
        <w:t xml:space="preserve"> confidential </w:t>
      </w:r>
      <w:r w:rsidRPr="00A50603">
        <w:t>advocate will be calling</w:t>
      </w:r>
      <w:r>
        <w:t xml:space="preserve"> them. The officer then contacts </w:t>
      </w:r>
      <w:r w:rsidR="001C10D3">
        <w:t>[</w:t>
      </w:r>
      <w:r w:rsidR="001C10D3" w:rsidRPr="00623AD4">
        <w:rPr>
          <w:u w:val="single"/>
        </w:rPr>
        <w:t>program</w:t>
      </w:r>
      <w:r w:rsidR="001C10D3">
        <w:t>]</w:t>
      </w:r>
      <w:r>
        <w:t xml:space="preserve"> </w:t>
      </w:r>
      <w:r w:rsidRPr="00A50603">
        <w:t xml:space="preserve">to let </w:t>
      </w:r>
      <w:r>
        <w:t>us</w:t>
      </w:r>
      <w:r w:rsidRPr="00A50603">
        <w:t xml:space="preserve"> know </w:t>
      </w:r>
      <w:r>
        <w:t>law enforcement responded to a domestic violence-related call</w:t>
      </w:r>
      <w:r w:rsidRPr="00A50603">
        <w:t xml:space="preserve">. </w:t>
      </w:r>
      <w:r>
        <w:t xml:space="preserve">An </w:t>
      </w:r>
      <w:r w:rsidRPr="00A50603">
        <w:t xml:space="preserve">advocate then calls the </w:t>
      </w:r>
      <w:r w:rsidR="00AD4C53">
        <w:t>survivor</w:t>
      </w:r>
      <w:r>
        <w:t xml:space="preserve"> </w:t>
      </w:r>
      <w:r w:rsidRPr="00A50603">
        <w:t>and</w:t>
      </w:r>
      <w:r>
        <w:t>,</w:t>
      </w:r>
      <w:r w:rsidRPr="00A50603">
        <w:t xml:space="preserve"> </w:t>
      </w:r>
      <w:r w:rsidR="001C0F13">
        <w:t>if they are</w:t>
      </w:r>
      <w:r>
        <w:t xml:space="preserve"> willing to talk, the advocate</w:t>
      </w:r>
      <w:r w:rsidR="0095614F">
        <w:t xml:space="preserve">: </w:t>
      </w:r>
    </w:p>
    <w:p w14:paraId="47C372E3" w14:textId="68552972" w:rsidR="0095614F" w:rsidRDefault="008F396A" w:rsidP="001C6025">
      <w:pPr>
        <w:pStyle w:val="ListParagraph"/>
        <w:keepNext w:val="0"/>
        <w:widowControl w:val="0"/>
        <w:numPr>
          <w:ilvl w:val="0"/>
          <w:numId w:val="36"/>
        </w:numPr>
        <w:shd w:val="clear" w:color="auto" w:fill="FFFFFF"/>
        <w:spacing w:after="150"/>
      </w:pPr>
      <w:r>
        <w:t xml:space="preserve">informs </w:t>
      </w:r>
      <w:r w:rsidR="001C0F13">
        <w:t>them</w:t>
      </w:r>
      <w:r>
        <w:t xml:space="preserve"> about </w:t>
      </w:r>
      <w:r w:rsidR="0095614F">
        <w:t>[</w:t>
      </w:r>
      <w:r w:rsidR="0095614F" w:rsidRPr="00623AD4">
        <w:rPr>
          <w:u w:val="single"/>
        </w:rPr>
        <w:t>program</w:t>
      </w:r>
      <w:r w:rsidR="0095614F">
        <w:t>]</w:t>
      </w:r>
      <w:r>
        <w:t xml:space="preserve"> </w:t>
      </w:r>
      <w:r w:rsidRPr="00A50603">
        <w:t>confidential services</w:t>
      </w:r>
      <w:r>
        <w:t xml:space="preserve"> </w:t>
      </w:r>
    </w:p>
    <w:p w14:paraId="2B4A7D6A" w14:textId="19597105" w:rsidR="0095614F" w:rsidRDefault="008F396A" w:rsidP="001C6025">
      <w:pPr>
        <w:pStyle w:val="ListParagraph"/>
        <w:keepNext w:val="0"/>
        <w:widowControl w:val="0"/>
        <w:numPr>
          <w:ilvl w:val="0"/>
          <w:numId w:val="36"/>
        </w:numPr>
        <w:shd w:val="clear" w:color="auto" w:fill="FFFFFF"/>
        <w:spacing w:after="150"/>
      </w:pPr>
      <w:r w:rsidRPr="00A50603">
        <w:t>assess</w:t>
      </w:r>
      <w:r>
        <w:t>es</w:t>
      </w:r>
      <w:r w:rsidRPr="00A50603">
        <w:t xml:space="preserve"> </w:t>
      </w:r>
      <w:r>
        <w:t>and</w:t>
      </w:r>
      <w:r w:rsidRPr="00A50603">
        <w:t xml:space="preserve"> plan</w:t>
      </w:r>
      <w:r>
        <w:t>s</w:t>
      </w:r>
      <w:r w:rsidRPr="00A50603">
        <w:t xml:space="preserve"> </w:t>
      </w:r>
      <w:r>
        <w:t xml:space="preserve">with </w:t>
      </w:r>
      <w:r w:rsidR="001C0F13">
        <w:t>them</w:t>
      </w:r>
      <w:r>
        <w:t xml:space="preserve"> for </w:t>
      </w:r>
      <w:r w:rsidR="001C0F13">
        <w:t>their</w:t>
      </w:r>
      <w:r>
        <w:t xml:space="preserve"> </w:t>
      </w:r>
      <w:r w:rsidRPr="00A50603">
        <w:t>immediate safety needs</w:t>
      </w:r>
    </w:p>
    <w:p w14:paraId="45AE942F" w14:textId="27895950" w:rsidR="0095614F" w:rsidRDefault="008F396A" w:rsidP="001C6025">
      <w:pPr>
        <w:pStyle w:val="ListParagraph"/>
        <w:keepNext w:val="0"/>
        <w:widowControl w:val="0"/>
        <w:numPr>
          <w:ilvl w:val="0"/>
          <w:numId w:val="36"/>
        </w:numPr>
        <w:shd w:val="clear" w:color="auto" w:fill="FFFFFF"/>
        <w:spacing w:after="150"/>
      </w:pPr>
      <w:r w:rsidRPr="00A50603">
        <w:t>provide</w:t>
      </w:r>
      <w:r>
        <w:t>s</w:t>
      </w:r>
      <w:r w:rsidRPr="00A50603">
        <w:t xml:space="preserve"> information </w:t>
      </w:r>
      <w:r>
        <w:t>and answers questions about</w:t>
      </w:r>
      <w:r w:rsidR="0095614F">
        <w:t xml:space="preserve"> the court process</w:t>
      </w:r>
      <w:r w:rsidR="00692271">
        <w:t xml:space="preserve"> and forms of legal protections available to </w:t>
      </w:r>
      <w:r w:rsidR="00AD4C53">
        <w:t>survivor</w:t>
      </w:r>
      <w:r w:rsidR="00692271">
        <w:t>s (</w:t>
      </w:r>
      <w:proofErr w:type="gramStart"/>
      <w:r w:rsidR="00692271">
        <w:t>e.g.</w:t>
      </w:r>
      <w:proofErr w:type="gramEnd"/>
      <w:r w:rsidR="00692271">
        <w:t xml:space="preserve"> protection orders and immigration relief)</w:t>
      </w:r>
    </w:p>
    <w:p w14:paraId="1D70DAEC" w14:textId="177DFBD4" w:rsidR="0095614F" w:rsidRDefault="008F396A" w:rsidP="001C6025">
      <w:pPr>
        <w:pStyle w:val="ListParagraph"/>
        <w:keepNext w:val="0"/>
        <w:widowControl w:val="0"/>
        <w:numPr>
          <w:ilvl w:val="0"/>
          <w:numId w:val="36"/>
        </w:numPr>
        <w:shd w:val="clear" w:color="auto" w:fill="FFFFFF"/>
        <w:spacing w:after="150"/>
      </w:pPr>
      <w:r w:rsidRPr="00A50603">
        <w:t>determine</w:t>
      </w:r>
      <w:r>
        <w:t>s</w:t>
      </w:r>
      <w:r w:rsidRPr="00A50603">
        <w:t xml:space="preserve"> what </w:t>
      </w:r>
      <w:r w:rsidR="001C0F13">
        <w:t>they</w:t>
      </w:r>
      <w:r w:rsidRPr="00A50603">
        <w:t xml:space="preserve"> want to happen in court</w:t>
      </w:r>
    </w:p>
    <w:p w14:paraId="6F96ECA9" w14:textId="0A8C96A3" w:rsidR="00706E61" w:rsidRDefault="0095614F" w:rsidP="001C6025">
      <w:pPr>
        <w:pStyle w:val="ListParagraph"/>
        <w:keepNext w:val="0"/>
        <w:widowControl w:val="0"/>
        <w:numPr>
          <w:ilvl w:val="0"/>
          <w:numId w:val="36"/>
        </w:numPr>
        <w:shd w:val="clear" w:color="auto" w:fill="FFFFFF"/>
        <w:spacing w:after="150"/>
      </w:pPr>
      <w:r>
        <w:t>determines</w:t>
      </w:r>
      <w:r w:rsidR="008F396A">
        <w:t xml:space="preserve"> </w:t>
      </w:r>
      <w:r w:rsidR="001C0F13">
        <w:t>their</w:t>
      </w:r>
      <w:r w:rsidR="008F396A" w:rsidRPr="00A50603">
        <w:t xml:space="preserve"> wishes regarding contact with </w:t>
      </w:r>
      <w:r>
        <w:t>the batterer</w:t>
      </w:r>
    </w:p>
    <w:p w14:paraId="22FB18CB" w14:textId="6FB1BF3B" w:rsidR="0095614F" w:rsidRDefault="0095614F" w:rsidP="001C6025">
      <w:pPr>
        <w:pStyle w:val="ListParagraph"/>
        <w:keepNext w:val="0"/>
        <w:widowControl w:val="0"/>
        <w:numPr>
          <w:ilvl w:val="0"/>
          <w:numId w:val="36"/>
        </w:numPr>
        <w:shd w:val="clear" w:color="auto" w:fill="FFFFFF"/>
        <w:spacing w:after="150"/>
      </w:pPr>
      <w:r>
        <w:t>assesses</w:t>
      </w:r>
      <w:r w:rsidR="008F396A">
        <w:t xml:space="preserve"> </w:t>
      </w:r>
      <w:r w:rsidR="001C0F13">
        <w:t>their</w:t>
      </w:r>
      <w:r w:rsidR="008F396A">
        <w:t xml:space="preserve"> satisfaction with the law enforcement response</w:t>
      </w:r>
    </w:p>
    <w:p w14:paraId="18EC4310" w14:textId="01332F1D" w:rsidR="008F396A" w:rsidRDefault="008F396A" w:rsidP="0095614F">
      <w:pPr>
        <w:keepNext w:val="0"/>
        <w:widowControl w:val="0"/>
        <w:shd w:val="clear" w:color="auto" w:fill="FFFFFF"/>
        <w:spacing w:after="150"/>
      </w:pPr>
      <w:r w:rsidRPr="008F396A">
        <w:t>Confidential advocacy</w:t>
      </w:r>
      <w:r>
        <w:t xml:space="preserve">, </w:t>
      </w:r>
      <w:r w:rsidR="00B84813">
        <w:t>intrinsically</w:t>
      </w:r>
      <w:r w:rsidR="00B84813" w:rsidRPr="000B473F">
        <w:t xml:space="preserve"> </w:t>
      </w:r>
      <w:r w:rsidRPr="000B473F">
        <w:t>linked to safety and self-determination,</w:t>
      </w:r>
      <w:r>
        <w:t xml:space="preserve"> produces better outcomes for </w:t>
      </w:r>
      <w:r w:rsidR="00AD4C53">
        <w:t>survivor</w:t>
      </w:r>
      <w:r>
        <w:t>s</w:t>
      </w:r>
      <w:r w:rsidRPr="00A50603">
        <w:t xml:space="preserve">: </w:t>
      </w:r>
      <w:hyperlink r:id="rId11" w:history="1">
        <w:r w:rsidRPr="008F396A">
          <w:t>psychological distress is reduced</w:t>
        </w:r>
      </w:hyperlink>
      <w:r w:rsidRPr="008F396A">
        <w:t> and court outcomes are enhanced.</w:t>
      </w:r>
      <w:r w:rsidRPr="0095614F">
        <w:rPr>
          <w:color w:val="666666"/>
        </w:rPr>
        <w:t xml:space="preserve"> </w:t>
      </w:r>
      <w:r w:rsidRPr="00A50603">
        <w:t xml:space="preserve">Many rural </w:t>
      </w:r>
      <w:r w:rsidR="00AD4C53">
        <w:t>survivor</w:t>
      </w:r>
      <w:r>
        <w:t>s</w:t>
      </w:r>
      <w:r w:rsidRPr="00A50603">
        <w:t xml:space="preserve"> live in extreme isolation and may not know of the existe</w:t>
      </w:r>
      <w:r>
        <w:t xml:space="preserve">nce of our services or </w:t>
      </w:r>
      <w:r w:rsidRPr="008D3D42">
        <w:t xml:space="preserve">may </w:t>
      </w:r>
      <w:r w:rsidR="00215796">
        <w:t>not know they would benefit from</w:t>
      </w:r>
      <w:r w:rsidRPr="008D3D42">
        <w:t xml:space="preserve"> </w:t>
      </w:r>
      <w:r w:rsidR="002319A4" w:rsidRPr="008D3D42">
        <w:t>advocacy</w:t>
      </w:r>
      <w:r w:rsidRPr="008D3D42">
        <w:t>. J</w:t>
      </w:r>
      <w:r>
        <w:t xml:space="preserve">ust knowing a resource is available does not </w:t>
      </w:r>
      <w:r w:rsidRPr="00A50603">
        <w:t xml:space="preserve">guarantee that a </w:t>
      </w:r>
      <w:r w:rsidR="00AD4C53">
        <w:t>survivor</w:t>
      </w:r>
      <w:r w:rsidRPr="00A50603">
        <w:t xml:space="preserve"> will </w:t>
      </w:r>
      <w:proofErr w:type="gramStart"/>
      <w:r w:rsidRPr="00A50603">
        <w:t>actually access</w:t>
      </w:r>
      <w:proofErr w:type="gramEnd"/>
      <w:r w:rsidRPr="00A50603">
        <w:t xml:space="preserve"> it. </w:t>
      </w:r>
      <w:r w:rsidR="002C06D4">
        <w:t xml:space="preserve">AIR removes this barrier from </w:t>
      </w:r>
      <w:r w:rsidR="00AD4C53">
        <w:t>survivor</w:t>
      </w:r>
      <w:r w:rsidR="002C06D4">
        <w:t>s getting access to our services.</w:t>
      </w:r>
    </w:p>
    <w:p w14:paraId="01AC97E9" w14:textId="6A7FA6F3" w:rsidR="00E20B37" w:rsidRDefault="008F396A" w:rsidP="00706E61">
      <w:pPr>
        <w:keepNext w:val="0"/>
        <w:widowControl w:val="0"/>
        <w:shd w:val="clear" w:color="auto" w:fill="FFFFFF"/>
        <w:spacing w:after="150"/>
      </w:pPr>
      <w:r>
        <w:t>AIR</w:t>
      </w:r>
      <w:r w:rsidRPr="00A50603">
        <w:t xml:space="preserve"> also provide</w:t>
      </w:r>
      <w:r>
        <w:t>s</w:t>
      </w:r>
      <w:r w:rsidRPr="00A50603">
        <w:t xml:space="preserve"> an opportunity</w:t>
      </w:r>
      <w:r>
        <w:t xml:space="preserve"> for us</w:t>
      </w:r>
      <w:r w:rsidRPr="00A50603">
        <w:t xml:space="preserve"> to hear right away about any </w:t>
      </w:r>
      <w:r w:rsidRPr="008F396A">
        <w:t xml:space="preserve">complaints or problems </w:t>
      </w:r>
      <w:r w:rsidR="00AD4C53">
        <w:t>survivor</w:t>
      </w:r>
      <w:r w:rsidR="001C1AC9">
        <w:t>s</w:t>
      </w:r>
      <w:r>
        <w:t xml:space="preserve"> </w:t>
      </w:r>
      <w:r w:rsidRPr="00A50603">
        <w:t>ha</w:t>
      </w:r>
      <w:r>
        <w:t>d</w:t>
      </w:r>
      <w:r w:rsidRPr="00A50603">
        <w:t xml:space="preserve"> </w:t>
      </w:r>
      <w:r>
        <w:t>with</w:t>
      </w:r>
      <w:r w:rsidRPr="00A50603">
        <w:t xml:space="preserve"> the law enforcement response. </w:t>
      </w:r>
      <w:r>
        <w:t>Advocates</w:t>
      </w:r>
      <w:r w:rsidRPr="00A50603">
        <w:t xml:space="preserve"> </w:t>
      </w:r>
      <w:r>
        <w:t xml:space="preserve">document </w:t>
      </w:r>
      <w:r w:rsidR="00FC164B">
        <w:t xml:space="preserve">these </w:t>
      </w:r>
      <w:r>
        <w:t xml:space="preserve">problems and bring </w:t>
      </w:r>
      <w:r w:rsidR="00B84813">
        <w:t xml:space="preserve">them </w:t>
      </w:r>
      <w:r>
        <w:t xml:space="preserve">to the attention of law enforcement to be addressed. </w:t>
      </w:r>
      <w:r w:rsidR="00215796">
        <w:t xml:space="preserve">The following pages provide the </w:t>
      </w:r>
      <w:r w:rsidR="000522EA">
        <w:t>protocols</w:t>
      </w:r>
      <w:r w:rsidR="007F144A">
        <w:t xml:space="preserve"> and forms</w:t>
      </w:r>
      <w:r w:rsidR="00215796">
        <w:t xml:space="preserve"> to implement AIR</w:t>
      </w:r>
      <w:r w:rsidR="00706E61">
        <w:t>.</w:t>
      </w:r>
    </w:p>
    <w:p w14:paraId="6AFB4E52" w14:textId="77777777" w:rsidR="00E20B37" w:rsidRDefault="00E20B37">
      <w:pPr>
        <w:keepNext w:val="0"/>
      </w:pPr>
      <w:r>
        <w:br w:type="page"/>
      </w:r>
    </w:p>
    <w:p w14:paraId="39C1DA8B" w14:textId="77777777" w:rsidR="00B04042" w:rsidRDefault="00B04042" w:rsidP="00B04042">
      <w:pPr>
        <w:keepNext w:val="0"/>
        <w:widowControl w:val="0"/>
        <w:jc w:val="center"/>
        <w:rPr>
          <w:i/>
          <w:iCs/>
        </w:rPr>
      </w:pPr>
    </w:p>
    <w:p w14:paraId="5CE9D9BE" w14:textId="77777777" w:rsidR="00B04042" w:rsidRDefault="00B04042" w:rsidP="00B04042">
      <w:pPr>
        <w:keepNext w:val="0"/>
        <w:widowControl w:val="0"/>
        <w:jc w:val="center"/>
        <w:rPr>
          <w:i/>
          <w:iCs/>
        </w:rPr>
      </w:pPr>
    </w:p>
    <w:p w14:paraId="12532BC3" w14:textId="77777777" w:rsidR="00B04042" w:rsidRDefault="00B04042" w:rsidP="00B04042">
      <w:pPr>
        <w:keepNext w:val="0"/>
        <w:widowControl w:val="0"/>
        <w:jc w:val="center"/>
        <w:rPr>
          <w:i/>
          <w:iCs/>
        </w:rPr>
      </w:pPr>
    </w:p>
    <w:p w14:paraId="1BC2943C" w14:textId="77777777" w:rsidR="00B04042" w:rsidRDefault="00B04042" w:rsidP="00B04042">
      <w:pPr>
        <w:keepNext w:val="0"/>
        <w:widowControl w:val="0"/>
        <w:jc w:val="center"/>
        <w:rPr>
          <w:i/>
          <w:iCs/>
        </w:rPr>
      </w:pPr>
    </w:p>
    <w:p w14:paraId="12BD84B6" w14:textId="77777777" w:rsidR="00B04042" w:rsidRDefault="00B04042" w:rsidP="00B04042">
      <w:pPr>
        <w:keepNext w:val="0"/>
        <w:widowControl w:val="0"/>
        <w:jc w:val="center"/>
        <w:rPr>
          <w:i/>
          <w:iCs/>
        </w:rPr>
      </w:pPr>
    </w:p>
    <w:p w14:paraId="0B98F577" w14:textId="77777777" w:rsidR="00B04042" w:rsidRDefault="00B04042" w:rsidP="00B04042">
      <w:pPr>
        <w:keepNext w:val="0"/>
        <w:widowControl w:val="0"/>
        <w:jc w:val="center"/>
        <w:rPr>
          <w:i/>
          <w:iCs/>
        </w:rPr>
      </w:pPr>
    </w:p>
    <w:p w14:paraId="060D8451" w14:textId="77777777" w:rsidR="00B04042" w:rsidRDefault="00B04042" w:rsidP="00B04042">
      <w:pPr>
        <w:keepNext w:val="0"/>
        <w:widowControl w:val="0"/>
        <w:jc w:val="center"/>
        <w:rPr>
          <w:i/>
          <w:iCs/>
        </w:rPr>
      </w:pPr>
    </w:p>
    <w:p w14:paraId="4F99BFBD" w14:textId="77777777" w:rsidR="00B04042" w:rsidRDefault="00B04042" w:rsidP="00B04042">
      <w:pPr>
        <w:keepNext w:val="0"/>
        <w:widowControl w:val="0"/>
        <w:jc w:val="center"/>
        <w:rPr>
          <w:i/>
          <w:iCs/>
        </w:rPr>
      </w:pPr>
    </w:p>
    <w:p w14:paraId="585D84DC" w14:textId="77777777" w:rsidR="00B04042" w:rsidRDefault="00B04042" w:rsidP="00B04042">
      <w:pPr>
        <w:keepNext w:val="0"/>
        <w:widowControl w:val="0"/>
        <w:jc w:val="center"/>
        <w:rPr>
          <w:i/>
          <w:iCs/>
        </w:rPr>
      </w:pPr>
    </w:p>
    <w:p w14:paraId="16BEC58A" w14:textId="77777777" w:rsidR="00B04042" w:rsidRDefault="00B04042" w:rsidP="00B04042">
      <w:pPr>
        <w:keepNext w:val="0"/>
        <w:widowControl w:val="0"/>
        <w:jc w:val="center"/>
        <w:rPr>
          <w:i/>
          <w:iCs/>
        </w:rPr>
      </w:pPr>
    </w:p>
    <w:p w14:paraId="2FACFBE7" w14:textId="77777777" w:rsidR="00B04042" w:rsidRDefault="00B04042" w:rsidP="00B04042">
      <w:pPr>
        <w:keepNext w:val="0"/>
        <w:widowControl w:val="0"/>
        <w:jc w:val="center"/>
        <w:rPr>
          <w:i/>
          <w:iCs/>
        </w:rPr>
      </w:pPr>
    </w:p>
    <w:p w14:paraId="1A488C4F" w14:textId="77777777" w:rsidR="00B04042" w:rsidRDefault="00B04042" w:rsidP="00B04042">
      <w:pPr>
        <w:keepNext w:val="0"/>
        <w:widowControl w:val="0"/>
        <w:jc w:val="center"/>
        <w:rPr>
          <w:i/>
          <w:iCs/>
        </w:rPr>
      </w:pPr>
    </w:p>
    <w:p w14:paraId="6C3B7FCC" w14:textId="77777777" w:rsidR="00B04042" w:rsidRDefault="00B04042" w:rsidP="00B04042">
      <w:pPr>
        <w:keepNext w:val="0"/>
        <w:widowControl w:val="0"/>
        <w:jc w:val="center"/>
        <w:rPr>
          <w:i/>
          <w:iCs/>
        </w:rPr>
      </w:pPr>
    </w:p>
    <w:p w14:paraId="41A2B1CA" w14:textId="77777777" w:rsidR="00B04042" w:rsidRDefault="00B04042" w:rsidP="00B04042">
      <w:pPr>
        <w:keepNext w:val="0"/>
        <w:widowControl w:val="0"/>
        <w:jc w:val="center"/>
        <w:rPr>
          <w:i/>
          <w:iCs/>
        </w:rPr>
      </w:pPr>
    </w:p>
    <w:p w14:paraId="198B75D1" w14:textId="77777777" w:rsidR="00B04042" w:rsidRDefault="00B04042" w:rsidP="00B04042">
      <w:pPr>
        <w:keepNext w:val="0"/>
        <w:widowControl w:val="0"/>
        <w:jc w:val="center"/>
        <w:rPr>
          <w:i/>
          <w:iCs/>
        </w:rPr>
      </w:pPr>
    </w:p>
    <w:p w14:paraId="163387D4" w14:textId="77777777" w:rsidR="00B04042" w:rsidRDefault="00B04042" w:rsidP="00B04042">
      <w:pPr>
        <w:keepNext w:val="0"/>
        <w:widowControl w:val="0"/>
        <w:jc w:val="center"/>
        <w:rPr>
          <w:i/>
          <w:iCs/>
        </w:rPr>
      </w:pPr>
    </w:p>
    <w:p w14:paraId="51EE8CA2" w14:textId="77777777" w:rsidR="00B04042" w:rsidRPr="00904BA5" w:rsidRDefault="00B04042" w:rsidP="00B04042">
      <w:pPr>
        <w:keepNext w:val="0"/>
        <w:widowControl w:val="0"/>
        <w:jc w:val="center"/>
        <w:rPr>
          <w:i/>
          <w:iCs/>
        </w:rPr>
      </w:pPr>
      <w:r>
        <w:rPr>
          <w:i/>
          <w:iCs/>
        </w:rPr>
        <w:t>[Page i</w:t>
      </w:r>
      <w:r w:rsidRPr="00904BA5">
        <w:rPr>
          <w:i/>
          <w:iCs/>
        </w:rPr>
        <w:t xml:space="preserve">ntentionally </w:t>
      </w:r>
      <w:r>
        <w:rPr>
          <w:i/>
          <w:iCs/>
        </w:rPr>
        <w:t>l</w:t>
      </w:r>
      <w:r w:rsidRPr="00904BA5">
        <w:rPr>
          <w:i/>
          <w:iCs/>
        </w:rPr>
        <w:t xml:space="preserve">eft </w:t>
      </w:r>
      <w:r>
        <w:rPr>
          <w:i/>
          <w:iCs/>
        </w:rPr>
        <w:t>b</w:t>
      </w:r>
      <w:r w:rsidRPr="00904BA5">
        <w:rPr>
          <w:i/>
          <w:iCs/>
        </w:rPr>
        <w:t>lank</w:t>
      </w:r>
      <w:r>
        <w:rPr>
          <w:i/>
          <w:iCs/>
        </w:rPr>
        <w:t xml:space="preserve"> for layout]</w:t>
      </w:r>
    </w:p>
    <w:p w14:paraId="4795FAAB" w14:textId="77777777" w:rsidR="00B04042" w:rsidRPr="0040197A" w:rsidRDefault="00B04042" w:rsidP="00B04042">
      <w:pPr>
        <w:keepNext w:val="0"/>
        <w:widowControl w:val="0"/>
        <w:rPr>
          <w:iCs/>
        </w:rPr>
      </w:pPr>
    </w:p>
    <w:p w14:paraId="5FBE4776" w14:textId="77777777" w:rsidR="00B04042" w:rsidRPr="007E7F19" w:rsidRDefault="00B04042" w:rsidP="00B04042">
      <w:pPr>
        <w:keepNext w:val="0"/>
        <w:widowControl w:val="0"/>
        <w:rPr>
          <w:iCs/>
        </w:rPr>
        <w:sectPr w:rsidR="00B04042" w:rsidRPr="007E7F19" w:rsidSect="005A69D9">
          <w:type w:val="continuous"/>
          <w:pgSz w:w="12240" w:h="15840"/>
          <w:pgMar w:top="1440" w:right="1080" w:bottom="1440" w:left="1080" w:header="720" w:footer="720" w:gutter="0"/>
          <w:cols w:space="720"/>
          <w:docGrid w:linePitch="381"/>
        </w:sectPr>
      </w:pPr>
    </w:p>
    <w:p w14:paraId="21C875CD" w14:textId="77777777" w:rsidR="00B04042" w:rsidRPr="007E7F19" w:rsidRDefault="00B04042" w:rsidP="00B04042">
      <w:pPr>
        <w:keepNext w:val="0"/>
        <w:widowControl w:val="0"/>
        <w:rPr>
          <w:szCs w:val="22"/>
        </w:rPr>
      </w:pPr>
      <w:r w:rsidRPr="007E7F19">
        <w:br w:type="page"/>
      </w:r>
    </w:p>
    <w:p w14:paraId="2472D338" w14:textId="77777777" w:rsidR="007F144A" w:rsidRPr="007F144A" w:rsidRDefault="007F144A" w:rsidP="002C06D4">
      <w:pPr>
        <w:keepNext w:val="0"/>
        <w:widowControl w:val="0"/>
        <w:sectPr w:rsidR="007F144A" w:rsidRPr="007F144A" w:rsidSect="007F144A">
          <w:headerReference w:type="default" r:id="rId12"/>
          <w:footerReference w:type="even" r:id="rId13"/>
          <w:footerReference w:type="default" r:id="rId14"/>
          <w:type w:val="continuous"/>
          <w:pgSz w:w="12240" w:h="15840"/>
          <w:pgMar w:top="1440" w:right="1080" w:bottom="1440" w:left="1080" w:header="720" w:footer="720" w:gutter="0"/>
          <w:cols w:space="720"/>
          <w:titlePg/>
          <w:docGrid w:linePitch="326"/>
        </w:sectPr>
      </w:pPr>
    </w:p>
    <w:p w14:paraId="2FB74184" w14:textId="2CCF469A" w:rsidR="00507745" w:rsidRDefault="00F66556" w:rsidP="00F66556">
      <w:pPr>
        <w:pStyle w:val="Heading1"/>
        <w:keepNext w:val="0"/>
        <w:widowControl w:val="0"/>
      </w:pPr>
      <w:bookmarkStart w:id="5" w:name="_Toc97802607"/>
      <w:r>
        <w:lastRenderedPageBreak/>
        <w:t xml:space="preserve">AIR </w:t>
      </w:r>
      <w:bookmarkEnd w:id="5"/>
      <w:r w:rsidR="000522EA">
        <w:t>Procedures</w:t>
      </w:r>
    </w:p>
    <w:p w14:paraId="24591F79" w14:textId="77777777" w:rsidR="004F06CB" w:rsidRDefault="004F06CB" w:rsidP="002C06D4">
      <w:pPr>
        <w:keepNext w:val="0"/>
        <w:widowControl w:val="0"/>
      </w:pPr>
    </w:p>
    <w:p w14:paraId="0A19397B" w14:textId="3E980C70" w:rsidR="00507745" w:rsidRPr="008E447F" w:rsidRDefault="00507745" w:rsidP="002C06D4">
      <w:pPr>
        <w:pStyle w:val="Heading3"/>
        <w:keepNext w:val="0"/>
        <w:widowControl w:val="0"/>
      </w:pPr>
      <w:bookmarkStart w:id="6" w:name="_Toc97802608"/>
      <w:r w:rsidRPr="008E447F">
        <w:t>Initial AIR Contact</w:t>
      </w:r>
      <w:bookmarkEnd w:id="6"/>
      <w:r w:rsidR="00DC62DF">
        <w:t xml:space="preserve"> </w:t>
      </w:r>
      <w:r w:rsidR="000522EA">
        <w:t>Protocol</w:t>
      </w:r>
    </w:p>
    <w:p w14:paraId="06127635" w14:textId="77777777" w:rsidR="00DC62DF" w:rsidRDefault="00DC62DF" w:rsidP="001C69B1">
      <w:pPr>
        <w:rPr>
          <w:b/>
          <w:bCs w:val="0"/>
        </w:rPr>
      </w:pPr>
    </w:p>
    <w:p w14:paraId="44BC1CDA" w14:textId="0CA40C76" w:rsidR="00DC62DF" w:rsidRDefault="00DC62DF" w:rsidP="001C69B1">
      <w:r w:rsidRPr="00DC62DF">
        <w:rPr>
          <w:b/>
          <w:bCs w:val="0"/>
        </w:rPr>
        <w:t>Summary:</w:t>
      </w:r>
      <w:r>
        <w:t xml:space="preserve"> </w:t>
      </w:r>
      <w:r w:rsidR="00507745" w:rsidRPr="001C69B1">
        <w:t>After receiving a call from law enforcement following a domestic</w:t>
      </w:r>
      <w:r w:rsidR="005E0A9B" w:rsidRPr="001C69B1">
        <w:t xml:space="preserve"> </w:t>
      </w:r>
      <w:r w:rsidR="00507745" w:rsidRPr="001C69B1">
        <w:t>violence</w:t>
      </w:r>
      <w:r w:rsidR="005E0A9B" w:rsidRPr="001C69B1">
        <w:t>-</w:t>
      </w:r>
      <w:r w:rsidR="00507745" w:rsidRPr="001C69B1">
        <w:t xml:space="preserve">related </w:t>
      </w:r>
      <w:r w:rsidR="002C06D4" w:rsidRPr="001C69B1">
        <w:t>incident</w:t>
      </w:r>
      <w:r w:rsidR="00507745" w:rsidRPr="001C69B1">
        <w:t xml:space="preserve">, </w:t>
      </w:r>
      <w:r w:rsidR="00CA1539">
        <w:t>advocate</w:t>
      </w:r>
      <w:r w:rsidR="00507745" w:rsidRPr="001C69B1">
        <w:t xml:space="preserve"> </w:t>
      </w:r>
      <w:r>
        <w:t xml:space="preserve">receives the referral, makes the call to survivors, documents outcome of call. </w:t>
      </w:r>
    </w:p>
    <w:p w14:paraId="771B4A4D" w14:textId="0C7ED5A6" w:rsidR="00DC62DF" w:rsidRDefault="00DC62DF" w:rsidP="001C69B1"/>
    <w:p w14:paraId="7CC31F3F" w14:textId="3C2EDAE0" w:rsidR="00CA1539" w:rsidRPr="00685422" w:rsidRDefault="00685422" w:rsidP="001C69B1">
      <w:r w:rsidRPr="00685422">
        <w:rPr>
          <w:b/>
          <w:bCs w:val="0"/>
        </w:rPr>
        <w:t xml:space="preserve">Staff Assigned: </w:t>
      </w:r>
      <w:r>
        <w:t xml:space="preserve">On-call advocate, hotline staff, or day-time advocate. </w:t>
      </w:r>
    </w:p>
    <w:p w14:paraId="6845086E" w14:textId="77777777" w:rsidR="00CA1539" w:rsidRDefault="00CA1539" w:rsidP="001C69B1"/>
    <w:p w14:paraId="04BED2F8" w14:textId="515375A4" w:rsidR="00507745" w:rsidRPr="001C69B1" w:rsidRDefault="00DC62DF" w:rsidP="001C69B1">
      <w:r w:rsidRPr="00DC62DF">
        <w:rPr>
          <w:b/>
          <w:bCs w:val="0"/>
        </w:rPr>
        <w:t>Form</w:t>
      </w:r>
      <w:r>
        <w:rPr>
          <w:b/>
          <w:bCs w:val="0"/>
        </w:rPr>
        <w:t>(s) used</w:t>
      </w:r>
      <w:r w:rsidRPr="00DC62DF">
        <w:rPr>
          <w:b/>
          <w:bCs w:val="0"/>
        </w:rPr>
        <w:t>:</w:t>
      </w:r>
      <w:r>
        <w:t xml:space="preserve"> </w:t>
      </w:r>
      <w:r w:rsidR="002C06D4" w:rsidRPr="001C69B1">
        <w:t>Law Enforcement Response</w:t>
      </w:r>
      <w:r w:rsidR="00507745" w:rsidRPr="001C69B1">
        <w:t xml:space="preserve"> Follow-up Form </w:t>
      </w:r>
      <w:r w:rsidR="00616FFA" w:rsidRPr="001C69B1">
        <w:t>(</w:t>
      </w:r>
      <w:r w:rsidR="002C06D4" w:rsidRPr="001C69B1">
        <w:t>LERFF</w:t>
      </w:r>
      <w:r w:rsidR="006321D4">
        <w:t>)</w:t>
      </w:r>
      <w:r w:rsidR="00BC3831">
        <w:t xml:space="preserve">, </w:t>
      </w:r>
      <w:r w:rsidR="00BC3831" w:rsidRPr="00F811DA">
        <w:rPr>
          <w:bCs w:val="0"/>
          <w:iCs/>
        </w:rPr>
        <w:t>Survivor Contact Log</w:t>
      </w:r>
      <w:r w:rsidR="00507745" w:rsidRPr="001C69B1">
        <w:t xml:space="preserve">. </w:t>
      </w:r>
    </w:p>
    <w:p w14:paraId="27B018CF" w14:textId="77777777" w:rsidR="00507745" w:rsidRPr="00B36BE3" w:rsidRDefault="00507745" w:rsidP="002C06D4">
      <w:pPr>
        <w:keepNext w:val="0"/>
        <w:widowControl w:val="0"/>
      </w:pPr>
    </w:p>
    <w:p w14:paraId="61C91C10" w14:textId="1725888E" w:rsidR="00DC62DF" w:rsidRPr="00DC62DF" w:rsidRDefault="00DC62DF" w:rsidP="00DC62DF">
      <w:pPr>
        <w:pStyle w:val="Heading4"/>
      </w:pPr>
      <w:r>
        <w:t xml:space="preserve">Step 1: </w:t>
      </w:r>
      <w:r w:rsidR="004F45BE">
        <w:t>Receive referral from law enforcement.</w:t>
      </w:r>
      <w:r w:rsidR="00507745" w:rsidRPr="008E447F">
        <w:t xml:space="preserve"> </w:t>
      </w:r>
    </w:p>
    <w:p w14:paraId="1F2F6E6B" w14:textId="5AAE0A2C" w:rsidR="00C21EC6" w:rsidRPr="00DC62DF" w:rsidRDefault="00C21EC6" w:rsidP="00DC62DF">
      <w:pPr>
        <w:keepNext w:val="0"/>
        <w:widowControl w:val="0"/>
        <w:rPr>
          <w:b/>
          <w:i/>
          <w:iCs/>
        </w:rPr>
      </w:pPr>
      <w:r w:rsidRPr="00DC62DF">
        <w:rPr>
          <w:i/>
          <w:iCs/>
        </w:rPr>
        <w:t xml:space="preserve">Ensure the following information has been provided for each referral: </w:t>
      </w:r>
    </w:p>
    <w:p w14:paraId="5B24A38C" w14:textId="7F2808AF" w:rsidR="00C21EC6" w:rsidRDefault="00C21EC6" w:rsidP="00DC62DF">
      <w:pPr>
        <w:keepNext w:val="0"/>
        <w:widowControl w:val="0"/>
        <w:numPr>
          <w:ilvl w:val="0"/>
          <w:numId w:val="57"/>
        </w:numPr>
      </w:pPr>
      <w:r>
        <w:t xml:space="preserve">Multiple ways to reach the </w:t>
      </w:r>
      <w:r w:rsidR="00AD4C53">
        <w:t>survivor</w:t>
      </w:r>
      <w:r>
        <w:t xml:space="preserve">. </w:t>
      </w:r>
    </w:p>
    <w:p w14:paraId="3BFFA498" w14:textId="25A43326" w:rsidR="00C21EC6" w:rsidRDefault="00C21EC6" w:rsidP="00DC62DF">
      <w:pPr>
        <w:keepNext w:val="0"/>
        <w:widowControl w:val="0"/>
        <w:numPr>
          <w:ilvl w:val="0"/>
          <w:numId w:val="57"/>
        </w:numPr>
      </w:pPr>
      <w:r>
        <w:t xml:space="preserve">The </w:t>
      </w:r>
      <w:r w:rsidR="00AD4C53">
        <w:t>survivor</w:t>
      </w:r>
      <w:r>
        <w:t xml:space="preserve">’s preferred language and method for communication (see [program]’s language access policy and plan). </w:t>
      </w:r>
    </w:p>
    <w:p w14:paraId="0A4D50E7" w14:textId="009DA6D3" w:rsidR="00E06B35" w:rsidRDefault="00C21EC6" w:rsidP="00DC62DF">
      <w:pPr>
        <w:keepNext w:val="0"/>
        <w:widowControl w:val="0"/>
        <w:numPr>
          <w:ilvl w:val="0"/>
          <w:numId w:val="57"/>
        </w:numPr>
      </w:pPr>
      <w:r>
        <w:t>Whether the suspect is being held in jail</w:t>
      </w:r>
      <w:r w:rsidR="00E06B35">
        <w:rPr>
          <w:rStyle w:val="FootnoteReference"/>
        </w:rPr>
        <w:footnoteReference w:id="2"/>
      </w:r>
      <w:r>
        <w:t xml:space="preserve">: </w:t>
      </w:r>
      <w:r w:rsidR="00E06B35">
        <w:t xml:space="preserve">  </w:t>
      </w:r>
    </w:p>
    <w:p w14:paraId="2B1F29CC" w14:textId="66FD11CF" w:rsidR="0052772B" w:rsidRDefault="00E06B35" w:rsidP="00DC62DF">
      <w:pPr>
        <w:keepNext w:val="0"/>
        <w:widowControl w:val="0"/>
        <w:numPr>
          <w:ilvl w:val="1"/>
          <w:numId w:val="57"/>
        </w:numPr>
      </w:pPr>
      <w:bookmarkStart w:id="7" w:name="_Hlk97733569"/>
      <w:r>
        <w:t>If you receive confirmation that the suspect is being held, r</w:t>
      </w:r>
      <w:r w:rsidR="00507745" w:rsidRPr="00B36BE3">
        <w:t xml:space="preserve">ecord information in the </w:t>
      </w:r>
      <w:r w:rsidR="002C06D4">
        <w:t>LERFF</w:t>
      </w:r>
      <w:r w:rsidR="00507745" w:rsidRPr="00B36BE3">
        <w:t xml:space="preserve"> </w:t>
      </w:r>
      <w:r w:rsidR="002C06D4">
        <w:t xml:space="preserve">and </w:t>
      </w:r>
      <w:r w:rsidR="00507745" w:rsidRPr="00B36BE3">
        <w:rPr>
          <w:u w:val="single"/>
        </w:rPr>
        <w:t xml:space="preserve">contact all </w:t>
      </w:r>
      <w:r w:rsidR="00AD4C53">
        <w:rPr>
          <w:u w:val="single"/>
        </w:rPr>
        <w:t>survivor</w:t>
      </w:r>
      <w:r w:rsidR="00507745" w:rsidRPr="00B36BE3">
        <w:rPr>
          <w:u w:val="single"/>
        </w:rPr>
        <w:t>s</w:t>
      </w:r>
      <w:r w:rsidR="00091BB9" w:rsidRPr="00091BB9">
        <w:t xml:space="preserve"> </w:t>
      </w:r>
      <w:r w:rsidR="00091BB9">
        <w:t xml:space="preserve">following </w:t>
      </w:r>
      <w:r w:rsidR="00295865">
        <w:t xml:space="preserve">the </w:t>
      </w:r>
      <w:r w:rsidR="00091BB9">
        <w:t xml:space="preserve">guidance in </w:t>
      </w:r>
      <w:r w:rsidR="006C243A">
        <w:t>Step 2</w:t>
      </w:r>
      <w:r w:rsidR="00444798">
        <w:t xml:space="preserve"> </w:t>
      </w:r>
      <w:r w:rsidR="00091BB9">
        <w:t>below</w:t>
      </w:r>
      <w:r w:rsidR="002319A4">
        <w:t xml:space="preserve">. </w:t>
      </w:r>
    </w:p>
    <w:bookmarkEnd w:id="7"/>
    <w:p w14:paraId="3520790E" w14:textId="5757DAAC" w:rsidR="00647A90" w:rsidRDefault="00647A90" w:rsidP="00DC62DF">
      <w:pPr>
        <w:keepNext w:val="0"/>
        <w:widowControl w:val="0"/>
        <w:numPr>
          <w:ilvl w:val="2"/>
          <w:numId w:val="57"/>
        </w:numPr>
      </w:pPr>
      <w:r w:rsidRPr="00647A90">
        <w:rPr>
          <w:b/>
        </w:rPr>
        <w:t>Exception</w:t>
      </w:r>
      <w:r w:rsidR="0097617E" w:rsidRPr="00647A90">
        <w:rPr>
          <w:b/>
        </w:rPr>
        <w:t>:</w:t>
      </w:r>
      <w:r w:rsidR="0097617E">
        <w:t xml:space="preserve"> </w:t>
      </w:r>
      <w:r w:rsidR="0052772B">
        <w:t>If you kno</w:t>
      </w:r>
      <w:r>
        <w:t xml:space="preserve">w through past contacts </w:t>
      </w:r>
      <w:r w:rsidR="00444798">
        <w:t>at [</w:t>
      </w:r>
      <w:r w:rsidR="00444798" w:rsidRPr="00623AD4">
        <w:rPr>
          <w:u w:val="single"/>
        </w:rPr>
        <w:t>program</w:t>
      </w:r>
      <w:r w:rsidR="00444798">
        <w:t xml:space="preserve">] </w:t>
      </w:r>
      <w:r>
        <w:t>that law enforcement</w:t>
      </w:r>
      <w:r w:rsidR="0052772B">
        <w:t xml:space="preserve"> </w:t>
      </w:r>
      <w:r>
        <w:t xml:space="preserve">identified a </w:t>
      </w:r>
      <w:r w:rsidR="00AD4C53">
        <w:t>survivor</w:t>
      </w:r>
      <w:r>
        <w:t xml:space="preserve"> of ongoing battering as the </w:t>
      </w:r>
      <w:r w:rsidR="0052772B">
        <w:t xml:space="preserve">suspect, do not make the call to the </w:t>
      </w:r>
      <w:r w:rsidR="00AD4C53">
        <w:t>victim</w:t>
      </w:r>
      <w:r w:rsidR="0052772B">
        <w:t xml:space="preserve">. </w:t>
      </w:r>
    </w:p>
    <w:p w14:paraId="1018EC0D" w14:textId="5B5A16E4" w:rsidR="00507745" w:rsidRPr="001D7713" w:rsidRDefault="00E06B35" w:rsidP="00DC62DF">
      <w:pPr>
        <w:keepNext w:val="0"/>
        <w:widowControl w:val="0"/>
        <w:numPr>
          <w:ilvl w:val="1"/>
          <w:numId w:val="57"/>
        </w:numPr>
      </w:pPr>
      <w:r>
        <w:rPr>
          <w:iCs/>
        </w:rPr>
        <w:t xml:space="preserve">If you receive information that the </w:t>
      </w:r>
      <w:r w:rsidR="00507745" w:rsidRPr="0052772B">
        <w:rPr>
          <w:iCs/>
        </w:rPr>
        <w:t xml:space="preserve">offender </w:t>
      </w:r>
      <w:r w:rsidR="0097617E" w:rsidRPr="0052772B">
        <w:rPr>
          <w:iCs/>
        </w:rPr>
        <w:t xml:space="preserve">is not in custody: </w:t>
      </w:r>
      <w:r w:rsidR="007266BF">
        <w:t>Make the initial AIR c</w:t>
      </w:r>
      <w:r w:rsidR="007266BF" w:rsidRPr="00BC778F">
        <w:t>all</w:t>
      </w:r>
      <w:r w:rsidR="007266BF">
        <w:t xml:space="preserve"> to</w:t>
      </w:r>
      <w:r w:rsidR="007266BF" w:rsidRPr="00BC778F">
        <w:t xml:space="preserve"> the </w:t>
      </w:r>
      <w:r w:rsidR="007266BF">
        <w:t>survivor</w:t>
      </w:r>
      <w:r w:rsidR="007266BF" w:rsidRPr="00091BB9">
        <w:t xml:space="preserve"> </w:t>
      </w:r>
      <w:r w:rsidR="007266BF">
        <w:t xml:space="preserve">following the guidance in </w:t>
      </w:r>
      <w:r w:rsidR="00BC3831">
        <w:t>Step 2</w:t>
      </w:r>
      <w:r w:rsidR="007266BF">
        <w:t xml:space="preserve"> below</w:t>
      </w:r>
      <w:r w:rsidR="007266BF" w:rsidRPr="00091BB9">
        <w:t>.</w:t>
      </w:r>
    </w:p>
    <w:p w14:paraId="129F3EEB" w14:textId="0F8B00DC" w:rsidR="00AE2A41" w:rsidRPr="00091BB9" w:rsidRDefault="00AE2A41" w:rsidP="00DC62DF">
      <w:pPr>
        <w:pStyle w:val="ListParagraph"/>
        <w:keepNext w:val="0"/>
        <w:numPr>
          <w:ilvl w:val="1"/>
          <w:numId w:val="57"/>
        </w:numPr>
      </w:pPr>
      <w:r w:rsidRPr="00091BB9">
        <w:t>I</w:t>
      </w:r>
      <w:r w:rsidR="001D7713" w:rsidRPr="00091BB9">
        <w:t xml:space="preserve">f the custody status </w:t>
      </w:r>
      <w:r w:rsidRPr="00091BB9">
        <w:t xml:space="preserve">of the suspect </w:t>
      </w:r>
      <w:r w:rsidR="00BC778F" w:rsidRPr="00091BB9">
        <w:t xml:space="preserve">cannot be confirmed, call the </w:t>
      </w:r>
      <w:r w:rsidR="00AD4C53">
        <w:t>survivor</w:t>
      </w:r>
      <w:r w:rsidR="00091BB9">
        <w:t xml:space="preserve"> following</w:t>
      </w:r>
      <w:r w:rsidR="00295865">
        <w:t xml:space="preserve"> the</w:t>
      </w:r>
      <w:r w:rsidR="00091BB9">
        <w:t xml:space="preserve"> guidance in </w:t>
      </w:r>
      <w:r w:rsidR="00BC3831">
        <w:t>Step 2</w:t>
      </w:r>
      <w:r w:rsidR="00295865">
        <w:t xml:space="preserve"> </w:t>
      </w:r>
      <w:r w:rsidR="00091BB9">
        <w:t>below</w:t>
      </w:r>
      <w:r w:rsidRPr="00091BB9">
        <w:t xml:space="preserve">. </w:t>
      </w:r>
    </w:p>
    <w:p w14:paraId="6BBB599C" w14:textId="77777777" w:rsidR="00091BB9" w:rsidRDefault="00091BB9" w:rsidP="00091BB9">
      <w:pPr>
        <w:pStyle w:val="ListParagraph"/>
        <w:keepNext w:val="0"/>
        <w:ind w:left="360"/>
      </w:pPr>
    </w:p>
    <w:p w14:paraId="074BEAD4" w14:textId="5E15B120" w:rsidR="00DC62DF" w:rsidRDefault="00DC62DF" w:rsidP="00DC62DF">
      <w:pPr>
        <w:pStyle w:val="Heading4"/>
      </w:pPr>
      <w:r>
        <w:lastRenderedPageBreak/>
        <w:t xml:space="preserve">Step 2: </w:t>
      </w:r>
      <w:r w:rsidR="00AE2A41" w:rsidRPr="00091BB9">
        <w:t xml:space="preserve">Call the </w:t>
      </w:r>
      <w:r w:rsidR="00AD4C53">
        <w:t>survivor</w:t>
      </w:r>
      <w:r>
        <w:t xml:space="preserve">. </w:t>
      </w:r>
    </w:p>
    <w:p w14:paraId="79154C8E" w14:textId="2A92BECA" w:rsidR="00AE2A41" w:rsidRPr="00DC62DF" w:rsidRDefault="00DC62DF" w:rsidP="00DC62DF">
      <w:pPr>
        <w:keepNext w:val="0"/>
        <w:rPr>
          <w:i/>
          <w:iCs/>
        </w:rPr>
      </w:pPr>
      <w:r w:rsidRPr="00DC62DF">
        <w:rPr>
          <w:i/>
          <w:iCs/>
        </w:rPr>
        <w:t>U</w:t>
      </w:r>
      <w:r w:rsidR="0019580C" w:rsidRPr="00DC62DF">
        <w:rPr>
          <w:i/>
          <w:iCs/>
        </w:rPr>
        <w:t>s</w:t>
      </w:r>
      <w:r w:rsidRPr="00DC62DF">
        <w:rPr>
          <w:i/>
          <w:iCs/>
        </w:rPr>
        <w:t>e</w:t>
      </w:r>
      <w:r w:rsidR="00C21EC6" w:rsidRPr="00DC62DF">
        <w:rPr>
          <w:i/>
          <w:iCs/>
        </w:rPr>
        <w:t xml:space="preserve"> language access</w:t>
      </w:r>
      <w:r w:rsidR="0019580C" w:rsidRPr="00DC62DF">
        <w:rPr>
          <w:i/>
          <w:iCs/>
        </w:rPr>
        <w:t xml:space="preserve"> services</w:t>
      </w:r>
      <w:r w:rsidR="00C21EC6" w:rsidRPr="00DC62DF">
        <w:rPr>
          <w:i/>
          <w:iCs/>
        </w:rPr>
        <w:t xml:space="preserve"> according to their preferred language and method for communication</w:t>
      </w:r>
      <w:r w:rsidR="00AE2A41" w:rsidRPr="00DC62DF">
        <w:rPr>
          <w:i/>
          <w:iCs/>
        </w:rPr>
        <w:t>.</w:t>
      </w:r>
    </w:p>
    <w:p w14:paraId="1D8314F4" w14:textId="74FE7A07" w:rsidR="00AE2A41" w:rsidRPr="0052772B" w:rsidRDefault="00AE2A41" w:rsidP="00DC62DF">
      <w:pPr>
        <w:keepNext w:val="0"/>
        <w:widowControl w:val="0"/>
        <w:numPr>
          <w:ilvl w:val="0"/>
          <w:numId w:val="58"/>
        </w:numPr>
      </w:pPr>
      <w:r w:rsidRPr="0052772B">
        <w:t xml:space="preserve">If you get the </w:t>
      </w:r>
      <w:r w:rsidR="00AD4C53">
        <w:t>survivor</w:t>
      </w:r>
      <w:r w:rsidRPr="0052772B">
        <w:t xml:space="preserve">’s voicemail, </w:t>
      </w:r>
      <w:r w:rsidRPr="00215796">
        <w:rPr>
          <w:b/>
        </w:rPr>
        <w:t>do not</w:t>
      </w:r>
      <w:r w:rsidRPr="0052772B">
        <w:t xml:space="preserve"> leave a message. Call again later.</w:t>
      </w:r>
    </w:p>
    <w:p w14:paraId="48C78A70" w14:textId="4D9A01FA" w:rsidR="00AE2A41" w:rsidRPr="0052772B" w:rsidRDefault="00AE2A41" w:rsidP="00DC62DF">
      <w:pPr>
        <w:keepNext w:val="0"/>
        <w:widowControl w:val="0"/>
        <w:numPr>
          <w:ilvl w:val="0"/>
          <w:numId w:val="58"/>
        </w:numPr>
      </w:pPr>
      <w:r w:rsidRPr="0052772B">
        <w:t xml:space="preserve">When a person answers the phone, confirm that you are talking to the </w:t>
      </w:r>
      <w:r w:rsidR="00AD4C53">
        <w:t>survivor</w:t>
      </w:r>
      <w:r w:rsidR="00215796">
        <w:t xml:space="preserve"> by asking if you are speaking with [</w:t>
      </w:r>
      <w:r w:rsidR="00AD4C53">
        <w:rPr>
          <w:u w:val="single"/>
        </w:rPr>
        <w:t>survivor</w:t>
      </w:r>
      <w:r w:rsidR="00215796" w:rsidRPr="00623AD4">
        <w:rPr>
          <w:u w:val="single"/>
        </w:rPr>
        <w:t xml:space="preserve"> name</w:t>
      </w:r>
      <w:r w:rsidR="00215796">
        <w:t>]. Do not use the word “</w:t>
      </w:r>
      <w:r w:rsidR="00AD4C53">
        <w:t>survivor</w:t>
      </w:r>
      <w:r w:rsidR="00215796">
        <w:t xml:space="preserve">”; use the </w:t>
      </w:r>
      <w:r w:rsidR="00AD4C53">
        <w:t>survivor</w:t>
      </w:r>
      <w:r w:rsidR="00215796">
        <w:t>’s name</w:t>
      </w:r>
      <w:r w:rsidRPr="0052772B">
        <w:t xml:space="preserve">. </w:t>
      </w:r>
    </w:p>
    <w:p w14:paraId="5B979712" w14:textId="54BB5524" w:rsidR="00AE2A41" w:rsidRDefault="0019580C" w:rsidP="00DC62DF">
      <w:pPr>
        <w:keepNext w:val="0"/>
        <w:widowControl w:val="0"/>
        <w:numPr>
          <w:ilvl w:val="1"/>
          <w:numId w:val="58"/>
        </w:numPr>
      </w:pPr>
      <w:r>
        <w:t>If they say no, it i</w:t>
      </w:r>
      <w:r w:rsidR="00AE2A41" w:rsidRPr="0052772B">
        <w:t>s s</w:t>
      </w:r>
      <w:r w:rsidR="00215796">
        <w:t>omeone else, ask to speak to [</w:t>
      </w:r>
      <w:r w:rsidR="00AD4C53">
        <w:rPr>
          <w:u w:val="single"/>
        </w:rPr>
        <w:t>survivor</w:t>
      </w:r>
      <w:r w:rsidR="00215796" w:rsidRPr="00623AD4">
        <w:rPr>
          <w:u w:val="single"/>
        </w:rPr>
        <w:t xml:space="preserve"> name</w:t>
      </w:r>
      <w:r w:rsidR="00215796">
        <w:t>]</w:t>
      </w:r>
      <w:r w:rsidR="00AE2A41" w:rsidRPr="0052772B">
        <w:t xml:space="preserve">. </w:t>
      </w:r>
    </w:p>
    <w:p w14:paraId="6935584D" w14:textId="692B45E4" w:rsidR="0019580C" w:rsidRDefault="0019580C" w:rsidP="00DC62DF">
      <w:pPr>
        <w:keepNext w:val="0"/>
        <w:widowControl w:val="0"/>
        <w:numPr>
          <w:ilvl w:val="2"/>
          <w:numId w:val="58"/>
        </w:numPr>
      </w:pPr>
      <w:r>
        <w:t xml:space="preserve">If they indicate that the </w:t>
      </w:r>
      <w:r w:rsidR="00AD4C53">
        <w:t>survivor</w:t>
      </w:r>
      <w:r>
        <w:t xml:space="preserve"> does not speak English or is Deaf and you did not have this information ahead of time, inform them that you will immediately arrange for interpreter services during the call.</w:t>
      </w:r>
    </w:p>
    <w:p w14:paraId="52F48A52" w14:textId="5D8CBE24" w:rsidR="00AE2A41" w:rsidRDefault="00AE2A41" w:rsidP="00DC62DF">
      <w:pPr>
        <w:keepNext w:val="0"/>
        <w:widowControl w:val="0"/>
        <w:numPr>
          <w:ilvl w:val="1"/>
          <w:numId w:val="58"/>
        </w:numPr>
      </w:pPr>
      <w:r w:rsidRPr="0052772B">
        <w:t xml:space="preserve">When </w:t>
      </w:r>
      <w:r>
        <w:t xml:space="preserve">the </w:t>
      </w:r>
      <w:r w:rsidR="00AD4C53">
        <w:t>survivor</w:t>
      </w:r>
      <w:r w:rsidRPr="0052772B">
        <w:t xml:space="preserve"> get</w:t>
      </w:r>
      <w:r>
        <w:t>s</w:t>
      </w:r>
      <w:r w:rsidRPr="0052772B">
        <w:t xml:space="preserve"> on the phone, </w:t>
      </w:r>
      <w:r>
        <w:t>inform them that you are [</w:t>
      </w:r>
      <w:r w:rsidRPr="00623AD4">
        <w:rPr>
          <w:u w:val="single"/>
        </w:rPr>
        <w:t>name</w:t>
      </w:r>
      <w:r>
        <w:t xml:space="preserve">] from </w:t>
      </w:r>
      <w:r w:rsidR="003F5697" w:rsidRPr="00B36BE3">
        <w:t>[</w:t>
      </w:r>
      <w:r w:rsidR="003F5697" w:rsidRPr="00035BC4">
        <w:rPr>
          <w:u w:val="single"/>
        </w:rPr>
        <w:t>program</w:t>
      </w:r>
      <w:r w:rsidR="003F5697" w:rsidRPr="00B36BE3">
        <w:t xml:space="preserve">] </w:t>
      </w:r>
      <w:r>
        <w:t xml:space="preserve">making a </w:t>
      </w:r>
      <w:r w:rsidRPr="0052772B">
        <w:t xml:space="preserve">follow-up call from </w:t>
      </w:r>
      <w:r>
        <w:t>law enforcement response</w:t>
      </w:r>
      <w:r w:rsidRPr="0052772B">
        <w:t xml:space="preserve"> and </w:t>
      </w:r>
      <w:r>
        <w:t xml:space="preserve">confirm </w:t>
      </w:r>
      <w:r w:rsidR="007266BF" w:rsidRPr="0052772B">
        <w:t>it is</w:t>
      </w:r>
      <w:r w:rsidRPr="0052772B">
        <w:t xml:space="preserve"> </w:t>
      </w:r>
      <w:r w:rsidR="00215796">
        <w:t>safe</w:t>
      </w:r>
      <w:r w:rsidRPr="0052772B">
        <w:t xml:space="preserve"> to talk. </w:t>
      </w:r>
    </w:p>
    <w:p w14:paraId="04C689D8" w14:textId="2C3E3D57" w:rsidR="00AE2A41" w:rsidRDefault="00AE2A41" w:rsidP="00DC62DF">
      <w:pPr>
        <w:keepNext w:val="0"/>
        <w:widowControl w:val="0"/>
        <w:numPr>
          <w:ilvl w:val="2"/>
          <w:numId w:val="58"/>
        </w:numPr>
      </w:pPr>
      <w:r w:rsidRPr="0052772B">
        <w:t xml:space="preserve">If yes, proceed </w:t>
      </w:r>
      <w:r>
        <w:t xml:space="preserve">to </w:t>
      </w:r>
      <w:r w:rsidR="0042167F">
        <w:t>Step 2A</w:t>
      </w:r>
      <w:r>
        <w:t xml:space="preserve"> below</w:t>
      </w:r>
      <w:r w:rsidRPr="0052772B">
        <w:t xml:space="preserve">. </w:t>
      </w:r>
    </w:p>
    <w:p w14:paraId="2A16D490" w14:textId="17FBB5DB" w:rsidR="00AE2A41" w:rsidRPr="0052772B" w:rsidRDefault="00AE2A41" w:rsidP="00DC62DF">
      <w:pPr>
        <w:keepNext w:val="0"/>
        <w:widowControl w:val="0"/>
        <w:numPr>
          <w:ilvl w:val="2"/>
          <w:numId w:val="58"/>
        </w:numPr>
      </w:pPr>
      <w:r w:rsidRPr="0052772B">
        <w:t xml:space="preserve">If not, explore </w:t>
      </w:r>
      <w:r>
        <w:t>why</w:t>
      </w:r>
      <w:r w:rsidRPr="0052772B">
        <w:t xml:space="preserve">: </w:t>
      </w:r>
    </w:p>
    <w:p w14:paraId="48E5650A" w14:textId="77777777" w:rsidR="00AE2A41" w:rsidRPr="0052772B" w:rsidRDefault="00AE2A41" w:rsidP="00AE2A41">
      <w:pPr>
        <w:keepNext w:val="0"/>
        <w:widowControl w:val="0"/>
      </w:pPr>
    </w:p>
    <w:tbl>
      <w:tblPr>
        <w:tblStyle w:val="TableGrid"/>
        <w:tblW w:w="0" w:type="auto"/>
        <w:jc w:val="center"/>
        <w:tblLook w:val="04A0" w:firstRow="1" w:lastRow="0" w:firstColumn="1" w:lastColumn="0" w:noHBand="0" w:noVBand="1"/>
      </w:tblPr>
      <w:tblGrid>
        <w:gridCol w:w="3150"/>
        <w:gridCol w:w="5035"/>
      </w:tblGrid>
      <w:tr w:rsidR="00215796" w:rsidRPr="0052772B" w14:paraId="192D776C" w14:textId="77777777" w:rsidTr="0044683D">
        <w:trPr>
          <w:jc w:val="center"/>
        </w:trPr>
        <w:tc>
          <w:tcPr>
            <w:tcW w:w="3150" w:type="dxa"/>
          </w:tcPr>
          <w:p w14:paraId="671F7BB7" w14:textId="06768576" w:rsidR="00215796" w:rsidRPr="0044683D" w:rsidRDefault="00215796" w:rsidP="00896BB6">
            <w:pPr>
              <w:keepNext w:val="0"/>
              <w:widowControl w:val="0"/>
              <w:rPr>
                <w:b/>
                <w:bCs w:val="0"/>
              </w:rPr>
            </w:pPr>
            <w:r w:rsidRPr="0044683D">
              <w:rPr>
                <w:b/>
                <w:bCs w:val="0"/>
              </w:rPr>
              <w:t>“Now is not a good time.</w:t>
            </w:r>
            <w:r w:rsidR="005002A8" w:rsidRPr="0044683D">
              <w:rPr>
                <w:b/>
                <w:bCs w:val="0"/>
              </w:rPr>
              <w:t xml:space="preserve"> I’m [putting kids to bed, driving, talking with someone else]</w:t>
            </w:r>
            <w:r w:rsidRPr="0044683D">
              <w:rPr>
                <w:b/>
                <w:bCs w:val="0"/>
              </w:rPr>
              <w:t>”</w:t>
            </w:r>
            <w:r w:rsidR="001C0F13" w:rsidRPr="0044683D">
              <w:rPr>
                <w:b/>
                <w:bCs w:val="0"/>
              </w:rPr>
              <w:t>.</w:t>
            </w:r>
          </w:p>
          <w:p w14:paraId="72784BF9" w14:textId="1ACDE038" w:rsidR="005002A8" w:rsidRPr="0044683D" w:rsidRDefault="005002A8" w:rsidP="00896BB6">
            <w:pPr>
              <w:keepNext w:val="0"/>
              <w:widowControl w:val="0"/>
              <w:rPr>
                <w:b/>
                <w:bCs w:val="0"/>
              </w:rPr>
            </w:pPr>
          </w:p>
        </w:tc>
        <w:tc>
          <w:tcPr>
            <w:tcW w:w="5035" w:type="dxa"/>
          </w:tcPr>
          <w:p w14:paraId="58816082" w14:textId="78C976E3" w:rsidR="00215796" w:rsidRDefault="00215796" w:rsidP="00896BB6">
            <w:pPr>
              <w:keepNext w:val="0"/>
              <w:widowControl w:val="0"/>
            </w:pPr>
            <w:r>
              <w:t xml:space="preserve">Ask when </w:t>
            </w:r>
            <w:r w:rsidR="001C0F13">
              <w:t>they</w:t>
            </w:r>
            <w:r>
              <w:t xml:space="preserve"> might be able to take a call</w:t>
            </w:r>
            <w:r w:rsidR="001C0F13">
              <w:t xml:space="preserve"> and try</w:t>
            </w:r>
            <w:r w:rsidR="005002A8">
              <w:t xml:space="preserve"> again at that time. </w:t>
            </w:r>
          </w:p>
          <w:p w14:paraId="0C07900A" w14:textId="01D160F6" w:rsidR="005002A8" w:rsidRPr="0052772B" w:rsidRDefault="005002A8" w:rsidP="00896BB6">
            <w:pPr>
              <w:keepNext w:val="0"/>
              <w:widowControl w:val="0"/>
            </w:pPr>
          </w:p>
        </w:tc>
      </w:tr>
      <w:tr w:rsidR="00AE2A41" w:rsidRPr="0052772B" w14:paraId="6D00F7F7" w14:textId="77777777" w:rsidTr="0044683D">
        <w:trPr>
          <w:jc w:val="center"/>
        </w:trPr>
        <w:tc>
          <w:tcPr>
            <w:tcW w:w="3150" w:type="dxa"/>
          </w:tcPr>
          <w:p w14:paraId="23620A79" w14:textId="4638D65C" w:rsidR="00AE2A41" w:rsidRPr="0044683D" w:rsidRDefault="00AE2A41" w:rsidP="00896BB6">
            <w:pPr>
              <w:keepNext w:val="0"/>
              <w:widowControl w:val="0"/>
              <w:rPr>
                <w:b/>
                <w:bCs w:val="0"/>
              </w:rPr>
            </w:pPr>
            <w:r w:rsidRPr="0044683D">
              <w:rPr>
                <w:b/>
                <w:bCs w:val="0"/>
              </w:rPr>
              <w:t>“Someone can hear me</w:t>
            </w:r>
            <w:r w:rsidR="00295865" w:rsidRPr="0044683D">
              <w:rPr>
                <w:b/>
                <w:bCs w:val="0"/>
              </w:rPr>
              <w:t>.</w:t>
            </w:r>
            <w:r w:rsidRPr="0044683D">
              <w:rPr>
                <w:b/>
                <w:bCs w:val="0"/>
              </w:rPr>
              <w:t>”</w:t>
            </w:r>
          </w:p>
        </w:tc>
        <w:tc>
          <w:tcPr>
            <w:tcW w:w="5035" w:type="dxa"/>
          </w:tcPr>
          <w:p w14:paraId="5AF74DE5" w14:textId="57235046" w:rsidR="0042167F" w:rsidRPr="0042167F" w:rsidRDefault="00AE2A41" w:rsidP="0042167F">
            <w:pPr>
              <w:keepNext w:val="0"/>
              <w:widowControl w:val="0"/>
            </w:pPr>
            <w:r w:rsidRPr="0052772B">
              <w:t xml:space="preserve">Ask </w:t>
            </w:r>
            <w:r w:rsidR="001C0F13">
              <w:t>them</w:t>
            </w:r>
            <w:r w:rsidRPr="0052772B">
              <w:t xml:space="preserve"> to move to another location</w:t>
            </w:r>
            <w:r>
              <w:t>.</w:t>
            </w:r>
            <w:r w:rsidR="0042167F">
              <w:t xml:space="preserve"> </w:t>
            </w:r>
            <w:r w:rsidR="0042167F" w:rsidRPr="0042167F">
              <w:t>Proceed with Step 2A</w:t>
            </w:r>
            <w:r w:rsidR="0042167F">
              <w:t xml:space="preserve"> </w:t>
            </w:r>
            <w:proofErr w:type="gramStart"/>
            <w:r w:rsidR="0042167F">
              <w:t>whether or not</w:t>
            </w:r>
            <w:proofErr w:type="gramEnd"/>
            <w:r w:rsidR="0042167F">
              <w:t xml:space="preserve"> this is possible. </w:t>
            </w:r>
          </w:p>
          <w:p w14:paraId="2CD11AE1" w14:textId="77777777" w:rsidR="00AE2A41" w:rsidRPr="0042167F" w:rsidRDefault="00AE2A41" w:rsidP="0042167F">
            <w:pPr>
              <w:keepNext w:val="0"/>
              <w:widowControl w:val="0"/>
            </w:pPr>
          </w:p>
        </w:tc>
      </w:tr>
      <w:tr w:rsidR="00AE2A41" w:rsidRPr="0052772B" w14:paraId="269908B5" w14:textId="77777777" w:rsidTr="0044683D">
        <w:trPr>
          <w:jc w:val="center"/>
        </w:trPr>
        <w:tc>
          <w:tcPr>
            <w:tcW w:w="3150" w:type="dxa"/>
          </w:tcPr>
          <w:p w14:paraId="5935A17C" w14:textId="63B1AD9C" w:rsidR="00AE2A41" w:rsidRPr="0044683D" w:rsidRDefault="00AE2A41" w:rsidP="00896BB6">
            <w:pPr>
              <w:keepNext w:val="0"/>
              <w:widowControl w:val="0"/>
              <w:rPr>
                <w:b/>
                <w:bCs w:val="0"/>
              </w:rPr>
            </w:pPr>
            <w:r w:rsidRPr="0044683D">
              <w:rPr>
                <w:b/>
                <w:bCs w:val="0"/>
              </w:rPr>
              <w:t>“I will get into trouble if I talk with you</w:t>
            </w:r>
            <w:r w:rsidR="00295865" w:rsidRPr="0044683D">
              <w:rPr>
                <w:b/>
                <w:bCs w:val="0"/>
              </w:rPr>
              <w:t>.</w:t>
            </w:r>
            <w:r w:rsidRPr="0044683D">
              <w:rPr>
                <w:b/>
                <w:bCs w:val="0"/>
              </w:rPr>
              <w:t>”</w:t>
            </w:r>
          </w:p>
        </w:tc>
        <w:tc>
          <w:tcPr>
            <w:tcW w:w="5035" w:type="dxa"/>
          </w:tcPr>
          <w:p w14:paraId="7980FB78" w14:textId="135631CC" w:rsidR="00AE2A41" w:rsidRPr="0052772B" w:rsidRDefault="00AE2A41" w:rsidP="00896BB6">
            <w:pPr>
              <w:keepNext w:val="0"/>
              <w:widowControl w:val="0"/>
            </w:pPr>
            <w:r w:rsidRPr="0052772B">
              <w:t xml:space="preserve">Ask if </w:t>
            </w:r>
            <w:r w:rsidR="007266BF" w:rsidRPr="0052772B">
              <w:t>it is</w:t>
            </w:r>
            <w:r w:rsidRPr="0052772B">
              <w:t xml:space="preserve"> okay to call another time:</w:t>
            </w:r>
          </w:p>
          <w:p w14:paraId="643C1A3C" w14:textId="77777777" w:rsidR="00AE2A41" w:rsidRPr="0052772B" w:rsidRDefault="00AE2A41" w:rsidP="001C6025">
            <w:pPr>
              <w:pStyle w:val="ListParagraph"/>
              <w:keepNext w:val="0"/>
              <w:widowControl w:val="0"/>
              <w:numPr>
                <w:ilvl w:val="0"/>
                <w:numId w:val="25"/>
              </w:numPr>
            </w:pPr>
            <w:r w:rsidRPr="0052772B">
              <w:t>If yes, what time?</w:t>
            </w:r>
          </w:p>
          <w:p w14:paraId="70C76282" w14:textId="20CDB258" w:rsidR="00AE2A41" w:rsidRDefault="00AE2A41" w:rsidP="001C6025">
            <w:pPr>
              <w:pStyle w:val="ListParagraph"/>
              <w:keepNext w:val="0"/>
              <w:widowControl w:val="0"/>
              <w:numPr>
                <w:ilvl w:val="0"/>
                <w:numId w:val="25"/>
              </w:numPr>
            </w:pPr>
            <w:r w:rsidRPr="0052772B">
              <w:t>If no</w:t>
            </w:r>
            <w:r>
              <w:t>, e</w:t>
            </w:r>
            <w:r w:rsidR="001C0F13">
              <w:t>xplain that it is</w:t>
            </w:r>
            <w:r w:rsidRPr="0052772B">
              <w:t xml:space="preserve"> okay to reach out for help in the future</w:t>
            </w:r>
            <w:r>
              <w:t>. I</w:t>
            </w:r>
            <w:r w:rsidRPr="0052772B">
              <w:t xml:space="preserve">f </w:t>
            </w:r>
            <w:r w:rsidR="001C0F13">
              <w:t>they need</w:t>
            </w:r>
            <w:r w:rsidRPr="0052772B">
              <w:t xml:space="preserve"> </w:t>
            </w:r>
            <w:r>
              <w:t xml:space="preserve">an </w:t>
            </w:r>
            <w:r w:rsidR="005002A8">
              <w:t xml:space="preserve">excuse to end the call, </w:t>
            </w:r>
            <w:r>
              <w:t>suggest that</w:t>
            </w:r>
            <w:r w:rsidRPr="0052772B">
              <w:t xml:space="preserve"> </w:t>
            </w:r>
            <w:r w:rsidR="001C0F13">
              <w:t>they</w:t>
            </w:r>
            <w:r w:rsidRPr="0052772B">
              <w:t xml:space="preserve"> say</w:t>
            </w:r>
            <w:r>
              <w:t>, “I don’t want to talk to you</w:t>
            </w:r>
            <w:r w:rsidRPr="0052772B">
              <w:t>”</w:t>
            </w:r>
            <w:r>
              <w:t xml:space="preserve"> or “you have the wrong number”</w:t>
            </w:r>
            <w:r w:rsidRPr="0052772B">
              <w:t xml:space="preserve"> and explain to the person </w:t>
            </w:r>
            <w:r w:rsidR="001C0F13">
              <w:t>they</w:t>
            </w:r>
            <w:r>
              <w:t xml:space="preserve"> </w:t>
            </w:r>
            <w:r w:rsidR="001C0F13">
              <w:t>are</w:t>
            </w:r>
            <w:r w:rsidRPr="0052772B">
              <w:t xml:space="preserve"> with it was a routine call following police response</w:t>
            </w:r>
            <w:r>
              <w:t xml:space="preserve"> or a spam caller</w:t>
            </w:r>
            <w:r w:rsidRPr="0052772B">
              <w:t>.</w:t>
            </w:r>
          </w:p>
          <w:p w14:paraId="2C1B18F4" w14:textId="77777777" w:rsidR="00AE2A41" w:rsidRPr="0052772B" w:rsidRDefault="00AE2A41" w:rsidP="00896BB6">
            <w:pPr>
              <w:pStyle w:val="ListParagraph"/>
              <w:keepNext w:val="0"/>
              <w:widowControl w:val="0"/>
              <w:ind w:left="360"/>
            </w:pPr>
          </w:p>
        </w:tc>
      </w:tr>
    </w:tbl>
    <w:p w14:paraId="57EFC6D8" w14:textId="5601C231" w:rsidR="00AE2A41" w:rsidRPr="00833C36" w:rsidRDefault="0052080E" w:rsidP="0052080E">
      <w:pPr>
        <w:pStyle w:val="Heading5"/>
      </w:pPr>
      <w:r w:rsidRPr="00833C36">
        <w:lastRenderedPageBreak/>
        <w:t xml:space="preserve">Step 2A: </w:t>
      </w:r>
      <w:r w:rsidR="0042167F">
        <w:t>Provide purpose of phone call</w:t>
      </w:r>
      <w:r w:rsidR="00CA1539">
        <w:t xml:space="preserve"> </w:t>
      </w:r>
    </w:p>
    <w:p w14:paraId="4B3A8748" w14:textId="54612F1D" w:rsidR="00C21EC6" w:rsidRDefault="00507745" w:rsidP="001C6025">
      <w:pPr>
        <w:keepNext w:val="0"/>
        <w:widowControl w:val="0"/>
        <w:numPr>
          <w:ilvl w:val="0"/>
          <w:numId w:val="14"/>
        </w:numPr>
      </w:pPr>
      <w:r w:rsidRPr="00B36BE3">
        <w:t xml:space="preserve">Discuss </w:t>
      </w:r>
      <w:r w:rsidR="005E0A9B" w:rsidRPr="00B36BE3">
        <w:t>[</w:t>
      </w:r>
      <w:r w:rsidR="005E0A9B" w:rsidRPr="00616FFA">
        <w:rPr>
          <w:u w:val="single"/>
        </w:rPr>
        <w:t>program</w:t>
      </w:r>
      <w:r w:rsidR="005E0A9B" w:rsidRPr="00B36BE3">
        <w:t>]</w:t>
      </w:r>
      <w:r w:rsidR="00065A47">
        <w:t>’s</w:t>
      </w:r>
      <w:r w:rsidRPr="00B36BE3">
        <w:t xml:space="preserve"> role in contacting </w:t>
      </w:r>
      <w:r w:rsidR="00AD4C53">
        <w:t>survivor</w:t>
      </w:r>
      <w:r w:rsidRPr="00B36BE3">
        <w:t xml:space="preserve">s </w:t>
      </w:r>
      <w:r w:rsidR="002C06D4">
        <w:t>following law enforcement response</w:t>
      </w:r>
      <w:r w:rsidR="00C21EC6">
        <w:t xml:space="preserve">: </w:t>
      </w:r>
    </w:p>
    <w:p w14:paraId="760A2DC0" w14:textId="0E7F68C9" w:rsidR="00C21EC6" w:rsidRDefault="00507745" w:rsidP="001C6025">
      <w:pPr>
        <w:keepNext w:val="0"/>
        <w:widowControl w:val="0"/>
        <w:numPr>
          <w:ilvl w:val="1"/>
          <w:numId w:val="14"/>
        </w:numPr>
      </w:pPr>
      <w:r w:rsidRPr="00B36BE3">
        <w:t>non-profit</w:t>
      </w:r>
      <w:r w:rsidR="00C21EC6">
        <w:t>,</w:t>
      </w:r>
      <w:r w:rsidR="00692271">
        <w:t xml:space="preserve"> non-governmental program that helps </w:t>
      </w:r>
      <w:r w:rsidR="00AD4C53">
        <w:t>survivor</w:t>
      </w:r>
      <w:r w:rsidR="00692271">
        <w:t>s</w:t>
      </w:r>
      <w:r w:rsidR="00C21EC6">
        <w:t xml:space="preserve">. </w:t>
      </w:r>
    </w:p>
    <w:p w14:paraId="235FC805" w14:textId="2C893D89" w:rsidR="00CC0CDE" w:rsidRDefault="00C21EC6" w:rsidP="001C6025">
      <w:pPr>
        <w:keepNext w:val="0"/>
        <w:widowControl w:val="0"/>
        <w:numPr>
          <w:ilvl w:val="1"/>
          <w:numId w:val="14"/>
        </w:numPr>
      </w:pPr>
      <w:r>
        <w:t>not part of law enforcement or the courts</w:t>
      </w:r>
      <w:r w:rsidR="00CC0CDE">
        <w:t>.</w:t>
      </w:r>
      <w:r>
        <w:t xml:space="preserve"> </w:t>
      </w:r>
    </w:p>
    <w:p w14:paraId="5BBE550F" w14:textId="3A427A6F" w:rsidR="00C21EC6" w:rsidRDefault="00153AF1" w:rsidP="001C6025">
      <w:pPr>
        <w:keepNext w:val="0"/>
        <w:widowControl w:val="0"/>
        <w:numPr>
          <w:ilvl w:val="1"/>
          <w:numId w:val="14"/>
        </w:numPr>
      </w:pPr>
      <w:r>
        <w:t>this is a</w:t>
      </w:r>
      <w:r w:rsidR="00507745" w:rsidRPr="00B36BE3">
        <w:t xml:space="preserve"> brief confidential call to check on their safety </w:t>
      </w:r>
      <w:r w:rsidR="00065A47">
        <w:t xml:space="preserve">and </w:t>
      </w:r>
      <w:r w:rsidR="00507745" w:rsidRPr="00B36BE3">
        <w:t>welfare</w:t>
      </w:r>
      <w:r>
        <w:t>.</w:t>
      </w:r>
      <w:r w:rsidR="00C21EC6">
        <w:t xml:space="preserve"> </w:t>
      </w:r>
    </w:p>
    <w:p w14:paraId="2547FCE2" w14:textId="3AF144E4" w:rsidR="00C21EC6" w:rsidRDefault="00C21EC6" w:rsidP="001C6025">
      <w:pPr>
        <w:keepNext w:val="0"/>
        <w:widowControl w:val="0"/>
        <w:numPr>
          <w:ilvl w:val="1"/>
          <w:numId w:val="14"/>
        </w:numPr>
      </w:pPr>
      <w:r>
        <w:t xml:space="preserve">language interpreters </w:t>
      </w:r>
      <w:r w:rsidR="00CC0CDE">
        <w:t xml:space="preserve">can be accessed, </w:t>
      </w:r>
      <w:r>
        <w:t xml:space="preserve">if required. </w:t>
      </w:r>
    </w:p>
    <w:p w14:paraId="25562D7A" w14:textId="338A89DE" w:rsidR="00C21EC6" w:rsidRDefault="00C21EC6" w:rsidP="001C6025">
      <w:pPr>
        <w:keepNext w:val="0"/>
        <w:widowControl w:val="0"/>
        <w:numPr>
          <w:ilvl w:val="1"/>
          <w:numId w:val="14"/>
        </w:numPr>
      </w:pPr>
      <w:r>
        <w:t xml:space="preserve">help with immigration relief and legal remedies. </w:t>
      </w:r>
    </w:p>
    <w:p w14:paraId="4386D566" w14:textId="77777777" w:rsidR="00CC0CDE" w:rsidRDefault="00CC0CDE" w:rsidP="001C6025">
      <w:pPr>
        <w:keepNext w:val="0"/>
        <w:widowControl w:val="0"/>
        <w:numPr>
          <w:ilvl w:val="1"/>
          <w:numId w:val="14"/>
        </w:numPr>
      </w:pPr>
      <w:r>
        <w:t xml:space="preserve">Explore the following: </w:t>
      </w:r>
    </w:p>
    <w:p w14:paraId="0E221878" w14:textId="678C6363" w:rsidR="00CC0CDE" w:rsidRDefault="00CC0CDE" w:rsidP="001C6025">
      <w:pPr>
        <w:keepNext w:val="0"/>
        <w:widowControl w:val="0"/>
        <w:numPr>
          <w:ilvl w:val="2"/>
          <w:numId w:val="14"/>
        </w:numPr>
      </w:pPr>
      <w:r>
        <w:t>Is f</w:t>
      </w:r>
      <w:r w:rsidR="00507745" w:rsidRPr="00B36BE3">
        <w:t>ollow-up medical attention</w:t>
      </w:r>
      <w:r w:rsidR="00153AF1">
        <w:t xml:space="preserve"> </w:t>
      </w:r>
      <w:r>
        <w:t xml:space="preserve">required? </w:t>
      </w:r>
      <w:r w:rsidR="00153AF1">
        <w:t xml:space="preserve">provide information regarding places </w:t>
      </w:r>
      <w:r w:rsidR="001C0F13">
        <w:t>they</w:t>
      </w:r>
      <w:r w:rsidR="00153AF1">
        <w:t xml:space="preserve"> can receive it, if necessary. </w:t>
      </w:r>
    </w:p>
    <w:p w14:paraId="58CC5E2E" w14:textId="5CCAC168" w:rsidR="00CC0CDE" w:rsidRDefault="00CC0CDE" w:rsidP="001C6025">
      <w:pPr>
        <w:keepNext w:val="0"/>
        <w:widowControl w:val="0"/>
        <w:numPr>
          <w:ilvl w:val="2"/>
          <w:numId w:val="14"/>
        </w:numPr>
      </w:pPr>
      <w:r>
        <w:t xml:space="preserve">Provide overview of </w:t>
      </w:r>
      <w:r w:rsidR="002C06D4">
        <w:t xml:space="preserve">criminal case process, if relevant: </w:t>
      </w:r>
      <w:r w:rsidR="00507745" w:rsidRPr="00B36BE3">
        <w:t>jail h</w:t>
      </w:r>
      <w:r w:rsidR="00304A41">
        <w:t>old</w:t>
      </w:r>
      <w:r w:rsidR="00153AF1">
        <w:t>/</w:t>
      </w:r>
      <w:r w:rsidR="00507745" w:rsidRPr="00B36BE3">
        <w:t xml:space="preserve">release, court process, </w:t>
      </w:r>
      <w:r w:rsidR="00692271">
        <w:t xml:space="preserve">help available for </w:t>
      </w:r>
      <w:r w:rsidR="00AD4C53">
        <w:t>survivor</w:t>
      </w:r>
      <w:r w:rsidR="00692271">
        <w:t>s (</w:t>
      </w:r>
      <w:proofErr w:type="gramStart"/>
      <w:r w:rsidR="00692271">
        <w:t>e.g.</w:t>
      </w:r>
      <w:proofErr w:type="gramEnd"/>
      <w:r w:rsidR="00692271">
        <w:t xml:space="preserve"> VOCA, immigration relief</w:t>
      </w:r>
      <w:r>
        <w:t>), etc.</w:t>
      </w:r>
    </w:p>
    <w:p w14:paraId="0AAC1682" w14:textId="1628573E" w:rsidR="00CC0CDE" w:rsidRDefault="00CC0CDE" w:rsidP="001C6025">
      <w:pPr>
        <w:keepNext w:val="0"/>
        <w:widowControl w:val="0"/>
        <w:numPr>
          <w:ilvl w:val="2"/>
          <w:numId w:val="14"/>
        </w:numPr>
      </w:pPr>
      <w:r>
        <w:t>W</w:t>
      </w:r>
      <w:r w:rsidR="00507745" w:rsidRPr="00B36BE3">
        <w:t xml:space="preserve">hether </w:t>
      </w:r>
      <w:r w:rsidR="001C0F13">
        <w:t>they</w:t>
      </w:r>
      <w:r w:rsidR="00507745" w:rsidRPr="00B36BE3">
        <w:t xml:space="preserve"> want contact with offender</w:t>
      </w:r>
      <w:r>
        <w:t xml:space="preserve">. </w:t>
      </w:r>
    </w:p>
    <w:p w14:paraId="27245982" w14:textId="616F021B" w:rsidR="00507745" w:rsidRDefault="00CC0CDE" w:rsidP="001C6025">
      <w:pPr>
        <w:keepNext w:val="0"/>
        <w:widowControl w:val="0"/>
        <w:numPr>
          <w:ilvl w:val="2"/>
          <w:numId w:val="14"/>
        </w:numPr>
      </w:pPr>
      <w:r>
        <w:t>A</w:t>
      </w:r>
      <w:r w:rsidR="00507745" w:rsidRPr="00B36BE3">
        <w:t xml:space="preserve">nswer any questions </w:t>
      </w:r>
      <w:r w:rsidR="001C0F13">
        <w:t>they have</w:t>
      </w:r>
      <w:r w:rsidR="00507745" w:rsidRPr="00B36BE3">
        <w:t xml:space="preserve"> about the </w:t>
      </w:r>
      <w:r w:rsidR="002C06D4">
        <w:t>process</w:t>
      </w:r>
      <w:r w:rsidR="00065A47">
        <w:t>.</w:t>
      </w:r>
    </w:p>
    <w:p w14:paraId="21EC92EE" w14:textId="0E1FD839" w:rsidR="00091BB9" w:rsidRDefault="00091BB9" w:rsidP="001C6025">
      <w:pPr>
        <w:keepNext w:val="0"/>
        <w:widowControl w:val="0"/>
        <w:numPr>
          <w:ilvl w:val="1"/>
          <w:numId w:val="14"/>
        </w:numPr>
      </w:pPr>
      <w:r>
        <w:t xml:space="preserve">If you find out at any point during the call that your program provided advocacy to the </w:t>
      </w:r>
      <w:r w:rsidRPr="00A23B0C">
        <w:rPr>
          <w:b/>
        </w:rPr>
        <w:t>suspect</w:t>
      </w:r>
      <w:r>
        <w:t xml:space="preserve"> identified in this case, end the conversation as quickly as possible, without indicating that the other party utilized your services and inform the follow-up advocate the next day. </w:t>
      </w:r>
    </w:p>
    <w:p w14:paraId="0A4861FB" w14:textId="77777777" w:rsidR="00091BB9" w:rsidRDefault="00091BB9" w:rsidP="00091BB9">
      <w:pPr>
        <w:keepNext w:val="0"/>
        <w:widowControl w:val="0"/>
        <w:ind w:left="360"/>
      </w:pPr>
    </w:p>
    <w:p w14:paraId="388A9F34" w14:textId="051824CC" w:rsidR="00507745" w:rsidRPr="00B36BE3" w:rsidRDefault="00507745" w:rsidP="001C6025">
      <w:pPr>
        <w:keepNext w:val="0"/>
        <w:widowControl w:val="0"/>
        <w:numPr>
          <w:ilvl w:val="0"/>
          <w:numId w:val="14"/>
        </w:numPr>
      </w:pPr>
      <w:r w:rsidRPr="00B36BE3">
        <w:t xml:space="preserve">Let them know this call will be followed up with another from </w:t>
      </w:r>
      <w:r w:rsidR="005E0A9B" w:rsidRPr="005E0A9B">
        <w:t>[</w:t>
      </w:r>
      <w:r w:rsidR="005E0A9B" w:rsidRPr="00616FFA">
        <w:rPr>
          <w:u w:val="single"/>
        </w:rPr>
        <w:t>program</w:t>
      </w:r>
      <w:r w:rsidR="005E0A9B" w:rsidRPr="005E0A9B">
        <w:t>]</w:t>
      </w:r>
      <w:r w:rsidRPr="00B36BE3">
        <w:t xml:space="preserve"> the following workday </w:t>
      </w:r>
      <w:proofErr w:type="gramStart"/>
      <w:r w:rsidRPr="00B36BE3">
        <w:t>morning</w:t>
      </w:r>
      <w:r w:rsidR="002319A4">
        <w:t>,</w:t>
      </w:r>
      <w:r w:rsidR="00B84813">
        <w:t xml:space="preserve"> unless</w:t>
      </w:r>
      <w:proofErr w:type="gramEnd"/>
      <w:r w:rsidR="00B84813">
        <w:t xml:space="preserve"> they </w:t>
      </w:r>
      <w:r w:rsidR="002C06D4">
        <w:t>do not</w:t>
      </w:r>
      <w:r w:rsidR="00B84813">
        <w:t xml:space="preserve"> want to receive such a call</w:t>
      </w:r>
      <w:r w:rsidRPr="00B36BE3">
        <w:t>.</w:t>
      </w:r>
    </w:p>
    <w:p w14:paraId="6BBD47EC" w14:textId="77777777" w:rsidR="00091BB9" w:rsidRDefault="00091BB9" w:rsidP="00091BB9">
      <w:pPr>
        <w:keepNext w:val="0"/>
        <w:widowControl w:val="0"/>
        <w:ind w:left="360"/>
      </w:pPr>
    </w:p>
    <w:p w14:paraId="390A529A" w14:textId="0DB68B0A" w:rsidR="00507745" w:rsidRDefault="00507745" w:rsidP="001C6025">
      <w:pPr>
        <w:keepNext w:val="0"/>
        <w:widowControl w:val="0"/>
        <w:numPr>
          <w:ilvl w:val="0"/>
          <w:numId w:val="14"/>
        </w:numPr>
      </w:pPr>
      <w:r w:rsidRPr="00B36BE3">
        <w:t xml:space="preserve">Determine if </w:t>
      </w:r>
      <w:r w:rsidR="001C0F13">
        <w:t>they</w:t>
      </w:r>
      <w:r w:rsidR="00616FFA">
        <w:t xml:space="preserve"> </w:t>
      </w:r>
      <w:r w:rsidRPr="00B36BE3">
        <w:t>want to:</w:t>
      </w:r>
    </w:p>
    <w:p w14:paraId="3366675A" w14:textId="77777777" w:rsidR="00091BB9" w:rsidRPr="00B36BE3" w:rsidRDefault="00091BB9" w:rsidP="00091BB9">
      <w:pPr>
        <w:keepNext w:val="0"/>
        <w:widowControl w:val="0"/>
        <w:ind w:left="360"/>
      </w:pPr>
    </w:p>
    <w:tbl>
      <w:tblPr>
        <w:tblW w:w="9939"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5"/>
        <w:gridCol w:w="2587"/>
        <w:gridCol w:w="2587"/>
      </w:tblGrid>
      <w:tr w:rsidR="0042167F" w:rsidRPr="00B36BE3" w14:paraId="04C3FD81" w14:textId="77777777" w:rsidTr="0042167F">
        <w:trPr>
          <w:trHeight w:val="827"/>
        </w:trPr>
        <w:tc>
          <w:tcPr>
            <w:tcW w:w="4765" w:type="dxa"/>
            <w:shd w:val="clear" w:color="auto" w:fill="auto"/>
            <w:vAlign w:val="center"/>
          </w:tcPr>
          <w:p w14:paraId="7A194791" w14:textId="739EA085" w:rsidR="0042167F" w:rsidRPr="0044683D" w:rsidRDefault="0042167F" w:rsidP="002C06D4">
            <w:pPr>
              <w:keepNext w:val="0"/>
              <w:widowControl w:val="0"/>
              <w:rPr>
                <w:rFonts w:eastAsia="Calibri"/>
                <w:b/>
                <w:bCs w:val="0"/>
              </w:rPr>
            </w:pPr>
            <w:r>
              <w:rPr>
                <w:rFonts w:eastAsia="Calibri"/>
                <w:b/>
                <w:bCs w:val="0"/>
              </w:rPr>
              <w:t>Scenarios</w:t>
            </w:r>
          </w:p>
        </w:tc>
        <w:tc>
          <w:tcPr>
            <w:tcW w:w="2587" w:type="dxa"/>
            <w:shd w:val="clear" w:color="auto" w:fill="auto"/>
            <w:vAlign w:val="center"/>
          </w:tcPr>
          <w:p w14:paraId="36DB89ED" w14:textId="5F99D5B7" w:rsidR="0042167F" w:rsidRPr="0042167F" w:rsidRDefault="0042167F" w:rsidP="002C06D4">
            <w:pPr>
              <w:keepNext w:val="0"/>
              <w:widowControl w:val="0"/>
              <w:rPr>
                <w:rFonts w:eastAsia="Calibri"/>
                <w:b/>
                <w:bCs w:val="0"/>
              </w:rPr>
            </w:pPr>
            <w:r w:rsidRPr="0042167F">
              <w:rPr>
                <w:rFonts w:eastAsia="Calibri"/>
                <w:b/>
                <w:bCs w:val="0"/>
              </w:rPr>
              <w:t>Yes</w:t>
            </w:r>
          </w:p>
        </w:tc>
        <w:tc>
          <w:tcPr>
            <w:tcW w:w="2587" w:type="dxa"/>
            <w:shd w:val="clear" w:color="auto" w:fill="auto"/>
            <w:vAlign w:val="center"/>
          </w:tcPr>
          <w:p w14:paraId="1F471381" w14:textId="05354C45" w:rsidR="0042167F" w:rsidRPr="0042167F" w:rsidRDefault="0042167F" w:rsidP="002C06D4">
            <w:pPr>
              <w:keepNext w:val="0"/>
              <w:widowControl w:val="0"/>
              <w:rPr>
                <w:rFonts w:eastAsia="Calibri"/>
                <w:b/>
                <w:bCs w:val="0"/>
              </w:rPr>
            </w:pPr>
            <w:r w:rsidRPr="0042167F">
              <w:rPr>
                <w:rFonts w:eastAsia="Calibri"/>
                <w:b/>
                <w:bCs w:val="0"/>
              </w:rPr>
              <w:t>No</w:t>
            </w:r>
          </w:p>
        </w:tc>
      </w:tr>
      <w:tr w:rsidR="00661648" w:rsidRPr="00B36BE3" w14:paraId="7141FD4E" w14:textId="77777777" w:rsidTr="0042167F">
        <w:trPr>
          <w:trHeight w:val="827"/>
        </w:trPr>
        <w:tc>
          <w:tcPr>
            <w:tcW w:w="4765" w:type="dxa"/>
            <w:shd w:val="clear" w:color="auto" w:fill="auto"/>
            <w:vAlign w:val="center"/>
          </w:tcPr>
          <w:p w14:paraId="5C0FA713" w14:textId="77777777" w:rsidR="005E0A9B" w:rsidRPr="0044683D" w:rsidRDefault="005E0A9B" w:rsidP="002C06D4">
            <w:pPr>
              <w:keepNext w:val="0"/>
              <w:widowControl w:val="0"/>
              <w:rPr>
                <w:rFonts w:eastAsia="Calibri"/>
                <w:b/>
                <w:bCs w:val="0"/>
              </w:rPr>
            </w:pPr>
            <w:r w:rsidRPr="0044683D">
              <w:rPr>
                <w:rFonts w:eastAsia="Calibri"/>
                <w:b/>
                <w:bCs w:val="0"/>
              </w:rPr>
              <w:t>Continue with call now?</w:t>
            </w:r>
          </w:p>
        </w:tc>
        <w:tc>
          <w:tcPr>
            <w:tcW w:w="2587" w:type="dxa"/>
            <w:shd w:val="clear" w:color="auto" w:fill="auto"/>
            <w:vAlign w:val="center"/>
          </w:tcPr>
          <w:p w14:paraId="5F896888" w14:textId="7FEB8B71" w:rsidR="005E0A9B" w:rsidRPr="00B36BE3" w:rsidRDefault="0042167F" w:rsidP="002C06D4">
            <w:pPr>
              <w:keepNext w:val="0"/>
              <w:widowControl w:val="0"/>
              <w:rPr>
                <w:rFonts w:eastAsia="Calibri"/>
              </w:rPr>
            </w:pPr>
            <w:r>
              <w:rPr>
                <w:rFonts w:eastAsia="Calibri"/>
              </w:rPr>
              <w:t>G</w:t>
            </w:r>
            <w:r w:rsidR="00661648" w:rsidRPr="00B36BE3">
              <w:rPr>
                <w:rFonts w:eastAsia="Calibri"/>
              </w:rPr>
              <w:t>o to</w:t>
            </w:r>
            <w:r w:rsidR="00065A47">
              <w:rPr>
                <w:rFonts w:eastAsia="Calibri"/>
              </w:rPr>
              <w:t xml:space="preserve"> </w:t>
            </w:r>
            <w:r>
              <w:rPr>
                <w:rFonts w:eastAsia="Calibri"/>
              </w:rPr>
              <w:t>S</w:t>
            </w:r>
            <w:r w:rsidR="00065A47">
              <w:rPr>
                <w:rFonts w:eastAsia="Calibri"/>
              </w:rPr>
              <w:t>tep</w:t>
            </w:r>
            <w:r w:rsidR="00661648" w:rsidRPr="00B36BE3">
              <w:rPr>
                <w:rFonts w:eastAsia="Calibri"/>
              </w:rPr>
              <w:t xml:space="preserve"> </w:t>
            </w:r>
            <w:r>
              <w:rPr>
                <w:rFonts w:eastAsia="Calibri"/>
              </w:rPr>
              <w:t>2</w:t>
            </w:r>
            <w:r w:rsidR="00661648" w:rsidRPr="00B36BE3">
              <w:rPr>
                <w:rFonts w:eastAsia="Calibri"/>
              </w:rPr>
              <w:t>D</w:t>
            </w:r>
            <w:r w:rsidR="00091BB9">
              <w:rPr>
                <w:rFonts w:eastAsia="Calibri"/>
              </w:rPr>
              <w:t xml:space="preserve"> below</w:t>
            </w:r>
            <w:r w:rsidR="00661648" w:rsidRPr="00B36BE3">
              <w:rPr>
                <w:rFonts w:eastAsia="Calibri"/>
              </w:rPr>
              <w:t>.</w:t>
            </w:r>
          </w:p>
        </w:tc>
        <w:tc>
          <w:tcPr>
            <w:tcW w:w="2587" w:type="dxa"/>
            <w:shd w:val="clear" w:color="auto" w:fill="auto"/>
            <w:vAlign w:val="center"/>
          </w:tcPr>
          <w:p w14:paraId="357C0113" w14:textId="04632922" w:rsidR="005E0A9B" w:rsidRPr="00B36BE3" w:rsidRDefault="006321D4" w:rsidP="002C06D4">
            <w:pPr>
              <w:keepNext w:val="0"/>
              <w:widowControl w:val="0"/>
              <w:rPr>
                <w:rFonts w:eastAsia="Calibri"/>
              </w:rPr>
            </w:pPr>
            <w:r>
              <w:rPr>
                <w:rFonts w:eastAsia="Calibri"/>
              </w:rPr>
              <w:t>A</w:t>
            </w:r>
            <w:r w:rsidR="00661648" w:rsidRPr="00B36BE3">
              <w:rPr>
                <w:rFonts w:eastAsia="Calibri"/>
              </w:rPr>
              <w:t>sk next question</w:t>
            </w:r>
            <w:r w:rsidR="00065A47">
              <w:rPr>
                <w:rFonts w:eastAsia="Calibri"/>
              </w:rPr>
              <w:t>.</w:t>
            </w:r>
          </w:p>
        </w:tc>
      </w:tr>
      <w:tr w:rsidR="005E0A9B" w:rsidRPr="00B36BE3" w14:paraId="73C9A60A" w14:textId="77777777" w:rsidTr="0042167F">
        <w:trPr>
          <w:trHeight w:val="854"/>
        </w:trPr>
        <w:tc>
          <w:tcPr>
            <w:tcW w:w="4765" w:type="dxa"/>
            <w:shd w:val="clear" w:color="auto" w:fill="auto"/>
            <w:vAlign w:val="center"/>
          </w:tcPr>
          <w:p w14:paraId="0B9F9D83" w14:textId="61402C83" w:rsidR="005E0A9B" w:rsidRPr="0044683D" w:rsidRDefault="00997823" w:rsidP="002C06D4">
            <w:pPr>
              <w:keepNext w:val="0"/>
              <w:widowControl w:val="0"/>
              <w:rPr>
                <w:rFonts w:eastAsia="Calibri"/>
                <w:b/>
                <w:bCs w:val="0"/>
              </w:rPr>
            </w:pPr>
            <w:r w:rsidRPr="0044683D">
              <w:rPr>
                <w:rFonts w:eastAsia="Calibri"/>
                <w:b/>
                <w:bCs w:val="0"/>
              </w:rPr>
              <w:t>Wait to talk to an a</w:t>
            </w:r>
            <w:r w:rsidR="005E0A9B" w:rsidRPr="0044683D">
              <w:rPr>
                <w:rFonts w:eastAsia="Calibri"/>
                <w:b/>
                <w:bCs w:val="0"/>
              </w:rPr>
              <w:t>dvocate</w:t>
            </w:r>
            <w:r w:rsidR="0044683D">
              <w:rPr>
                <w:rFonts w:eastAsia="Calibri"/>
                <w:b/>
                <w:bCs w:val="0"/>
              </w:rPr>
              <w:t xml:space="preserve">? </w:t>
            </w:r>
          </w:p>
        </w:tc>
        <w:tc>
          <w:tcPr>
            <w:tcW w:w="2587" w:type="dxa"/>
            <w:shd w:val="clear" w:color="auto" w:fill="auto"/>
            <w:vAlign w:val="center"/>
          </w:tcPr>
          <w:p w14:paraId="056A6DF4" w14:textId="50C6561F" w:rsidR="005E0A9B" w:rsidRPr="00B36BE3" w:rsidRDefault="006321D4" w:rsidP="002C06D4">
            <w:pPr>
              <w:keepNext w:val="0"/>
              <w:widowControl w:val="0"/>
              <w:rPr>
                <w:rFonts w:eastAsia="Calibri"/>
              </w:rPr>
            </w:pPr>
            <w:r>
              <w:rPr>
                <w:rFonts w:eastAsia="Calibri"/>
              </w:rPr>
              <w:t>G</w:t>
            </w:r>
            <w:r w:rsidR="00661648" w:rsidRPr="00B36BE3">
              <w:rPr>
                <w:rFonts w:eastAsia="Calibri"/>
              </w:rPr>
              <w:t xml:space="preserve">o to </w:t>
            </w:r>
            <w:r w:rsidR="0042167F">
              <w:rPr>
                <w:rFonts w:eastAsia="Calibri"/>
              </w:rPr>
              <w:t>S</w:t>
            </w:r>
            <w:r w:rsidR="00065A47">
              <w:rPr>
                <w:rFonts w:eastAsia="Calibri"/>
              </w:rPr>
              <w:t xml:space="preserve">tep </w:t>
            </w:r>
            <w:r w:rsidR="0042167F">
              <w:rPr>
                <w:rFonts w:eastAsia="Calibri"/>
              </w:rPr>
              <w:t>2</w:t>
            </w:r>
            <w:r w:rsidR="00661648" w:rsidRPr="00B36BE3">
              <w:rPr>
                <w:rFonts w:eastAsia="Calibri"/>
              </w:rPr>
              <w:t>C</w:t>
            </w:r>
            <w:r w:rsidR="00091BB9">
              <w:rPr>
                <w:rFonts w:eastAsia="Calibri"/>
              </w:rPr>
              <w:t xml:space="preserve"> below</w:t>
            </w:r>
            <w:r w:rsidR="00661648" w:rsidRPr="00B36BE3">
              <w:rPr>
                <w:rFonts w:eastAsia="Calibri"/>
              </w:rPr>
              <w:t>.</w:t>
            </w:r>
          </w:p>
        </w:tc>
        <w:tc>
          <w:tcPr>
            <w:tcW w:w="2587" w:type="dxa"/>
            <w:shd w:val="clear" w:color="auto" w:fill="auto"/>
            <w:vAlign w:val="center"/>
          </w:tcPr>
          <w:p w14:paraId="5F08E86E" w14:textId="1048F469" w:rsidR="005E0A9B" w:rsidRPr="00B36BE3" w:rsidRDefault="006321D4" w:rsidP="002C06D4">
            <w:pPr>
              <w:keepNext w:val="0"/>
              <w:widowControl w:val="0"/>
              <w:rPr>
                <w:rFonts w:eastAsia="Calibri"/>
              </w:rPr>
            </w:pPr>
            <w:r>
              <w:rPr>
                <w:rFonts w:eastAsia="Calibri"/>
              </w:rPr>
              <w:t>G</w:t>
            </w:r>
            <w:r w:rsidR="0042167F">
              <w:rPr>
                <w:rFonts w:eastAsia="Calibri"/>
              </w:rPr>
              <w:t xml:space="preserve">o to Step 2B below. </w:t>
            </w:r>
          </w:p>
        </w:tc>
      </w:tr>
      <w:tr w:rsidR="005E0A9B" w:rsidRPr="00B36BE3" w14:paraId="77A828A6" w14:textId="77777777" w:rsidTr="0042167F">
        <w:trPr>
          <w:trHeight w:val="845"/>
        </w:trPr>
        <w:tc>
          <w:tcPr>
            <w:tcW w:w="4765" w:type="dxa"/>
            <w:shd w:val="clear" w:color="auto" w:fill="auto"/>
            <w:vAlign w:val="center"/>
          </w:tcPr>
          <w:p w14:paraId="19F3C4EC" w14:textId="320E65EE" w:rsidR="005E0A9B" w:rsidRPr="0044683D" w:rsidRDefault="005E0A9B" w:rsidP="00997823">
            <w:pPr>
              <w:keepNext w:val="0"/>
              <w:widowControl w:val="0"/>
              <w:rPr>
                <w:rFonts w:eastAsia="Calibri"/>
                <w:b/>
                <w:bCs w:val="0"/>
              </w:rPr>
            </w:pPr>
            <w:r w:rsidRPr="0044683D">
              <w:rPr>
                <w:rFonts w:eastAsia="Calibri"/>
                <w:b/>
                <w:bCs w:val="0"/>
              </w:rPr>
              <w:t xml:space="preserve">End call and have no further contact </w:t>
            </w:r>
            <w:proofErr w:type="gramStart"/>
            <w:r w:rsidRPr="0044683D">
              <w:rPr>
                <w:rFonts w:eastAsia="Calibri"/>
                <w:b/>
                <w:bCs w:val="0"/>
              </w:rPr>
              <w:t>at this time</w:t>
            </w:r>
            <w:proofErr w:type="gramEnd"/>
            <w:r w:rsidR="00CC0CDE" w:rsidRPr="0044683D">
              <w:rPr>
                <w:rFonts w:eastAsia="Calibri"/>
                <w:b/>
                <w:bCs w:val="0"/>
              </w:rPr>
              <w:t>.</w:t>
            </w:r>
          </w:p>
        </w:tc>
        <w:tc>
          <w:tcPr>
            <w:tcW w:w="2587" w:type="dxa"/>
            <w:shd w:val="clear" w:color="auto" w:fill="auto"/>
            <w:vAlign w:val="center"/>
          </w:tcPr>
          <w:p w14:paraId="37D64BCE" w14:textId="5C8721A4" w:rsidR="005E0A9B" w:rsidRPr="00B36BE3" w:rsidRDefault="006321D4" w:rsidP="002C06D4">
            <w:pPr>
              <w:keepNext w:val="0"/>
              <w:widowControl w:val="0"/>
              <w:rPr>
                <w:rFonts w:eastAsia="Calibri"/>
              </w:rPr>
            </w:pPr>
            <w:r>
              <w:rPr>
                <w:rFonts w:eastAsia="Calibri"/>
              </w:rPr>
              <w:t>G</w:t>
            </w:r>
            <w:r w:rsidR="00661648" w:rsidRPr="00B36BE3">
              <w:rPr>
                <w:rFonts w:eastAsia="Calibri"/>
              </w:rPr>
              <w:t>o to</w:t>
            </w:r>
            <w:r w:rsidR="005002A8">
              <w:rPr>
                <w:rFonts w:eastAsia="Calibri"/>
              </w:rPr>
              <w:t xml:space="preserve"> </w:t>
            </w:r>
            <w:r w:rsidR="0042167F">
              <w:rPr>
                <w:rFonts w:eastAsia="Calibri"/>
              </w:rPr>
              <w:t>S</w:t>
            </w:r>
            <w:r w:rsidR="005002A8">
              <w:rPr>
                <w:rFonts w:eastAsia="Calibri"/>
              </w:rPr>
              <w:t>tep</w:t>
            </w:r>
            <w:r w:rsidR="00661648" w:rsidRPr="00B36BE3">
              <w:rPr>
                <w:rFonts w:eastAsia="Calibri"/>
              </w:rPr>
              <w:t xml:space="preserve"> </w:t>
            </w:r>
            <w:r w:rsidR="0042167F">
              <w:rPr>
                <w:rFonts w:eastAsia="Calibri"/>
              </w:rPr>
              <w:t>2</w:t>
            </w:r>
            <w:r w:rsidR="00661648" w:rsidRPr="00B36BE3">
              <w:rPr>
                <w:rFonts w:eastAsia="Calibri"/>
              </w:rPr>
              <w:t>B</w:t>
            </w:r>
            <w:r w:rsidR="00091BB9">
              <w:rPr>
                <w:rFonts w:eastAsia="Calibri"/>
              </w:rPr>
              <w:t xml:space="preserve"> below</w:t>
            </w:r>
            <w:r w:rsidR="00661648" w:rsidRPr="00B36BE3">
              <w:rPr>
                <w:rFonts w:eastAsia="Calibri"/>
              </w:rPr>
              <w:t>.</w:t>
            </w:r>
          </w:p>
        </w:tc>
        <w:tc>
          <w:tcPr>
            <w:tcW w:w="2587" w:type="dxa"/>
            <w:shd w:val="clear" w:color="auto" w:fill="auto"/>
            <w:vAlign w:val="center"/>
          </w:tcPr>
          <w:p w14:paraId="3326EEE9" w14:textId="0EE6D1D2" w:rsidR="005E0A9B" w:rsidRPr="00B36BE3" w:rsidRDefault="006321D4" w:rsidP="002C06D4">
            <w:pPr>
              <w:keepNext w:val="0"/>
              <w:widowControl w:val="0"/>
              <w:rPr>
                <w:rFonts w:eastAsia="Calibri"/>
              </w:rPr>
            </w:pPr>
            <w:r>
              <w:rPr>
                <w:rFonts w:eastAsia="Calibri"/>
              </w:rPr>
              <w:t xml:space="preserve">Skip to Step 2E below. </w:t>
            </w:r>
          </w:p>
        </w:tc>
      </w:tr>
    </w:tbl>
    <w:p w14:paraId="631EE851" w14:textId="56A94A3D" w:rsidR="00E20B37" w:rsidRPr="00833C36" w:rsidRDefault="00B14314" w:rsidP="00833C36">
      <w:pPr>
        <w:pStyle w:val="Heading6"/>
      </w:pPr>
      <w:r w:rsidRPr="00833C36">
        <w:lastRenderedPageBreak/>
        <w:t>Policy</w:t>
      </w:r>
      <w:r w:rsidR="00661648" w:rsidRPr="00833C36">
        <w:t>/</w:t>
      </w:r>
      <w:r w:rsidR="00140AD9" w:rsidRPr="00833C36">
        <w:t>P</w:t>
      </w:r>
      <w:r w:rsidRPr="00833C36">
        <w:t>rotocol</w:t>
      </w:r>
      <w:r w:rsidR="00140AD9" w:rsidRPr="00833C36">
        <w:t xml:space="preserve"> I</w:t>
      </w:r>
      <w:r w:rsidRPr="00833C36">
        <w:t>mplication</w:t>
      </w:r>
    </w:p>
    <w:p w14:paraId="49967E86" w14:textId="49BD6CE0" w:rsidR="005A69D9" w:rsidRDefault="00661648" w:rsidP="00140AD9">
      <w:r w:rsidRPr="00E20B37">
        <w:t>A</w:t>
      </w:r>
      <w:r w:rsidR="00B14314" w:rsidRPr="00E20B37">
        <w:t>greements with law enforcement</w:t>
      </w:r>
      <w:r w:rsidR="005002A8" w:rsidRPr="00E20B37">
        <w:t xml:space="preserve"> need to specify that all cases will be referred to program</w:t>
      </w:r>
      <w:r w:rsidR="00B14314" w:rsidRPr="00E20B37">
        <w:t xml:space="preserve">, not only </w:t>
      </w:r>
      <w:r w:rsidR="00CC0CDE" w:rsidRPr="00E20B37">
        <w:t>high-risk</w:t>
      </w:r>
      <w:r w:rsidR="00B14314" w:rsidRPr="00E20B37">
        <w:t xml:space="preserve"> </w:t>
      </w:r>
      <w:r w:rsidR="00CC60F5" w:rsidRPr="00E20B37">
        <w:t xml:space="preserve">cases identified per </w:t>
      </w:r>
      <w:r w:rsidR="00616FFA" w:rsidRPr="00E20B37">
        <w:t>lethality assessment protocol</w:t>
      </w:r>
      <w:r w:rsidR="005002A8" w:rsidRPr="00E20B37">
        <w:t>, if applicable</w:t>
      </w:r>
      <w:r w:rsidR="00616FFA" w:rsidRPr="00E20B37">
        <w:t>.</w:t>
      </w:r>
    </w:p>
    <w:p w14:paraId="03069BAE" w14:textId="77777777" w:rsidR="00140AD9" w:rsidRDefault="00140AD9" w:rsidP="00140AD9">
      <w:pPr>
        <w:rPr>
          <w:b/>
        </w:rPr>
      </w:pPr>
    </w:p>
    <w:p w14:paraId="7EEE77C6" w14:textId="3BA54A36" w:rsidR="0052080E" w:rsidRDefault="00140AD9" w:rsidP="00CA1539">
      <w:pPr>
        <w:pStyle w:val="Heading5"/>
      </w:pPr>
      <w:r>
        <w:t xml:space="preserve">Step </w:t>
      </w:r>
      <w:r w:rsidR="0052080E">
        <w:t>2</w:t>
      </w:r>
      <w:r w:rsidR="00833C36">
        <w:t xml:space="preserve">B: </w:t>
      </w:r>
      <w:r w:rsidR="0052080E">
        <w:t>N</w:t>
      </w:r>
      <w:r w:rsidR="00507745" w:rsidRPr="008E447F">
        <w:t>o further contact desir</w:t>
      </w:r>
      <w:r w:rsidR="0052080E">
        <w:t xml:space="preserve">ed. </w:t>
      </w:r>
    </w:p>
    <w:p w14:paraId="4F1B97C3" w14:textId="66D6C327" w:rsidR="00CC0CDE" w:rsidRPr="0052080E" w:rsidRDefault="0052080E" w:rsidP="002C06D4">
      <w:pPr>
        <w:keepNext w:val="0"/>
        <w:widowControl w:val="0"/>
        <w:rPr>
          <w:i/>
          <w:iCs/>
        </w:rPr>
      </w:pPr>
      <w:r w:rsidRPr="0052080E">
        <w:rPr>
          <w:i/>
          <w:iCs/>
        </w:rPr>
        <w:t>B</w:t>
      </w:r>
      <w:r w:rsidR="00507745" w:rsidRPr="0052080E">
        <w:rPr>
          <w:i/>
          <w:iCs/>
        </w:rPr>
        <w:t xml:space="preserve">efore hanging up, provide </w:t>
      </w:r>
      <w:r w:rsidR="00616FFA" w:rsidRPr="0052080E">
        <w:rPr>
          <w:i/>
          <w:iCs/>
        </w:rPr>
        <w:t>[</w:t>
      </w:r>
      <w:r w:rsidR="00616FFA" w:rsidRPr="0052080E">
        <w:rPr>
          <w:i/>
          <w:iCs/>
          <w:u w:val="single"/>
        </w:rPr>
        <w:t>program</w:t>
      </w:r>
      <w:r w:rsidR="00616FFA" w:rsidRPr="0052080E">
        <w:rPr>
          <w:i/>
          <w:iCs/>
        </w:rPr>
        <w:t xml:space="preserve">] </w:t>
      </w:r>
      <w:r w:rsidR="00507745" w:rsidRPr="0052080E">
        <w:rPr>
          <w:i/>
          <w:iCs/>
        </w:rPr>
        <w:t>number</w:t>
      </w:r>
      <w:r w:rsidR="00C06EC0" w:rsidRPr="0052080E">
        <w:rPr>
          <w:i/>
          <w:iCs/>
        </w:rPr>
        <w:t xml:space="preserve"> for future reference,</w:t>
      </w:r>
      <w:r w:rsidR="00507745" w:rsidRPr="0052080E">
        <w:rPr>
          <w:i/>
          <w:iCs/>
        </w:rPr>
        <w:t xml:space="preserve"> and determine if </w:t>
      </w:r>
      <w:r w:rsidR="000016DB" w:rsidRPr="0052080E">
        <w:rPr>
          <w:i/>
          <w:iCs/>
        </w:rPr>
        <w:t>they</w:t>
      </w:r>
      <w:r w:rsidR="00616FFA" w:rsidRPr="0052080E">
        <w:rPr>
          <w:i/>
          <w:iCs/>
        </w:rPr>
        <w:t xml:space="preserve"> </w:t>
      </w:r>
      <w:r w:rsidR="00507745" w:rsidRPr="0052080E">
        <w:rPr>
          <w:i/>
          <w:iCs/>
        </w:rPr>
        <w:t>would like:</w:t>
      </w:r>
    </w:p>
    <w:p w14:paraId="1BAB88BE" w14:textId="77777777" w:rsidR="00880238" w:rsidRPr="008E447F" w:rsidRDefault="00880238" w:rsidP="002C06D4">
      <w:pPr>
        <w:keepNext w:val="0"/>
        <w:widowControl w:val="0"/>
      </w:pPr>
    </w:p>
    <w:tbl>
      <w:tblPr>
        <w:tblW w:w="9939"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8"/>
        <w:gridCol w:w="4881"/>
      </w:tblGrid>
      <w:tr w:rsidR="002C06D4" w:rsidRPr="00833C36" w14:paraId="412DDC73" w14:textId="77777777" w:rsidTr="002C06D4">
        <w:trPr>
          <w:trHeight w:val="323"/>
        </w:trPr>
        <w:tc>
          <w:tcPr>
            <w:tcW w:w="9939" w:type="dxa"/>
            <w:gridSpan w:val="2"/>
            <w:shd w:val="clear" w:color="auto" w:fill="D9D9D9" w:themeFill="background1" w:themeFillShade="D9"/>
            <w:vAlign w:val="center"/>
          </w:tcPr>
          <w:p w14:paraId="686D38ED" w14:textId="241FCE70" w:rsidR="002C06D4" w:rsidRPr="00833C36" w:rsidRDefault="002C06D4" w:rsidP="00542D82">
            <w:pPr>
              <w:keepNext w:val="0"/>
              <w:widowControl w:val="0"/>
              <w:rPr>
                <w:rFonts w:eastAsia="Calibri"/>
                <w:b/>
                <w:bCs w:val="0"/>
                <w:i/>
              </w:rPr>
            </w:pPr>
            <w:r w:rsidRPr="00833C36">
              <w:rPr>
                <w:rFonts w:eastAsia="Calibri"/>
                <w:b/>
                <w:bCs w:val="0"/>
                <w:i/>
              </w:rPr>
              <w:t>In cases where offender was arrested</w:t>
            </w:r>
            <w:r w:rsidR="00542D82" w:rsidRPr="00833C36">
              <w:rPr>
                <w:rFonts w:eastAsia="Calibri"/>
                <w:b/>
                <w:bCs w:val="0"/>
                <w:i/>
              </w:rPr>
              <w:t>:</w:t>
            </w:r>
          </w:p>
        </w:tc>
      </w:tr>
      <w:tr w:rsidR="00661648" w:rsidRPr="00B36BE3" w14:paraId="4FE6D998" w14:textId="77777777" w:rsidTr="00B36BE3">
        <w:trPr>
          <w:trHeight w:val="1133"/>
        </w:trPr>
        <w:tc>
          <w:tcPr>
            <w:tcW w:w="5058" w:type="dxa"/>
            <w:shd w:val="clear" w:color="auto" w:fill="auto"/>
            <w:vAlign w:val="center"/>
          </w:tcPr>
          <w:p w14:paraId="042BB81D" w14:textId="77777777" w:rsidR="00661648" w:rsidRPr="00B36BE3" w:rsidRDefault="00661648" w:rsidP="002C06D4">
            <w:pPr>
              <w:keepNext w:val="0"/>
              <w:widowControl w:val="0"/>
              <w:rPr>
                <w:rFonts w:eastAsia="Calibri"/>
              </w:rPr>
            </w:pPr>
            <w:r w:rsidRPr="00B36BE3">
              <w:rPr>
                <w:rFonts w:eastAsia="Calibri"/>
              </w:rPr>
              <w:t xml:space="preserve">Information about when </w:t>
            </w:r>
            <w:r w:rsidR="00616FFA">
              <w:rPr>
                <w:rFonts w:eastAsia="Calibri"/>
              </w:rPr>
              <w:t>offender</w:t>
            </w:r>
            <w:r w:rsidRPr="00B36BE3">
              <w:rPr>
                <w:rFonts w:eastAsia="Calibri"/>
              </w:rPr>
              <w:t xml:space="preserve"> will be released from jail?</w:t>
            </w:r>
          </w:p>
        </w:tc>
        <w:tc>
          <w:tcPr>
            <w:tcW w:w="4881" w:type="dxa"/>
            <w:vMerge w:val="restart"/>
            <w:shd w:val="clear" w:color="auto" w:fill="auto"/>
            <w:vAlign w:val="center"/>
          </w:tcPr>
          <w:p w14:paraId="1C42F612" w14:textId="7E600644" w:rsidR="00661648" w:rsidRPr="00B36BE3" w:rsidRDefault="00661648" w:rsidP="001C0F13">
            <w:pPr>
              <w:keepNext w:val="0"/>
              <w:widowControl w:val="0"/>
              <w:rPr>
                <w:rFonts w:eastAsia="Calibri"/>
              </w:rPr>
            </w:pPr>
            <w:r w:rsidRPr="00EF7308">
              <w:rPr>
                <w:rFonts w:eastAsia="Calibri"/>
              </w:rPr>
              <w:t xml:space="preserve">If yes, </w:t>
            </w:r>
            <w:r w:rsidR="00880238" w:rsidRPr="00EF7308">
              <w:rPr>
                <w:rFonts w:eastAsia="Calibri"/>
              </w:rPr>
              <w:t xml:space="preserve">provide phone number for </w:t>
            </w:r>
            <w:r w:rsidR="00E745DC">
              <w:rPr>
                <w:rFonts w:eastAsia="Calibri"/>
              </w:rPr>
              <w:t>victim-witness specialist</w:t>
            </w:r>
            <w:r w:rsidR="00EF7308" w:rsidRPr="00EF7308">
              <w:rPr>
                <w:rFonts w:eastAsia="Calibri"/>
              </w:rPr>
              <w:t xml:space="preserve"> and</w:t>
            </w:r>
            <w:r w:rsidR="00880238" w:rsidRPr="00EF7308">
              <w:rPr>
                <w:rFonts w:eastAsia="Calibri"/>
              </w:rPr>
              <w:t xml:space="preserve"> instruct victim to leave a message </w:t>
            </w:r>
            <w:r w:rsidR="00542D82">
              <w:rPr>
                <w:rFonts w:eastAsia="Calibri"/>
              </w:rPr>
              <w:t xml:space="preserve">informing the victim-witness specialist about </w:t>
            </w:r>
            <w:r w:rsidR="001C0F13">
              <w:rPr>
                <w:rFonts w:eastAsia="Calibri"/>
              </w:rPr>
              <w:t>their</w:t>
            </w:r>
            <w:r w:rsidR="00542D82">
              <w:rPr>
                <w:rFonts w:eastAsia="Calibri"/>
              </w:rPr>
              <w:t xml:space="preserve"> wishes </w:t>
            </w:r>
            <w:r w:rsidR="00880238" w:rsidRPr="00EF7308">
              <w:rPr>
                <w:rFonts w:eastAsia="Calibri"/>
              </w:rPr>
              <w:t>before the</w:t>
            </w:r>
            <w:r w:rsidR="005002A8">
              <w:rPr>
                <w:rFonts w:eastAsia="Calibri"/>
              </w:rPr>
              <w:t xml:space="preserve"> court</w:t>
            </w:r>
            <w:r w:rsidR="00880238" w:rsidRPr="00EF7308">
              <w:rPr>
                <w:rFonts w:eastAsia="Calibri"/>
              </w:rPr>
              <w:t xml:space="preserve"> first appearance</w:t>
            </w:r>
            <w:r w:rsidR="005002A8">
              <w:rPr>
                <w:rFonts w:eastAsia="Calibri"/>
              </w:rPr>
              <w:t xml:space="preserve"> of the offender</w:t>
            </w:r>
            <w:r w:rsidR="00C4764D">
              <w:rPr>
                <w:rFonts w:eastAsia="Calibri"/>
              </w:rPr>
              <w:t>,</w:t>
            </w:r>
            <w:r w:rsidR="00880238" w:rsidRPr="00EF7308">
              <w:rPr>
                <w:rFonts w:eastAsia="Calibri"/>
              </w:rPr>
              <w:t xml:space="preserve"> along with a phone number where </w:t>
            </w:r>
            <w:r w:rsidR="001C0F13">
              <w:rPr>
                <w:rFonts w:eastAsia="Calibri"/>
              </w:rPr>
              <w:t>they</w:t>
            </w:r>
            <w:r w:rsidR="00880238" w:rsidRPr="00EF7308">
              <w:rPr>
                <w:rFonts w:eastAsia="Calibri"/>
              </w:rPr>
              <w:t xml:space="preserve"> can be reached.</w:t>
            </w:r>
            <w:r w:rsidR="00880238">
              <w:rPr>
                <w:rFonts w:eastAsia="Calibri"/>
              </w:rPr>
              <w:t xml:space="preserve"> </w:t>
            </w:r>
          </w:p>
        </w:tc>
      </w:tr>
      <w:tr w:rsidR="00661648" w:rsidRPr="00B36BE3" w14:paraId="23F86A14" w14:textId="77777777" w:rsidTr="00B36BE3">
        <w:trPr>
          <w:trHeight w:val="1268"/>
        </w:trPr>
        <w:tc>
          <w:tcPr>
            <w:tcW w:w="5058" w:type="dxa"/>
            <w:shd w:val="clear" w:color="auto" w:fill="auto"/>
            <w:vAlign w:val="center"/>
          </w:tcPr>
          <w:p w14:paraId="663679E1" w14:textId="1DE30972" w:rsidR="00661648" w:rsidRPr="00B36BE3" w:rsidRDefault="00C4764D" w:rsidP="001C0F13">
            <w:pPr>
              <w:keepNext w:val="0"/>
              <w:widowControl w:val="0"/>
              <w:rPr>
                <w:rFonts w:eastAsia="Calibri"/>
              </w:rPr>
            </w:pPr>
            <w:r>
              <w:rPr>
                <w:rFonts w:eastAsia="Calibri"/>
              </w:rPr>
              <w:t>To i</w:t>
            </w:r>
            <w:r w:rsidR="00C06EC0">
              <w:rPr>
                <w:rFonts w:eastAsia="Calibri"/>
              </w:rPr>
              <w:t>nform t</w:t>
            </w:r>
            <w:r w:rsidR="00661648" w:rsidRPr="00B36BE3">
              <w:rPr>
                <w:rFonts w:eastAsia="Calibri"/>
              </w:rPr>
              <w:t xml:space="preserve">he court </w:t>
            </w:r>
            <w:r w:rsidR="00C06EC0">
              <w:rPr>
                <w:rFonts w:eastAsia="Calibri"/>
              </w:rPr>
              <w:t>whether</w:t>
            </w:r>
            <w:r w:rsidR="001C1AC9">
              <w:rPr>
                <w:rFonts w:eastAsia="Calibri"/>
              </w:rPr>
              <w:t xml:space="preserve"> </w:t>
            </w:r>
            <w:r w:rsidR="001C0F13">
              <w:rPr>
                <w:rFonts w:eastAsia="Calibri"/>
              </w:rPr>
              <w:t>they</w:t>
            </w:r>
            <w:r w:rsidR="00661648" w:rsidRPr="00B36BE3">
              <w:rPr>
                <w:rFonts w:eastAsia="Calibri"/>
              </w:rPr>
              <w:t xml:space="preserve"> would like contact </w:t>
            </w:r>
            <w:r w:rsidR="00C06EC0">
              <w:rPr>
                <w:rFonts w:eastAsia="Calibri"/>
              </w:rPr>
              <w:t>with</w:t>
            </w:r>
            <w:r w:rsidR="00661648" w:rsidRPr="00B36BE3">
              <w:rPr>
                <w:rFonts w:eastAsia="Calibri"/>
              </w:rPr>
              <w:t xml:space="preserve"> offender </w:t>
            </w:r>
            <w:r w:rsidR="001C1AC9">
              <w:rPr>
                <w:rFonts w:eastAsia="Calibri"/>
              </w:rPr>
              <w:t xml:space="preserve">when </w:t>
            </w:r>
            <w:r w:rsidR="00661648" w:rsidRPr="00B36BE3">
              <w:rPr>
                <w:rFonts w:eastAsia="Calibri"/>
              </w:rPr>
              <w:t>released?</w:t>
            </w:r>
          </w:p>
        </w:tc>
        <w:tc>
          <w:tcPr>
            <w:tcW w:w="4881" w:type="dxa"/>
            <w:vMerge/>
            <w:shd w:val="clear" w:color="auto" w:fill="auto"/>
            <w:vAlign w:val="center"/>
          </w:tcPr>
          <w:p w14:paraId="52EE8886" w14:textId="77777777" w:rsidR="00661648" w:rsidRPr="00B36BE3" w:rsidRDefault="00661648" w:rsidP="002C06D4">
            <w:pPr>
              <w:keepNext w:val="0"/>
              <w:widowControl w:val="0"/>
              <w:rPr>
                <w:rFonts w:eastAsia="Calibri"/>
              </w:rPr>
            </w:pPr>
          </w:p>
        </w:tc>
      </w:tr>
      <w:tr w:rsidR="002C06D4" w:rsidRPr="00833C36" w14:paraId="3AE17CE2" w14:textId="77777777" w:rsidTr="002C06D4">
        <w:trPr>
          <w:trHeight w:val="323"/>
        </w:trPr>
        <w:tc>
          <w:tcPr>
            <w:tcW w:w="9939" w:type="dxa"/>
            <w:gridSpan w:val="2"/>
            <w:shd w:val="clear" w:color="auto" w:fill="D9D9D9" w:themeFill="background1" w:themeFillShade="D9"/>
            <w:vAlign w:val="center"/>
          </w:tcPr>
          <w:p w14:paraId="41AA3C8B" w14:textId="66CD2F9E" w:rsidR="002C06D4" w:rsidRPr="00833C36" w:rsidRDefault="002C06D4" w:rsidP="002C06D4">
            <w:pPr>
              <w:keepNext w:val="0"/>
              <w:widowControl w:val="0"/>
              <w:rPr>
                <w:rFonts w:eastAsia="Calibri"/>
                <w:b/>
                <w:bCs w:val="0"/>
                <w:i/>
              </w:rPr>
            </w:pPr>
            <w:r w:rsidRPr="00833C36">
              <w:rPr>
                <w:rFonts w:eastAsia="Calibri"/>
                <w:b/>
                <w:bCs w:val="0"/>
                <w:i/>
              </w:rPr>
              <w:t>In cases where offender was not arreste</w:t>
            </w:r>
            <w:r w:rsidR="00A210AE" w:rsidRPr="00833C36">
              <w:rPr>
                <w:rFonts w:eastAsia="Calibri"/>
                <w:b/>
                <w:bCs w:val="0"/>
                <w:i/>
              </w:rPr>
              <w:t>d:</w:t>
            </w:r>
          </w:p>
        </w:tc>
      </w:tr>
      <w:tr w:rsidR="00C06EC0" w:rsidRPr="00B36BE3" w14:paraId="19C7E1C5" w14:textId="77777777" w:rsidTr="00C06EC0">
        <w:trPr>
          <w:trHeight w:val="1223"/>
        </w:trPr>
        <w:tc>
          <w:tcPr>
            <w:tcW w:w="5058" w:type="dxa"/>
            <w:shd w:val="clear" w:color="auto" w:fill="auto"/>
            <w:vAlign w:val="center"/>
          </w:tcPr>
          <w:p w14:paraId="09508445" w14:textId="31650194" w:rsidR="00C06EC0" w:rsidRDefault="00C06EC0" w:rsidP="00C06EC0">
            <w:pPr>
              <w:keepNext w:val="0"/>
              <w:widowControl w:val="0"/>
              <w:rPr>
                <w:rFonts w:eastAsia="Calibri"/>
              </w:rPr>
            </w:pPr>
            <w:r>
              <w:rPr>
                <w:rFonts w:eastAsia="Calibri"/>
              </w:rPr>
              <w:t>Information about next steps by law enforcement to locate or charge the suspect?</w:t>
            </w:r>
          </w:p>
        </w:tc>
        <w:tc>
          <w:tcPr>
            <w:tcW w:w="4881" w:type="dxa"/>
            <w:shd w:val="clear" w:color="auto" w:fill="auto"/>
            <w:vAlign w:val="center"/>
          </w:tcPr>
          <w:p w14:paraId="70EEF207" w14:textId="001E2C54" w:rsidR="00C06EC0" w:rsidRPr="00B36BE3" w:rsidRDefault="00C06EC0" w:rsidP="00C06EC0">
            <w:pPr>
              <w:keepNext w:val="0"/>
              <w:widowControl w:val="0"/>
              <w:rPr>
                <w:rFonts w:eastAsia="Calibri"/>
              </w:rPr>
            </w:pPr>
            <w:r>
              <w:rPr>
                <w:rFonts w:eastAsia="Calibri"/>
              </w:rPr>
              <w:t xml:space="preserve">If yes, discuss typical local response. </w:t>
            </w:r>
          </w:p>
        </w:tc>
      </w:tr>
      <w:tr w:rsidR="00C06EC0" w:rsidRPr="00833C36" w14:paraId="5CBD6D74" w14:textId="77777777" w:rsidTr="00896BB6">
        <w:trPr>
          <w:trHeight w:val="323"/>
        </w:trPr>
        <w:tc>
          <w:tcPr>
            <w:tcW w:w="9939" w:type="dxa"/>
            <w:gridSpan w:val="2"/>
            <w:shd w:val="clear" w:color="auto" w:fill="D9D9D9" w:themeFill="background1" w:themeFillShade="D9"/>
            <w:vAlign w:val="center"/>
          </w:tcPr>
          <w:p w14:paraId="18A3BE04" w14:textId="521599FE" w:rsidR="00C06EC0" w:rsidRPr="00833C36" w:rsidRDefault="00C06EC0" w:rsidP="00C06EC0">
            <w:pPr>
              <w:keepNext w:val="0"/>
              <w:widowControl w:val="0"/>
              <w:rPr>
                <w:rFonts w:eastAsia="Calibri"/>
                <w:b/>
                <w:bCs w:val="0"/>
                <w:i/>
              </w:rPr>
            </w:pPr>
            <w:r w:rsidRPr="00833C36">
              <w:rPr>
                <w:rFonts w:eastAsia="Calibri"/>
                <w:b/>
                <w:bCs w:val="0"/>
                <w:i/>
              </w:rPr>
              <w:t>In any case</w:t>
            </w:r>
            <w:r w:rsidR="00A210AE" w:rsidRPr="00833C36">
              <w:rPr>
                <w:rFonts w:eastAsia="Calibri"/>
                <w:b/>
                <w:bCs w:val="0"/>
                <w:i/>
              </w:rPr>
              <w:t>:</w:t>
            </w:r>
          </w:p>
        </w:tc>
      </w:tr>
      <w:tr w:rsidR="00C06EC0" w:rsidRPr="00B36BE3" w14:paraId="205AB208" w14:textId="77777777" w:rsidTr="00896BB6">
        <w:trPr>
          <w:trHeight w:val="1223"/>
        </w:trPr>
        <w:tc>
          <w:tcPr>
            <w:tcW w:w="5058" w:type="dxa"/>
            <w:shd w:val="clear" w:color="auto" w:fill="auto"/>
            <w:vAlign w:val="center"/>
          </w:tcPr>
          <w:p w14:paraId="6A1CD859" w14:textId="68F7D2F1" w:rsidR="00C06EC0" w:rsidRDefault="00C06EC0" w:rsidP="001C0F13">
            <w:pPr>
              <w:keepNext w:val="0"/>
              <w:widowControl w:val="0"/>
              <w:rPr>
                <w:rFonts w:eastAsia="Calibri"/>
              </w:rPr>
            </w:pPr>
            <w:r>
              <w:rPr>
                <w:rFonts w:eastAsia="Calibri"/>
              </w:rPr>
              <w:t xml:space="preserve">Inform </w:t>
            </w:r>
            <w:r w:rsidR="001C0F13">
              <w:rPr>
                <w:rFonts w:eastAsia="Calibri"/>
              </w:rPr>
              <w:t>them</w:t>
            </w:r>
            <w:r>
              <w:rPr>
                <w:rFonts w:eastAsia="Calibri"/>
              </w:rPr>
              <w:t xml:space="preserve"> that you will be following the case and that you can provide updates if </w:t>
            </w:r>
            <w:r w:rsidR="001C0F13">
              <w:rPr>
                <w:rFonts w:eastAsia="Calibri"/>
              </w:rPr>
              <w:t xml:space="preserve">they </w:t>
            </w:r>
            <w:r w:rsidR="00F5590F">
              <w:rPr>
                <w:rFonts w:eastAsia="Calibri"/>
              </w:rPr>
              <w:t>wish</w:t>
            </w:r>
            <w:r>
              <w:rPr>
                <w:rFonts w:eastAsia="Calibri"/>
              </w:rPr>
              <w:t xml:space="preserve">. </w:t>
            </w:r>
          </w:p>
        </w:tc>
        <w:tc>
          <w:tcPr>
            <w:tcW w:w="4881" w:type="dxa"/>
            <w:shd w:val="clear" w:color="auto" w:fill="auto"/>
            <w:vAlign w:val="center"/>
          </w:tcPr>
          <w:p w14:paraId="6FA4CD08" w14:textId="7F1FE666" w:rsidR="00C06EC0" w:rsidRPr="00B36BE3" w:rsidRDefault="00C06EC0" w:rsidP="005002A8">
            <w:pPr>
              <w:keepNext w:val="0"/>
              <w:widowControl w:val="0"/>
              <w:rPr>
                <w:rFonts w:eastAsia="Calibri"/>
              </w:rPr>
            </w:pPr>
            <w:r>
              <w:rPr>
                <w:rFonts w:eastAsia="Calibri"/>
              </w:rPr>
              <w:t xml:space="preserve">If yes, inform follow-up advocate, if </w:t>
            </w:r>
            <w:r w:rsidR="005002A8">
              <w:rPr>
                <w:rFonts w:eastAsia="Calibri"/>
              </w:rPr>
              <w:t>applicable</w:t>
            </w:r>
            <w:r>
              <w:rPr>
                <w:rFonts w:eastAsia="Calibri"/>
              </w:rPr>
              <w:t xml:space="preserve">. </w:t>
            </w:r>
          </w:p>
        </w:tc>
      </w:tr>
    </w:tbl>
    <w:p w14:paraId="0C0A3C3D" w14:textId="77777777" w:rsidR="00661648" w:rsidRPr="00B36BE3" w:rsidRDefault="00661648" w:rsidP="002C06D4">
      <w:pPr>
        <w:keepNext w:val="0"/>
        <w:widowControl w:val="0"/>
      </w:pPr>
    </w:p>
    <w:p w14:paraId="23C95617" w14:textId="77777777" w:rsidR="00833C36" w:rsidRDefault="00252E73" w:rsidP="00CA1539">
      <w:pPr>
        <w:pStyle w:val="Heading6"/>
      </w:pPr>
      <w:r w:rsidRPr="00B36BE3">
        <w:t>Policy</w:t>
      </w:r>
      <w:r w:rsidR="00661648" w:rsidRPr="00B36BE3">
        <w:t>/</w:t>
      </w:r>
      <w:r w:rsidRPr="00B36BE3">
        <w:t>protocol implications</w:t>
      </w:r>
    </w:p>
    <w:p w14:paraId="7FB5A1C2" w14:textId="7AF244F7" w:rsidR="00252E73" w:rsidRPr="00B36BE3" w:rsidRDefault="00E745DC" w:rsidP="00833C36">
      <w:r>
        <w:t>Victim-witness specialist</w:t>
      </w:r>
      <w:r w:rsidR="001B456D">
        <w:t xml:space="preserve"> </w:t>
      </w:r>
      <w:r w:rsidR="00252E73" w:rsidRPr="00B36BE3">
        <w:t xml:space="preserve">contacts victim before first </w:t>
      </w:r>
      <w:r w:rsidR="00C9457F">
        <w:t xml:space="preserve">court </w:t>
      </w:r>
      <w:r w:rsidR="00252E73" w:rsidRPr="00B36BE3">
        <w:t>appearance</w:t>
      </w:r>
      <w:r w:rsidR="00880238">
        <w:t xml:space="preserve"> or community-based advocate can inform </w:t>
      </w:r>
      <w:r>
        <w:t>victim-witness specialist</w:t>
      </w:r>
      <w:r w:rsidR="00880238">
        <w:t xml:space="preserve"> with </w:t>
      </w:r>
      <w:r w:rsidR="008E01D9">
        <w:t xml:space="preserve">appropriate consent </w:t>
      </w:r>
      <w:r w:rsidR="00880238">
        <w:t>from victim</w:t>
      </w:r>
      <w:r w:rsidR="00252E73" w:rsidRPr="00B36BE3">
        <w:t xml:space="preserve">; prosecutor enables victim input </w:t>
      </w:r>
      <w:r w:rsidR="00616FFA">
        <w:t>regarding</w:t>
      </w:r>
      <w:r w:rsidR="00252E73" w:rsidRPr="00B36BE3">
        <w:t xml:space="preserve"> </w:t>
      </w:r>
      <w:r w:rsidR="00616FFA">
        <w:t>domestic abuse no contact order</w:t>
      </w:r>
      <w:r w:rsidR="00304A41">
        <w:t xml:space="preserve">, </w:t>
      </w:r>
      <w:r w:rsidR="00616FFA">
        <w:t>adjusts</w:t>
      </w:r>
      <w:r w:rsidR="00B14314" w:rsidRPr="00B36BE3">
        <w:t xml:space="preserve"> accordingly in </w:t>
      </w:r>
      <w:r w:rsidR="008E447F">
        <w:t xml:space="preserve">some </w:t>
      </w:r>
      <w:r w:rsidR="00B14314" w:rsidRPr="00B36BE3">
        <w:t>cases</w:t>
      </w:r>
      <w:r w:rsidR="00616FFA">
        <w:t>, and does not reveal</w:t>
      </w:r>
      <w:r w:rsidR="00252E73" w:rsidRPr="00B36BE3">
        <w:t xml:space="preserve"> that </w:t>
      </w:r>
      <w:r w:rsidR="00616FFA">
        <w:t xml:space="preserve">the </w:t>
      </w:r>
      <w:r w:rsidR="00252E73" w:rsidRPr="00B36BE3">
        <w:t>victim requested it.</w:t>
      </w:r>
      <w:r w:rsidR="00556261" w:rsidRPr="00B36BE3">
        <w:t xml:space="preserve"> </w:t>
      </w:r>
    </w:p>
    <w:p w14:paraId="760B991E" w14:textId="5E1FA11F" w:rsidR="00252E73" w:rsidRDefault="00252E73" w:rsidP="002C06D4">
      <w:pPr>
        <w:keepNext w:val="0"/>
        <w:widowControl w:val="0"/>
      </w:pPr>
    </w:p>
    <w:p w14:paraId="1BFBABCA" w14:textId="3325911F" w:rsidR="00833C36" w:rsidRDefault="00833C36" w:rsidP="002C06D4">
      <w:pPr>
        <w:keepNext w:val="0"/>
        <w:widowControl w:val="0"/>
        <w:rPr>
          <w:b/>
          <w:bCs w:val="0"/>
        </w:rPr>
      </w:pPr>
      <w:r>
        <w:rPr>
          <w:b/>
        </w:rPr>
        <w:t>Step 2</w:t>
      </w:r>
      <w:r w:rsidR="00507745" w:rsidRPr="00B36BE3">
        <w:rPr>
          <w:b/>
        </w:rPr>
        <w:t>C</w:t>
      </w:r>
      <w:r>
        <w:rPr>
          <w:b/>
        </w:rPr>
        <w:t>: S</w:t>
      </w:r>
      <w:r w:rsidR="00AD4C53">
        <w:rPr>
          <w:b/>
        </w:rPr>
        <w:t>urvivor</w:t>
      </w:r>
      <w:r w:rsidR="00507745" w:rsidRPr="00B36BE3">
        <w:rPr>
          <w:b/>
        </w:rPr>
        <w:t xml:space="preserve"> wants to wait </w:t>
      </w:r>
      <w:r w:rsidR="00507745" w:rsidRPr="00833C36">
        <w:rPr>
          <w:b/>
          <w:bCs w:val="0"/>
        </w:rPr>
        <w:t>to talk</w:t>
      </w:r>
      <w:r>
        <w:rPr>
          <w:b/>
          <w:bCs w:val="0"/>
        </w:rPr>
        <w:t xml:space="preserve">. </w:t>
      </w:r>
    </w:p>
    <w:p w14:paraId="0DB1192E" w14:textId="56F435D3" w:rsidR="005A69D9" w:rsidRDefault="00833C36" w:rsidP="00833C36">
      <w:pPr>
        <w:keepNext w:val="0"/>
        <w:widowControl w:val="0"/>
        <w:rPr>
          <w:b/>
        </w:rPr>
      </w:pPr>
      <w:r>
        <w:t>P</w:t>
      </w:r>
      <w:r w:rsidR="00507745" w:rsidRPr="00B36BE3">
        <w:t xml:space="preserve">rovide </w:t>
      </w:r>
      <w:r w:rsidR="00661648" w:rsidRPr="00661648">
        <w:t>[</w:t>
      </w:r>
      <w:r w:rsidR="00661648" w:rsidRPr="00616FFA">
        <w:rPr>
          <w:u w:val="single"/>
        </w:rPr>
        <w:t>program</w:t>
      </w:r>
      <w:r w:rsidR="00661648" w:rsidRPr="00661648">
        <w:t>]</w:t>
      </w:r>
      <w:r w:rsidR="006074AE">
        <w:t>’s</w:t>
      </w:r>
      <w:r w:rsidR="00661648">
        <w:t xml:space="preserve"> </w:t>
      </w:r>
      <w:r w:rsidR="00507745" w:rsidRPr="00B36BE3">
        <w:t xml:space="preserve">number and </w:t>
      </w:r>
      <w:r w:rsidR="00CC60F5" w:rsidRPr="00B36BE3">
        <w:t>identify</w:t>
      </w:r>
      <w:r w:rsidR="00507745" w:rsidRPr="00B36BE3">
        <w:t xml:space="preserve"> </w:t>
      </w:r>
      <w:r w:rsidR="006074AE">
        <w:t xml:space="preserve">phone </w:t>
      </w:r>
      <w:r w:rsidR="00507745" w:rsidRPr="00B36BE3">
        <w:t xml:space="preserve">number where </w:t>
      </w:r>
      <w:r w:rsidR="001C0F13">
        <w:t xml:space="preserve">the </w:t>
      </w:r>
      <w:r w:rsidR="00AD4C53">
        <w:t>survivor</w:t>
      </w:r>
      <w:r w:rsidR="00507745" w:rsidRPr="00B36BE3">
        <w:t xml:space="preserve"> can be reached.</w:t>
      </w:r>
      <w:r w:rsidR="005A69D9">
        <w:rPr>
          <w:b/>
        </w:rPr>
        <w:br w:type="page"/>
      </w:r>
    </w:p>
    <w:p w14:paraId="4C4052B3" w14:textId="3E4266F8" w:rsidR="00833C36" w:rsidRDefault="00833C36" w:rsidP="002C06D4">
      <w:pPr>
        <w:keepNext w:val="0"/>
        <w:widowControl w:val="0"/>
        <w:rPr>
          <w:b/>
        </w:rPr>
      </w:pPr>
      <w:r>
        <w:rPr>
          <w:b/>
        </w:rPr>
        <w:lastRenderedPageBreak/>
        <w:t>Step 2D: S</w:t>
      </w:r>
      <w:r w:rsidR="00AD4C53">
        <w:rPr>
          <w:b/>
        </w:rPr>
        <w:t>urvivor</w:t>
      </w:r>
      <w:r w:rsidR="00507745" w:rsidRPr="00B36BE3">
        <w:rPr>
          <w:b/>
        </w:rPr>
        <w:t xml:space="preserve"> agrees to continue with </w:t>
      </w:r>
      <w:r w:rsidR="00CA1539">
        <w:rPr>
          <w:b/>
        </w:rPr>
        <w:t xml:space="preserve">the </w:t>
      </w:r>
      <w:r w:rsidR="00507745" w:rsidRPr="00B36BE3">
        <w:rPr>
          <w:b/>
        </w:rPr>
        <w:t>call</w:t>
      </w:r>
      <w:r>
        <w:rPr>
          <w:b/>
        </w:rPr>
        <w:t xml:space="preserve">. </w:t>
      </w:r>
    </w:p>
    <w:p w14:paraId="4EE9BD4F" w14:textId="66BF4215" w:rsidR="00507745" w:rsidRDefault="00833C36" w:rsidP="002C06D4">
      <w:pPr>
        <w:keepNext w:val="0"/>
        <w:widowControl w:val="0"/>
      </w:pPr>
      <w:r>
        <w:t>P</w:t>
      </w:r>
      <w:r w:rsidR="00507745" w:rsidRPr="00B36BE3">
        <w:t xml:space="preserve">rovide the following information and complete </w:t>
      </w:r>
      <w:r w:rsidR="006E28E7">
        <w:t xml:space="preserve">as much of </w:t>
      </w:r>
      <w:r w:rsidR="00507745" w:rsidRPr="00B36BE3">
        <w:t xml:space="preserve">the </w:t>
      </w:r>
      <w:r w:rsidR="002C06D4">
        <w:t>LERFF</w:t>
      </w:r>
      <w:r w:rsidR="00661648" w:rsidRPr="00B36BE3">
        <w:t xml:space="preserve"> </w:t>
      </w:r>
      <w:r w:rsidR="006E28E7">
        <w:t xml:space="preserve">as the </w:t>
      </w:r>
      <w:r w:rsidR="00AD4C53">
        <w:t>survivor</w:t>
      </w:r>
      <w:r w:rsidR="006E28E7">
        <w:t xml:space="preserve"> is interested in discussing</w:t>
      </w:r>
      <w:r w:rsidR="00507745" w:rsidRPr="00B36BE3">
        <w:t xml:space="preserve">. </w:t>
      </w:r>
    </w:p>
    <w:p w14:paraId="4111FB9F" w14:textId="77777777" w:rsidR="005A69D9" w:rsidRPr="00B36BE3" w:rsidRDefault="005A69D9" w:rsidP="002C06D4">
      <w:pPr>
        <w:keepNext w:val="0"/>
        <w:widowControl w:val="0"/>
      </w:pPr>
    </w:p>
    <w:p w14:paraId="4999735D" w14:textId="7E67ACA5" w:rsidR="0073008C" w:rsidRDefault="00C41676" w:rsidP="001C6025">
      <w:pPr>
        <w:keepNext w:val="0"/>
        <w:widowControl w:val="0"/>
        <w:numPr>
          <w:ilvl w:val="0"/>
          <w:numId w:val="15"/>
        </w:numPr>
      </w:pPr>
      <w:r>
        <w:t>Explain</w:t>
      </w:r>
      <w:r w:rsidR="0073008C">
        <w:t xml:space="preserve"> the following: </w:t>
      </w:r>
    </w:p>
    <w:p w14:paraId="167BCE92" w14:textId="3A116D43" w:rsidR="0073008C" w:rsidRDefault="0073008C" w:rsidP="001C6025">
      <w:pPr>
        <w:keepNext w:val="0"/>
        <w:widowControl w:val="0"/>
        <w:numPr>
          <w:ilvl w:val="1"/>
          <w:numId w:val="15"/>
        </w:numPr>
      </w:pPr>
      <w:r>
        <w:t xml:space="preserve">that </w:t>
      </w:r>
      <w:r w:rsidRPr="00661648">
        <w:t>[</w:t>
      </w:r>
      <w:r w:rsidRPr="002C06D4">
        <w:rPr>
          <w:u w:val="single"/>
        </w:rPr>
        <w:t>program</w:t>
      </w:r>
      <w:r w:rsidRPr="00661648">
        <w:t>]</w:t>
      </w:r>
      <w:r>
        <w:t xml:space="preserve"> is NOT a part of the criminal legal system, the immigration system, or child protection system. </w:t>
      </w:r>
    </w:p>
    <w:p w14:paraId="603854EA" w14:textId="77777777" w:rsidR="0073008C" w:rsidRDefault="00C41676" w:rsidP="001C6025">
      <w:pPr>
        <w:keepNext w:val="0"/>
        <w:widowControl w:val="0"/>
        <w:numPr>
          <w:ilvl w:val="1"/>
          <w:numId w:val="15"/>
        </w:numPr>
      </w:pPr>
      <w:r>
        <w:t>mandatory reporting obligations</w:t>
      </w:r>
    </w:p>
    <w:p w14:paraId="27F88B0E" w14:textId="0CC6206B" w:rsidR="00C41676" w:rsidRDefault="00C41676" w:rsidP="001C6025">
      <w:pPr>
        <w:keepNext w:val="0"/>
        <w:widowControl w:val="0"/>
        <w:numPr>
          <w:ilvl w:val="1"/>
          <w:numId w:val="15"/>
        </w:numPr>
      </w:pPr>
      <w:r>
        <w:t xml:space="preserve">the confidentiality and the limits to that confidentiality before the </w:t>
      </w:r>
      <w:r w:rsidR="00AD4C53">
        <w:t>survivor</w:t>
      </w:r>
      <w:r>
        <w:t xml:space="preserve"> tells you anything.</w:t>
      </w:r>
    </w:p>
    <w:p w14:paraId="78105856" w14:textId="73176CA3" w:rsidR="00507745" w:rsidRDefault="00507745" w:rsidP="001C6025">
      <w:pPr>
        <w:keepNext w:val="0"/>
        <w:widowControl w:val="0"/>
        <w:numPr>
          <w:ilvl w:val="0"/>
          <w:numId w:val="15"/>
        </w:numPr>
      </w:pPr>
      <w:r w:rsidRPr="00B36BE3">
        <w:t xml:space="preserve">Identify if </w:t>
      </w:r>
      <w:r w:rsidR="001C0F13">
        <w:t>they</w:t>
      </w:r>
      <w:r w:rsidRPr="00B36BE3">
        <w:t xml:space="preserve"> ever </w:t>
      </w:r>
      <w:r w:rsidR="00AC36BB">
        <w:t>contacted</w:t>
      </w:r>
      <w:r w:rsidRPr="00B36BE3">
        <w:t xml:space="preserve"> </w:t>
      </w:r>
      <w:r w:rsidR="00661648" w:rsidRPr="00661648">
        <w:t>[</w:t>
      </w:r>
      <w:r w:rsidR="00661648" w:rsidRPr="002C06D4">
        <w:rPr>
          <w:u w:val="single"/>
        </w:rPr>
        <w:t>program</w:t>
      </w:r>
      <w:r w:rsidR="00661648" w:rsidRPr="00661648">
        <w:t>]</w:t>
      </w:r>
      <w:r w:rsidR="00661648">
        <w:t xml:space="preserve"> </w:t>
      </w:r>
      <w:r w:rsidRPr="00B36BE3">
        <w:t xml:space="preserve">before or another domestic violence </w:t>
      </w:r>
      <w:r w:rsidR="006D340A">
        <w:t xml:space="preserve">advocacy </w:t>
      </w:r>
      <w:r w:rsidRPr="00B36BE3">
        <w:t>program.</w:t>
      </w:r>
    </w:p>
    <w:p w14:paraId="119BB3D4" w14:textId="77777777" w:rsidR="0073008C" w:rsidRDefault="00507745" w:rsidP="001C6025">
      <w:pPr>
        <w:keepNext w:val="0"/>
        <w:widowControl w:val="0"/>
        <w:numPr>
          <w:ilvl w:val="0"/>
          <w:numId w:val="15"/>
        </w:numPr>
      </w:pPr>
      <w:r w:rsidRPr="00B36BE3">
        <w:t>Determine immediate safety needs</w:t>
      </w:r>
      <w:r w:rsidR="0073008C">
        <w:t>:</w:t>
      </w:r>
    </w:p>
    <w:p w14:paraId="668B1B54" w14:textId="77777777" w:rsidR="0073008C" w:rsidRDefault="00C4764D" w:rsidP="001C6025">
      <w:pPr>
        <w:keepNext w:val="0"/>
        <w:widowControl w:val="0"/>
        <w:numPr>
          <w:ilvl w:val="1"/>
          <w:numId w:val="15"/>
        </w:numPr>
      </w:pPr>
      <w:r>
        <w:t>D</w:t>
      </w:r>
      <w:r w:rsidR="00507745" w:rsidRPr="00B36BE3">
        <w:t>o</w:t>
      </w:r>
      <w:r w:rsidR="001C0F13">
        <w:t xml:space="preserve"> they </w:t>
      </w:r>
      <w:r w:rsidR="00507745" w:rsidRPr="00B36BE3">
        <w:t>need</w:t>
      </w:r>
      <w:r w:rsidR="001C0F13">
        <w:t xml:space="preserve"> a</w:t>
      </w:r>
      <w:r w:rsidR="00507745" w:rsidRPr="00B36BE3">
        <w:t xml:space="preserve"> safe place to s</w:t>
      </w:r>
      <w:r w:rsidR="00616FFA">
        <w:t>t</w:t>
      </w:r>
      <w:r w:rsidR="00507745" w:rsidRPr="00B36BE3">
        <w:t>ay</w:t>
      </w:r>
      <w:r w:rsidR="00616FFA">
        <w:t>?</w:t>
      </w:r>
      <w:r w:rsidR="00507745" w:rsidRPr="00B36BE3">
        <w:t xml:space="preserve"> </w:t>
      </w:r>
    </w:p>
    <w:p w14:paraId="4ED2AAAE" w14:textId="77777777" w:rsidR="0073008C" w:rsidRDefault="00C4764D" w:rsidP="001C6025">
      <w:pPr>
        <w:keepNext w:val="0"/>
        <w:widowControl w:val="0"/>
        <w:numPr>
          <w:ilvl w:val="1"/>
          <w:numId w:val="15"/>
        </w:numPr>
      </w:pPr>
      <w:r>
        <w:t xml:space="preserve">Do children or pets need a safe place to stay? </w:t>
      </w:r>
    </w:p>
    <w:p w14:paraId="6E0F8316" w14:textId="032D1629" w:rsidR="006D340A" w:rsidRDefault="0073008C" w:rsidP="001C6025">
      <w:pPr>
        <w:keepNext w:val="0"/>
        <w:widowControl w:val="0"/>
        <w:numPr>
          <w:ilvl w:val="1"/>
          <w:numId w:val="15"/>
        </w:numPr>
      </w:pPr>
      <w:r>
        <w:t>D</w:t>
      </w:r>
      <w:r w:rsidR="00C4764D">
        <w:t>o</w:t>
      </w:r>
      <w:r w:rsidR="001C0F13">
        <w:t xml:space="preserve"> they </w:t>
      </w:r>
      <w:r w:rsidR="00C4764D">
        <w:t xml:space="preserve">want to </w:t>
      </w:r>
      <w:r w:rsidR="00507745" w:rsidRPr="00B36BE3">
        <w:t>leave home</w:t>
      </w:r>
      <w:r w:rsidR="00616FFA">
        <w:t>?</w:t>
      </w:r>
    </w:p>
    <w:p w14:paraId="2619D6E0" w14:textId="73B7E4FB" w:rsidR="00507745" w:rsidRDefault="006D340A" w:rsidP="001C6025">
      <w:pPr>
        <w:keepNext w:val="0"/>
        <w:widowControl w:val="0"/>
        <w:numPr>
          <w:ilvl w:val="0"/>
          <w:numId w:val="15"/>
        </w:numPr>
      </w:pPr>
      <w:r>
        <w:t>I</w:t>
      </w:r>
      <w:r w:rsidR="00507745" w:rsidRPr="00B36BE3">
        <w:t xml:space="preserve">dentify </w:t>
      </w:r>
      <w:r w:rsidR="006074AE">
        <w:t xml:space="preserve">whether </w:t>
      </w:r>
      <w:r w:rsidR="00507745" w:rsidRPr="00B36BE3">
        <w:t>medical attention</w:t>
      </w:r>
      <w:r w:rsidR="006074AE">
        <w:t xml:space="preserve"> is needed</w:t>
      </w:r>
      <w:r w:rsidR="00507745" w:rsidRPr="00B36BE3">
        <w:t xml:space="preserve"> </w:t>
      </w:r>
      <w:r w:rsidR="006074AE">
        <w:t xml:space="preserve">and </w:t>
      </w:r>
      <w:r w:rsidR="00507745" w:rsidRPr="00B36BE3">
        <w:t xml:space="preserve">whether injuries surfaced since </w:t>
      </w:r>
      <w:r w:rsidR="006074AE">
        <w:t>law enforcement</w:t>
      </w:r>
      <w:r w:rsidR="006074AE" w:rsidRPr="00B36BE3">
        <w:t xml:space="preserve"> </w:t>
      </w:r>
      <w:r w:rsidR="00507745" w:rsidRPr="00B36BE3">
        <w:t>left</w:t>
      </w:r>
      <w:r w:rsidR="00252E73" w:rsidRPr="00B36BE3">
        <w:t xml:space="preserve"> the scene</w:t>
      </w:r>
      <w:r w:rsidR="00507745" w:rsidRPr="00B36BE3">
        <w:t>.</w:t>
      </w:r>
    </w:p>
    <w:p w14:paraId="70D869F6" w14:textId="28086EC4" w:rsidR="0073008C" w:rsidRPr="00B36BE3" w:rsidRDefault="0073008C" w:rsidP="001C6025">
      <w:pPr>
        <w:keepNext w:val="0"/>
        <w:widowControl w:val="0"/>
        <w:numPr>
          <w:ilvl w:val="0"/>
          <w:numId w:val="15"/>
        </w:numPr>
      </w:pPr>
      <w:r>
        <w:t xml:space="preserve">Ask how they are doing, physically, emotionally, and financially. </w:t>
      </w:r>
    </w:p>
    <w:p w14:paraId="6F02B8B8" w14:textId="70D9FC30" w:rsidR="00101A32" w:rsidRDefault="00507745" w:rsidP="001C6025">
      <w:pPr>
        <w:keepNext w:val="0"/>
        <w:widowControl w:val="0"/>
        <w:numPr>
          <w:ilvl w:val="0"/>
          <w:numId w:val="15"/>
        </w:numPr>
      </w:pPr>
      <w:r w:rsidRPr="00B36BE3">
        <w:t xml:space="preserve">Provide information about </w:t>
      </w:r>
      <w:r w:rsidR="00661648" w:rsidRPr="00661648">
        <w:t>[</w:t>
      </w:r>
      <w:r w:rsidR="00661648" w:rsidRPr="00616FFA">
        <w:rPr>
          <w:u w:val="single"/>
        </w:rPr>
        <w:t>program</w:t>
      </w:r>
      <w:r w:rsidR="00661648" w:rsidRPr="00661648">
        <w:t>]</w:t>
      </w:r>
      <w:r w:rsidR="006074AE">
        <w:t>’s</w:t>
      </w:r>
      <w:r w:rsidR="00661648">
        <w:t xml:space="preserve"> </w:t>
      </w:r>
      <w:r w:rsidRPr="00B36BE3">
        <w:t>services</w:t>
      </w:r>
      <w:r w:rsidR="006074AE">
        <w:t xml:space="preserve">, </w:t>
      </w:r>
      <w:r w:rsidRPr="00B36BE3">
        <w:t>options</w:t>
      </w:r>
      <w:r w:rsidR="006074AE">
        <w:t>, and resources</w:t>
      </w:r>
      <w:r w:rsidR="00CC0CDE">
        <w:t xml:space="preserve">, </w:t>
      </w:r>
      <w:r w:rsidR="0004061C">
        <w:t>includ</w:t>
      </w:r>
      <w:r w:rsidR="00CC0CDE">
        <w:t>ing</w:t>
      </w:r>
      <w:r w:rsidR="00101A32">
        <w:t xml:space="preserve"> </w:t>
      </w:r>
      <w:r w:rsidR="0004061C">
        <w:t>information</w:t>
      </w:r>
      <w:r w:rsidR="0073008C">
        <w:t xml:space="preserve"> about </w:t>
      </w:r>
      <w:r w:rsidR="0073008C" w:rsidRPr="0073008C">
        <w:t xml:space="preserve">civil protection orders, </w:t>
      </w:r>
      <w:r w:rsidR="0073008C">
        <w:t xml:space="preserve">immigration relief, </w:t>
      </w:r>
      <w:r w:rsidR="0073008C" w:rsidRPr="0073008C">
        <w:t>public benefits, financial assistance options, and offer referrals to services not provided by the advocacy program (e.g., legal services)</w:t>
      </w:r>
      <w:r w:rsidR="00101A32">
        <w:t xml:space="preserve">. </w:t>
      </w:r>
      <w:r w:rsidR="00CC0CDE">
        <w:t xml:space="preserve"> </w:t>
      </w:r>
    </w:p>
    <w:p w14:paraId="047187CC" w14:textId="0AC1ADB0" w:rsidR="00507745" w:rsidRPr="00B36BE3" w:rsidRDefault="00507745" w:rsidP="001C6025">
      <w:pPr>
        <w:keepNext w:val="0"/>
        <w:widowControl w:val="0"/>
        <w:numPr>
          <w:ilvl w:val="0"/>
          <w:numId w:val="15"/>
        </w:numPr>
      </w:pPr>
      <w:r w:rsidRPr="00B36BE3">
        <w:t xml:space="preserve">Ask if the </w:t>
      </w:r>
      <w:r w:rsidR="006074AE">
        <w:t xml:space="preserve">law enforcement </w:t>
      </w:r>
      <w:r w:rsidRPr="00B36BE3">
        <w:t xml:space="preserve">officer informed them when the offender would be released from </w:t>
      </w:r>
      <w:r w:rsidR="00C4764D">
        <w:t>jail</w:t>
      </w:r>
      <w:r w:rsidR="006074AE">
        <w:t>; ask</w:t>
      </w:r>
      <w:r w:rsidRPr="00B36BE3">
        <w:t xml:space="preserve"> if they have any</w:t>
      </w:r>
      <w:r w:rsidR="00661648" w:rsidRPr="00B36BE3">
        <w:t xml:space="preserve"> </w:t>
      </w:r>
      <w:r w:rsidRPr="00B36BE3">
        <w:t>questions about the jail hold or the court process</w:t>
      </w:r>
      <w:r w:rsidR="006074AE">
        <w:t>es.</w:t>
      </w:r>
    </w:p>
    <w:p w14:paraId="12734C3E" w14:textId="5ECC5432" w:rsidR="00616FFA" w:rsidRDefault="00616FFA" w:rsidP="001C6025">
      <w:pPr>
        <w:keepNext w:val="0"/>
        <w:widowControl w:val="0"/>
        <w:numPr>
          <w:ilvl w:val="0"/>
          <w:numId w:val="15"/>
        </w:numPr>
      </w:pPr>
      <w:r>
        <w:t xml:space="preserve">Discuss </w:t>
      </w:r>
      <w:r w:rsidR="00995B36">
        <w:t xml:space="preserve">offender’s </w:t>
      </w:r>
      <w:r>
        <w:t>jail release:</w:t>
      </w:r>
      <w:r w:rsidR="00507745" w:rsidRPr="00B36BE3">
        <w:t xml:space="preserve"> </w:t>
      </w:r>
    </w:p>
    <w:p w14:paraId="6C40A3AA" w14:textId="78ED2529" w:rsidR="00616FFA" w:rsidRDefault="00507745" w:rsidP="001C6025">
      <w:pPr>
        <w:keepNext w:val="0"/>
        <w:widowControl w:val="0"/>
        <w:numPr>
          <w:ilvl w:val="1"/>
          <w:numId w:val="15"/>
        </w:numPr>
      </w:pPr>
      <w:r w:rsidRPr="00B36BE3">
        <w:t xml:space="preserve">Discuss safety needs </w:t>
      </w:r>
      <w:r w:rsidR="00C4764D">
        <w:t xml:space="preserve">for </w:t>
      </w:r>
      <w:r w:rsidRPr="00B36BE3">
        <w:t>when</w:t>
      </w:r>
      <w:r w:rsidR="00C4764D">
        <w:t xml:space="preserve"> the</w:t>
      </w:r>
      <w:r w:rsidR="002C06D4">
        <w:t xml:space="preserve"> </w:t>
      </w:r>
      <w:r w:rsidR="002C06D4" w:rsidRPr="00C4764D">
        <w:t>offender</w:t>
      </w:r>
      <w:r w:rsidR="002C06D4">
        <w:t xml:space="preserve"> will be</w:t>
      </w:r>
      <w:r w:rsidRPr="00B36BE3">
        <w:t xml:space="preserve"> relea</w:t>
      </w:r>
      <w:r w:rsidR="00252E73" w:rsidRPr="00B36BE3">
        <w:t>sed</w:t>
      </w:r>
      <w:r w:rsidR="00C4764D">
        <w:t xml:space="preserve"> from jail:</w:t>
      </w:r>
      <w:r w:rsidR="001C0F13">
        <w:t xml:space="preserve"> do they </w:t>
      </w:r>
      <w:r w:rsidR="00252E73" w:rsidRPr="00B36BE3">
        <w:t xml:space="preserve">think </w:t>
      </w:r>
      <w:r w:rsidR="001C0F13">
        <w:t xml:space="preserve">they </w:t>
      </w:r>
      <w:r w:rsidR="00252E73" w:rsidRPr="00B36BE3">
        <w:t xml:space="preserve">will be safer with no contact or with contact? </w:t>
      </w:r>
      <w:r w:rsidR="00C4764D">
        <w:t>What are the risks of having no contact, some contact, or unlimited contact?</w:t>
      </w:r>
    </w:p>
    <w:p w14:paraId="06D392FE" w14:textId="63880C30" w:rsidR="00252E73" w:rsidRPr="00661648" w:rsidRDefault="00616FFA" w:rsidP="001C6025">
      <w:pPr>
        <w:keepNext w:val="0"/>
        <w:widowControl w:val="0"/>
        <w:numPr>
          <w:ilvl w:val="1"/>
          <w:numId w:val="15"/>
        </w:numPr>
      </w:pPr>
      <w:r>
        <w:t>D</w:t>
      </w:r>
      <w:r w:rsidR="001C0F13">
        <w:t xml:space="preserve">o they </w:t>
      </w:r>
      <w:r w:rsidR="00252E73" w:rsidRPr="00B36BE3">
        <w:t xml:space="preserve">want contact? </w:t>
      </w:r>
      <w:r w:rsidR="00661648" w:rsidRPr="001B456D">
        <w:t xml:space="preserve">If yes, instruct </w:t>
      </w:r>
      <w:r w:rsidR="00661648" w:rsidRPr="00C4764D">
        <w:t>them</w:t>
      </w:r>
      <w:r w:rsidR="00661648" w:rsidRPr="001B456D">
        <w:t xml:space="preserve"> to inform the </w:t>
      </w:r>
      <w:r w:rsidR="00E745DC">
        <w:t>victim-witness specialist</w:t>
      </w:r>
      <w:r w:rsidR="00661648" w:rsidRPr="001B456D">
        <w:t xml:space="preserve"> </w:t>
      </w:r>
      <w:r w:rsidR="001C0F13">
        <w:t>[</w:t>
      </w:r>
      <w:r w:rsidR="006D340A">
        <w:t>provide contact information</w:t>
      </w:r>
      <w:r w:rsidR="001C0F13">
        <w:t>]</w:t>
      </w:r>
      <w:r w:rsidR="006D340A">
        <w:t xml:space="preserve"> </w:t>
      </w:r>
      <w:r w:rsidR="00661648" w:rsidRPr="001B456D">
        <w:t>before the first appearance</w:t>
      </w:r>
      <w:r w:rsidR="006E28E7" w:rsidRPr="001B456D">
        <w:t xml:space="preserve"> or</w:t>
      </w:r>
      <w:r w:rsidR="00EA0253">
        <w:t xml:space="preserve"> a</w:t>
      </w:r>
      <w:r w:rsidR="006E28E7" w:rsidRPr="001B456D">
        <w:t xml:space="preserve"> community-based advocate can inform </w:t>
      </w:r>
      <w:r w:rsidR="001B456D" w:rsidRPr="001B456D">
        <w:t xml:space="preserve">the </w:t>
      </w:r>
      <w:r w:rsidR="00E745DC">
        <w:t>victim-witness specialist</w:t>
      </w:r>
      <w:r w:rsidR="001B456D" w:rsidRPr="001B456D">
        <w:t xml:space="preserve"> </w:t>
      </w:r>
      <w:r w:rsidR="006E28E7" w:rsidRPr="001B456D">
        <w:t xml:space="preserve">with </w:t>
      </w:r>
      <w:r w:rsidR="00995B36">
        <w:t xml:space="preserve">a </w:t>
      </w:r>
      <w:r w:rsidR="006E28E7" w:rsidRPr="001B456D">
        <w:t xml:space="preserve">release from </w:t>
      </w:r>
      <w:r w:rsidR="00AD4C53">
        <w:t>survivor</w:t>
      </w:r>
      <w:r w:rsidR="00661648" w:rsidRPr="001B456D">
        <w:t>.</w:t>
      </w:r>
    </w:p>
    <w:p w14:paraId="311C4DE2" w14:textId="761EFB6B" w:rsidR="00507745" w:rsidRPr="00616FFA" w:rsidRDefault="00507745" w:rsidP="001C6025">
      <w:pPr>
        <w:keepNext w:val="0"/>
        <w:widowControl w:val="0"/>
        <w:numPr>
          <w:ilvl w:val="0"/>
          <w:numId w:val="4"/>
        </w:numPr>
      </w:pPr>
      <w:r w:rsidRPr="00B36BE3">
        <w:t xml:space="preserve">Inform </w:t>
      </w:r>
      <w:r w:rsidR="00AD4C53">
        <w:t>survivor</w:t>
      </w:r>
      <w:r w:rsidRPr="00B36BE3">
        <w:t xml:space="preserve"> of next steps in the court process</w:t>
      </w:r>
      <w:r w:rsidR="001C0F13">
        <w:t xml:space="preserve"> [adjust according to your local jurisdiction]</w:t>
      </w:r>
    </w:p>
    <w:p w14:paraId="25E4A851" w14:textId="256ECFD8" w:rsidR="00507745" w:rsidRPr="00B36BE3" w:rsidRDefault="00CC60F5" w:rsidP="001C6025">
      <w:pPr>
        <w:keepNext w:val="0"/>
        <w:widowControl w:val="0"/>
        <w:numPr>
          <w:ilvl w:val="1"/>
          <w:numId w:val="4"/>
        </w:numPr>
      </w:pPr>
      <w:r w:rsidRPr="00B36BE3">
        <w:t xml:space="preserve">In </w:t>
      </w:r>
      <w:r w:rsidR="00AE21CB" w:rsidRPr="00B36BE3">
        <w:t xml:space="preserve">most </w:t>
      </w:r>
      <w:r w:rsidRPr="00B36BE3">
        <w:t xml:space="preserve">misdemeanor cases, </w:t>
      </w:r>
      <w:r w:rsidR="00C4764D">
        <w:t xml:space="preserve">the </w:t>
      </w:r>
      <w:r w:rsidRPr="00C4764D">
        <w:t>o</w:t>
      </w:r>
      <w:r w:rsidR="00507745" w:rsidRPr="00C4764D">
        <w:t>ffender</w:t>
      </w:r>
      <w:r w:rsidR="00507745" w:rsidRPr="00B36BE3">
        <w:t xml:space="preserve"> will </w:t>
      </w:r>
      <w:r w:rsidRPr="00B36BE3">
        <w:t xml:space="preserve">likely </w:t>
      </w:r>
      <w:r w:rsidR="00507745" w:rsidRPr="00B36BE3">
        <w:t xml:space="preserve">be released from jail the </w:t>
      </w:r>
      <w:r w:rsidR="00507745" w:rsidRPr="00B36BE3">
        <w:lastRenderedPageBreak/>
        <w:t xml:space="preserve">following </w:t>
      </w:r>
      <w:r w:rsidRPr="00B36BE3">
        <w:t xml:space="preserve">workday </w:t>
      </w:r>
      <w:r w:rsidR="00507745" w:rsidRPr="00B36BE3">
        <w:t xml:space="preserve">morning </w:t>
      </w:r>
      <w:r w:rsidRPr="00B36BE3">
        <w:t xml:space="preserve">when they will </w:t>
      </w:r>
      <w:r w:rsidR="00507745" w:rsidRPr="00B36BE3">
        <w:t>have their f</w:t>
      </w:r>
      <w:r w:rsidRPr="00B36BE3">
        <w:t>irst appearance before a</w:t>
      </w:r>
      <w:r w:rsidR="00AE21CB" w:rsidRPr="00B36BE3">
        <w:t xml:space="preserve"> judge</w:t>
      </w:r>
      <w:r w:rsidR="00C4764D">
        <w:t>.</w:t>
      </w:r>
      <w:r w:rsidRPr="00B36BE3">
        <w:t xml:space="preserve"> </w:t>
      </w:r>
      <w:r w:rsidR="00C4764D">
        <w:t>T</w:t>
      </w:r>
      <w:r w:rsidRPr="00B36BE3">
        <w:t xml:space="preserve">hey will </w:t>
      </w:r>
      <w:r w:rsidR="00616FFA">
        <w:t>be charged and</w:t>
      </w:r>
      <w:r w:rsidR="00507745" w:rsidRPr="00B36BE3">
        <w:t xml:space="preserve"> enter a plea</w:t>
      </w:r>
      <w:r w:rsidR="006D340A">
        <w:t xml:space="preserve"> of guilty or not guilty</w:t>
      </w:r>
      <w:r w:rsidR="00616FFA">
        <w:t>. I</w:t>
      </w:r>
      <w:r w:rsidRPr="00B36BE3">
        <w:t>f pleading not guilty</w:t>
      </w:r>
      <w:r w:rsidR="00616FFA">
        <w:t>,</w:t>
      </w:r>
      <w:r w:rsidR="00995B36">
        <w:t xml:space="preserve"> the</w:t>
      </w:r>
      <w:r w:rsidR="00616FFA">
        <w:t xml:space="preserve"> offender</w:t>
      </w:r>
      <w:r w:rsidRPr="00B36BE3">
        <w:t xml:space="preserve"> will be given information re</w:t>
      </w:r>
      <w:r w:rsidR="00616FFA">
        <w:t>garding a</w:t>
      </w:r>
      <w:r w:rsidRPr="00B36BE3">
        <w:t xml:space="preserve"> defense attorney</w:t>
      </w:r>
      <w:r w:rsidR="00EA0253">
        <w:t xml:space="preserve">. The offender </w:t>
      </w:r>
      <w:r w:rsidR="00C4764D">
        <w:t xml:space="preserve">also </w:t>
      </w:r>
      <w:r w:rsidR="00AE21CB" w:rsidRPr="00B36BE3">
        <w:t xml:space="preserve">may be issued a </w:t>
      </w:r>
      <w:r w:rsidR="00035BC4">
        <w:t>domestic abuse no contact order (</w:t>
      </w:r>
      <w:r w:rsidR="00AE21CB" w:rsidRPr="00B36BE3">
        <w:t>DANCO</w:t>
      </w:r>
      <w:r w:rsidR="006D340A">
        <w:t xml:space="preserve"> – an order issued by the court that restricts the offender from having contact with the </w:t>
      </w:r>
      <w:r w:rsidR="00AD4C53">
        <w:t>survivor</w:t>
      </w:r>
      <w:r w:rsidR="006D340A">
        <w:t xml:space="preserve"> until a specified time</w:t>
      </w:r>
      <w:r w:rsidR="00035BC4">
        <w:t>)</w:t>
      </w:r>
      <w:r w:rsidR="006D340A">
        <w:t>.</w:t>
      </w:r>
    </w:p>
    <w:p w14:paraId="5019F21F" w14:textId="4FA4A12E" w:rsidR="00AE21CB" w:rsidRPr="00B36BE3" w:rsidRDefault="00507745" w:rsidP="001C6025">
      <w:pPr>
        <w:keepNext w:val="0"/>
        <w:widowControl w:val="0"/>
        <w:numPr>
          <w:ilvl w:val="1"/>
          <w:numId w:val="4"/>
        </w:numPr>
      </w:pPr>
      <w:r w:rsidRPr="00B36BE3">
        <w:t xml:space="preserve">If the </w:t>
      </w:r>
      <w:r w:rsidR="00AD4C53">
        <w:t>survivor</w:t>
      </w:r>
      <w:r w:rsidRPr="00B36BE3">
        <w:t xml:space="preserve"> </w:t>
      </w:r>
      <w:r w:rsidR="00AE21CB" w:rsidRPr="00B36BE3">
        <w:t xml:space="preserve">does not want </w:t>
      </w:r>
      <w:r w:rsidR="00D71B66">
        <w:t xml:space="preserve">a </w:t>
      </w:r>
      <w:r w:rsidR="00AE21CB" w:rsidRPr="00B36BE3">
        <w:t xml:space="preserve">DANCO but </w:t>
      </w:r>
      <w:r w:rsidRPr="00B36BE3">
        <w:t xml:space="preserve">wants conditional </w:t>
      </w:r>
      <w:r w:rsidR="00995B36">
        <w:t>or unlim</w:t>
      </w:r>
      <w:r w:rsidR="00131198">
        <w:t>i</w:t>
      </w:r>
      <w:r w:rsidR="00995B36">
        <w:t xml:space="preserve">ted </w:t>
      </w:r>
      <w:r w:rsidRPr="00B36BE3">
        <w:t xml:space="preserve">contact, </w:t>
      </w:r>
      <w:r w:rsidR="001C0F13">
        <w:t>they</w:t>
      </w:r>
      <w:r w:rsidR="00616FFA">
        <w:t xml:space="preserve"> </w:t>
      </w:r>
      <w:r w:rsidRPr="00B36BE3">
        <w:t>should inform</w:t>
      </w:r>
      <w:r w:rsidR="00035BC4">
        <w:t xml:space="preserve">: </w:t>
      </w:r>
    </w:p>
    <w:p w14:paraId="0E6A646C" w14:textId="4EC8A7BD" w:rsidR="00507745" w:rsidRPr="001D42D7" w:rsidRDefault="00AE21CB" w:rsidP="001C6025">
      <w:pPr>
        <w:keepNext w:val="0"/>
        <w:widowControl w:val="0"/>
        <w:numPr>
          <w:ilvl w:val="2"/>
          <w:numId w:val="4"/>
        </w:numPr>
      </w:pPr>
      <w:r w:rsidRPr="00B36BE3">
        <w:t xml:space="preserve">In </w:t>
      </w:r>
      <w:r w:rsidR="00661648" w:rsidRPr="00B36BE3">
        <w:t>[</w:t>
      </w:r>
      <w:r w:rsidR="001D42D7" w:rsidRPr="00623AD4">
        <w:rPr>
          <w:u w:val="single"/>
        </w:rPr>
        <w:t>jurisdiction1</w:t>
      </w:r>
      <w:r w:rsidR="00661648" w:rsidRPr="001D42D7">
        <w:t>]</w:t>
      </w:r>
      <w:r w:rsidRPr="001D42D7">
        <w:t xml:space="preserve">, inform </w:t>
      </w:r>
      <w:r w:rsidR="00661648" w:rsidRPr="001D42D7">
        <w:t>[</w:t>
      </w:r>
      <w:r w:rsidR="001D42D7" w:rsidRPr="00623AD4">
        <w:rPr>
          <w:u w:val="single"/>
        </w:rPr>
        <w:t xml:space="preserve">name of </w:t>
      </w:r>
      <w:r w:rsidR="00661648" w:rsidRPr="00623AD4">
        <w:rPr>
          <w:u w:val="single"/>
        </w:rPr>
        <w:t>practitioner</w:t>
      </w:r>
      <w:r w:rsidR="00661648" w:rsidRPr="001D42D7">
        <w:t>]</w:t>
      </w:r>
      <w:r w:rsidR="00507745" w:rsidRPr="001D42D7">
        <w:t>, who will be contacting them the n</w:t>
      </w:r>
      <w:r w:rsidRPr="001D42D7">
        <w:t>ext workday morning before the first appearance.</w:t>
      </w:r>
    </w:p>
    <w:p w14:paraId="229B343D" w14:textId="7728688D" w:rsidR="00AE21CB" w:rsidRPr="00B36BE3" w:rsidRDefault="00AE21CB" w:rsidP="001C6025">
      <w:pPr>
        <w:keepNext w:val="0"/>
        <w:widowControl w:val="0"/>
        <w:numPr>
          <w:ilvl w:val="2"/>
          <w:numId w:val="4"/>
        </w:numPr>
      </w:pPr>
      <w:r w:rsidRPr="001D42D7">
        <w:t xml:space="preserve">In </w:t>
      </w:r>
      <w:r w:rsidR="00661648" w:rsidRPr="001D42D7">
        <w:t>[</w:t>
      </w:r>
      <w:r w:rsidR="001D42D7" w:rsidRPr="00623AD4">
        <w:rPr>
          <w:u w:val="single"/>
        </w:rPr>
        <w:t>jurisdiction2</w:t>
      </w:r>
      <w:r w:rsidR="00661648" w:rsidRPr="001D42D7">
        <w:t xml:space="preserve">], </w:t>
      </w:r>
      <w:r w:rsidRPr="001D42D7">
        <w:t>provide</w:t>
      </w:r>
      <w:r w:rsidR="008E01D9">
        <w:t xml:space="preserve"> appropriate</w:t>
      </w:r>
      <w:r w:rsidRPr="00B36BE3">
        <w:t xml:space="preserve"> re</w:t>
      </w:r>
      <w:r w:rsidR="00661648" w:rsidRPr="00B36BE3">
        <w:t xml:space="preserve">lease for </w:t>
      </w:r>
      <w:r w:rsidRPr="00B36BE3">
        <w:t>advocate to inform the court.</w:t>
      </w:r>
    </w:p>
    <w:p w14:paraId="46CF92E2" w14:textId="311A2DF1" w:rsidR="00CC0CDE" w:rsidRDefault="00661648" w:rsidP="001C6025">
      <w:pPr>
        <w:keepNext w:val="0"/>
        <w:widowControl w:val="0"/>
        <w:numPr>
          <w:ilvl w:val="1"/>
          <w:numId w:val="4"/>
        </w:numPr>
      </w:pPr>
      <w:r w:rsidRPr="00B36BE3">
        <w:t>Discuss role/</w:t>
      </w:r>
      <w:r w:rsidR="00507745" w:rsidRPr="00B36BE3">
        <w:t xml:space="preserve">involvement of the </w:t>
      </w:r>
      <w:r w:rsidR="00E745DC">
        <w:t>victim-witness specialist</w:t>
      </w:r>
      <w:r w:rsidR="00997823">
        <w:t>. L</w:t>
      </w:r>
      <w:r w:rsidR="00507745" w:rsidRPr="00B36BE3">
        <w:t xml:space="preserve">et </w:t>
      </w:r>
      <w:r w:rsidR="00507745" w:rsidRPr="00D71B66">
        <w:t>them</w:t>
      </w:r>
      <w:r w:rsidR="00507745" w:rsidRPr="00B36BE3">
        <w:t xml:space="preserve"> know </w:t>
      </w:r>
      <w:r w:rsidR="00995B36">
        <w:t xml:space="preserve">that information provided to the victim-witness specialist is </w:t>
      </w:r>
      <w:r w:rsidR="00995B36" w:rsidRPr="00D71B66">
        <w:t>not</w:t>
      </w:r>
      <w:r w:rsidR="00995B36">
        <w:t xml:space="preserve"> confidential</w:t>
      </w:r>
      <w:r w:rsidR="00507745" w:rsidRPr="00B36BE3">
        <w:t xml:space="preserve"> and </w:t>
      </w:r>
      <w:r w:rsidR="00995B36">
        <w:t>the</w:t>
      </w:r>
      <w:r w:rsidR="00995B36" w:rsidRPr="00B36BE3">
        <w:t xml:space="preserve"> </w:t>
      </w:r>
      <w:r w:rsidR="00507745" w:rsidRPr="00B36BE3">
        <w:t xml:space="preserve">information </w:t>
      </w:r>
      <w:r w:rsidR="00DE208A">
        <w:t>will likely</w:t>
      </w:r>
      <w:r w:rsidR="00DE208A" w:rsidRPr="00B36BE3">
        <w:t xml:space="preserve"> </w:t>
      </w:r>
      <w:r w:rsidR="00507745" w:rsidRPr="00B36BE3">
        <w:t xml:space="preserve">be </w:t>
      </w:r>
      <w:r w:rsidR="001D42D7">
        <w:t>shared</w:t>
      </w:r>
      <w:r w:rsidR="00507745" w:rsidRPr="00B36BE3">
        <w:t xml:space="preserve"> by the defense</w:t>
      </w:r>
      <w:r w:rsidR="00995B36">
        <w:t xml:space="preserve">. Inform </w:t>
      </w:r>
      <w:r w:rsidR="00995B36" w:rsidRPr="00D71B66">
        <w:t>them</w:t>
      </w:r>
      <w:r w:rsidR="00995B36">
        <w:t xml:space="preserve"> that the victim-witness specialist</w:t>
      </w:r>
      <w:r w:rsidR="00507745" w:rsidRPr="00B36BE3">
        <w:t xml:space="preserve"> works for the prosecutor and will prepare </w:t>
      </w:r>
      <w:r w:rsidR="00507745" w:rsidRPr="00D71B66">
        <w:t>them</w:t>
      </w:r>
      <w:r w:rsidR="00507745" w:rsidRPr="00B36BE3">
        <w:t xml:space="preserve"> for court but also </w:t>
      </w:r>
      <w:r w:rsidR="00995B36">
        <w:t>works to</w:t>
      </w:r>
      <w:r w:rsidR="00507745" w:rsidRPr="00B36BE3">
        <w:t xml:space="preserve"> assure </w:t>
      </w:r>
      <w:r w:rsidR="00995B36">
        <w:t>the victim’s</w:t>
      </w:r>
      <w:r w:rsidR="00995B36" w:rsidRPr="00B36BE3">
        <w:t xml:space="preserve"> </w:t>
      </w:r>
      <w:r w:rsidR="00507745" w:rsidRPr="00B36BE3">
        <w:t xml:space="preserve">rights are </w:t>
      </w:r>
      <w:r w:rsidR="001D42D7">
        <w:t>protected</w:t>
      </w:r>
      <w:r w:rsidR="00507745" w:rsidRPr="00B36BE3">
        <w:t xml:space="preserve"> and that </w:t>
      </w:r>
      <w:r w:rsidR="001C0F13">
        <w:t>they</w:t>
      </w:r>
      <w:r w:rsidR="00507745" w:rsidRPr="00B36BE3">
        <w:t xml:space="preserve"> get the services </w:t>
      </w:r>
      <w:r w:rsidR="001C0F13">
        <w:t>they</w:t>
      </w:r>
      <w:r w:rsidR="00507745" w:rsidRPr="00B36BE3">
        <w:t xml:space="preserve"> need.</w:t>
      </w:r>
    </w:p>
    <w:p w14:paraId="41CD3961" w14:textId="60BB5DD5" w:rsidR="0084019E" w:rsidRDefault="005A1D8C" w:rsidP="001C6025">
      <w:pPr>
        <w:keepNext w:val="0"/>
        <w:widowControl w:val="0"/>
        <w:numPr>
          <w:ilvl w:val="1"/>
          <w:numId w:val="4"/>
        </w:numPr>
      </w:pPr>
      <w:r>
        <w:t xml:space="preserve">Explain that </w:t>
      </w:r>
      <w:r w:rsidR="00CC0CDE">
        <w:t>immigrant</w:t>
      </w:r>
      <w:r>
        <w:t xml:space="preserve"> </w:t>
      </w:r>
      <w:r w:rsidR="00AD4C53">
        <w:t>survivor</w:t>
      </w:r>
      <w:r w:rsidR="00CC0CDE">
        <w:t>s</w:t>
      </w:r>
      <w:r>
        <w:t xml:space="preserve"> may be eligible for relief under the VAWA self-petitioning, U </w:t>
      </w:r>
      <w:proofErr w:type="gramStart"/>
      <w:r>
        <w:t>visa</w:t>
      </w:r>
      <w:proofErr w:type="gramEnd"/>
      <w:r>
        <w:t xml:space="preserve"> or T visa programs</w:t>
      </w:r>
      <w:r w:rsidR="00CC0CDE">
        <w:t>,</w:t>
      </w:r>
      <w:r>
        <w:t xml:space="preserve"> and that [</w:t>
      </w:r>
      <w:r w:rsidRPr="00CC0CDE">
        <w:rPr>
          <w:u w:val="single"/>
        </w:rPr>
        <w:t>program]</w:t>
      </w:r>
      <w:r w:rsidRPr="00CC0CDE">
        <w:t xml:space="preserve"> or the victim-witness specialist can help immigrant </w:t>
      </w:r>
      <w:r w:rsidR="00AD4C53">
        <w:t>survivor</w:t>
      </w:r>
      <w:r w:rsidR="00CC0CDE">
        <w:t>s</w:t>
      </w:r>
      <w:r w:rsidRPr="00CC0CDE">
        <w:t xml:space="preserve"> obtain a U or T visa certification and </w:t>
      </w:r>
      <w:r w:rsidR="00CC0CDE">
        <w:t xml:space="preserve">make </w:t>
      </w:r>
      <w:r w:rsidRPr="00CC0CDE">
        <w:t>refer</w:t>
      </w:r>
      <w:r w:rsidR="00CC0CDE">
        <w:t>rals</w:t>
      </w:r>
      <w:r w:rsidRPr="00CC0CDE">
        <w:t xml:space="preserve"> </w:t>
      </w:r>
      <w:r w:rsidR="00CC0CDE">
        <w:t>to</w:t>
      </w:r>
      <w:r w:rsidRPr="00CC0CDE">
        <w:t xml:space="preserve"> a program that can assist in filing for crime victim</w:t>
      </w:r>
      <w:r w:rsidR="00CC0CDE">
        <w:t>-</w:t>
      </w:r>
      <w:r w:rsidRPr="00CC0CDE">
        <w:t>rel</w:t>
      </w:r>
      <w:r w:rsidR="00CC0CDE" w:rsidRPr="00CC0CDE">
        <w:t>at</w:t>
      </w:r>
      <w:r w:rsidRPr="00CC0CDE">
        <w:t xml:space="preserve">ed immigration relief. </w:t>
      </w:r>
      <w:r w:rsidRPr="00B36BE3" w:rsidDel="005A1D8C">
        <w:t xml:space="preserve"> </w:t>
      </w:r>
    </w:p>
    <w:p w14:paraId="2E3FA16F" w14:textId="77777777" w:rsidR="00CC0CDE" w:rsidRPr="00B36BE3" w:rsidRDefault="00CC0CDE" w:rsidP="00CC0CDE">
      <w:pPr>
        <w:keepNext w:val="0"/>
        <w:widowControl w:val="0"/>
        <w:ind w:left="1080"/>
      </w:pPr>
    </w:p>
    <w:p w14:paraId="72842A86" w14:textId="77777777" w:rsidR="00833C36" w:rsidRDefault="00661648" w:rsidP="00CA1539">
      <w:pPr>
        <w:pStyle w:val="Heading6"/>
      </w:pPr>
      <w:r w:rsidRPr="00B36BE3">
        <w:t>Policy/</w:t>
      </w:r>
      <w:r w:rsidR="0084019E" w:rsidRPr="00B36BE3">
        <w:t>protocol implications</w:t>
      </w:r>
    </w:p>
    <w:p w14:paraId="791F2676" w14:textId="6FEAA52B" w:rsidR="0084019E" w:rsidRPr="00B36BE3" w:rsidRDefault="002319A4" w:rsidP="00833C36">
      <w:r>
        <w:t>Victim-witness specialists</w:t>
      </w:r>
      <w:r w:rsidR="001B456D">
        <w:t xml:space="preserve"> </w:t>
      </w:r>
      <w:r w:rsidR="001D42D7">
        <w:t>work for prosecutors.</w:t>
      </w:r>
      <w:r w:rsidR="0013688F">
        <w:t xml:space="preserve"> Under the U.S. Supreme Court case </w:t>
      </w:r>
      <w:r w:rsidR="0013688F" w:rsidRPr="002319A4">
        <w:rPr>
          <w:i/>
        </w:rPr>
        <w:t>Brady v. Maryland</w:t>
      </w:r>
      <w:r w:rsidR="0013688F">
        <w:t xml:space="preserve">, prosecutors are required to share with the defense any information or evidence that might indicate that the defendant/alleged abuser did not commit the crime being prosecuted. Since the </w:t>
      </w:r>
      <w:r>
        <w:t>victim-witness specialists</w:t>
      </w:r>
      <w:r w:rsidR="0013688F">
        <w:t xml:space="preserve"> work for prosecutors, they are required to share information they receive from victims with the prosecutor, who is then required to give the information to the</w:t>
      </w:r>
      <w:r w:rsidR="001D42D7">
        <w:t xml:space="preserve"> defendant or defense counsel. </w:t>
      </w:r>
      <w:r w:rsidR="0013688F">
        <w:t>You must discuss</w:t>
      </w:r>
      <w:r w:rsidR="001B456D">
        <w:t xml:space="preserve"> this with </w:t>
      </w:r>
      <w:r>
        <w:t xml:space="preserve">the victim-witness specialists </w:t>
      </w:r>
      <w:r w:rsidR="001B456D">
        <w:t xml:space="preserve">so you can </w:t>
      </w:r>
      <w:r w:rsidR="0013688F">
        <w:t xml:space="preserve">tell </w:t>
      </w:r>
      <w:r w:rsidR="00AD4C53">
        <w:t>survivor</w:t>
      </w:r>
      <w:r w:rsidR="001B456D">
        <w:t xml:space="preserve">s </w:t>
      </w:r>
      <w:r w:rsidR="0013688F">
        <w:t xml:space="preserve">exactly </w:t>
      </w:r>
      <w:r w:rsidR="001B456D">
        <w:t xml:space="preserve">what information </w:t>
      </w:r>
      <w:r w:rsidR="0011632D">
        <w:t>is</w:t>
      </w:r>
      <w:r w:rsidR="0013688F">
        <w:t xml:space="preserve"> </w:t>
      </w:r>
      <w:r w:rsidR="00016194" w:rsidRPr="00B36BE3">
        <w:t>discoverable</w:t>
      </w:r>
      <w:r w:rsidR="001B456D">
        <w:t xml:space="preserve"> and</w:t>
      </w:r>
      <w:r w:rsidR="00016194" w:rsidRPr="00B36BE3">
        <w:t xml:space="preserve"> </w:t>
      </w:r>
      <w:r w:rsidR="0011632D">
        <w:t>c</w:t>
      </w:r>
      <w:r w:rsidR="00302F0A">
        <w:t>ould</w:t>
      </w:r>
      <w:r w:rsidR="0013688F">
        <w:t>, therefore,</w:t>
      </w:r>
      <w:r w:rsidR="00016194" w:rsidRPr="00B36BE3">
        <w:t xml:space="preserve"> be shared with </w:t>
      </w:r>
      <w:r w:rsidR="00AE21CB" w:rsidRPr="00B36BE3">
        <w:t>defense</w:t>
      </w:r>
      <w:r w:rsidR="00302F0A">
        <w:t xml:space="preserve"> if it is shared with the </w:t>
      </w:r>
      <w:r>
        <w:t>victim-witness specialists</w:t>
      </w:r>
      <w:r w:rsidR="00AE21CB" w:rsidRPr="00B36BE3">
        <w:t>.</w:t>
      </w:r>
    </w:p>
    <w:p w14:paraId="3B13701C" w14:textId="77777777" w:rsidR="00507745" w:rsidRPr="00B36BE3" w:rsidRDefault="00507745" w:rsidP="002C06D4">
      <w:pPr>
        <w:keepNext w:val="0"/>
        <w:widowControl w:val="0"/>
      </w:pPr>
    </w:p>
    <w:p w14:paraId="22315661" w14:textId="77777777" w:rsidR="005A69D9" w:rsidRDefault="005A69D9">
      <w:pPr>
        <w:keepNext w:val="0"/>
      </w:pPr>
      <w:r>
        <w:br w:type="page"/>
      </w:r>
    </w:p>
    <w:p w14:paraId="73C0A3BB" w14:textId="49B7908D" w:rsidR="00507745" w:rsidRPr="00B36BE3" w:rsidRDefault="00995B36" w:rsidP="001C6025">
      <w:pPr>
        <w:keepNext w:val="0"/>
        <w:widowControl w:val="0"/>
        <w:numPr>
          <w:ilvl w:val="0"/>
          <w:numId w:val="4"/>
        </w:numPr>
      </w:pPr>
      <w:r>
        <w:lastRenderedPageBreak/>
        <w:t xml:space="preserve">Discuss with the </w:t>
      </w:r>
      <w:r w:rsidR="00AD4C53">
        <w:t>survivor</w:t>
      </w:r>
      <w:r>
        <w:t xml:space="preserve"> a</w:t>
      </w:r>
      <w:r w:rsidR="00507745" w:rsidRPr="00B36BE3">
        <w:t>vailability</w:t>
      </w:r>
      <w:r w:rsidR="001D42D7">
        <w:t xml:space="preserve"> of services</w:t>
      </w:r>
      <w:r w:rsidR="00507745" w:rsidRPr="00B36BE3">
        <w:t xml:space="preserve"> and </w:t>
      </w:r>
      <w:r w:rsidR="00D71B66">
        <w:t xml:space="preserve">the </w:t>
      </w:r>
      <w:r w:rsidR="00507745" w:rsidRPr="00B36BE3">
        <w:t xml:space="preserve">type of advocacy provided </w:t>
      </w:r>
      <w:r w:rsidR="001D42D7">
        <w:t xml:space="preserve">by </w:t>
      </w:r>
      <w:r w:rsidR="001D42D7" w:rsidRPr="00B36BE3">
        <w:t>[</w:t>
      </w:r>
      <w:r w:rsidR="001D42D7" w:rsidRPr="00035BC4">
        <w:rPr>
          <w:u w:val="single"/>
        </w:rPr>
        <w:t>program</w:t>
      </w:r>
      <w:r w:rsidR="001D42D7" w:rsidRPr="00B36BE3">
        <w:t xml:space="preserve">] </w:t>
      </w:r>
      <w:r w:rsidR="00507745" w:rsidRPr="00B36BE3">
        <w:t>throughout case</w:t>
      </w:r>
      <w:r w:rsidR="00F443D3" w:rsidRPr="00B36BE3">
        <w:t xml:space="preserve"> to check on </w:t>
      </w:r>
      <w:r w:rsidRPr="00D71B66">
        <w:t>their</w:t>
      </w:r>
      <w:r>
        <w:t xml:space="preserve"> </w:t>
      </w:r>
      <w:r w:rsidR="00F443D3" w:rsidRPr="00B36BE3">
        <w:t xml:space="preserve">needs and keep </w:t>
      </w:r>
      <w:r w:rsidR="00F443D3" w:rsidRPr="00D71B66">
        <w:t>them</w:t>
      </w:r>
      <w:r w:rsidR="00F443D3" w:rsidRPr="00B36BE3">
        <w:t xml:space="preserve"> </w:t>
      </w:r>
      <w:r>
        <w:t>informed</w:t>
      </w:r>
      <w:r w:rsidRPr="00B36BE3">
        <w:t xml:space="preserve"> </w:t>
      </w:r>
      <w:r w:rsidR="00F443D3" w:rsidRPr="00B36BE3">
        <w:t>of court outcomes</w:t>
      </w:r>
      <w:r w:rsidR="00E745DC">
        <w:t xml:space="preserve">, if </w:t>
      </w:r>
      <w:r>
        <w:t xml:space="preserve">the </w:t>
      </w:r>
      <w:r w:rsidR="00E745DC" w:rsidRPr="00D71B66">
        <w:t>offender</w:t>
      </w:r>
      <w:r w:rsidR="00E745DC">
        <w:t xml:space="preserve"> was arrested</w:t>
      </w:r>
      <w:r w:rsidR="00035BC4">
        <w:t>:</w:t>
      </w:r>
    </w:p>
    <w:p w14:paraId="10DA1988" w14:textId="77777777" w:rsidR="007050F9" w:rsidRDefault="00E745DC" w:rsidP="001C6025">
      <w:pPr>
        <w:keepNext w:val="0"/>
        <w:widowControl w:val="0"/>
        <w:numPr>
          <w:ilvl w:val="1"/>
          <w:numId w:val="4"/>
        </w:numPr>
      </w:pPr>
      <w:r w:rsidRPr="00B36BE3">
        <w:t xml:space="preserve">Identify </w:t>
      </w:r>
      <w:r w:rsidR="007050F9">
        <w:t xml:space="preserve">methods of communication: </w:t>
      </w:r>
    </w:p>
    <w:p w14:paraId="495D8ED2" w14:textId="61A89E3C" w:rsidR="007050F9" w:rsidRDefault="001C0F13" w:rsidP="001C6025">
      <w:pPr>
        <w:keepNext w:val="0"/>
        <w:widowControl w:val="0"/>
        <w:numPr>
          <w:ilvl w:val="2"/>
          <w:numId w:val="4"/>
        </w:numPr>
      </w:pPr>
      <w:r>
        <w:t>p</w:t>
      </w:r>
      <w:r w:rsidR="007050F9">
        <w:t xml:space="preserve">referred language and method of communication (video remote interpretation, in-person interpreter, text, </w:t>
      </w:r>
      <w:r>
        <w:t>t</w:t>
      </w:r>
      <w:r w:rsidRPr="001C0F13">
        <w:t xml:space="preserve">ext </w:t>
      </w:r>
      <w:r>
        <w:t>telephone (TTY) or t</w:t>
      </w:r>
      <w:r w:rsidRPr="001C0F13">
        <w:t xml:space="preserve">elecommunication </w:t>
      </w:r>
      <w:r>
        <w:t xml:space="preserve">device for the </w:t>
      </w:r>
      <w:r w:rsidRPr="001C0F13">
        <w:t>Deaf (TDD)</w:t>
      </w:r>
      <w:r w:rsidR="007050F9">
        <w:t>, etc.)</w:t>
      </w:r>
    </w:p>
    <w:p w14:paraId="4647EFFD" w14:textId="294EA6B1" w:rsidR="007050F9" w:rsidRDefault="00E745DC" w:rsidP="001C6025">
      <w:pPr>
        <w:keepNext w:val="0"/>
        <w:widowControl w:val="0"/>
        <w:numPr>
          <w:ilvl w:val="2"/>
          <w:numId w:val="4"/>
        </w:numPr>
      </w:pPr>
      <w:r w:rsidRPr="00B36BE3">
        <w:t xml:space="preserve">a safe phone number where </w:t>
      </w:r>
      <w:r w:rsidRPr="00D71B66">
        <w:t>they</w:t>
      </w:r>
      <w:r w:rsidRPr="00B36BE3">
        <w:t xml:space="preserve"> can be reached the next workday and </w:t>
      </w:r>
      <w:r w:rsidR="00995B36">
        <w:t>there</w:t>
      </w:r>
    </w:p>
    <w:p w14:paraId="149E591A" w14:textId="77777777" w:rsidR="007050F9" w:rsidRDefault="007050F9" w:rsidP="001C6025">
      <w:pPr>
        <w:keepNext w:val="0"/>
        <w:widowControl w:val="0"/>
        <w:numPr>
          <w:ilvl w:val="2"/>
          <w:numId w:val="4"/>
        </w:numPr>
      </w:pPr>
      <w:r>
        <w:t>p</w:t>
      </w:r>
      <w:r w:rsidR="00E745DC" w:rsidRPr="00B36BE3">
        <w:t xml:space="preserve">hone number of someone who will always know where </w:t>
      </w:r>
      <w:r w:rsidR="00E745DC" w:rsidRPr="00D71B66">
        <w:t>they</w:t>
      </w:r>
      <w:r w:rsidR="00E745DC" w:rsidRPr="00B36BE3">
        <w:t xml:space="preserve"> are</w:t>
      </w:r>
      <w:r w:rsidR="00E745DC">
        <w:t>.</w:t>
      </w:r>
    </w:p>
    <w:p w14:paraId="6169BDAC" w14:textId="3ACB6E2E" w:rsidR="00E745DC" w:rsidRPr="00B36BE3" w:rsidRDefault="007050F9" w:rsidP="001C6025">
      <w:pPr>
        <w:keepNext w:val="0"/>
        <w:widowControl w:val="0"/>
        <w:numPr>
          <w:ilvl w:val="2"/>
          <w:numId w:val="4"/>
        </w:numPr>
      </w:pPr>
      <w:r>
        <w:t>a</w:t>
      </w:r>
      <w:r w:rsidR="00E745DC">
        <w:t>sk if</w:t>
      </w:r>
      <w:r w:rsidR="007447A5">
        <w:t xml:space="preserve"> </w:t>
      </w:r>
      <w:r>
        <w:t xml:space="preserve">it is safe to </w:t>
      </w:r>
      <w:r w:rsidR="00E745DC">
        <w:t>leave messages</w:t>
      </w:r>
      <w:r>
        <w:t>; c</w:t>
      </w:r>
      <w:r w:rsidR="00E745DC">
        <w:t>ome up with another plan if you cannot</w:t>
      </w:r>
      <w:r w:rsidR="007F6823">
        <w:t xml:space="preserve"> (text, email, etc.)</w:t>
      </w:r>
      <w:r w:rsidR="00E745DC">
        <w:t>.</w:t>
      </w:r>
    </w:p>
    <w:p w14:paraId="40563AAA" w14:textId="43846B7E" w:rsidR="00507745" w:rsidRPr="00B36BE3" w:rsidRDefault="007F6823" w:rsidP="001C6025">
      <w:pPr>
        <w:keepNext w:val="0"/>
        <w:widowControl w:val="0"/>
        <w:numPr>
          <w:ilvl w:val="1"/>
          <w:numId w:val="4"/>
        </w:numPr>
      </w:pPr>
      <w:r>
        <w:t>Inform them that a legal advocate will f</w:t>
      </w:r>
      <w:r w:rsidR="00AE21CB" w:rsidRPr="00B36BE3">
        <w:t>ollow</w:t>
      </w:r>
      <w:r w:rsidR="00507745" w:rsidRPr="00B36BE3">
        <w:t xml:space="preserve">-up the next workday morning </w:t>
      </w:r>
      <w:r w:rsidR="00AE21CB" w:rsidRPr="00B36BE3">
        <w:t>before and after</w:t>
      </w:r>
      <w:r w:rsidR="00680F58">
        <w:t xml:space="preserve"> the</w:t>
      </w:r>
      <w:r w:rsidR="00AE21CB" w:rsidRPr="00B36BE3">
        <w:t xml:space="preserve"> first </w:t>
      </w:r>
      <w:r w:rsidR="00035BC4">
        <w:t>court appearance</w:t>
      </w:r>
      <w:r w:rsidR="008D6122" w:rsidRPr="00B36BE3">
        <w:t xml:space="preserve">. </w:t>
      </w:r>
    </w:p>
    <w:p w14:paraId="47155DCE" w14:textId="4C882871" w:rsidR="00507745" w:rsidRPr="00B36BE3" w:rsidRDefault="007F6823" w:rsidP="001C6025">
      <w:pPr>
        <w:keepNext w:val="0"/>
        <w:widowControl w:val="0"/>
        <w:numPr>
          <w:ilvl w:val="1"/>
          <w:numId w:val="4"/>
        </w:numPr>
      </w:pPr>
      <w:r>
        <w:t>Inform them that a legal advocate will c</w:t>
      </w:r>
      <w:r w:rsidR="00F443D3" w:rsidRPr="00B36BE3">
        <w:t xml:space="preserve">ontact </w:t>
      </w:r>
      <w:r w:rsidR="00F443D3" w:rsidRPr="00D71B66">
        <w:t>them</w:t>
      </w:r>
      <w:r w:rsidR="00F443D3" w:rsidRPr="00B36BE3">
        <w:t xml:space="preserve"> weekly at first and then before and after subsequent court hearings</w:t>
      </w:r>
      <w:r>
        <w:t xml:space="preserve"> and will c</w:t>
      </w:r>
      <w:r w:rsidR="00EA0253">
        <w:t xml:space="preserve">heck in with </w:t>
      </w:r>
      <w:r w:rsidR="00EA0253" w:rsidRPr="00D71B66">
        <w:t>them</w:t>
      </w:r>
      <w:r w:rsidR="00F443D3" w:rsidRPr="00B36BE3">
        <w:t xml:space="preserve"> </w:t>
      </w:r>
      <w:r w:rsidR="00507745" w:rsidRPr="00B36BE3">
        <w:t xml:space="preserve">periodically throughout the </w:t>
      </w:r>
      <w:r w:rsidR="00EA0253">
        <w:t xml:space="preserve">court </w:t>
      </w:r>
      <w:r w:rsidR="00507745" w:rsidRPr="00B36BE3">
        <w:t>case</w:t>
      </w:r>
      <w:r w:rsidR="008D6122" w:rsidRPr="00B36BE3">
        <w:t xml:space="preserve">. </w:t>
      </w:r>
    </w:p>
    <w:p w14:paraId="603A3161" w14:textId="5FCDB7A7" w:rsidR="00507745" w:rsidRPr="00B36BE3" w:rsidRDefault="00507745" w:rsidP="001C6025">
      <w:pPr>
        <w:keepNext w:val="0"/>
        <w:widowControl w:val="0"/>
        <w:numPr>
          <w:ilvl w:val="0"/>
          <w:numId w:val="4"/>
        </w:numPr>
      </w:pPr>
      <w:r w:rsidRPr="00B36BE3">
        <w:t xml:space="preserve">Discuss law enforcement handling of the </w:t>
      </w:r>
      <w:r w:rsidR="00E745DC">
        <w:t>incident</w:t>
      </w:r>
      <w:r w:rsidRPr="00B36BE3">
        <w:t xml:space="preserve">: </w:t>
      </w:r>
    </w:p>
    <w:p w14:paraId="3349C64B" w14:textId="0C155359" w:rsidR="00FF39FB" w:rsidRDefault="007050F9" w:rsidP="001C6025">
      <w:pPr>
        <w:keepNext w:val="0"/>
        <w:widowControl w:val="0"/>
        <w:numPr>
          <w:ilvl w:val="1"/>
          <w:numId w:val="4"/>
        </w:numPr>
      </w:pPr>
      <w:r>
        <w:t xml:space="preserve">Did they inquire about </w:t>
      </w:r>
      <w:r w:rsidR="001C0F13">
        <w:t xml:space="preserve">the </w:t>
      </w:r>
      <w:r w:rsidR="00AD4C53">
        <w:t>survivor</w:t>
      </w:r>
      <w:r w:rsidR="001C0F13">
        <w:t>’s</w:t>
      </w:r>
      <w:r>
        <w:t xml:space="preserve"> language access needs or preferences? Did </w:t>
      </w:r>
      <w:r w:rsidR="001C0F13">
        <w:t>they</w:t>
      </w:r>
      <w:r>
        <w:t xml:space="preserve"> request and receive language access services? </w:t>
      </w:r>
      <w:r w:rsidR="00101A32">
        <w:t>D</w:t>
      </w:r>
      <w:r>
        <w:t xml:space="preserve">id the </w:t>
      </w:r>
      <w:r w:rsidR="00AD4C53">
        <w:t>survivor</w:t>
      </w:r>
      <w:r>
        <w:t xml:space="preserve"> feel </w:t>
      </w:r>
      <w:r w:rsidR="006321D4">
        <w:t>understood,</w:t>
      </w:r>
      <w:r>
        <w:t xml:space="preserve"> and did </w:t>
      </w:r>
      <w:r w:rsidR="003A35AE">
        <w:t>they</w:t>
      </w:r>
      <w:r>
        <w:t xml:space="preserve"> understand everything? </w:t>
      </w:r>
    </w:p>
    <w:p w14:paraId="3FFB309B" w14:textId="47CE8059" w:rsidR="00101A32" w:rsidRDefault="00101A32" w:rsidP="001C6025">
      <w:pPr>
        <w:keepNext w:val="0"/>
        <w:widowControl w:val="0"/>
        <w:numPr>
          <w:ilvl w:val="2"/>
          <w:numId w:val="4"/>
        </w:numPr>
      </w:pPr>
      <w:r>
        <w:t xml:space="preserve">If not, </w:t>
      </w:r>
      <w:r w:rsidRPr="00101A32">
        <w:t xml:space="preserve">follow </w:t>
      </w:r>
      <w:r w:rsidRPr="006321D4">
        <w:rPr>
          <w:i/>
          <w:iCs/>
        </w:rPr>
        <w:t>Systems Advocacy</w:t>
      </w:r>
      <w:r w:rsidRPr="00101A32">
        <w:t xml:space="preserve"> </w:t>
      </w:r>
      <w:r w:rsidR="000522EA" w:rsidRPr="000522EA">
        <w:rPr>
          <w:i/>
          <w:iCs/>
        </w:rPr>
        <w:t>Protocol</w:t>
      </w:r>
      <w:r w:rsidRPr="00101A32">
        <w:t xml:space="preserve"> below.</w:t>
      </w:r>
    </w:p>
    <w:p w14:paraId="33854B34" w14:textId="02DEAAC4" w:rsidR="00507745" w:rsidRPr="00B36BE3" w:rsidRDefault="00507745" w:rsidP="001C6025">
      <w:pPr>
        <w:keepNext w:val="0"/>
        <w:widowControl w:val="0"/>
        <w:numPr>
          <w:ilvl w:val="1"/>
          <w:numId w:val="4"/>
        </w:numPr>
      </w:pPr>
      <w:r w:rsidRPr="00B36BE3">
        <w:t>Was</w:t>
      </w:r>
      <w:r w:rsidR="00EA0253">
        <w:t xml:space="preserve"> a</w:t>
      </w:r>
      <w:r w:rsidRPr="00B36BE3">
        <w:t xml:space="preserve"> </w:t>
      </w:r>
      <w:r w:rsidRPr="00CD43C7">
        <w:rPr>
          <w:iCs/>
        </w:rPr>
        <w:t>victim’s rights</w:t>
      </w:r>
      <w:r w:rsidRPr="00B36BE3">
        <w:t xml:space="preserve"> card provided by </w:t>
      </w:r>
      <w:r w:rsidR="00D71B66">
        <w:t xml:space="preserve">a responding </w:t>
      </w:r>
      <w:r w:rsidRPr="00B36BE3">
        <w:t xml:space="preserve">officer? </w:t>
      </w:r>
    </w:p>
    <w:p w14:paraId="1BA2D220" w14:textId="019C2D13" w:rsidR="008D6122" w:rsidRPr="00B36BE3" w:rsidRDefault="003A35AE" w:rsidP="001C6025">
      <w:pPr>
        <w:keepNext w:val="0"/>
        <w:widowControl w:val="0"/>
        <w:numPr>
          <w:ilvl w:val="1"/>
          <w:numId w:val="4"/>
        </w:numPr>
      </w:pPr>
      <w:r>
        <w:t xml:space="preserve">Were they </w:t>
      </w:r>
      <w:r w:rsidR="00507745" w:rsidRPr="00B36BE3">
        <w:t>treated fairly and respectfully by the responding officers?</w:t>
      </w:r>
    </w:p>
    <w:p w14:paraId="1A78049A" w14:textId="62B231A5" w:rsidR="0004061C" w:rsidRPr="00B36BE3" w:rsidRDefault="005A1D8C" w:rsidP="001C6025">
      <w:pPr>
        <w:keepNext w:val="0"/>
        <w:widowControl w:val="0"/>
        <w:numPr>
          <w:ilvl w:val="1"/>
          <w:numId w:val="4"/>
        </w:numPr>
      </w:pPr>
      <w:r>
        <w:t xml:space="preserve">Was </w:t>
      </w:r>
      <w:r w:rsidR="0004061C">
        <w:t xml:space="preserve">immigration status </w:t>
      </w:r>
      <w:r>
        <w:t xml:space="preserve">part of </w:t>
      </w:r>
      <w:r w:rsidR="003A35AE">
        <w:t>their</w:t>
      </w:r>
      <w:r>
        <w:t xml:space="preserve"> conversation with police and did officers tell the </w:t>
      </w:r>
      <w:r w:rsidR="00AD4C53">
        <w:t>survivor</w:t>
      </w:r>
      <w:r>
        <w:t xml:space="preserve"> about protections available to </w:t>
      </w:r>
      <w:r w:rsidR="007050F9">
        <w:t xml:space="preserve">immigrant </w:t>
      </w:r>
      <w:r w:rsidR="00AD4C53">
        <w:t>survivor</w:t>
      </w:r>
      <w:r>
        <w:t xml:space="preserve">s? </w:t>
      </w:r>
      <w:r w:rsidR="0004061C">
        <w:t xml:space="preserve"> </w:t>
      </w:r>
    </w:p>
    <w:p w14:paraId="4038E51F" w14:textId="77777777" w:rsidR="00CD43C7" w:rsidRPr="00B36BE3" w:rsidRDefault="00CD43C7" w:rsidP="001C6025">
      <w:pPr>
        <w:keepNext w:val="0"/>
        <w:widowControl w:val="0"/>
        <w:numPr>
          <w:ilvl w:val="0"/>
          <w:numId w:val="4"/>
        </w:numPr>
      </w:pPr>
      <w:r w:rsidRPr="00B36BE3">
        <w:t xml:space="preserve">Ask if </w:t>
      </w:r>
      <w:r w:rsidRPr="00D71B66">
        <w:t>they</w:t>
      </w:r>
      <w:r w:rsidRPr="00B36BE3">
        <w:t xml:space="preserve"> would like to discuss what happened. Let </w:t>
      </w:r>
      <w:r w:rsidRPr="00D71B66">
        <w:t>them</w:t>
      </w:r>
      <w:r w:rsidRPr="00B36BE3">
        <w:t xml:space="preserve"> know they can wait and discuss this the following workday morning</w:t>
      </w:r>
      <w:r>
        <w:t xml:space="preserve"> with the legal advocate,</w:t>
      </w:r>
      <w:r w:rsidRPr="00B36BE3">
        <w:t xml:space="preserve"> if </w:t>
      </w:r>
      <w:r>
        <w:t xml:space="preserve">they </w:t>
      </w:r>
      <w:r w:rsidRPr="00B36BE3">
        <w:t>prefer</w:t>
      </w:r>
      <w:r>
        <w:t>,</w:t>
      </w:r>
      <w:r w:rsidRPr="00B36BE3">
        <w:t xml:space="preserve"> but if </w:t>
      </w:r>
      <w:r w:rsidRPr="00D71B66">
        <w:t>they</w:t>
      </w:r>
      <w:r w:rsidRPr="00B36BE3">
        <w:t xml:space="preserve"> want to talk now, you are here to listen. </w:t>
      </w:r>
    </w:p>
    <w:p w14:paraId="61BAAF20" w14:textId="70F03C7D" w:rsidR="00CD43C7" w:rsidRPr="00B36BE3" w:rsidRDefault="00CD43C7" w:rsidP="001C6025">
      <w:pPr>
        <w:keepNext w:val="0"/>
        <w:widowControl w:val="0"/>
        <w:numPr>
          <w:ilvl w:val="1"/>
          <w:numId w:val="4"/>
        </w:numPr>
      </w:pPr>
      <w:r w:rsidRPr="00B36BE3">
        <w:t>If yes, proceed with discussion of incident, history</w:t>
      </w:r>
      <w:r>
        <w:t xml:space="preserve"> of violence and relationship</w:t>
      </w:r>
      <w:r w:rsidRPr="00B36BE3">
        <w:t xml:space="preserve">, identify risk </w:t>
      </w:r>
      <w:r>
        <w:t>factors present, recording information collected in appropriate form.</w:t>
      </w:r>
    </w:p>
    <w:p w14:paraId="77D9E978" w14:textId="0C96C6D8" w:rsidR="006321D4" w:rsidRPr="00B36BE3" w:rsidRDefault="00CD43C7" w:rsidP="006321D4">
      <w:pPr>
        <w:keepNext w:val="0"/>
        <w:widowControl w:val="0"/>
        <w:numPr>
          <w:ilvl w:val="0"/>
          <w:numId w:val="4"/>
        </w:numPr>
      </w:pPr>
      <w:r>
        <w:t>Ask for and address a</w:t>
      </w:r>
      <w:r w:rsidRPr="00B36BE3">
        <w:t>ny other questions or comments</w:t>
      </w:r>
      <w:r>
        <w:t>.</w:t>
      </w:r>
    </w:p>
    <w:p w14:paraId="1FBC3565" w14:textId="77777777" w:rsidR="00507745" w:rsidRPr="00B36BE3" w:rsidRDefault="00507745" w:rsidP="002C06D4">
      <w:pPr>
        <w:keepNext w:val="0"/>
        <w:widowControl w:val="0"/>
        <w:rPr>
          <w:highlight w:val="yellow"/>
        </w:rPr>
      </w:pPr>
    </w:p>
    <w:p w14:paraId="6F6BC1ED" w14:textId="77777777" w:rsidR="005A69D9" w:rsidRDefault="005A69D9">
      <w:pPr>
        <w:keepNext w:val="0"/>
        <w:rPr>
          <w:b/>
        </w:rPr>
      </w:pPr>
      <w:r>
        <w:rPr>
          <w:b/>
        </w:rPr>
        <w:br w:type="page"/>
      </w:r>
    </w:p>
    <w:p w14:paraId="2DB21BF2" w14:textId="180E3AC2" w:rsidR="00833C36" w:rsidRDefault="00833C36" w:rsidP="00CA1539">
      <w:pPr>
        <w:pStyle w:val="Heading5"/>
      </w:pPr>
      <w:r>
        <w:lastRenderedPageBreak/>
        <w:t>Step 2</w:t>
      </w:r>
      <w:r w:rsidR="006321D4">
        <w:t>E:</w:t>
      </w:r>
      <w:r>
        <w:t xml:space="preserve"> End the Call. </w:t>
      </w:r>
    </w:p>
    <w:p w14:paraId="012AC3A8" w14:textId="7D62D301" w:rsidR="00507745" w:rsidRPr="00B36BE3" w:rsidRDefault="00507745" w:rsidP="002C06D4">
      <w:pPr>
        <w:keepNext w:val="0"/>
        <w:widowControl w:val="0"/>
      </w:pPr>
      <w:r w:rsidRPr="00833C36">
        <w:rPr>
          <w:bCs w:val="0"/>
        </w:rPr>
        <w:t>Thank them</w:t>
      </w:r>
      <w:r w:rsidR="00833C36">
        <w:rPr>
          <w:bCs w:val="0"/>
        </w:rPr>
        <w:t>, and, i</w:t>
      </w:r>
      <w:r w:rsidR="00035BC4" w:rsidRPr="00035BC4">
        <w:t xml:space="preserve">f relevant, </w:t>
      </w:r>
      <w:r w:rsidR="00035BC4">
        <w:t>r</w:t>
      </w:r>
      <w:r w:rsidRPr="00B36BE3">
        <w:t xml:space="preserve">emind </w:t>
      </w:r>
      <w:r w:rsidRPr="006D1EF0">
        <w:t>them</w:t>
      </w:r>
      <w:r w:rsidRPr="00B36BE3">
        <w:t xml:space="preserve"> that</w:t>
      </w:r>
      <w:r w:rsidR="00997823">
        <w:t xml:space="preserve"> </w:t>
      </w:r>
      <w:r w:rsidR="00E745DC">
        <w:t>an</w:t>
      </w:r>
      <w:r w:rsidR="00997823">
        <w:t xml:space="preserve"> advocate will call </w:t>
      </w:r>
      <w:r w:rsidR="00F008D0" w:rsidRPr="00B36BE3">
        <w:t>the next workday morning</w:t>
      </w:r>
      <w:r w:rsidR="00EA0253">
        <w:t>.</w:t>
      </w:r>
      <w:r w:rsidR="00F008D0" w:rsidRPr="00B36BE3">
        <w:t xml:space="preserve"> </w:t>
      </w:r>
      <w:r w:rsidR="00EA0253">
        <w:t>Tell</w:t>
      </w:r>
      <w:r w:rsidR="00F008D0" w:rsidRPr="00B36BE3">
        <w:t xml:space="preserve"> </w:t>
      </w:r>
      <w:r w:rsidR="00F008D0" w:rsidRPr="006D1EF0">
        <w:t>them</w:t>
      </w:r>
      <w:r w:rsidR="00F008D0" w:rsidRPr="00B36BE3">
        <w:t xml:space="preserve"> to contact you</w:t>
      </w:r>
      <w:r w:rsidR="008D6122" w:rsidRPr="00B36BE3">
        <w:t xml:space="preserve"> o</w:t>
      </w:r>
      <w:r w:rsidR="00F008D0" w:rsidRPr="00B36BE3">
        <w:t xml:space="preserve">r the crisis line if </w:t>
      </w:r>
      <w:r w:rsidR="00F008D0" w:rsidRPr="006D1EF0">
        <w:t>they</w:t>
      </w:r>
      <w:r w:rsidR="00F008D0" w:rsidRPr="00B36BE3">
        <w:t xml:space="preserve"> have any questions before then. </w:t>
      </w:r>
    </w:p>
    <w:p w14:paraId="60A0B21C" w14:textId="77777777" w:rsidR="001902CB" w:rsidRPr="00B36BE3" w:rsidRDefault="001902CB" w:rsidP="002C06D4">
      <w:pPr>
        <w:keepNext w:val="0"/>
        <w:widowControl w:val="0"/>
      </w:pPr>
    </w:p>
    <w:p w14:paraId="0FDDD137" w14:textId="0F49FF92" w:rsidR="008D6122" w:rsidRPr="008E447F" w:rsidRDefault="00B5293F" w:rsidP="00CA1539">
      <w:pPr>
        <w:keepNext w:val="0"/>
        <w:widowControl w:val="0"/>
        <w:pBdr>
          <w:top w:val="single" w:sz="4" w:space="1" w:color="auto"/>
          <w:left w:val="single" w:sz="4" w:space="4" w:color="auto"/>
          <w:bottom w:val="single" w:sz="4" w:space="1" w:color="auto"/>
          <w:right w:val="single" w:sz="4" w:space="4" w:color="auto"/>
          <w:between w:val="single" w:sz="4" w:space="1" w:color="auto"/>
          <w:bar w:val="single" w:sz="4" w:color="auto"/>
        </w:pBdr>
        <w:rPr>
          <w:b/>
        </w:rPr>
      </w:pPr>
      <w:r>
        <w:rPr>
          <w:b/>
        </w:rPr>
        <w:t>Special note about v</w:t>
      </w:r>
      <w:r w:rsidR="00E745DC">
        <w:rPr>
          <w:b/>
        </w:rPr>
        <w:t>ictim-</w:t>
      </w:r>
      <w:r w:rsidR="008D6122" w:rsidRPr="008E447F">
        <w:rPr>
          <w:b/>
        </w:rPr>
        <w:t>d</w:t>
      </w:r>
      <w:r w:rsidR="00507745" w:rsidRPr="008E447F">
        <w:rPr>
          <w:b/>
        </w:rPr>
        <w:t xml:space="preserve">efendants. </w:t>
      </w:r>
    </w:p>
    <w:p w14:paraId="4BAFDF48" w14:textId="0199E6A6" w:rsidR="00507745" w:rsidRPr="00B36BE3" w:rsidRDefault="00507745" w:rsidP="00CA1539">
      <w:pPr>
        <w:keepNext w:val="0"/>
        <w:widowControl w:val="0"/>
        <w:pBdr>
          <w:top w:val="single" w:sz="4" w:space="1" w:color="auto"/>
          <w:left w:val="single" w:sz="4" w:space="4" w:color="auto"/>
          <w:bottom w:val="single" w:sz="4" w:space="1" w:color="auto"/>
          <w:right w:val="single" w:sz="4" w:space="4" w:color="auto"/>
          <w:between w:val="single" w:sz="4" w:space="1" w:color="auto"/>
          <w:bar w:val="single" w:sz="4" w:color="auto"/>
        </w:pBdr>
      </w:pPr>
      <w:r w:rsidRPr="00B36BE3">
        <w:t>If responses to this initial call or</w:t>
      </w:r>
      <w:r w:rsidR="008D6122" w:rsidRPr="00B36BE3">
        <w:t xml:space="preserve"> prior </w:t>
      </w:r>
      <w:r w:rsidR="00F008D0" w:rsidRPr="00B36BE3">
        <w:t>knowledge</w:t>
      </w:r>
      <w:r w:rsidR="00035BC4">
        <w:t xml:space="preserve"> </w:t>
      </w:r>
      <w:proofErr w:type="gramStart"/>
      <w:r w:rsidRPr="00B36BE3">
        <w:t>lead</w:t>
      </w:r>
      <w:proofErr w:type="gramEnd"/>
      <w:r w:rsidRPr="00B36BE3">
        <w:t xml:space="preserve"> you to believe</w:t>
      </w:r>
      <w:r w:rsidR="00B14314" w:rsidRPr="00B36BE3">
        <w:t xml:space="preserve"> </w:t>
      </w:r>
      <w:r w:rsidRPr="00B36BE3">
        <w:t xml:space="preserve">the identified victim in this case is </w:t>
      </w:r>
      <w:r w:rsidR="00D824D5" w:rsidRPr="00B36BE3">
        <w:t>the</w:t>
      </w:r>
      <w:r w:rsidRPr="00B36BE3">
        <w:t xml:space="preserve"> </w:t>
      </w:r>
      <w:r w:rsidRPr="006D1EF0">
        <w:t>batterer</w:t>
      </w:r>
      <w:r w:rsidRPr="00B36BE3">
        <w:t xml:space="preserve"> in the ongoing relationship, </w:t>
      </w:r>
      <w:r w:rsidR="00B5293F">
        <w:t xml:space="preserve">instruct </w:t>
      </w:r>
      <w:r w:rsidRPr="00B36BE3">
        <w:t xml:space="preserve">the </w:t>
      </w:r>
      <w:r w:rsidR="00CD43C7">
        <w:t>legal advocate</w:t>
      </w:r>
      <w:r w:rsidRPr="00B36BE3">
        <w:t xml:space="preserve"> </w:t>
      </w:r>
      <w:r w:rsidR="00F008D0" w:rsidRPr="00B36BE3">
        <w:t xml:space="preserve">to </w:t>
      </w:r>
      <w:r w:rsidR="00E745DC">
        <w:t xml:space="preserve">contact the </w:t>
      </w:r>
      <w:r w:rsidR="00035BC4">
        <w:t xml:space="preserve">victim-defendant </w:t>
      </w:r>
      <w:r w:rsidRPr="00B36BE3">
        <w:t xml:space="preserve">the next workday morning </w:t>
      </w:r>
      <w:r w:rsidR="00F008D0" w:rsidRPr="00B36BE3">
        <w:t>and</w:t>
      </w:r>
      <w:r w:rsidRPr="00B36BE3">
        <w:t xml:space="preserve"> proceed to provide furthe</w:t>
      </w:r>
      <w:r w:rsidR="00035BC4">
        <w:t>r victim-defendant advocacy.</w:t>
      </w:r>
    </w:p>
    <w:p w14:paraId="35159EC1" w14:textId="77777777" w:rsidR="00A32D91" w:rsidRPr="00B36BE3" w:rsidRDefault="00A32D91" w:rsidP="002C06D4">
      <w:pPr>
        <w:keepNext w:val="0"/>
        <w:widowControl w:val="0"/>
      </w:pPr>
    </w:p>
    <w:p w14:paraId="762C24FF" w14:textId="77777777" w:rsidR="00CA1539" w:rsidRDefault="00A32D91" w:rsidP="00CA1539">
      <w:pPr>
        <w:pStyle w:val="Heading6"/>
      </w:pPr>
      <w:r w:rsidRPr="00B36BE3">
        <w:t>Policy/protocol implications</w:t>
      </w:r>
    </w:p>
    <w:p w14:paraId="19782489" w14:textId="3B8B9DA9" w:rsidR="00A32D91" w:rsidRPr="00B36BE3" w:rsidRDefault="008D6122" w:rsidP="00CA1539">
      <w:r w:rsidRPr="00B36BE3">
        <w:t xml:space="preserve">Develop working agreement and </w:t>
      </w:r>
      <w:r w:rsidR="00A32D91" w:rsidRPr="00B36BE3">
        <w:t>procedures with defense attorney, including extent to which specific case is discussed</w:t>
      </w:r>
      <w:r w:rsidR="005A1D8C">
        <w:t xml:space="preserve"> and inform the defense attorney about immigration relief that may be available to suspected domestic violence </w:t>
      </w:r>
      <w:r w:rsidR="00AD4C53">
        <w:t>survivor</w:t>
      </w:r>
      <w:r w:rsidR="005A1D8C">
        <w:t>s who are arrested</w:t>
      </w:r>
      <w:r w:rsidR="00A32D91" w:rsidRPr="00B36BE3">
        <w:t xml:space="preserve">; </w:t>
      </w:r>
      <w:hyperlink r:id="rId15" w:history="1">
        <w:r w:rsidR="00CD1559" w:rsidRPr="0019261B">
          <w:rPr>
            <w:rStyle w:val="Hyperlink"/>
            <w:b/>
            <w:i/>
          </w:rPr>
          <w:t>Working Agreement with Law Enforcement Template</w:t>
        </w:r>
      </w:hyperlink>
      <w:r w:rsidR="00CD1559">
        <w:t xml:space="preserve"> </w:t>
      </w:r>
      <w:r w:rsidR="00A32D91" w:rsidRPr="00B36BE3">
        <w:t xml:space="preserve">includes jail visits to suspected domestic violence </w:t>
      </w:r>
      <w:r w:rsidR="00AD4C53">
        <w:t>survivor</w:t>
      </w:r>
      <w:r w:rsidR="00035BC4">
        <w:t xml:space="preserve">s </w:t>
      </w:r>
      <w:r w:rsidR="00A32D91" w:rsidRPr="00B36BE3">
        <w:t>who are</w:t>
      </w:r>
      <w:r w:rsidRPr="00B36BE3">
        <w:t xml:space="preserve"> arrested for domestic assault-</w:t>
      </w:r>
      <w:r w:rsidR="00A32D91" w:rsidRPr="00B36BE3">
        <w:t>related crimes.</w:t>
      </w:r>
      <w:r w:rsidR="00EB5F4B">
        <w:rPr>
          <w:rStyle w:val="CommentReference"/>
        </w:rPr>
        <w:t xml:space="preserve"> </w:t>
      </w:r>
      <w:r w:rsidR="00A32D91" w:rsidRPr="00B36BE3">
        <w:t xml:space="preserve"> </w:t>
      </w:r>
    </w:p>
    <w:p w14:paraId="311E6E1E" w14:textId="77777777" w:rsidR="00A32D91" w:rsidRPr="00B36BE3" w:rsidRDefault="00A32D91" w:rsidP="002C06D4">
      <w:pPr>
        <w:keepNext w:val="0"/>
        <w:widowControl w:val="0"/>
        <w:rPr>
          <w:highlight w:val="yellow"/>
        </w:rPr>
      </w:pPr>
    </w:p>
    <w:p w14:paraId="77734046" w14:textId="488FAEAA" w:rsidR="00507745" w:rsidRPr="008E447F" w:rsidRDefault="00CA1539" w:rsidP="00685422">
      <w:pPr>
        <w:pStyle w:val="Heading4"/>
      </w:pPr>
      <w:r>
        <w:t xml:space="preserve">Step 3: </w:t>
      </w:r>
      <w:r w:rsidR="00EB5F4B">
        <w:t>Compile and r</w:t>
      </w:r>
      <w:r w:rsidR="008D6122" w:rsidRPr="008E447F">
        <w:t>oute i</w:t>
      </w:r>
      <w:r w:rsidR="00507745" w:rsidRPr="008E447F">
        <w:t xml:space="preserve">nformation to </w:t>
      </w:r>
      <w:r w:rsidR="008D6122" w:rsidRPr="008E447F">
        <w:t>[program]</w:t>
      </w:r>
      <w:r w:rsidR="00B5293F">
        <w:t>’s</w:t>
      </w:r>
      <w:r w:rsidR="00507745" w:rsidRPr="008E447F">
        <w:t xml:space="preserve"> </w:t>
      </w:r>
      <w:r w:rsidR="005A4D68" w:rsidRPr="008E447F">
        <w:t>legal</w:t>
      </w:r>
      <w:r w:rsidR="00507745" w:rsidRPr="008E447F">
        <w:t xml:space="preserve"> </w:t>
      </w:r>
      <w:r w:rsidR="008D6122" w:rsidRPr="008E447F">
        <w:t>a</w:t>
      </w:r>
      <w:r w:rsidR="00507745" w:rsidRPr="008E447F">
        <w:t>dvocate</w:t>
      </w:r>
      <w:r>
        <w:t xml:space="preserve">. </w:t>
      </w:r>
    </w:p>
    <w:p w14:paraId="1B75B34B" w14:textId="58E5747F" w:rsidR="00304A41" w:rsidRDefault="00507745" w:rsidP="001C6025">
      <w:pPr>
        <w:keepNext w:val="0"/>
        <w:widowControl w:val="0"/>
        <w:numPr>
          <w:ilvl w:val="0"/>
          <w:numId w:val="16"/>
        </w:numPr>
      </w:pPr>
      <w:r w:rsidRPr="00B36BE3">
        <w:t xml:space="preserve">Finish compiling information and complete relevant sections on the </w:t>
      </w:r>
      <w:r w:rsidR="00997823">
        <w:t>LER</w:t>
      </w:r>
      <w:r w:rsidR="00616FFA">
        <w:t>FF</w:t>
      </w:r>
      <w:r w:rsidRPr="00304A41">
        <w:t>.</w:t>
      </w:r>
    </w:p>
    <w:p w14:paraId="0D6C1373" w14:textId="2A08078C" w:rsidR="00507745" w:rsidRPr="00304A41" w:rsidRDefault="00304A41" w:rsidP="001C6025">
      <w:pPr>
        <w:keepNext w:val="0"/>
        <w:widowControl w:val="0"/>
        <w:numPr>
          <w:ilvl w:val="0"/>
          <w:numId w:val="16"/>
        </w:numPr>
      </w:pPr>
      <w:r>
        <w:t xml:space="preserve">Enter data into </w:t>
      </w:r>
      <w:r w:rsidR="00F811DA" w:rsidRPr="00F811DA">
        <w:rPr>
          <w:bCs w:val="0"/>
          <w:iCs/>
        </w:rPr>
        <w:t>Survivor</w:t>
      </w:r>
      <w:r w:rsidRPr="00F811DA">
        <w:rPr>
          <w:bCs w:val="0"/>
          <w:iCs/>
        </w:rPr>
        <w:t xml:space="preserve"> </w:t>
      </w:r>
      <w:r w:rsidR="006D1EF0" w:rsidRPr="00F811DA">
        <w:rPr>
          <w:bCs w:val="0"/>
          <w:iCs/>
        </w:rPr>
        <w:t>C</w:t>
      </w:r>
      <w:r w:rsidRPr="00F811DA">
        <w:rPr>
          <w:bCs w:val="0"/>
          <w:iCs/>
        </w:rPr>
        <w:t xml:space="preserve">ontact </w:t>
      </w:r>
      <w:r w:rsidR="006D1EF0" w:rsidRPr="00F811DA">
        <w:rPr>
          <w:bCs w:val="0"/>
          <w:iCs/>
        </w:rPr>
        <w:t>L</w:t>
      </w:r>
      <w:r w:rsidRPr="00F811DA">
        <w:rPr>
          <w:bCs w:val="0"/>
          <w:iCs/>
        </w:rPr>
        <w:t>og</w:t>
      </w:r>
      <w:r>
        <w:t xml:space="preserve"> (appendix </w:t>
      </w:r>
      <w:r w:rsidR="004F45BE">
        <w:t>5</w:t>
      </w:r>
      <w:r>
        <w:t>).</w:t>
      </w:r>
      <w:r w:rsidR="00507745" w:rsidRPr="00304A41">
        <w:t xml:space="preserve">  </w:t>
      </w:r>
    </w:p>
    <w:p w14:paraId="0632D608" w14:textId="1AE9B438" w:rsidR="00024BE1" w:rsidRPr="00B36BE3" w:rsidRDefault="00FB37F3" w:rsidP="001C6025">
      <w:pPr>
        <w:keepNext w:val="0"/>
        <w:widowControl w:val="0"/>
        <w:numPr>
          <w:ilvl w:val="0"/>
          <w:numId w:val="16"/>
        </w:numPr>
        <w:rPr>
          <w:b/>
        </w:rPr>
      </w:pPr>
      <w:r w:rsidRPr="00B36BE3">
        <w:t>If</w:t>
      </w:r>
      <w:r w:rsidR="00F008D0" w:rsidRPr="00B36BE3">
        <w:t xml:space="preserve"> another advocate will be working with the </w:t>
      </w:r>
      <w:r w:rsidR="00AD4C53">
        <w:t>survivor</w:t>
      </w:r>
      <w:r w:rsidR="00F008D0" w:rsidRPr="00B36BE3">
        <w:t xml:space="preserve">, </w:t>
      </w:r>
      <w:r w:rsidR="00D824D5" w:rsidRPr="00B36BE3">
        <w:t xml:space="preserve">message and </w:t>
      </w:r>
      <w:r w:rsidR="00F008D0" w:rsidRPr="00B36BE3">
        <w:t>r</w:t>
      </w:r>
      <w:r w:rsidR="00507745" w:rsidRPr="00B36BE3">
        <w:t>oute all paperwork to the</w:t>
      </w:r>
      <w:r w:rsidR="00024BE1" w:rsidRPr="00B36BE3">
        <w:t>m</w:t>
      </w:r>
      <w:r w:rsidR="00035BC4">
        <w:t>. I</w:t>
      </w:r>
      <w:r w:rsidR="00024BE1" w:rsidRPr="00B36BE3">
        <w:t xml:space="preserve">dentify if </w:t>
      </w:r>
      <w:r w:rsidR="00035BC4">
        <w:t xml:space="preserve">victim-defendant advocacy is needed. </w:t>
      </w:r>
      <w:r w:rsidR="00024BE1" w:rsidRPr="00B36BE3">
        <w:t xml:space="preserve"> </w:t>
      </w:r>
    </w:p>
    <w:p w14:paraId="6749ADAC" w14:textId="77777777" w:rsidR="00024BE1" w:rsidRPr="00B36BE3" w:rsidRDefault="00024BE1" w:rsidP="002C06D4">
      <w:pPr>
        <w:keepNext w:val="0"/>
        <w:widowControl w:val="0"/>
      </w:pPr>
    </w:p>
    <w:p w14:paraId="32A50F8E" w14:textId="77777777" w:rsidR="005A69D9" w:rsidRDefault="005A69D9">
      <w:pPr>
        <w:keepNext w:val="0"/>
        <w:rPr>
          <w:b/>
          <w:bCs w:val="0"/>
          <w:sz w:val="32"/>
          <w:szCs w:val="32"/>
          <w:u w:val="single"/>
        </w:rPr>
      </w:pPr>
      <w:r>
        <w:br w:type="page"/>
      </w:r>
    </w:p>
    <w:p w14:paraId="52313560" w14:textId="1562830A" w:rsidR="00CA1539" w:rsidRPr="008E447F" w:rsidRDefault="00CA1539" w:rsidP="00CA1539">
      <w:pPr>
        <w:pStyle w:val="Heading3"/>
        <w:keepNext w:val="0"/>
        <w:widowControl w:val="0"/>
      </w:pPr>
      <w:bookmarkStart w:id="8" w:name="_Toc97802609"/>
      <w:r>
        <w:lastRenderedPageBreak/>
        <w:t>Advocacy Follow-</w:t>
      </w:r>
      <w:r w:rsidR="00BC3831">
        <w:t>U</w:t>
      </w:r>
      <w:r>
        <w:t xml:space="preserve">p Contact </w:t>
      </w:r>
      <w:bookmarkEnd w:id="8"/>
      <w:r w:rsidR="000522EA">
        <w:t>Protocol</w:t>
      </w:r>
    </w:p>
    <w:p w14:paraId="44D97F36" w14:textId="77777777" w:rsidR="00CA1539" w:rsidRDefault="00CA1539" w:rsidP="00CA1539">
      <w:pPr>
        <w:rPr>
          <w:b/>
          <w:bCs w:val="0"/>
        </w:rPr>
      </w:pPr>
    </w:p>
    <w:p w14:paraId="769918C9" w14:textId="53234BDD" w:rsidR="00685422" w:rsidRPr="00B36BE3" w:rsidRDefault="00CA1539" w:rsidP="00685422">
      <w:pPr>
        <w:keepNext w:val="0"/>
        <w:widowControl w:val="0"/>
      </w:pPr>
      <w:r w:rsidRPr="00DC62DF">
        <w:rPr>
          <w:b/>
          <w:bCs w:val="0"/>
        </w:rPr>
        <w:t>Summary:</w:t>
      </w:r>
      <w:r>
        <w:t xml:space="preserve"> </w:t>
      </w:r>
      <w:r w:rsidR="00685422" w:rsidRPr="00B36BE3">
        <w:t xml:space="preserve">After notification that there was a domestic violence-related </w:t>
      </w:r>
      <w:r w:rsidR="00685422">
        <w:t>law enforcement response</w:t>
      </w:r>
      <w:r w:rsidR="00685422" w:rsidRPr="00B36BE3">
        <w:t xml:space="preserve"> </w:t>
      </w:r>
      <w:r w:rsidR="00685422">
        <w:t>and/</w:t>
      </w:r>
      <w:r w:rsidR="00685422" w:rsidRPr="00B36BE3">
        <w:t xml:space="preserve">or an initial </w:t>
      </w:r>
      <w:r w:rsidR="00685422">
        <w:t>survivor</w:t>
      </w:r>
      <w:r w:rsidR="00685422" w:rsidRPr="00B36BE3">
        <w:t xml:space="preserve"> contact</w:t>
      </w:r>
      <w:r w:rsidR="00685422">
        <w:t xml:space="preserve"> was made, contact the survivor </w:t>
      </w:r>
      <w:r w:rsidR="00685422" w:rsidRPr="00B36BE3">
        <w:t>the following workday morning</w:t>
      </w:r>
      <w:r w:rsidR="00685422">
        <w:t xml:space="preserve">. Advocacy continues as needed and throughout the court case (if </w:t>
      </w:r>
      <w:r w:rsidR="00685422" w:rsidRPr="006D1EF0">
        <w:t>offender</w:t>
      </w:r>
      <w:r w:rsidR="00685422">
        <w:t xml:space="preserve"> was arrested)</w:t>
      </w:r>
      <w:r w:rsidR="00685422" w:rsidRPr="00B36BE3">
        <w:t xml:space="preserve">. </w:t>
      </w:r>
      <w:r w:rsidR="00685422">
        <w:t xml:space="preserve"> </w:t>
      </w:r>
    </w:p>
    <w:p w14:paraId="7271A25E" w14:textId="413F75AD" w:rsidR="00CA1539" w:rsidRDefault="00CA1539" w:rsidP="00CA1539"/>
    <w:p w14:paraId="69D8880B" w14:textId="41A53433" w:rsidR="00685422" w:rsidRPr="00685422" w:rsidRDefault="00685422" w:rsidP="00685422">
      <w:r w:rsidRPr="00685422">
        <w:rPr>
          <w:b/>
          <w:bCs w:val="0"/>
        </w:rPr>
        <w:t xml:space="preserve">Staff Assigned: </w:t>
      </w:r>
      <w:r>
        <w:t xml:space="preserve">Legal </w:t>
      </w:r>
      <w:r w:rsidR="00B7369E">
        <w:t>A</w:t>
      </w:r>
      <w:r>
        <w:t xml:space="preserve">dvocate. </w:t>
      </w:r>
    </w:p>
    <w:p w14:paraId="0B417956" w14:textId="77777777" w:rsidR="00685422" w:rsidRDefault="00685422" w:rsidP="00CA1539"/>
    <w:p w14:paraId="0C6EEC3C" w14:textId="3D1A0748" w:rsidR="00CA1539" w:rsidRPr="001C69B1" w:rsidRDefault="00CA1539" w:rsidP="00CA1539">
      <w:r w:rsidRPr="00DC62DF">
        <w:rPr>
          <w:b/>
          <w:bCs w:val="0"/>
        </w:rPr>
        <w:t>Form</w:t>
      </w:r>
      <w:r>
        <w:rPr>
          <w:b/>
          <w:bCs w:val="0"/>
        </w:rPr>
        <w:t>(s) used</w:t>
      </w:r>
      <w:r w:rsidRPr="00DC62DF">
        <w:rPr>
          <w:b/>
          <w:bCs w:val="0"/>
        </w:rPr>
        <w:t>:</w:t>
      </w:r>
      <w:r>
        <w:t xml:space="preserve"> </w:t>
      </w:r>
      <w:r w:rsidR="00DE54A0">
        <w:t xml:space="preserve">LERFF, </w:t>
      </w:r>
      <w:r w:rsidR="00FE1E6C" w:rsidRPr="00F811DA">
        <w:rPr>
          <w:bCs w:val="0"/>
          <w:iCs/>
        </w:rPr>
        <w:t>Survivor Contact Log</w:t>
      </w:r>
      <w:r w:rsidRPr="001C69B1">
        <w:t xml:space="preserve">. </w:t>
      </w:r>
    </w:p>
    <w:p w14:paraId="1669657C" w14:textId="77777777" w:rsidR="00CA1539" w:rsidRPr="00B36BE3" w:rsidRDefault="00CA1539" w:rsidP="00CA1539">
      <w:pPr>
        <w:keepNext w:val="0"/>
        <w:widowControl w:val="0"/>
      </w:pPr>
    </w:p>
    <w:p w14:paraId="22DB892F" w14:textId="77777777" w:rsidR="00685422" w:rsidRDefault="00035BC4" w:rsidP="00685422">
      <w:pPr>
        <w:pStyle w:val="Heading6"/>
      </w:pPr>
      <w:r>
        <w:t>Policy/</w:t>
      </w:r>
      <w:r w:rsidR="00F008D0" w:rsidRPr="00B36BE3">
        <w:t>protocol implications</w:t>
      </w:r>
    </w:p>
    <w:p w14:paraId="3F658421" w14:textId="55185E03" w:rsidR="00F008D0" w:rsidRPr="00B36BE3" w:rsidRDefault="008D6122" w:rsidP="00685422">
      <w:r w:rsidRPr="00B36BE3">
        <w:t>F</w:t>
      </w:r>
      <w:r w:rsidR="00F008D0" w:rsidRPr="00B36BE3">
        <w:t xml:space="preserve">irst </w:t>
      </w:r>
      <w:r w:rsidR="00EB5F4B">
        <w:t xml:space="preserve">court </w:t>
      </w:r>
      <w:r w:rsidR="00F008D0" w:rsidRPr="00B36BE3">
        <w:t>appear</w:t>
      </w:r>
      <w:r w:rsidR="00024BE1" w:rsidRPr="00B36BE3">
        <w:t>ances occur the next Monday morning and afternoon in misdemeanor case</w:t>
      </w:r>
      <w:r w:rsidR="00035BC4">
        <w:t xml:space="preserve">s; </w:t>
      </w:r>
      <w:r w:rsidR="00024BE1" w:rsidRPr="00B36BE3">
        <w:t xml:space="preserve">first </w:t>
      </w:r>
      <w:r w:rsidR="00EB5F4B">
        <w:t xml:space="preserve">court </w:t>
      </w:r>
      <w:r w:rsidR="00024BE1" w:rsidRPr="00B36BE3">
        <w:t>appearances may occur later</w:t>
      </w:r>
      <w:r w:rsidR="00035BC4">
        <w:t xml:space="preserve"> in </w:t>
      </w:r>
      <w:r w:rsidR="00035BC4" w:rsidRPr="00B36BE3">
        <w:t xml:space="preserve">felony </w:t>
      </w:r>
      <w:r w:rsidR="00035BC4">
        <w:t>cases</w:t>
      </w:r>
      <w:r w:rsidR="00016194" w:rsidRPr="00B36BE3">
        <w:t>.</w:t>
      </w:r>
    </w:p>
    <w:p w14:paraId="348AC8F8" w14:textId="77777777" w:rsidR="00024BE1" w:rsidRPr="00B36BE3" w:rsidRDefault="00024BE1" w:rsidP="002C06D4">
      <w:pPr>
        <w:keepNext w:val="0"/>
        <w:widowControl w:val="0"/>
        <w:rPr>
          <w:highlight w:val="yellow"/>
        </w:rPr>
      </w:pPr>
    </w:p>
    <w:p w14:paraId="4B4CA9E9" w14:textId="4CB4D6C3" w:rsidR="00507745" w:rsidRPr="008E447F" w:rsidRDefault="00685422" w:rsidP="00685422">
      <w:pPr>
        <w:pStyle w:val="Heading4"/>
      </w:pPr>
      <w:r>
        <w:t xml:space="preserve">Step 1: Review case information. </w:t>
      </w:r>
      <w:r w:rsidR="00FB37F3" w:rsidRPr="008E447F">
        <w:t xml:space="preserve"> </w:t>
      </w:r>
    </w:p>
    <w:p w14:paraId="45EFD9CB" w14:textId="66DCA9DD" w:rsidR="00035BC4" w:rsidRDefault="00507745" w:rsidP="001C6025">
      <w:pPr>
        <w:keepNext w:val="0"/>
        <w:widowControl w:val="0"/>
        <w:numPr>
          <w:ilvl w:val="0"/>
          <w:numId w:val="19"/>
        </w:numPr>
      </w:pPr>
      <w:r w:rsidRPr="00B36BE3">
        <w:t>Review l</w:t>
      </w:r>
      <w:r w:rsidR="005A4D68">
        <w:t xml:space="preserve">aw enforcement </w:t>
      </w:r>
      <w:r w:rsidR="00016194" w:rsidRPr="00B36BE3">
        <w:t>report</w:t>
      </w:r>
      <w:r w:rsidR="005A4D68">
        <w:t xml:space="preserve"> (arrest or non-arrest)</w:t>
      </w:r>
      <w:r w:rsidR="00016194" w:rsidRPr="00B36BE3">
        <w:t>, I</w:t>
      </w:r>
      <w:r w:rsidRPr="00B36BE3">
        <w:t xml:space="preserve">nitial Contact </w:t>
      </w:r>
      <w:r w:rsidR="00DE54A0">
        <w:t>Steps</w:t>
      </w:r>
      <w:r w:rsidRPr="00B36BE3">
        <w:t xml:space="preserve">, </w:t>
      </w:r>
      <w:r w:rsidR="00997823">
        <w:t>LER</w:t>
      </w:r>
      <w:r w:rsidR="00616FFA">
        <w:t>FF</w:t>
      </w:r>
      <w:r w:rsidR="005A4D68">
        <w:t>,</w:t>
      </w:r>
      <w:r w:rsidR="006829B7" w:rsidRPr="00B36BE3">
        <w:t xml:space="preserve"> </w:t>
      </w:r>
      <w:r w:rsidRPr="00B36BE3">
        <w:t xml:space="preserve">and other </w:t>
      </w:r>
      <w:r w:rsidR="005A4D68">
        <w:t xml:space="preserve">relevant paperwork. </w:t>
      </w:r>
    </w:p>
    <w:p w14:paraId="35A8A8C5" w14:textId="7C997049" w:rsidR="007050F9" w:rsidRDefault="007050F9" w:rsidP="001C6025">
      <w:pPr>
        <w:keepNext w:val="0"/>
        <w:widowControl w:val="0"/>
        <w:numPr>
          <w:ilvl w:val="0"/>
          <w:numId w:val="19"/>
        </w:numPr>
      </w:pPr>
      <w:r>
        <w:t xml:space="preserve">Arrange for relevant language access services, as required. </w:t>
      </w:r>
    </w:p>
    <w:p w14:paraId="257597BB" w14:textId="487E0968" w:rsidR="00300E1A" w:rsidRDefault="00300E1A" w:rsidP="001C6025">
      <w:pPr>
        <w:keepNext w:val="0"/>
        <w:widowControl w:val="0"/>
        <w:numPr>
          <w:ilvl w:val="0"/>
          <w:numId w:val="19"/>
        </w:numPr>
      </w:pPr>
      <w:r>
        <w:t xml:space="preserve">Determine the appropriate timeline for next steps based on information received from initial contact: contact survivor </w:t>
      </w:r>
      <w:r w:rsidRPr="00300E1A">
        <w:t>prior to the offender’s first appearance, if arrested; immediately when it becomes known that the offender has been released from jail; or after the offender has been located and arrested)</w:t>
      </w:r>
      <w:r>
        <w:t>; etc.</w:t>
      </w:r>
    </w:p>
    <w:p w14:paraId="1D831EDC" w14:textId="4CB42F19" w:rsidR="00507745" w:rsidRPr="00035BC4" w:rsidRDefault="00507745" w:rsidP="001C6025">
      <w:pPr>
        <w:keepNext w:val="0"/>
        <w:widowControl w:val="0"/>
        <w:numPr>
          <w:ilvl w:val="0"/>
          <w:numId w:val="19"/>
        </w:numPr>
      </w:pPr>
      <w:r w:rsidRPr="00035BC4">
        <w:t xml:space="preserve">If </w:t>
      </w:r>
      <w:r w:rsidR="00AD4C53">
        <w:t>survivor</w:t>
      </w:r>
      <w:r w:rsidRPr="00035BC4">
        <w:t xml:space="preserve"> did not receive an initial contact or if it was brief, determine information th</w:t>
      </w:r>
      <w:r w:rsidR="00035BC4" w:rsidRPr="00035BC4">
        <w:t xml:space="preserve">at still needs to be </w:t>
      </w:r>
      <w:r w:rsidR="00B5293F">
        <w:t xml:space="preserve">collected from, </w:t>
      </w:r>
      <w:r w:rsidR="00035BC4" w:rsidRPr="00035BC4">
        <w:t>exchanged</w:t>
      </w:r>
      <w:r w:rsidR="00B5293F">
        <w:t xml:space="preserve"> with, and </w:t>
      </w:r>
      <w:r w:rsidRPr="00035BC4">
        <w:t xml:space="preserve">addressed with the </w:t>
      </w:r>
      <w:r w:rsidR="00AD4C53">
        <w:t>survivor</w:t>
      </w:r>
      <w:r w:rsidR="005A4D68">
        <w:t>.</w:t>
      </w:r>
    </w:p>
    <w:p w14:paraId="63A47AD2" w14:textId="116AB3AE" w:rsidR="001F7314" w:rsidRPr="001F7314" w:rsidRDefault="001F7314" w:rsidP="001C6025">
      <w:pPr>
        <w:pStyle w:val="ListParagraph"/>
        <w:keepNext w:val="0"/>
        <w:widowControl w:val="0"/>
        <w:numPr>
          <w:ilvl w:val="0"/>
          <w:numId w:val="19"/>
        </w:numPr>
      </w:pPr>
      <w:r w:rsidRPr="001F7314">
        <w:t>If law enforcement failed to contact [</w:t>
      </w:r>
      <w:r w:rsidRPr="001F7314">
        <w:rPr>
          <w:u w:val="single"/>
        </w:rPr>
        <w:t>program</w:t>
      </w:r>
      <w:r w:rsidRPr="001F7314">
        <w:t xml:space="preserve">] or provide report, see </w:t>
      </w:r>
      <w:r w:rsidRPr="004C5B56">
        <w:rPr>
          <w:i/>
        </w:rPr>
        <w:t>Systems Advocacy</w:t>
      </w:r>
      <w:r w:rsidR="00FE1E6C">
        <w:rPr>
          <w:i/>
        </w:rPr>
        <w:t xml:space="preserve"> </w:t>
      </w:r>
      <w:r w:rsidR="000522EA">
        <w:rPr>
          <w:i/>
        </w:rPr>
        <w:t>Protocol</w:t>
      </w:r>
      <w:r w:rsidR="00DE54A0">
        <w:rPr>
          <w:i/>
        </w:rPr>
        <w:t xml:space="preserve"> </w:t>
      </w:r>
      <w:r w:rsidR="00DE54A0">
        <w:rPr>
          <w:iCs/>
        </w:rPr>
        <w:t>below</w:t>
      </w:r>
      <w:r w:rsidRPr="004C5B56">
        <w:rPr>
          <w:i/>
        </w:rPr>
        <w:t>.</w:t>
      </w:r>
      <w:r w:rsidRPr="001F7314">
        <w:t xml:space="preserve">   </w:t>
      </w:r>
    </w:p>
    <w:p w14:paraId="4A4396CB" w14:textId="77777777" w:rsidR="00507745" w:rsidRPr="00B36BE3" w:rsidRDefault="005A4D68" w:rsidP="002C06D4">
      <w:pPr>
        <w:keepNext w:val="0"/>
        <w:widowControl w:val="0"/>
      </w:pPr>
      <w:r>
        <w:tab/>
      </w:r>
    </w:p>
    <w:p w14:paraId="0AAA93D2" w14:textId="77777777" w:rsidR="00685422" w:rsidRDefault="00035BC4" w:rsidP="00685422">
      <w:pPr>
        <w:pStyle w:val="Heading6"/>
      </w:pPr>
      <w:r>
        <w:t xml:space="preserve">Policy/protocol </w:t>
      </w:r>
      <w:r w:rsidR="00FB37F3" w:rsidRPr="00B36BE3">
        <w:t>implications</w:t>
      </w:r>
    </w:p>
    <w:p w14:paraId="1DFCBE6B" w14:textId="11F3EC44" w:rsidR="00FB37F3" w:rsidRPr="00B36BE3" w:rsidRDefault="005A4D68" w:rsidP="00685422">
      <w:r>
        <w:t>[</w:t>
      </w:r>
      <w:r w:rsidRPr="005A4D68">
        <w:rPr>
          <w:u w:val="single"/>
        </w:rPr>
        <w:t>program</w:t>
      </w:r>
      <w:r>
        <w:t>]</w:t>
      </w:r>
      <w:r w:rsidR="00FB37F3" w:rsidRPr="00B36BE3">
        <w:t xml:space="preserve"> receives law enforcement report </w:t>
      </w:r>
      <w:r w:rsidR="00024BE1" w:rsidRPr="00B36BE3">
        <w:t>within 24 hours</w:t>
      </w:r>
      <w:r>
        <w:t xml:space="preserve">. </w:t>
      </w:r>
    </w:p>
    <w:p w14:paraId="3DFA9F8A" w14:textId="77777777" w:rsidR="00507745" w:rsidRPr="00B36BE3" w:rsidRDefault="00507745" w:rsidP="002C06D4">
      <w:pPr>
        <w:keepNext w:val="0"/>
        <w:widowControl w:val="0"/>
      </w:pPr>
    </w:p>
    <w:p w14:paraId="1E7CF03B" w14:textId="21DF5606" w:rsidR="00685422" w:rsidRPr="008E447F" w:rsidRDefault="00685422" w:rsidP="00685422">
      <w:pPr>
        <w:pStyle w:val="Heading4"/>
      </w:pPr>
      <w:r>
        <w:t xml:space="preserve">Step 2: Contact the survivor by phone. </w:t>
      </w:r>
      <w:r w:rsidRPr="008E447F">
        <w:t xml:space="preserve"> </w:t>
      </w:r>
    </w:p>
    <w:p w14:paraId="42632654" w14:textId="1B65E144" w:rsidR="00507745" w:rsidRPr="00B36BE3" w:rsidRDefault="00507745" w:rsidP="001C6025">
      <w:pPr>
        <w:keepNext w:val="0"/>
        <w:widowControl w:val="0"/>
        <w:numPr>
          <w:ilvl w:val="0"/>
          <w:numId w:val="5"/>
        </w:numPr>
      </w:pPr>
      <w:r w:rsidRPr="00B36BE3">
        <w:t xml:space="preserve">Review information </w:t>
      </w:r>
      <w:r w:rsidR="00997823">
        <w:t xml:space="preserve">covered </w:t>
      </w:r>
      <w:r w:rsidR="006D1EF0">
        <w:t xml:space="preserve">in </w:t>
      </w:r>
      <w:r w:rsidR="00997823">
        <w:t>initial AIR call</w:t>
      </w:r>
      <w:r w:rsidRPr="00B36BE3">
        <w:t xml:space="preserve">, </w:t>
      </w:r>
      <w:r w:rsidR="00B5293F">
        <w:t>confirm that it is</w:t>
      </w:r>
      <w:r w:rsidRPr="00B36BE3">
        <w:t xml:space="preserve"> accurate</w:t>
      </w:r>
      <w:r w:rsidR="005A4D68">
        <w:t>,</w:t>
      </w:r>
      <w:r w:rsidRPr="00B36BE3">
        <w:t xml:space="preserve"> and fill in the gaps where needed</w:t>
      </w:r>
      <w:r w:rsidR="006829B7">
        <w:t>.</w:t>
      </w:r>
    </w:p>
    <w:p w14:paraId="70C2373C" w14:textId="6408FD62" w:rsidR="00507745" w:rsidRPr="00B36BE3" w:rsidRDefault="004C5B56" w:rsidP="001C6025">
      <w:pPr>
        <w:keepNext w:val="0"/>
        <w:widowControl w:val="0"/>
        <w:numPr>
          <w:ilvl w:val="0"/>
          <w:numId w:val="5"/>
        </w:numPr>
      </w:pPr>
      <w:r>
        <w:t>Gather</w:t>
      </w:r>
      <w:r w:rsidR="00507745" w:rsidRPr="00B36BE3">
        <w:t xml:space="preserve"> additional information as guided by </w:t>
      </w:r>
      <w:r w:rsidR="00997823">
        <w:t>LER</w:t>
      </w:r>
      <w:r w:rsidR="00616FFA">
        <w:t>FF</w:t>
      </w:r>
      <w:r w:rsidR="005A4D68">
        <w:t>.</w:t>
      </w:r>
    </w:p>
    <w:p w14:paraId="65CDE704" w14:textId="104E6DB9" w:rsidR="00507745" w:rsidRPr="00B36BE3" w:rsidRDefault="006D1EF0" w:rsidP="001C6025">
      <w:pPr>
        <w:keepNext w:val="0"/>
        <w:widowControl w:val="0"/>
        <w:numPr>
          <w:ilvl w:val="0"/>
          <w:numId w:val="5"/>
        </w:numPr>
      </w:pPr>
      <w:r>
        <w:lastRenderedPageBreak/>
        <w:t>Listen to</w:t>
      </w:r>
      <w:r w:rsidRPr="00B36BE3">
        <w:t xml:space="preserve"> </w:t>
      </w:r>
      <w:r w:rsidR="00507745" w:rsidRPr="006D1EF0">
        <w:t>their</w:t>
      </w:r>
      <w:r w:rsidR="00507745" w:rsidRPr="00B36BE3">
        <w:t xml:space="preserve"> version of what </w:t>
      </w:r>
      <w:proofErr w:type="gramStart"/>
      <w:r w:rsidR="00507745" w:rsidRPr="00B36BE3">
        <w:t>happened</w:t>
      </w:r>
      <w:r w:rsidR="004C5B56">
        <w:t>, if</w:t>
      </w:r>
      <w:proofErr w:type="gramEnd"/>
      <w:r w:rsidR="004C5B56">
        <w:t xml:space="preserve"> </w:t>
      </w:r>
      <w:r w:rsidR="003A35AE">
        <w:t>they want</w:t>
      </w:r>
      <w:r w:rsidR="004C5B56">
        <w:t xml:space="preserve"> to share</w:t>
      </w:r>
      <w:r w:rsidR="00507745" w:rsidRPr="00B36BE3">
        <w:t xml:space="preserve">. Check to see if </w:t>
      </w:r>
      <w:r w:rsidR="00B5293F">
        <w:t xml:space="preserve">the </w:t>
      </w:r>
      <w:r w:rsidR="00507745" w:rsidRPr="00B36BE3">
        <w:t xml:space="preserve">law enforcement report is consistent with </w:t>
      </w:r>
      <w:r w:rsidR="00507745" w:rsidRPr="006D1EF0">
        <w:t>their</w:t>
      </w:r>
      <w:r w:rsidR="00B5293F">
        <w:t xml:space="preserve"> version of the incident</w:t>
      </w:r>
      <w:r w:rsidR="00507745" w:rsidRPr="00B36BE3">
        <w:t xml:space="preserve">. If </w:t>
      </w:r>
      <w:r w:rsidR="00507745" w:rsidRPr="006D1EF0">
        <w:t>their</w:t>
      </w:r>
      <w:r w:rsidR="00507745" w:rsidRPr="00B36BE3">
        <w:t xml:space="preserve"> account differs, inform </w:t>
      </w:r>
      <w:r w:rsidR="00507745" w:rsidRPr="006D1EF0">
        <w:t>them</w:t>
      </w:r>
      <w:r w:rsidR="00507745" w:rsidRPr="00B36BE3">
        <w:t xml:space="preserve"> that you would like to follow-up with law enforcement</w:t>
      </w:r>
      <w:r w:rsidR="005A4D68">
        <w:t xml:space="preserve"> </w:t>
      </w:r>
      <w:r w:rsidR="00024BE1" w:rsidRPr="00B36BE3">
        <w:t xml:space="preserve">to correct </w:t>
      </w:r>
      <w:r w:rsidR="004C5B56">
        <w:t>major</w:t>
      </w:r>
      <w:r w:rsidR="00024BE1" w:rsidRPr="00B36BE3">
        <w:t xml:space="preserve"> </w:t>
      </w:r>
      <w:r w:rsidR="00507745" w:rsidRPr="00B36BE3">
        <w:t>error</w:t>
      </w:r>
      <w:r w:rsidR="00024BE1" w:rsidRPr="00B36BE3">
        <w:t xml:space="preserve">s </w:t>
      </w:r>
      <w:r w:rsidR="00507745" w:rsidRPr="00B36BE3">
        <w:t xml:space="preserve">with </w:t>
      </w:r>
      <w:r w:rsidR="00507745" w:rsidRPr="006D1EF0">
        <w:t>their</w:t>
      </w:r>
      <w:r w:rsidR="00507745" w:rsidRPr="00B36BE3">
        <w:t xml:space="preserve"> permission. </w:t>
      </w:r>
    </w:p>
    <w:p w14:paraId="272465C9" w14:textId="4E9814D0" w:rsidR="00507745" w:rsidRPr="00B36BE3" w:rsidRDefault="00FB37F3" w:rsidP="001C6025">
      <w:pPr>
        <w:keepNext w:val="0"/>
        <w:widowControl w:val="0"/>
        <w:numPr>
          <w:ilvl w:val="0"/>
          <w:numId w:val="5"/>
        </w:numPr>
      </w:pPr>
      <w:r w:rsidRPr="00B36BE3">
        <w:t xml:space="preserve">Inquire </w:t>
      </w:r>
      <w:r w:rsidR="00507745" w:rsidRPr="00B36BE3">
        <w:t>about injuries</w:t>
      </w:r>
      <w:r w:rsidR="00B5293F">
        <w:t xml:space="preserve"> and </w:t>
      </w:r>
      <w:r w:rsidR="005A4D68">
        <w:t>whether</w:t>
      </w:r>
      <w:r w:rsidR="00507745" w:rsidRPr="00B36BE3">
        <w:t xml:space="preserve"> pho</w:t>
      </w:r>
      <w:r w:rsidRPr="00B36BE3">
        <w:t>tos were taken</w:t>
      </w:r>
      <w:r w:rsidR="00B5293F">
        <w:t>.</w:t>
      </w:r>
      <w:r w:rsidRPr="00B36BE3">
        <w:t xml:space="preserve"> </w:t>
      </w:r>
      <w:r w:rsidR="00B5293F">
        <w:t>I</w:t>
      </w:r>
      <w:r w:rsidRPr="00B36BE3">
        <w:t xml:space="preserve">f injuries are </w:t>
      </w:r>
      <w:r w:rsidR="00507745" w:rsidRPr="00B36BE3">
        <w:t>more visible now</w:t>
      </w:r>
      <w:r w:rsidR="005A4D68">
        <w:t xml:space="preserve">, </w:t>
      </w:r>
      <w:r w:rsidR="006D1EF0">
        <w:t>inform</w:t>
      </w:r>
      <w:r w:rsidR="006D1EF0" w:rsidRPr="00B36BE3">
        <w:t xml:space="preserve"> </w:t>
      </w:r>
      <w:r w:rsidR="00507745" w:rsidRPr="006D1EF0">
        <w:t>them</w:t>
      </w:r>
      <w:r w:rsidR="00507745" w:rsidRPr="00B36BE3">
        <w:t xml:space="preserve"> that additional photos can be taken</w:t>
      </w:r>
      <w:r w:rsidR="004C5B56">
        <w:t xml:space="preserve"> at the police station</w:t>
      </w:r>
      <w:r w:rsidR="00507745" w:rsidRPr="00B36BE3">
        <w:t xml:space="preserve">. </w:t>
      </w:r>
    </w:p>
    <w:p w14:paraId="0A92000F" w14:textId="25E62530" w:rsidR="004C5B56" w:rsidRPr="00B36BE3" w:rsidRDefault="004C5B56" w:rsidP="001C6025">
      <w:pPr>
        <w:keepNext w:val="0"/>
        <w:widowControl w:val="0"/>
        <w:numPr>
          <w:ilvl w:val="0"/>
          <w:numId w:val="5"/>
        </w:numPr>
      </w:pPr>
      <w:r w:rsidRPr="00B36BE3">
        <w:t xml:space="preserve">Review </w:t>
      </w:r>
      <w:r w:rsidR="00AD4C53">
        <w:t>survivor</w:t>
      </w:r>
      <w:r w:rsidRPr="00B36BE3">
        <w:t>’s wishes re</w:t>
      </w:r>
      <w:r>
        <w:t>garding</w:t>
      </w:r>
      <w:r w:rsidRPr="00B36BE3">
        <w:t xml:space="preserve"> contact </w:t>
      </w:r>
      <w:r>
        <w:t xml:space="preserve">with the </w:t>
      </w:r>
      <w:r w:rsidRPr="006D1EF0">
        <w:t>offender</w:t>
      </w:r>
      <w:r w:rsidR="0047025F">
        <w:t>,</w:t>
      </w:r>
      <w:r w:rsidR="007050F9">
        <w:t xml:space="preserve"> </w:t>
      </w:r>
      <w:r w:rsidRPr="00B36BE3">
        <w:t>court outcomes</w:t>
      </w:r>
      <w:r w:rsidR="0047025F">
        <w:t xml:space="preserve">, and </w:t>
      </w:r>
      <w:r w:rsidR="00AD4C53">
        <w:t>survivor</w:t>
      </w:r>
      <w:r w:rsidR="0047025F">
        <w:t xml:space="preserve"> supports available (including protection orders, VOCA and immigration relief available)</w:t>
      </w:r>
      <w:r w:rsidR="007050F9">
        <w:t xml:space="preserve">. </w:t>
      </w:r>
      <w:r>
        <w:t>Explain the</w:t>
      </w:r>
      <w:r w:rsidRPr="00B36BE3">
        <w:t xml:space="preserve"> </w:t>
      </w:r>
      <w:r>
        <w:t>victim-witness specialist’s</w:t>
      </w:r>
      <w:r w:rsidRPr="00B36BE3">
        <w:t xml:space="preserve"> role in this regard.</w:t>
      </w:r>
    </w:p>
    <w:p w14:paraId="3A61A7FC" w14:textId="2FC38FF3" w:rsidR="00507745" w:rsidRPr="00B36BE3" w:rsidRDefault="00507745" w:rsidP="001C6025">
      <w:pPr>
        <w:keepNext w:val="0"/>
        <w:widowControl w:val="0"/>
        <w:numPr>
          <w:ilvl w:val="0"/>
          <w:numId w:val="5"/>
        </w:numPr>
      </w:pPr>
      <w:r w:rsidRPr="00B36BE3">
        <w:t xml:space="preserve">Identify additional information that the </w:t>
      </w:r>
      <w:r w:rsidR="00AD4C53">
        <w:t>survivor</w:t>
      </w:r>
      <w:r w:rsidRPr="00B36BE3">
        <w:t xml:space="preserve"> would like the court to know</w:t>
      </w:r>
      <w:r w:rsidR="00FB37F3" w:rsidRPr="00B36BE3">
        <w:t xml:space="preserve"> and inform </w:t>
      </w:r>
      <w:r w:rsidR="00FB37F3" w:rsidRPr="006D1EF0">
        <w:t>them</w:t>
      </w:r>
      <w:r w:rsidR="00FB37F3" w:rsidRPr="00B36BE3">
        <w:t xml:space="preserve"> to </w:t>
      </w:r>
      <w:r w:rsidR="006D1EF0">
        <w:t>address</w:t>
      </w:r>
      <w:r w:rsidR="006D1EF0" w:rsidRPr="00B36BE3">
        <w:t xml:space="preserve"> </w:t>
      </w:r>
      <w:r w:rsidR="005A4D68">
        <w:t>that</w:t>
      </w:r>
      <w:r w:rsidR="00FB37F3" w:rsidRPr="00B36BE3">
        <w:t xml:space="preserve"> </w:t>
      </w:r>
      <w:r w:rsidR="006D1EF0">
        <w:t>with</w:t>
      </w:r>
      <w:r w:rsidR="006D1EF0" w:rsidRPr="00B36BE3">
        <w:t xml:space="preserve"> </w:t>
      </w:r>
      <w:r w:rsidR="00FB37F3" w:rsidRPr="00B36BE3">
        <w:t xml:space="preserve">the </w:t>
      </w:r>
      <w:r w:rsidR="00E745DC">
        <w:t>victim-witness specialist</w:t>
      </w:r>
      <w:r w:rsidR="00B5293F">
        <w:t xml:space="preserve"> or </w:t>
      </w:r>
      <w:r w:rsidR="00FB37F3" w:rsidRPr="00B36BE3">
        <w:t>prosecutor</w:t>
      </w:r>
      <w:r w:rsidRPr="00B36BE3">
        <w:t xml:space="preserve">. </w:t>
      </w:r>
    </w:p>
    <w:p w14:paraId="45EAC730" w14:textId="5E4A0A47" w:rsidR="005F7EE4" w:rsidRDefault="00507745" w:rsidP="001C6025">
      <w:pPr>
        <w:keepNext w:val="0"/>
        <w:widowControl w:val="0"/>
        <w:numPr>
          <w:ilvl w:val="0"/>
          <w:numId w:val="5"/>
        </w:numPr>
      </w:pPr>
      <w:r w:rsidRPr="00B36BE3">
        <w:t>Review information on the court process</w:t>
      </w:r>
      <w:r w:rsidR="00B5293F">
        <w:t xml:space="preserve"> and</w:t>
      </w:r>
      <w:r w:rsidRPr="00B36BE3">
        <w:t xml:space="preserve"> </w:t>
      </w:r>
      <w:r w:rsidR="006D1EF0">
        <w:t xml:space="preserve">other </w:t>
      </w:r>
      <w:r w:rsidR="004C5B56">
        <w:t>[</w:t>
      </w:r>
      <w:r w:rsidR="004C5B56" w:rsidRPr="003F5697">
        <w:rPr>
          <w:u w:val="single"/>
        </w:rPr>
        <w:t>program</w:t>
      </w:r>
      <w:r w:rsidR="004C5B56">
        <w:t xml:space="preserve">] </w:t>
      </w:r>
      <w:r w:rsidRPr="00B36BE3">
        <w:t>services available</w:t>
      </w:r>
      <w:r w:rsidR="0004061C">
        <w:t xml:space="preserve">, including </w:t>
      </w:r>
      <w:r w:rsidR="0047025F">
        <w:t xml:space="preserve">immigration relief and </w:t>
      </w:r>
      <w:r w:rsidR="0004061C">
        <w:t xml:space="preserve">services for immigrant </w:t>
      </w:r>
      <w:r w:rsidR="00AD4C53">
        <w:t>survivor</w:t>
      </w:r>
      <w:r w:rsidR="0004061C">
        <w:t>s</w:t>
      </w:r>
      <w:r w:rsidR="00B5293F">
        <w:t>.</w:t>
      </w:r>
      <w:r w:rsidRPr="00B36BE3">
        <w:t xml:space="preserve"> </w:t>
      </w:r>
    </w:p>
    <w:p w14:paraId="44A997D4" w14:textId="46B9D1EF" w:rsidR="00507745" w:rsidRPr="00B36BE3" w:rsidRDefault="00507745" w:rsidP="001C6025">
      <w:pPr>
        <w:keepNext w:val="0"/>
        <w:widowControl w:val="0"/>
        <w:numPr>
          <w:ilvl w:val="0"/>
          <w:numId w:val="1"/>
        </w:numPr>
      </w:pPr>
      <w:r w:rsidRPr="00B36BE3">
        <w:t xml:space="preserve">Secure </w:t>
      </w:r>
      <w:r w:rsidR="008E01D9">
        <w:t xml:space="preserve">appropriate </w:t>
      </w:r>
      <w:r w:rsidRPr="00B36BE3">
        <w:t>releases</w:t>
      </w:r>
      <w:r w:rsidR="008E01D9">
        <w:t xml:space="preserve"> from the </w:t>
      </w:r>
      <w:r w:rsidR="00AD4C53">
        <w:t>survivor</w:t>
      </w:r>
      <w:r w:rsidRPr="00B36BE3">
        <w:t xml:space="preserve"> if </w:t>
      </w:r>
      <w:r w:rsidR="0011632D">
        <w:t xml:space="preserve">you will need to share any of </w:t>
      </w:r>
      <w:r w:rsidR="00AD4C53">
        <w:t>their</w:t>
      </w:r>
      <w:r w:rsidR="0011632D">
        <w:t xml:space="preserve"> information outside of </w:t>
      </w:r>
      <w:r w:rsidR="00A633DB">
        <w:t xml:space="preserve">the </w:t>
      </w:r>
      <w:r w:rsidR="0011632D">
        <w:t>agency</w:t>
      </w:r>
      <w:r w:rsidRPr="00B36BE3">
        <w:t>.</w:t>
      </w:r>
    </w:p>
    <w:p w14:paraId="39327715" w14:textId="76371DFF" w:rsidR="00507745" w:rsidRPr="00B36BE3" w:rsidRDefault="00507745" w:rsidP="001C6025">
      <w:pPr>
        <w:keepNext w:val="0"/>
        <w:widowControl w:val="0"/>
        <w:numPr>
          <w:ilvl w:val="0"/>
          <w:numId w:val="1"/>
        </w:numPr>
      </w:pPr>
      <w:r w:rsidRPr="00B36BE3">
        <w:t xml:space="preserve">Record all information on </w:t>
      </w:r>
      <w:r w:rsidR="00997823">
        <w:t>LER</w:t>
      </w:r>
      <w:r w:rsidR="00616FFA">
        <w:t>FF</w:t>
      </w:r>
      <w:r w:rsidR="008F290B">
        <w:t xml:space="preserve"> and </w:t>
      </w:r>
      <w:proofErr w:type="gramStart"/>
      <w:r w:rsidR="008F290B">
        <w:t>enter into</w:t>
      </w:r>
      <w:proofErr w:type="gramEnd"/>
      <w:r w:rsidR="008F290B">
        <w:t xml:space="preserve"> tracking and monitoring system</w:t>
      </w:r>
      <w:r w:rsidR="00B0745B">
        <w:t>. (S</w:t>
      </w:r>
      <w:r w:rsidR="004F45BE" w:rsidRPr="004F45BE">
        <w:t>ee appendix 3 for examples of data to track and monitor and resources for tracking and monitoring systems.</w:t>
      </w:r>
      <w:r w:rsidR="00B0745B">
        <w:t>)</w:t>
      </w:r>
    </w:p>
    <w:p w14:paraId="600F3D04" w14:textId="77777777" w:rsidR="00507745" w:rsidRPr="00B36BE3" w:rsidRDefault="00507745" w:rsidP="002C06D4">
      <w:pPr>
        <w:keepNext w:val="0"/>
        <w:widowControl w:val="0"/>
      </w:pPr>
    </w:p>
    <w:p w14:paraId="43A49ADE" w14:textId="14AE3F96" w:rsidR="00507745" w:rsidRPr="008E447F" w:rsidRDefault="00685422" w:rsidP="00DE54A0">
      <w:pPr>
        <w:pStyle w:val="Heading4"/>
      </w:pPr>
      <w:r>
        <w:t>Step 3. Engage in o</w:t>
      </w:r>
      <w:r w:rsidR="00507745" w:rsidRPr="008E447F">
        <w:t xml:space="preserve">ngoing </w:t>
      </w:r>
      <w:r w:rsidR="001F7314">
        <w:t xml:space="preserve">legal </w:t>
      </w:r>
      <w:r w:rsidR="00507745" w:rsidRPr="008E447F">
        <w:t xml:space="preserve">advocacy </w:t>
      </w:r>
    </w:p>
    <w:p w14:paraId="1CD61D61" w14:textId="5C30BBB2" w:rsidR="00507745" w:rsidRPr="00B36BE3" w:rsidRDefault="00507745" w:rsidP="001C6025">
      <w:pPr>
        <w:keepNext w:val="0"/>
        <w:widowControl w:val="0"/>
        <w:numPr>
          <w:ilvl w:val="0"/>
          <w:numId w:val="3"/>
        </w:numPr>
      </w:pPr>
      <w:r w:rsidRPr="00B36BE3">
        <w:t>Provide information</w:t>
      </w:r>
      <w:r w:rsidR="005A4D68">
        <w:t>,</w:t>
      </w:r>
      <w:r w:rsidRPr="00B36BE3">
        <w:t xml:space="preserve"> </w:t>
      </w:r>
      <w:r w:rsidR="00FB37F3" w:rsidRPr="00B36BE3">
        <w:t xml:space="preserve">with </w:t>
      </w:r>
      <w:r w:rsidR="008E01D9">
        <w:t xml:space="preserve">releases </w:t>
      </w:r>
      <w:proofErr w:type="gramStart"/>
      <w:r w:rsidR="008E01D9">
        <w:t xml:space="preserve">from the </w:t>
      </w:r>
      <w:r w:rsidR="00AD4C53">
        <w:t>survivor</w:t>
      </w:r>
      <w:r w:rsidR="005A4D68">
        <w:t>,</w:t>
      </w:r>
      <w:proofErr w:type="gramEnd"/>
      <w:r w:rsidR="00FB37F3" w:rsidRPr="00B36BE3">
        <w:t xml:space="preserve"> to </w:t>
      </w:r>
      <w:r w:rsidRPr="00B36BE3">
        <w:t xml:space="preserve">appropriate </w:t>
      </w:r>
      <w:r w:rsidR="002319A4">
        <w:t>practitioners</w:t>
      </w:r>
      <w:r w:rsidR="00740D56">
        <w:t>, including the need for language access services</w:t>
      </w:r>
      <w:r w:rsidR="00FB37F3" w:rsidRPr="00B36BE3">
        <w:t>.</w:t>
      </w:r>
    </w:p>
    <w:p w14:paraId="5D31C6D6" w14:textId="441E8E39" w:rsidR="00507745" w:rsidRPr="00B36BE3" w:rsidRDefault="00507745" w:rsidP="001C6025">
      <w:pPr>
        <w:keepNext w:val="0"/>
        <w:widowControl w:val="0"/>
        <w:numPr>
          <w:ilvl w:val="0"/>
          <w:numId w:val="3"/>
        </w:numPr>
      </w:pPr>
      <w:r w:rsidRPr="00B36BE3">
        <w:t xml:space="preserve">Attend hearings with </w:t>
      </w:r>
      <w:r w:rsidR="00AD4C53">
        <w:t>survivor</w:t>
      </w:r>
      <w:r w:rsidR="001D6FF0">
        <w:t xml:space="preserve">, unless </w:t>
      </w:r>
      <w:r w:rsidR="00AD4C53">
        <w:t>they</w:t>
      </w:r>
      <w:r w:rsidR="001D6FF0">
        <w:t xml:space="preserve"> specifically request the advocate not attend</w:t>
      </w:r>
      <w:r w:rsidR="003A35AE">
        <w:t xml:space="preserve"> </w:t>
      </w:r>
      <w:r w:rsidR="001D6FF0">
        <w:t xml:space="preserve">(this is especially important for </w:t>
      </w:r>
      <w:r w:rsidR="0047025F">
        <w:t xml:space="preserve">immigrant </w:t>
      </w:r>
      <w:r w:rsidR="00AD4C53">
        <w:t xml:space="preserve">survivors and survivors with </w:t>
      </w:r>
      <w:r w:rsidR="0047025F">
        <w:t>limited English proficient</w:t>
      </w:r>
      <w:r w:rsidR="00AD4C53">
        <w:t xml:space="preserve"> to ensure they understand </w:t>
      </w:r>
      <w:proofErr w:type="gramStart"/>
      <w:r w:rsidR="00AD4C53">
        <w:t>all of</w:t>
      </w:r>
      <w:proofErr w:type="gramEnd"/>
      <w:r w:rsidR="00AD4C53">
        <w:t xml:space="preserve"> the legal proceedings which may not be familiar to them or may not be conducted in their preferred language</w:t>
      </w:r>
      <w:r w:rsidR="001D6FF0">
        <w:t>)</w:t>
      </w:r>
      <w:r w:rsidR="0047025F">
        <w:t xml:space="preserve">. </w:t>
      </w:r>
    </w:p>
    <w:p w14:paraId="535A0E0A" w14:textId="19C0F37C" w:rsidR="001D6FF0" w:rsidRDefault="00507745" w:rsidP="001C6025">
      <w:pPr>
        <w:keepNext w:val="0"/>
        <w:widowControl w:val="0"/>
        <w:numPr>
          <w:ilvl w:val="0"/>
          <w:numId w:val="3"/>
        </w:numPr>
      </w:pPr>
      <w:r w:rsidRPr="00B36BE3">
        <w:t xml:space="preserve">Contact </w:t>
      </w:r>
      <w:r w:rsidR="00AD4C53">
        <w:t>survivor</w:t>
      </w:r>
      <w:r w:rsidR="00A633DB">
        <w:t xml:space="preserve"> at the following times</w:t>
      </w:r>
      <w:r w:rsidR="005A4D68">
        <w:t>:</w:t>
      </w:r>
      <w:r w:rsidRPr="00B36BE3">
        <w:t xml:space="preserve"> after first</w:t>
      </w:r>
      <w:r w:rsidR="004C5B56">
        <w:t xml:space="preserve"> court</w:t>
      </w:r>
      <w:r w:rsidRPr="00B36BE3">
        <w:t xml:space="preserve"> appearance, </w:t>
      </w:r>
      <w:r w:rsidR="00B5293F">
        <w:t xml:space="preserve">before and after </w:t>
      </w:r>
      <w:r w:rsidRPr="00B36BE3">
        <w:t>other court proceedings</w:t>
      </w:r>
      <w:r w:rsidR="005A4D68">
        <w:t>,</w:t>
      </w:r>
      <w:r w:rsidRPr="00B36BE3">
        <w:t xml:space="preserve"> and weekly to inform </w:t>
      </w:r>
      <w:r w:rsidRPr="00A633DB">
        <w:t>them</w:t>
      </w:r>
      <w:r w:rsidRPr="00B36BE3">
        <w:t xml:space="preserve"> of progress of the case</w:t>
      </w:r>
      <w:r w:rsidR="00AA44CD">
        <w:t>.</w:t>
      </w:r>
      <w:r w:rsidRPr="00B36BE3">
        <w:t xml:space="preserve"> </w:t>
      </w:r>
      <w:r w:rsidR="00AA44CD">
        <w:t xml:space="preserve">Use these calls to </w:t>
      </w:r>
      <w:r w:rsidRPr="00B36BE3">
        <w:t xml:space="preserve">see how </w:t>
      </w:r>
      <w:r w:rsidR="003A35AE">
        <w:t>they are</w:t>
      </w:r>
      <w:r w:rsidRPr="00B36BE3">
        <w:t xml:space="preserve"> doing, invite </w:t>
      </w:r>
      <w:r w:rsidRPr="00A633DB">
        <w:t>them</w:t>
      </w:r>
      <w:r w:rsidRPr="00B36BE3">
        <w:t xml:space="preserve"> to sup</w:t>
      </w:r>
      <w:r w:rsidR="005A4D68">
        <w:t>port group</w:t>
      </w:r>
      <w:r w:rsidR="00AA44CD">
        <w:t>s or</w:t>
      </w:r>
      <w:r w:rsidR="005A4D68">
        <w:t xml:space="preserve"> </w:t>
      </w:r>
      <w:r w:rsidR="002319A4">
        <w:t>action</w:t>
      </w:r>
      <w:r w:rsidR="005A4D68">
        <w:t xml:space="preserve"> groups, </w:t>
      </w:r>
      <w:r w:rsidR="00AA44CD">
        <w:t>and provide other resources as necessary.</w:t>
      </w:r>
    </w:p>
    <w:p w14:paraId="28233AB9" w14:textId="77777777" w:rsidR="007D2827" w:rsidRDefault="00672F6F" w:rsidP="001C6025">
      <w:pPr>
        <w:keepNext w:val="0"/>
        <w:widowControl w:val="0"/>
        <w:numPr>
          <w:ilvl w:val="0"/>
          <w:numId w:val="3"/>
        </w:numPr>
      </w:pPr>
      <w:r>
        <w:t>Screen for crime victim-based immigration relief eligibility for: VAWA self-petition, battered spouse waivers, T or U visa and work authorization for abused</w:t>
      </w:r>
      <w:r w:rsidR="001D6FF0">
        <w:t xml:space="preserve"> </w:t>
      </w:r>
      <w:r>
        <w:t>spouses of work visa holders.</w:t>
      </w:r>
    </w:p>
    <w:p w14:paraId="70F02B75" w14:textId="6F595F99" w:rsidR="007D2827" w:rsidRDefault="007D2827" w:rsidP="001C6025">
      <w:pPr>
        <w:keepNext w:val="0"/>
        <w:widowControl w:val="0"/>
        <w:numPr>
          <w:ilvl w:val="1"/>
          <w:numId w:val="3"/>
        </w:numPr>
      </w:pPr>
      <w:r>
        <w:t xml:space="preserve">In cases where the </w:t>
      </w:r>
      <w:r w:rsidR="00AD4C53">
        <w:t>survivor</w:t>
      </w:r>
      <w:r>
        <w:t xml:space="preserve"> is eligible for U or T visa, contact law enforcement </w:t>
      </w:r>
      <w:r>
        <w:lastRenderedPageBreak/>
        <w:t xml:space="preserve">and request that they sign U or T-visa certification for the </w:t>
      </w:r>
      <w:r w:rsidR="00AD4C53">
        <w:t>survivor</w:t>
      </w:r>
      <w:r>
        <w:t>.</w:t>
      </w:r>
      <w:r>
        <w:rPr>
          <w:rStyle w:val="FootnoteReference"/>
        </w:rPr>
        <w:footnoteReference w:id="3"/>
      </w:r>
      <w:r w:rsidR="00740D56">
        <w:t xml:space="preserve"> If law enforcement agency will not provide one, follow </w:t>
      </w:r>
      <w:r w:rsidR="00740D56" w:rsidRPr="00FE1E6C">
        <w:rPr>
          <w:i/>
          <w:iCs/>
        </w:rPr>
        <w:t xml:space="preserve">Systems Advocacy </w:t>
      </w:r>
      <w:r w:rsidR="000522EA" w:rsidRPr="000522EA">
        <w:rPr>
          <w:i/>
          <w:iCs/>
        </w:rPr>
        <w:t>Protocol</w:t>
      </w:r>
      <w:r w:rsidR="00740D56">
        <w:t xml:space="preserve"> below. </w:t>
      </w:r>
    </w:p>
    <w:p w14:paraId="2AECF89B" w14:textId="5BD4816C" w:rsidR="001D6FF0" w:rsidRDefault="00507745" w:rsidP="001C6025">
      <w:pPr>
        <w:keepNext w:val="0"/>
        <w:widowControl w:val="0"/>
        <w:numPr>
          <w:ilvl w:val="0"/>
          <w:numId w:val="3"/>
        </w:numPr>
      </w:pPr>
      <w:r w:rsidRPr="00B36BE3">
        <w:t xml:space="preserve">Follow the case through court, and where necessary, advocate for the </w:t>
      </w:r>
      <w:r w:rsidR="00AD4C53">
        <w:t>survivor</w:t>
      </w:r>
      <w:r w:rsidR="00AA44CD">
        <w:t>.</w:t>
      </w:r>
    </w:p>
    <w:p w14:paraId="76357D5A" w14:textId="00C8CFEA" w:rsidR="001D6FF0" w:rsidRPr="00B36BE3" w:rsidRDefault="001D6FF0" w:rsidP="001C6025">
      <w:pPr>
        <w:keepNext w:val="0"/>
        <w:widowControl w:val="0"/>
        <w:numPr>
          <w:ilvl w:val="1"/>
          <w:numId w:val="38"/>
        </w:numPr>
      </w:pPr>
      <w:r>
        <w:t>A</w:t>
      </w:r>
      <w:r w:rsidRPr="00B36BE3">
        <w:t xml:space="preserve">ttend meetings with </w:t>
      </w:r>
      <w:r w:rsidRPr="00A633DB">
        <w:t>them</w:t>
      </w:r>
      <w:r w:rsidRPr="00B36BE3">
        <w:t xml:space="preserve"> and provide additional information</w:t>
      </w:r>
      <w:r>
        <w:t xml:space="preserve">, </w:t>
      </w:r>
      <w:r w:rsidRPr="00B36BE3">
        <w:t xml:space="preserve">with </w:t>
      </w:r>
      <w:r>
        <w:t xml:space="preserve">appropriate releases </w:t>
      </w:r>
      <w:proofErr w:type="gramStart"/>
      <w:r>
        <w:t xml:space="preserve">from the </w:t>
      </w:r>
      <w:r w:rsidR="00AD4C53">
        <w:t>survivor</w:t>
      </w:r>
      <w:r>
        <w:t>,</w:t>
      </w:r>
      <w:proofErr w:type="gramEnd"/>
      <w:r>
        <w:t xml:space="preserve"> </w:t>
      </w:r>
      <w:r w:rsidRPr="00B36BE3">
        <w:t>to the prosecutor and other court personnel.</w:t>
      </w:r>
    </w:p>
    <w:p w14:paraId="609DBDE8" w14:textId="60DBA68D" w:rsidR="001D6FF0" w:rsidRDefault="00672F6F" w:rsidP="001C6025">
      <w:pPr>
        <w:keepNext w:val="0"/>
        <w:widowControl w:val="0"/>
        <w:numPr>
          <w:ilvl w:val="1"/>
          <w:numId w:val="38"/>
        </w:numPr>
      </w:pPr>
      <w:r>
        <w:t xml:space="preserve">If the </w:t>
      </w:r>
      <w:r w:rsidR="00AD4C53">
        <w:t>survivor</w:t>
      </w:r>
      <w:r>
        <w:t xml:space="preserve"> will be filing for immigration relief</w:t>
      </w:r>
      <w:r w:rsidR="00E3652D">
        <w:t xml:space="preserve">, work closely with their attorney to advocate appropriately and to </w:t>
      </w:r>
      <w:r w:rsidR="00DA1F1B">
        <w:t>ensure compliance with VAWA confidentiality laws.</w:t>
      </w:r>
      <w:r w:rsidR="00E3652D">
        <w:rPr>
          <w:rStyle w:val="CommentReference"/>
        </w:rPr>
        <w:t xml:space="preserve"> </w:t>
      </w:r>
      <w:r w:rsidR="00DA1F1B">
        <w:t xml:space="preserve"> </w:t>
      </w:r>
    </w:p>
    <w:p w14:paraId="45EAC337" w14:textId="1F2E1764" w:rsidR="00507745" w:rsidRPr="00B36BE3" w:rsidRDefault="00507745" w:rsidP="001C6025">
      <w:pPr>
        <w:keepNext w:val="0"/>
        <w:widowControl w:val="0"/>
        <w:numPr>
          <w:ilvl w:val="0"/>
          <w:numId w:val="3"/>
        </w:numPr>
      </w:pPr>
      <w:r w:rsidRPr="00B36BE3">
        <w:t xml:space="preserve">Maintain contact with the </w:t>
      </w:r>
      <w:r w:rsidR="00E745DC">
        <w:t>victim-witness specialist</w:t>
      </w:r>
      <w:r w:rsidRPr="00B36BE3">
        <w:t xml:space="preserve"> to </w:t>
      </w:r>
      <w:r w:rsidR="005A4D68">
        <w:t>ensure</w:t>
      </w:r>
      <w:r w:rsidRPr="00B36BE3">
        <w:t xml:space="preserve"> that the victim’s needs and rights are </w:t>
      </w:r>
      <w:r w:rsidR="004C5B56">
        <w:t>protected</w:t>
      </w:r>
      <w:r w:rsidR="00FB37F3" w:rsidRPr="00B36BE3">
        <w:t>.</w:t>
      </w:r>
    </w:p>
    <w:p w14:paraId="43F6B325" w14:textId="564EFFE7" w:rsidR="00747D72" w:rsidRDefault="00747D72" w:rsidP="001C6025">
      <w:pPr>
        <w:keepNext w:val="0"/>
        <w:widowControl w:val="0"/>
        <w:numPr>
          <w:ilvl w:val="0"/>
          <w:numId w:val="3"/>
        </w:numPr>
      </w:pPr>
      <w:r>
        <w:t xml:space="preserve">Document all contacts/activities in the </w:t>
      </w:r>
      <w:r w:rsidR="00F811DA" w:rsidRPr="00F811DA">
        <w:rPr>
          <w:bCs w:val="0"/>
          <w:iCs/>
        </w:rPr>
        <w:t>Survivor</w:t>
      </w:r>
      <w:r w:rsidRPr="00F811DA">
        <w:rPr>
          <w:bCs w:val="0"/>
          <w:iCs/>
        </w:rPr>
        <w:t xml:space="preserve"> Contact Log</w:t>
      </w:r>
      <w:r w:rsidR="00A23B0C">
        <w:rPr>
          <w:b/>
          <w:i/>
        </w:rPr>
        <w:t xml:space="preserve"> </w:t>
      </w:r>
      <w:r w:rsidR="00A23B0C">
        <w:t>(appendix 5)</w:t>
      </w:r>
      <w:r w:rsidR="004F45BE">
        <w:t>.</w:t>
      </w:r>
    </w:p>
    <w:p w14:paraId="5A4FF8A2" w14:textId="3EC36B74" w:rsidR="00507745" w:rsidRPr="00B36BE3" w:rsidRDefault="00747D72" w:rsidP="001C6025">
      <w:pPr>
        <w:keepNext w:val="0"/>
        <w:widowControl w:val="0"/>
        <w:numPr>
          <w:ilvl w:val="0"/>
          <w:numId w:val="3"/>
        </w:numPr>
      </w:pPr>
      <w:r>
        <w:t>Enter data from court hearing</w:t>
      </w:r>
      <w:r w:rsidR="008F290B">
        <w:t>s (</w:t>
      </w:r>
      <w:r>
        <w:t>dates, types, and outcomes</w:t>
      </w:r>
      <w:r w:rsidR="008F290B">
        <w:t>)</w:t>
      </w:r>
      <w:r>
        <w:t xml:space="preserve"> into tracking and monitoring system (or provide that data to the staff responsible for entering the data</w:t>
      </w:r>
      <w:r w:rsidR="007D2827">
        <w:t>.</w:t>
      </w:r>
      <w:r>
        <w:t xml:space="preserve">) </w:t>
      </w:r>
    </w:p>
    <w:p w14:paraId="49024F05" w14:textId="77777777" w:rsidR="00FB37F3" w:rsidRPr="00B36BE3" w:rsidRDefault="00FB37F3" w:rsidP="002C06D4">
      <w:pPr>
        <w:keepNext w:val="0"/>
        <w:widowControl w:val="0"/>
      </w:pPr>
    </w:p>
    <w:p w14:paraId="1D0D1F6B" w14:textId="77777777" w:rsidR="00685422" w:rsidRDefault="00035BC4" w:rsidP="00685422">
      <w:pPr>
        <w:pStyle w:val="Heading6"/>
      </w:pPr>
      <w:r>
        <w:t xml:space="preserve">Policy/protocol </w:t>
      </w:r>
      <w:r w:rsidR="00FB37F3" w:rsidRPr="00B36BE3">
        <w:t>implications</w:t>
      </w:r>
    </w:p>
    <w:p w14:paraId="789E496E" w14:textId="0F448CA1" w:rsidR="00FB37F3" w:rsidRPr="00B36BE3" w:rsidRDefault="00D422E8" w:rsidP="00685422">
      <w:r>
        <w:t>Negotiate</w:t>
      </w:r>
      <w:r w:rsidR="00FB37F3" w:rsidRPr="00B36BE3">
        <w:t xml:space="preserve"> relationship</w:t>
      </w:r>
      <w:r>
        <w:t xml:space="preserve"> and</w:t>
      </w:r>
      <w:r w:rsidR="00FB37F3" w:rsidRPr="00B36BE3">
        <w:t xml:space="preserve"> </w:t>
      </w:r>
      <w:r w:rsidR="00AD77B5" w:rsidRPr="00B36BE3">
        <w:t xml:space="preserve">mutual tasks </w:t>
      </w:r>
      <w:r w:rsidR="00FB37F3" w:rsidRPr="00B36BE3">
        <w:t xml:space="preserve">with </w:t>
      </w:r>
      <w:r w:rsidR="00E745DC">
        <w:t>victim-witness specialist</w:t>
      </w:r>
      <w:r w:rsidR="00EF7308">
        <w:t xml:space="preserve">s </w:t>
      </w:r>
      <w:r w:rsidR="00AD77B5" w:rsidRPr="00B36BE3">
        <w:t>re</w:t>
      </w:r>
      <w:r>
        <w:t>garding</w:t>
      </w:r>
      <w:r w:rsidR="00AD77B5" w:rsidRPr="00B36BE3">
        <w:t xml:space="preserve"> domestic abuse victims.</w:t>
      </w:r>
      <w:r w:rsidR="007D2827">
        <w:t xml:space="preserve"> </w:t>
      </w:r>
      <w:r w:rsidR="007D2827" w:rsidRPr="00B36BE3">
        <w:t xml:space="preserve">8:  </w:t>
      </w:r>
      <w:hyperlink r:id="rId16" w:history="1">
        <w:r w:rsidR="007D2827" w:rsidRPr="0019261B">
          <w:rPr>
            <w:rStyle w:val="Hyperlink"/>
            <w:b/>
            <w:i/>
          </w:rPr>
          <w:t>Working Agreement with Law Enforcement Template</w:t>
        </w:r>
      </w:hyperlink>
      <w:r w:rsidR="007D2827">
        <w:t xml:space="preserve"> should include agreements to work together on U and T visa certifications. </w:t>
      </w:r>
    </w:p>
    <w:p w14:paraId="50B87353" w14:textId="0198D97F" w:rsidR="00E96BD5" w:rsidRPr="00B36BE3" w:rsidRDefault="00E96BD5" w:rsidP="002C06D4">
      <w:pPr>
        <w:keepNext w:val="0"/>
        <w:widowControl w:val="0"/>
      </w:pPr>
    </w:p>
    <w:p w14:paraId="3BA2AB0B" w14:textId="77777777" w:rsidR="00B0745B" w:rsidRDefault="00B0745B">
      <w:pPr>
        <w:keepNext w:val="0"/>
        <w:rPr>
          <w:b/>
          <w:bCs w:val="0"/>
          <w:sz w:val="32"/>
          <w:szCs w:val="32"/>
          <w:u w:val="single"/>
        </w:rPr>
      </w:pPr>
      <w:r>
        <w:br w:type="page"/>
      </w:r>
    </w:p>
    <w:p w14:paraId="5C3AFB8E" w14:textId="3B90640B" w:rsidR="00507745" w:rsidRPr="00D422E8" w:rsidRDefault="00685422" w:rsidP="002C06D4">
      <w:pPr>
        <w:pStyle w:val="Heading3"/>
        <w:keepNext w:val="0"/>
        <w:widowControl w:val="0"/>
      </w:pPr>
      <w:bookmarkStart w:id="9" w:name="_Toc97802610"/>
      <w:r>
        <w:lastRenderedPageBreak/>
        <w:t>Advocacy for Cases that Do Not Result in Arrest</w:t>
      </w:r>
      <w:bookmarkEnd w:id="9"/>
      <w:r w:rsidR="000522EA" w:rsidRPr="000522EA">
        <w:t xml:space="preserve"> </w:t>
      </w:r>
      <w:r w:rsidR="000522EA">
        <w:t>Protocol</w:t>
      </w:r>
    </w:p>
    <w:p w14:paraId="32D915A0" w14:textId="77777777" w:rsidR="00FE1E6C" w:rsidRDefault="00FE1E6C" w:rsidP="00FE1E6C">
      <w:pPr>
        <w:keepNext w:val="0"/>
        <w:widowControl w:val="0"/>
        <w:rPr>
          <w:b/>
          <w:bCs w:val="0"/>
        </w:rPr>
      </w:pPr>
    </w:p>
    <w:p w14:paraId="770B48C0" w14:textId="322B9E60" w:rsidR="00FE1E6C" w:rsidRPr="00B36BE3" w:rsidRDefault="00FE1E6C" w:rsidP="00FE1E6C">
      <w:pPr>
        <w:keepNext w:val="0"/>
        <w:widowControl w:val="0"/>
      </w:pPr>
      <w:r w:rsidRPr="00DC62DF">
        <w:rPr>
          <w:b/>
          <w:bCs w:val="0"/>
        </w:rPr>
        <w:t>Summary:</w:t>
      </w:r>
      <w:r>
        <w:t xml:space="preserve"> </w:t>
      </w:r>
      <w:r w:rsidR="00FA5CDB">
        <w:t xml:space="preserve">Reviewing incident reports that may not have resulted in an arrest is an important step in AIR. Not only to ensure all survivors have access to information and advocacy, but to track and monitor law enforcement response. </w:t>
      </w:r>
    </w:p>
    <w:p w14:paraId="06F2F5F9" w14:textId="77777777" w:rsidR="00FE1E6C" w:rsidRDefault="00FE1E6C" w:rsidP="00FE1E6C"/>
    <w:p w14:paraId="31D30DA0" w14:textId="52DA5CAA" w:rsidR="00FE1E6C" w:rsidRPr="00685422" w:rsidRDefault="00FE1E6C" w:rsidP="00FE1E6C">
      <w:r w:rsidRPr="00685422">
        <w:rPr>
          <w:b/>
          <w:bCs w:val="0"/>
        </w:rPr>
        <w:t xml:space="preserve">Staff Assigned: </w:t>
      </w:r>
      <w:r>
        <w:t xml:space="preserve">Legal advocate and/or AIR Coordinator. </w:t>
      </w:r>
    </w:p>
    <w:p w14:paraId="08BE877F" w14:textId="77777777" w:rsidR="00FE1E6C" w:rsidRDefault="00FE1E6C" w:rsidP="00FE1E6C"/>
    <w:p w14:paraId="1060DAD9" w14:textId="6DE3A524" w:rsidR="00FE1E6C" w:rsidRPr="001C69B1" w:rsidRDefault="00FE1E6C" w:rsidP="00FE1E6C">
      <w:r w:rsidRPr="00DC62DF">
        <w:rPr>
          <w:b/>
          <w:bCs w:val="0"/>
        </w:rPr>
        <w:t>Form</w:t>
      </w:r>
      <w:r>
        <w:rPr>
          <w:b/>
          <w:bCs w:val="0"/>
        </w:rPr>
        <w:t>(s) used</w:t>
      </w:r>
      <w:r w:rsidRPr="00DC62DF">
        <w:rPr>
          <w:b/>
          <w:bCs w:val="0"/>
        </w:rPr>
        <w:t>:</w:t>
      </w:r>
      <w:r>
        <w:t xml:space="preserve"> LERFF, </w:t>
      </w:r>
      <w:r w:rsidRPr="00F811DA">
        <w:rPr>
          <w:bCs w:val="0"/>
          <w:iCs/>
        </w:rPr>
        <w:t>Survivor Contact Log</w:t>
      </w:r>
      <w:r>
        <w:rPr>
          <w:bCs w:val="0"/>
          <w:iCs/>
        </w:rPr>
        <w:t>, advocacy packet</w:t>
      </w:r>
      <w:r w:rsidRPr="001C69B1">
        <w:t xml:space="preserve">. </w:t>
      </w:r>
    </w:p>
    <w:p w14:paraId="32C95FA8" w14:textId="77777777" w:rsidR="00FE1E6C" w:rsidRPr="00FE1E6C" w:rsidRDefault="00FE1E6C" w:rsidP="00FE1E6C">
      <w:pPr>
        <w:keepNext w:val="0"/>
        <w:widowControl w:val="0"/>
        <w:rPr>
          <w:b/>
        </w:rPr>
      </w:pPr>
    </w:p>
    <w:p w14:paraId="5DD1621B" w14:textId="4A427CB4" w:rsidR="00507745" w:rsidRPr="00B36BE3" w:rsidRDefault="00016194" w:rsidP="001C6025">
      <w:pPr>
        <w:keepNext w:val="0"/>
        <w:widowControl w:val="0"/>
        <w:numPr>
          <w:ilvl w:val="0"/>
          <w:numId w:val="2"/>
        </w:numPr>
        <w:rPr>
          <w:b/>
        </w:rPr>
      </w:pPr>
      <w:r w:rsidRPr="00B36BE3">
        <w:t xml:space="preserve">Review </w:t>
      </w:r>
      <w:r w:rsidR="00507745" w:rsidRPr="00B36BE3">
        <w:t>non-arrest reports</w:t>
      </w:r>
      <w:r w:rsidR="008A3DA0">
        <w:t xml:space="preserve"> received from law enforcement agency/</w:t>
      </w:r>
      <w:proofErr w:type="spellStart"/>
      <w:r w:rsidR="008A3DA0">
        <w:t>ies</w:t>
      </w:r>
      <w:proofErr w:type="spellEnd"/>
      <w:r w:rsidRPr="00B36BE3">
        <w:t>.</w:t>
      </w:r>
      <w:r w:rsidR="00507745" w:rsidRPr="00B36BE3">
        <w:t xml:space="preserve"> </w:t>
      </w:r>
    </w:p>
    <w:p w14:paraId="44AD98C0" w14:textId="62BB1817" w:rsidR="00507745" w:rsidRPr="00B36BE3" w:rsidRDefault="00507745" w:rsidP="001C6025">
      <w:pPr>
        <w:keepNext w:val="0"/>
        <w:widowControl w:val="0"/>
        <w:numPr>
          <w:ilvl w:val="0"/>
          <w:numId w:val="2"/>
        </w:numPr>
        <w:rPr>
          <w:b/>
        </w:rPr>
      </w:pPr>
      <w:r w:rsidRPr="00B36BE3">
        <w:t xml:space="preserve">Attempt to contact </w:t>
      </w:r>
      <w:r w:rsidR="00AD4C53">
        <w:t>survivor</w:t>
      </w:r>
      <w:r w:rsidRPr="00B36BE3">
        <w:t>s</w:t>
      </w:r>
      <w:r w:rsidR="001F7314">
        <w:t xml:space="preserve">, </w:t>
      </w:r>
      <w:r w:rsidR="00091BB9">
        <w:t xml:space="preserve">following the </w:t>
      </w:r>
      <w:r w:rsidR="00FE1E6C" w:rsidRPr="000522EA">
        <w:rPr>
          <w:i/>
          <w:iCs/>
        </w:rPr>
        <w:t xml:space="preserve">Initial AIR Contact </w:t>
      </w:r>
      <w:r w:rsidR="000522EA" w:rsidRPr="000522EA">
        <w:rPr>
          <w:i/>
          <w:iCs/>
        </w:rPr>
        <w:t>Protocol</w:t>
      </w:r>
      <w:r w:rsidR="00FE1E6C">
        <w:t xml:space="preserve"> (above)</w:t>
      </w:r>
      <w:r w:rsidR="00A633DB">
        <w:t>.</w:t>
      </w:r>
      <w:r w:rsidR="001F7314">
        <w:t xml:space="preserve"> </w:t>
      </w:r>
    </w:p>
    <w:p w14:paraId="52C9C9A7" w14:textId="78DEE4D8" w:rsidR="00507745" w:rsidRPr="00B36BE3" w:rsidRDefault="003A46FE" w:rsidP="001C6025">
      <w:pPr>
        <w:keepNext w:val="0"/>
        <w:widowControl w:val="0"/>
        <w:numPr>
          <w:ilvl w:val="4"/>
          <w:numId w:val="2"/>
        </w:numPr>
        <w:rPr>
          <w:b/>
        </w:rPr>
      </w:pPr>
      <w:r w:rsidRPr="00B36BE3">
        <w:t xml:space="preserve">If your conversation with </w:t>
      </w:r>
      <w:r w:rsidR="00F671F6">
        <w:t xml:space="preserve">the </w:t>
      </w:r>
      <w:r w:rsidR="00AD4C53">
        <w:t>survivor</w:t>
      </w:r>
      <w:r w:rsidRPr="00B36BE3">
        <w:t xml:space="preserve"> suggests there was a problem with the decision not </w:t>
      </w:r>
      <w:r w:rsidR="001F7314">
        <w:t>t</w:t>
      </w:r>
      <w:r w:rsidRPr="00B36BE3">
        <w:t xml:space="preserve">o arrest, </w:t>
      </w:r>
      <w:r w:rsidR="00507745" w:rsidRPr="00B36BE3">
        <w:t>contact the law enforcement liaison to resolve the matter</w:t>
      </w:r>
      <w:r w:rsidR="00D422E8">
        <w:t xml:space="preserve"> as soon as possible, </w:t>
      </w:r>
      <w:r w:rsidR="00507745" w:rsidRPr="00B36BE3">
        <w:t xml:space="preserve">with permission from the </w:t>
      </w:r>
      <w:r w:rsidR="00AD4C53">
        <w:t>survivor</w:t>
      </w:r>
      <w:r w:rsidR="00507745" w:rsidRPr="00B36BE3">
        <w:t>.</w:t>
      </w:r>
    </w:p>
    <w:p w14:paraId="2249E596" w14:textId="6EA9F630" w:rsidR="00507745" w:rsidRDefault="00507745" w:rsidP="001C6025">
      <w:pPr>
        <w:keepNext w:val="0"/>
        <w:widowControl w:val="0"/>
        <w:numPr>
          <w:ilvl w:val="0"/>
          <w:numId w:val="2"/>
        </w:numPr>
      </w:pPr>
      <w:r w:rsidRPr="00B36BE3">
        <w:t xml:space="preserve">Where </w:t>
      </w:r>
      <w:r w:rsidR="00997823">
        <w:t xml:space="preserve">phone </w:t>
      </w:r>
      <w:r w:rsidRPr="00B36BE3">
        <w:t>contact is not possible, mail</w:t>
      </w:r>
      <w:r w:rsidR="00997823">
        <w:t xml:space="preserve"> </w:t>
      </w:r>
      <w:r w:rsidR="00A23B0C" w:rsidRPr="00B36BE3">
        <w:t xml:space="preserve">to the </w:t>
      </w:r>
      <w:r w:rsidR="00AD4C53">
        <w:t>survivor</w:t>
      </w:r>
      <w:r w:rsidR="00A23B0C">
        <w:t xml:space="preserve"> </w:t>
      </w:r>
      <w:r w:rsidR="009D3305">
        <w:t xml:space="preserve">an </w:t>
      </w:r>
      <w:r w:rsidR="00997823">
        <w:t>advocacy</w:t>
      </w:r>
      <w:r w:rsidRPr="00B36BE3">
        <w:t xml:space="preserve"> packet</w:t>
      </w:r>
      <w:r w:rsidR="00A23B0C">
        <w:t xml:space="preserve"> that includes:</w:t>
      </w:r>
      <w:r w:rsidR="00A23B0C" w:rsidRPr="00A23B0C">
        <w:t xml:space="preserve"> an overview of the </w:t>
      </w:r>
      <w:r w:rsidR="00A23B0C">
        <w:t>[</w:t>
      </w:r>
      <w:r w:rsidR="00A23B0C" w:rsidRPr="003F5697">
        <w:rPr>
          <w:u w:val="single"/>
        </w:rPr>
        <w:t>program</w:t>
      </w:r>
      <w:r w:rsidR="00A23B0C">
        <w:t>]</w:t>
      </w:r>
      <w:r w:rsidR="00A23B0C" w:rsidRPr="00A23B0C">
        <w:t xml:space="preserve"> and available services, contact information for key community resources</w:t>
      </w:r>
      <w:r w:rsidR="00FA5CDB">
        <w:t>, including c</w:t>
      </w:r>
      <w:r w:rsidR="00A23B0C" w:rsidRPr="00A23B0C">
        <w:t>ulturally specific advocacy programs</w:t>
      </w:r>
      <w:r w:rsidR="00000B5C">
        <w:t xml:space="preserve"> and advocacy</w:t>
      </w:r>
      <w:r w:rsidR="00FA5CDB">
        <w:t>,</w:t>
      </w:r>
      <w:r w:rsidR="00000B5C">
        <w:t xml:space="preserve"> legal services with expertise serving immigrant </w:t>
      </w:r>
      <w:r w:rsidR="00AD4C53">
        <w:t>survivor</w:t>
      </w:r>
      <w:r w:rsidR="00000B5C">
        <w:t>s</w:t>
      </w:r>
      <w:r w:rsidR="00A23B0C" w:rsidRPr="00A23B0C">
        <w:t xml:space="preserve">, </w:t>
      </w:r>
      <w:r w:rsidR="00FA5CDB">
        <w:t>housing and child care assistance</w:t>
      </w:r>
      <w:r w:rsidR="00A23B0C" w:rsidRPr="00A23B0C">
        <w:t xml:space="preserve">, legal and emergency assistance resources, locations of food sources, contact information for medical advocacy, </w:t>
      </w:r>
      <w:r w:rsidR="00724829">
        <w:t>immigration relief</w:t>
      </w:r>
      <w:r w:rsidR="00B455FE">
        <w:rPr>
          <w:rStyle w:val="FootnoteReference"/>
        </w:rPr>
        <w:footnoteReference w:id="4"/>
      </w:r>
      <w:r w:rsidR="00724829">
        <w:t>,</w:t>
      </w:r>
      <w:r w:rsidR="00000B5C">
        <w:t xml:space="preserve"> </w:t>
      </w:r>
      <w:r w:rsidR="00A23B0C" w:rsidRPr="00A23B0C">
        <w:t>counseling, and other treatment, along with other specific resources your program would like to provide.</w:t>
      </w:r>
    </w:p>
    <w:p w14:paraId="4EC0C4FF" w14:textId="028A5D63" w:rsidR="007D2827" w:rsidRDefault="003A35AE" w:rsidP="001C6025">
      <w:pPr>
        <w:keepNext w:val="0"/>
        <w:widowControl w:val="0"/>
        <w:numPr>
          <w:ilvl w:val="4"/>
          <w:numId w:val="2"/>
        </w:numPr>
      </w:pPr>
      <w:r>
        <w:t>Provide t</w:t>
      </w:r>
      <w:r w:rsidR="007D2827">
        <w:t>hese materials</w:t>
      </w:r>
      <w:r>
        <w:t xml:space="preserve"> in </w:t>
      </w:r>
      <w:r w:rsidR="007D2827">
        <w:t xml:space="preserve">the </w:t>
      </w:r>
      <w:r w:rsidR="00AD4C53">
        <w:t>survivor</w:t>
      </w:r>
      <w:r w:rsidR="007D2827">
        <w:t xml:space="preserve">’s preferred language, when known. </w:t>
      </w:r>
    </w:p>
    <w:p w14:paraId="5AD5ED1D" w14:textId="6F545C6F" w:rsidR="008F290B" w:rsidRDefault="008F290B" w:rsidP="001C6025">
      <w:pPr>
        <w:keepNext w:val="0"/>
        <w:widowControl w:val="0"/>
        <w:numPr>
          <w:ilvl w:val="0"/>
          <w:numId w:val="2"/>
        </w:numPr>
      </w:pPr>
      <w:r>
        <w:t xml:space="preserve">Enter data (basic information </w:t>
      </w:r>
      <w:proofErr w:type="gramStart"/>
      <w:r>
        <w:t>including</w:t>
      </w:r>
      <w:r w:rsidR="007D2827">
        <w:t>:</w:t>
      </w:r>
      <w:proofErr w:type="gramEnd"/>
      <w:r>
        <w:t xml:space="preserve"> whether a report was written</w:t>
      </w:r>
      <w:r w:rsidR="007D2827">
        <w:t xml:space="preserve">; </w:t>
      </w:r>
      <w:r>
        <w:t xml:space="preserve">whether the suspect </w:t>
      </w:r>
      <w:r w:rsidR="00FA5CDB">
        <w:t xml:space="preserve">was </w:t>
      </w:r>
      <w:r>
        <w:t>gone on arrival</w:t>
      </w:r>
      <w:r w:rsidR="007D2827">
        <w:t xml:space="preserve">; </w:t>
      </w:r>
      <w:r w:rsidR="004C5B56">
        <w:t>and other relevant information</w:t>
      </w:r>
      <w:r>
        <w:t>) into tracking and monitoring system</w:t>
      </w:r>
      <w:r w:rsidR="00FA5CDB">
        <w:t xml:space="preserve">. </w:t>
      </w:r>
    </w:p>
    <w:p w14:paraId="126AFE1F" w14:textId="77777777" w:rsidR="00FA5CDB" w:rsidRPr="00B36BE3" w:rsidRDefault="00FA5CDB" w:rsidP="00FA5CDB">
      <w:pPr>
        <w:keepNext w:val="0"/>
        <w:widowControl w:val="0"/>
      </w:pPr>
    </w:p>
    <w:p w14:paraId="5010BA19" w14:textId="77777777" w:rsidR="00685422" w:rsidRDefault="00035BC4" w:rsidP="00685422">
      <w:pPr>
        <w:pStyle w:val="Heading6"/>
      </w:pPr>
      <w:r>
        <w:t xml:space="preserve">Policy/protocol </w:t>
      </w:r>
      <w:r w:rsidR="00B14314" w:rsidRPr="00B36BE3">
        <w:t>implications</w:t>
      </w:r>
    </w:p>
    <w:p w14:paraId="025E9759" w14:textId="39C89C0A" w:rsidR="00B14314" w:rsidRDefault="00517973" w:rsidP="00685422">
      <w:hyperlink r:id="rId17" w:history="1">
        <w:r w:rsidR="00CD1559" w:rsidRPr="0019261B">
          <w:rPr>
            <w:rStyle w:val="Hyperlink"/>
            <w:b/>
            <w:i/>
          </w:rPr>
          <w:t>Working Agreement with Law Enforcement Template</w:t>
        </w:r>
      </w:hyperlink>
      <w:r w:rsidR="00CD1559">
        <w:t xml:space="preserve"> </w:t>
      </w:r>
      <w:r w:rsidR="00B14314" w:rsidRPr="00B36BE3">
        <w:t>includes prov</w:t>
      </w:r>
      <w:r w:rsidR="00D422E8">
        <w:t xml:space="preserve">ision for transfer of </w:t>
      </w:r>
      <w:r w:rsidR="00FA5CDB">
        <w:t xml:space="preserve">non-arrest </w:t>
      </w:r>
      <w:r w:rsidR="00D422E8">
        <w:t>reports to [</w:t>
      </w:r>
      <w:r w:rsidR="00D422E8" w:rsidRPr="00D422E8">
        <w:rPr>
          <w:u w:val="single"/>
        </w:rPr>
        <w:t>program</w:t>
      </w:r>
      <w:r w:rsidR="00D422E8">
        <w:t>]</w:t>
      </w:r>
      <w:r w:rsidR="007D2827">
        <w:t xml:space="preserve">. </w:t>
      </w:r>
    </w:p>
    <w:p w14:paraId="1EAAAC73" w14:textId="77777777" w:rsidR="00740D56" w:rsidRPr="00740D56" w:rsidRDefault="00740D56" w:rsidP="00740D56"/>
    <w:p w14:paraId="1456BF88" w14:textId="77777777" w:rsidR="00B0745B" w:rsidRDefault="00B0745B">
      <w:pPr>
        <w:keepNext w:val="0"/>
        <w:rPr>
          <w:b/>
          <w:bCs w:val="0"/>
          <w:sz w:val="32"/>
          <w:szCs w:val="32"/>
          <w:u w:val="single"/>
        </w:rPr>
      </w:pPr>
      <w:r>
        <w:br w:type="page"/>
      </w:r>
    </w:p>
    <w:p w14:paraId="29132944" w14:textId="39BB6411" w:rsidR="00507745" w:rsidRPr="00D422E8" w:rsidRDefault="00507745" w:rsidP="002C06D4">
      <w:pPr>
        <w:pStyle w:val="Heading3"/>
        <w:keepNext w:val="0"/>
        <w:widowControl w:val="0"/>
      </w:pPr>
      <w:bookmarkStart w:id="10" w:name="_Toc97802611"/>
      <w:r w:rsidRPr="00D422E8">
        <w:lastRenderedPageBreak/>
        <w:t>Systems Advocacy</w:t>
      </w:r>
      <w:bookmarkEnd w:id="10"/>
      <w:r w:rsidR="00FE1E6C">
        <w:t xml:space="preserve"> </w:t>
      </w:r>
      <w:r w:rsidR="000522EA">
        <w:t>Protocol</w:t>
      </w:r>
      <w:r w:rsidRPr="00D422E8">
        <w:t xml:space="preserve"> </w:t>
      </w:r>
    </w:p>
    <w:p w14:paraId="17F7C79B" w14:textId="77777777" w:rsidR="00B7369E" w:rsidRDefault="00B7369E" w:rsidP="00B7369E">
      <w:pPr>
        <w:keepNext w:val="0"/>
        <w:widowControl w:val="0"/>
        <w:rPr>
          <w:b/>
          <w:bCs w:val="0"/>
        </w:rPr>
      </w:pPr>
    </w:p>
    <w:p w14:paraId="7A6CB5F9" w14:textId="007B9584" w:rsidR="00B7369E" w:rsidRPr="00B36BE3" w:rsidRDefault="00B7369E" w:rsidP="00B7369E">
      <w:pPr>
        <w:keepNext w:val="0"/>
        <w:widowControl w:val="0"/>
      </w:pPr>
      <w:r w:rsidRPr="00DC62DF">
        <w:rPr>
          <w:b/>
          <w:bCs w:val="0"/>
        </w:rPr>
        <w:t>Summary:</w:t>
      </w:r>
      <w:r>
        <w:t xml:space="preserve"> AIR involves tracking and monitoring to ensure compliance with the working agreement, review of law enforcement incident reports, and other steps to ensure an effective response. </w:t>
      </w:r>
    </w:p>
    <w:p w14:paraId="378E0CA4" w14:textId="77777777" w:rsidR="00B7369E" w:rsidRDefault="00B7369E" w:rsidP="00B7369E"/>
    <w:p w14:paraId="5F87BABB" w14:textId="08176736" w:rsidR="00B7369E" w:rsidRPr="00685422" w:rsidRDefault="00B7369E" w:rsidP="00B7369E">
      <w:r w:rsidRPr="00685422">
        <w:rPr>
          <w:b/>
          <w:bCs w:val="0"/>
        </w:rPr>
        <w:t xml:space="preserve">Staff Assigned: </w:t>
      </w:r>
      <w:r>
        <w:t xml:space="preserve">Legal advocate, law enforcement liaison, and AIR coordinator. </w:t>
      </w:r>
    </w:p>
    <w:p w14:paraId="751378E3" w14:textId="77777777" w:rsidR="00B7369E" w:rsidRDefault="00B7369E" w:rsidP="00B7369E"/>
    <w:p w14:paraId="07119E52" w14:textId="2D50D8BE" w:rsidR="00B7369E" w:rsidRPr="001C69B1" w:rsidRDefault="00B7369E" w:rsidP="00B7369E">
      <w:r w:rsidRPr="00DC62DF">
        <w:rPr>
          <w:b/>
          <w:bCs w:val="0"/>
        </w:rPr>
        <w:t>Form</w:t>
      </w:r>
      <w:r>
        <w:rPr>
          <w:b/>
          <w:bCs w:val="0"/>
        </w:rPr>
        <w:t>(s) used</w:t>
      </w:r>
      <w:r w:rsidRPr="00DC62DF">
        <w:rPr>
          <w:b/>
          <w:bCs w:val="0"/>
        </w:rPr>
        <w:t>:</w:t>
      </w:r>
      <w:r>
        <w:t xml:space="preserve"> </w:t>
      </w:r>
      <w:r w:rsidRPr="00B7369E">
        <w:rPr>
          <w:bCs w:val="0"/>
          <w:iCs/>
        </w:rPr>
        <w:t>Institutional Response Concerns Tracking Form</w:t>
      </w:r>
      <w:r>
        <w:t xml:space="preserve">, </w:t>
      </w:r>
      <w:r w:rsidRPr="00B7369E">
        <w:t>Law Enforcement Incident Report Review Worksheet</w:t>
      </w:r>
      <w:r w:rsidRPr="001C69B1">
        <w:t xml:space="preserve">. </w:t>
      </w:r>
    </w:p>
    <w:p w14:paraId="20B3A159" w14:textId="56AC05EE" w:rsidR="00AF6F55" w:rsidRDefault="00AF6F55" w:rsidP="002C06D4">
      <w:pPr>
        <w:keepNext w:val="0"/>
        <w:widowControl w:val="0"/>
      </w:pPr>
    </w:p>
    <w:p w14:paraId="3EEB362F" w14:textId="7D47FE50" w:rsidR="00AF6F55" w:rsidRDefault="00AF6F55" w:rsidP="00AF6F55">
      <w:pPr>
        <w:pStyle w:val="Heading4"/>
      </w:pPr>
      <w:r>
        <w:t>Step 1: Law enforcement failed to contact [</w:t>
      </w:r>
      <w:r w:rsidRPr="003F5697">
        <w:rPr>
          <w:u w:val="single"/>
        </w:rPr>
        <w:t>program</w:t>
      </w:r>
      <w:r>
        <w:t>]</w:t>
      </w:r>
      <w:r w:rsidR="00B7369E">
        <w:t xml:space="preserve">. </w:t>
      </w:r>
    </w:p>
    <w:p w14:paraId="5F22E918" w14:textId="2641A1DC" w:rsidR="00507745" w:rsidRPr="00AF6F55" w:rsidRDefault="001F7314" w:rsidP="002C06D4">
      <w:pPr>
        <w:keepNext w:val="0"/>
        <w:widowControl w:val="0"/>
        <w:rPr>
          <w:i/>
          <w:iCs/>
        </w:rPr>
      </w:pPr>
      <w:r w:rsidRPr="00AF6F55">
        <w:rPr>
          <w:i/>
          <w:iCs/>
        </w:rPr>
        <w:t>If there was a law enforcement response</w:t>
      </w:r>
      <w:r w:rsidR="009D3305" w:rsidRPr="00AF6F55">
        <w:rPr>
          <w:i/>
          <w:iCs/>
        </w:rPr>
        <w:t xml:space="preserve"> to a domestic </w:t>
      </w:r>
      <w:r w:rsidR="004C5B56" w:rsidRPr="00AF6F55">
        <w:rPr>
          <w:i/>
          <w:iCs/>
        </w:rPr>
        <w:t>violence</w:t>
      </w:r>
      <w:r w:rsidR="009D3305" w:rsidRPr="00AF6F55">
        <w:rPr>
          <w:i/>
          <w:iCs/>
        </w:rPr>
        <w:t xml:space="preserve"> incident</w:t>
      </w:r>
      <w:r w:rsidRPr="00AF6F55">
        <w:rPr>
          <w:i/>
          <w:iCs/>
        </w:rPr>
        <w:t xml:space="preserve">, </w:t>
      </w:r>
      <w:r w:rsidR="00507745" w:rsidRPr="00AF6F55">
        <w:rPr>
          <w:i/>
          <w:iCs/>
        </w:rPr>
        <w:t xml:space="preserve">but law enforcement </w:t>
      </w:r>
      <w:r w:rsidR="004C5B56" w:rsidRPr="00AF6F55">
        <w:rPr>
          <w:i/>
          <w:iCs/>
        </w:rPr>
        <w:t>fails to</w:t>
      </w:r>
      <w:r w:rsidR="00507745" w:rsidRPr="00AF6F55">
        <w:rPr>
          <w:i/>
          <w:iCs/>
        </w:rPr>
        <w:t xml:space="preserve"> contact </w:t>
      </w:r>
      <w:r w:rsidR="004C5B56" w:rsidRPr="00AF6F55">
        <w:rPr>
          <w:i/>
          <w:iCs/>
        </w:rPr>
        <w:t>[</w:t>
      </w:r>
      <w:r w:rsidR="004C5B56" w:rsidRPr="00AF6F55">
        <w:rPr>
          <w:i/>
          <w:iCs/>
          <w:u w:val="single"/>
        </w:rPr>
        <w:t>program</w:t>
      </w:r>
      <w:r w:rsidR="004C5B56" w:rsidRPr="00AF6F55">
        <w:rPr>
          <w:i/>
          <w:iCs/>
        </w:rPr>
        <w:t>]</w:t>
      </w:r>
      <w:r w:rsidR="00507745" w:rsidRPr="00AF6F55">
        <w:rPr>
          <w:i/>
          <w:iCs/>
        </w:rPr>
        <w:t xml:space="preserve">: </w:t>
      </w:r>
    </w:p>
    <w:p w14:paraId="59551648" w14:textId="77777777" w:rsidR="00507745" w:rsidRPr="00B36BE3" w:rsidRDefault="00507745" w:rsidP="001C6025">
      <w:pPr>
        <w:keepNext w:val="0"/>
        <w:widowControl w:val="0"/>
        <w:numPr>
          <w:ilvl w:val="0"/>
          <w:numId w:val="7"/>
        </w:numPr>
      </w:pPr>
      <w:r w:rsidRPr="00B36BE3">
        <w:t xml:space="preserve">Document the problem on the </w:t>
      </w:r>
      <w:r w:rsidR="00D422E8" w:rsidRPr="0053301D">
        <w:rPr>
          <w:b/>
          <w:i/>
        </w:rPr>
        <w:t xml:space="preserve">Institutional </w:t>
      </w:r>
      <w:r w:rsidRPr="0053301D">
        <w:rPr>
          <w:b/>
          <w:i/>
        </w:rPr>
        <w:t xml:space="preserve">Response Concerns Tracking </w:t>
      </w:r>
      <w:r w:rsidR="00D422E8" w:rsidRPr="0053301D">
        <w:rPr>
          <w:b/>
          <w:i/>
        </w:rPr>
        <w:t>Form</w:t>
      </w:r>
      <w:r w:rsidR="002E0696">
        <w:t xml:space="preserve"> (appendix 2)</w:t>
      </w:r>
      <w:r w:rsidR="00D422E8">
        <w:t>.</w:t>
      </w:r>
    </w:p>
    <w:p w14:paraId="0B62F272" w14:textId="33498D98" w:rsidR="00A633DB" w:rsidRDefault="00507745" w:rsidP="001C6025">
      <w:pPr>
        <w:keepNext w:val="0"/>
        <w:widowControl w:val="0"/>
        <w:numPr>
          <w:ilvl w:val="0"/>
          <w:numId w:val="7"/>
        </w:numPr>
      </w:pPr>
      <w:r w:rsidRPr="00B36BE3">
        <w:t xml:space="preserve">Contact </w:t>
      </w:r>
      <w:r w:rsidR="009D3305">
        <w:t xml:space="preserve">the </w:t>
      </w:r>
      <w:r w:rsidRPr="00B36BE3">
        <w:t xml:space="preserve">law enforcement liaison to inform them that </w:t>
      </w:r>
      <w:r w:rsidR="00D422E8">
        <w:t>[</w:t>
      </w:r>
      <w:r w:rsidR="00D422E8" w:rsidRPr="00997823">
        <w:rPr>
          <w:u w:val="single"/>
        </w:rPr>
        <w:t>program</w:t>
      </w:r>
      <w:r w:rsidR="00D422E8">
        <w:t>]</w:t>
      </w:r>
      <w:r w:rsidRPr="00B36BE3">
        <w:t xml:space="preserve"> was not contacted </w:t>
      </w:r>
      <w:r w:rsidR="009D3305">
        <w:t xml:space="preserve">regarding the incident </w:t>
      </w:r>
      <w:r w:rsidRPr="00B36BE3">
        <w:t xml:space="preserve">as specified in the </w:t>
      </w:r>
      <w:r w:rsidR="00D422E8">
        <w:t>working agreement</w:t>
      </w:r>
      <w:r w:rsidR="00A633DB">
        <w:t xml:space="preserve">. </w:t>
      </w:r>
    </w:p>
    <w:p w14:paraId="580C9702" w14:textId="6DFBC0AD" w:rsidR="00507745" w:rsidRPr="00B36BE3" w:rsidRDefault="00507745" w:rsidP="001C6025">
      <w:pPr>
        <w:keepNext w:val="0"/>
        <w:widowControl w:val="0"/>
        <w:numPr>
          <w:ilvl w:val="0"/>
          <w:numId w:val="7"/>
        </w:numPr>
      </w:pPr>
      <w:r w:rsidRPr="00B36BE3">
        <w:t xml:space="preserve">With the liaison: </w:t>
      </w:r>
    </w:p>
    <w:p w14:paraId="760A15F1" w14:textId="77777777" w:rsidR="00507745" w:rsidRPr="00B36BE3" w:rsidRDefault="00507745" w:rsidP="001C6025">
      <w:pPr>
        <w:keepNext w:val="0"/>
        <w:widowControl w:val="0"/>
        <w:numPr>
          <w:ilvl w:val="1"/>
          <w:numId w:val="8"/>
        </w:numPr>
      </w:pPr>
      <w:r w:rsidRPr="00B36BE3">
        <w:t>Determine the nature of the problem and identify how</w:t>
      </w:r>
      <w:r w:rsidR="00D422E8">
        <w:t xml:space="preserve"> it</w:t>
      </w:r>
      <w:r w:rsidRPr="00B36BE3">
        <w:t xml:space="preserve"> can be corrected. </w:t>
      </w:r>
    </w:p>
    <w:p w14:paraId="7BF8C62B" w14:textId="231159B0" w:rsidR="00507745" w:rsidRPr="00B36BE3" w:rsidRDefault="00507745" w:rsidP="001C6025">
      <w:pPr>
        <w:keepNext w:val="0"/>
        <w:widowControl w:val="0"/>
        <w:numPr>
          <w:ilvl w:val="1"/>
          <w:numId w:val="8"/>
        </w:numPr>
      </w:pPr>
      <w:r w:rsidRPr="00B36BE3">
        <w:t xml:space="preserve">If there is a problem with the process as set forth in the protocol, determine if there is a better way to </w:t>
      </w:r>
      <w:r w:rsidR="00A633DB">
        <w:t>ensure</w:t>
      </w:r>
      <w:r w:rsidR="00A633DB" w:rsidRPr="00B36BE3">
        <w:t xml:space="preserve"> </w:t>
      </w:r>
      <w:r w:rsidR="00D422E8">
        <w:t>the contact happen</w:t>
      </w:r>
      <w:r w:rsidR="00A633DB">
        <w:t>s</w:t>
      </w:r>
      <w:r w:rsidR="00D422E8">
        <w:t xml:space="preserve"> (</w:t>
      </w:r>
      <w:proofErr w:type="gramStart"/>
      <w:r w:rsidR="008D6618">
        <w:t>e.g.</w:t>
      </w:r>
      <w:proofErr w:type="gramEnd"/>
      <w:r w:rsidRPr="00B36BE3">
        <w:t xml:space="preserve"> should responsibility for assuring that the call</w:t>
      </w:r>
      <w:r w:rsidR="00E647E4">
        <w:t>s</w:t>
      </w:r>
      <w:r w:rsidRPr="00B36BE3">
        <w:t xml:space="preserve"> occur be shifted to someone else? Should it be a part of someone’s checklist</w:t>
      </w:r>
      <w:r w:rsidR="00D422E8">
        <w:t xml:space="preserve">? </w:t>
      </w:r>
      <w:r w:rsidRPr="00B36BE3">
        <w:t xml:space="preserve">In what other way could the procedure be improved?)  </w:t>
      </w:r>
    </w:p>
    <w:p w14:paraId="11D75723" w14:textId="695AF6BE" w:rsidR="00507745" w:rsidRPr="00B36BE3" w:rsidRDefault="00507745" w:rsidP="001C6025">
      <w:pPr>
        <w:keepNext w:val="0"/>
        <w:widowControl w:val="0"/>
        <w:numPr>
          <w:ilvl w:val="1"/>
          <w:numId w:val="8"/>
        </w:numPr>
      </w:pPr>
      <w:r w:rsidRPr="00B36BE3">
        <w:t>If procedur</w:t>
      </w:r>
      <w:r w:rsidR="009D3305">
        <w:t>al</w:t>
      </w:r>
      <w:r w:rsidRPr="00B36BE3">
        <w:t xml:space="preserve">, </w:t>
      </w:r>
      <w:proofErr w:type="gramStart"/>
      <w:r w:rsidRPr="00B36BE3">
        <w:t>checklist</w:t>
      </w:r>
      <w:r w:rsidR="00A633DB">
        <w:t>s</w:t>
      </w:r>
      <w:proofErr w:type="gramEnd"/>
      <w:r w:rsidRPr="00B36BE3">
        <w:t xml:space="preserve"> or other written changes are made</w:t>
      </w:r>
      <w:r w:rsidR="0017226F">
        <w:t>,</w:t>
      </w:r>
      <w:r w:rsidRPr="00B36BE3">
        <w:t xml:space="preserve"> </w:t>
      </w:r>
      <w:r w:rsidR="009D3305">
        <w:t xml:space="preserve">the </w:t>
      </w:r>
      <w:r w:rsidRPr="00B36BE3">
        <w:t xml:space="preserve">working agreement should be updated to reflect this change and appropriate policy makers should be informed and </w:t>
      </w:r>
      <w:r w:rsidR="009D3305">
        <w:t xml:space="preserve">asked for their </w:t>
      </w:r>
      <w:r w:rsidRPr="00B36BE3">
        <w:t>approv</w:t>
      </w:r>
      <w:r w:rsidR="009D3305">
        <w:t>al of</w:t>
      </w:r>
      <w:r w:rsidRPr="00B36BE3">
        <w:t xml:space="preserve"> the change</w:t>
      </w:r>
      <w:r w:rsidR="00D422E8">
        <w:t xml:space="preserve">. </w:t>
      </w:r>
    </w:p>
    <w:p w14:paraId="0D368268" w14:textId="0236F51F" w:rsidR="00507745" w:rsidRPr="00B36BE3" w:rsidRDefault="00507745" w:rsidP="001C6025">
      <w:pPr>
        <w:keepNext w:val="0"/>
        <w:widowControl w:val="0"/>
        <w:numPr>
          <w:ilvl w:val="1"/>
          <w:numId w:val="8"/>
        </w:numPr>
        <w:rPr>
          <w:b/>
        </w:rPr>
      </w:pPr>
      <w:r w:rsidRPr="00B36BE3">
        <w:t xml:space="preserve">If it was individual error, determine </w:t>
      </w:r>
      <w:r w:rsidR="0017226F">
        <w:t>whether the</w:t>
      </w:r>
      <w:r w:rsidR="0017226F" w:rsidRPr="00B36BE3">
        <w:t xml:space="preserve"> </w:t>
      </w:r>
      <w:r w:rsidRPr="00B36BE3">
        <w:t xml:space="preserve">liaison will contact </w:t>
      </w:r>
      <w:r w:rsidR="0017226F">
        <w:t xml:space="preserve">the </w:t>
      </w:r>
      <w:r w:rsidRPr="00B36BE3">
        <w:t xml:space="preserve">officer to remind them of their duties </w:t>
      </w:r>
      <w:r w:rsidR="00D422E8">
        <w:t>per the working agreement</w:t>
      </w:r>
      <w:r w:rsidRPr="00B36BE3">
        <w:t xml:space="preserve">. </w:t>
      </w:r>
    </w:p>
    <w:p w14:paraId="7F357518" w14:textId="2E941CD8" w:rsidR="00507745" w:rsidRPr="00B36BE3" w:rsidRDefault="00507745" w:rsidP="001C6025">
      <w:pPr>
        <w:keepNext w:val="0"/>
        <w:widowControl w:val="0"/>
        <w:numPr>
          <w:ilvl w:val="1"/>
          <w:numId w:val="8"/>
        </w:numPr>
        <w:rPr>
          <w:b/>
        </w:rPr>
      </w:pPr>
      <w:r w:rsidRPr="00B36BE3">
        <w:t>Inform</w:t>
      </w:r>
      <w:r w:rsidR="00E36730">
        <w:t xml:space="preserve"> the</w:t>
      </w:r>
      <w:r w:rsidRPr="00B36BE3">
        <w:t xml:space="preserve"> liaison that you follow-up</w:t>
      </w:r>
      <w:r w:rsidR="00E36730">
        <w:t xml:space="preserve"> with them</w:t>
      </w:r>
      <w:r w:rsidRPr="00B36BE3">
        <w:t xml:space="preserve"> </w:t>
      </w:r>
      <w:r w:rsidR="0017226F">
        <w:t>about</w:t>
      </w:r>
      <w:r w:rsidR="0017226F" w:rsidRPr="00B36BE3">
        <w:t xml:space="preserve"> </w:t>
      </w:r>
      <w:r w:rsidRPr="00B36BE3">
        <w:t xml:space="preserve">the problem, if needed. </w:t>
      </w:r>
    </w:p>
    <w:p w14:paraId="40DA0517" w14:textId="77777777" w:rsidR="00B14314" w:rsidRPr="00B36BE3" w:rsidRDefault="00B14314" w:rsidP="002C06D4">
      <w:pPr>
        <w:keepNext w:val="0"/>
        <w:widowControl w:val="0"/>
      </w:pPr>
    </w:p>
    <w:p w14:paraId="388840FA" w14:textId="77777777" w:rsidR="00AF6F55" w:rsidRDefault="00035BC4" w:rsidP="00AF6F55">
      <w:pPr>
        <w:pStyle w:val="Heading6"/>
      </w:pPr>
      <w:r>
        <w:t xml:space="preserve">Policy/protocol </w:t>
      </w:r>
      <w:r w:rsidR="00B14314" w:rsidRPr="00B36BE3">
        <w:t>implications</w:t>
      </w:r>
    </w:p>
    <w:p w14:paraId="07022870" w14:textId="6E84D542" w:rsidR="00507745" w:rsidRPr="00B36BE3" w:rsidRDefault="00517973" w:rsidP="00AF6F55">
      <w:pPr>
        <w:rPr>
          <w:b/>
        </w:rPr>
      </w:pPr>
      <w:hyperlink r:id="rId18" w:history="1">
        <w:r w:rsidR="00CD1559" w:rsidRPr="0019261B">
          <w:rPr>
            <w:rStyle w:val="Hyperlink"/>
            <w:b/>
            <w:i/>
          </w:rPr>
          <w:t>Working Agreement with Law Enforcement Template</w:t>
        </w:r>
      </w:hyperlink>
      <w:r w:rsidR="00CD1559">
        <w:t xml:space="preserve"> </w:t>
      </w:r>
      <w:r w:rsidR="00B14314" w:rsidRPr="00B36BE3">
        <w:t>identifies liaisons.</w:t>
      </w:r>
    </w:p>
    <w:p w14:paraId="78D6056F" w14:textId="77777777" w:rsidR="00B14314" w:rsidRPr="00B36BE3" w:rsidRDefault="00B14314" w:rsidP="002C06D4">
      <w:pPr>
        <w:keepNext w:val="0"/>
        <w:widowControl w:val="0"/>
      </w:pPr>
    </w:p>
    <w:p w14:paraId="66532FD4" w14:textId="45F5547A" w:rsidR="00AF6F55" w:rsidRDefault="00AF6F55" w:rsidP="00AF6F55">
      <w:pPr>
        <w:pStyle w:val="Heading4"/>
      </w:pPr>
      <w:r>
        <w:t>Step 2: [</w:t>
      </w:r>
      <w:r w:rsidRPr="003F5697">
        <w:rPr>
          <w:u w:val="single"/>
        </w:rPr>
        <w:t>program</w:t>
      </w:r>
      <w:r>
        <w:t>] failed to conduct AIR</w:t>
      </w:r>
    </w:p>
    <w:p w14:paraId="459B6EBB" w14:textId="55F29714" w:rsidR="00507745" w:rsidRPr="00AF6F55" w:rsidRDefault="00507745" w:rsidP="002C06D4">
      <w:pPr>
        <w:keepNext w:val="0"/>
        <w:widowControl w:val="0"/>
        <w:rPr>
          <w:i/>
          <w:iCs/>
        </w:rPr>
      </w:pPr>
      <w:r w:rsidRPr="00AF6F55">
        <w:rPr>
          <w:i/>
          <w:iCs/>
        </w:rPr>
        <w:t xml:space="preserve">If law enforcement attempted to contact </w:t>
      </w:r>
      <w:r w:rsidR="00D422E8" w:rsidRPr="00AF6F55">
        <w:rPr>
          <w:i/>
          <w:iCs/>
        </w:rPr>
        <w:t>[</w:t>
      </w:r>
      <w:r w:rsidR="00D422E8" w:rsidRPr="00AF6F55">
        <w:rPr>
          <w:i/>
          <w:iCs/>
          <w:u w:val="single"/>
        </w:rPr>
        <w:t>program</w:t>
      </w:r>
      <w:r w:rsidR="00D422E8" w:rsidRPr="00AF6F55">
        <w:rPr>
          <w:i/>
          <w:iCs/>
        </w:rPr>
        <w:t>]</w:t>
      </w:r>
      <w:r w:rsidRPr="00AF6F55">
        <w:rPr>
          <w:i/>
          <w:iCs/>
        </w:rPr>
        <w:t xml:space="preserve"> </w:t>
      </w:r>
      <w:r w:rsidR="001F7314" w:rsidRPr="00AF6F55">
        <w:rPr>
          <w:i/>
          <w:iCs/>
        </w:rPr>
        <w:t xml:space="preserve">after response to a domestic </w:t>
      </w:r>
      <w:r w:rsidR="001F7314" w:rsidRPr="00AF6F55">
        <w:rPr>
          <w:i/>
          <w:iCs/>
        </w:rPr>
        <w:lastRenderedPageBreak/>
        <w:t xml:space="preserve">violence-related incident, </w:t>
      </w:r>
      <w:r w:rsidR="003A46FE" w:rsidRPr="00AF6F55">
        <w:rPr>
          <w:i/>
          <w:iCs/>
        </w:rPr>
        <w:t xml:space="preserve">but </w:t>
      </w:r>
      <w:r w:rsidR="00D422E8" w:rsidRPr="00AF6F55">
        <w:rPr>
          <w:i/>
          <w:iCs/>
        </w:rPr>
        <w:t>[</w:t>
      </w:r>
      <w:r w:rsidR="00D422E8" w:rsidRPr="00AF6F55">
        <w:rPr>
          <w:i/>
          <w:iCs/>
          <w:u w:val="single"/>
        </w:rPr>
        <w:t>program</w:t>
      </w:r>
      <w:r w:rsidR="00D422E8" w:rsidRPr="00AF6F55">
        <w:rPr>
          <w:i/>
          <w:iCs/>
        </w:rPr>
        <w:t xml:space="preserve">] </w:t>
      </w:r>
      <w:r w:rsidR="003A46FE" w:rsidRPr="00AF6F55">
        <w:rPr>
          <w:i/>
          <w:iCs/>
        </w:rPr>
        <w:t>failed to respond per the agreement</w:t>
      </w:r>
      <w:r w:rsidR="00D422E8" w:rsidRPr="00AF6F55">
        <w:rPr>
          <w:i/>
          <w:iCs/>
        </w:rPr>
        <w:t>,</w:t>
      </w:r>
      <w:r w:rsidR="003A46FE" w:rsidRPr="00AF6F55">
        <w:rPr>
          <w:i/>
          <w:iCs/>
        </w:rPr>
        <w:t xml:space="preserve"> or there was some other problem with advocacy response: </w:t>
      </w:r>
      <w:r w:rsidRPr="00AF6F55">
        <w:rPr>
          <w:i/>
          <w:iCs/>
        </w:rPr>
        <w:t xml:space="preserve">   </w:t>
      </w:r>
    </w:p>
    <w:p w14:paraId="76F3DC10" w14:textId="77777777" w:rsidR="00507745" w:rsidRPr="00B36BE3" w:rsidRDefault="00507745" w:rsidP="001C6025">
      <w:pPr>
        <w:keepNext w:val="0"/>
        <w:widowControl w:val="0"/>
        <w:numPr>
          <w:ilvl w:val="0"/>
          <w:numId w:val="9"/>
        </w:numPr>
      </w:pPr>
      <w:r w:rsidRPr="00B36BE3">
        <w:t xml:space="preserve">Document the problem on the </w:t>
      </w:r>
      <w:r w:rsidR="00D422E8" w:rsidRPr="0053301D">
        <w:rPr>
          <w:b/>
          <w:i/>
        </w:rPr>
        <w:t>Institutional Response Concerns Tracking Form</w:t>
      </w:r>
      <w:r w:rsidR="0053301D">
        <w:t xml:space="preserve"> (appendix 2)</w:t>
      </w:r>
      <w:r w:rsidR="00D422E8">
        <w:t>.</w:t>
      </w:r>
    </w:p>
    <w:p w14:paraId="044E53BE" w14:textId="50637ECD" w:rsidR="00507745" w:rsidRPr="00B36BE3" w:rsidRDefault="00507745" w:rsidP="001C6025">
      <w:pPr>
        <w:keepNext w:val="0"/>
        <w:widowControl w:val="0"/>
        <w:numPr>
          <w:ilvl w:val="0"/>
          <w:numId w:val="9"/>
        </w:numPr>
        <w:rPr>
          <w:b/>
        </w:rPr>
      </w:pPr>
      <w:r w:rsidRPr="00B36BE3">
        <w:t xml:space="preserve">If you </w:t>
      </w:r>
      <w:r w:rsidR="001F7314" w:rsidRPr="00B36BE3">
        <w:t>do not</w:t>
      </w:r>
      <w:r w:rsidRPr="00B36BE3">
        <w:t xml:space="preserve"> know how the problem arose, inform </w:t>
      </w:r>
      <w:r w:rsidR="008D6618">
        <w:t xml:space="preserve">the law enforcement </w:t>
      </w:r>
      <w:r w:rsidRPr="00B36BE3">
        <w:t xml:space="preserve">liaison that you will </w:t>
      </w:r>
      <w:proofErr w:type="gramStart"/>
      <w:r w:rsidRPr="00B36BE3">
        <w:t>look into</w:t>
      </w:r>
      <w:proofErr w:type="gramEnd"/>
      <w:r w:rsidRPr="00B36BE3">
        <w:t xml:space="preserve"> it and </w:t>
      </w:r>
      <w:r w:rsidR="008D6618">
        <w:t>follow-up with</w:t>
      </w:r>
      <w:r w:rsidRPr="00B36BE3">
        <w:t xml:space="preserve"> them</w:t>
      </w:r>
      <w:r w:rsidR="008D6618">
        <w:t xml:space="preserve"> after.</w:t>
      </w:r>
    </w:p>
    <w:p w14:paraId="4BEF524D" w14:textId="5A00F3A2" w:rsidR="00507745" w:rsidRPr="00B36BE3" w:rsidRDefault="00507745" w:rsidP="001C6025">
      <w:pPr>
        <w:keepNext w:val="0"/>
        <w:widowControl w:val="0"/>
        <w:numPr>
          <w:ilvl w:val="0"/>
          <w:numId w:val="9"/>
        </w:numPr>
        <w:rPr>
          <w:b/>
        </w:rPr>
      </w:pPr>
      <w:r w:rsidRPr="00B36BE3">
        <w:t xml:space="preserve">Identify if </w:t>
      </w:r>
      <w:r w:rsidR="008D6618">
        <w:t xml:space="preserve">this was an </w:t>
      </w:r>
      <w:r w:rsidRPr="00B36BE3">
        <w:t>individual</w:t>
      </w:r>
      <w:r w:rsidR="0017226F">
        <w:t xml:space="preserve"> error</w:t>
      </w:r>
      <w:r w:rsidRPr="00B36BE3">
        <w:t xml:space="preserve"> o</w:t>
      </w:r>
      <w:r w:rsidR="00D422E8">
        <w:t xml:space="preserve">r </w:t>
      </w:r>
      <w:r w:rsidR="008D6618">
        <w:t xml:space="preserve">a </w:t>
      </w:r>
      <w:r w:rsidR="00D422E8">
        <w:t>procedur</w:t>
      </w:r>
      <w:r w:rsidR="001F7314">
        <w:t>al</w:t>
      </w:r>
      <w:r w:rsidR="00D422E8">
        <w:t xml:space="preserve"> problem and correct.</w:t>
      </w:r>
    </w:p>
    <w:p w14:paraId="3735293E" w14:textId="242528E6" w:rsidR="001C03F3" w:rsidRDefault="005833E8" w:rsidP="001C6025">
      <w:pPr>
        <w:keepNext w:val="0"/>
        <w:widowControl w:val="0"/>
        <w:numPr>
          <w:ilvl w:val="0"/>
          <w:numId w:val="9"/>
        </w:numPr>
        <w:rPr>
          <w:b/>
        </w:rPr>
      </w:pPr>
      <w:r>
        <w:t>P</w:t>
      </w:r>
      <w:r w:rsidR="00507745" w:rsidRPr="00B36BE3">
        <w:t xml:space="preserve">ut </w:t>
      </w:r>
      <w:r>
        <w:t xml:space="preserve">any changes in procedure </w:t>
      </w:r>
      <w:r w:rsidR="00507745" w:rsidRPr="00B36BE3">
        <w:t xml:space="preserve">in </w:t>
      </w:r>
      <w:proofErr w:type="gramStart"/>
      <w:r w:rsidR="00507745" w:rsidRPr="00B36BE3">
        <w:t>writing</w:t>
      </w:r>
      <w:r w:rsidR="00D422E8">
        <w:t>,</w:t>
      </w:r>
      <w:r w:rsidR="00507745" w:rsidRPr="00B36BE3">
        <w:t xml:space="preserve"> and</w:t>
      </w:r>
      <w:proofErr w:type="gramEnd"/>
      <w:r w:rsidR="00507745" w:rsidRPr="00B36BE3">
        <w:t xml:space="preserve"> inform all advocates of the change.</w:t>
      </w:r>
      <w:r w:rsidR="001C03F3">
        <w:rPr>
          <w:b/>
        </w:rPr>
        <w:t xml:space="preserve"> </w:t>
      </w:r>
    </w:p>
    <w:p w14:paraId="0D7BFE20" w14:textId="3D57EFBC" w:rsidR="00507745" w:rsidRPr="00B7369E" w:rsidRDefault="008D6618" w:rsidP="001C6025">
      <w:pPr>
        <w:keepNext w:val="0"/>
        <w:widowControl w:val="0"/>
        <w:numPr>
          <w:ilvl w:val="0"/>
          <w:numId w:val="9"/>
        </w:numPr>
        <w:rPr>
          <w:b/>
        </w:rPr>
      </w:pPr>
      <w:r>
        <w:t>Follow-up with the</w:t>
      </w:r>
      <w:r w:rsidR="00507745" w:rsidRPr="001C03F3">
        <w:t xml:space="preserve"> liaison</w:t>
      </w:r>
      <w:r w:rsidR="00997823">
        <w:t>,</w:t>
      </w:r>
      <w:r w:rsidR="00507745" w:rsidRPr="001C03F3">
        <w:t xml:space="preserve"> if necessary</w:t>
      </w:r>
      <w:r w:rsidR="00D422E8">
        <w:t>.</w:t>
      </w:r>
    </w:p>
    <w:p w14:paraId="7194D623" w14:textId="77777777" w:rsidR="00B7369E" w:rsidRPr="001C03F3" w:rsidRDefault="00B7369E" w:rsidP="00B7369E">
      <w:pPr>
        <w:keepNext w:val="0"/>
        <w:widowControl w:val="0"/>
        <w:ind w:left="720"/>
        <w:rPr>
          <w:b/>
        </w:rPr>
      </w:pPr>
    </w:p>
    <w:p w14:paraId="04A05FD4" w14:textId="5EAA04D3" w:rsidR="00AF6F55" w:rsidRDefault="00AF6F55" w:rsidP="00AF6F55">
      <w:pPr>
        <w:pStyle w:val="Heading4"/>
      </w:pPr>
      <w:r>
        <w:t>Step 3: Review Law Enforcement Incident Report</w:t>
      </w:r>
    </w:p>
    <w:p w14:paraId="14B132DE" w14:textId="788EC8EA" w:rsidR="003A35AE" w:rsidRDefault="003A35AE" w:rsidP="00AF6F55">
      <w:pPr>
        <w:keepNext w:val="0"/>
        <w:widowControl w:val="0"/>
        <w:numPr>
          <w:ilvl w:val="1"/>
          <w:numId w:val="59"/>
        </w:numPr>
      </w:pPr>
      <w:r w:rsidRPr="00B36BE3">
        <w:t xml:space="preserve">Use the </w:t>
      </w:r>
      <w:r w:rsidRPr="005C3C00">
        <w:rPr>
          <w:b/>
          <w:i/>
          <w:iCs/>
        </w:rPr>
        <w:t xml:space="preserve">Law Enforcement Incident Report Review Worksheet </w:t>
      </w:r>
      <w:r>
        <w:t xml:space="preserve">(appendix 4) </w:t>
      </w:r>
      <w:r w:rsidRPr="00B36BE3">
        <w:t xml:space="preserve">to check for items that are included in the law enforcement report and circle those </w:t>
      </w:r>
      <w:r>
        <w:t>that</w:t>
      </w:r>
      <w:r w:rsidRPr="00B36BE3">
        <w:t xml:space="preserve"> are absent, incomplete</w:t>
      </w:r>
      <w:r>
        <w:t>,</w:t>
      </w:r>
      <w:r w:rsidRPr="00B36BE3">
        <w:t xml:space="preserve"> or unclear.</w:t>
      </w:r>
    </w:p>
    <w:p w14:paraId="3A3E2D46" w14:textId="14DFE948" w:rsidR="00507745" w:rsidRPr="00B36BE3" w:rsidRDefault="008E01D9" w:rsidP="00AF6F55">
      <w:pPr>
        <w:keepNext w:val="0"/>
        <w:widowControl w:val="0"/>
        <w:numPr>
          <w:ilvl w:val="1"/>
          <w:numId w:val="59"/>
        </w:numPr>
      </w:pPr>
      <w:r>
        <w:t xml:space="preserve">With appropriate releases from the </w:t>
      </w:r>
      <w:r w:rsidR="00AD4C53">
        <w:t>survivor</w:t>
      </w:r>
      <w:r>
        <w:t>, c</w:t>
      </w:r>
      <w:r w:rsidR="00507745" w:rsidRPr="00B36BE3">
        <w:t xml:space="preserve">ontact </w:t>
      </w:r>
      <w:r w:rsidR="008D6618">
        <w:t xml:space="preserve">the </w:t>
      </w:r>
      <w:r w:rsidR="00507745" w:rsidRPr="00B36BE3">
        <w:t xml:space="preserve">law enforcement liaison immediately to: </w:t>
      </w:r>
    </w:p>
    <w:p w14:paraId="7E5BB822" w14:textId="7A7F19EF" w:rsidR="00507745" w:rsidRPr="00B36BE3" w:rsidRDefault="007F22AC" w:rsidP="00AF6F55">
      <w:pPr>
        <w:keepNext w:val="0"/>
        <w:widowControl w:val="0"/>
        <w:numPr>
          <w:ilvl w:val="1"/>
          <w:numId w:val="21"/>
        </w:numPr>
      </w:pPr>
      <w:r>
        <w:t xml:space="preserve">Inform them </w:t>
      </w:r>
      <w:r w:rsidR="008D6618">
        <w:t>that</w:t>
      </w:r>
      <w:r>
        <w:t xml:space="preserve"> t</w:t>
      </w:r>
      <w:r w:rsidR="00507745" w:rsidRPr="00B36BE3">
        <w:t xml:space="preserve">he </w:t>
      </w:r>
      <w:r>
        <w:t xml:space="preserve">incident </w:t>
      </w:r>
      <w:r w:rsidR="00507745" w:rsidRPr="00B36BE3">
        <w:t>report differs significa</w:t>
      </w:r>
      <w:r w:rsidR="00D422E8">
        <w:t xml:space="preserve">ntly from the </w:t>
      </w:r>
      <w:r w:rsidR="00AD4C53">
        <w:t>survivor</w:t>
      </w:r>
      <w:r w:rsidR="00D422E8">
        <w:t>’s account</w:t>
      </w:r>
      <w:r w:rsidR="008E01D9">
        <w:t>.</w:t>
      </w:r>
      <w:r w:rsidR="00D422E8">
        <w:t xml:space="preserve"> </w:t>
      </w:r>
    </w:p>
    <w:p w14:paraId="1FB3EB29" w14:textId="2E51B622" w:rsidR="00507745" w:rsidRPr="00B36BE3" w:rsidRDefault="007F22AC" w:rsidP="00AF6F55">
      <w:pPr>
        <w:keepNext w:val="0"/>
        <w:widowControl w:val="0"/>
        <w:numPr>
          <w:ilvl w:val="1"/>
          <w:numId w:val="21"/>
        </w:numPr>
      </w:pPr>
      <w:r>
        <w:t>R</w:t>
      </w:r>
      <w:r w:rsidR="00D422E8">
        <w:t>eview</w:t>
      </w:r>
      <w:r w:rsidR="00507745" w:rsidRPr="00B36BE3">
        <w:t xml:space="preserve"> </w:t>
      </w:r>
      <w:r>
        <w:t xml:space="preserve">any </w:t>
      </w:r>
      <w:r w:rsidR="00507745" w:rsidRPr="00B36BE3">
        <w:t>revealed procedural gaps (</w:t>
      </w:r>
      <w:proofErr w:type="gramStart"/>
      <w:r w:rsidR="008D6618">
        <w:t>e.g.</w:t>
      </w:r>
      <w:proofErr w:type="gramEnd"/>
      <w:r w:rsidR="00507745" w:rsidRPr="00B36BE3">
        <w:t xml:space="preserve"> witnesses not interviewed, photos not taken, risk history absent) that should be addressed </w:t>
      </w:r>
      <w:r w:rsidR="00D422E8">
        <w:t>as soon as possible</w:t>
      </w:r>
      <w:r w:rsidR="008E01D9">
        <w:t>.</w:t>
      </w:r>
    </w:p>
    <w:p w14:paraId="545152A5" w14:textId="5F24B5E1" w:rsidR="00507745" w:rsidRPr="00B36BE3" w:rsidRDefault="007F22AC" w:rsidP="00AF6F55">
      <w:pPr>
        <w:keepNext w:val="0"/>
        <w:widowControl w:val="0"/>
        <w:numPr>
          <w:ilvl w:val="1"/>
          <w:numId w:val="21"/>
        </w:numPr>
      </w:pPr>
      <w:r>
        <w:t xml:space="preserve">Inform them </w:t>
      </w:r>
      <w:r w:rsidR="008E01D9">
        <w:t>if</w:t>
      </w:r>
      <w:r>
        <w:t xml:space="preserve"> </w:t>
      </w:r>
      <w:r w:rsidR="00586FA3">
        <w:t>l</w:t>
      </w:r>
      <w:r w:rsidR="00507745" w:rsidRPr="00B36BE3">
        <w:t>aw enforcement failed in other ways to make an appropriate arrest</w:t>
      </w:r>
      <w:r w:rsidR="0017226F">
        <w:t xml:space="preserve"> or</w:t>
      </w:r>
      <w:r w:rsidR="00507745" w:rsidRPr="00B36BE3">
        <w:t xml:space="preserve"> follow statute, code, </w:t>
      </w:r>
      <w:proofErr w:type="gramStart"/>
      <w:r w:rsidR="00507745" w:rsidRPr="00B36BE3">
        <w:t>policy</w:t>
      </w:r>
      <w:proofErr w:type="gramEnd"/>
      <w:r w:rsidR="00507745" w:rsidRPr="00B36BE3">
        <w:t xml:space="preserve"> or protocol. </w:t>
      </w:r>
    </w:p>
    <w:p w14:paraId="4EDC5A1C" w14:textId="77777777" w:rsidR="00A32D91" w:rsidRPr="00B36BE3" w:rsidRDefault="00A32D91" w:rsidP="002C06D4">
      <w:pPr>
        <w:keepNext w:val="0"/>
        <w:widowControl w:val="0"/>
      </w:pPr>
    </w:p>
    <w:p w14:paraId="496B7944" w14:textId="77777777" w:rsidR="00AF6F55" w:rsidRDefault="00035BC4" w:rsidP="00AF6F55">
      <w:pPr>
        <w:pStyle w:val="Heading6"/>
      </w:pPr>
      <w:r>
        <w:t xml:space="preserve">Policy/protocol </w:t>
      </w:r>
      <w:r w:rsidR="00A32D91" w:rsidRPr="00B36BE3">
        <w:t>implications</w:t>
      </w:r>
    </w:p>
    <w:p w14:paraId="7679B9A9" w14:textId="4A64D7CE" w:rsidR="004F65CC" w:rsidRPr="00B36BE3" w:rsidRDefault="0053301D" w:rsidP="00AF6F55">
      <w:r>
        <w:t>Incident report review may be task</w:t>
      </w:r>
      <w:r w:rsidR="008C19C1" w:rsidRPr="00B36BE3">
        <w:t xml:space="preserve"> that </w:t>
      </w:r>
      <w:r w:rsidR="00E745DC">
        <w:t>victim-witness specialist</w:t>
      </w:r>
      <w:r w:rsidR="008C19C1" w:rsidRPr="00B36BE3">
        <w:t xml:space="preserve"> agrees to do</w:t>
      </w:r>
      <w:r w:rsidR="00D422E8">
        <w:t xml:space="preserve">. If so, </w:t>
      </w:r>
      <w:r w:rsidR="004F65CC" w:rsidRPr="00B36BE3">
        <w:t xml:space="preserve">include in </w:t>
      </w:r>
      <w:r w:rsidR="00CD1559" w:rsidRPr="00CD1559">
        <w:rPr>
          <w:b/>
          <w:i/>
        </w:rPr>
        <w:t xml:space="preserve">Working Agreement with </w:t>
      </w:r>
      <w:r w:rsidR="00CD1559">
        <w:rPr>
          <w:b/>
          <w:i/>
        </w:rPr>
        <w:t>Victim-Witness Services</w:t>
      </w:r>
      <w:r w:rsidR="00CD1559" w:rsidRPr="00C46903">
        <w:rPr>
          <w:bCs w:val="0"/>
          <w:i/>
        </w:rPr>
        <w:t xml:space="preserve"> </w:t>
      </w:r>
      <w:r w:rsidR="00852B09" w:rsidRPr="00C46903">
        <w:rPr>
          <w:bCs w:val="0"/>
        </w:rPr>
        <w:t xml:space="preserve">(contact </w:t>
      </w:r>
      <w:hyperlink r:id="rId19" w:history="1">
        <w:r w:rsidR="00D051AF" w:rsidRPr="00C46903">
          <w:rPr>
            <w:rStyle w:val="Hyperlink"/>
            <w:bCs w:val="0"/>
          </w:rPr>
          <w:t>info@praxisinternational.org</w:t>
        </w:r>
      </w:hyperlink>
      <w:r w:rsidR="00852B09" w:rsidRPr="00C46903">
        <w:rPr>
          <w:bCs w:val="0"/>
        </w:rPr>
        <w:t xml:space="preserve"> for sample working agreement)</w:t>
      </w:r>
      <w:r w:rsidR="004F65CC" w:rsidRPr="00C46903">
        <w:rPr>
          <w:bCs w:val="0"/>
        </w:rPr>
        <w:t xml:space="preserve">. </w:t>
      </w:r>
    </w:p>
    <w:p w14:paraId="36D49243" w14:textId="6D8062F5" w:rsidR="00507745" w:rsidRDefault="00507745" w:rsidP="002C06D4">
      <w:pPr>
        <w:keepNext w:val="0"/>
        <w:widowControl w:val="0"/>
      </w:pPr>
    </w:p>
    <w:p w14:paraId="716145F7" w14:textId="4AB33C83" w:rsidR="00A44C3B" w:rsidRPr="00AF6F55" w:rsidRDefault="00AF6F55" w:rsidP="00C46903">
      <w:pPr>
        <w:pStyle w:val="Heading4"/>
      </w:pPr>
      <w:r w:rsidRPr="00AF6F55">
        <w:t xml:space="preserve">Step 4: </w:t>
      </w:r>
      <w:r w:rsidR="00A44C3B" w:rsidRPr="00AF6F55">
        <w:t>Ongoing Track</w:t>
      </w:r>
      <w:r w:rsidR="008F290B" w:rsidRPr="00AF6F55">
        <w:t>ing</w:t>
      </w:r>
      <w:r w:rsidR="00A44C3B" w:rsidRPr="00AF6F55">
        <w:t xml:space="preserve"> and Monitoring Procedures</w:t>
      </w:r>
    </w:p>
    <w:p w14:paraId="665F4C1E" w14:textId="304BD7CA" w:rsidR="00BB5E24" w:rsidRDefault="00745D33" w:rsidP="00AF6F55">
      <w:pPr>
        <w:keepNext w:val="0"/>
        <w:widowControl w:val="0"/>
        <w:numPr>
          <w:ilvl w:val="0"/>
          <w:numId w:val="56"/>
        </w:numPr>
        <w:ind w:left="720"/>
      </w:pPr>
      <w:r w:rsidRPr="00D422E8">
        <w:t xml:space="preserve">Review </w:t>
      </w:r>
      <w:r w:rsidRPr="00D422E8">
        <w:rPr>
          <w:b/>
          <w:i/>
        </w:rPr>
        <w:t>Institutional Response Concerns Tracking Form</w:t>
      </w:r>
      <w:r w:rsidRPr="00D422E8">
        <w:t xml:space="preserve"> </w:t>
      </w:r>
      <w:r>
        <w:t xml:space="preserve">(appendix 2) </w:t>
      </w:r>
      <w:r w:rsidRPr="00D422E8">
        <w:t xml:space="preserve">each day </w:t>
      </w:r>
      <w:r w:rsidR="00BB5E24">
        <w:t>to:</w:t>
      </w:r>
    </w:p>
    <w:p w14:paraId="3AA8D35B" w14:textId="4642AF80" w:rsidR="00BB5E24" w:rsidRDefault="00BB5E24" w:rsidP="00AF6F55">
      <w:pPr>
        <w:keepNext w:val="0"/>
        <w:widowControl w:val="0"/>
        <w:numPr>
          <w:ilvl w:val="0"/>
          <w:numId w:val="60"/>
        </w:numPr>
      </w:pPr>
      <w:r>
        <w:t>F</w:t>
      </w:r>
      <w:r w:rsidR="00745D33" w:rsidRPr="00D422E8">
        <w:t xml:space="preserve">ollow-up on current cases </w:t>
      </w:r>
      <w:r w:rsidR="0065151A">
        <w:t>that</w:t>
      </w:r>
      <w:r w:rsidR="0065151A" w:rsidRPr="00D422E8">
        <w:t xml:space="preserve"> </w:t>
      </w:r>
      <w:r w:rsidR="00745D33" w:rsidRPr="00D422E8">
        <w:t xml:space="preserve">have not been resolved.  </w:t>
      </w:r>
    </w:p>
    <w:p w14:paraId="7577F651" w14:textId="29E699FC" w:rsidR="00745D33" w:rsidRPr="00BB5E24" w:rsidRDefault="00BB5E24" w:rsidP="00AF6F55">
      <w:pPr>
        <w:keepNext w:val="0"/>
        <w:widowControl w:val="0"/>
        <w:numPr>
          <w:ilvl w:val="0"/>
          <w:numId w:val="60"/>
        </w:numPr>
      </w:pPr>
      <w:r w:rsidRPr="00BB5E24">
        <w:t>Monitor c</w:t>
      </w:r>
      <w:r w:rsidR="00745D33" w:rsidRPr="00BB5E24">
        <w:t>riminal case processing</w:t>
      </w:r>
      <w:r w:rsidRPr="00BB5E24">
        <w:t xml:space="preserve"> data and e</w:t>
      </w:r>
      <w:r w:rsidR="00745D33" w:rsidRPr="00BB5E24">
        <w:t>nsure tracking system</w:t>
      </w:r>
      <w:r w:rsidR="007E7F19">
        <w:t xml:space="preserve"> entry</w:t>
      </w:r>
      <w:r w:rsidRPr="00BB5E24">
        <w:t xml:space="preserve"> as the case progresses.</w:t>
      </w:r>
    </w:p>
    <w:p w14:paraId="0B474EF6" w14:textId="34372792" w:rsidR="00745D33" w:rsidRPr="00BB5E24" w:rsidRDefault="00BB5E24" w:rsidP="00AF6F55">
      <w:pPr>
        <w:pStyle w:val="ListParagraph"/>
        <w:keepNext w:val="0"/>
        <w:widowControl w:val="0"/>
        <w:numPr>
          <w:ilvl w:val="0"/>
          <w:numId w:val="60"/>
        </w:numPr>
      </w:pPr>
      <w:r w:rsidRPr="00BB5E24">
        <w:t>R</w:t>
      </w:r>
      <w:r w:rsidR="008F290B" w:rsidRPr="00BB5E24">
        <w:t xml:space="preserve">eview </w:t>
      </w:r>
      <w:r w:rsidRPr="00BB5E24">
        <w:t>case outcomes</w:t>
      </w:r>
      <w:r w:rsidR="00745D33" w:rsidRPr="00BB5E24">
        <w:t xml:space="preserve"> on a regular </w:t>
      </w:r>
      <w:r w:rsidR="007E7F19">
        <w:t>basis.</w:t>
      </w:r>
      <w:r w:rsidR="00745D33" w:rsidRPr="00BB5E24">
        <w:t xml:space="preserve"> </w:t>
      </w:r>
    </w:p>
    <w:p w14:paraId="4947C35B" w14:textId="2B6F4C52" w:rsidR="007E7F19" w:rsidRPr="00BB5E24" w:rsidRDefault="007E7F19" w:rsidP="00AF6F55">
      <w:pPr>
        <w:pStyle w:val="ListParagraph"/>
        <w:keepNext w:val="0"/>
        <w:widowControl w:val="0"/>
        <w:numPr>
          <w:ilvl w:val="0"/>
          <w:numId w:val="60"/>
        </w:numPr>
      </w:pPr>
      <w:r w:rsidRPr="00BB5E24">
        <w:t>If a gap is identified, work directly with the agency liaison to resolve the gap.</w:t>
      </w:r>
      <w:r w:rsidR="00A23B0C">
        <w:t xml:space="preserve"> </w:t>
      </w:r>
    </w:p>
    <w:p w14:paraId="2C8FD230" w14:textId="77777777" w:rsidR="00AF6F55" w:rsidRDefault="00745D33" w:rsidP="00AF6F55">
      <w:pPr>
        <w:pStyle w:val="ListParagraph"/>
        <w:keepNext w:val="0"/>
        <w:widowControl w:val="0"/>
        <w:numPr>
          <w:ilvl w:val="0"/>
          <w:numId w:val="60"/>
        </w:numPr>
      </w:pPr>
      <w:r w:rsidRPr="00BB5E24">
        <w:t xml:space="preserve">Provide </w:t>
      </w:r>
      <w:r w:rsidR="007E7F19">
        <w:t xml:space="preserve">regular </w:t>
      </w:r>
      <w:r w:rsidRPr="00BB5E24">
        <w:t>reports to each relevant agency</w:t>
      </w:r>
      <w:r w:rsidR="00BB5E24" w:rsidRPr="00BB5E24">
        <w:t xml:space="preserve">. </w:t>
      </w:r>
    </w:p>
    <w:p w14:paraId="62AF1DB0" w14:textId="61CA64F4" w:rsidR="007F144A" w:rsidRPr="00AF6F55" w:rsidRDefault="008F290B" w:rsidP="00AF6F55">
      <w:pPr>
        <w:pStyle w:val="ListParagraph"/>
        <w:keepNext w:val="0"/>
        <w:widowControl w:val="0"/>
        <w:numPr>
          <w:ilvl w:val="0"/>
          <w:numId w:val="60"/>
        </w:numPr>
        <w:ind w:left="720"/>
      </w:pPr>
      <w:r w:rsidRPr="00B36BE3">
        <w:lastRenderedPageBreak/>
        <w:t>On a weekly basis, compile summary of work activities</w:t>
      </w:r>
      <w:r>
        <w:t xml:space="preserve"> using </w:t>
      </w:r>
      <w:r w:rsidRPr="00AF6F55">
        <w:rPr>
          <w:b/>
          <w:i/>
        </w:rPr>
        <w:t>AIR Monthly Report</w:t>
      </w:r>
      <w:r w:rsidRPr="00AF6F55">
        <w:rPr>
          <w:i/>
          <w:iCs/>
        </w:rPr>
        <w:t xml:space="preserve"> </w:t>
      </w:r>
      <w:r w:rsidRPr="00AF6F55">
        <w:rPr>
          <w:iCs/>
        </w:rPr>
        <w:t xml:space="preserve">(appendix </w:t>
      </w:r>
      <w:r w:rsidR="004F45BE" w:rsidRPr="00AF6F55">
        <w:rPr>
          <w:iCs/>
        </w:rPr>
        <w:t>6</w:t>
      </w:r>
      <w:r w:rsidRPr="00AF6F55">
        <w:rPr>
          <w:iCs/>
        </w:rPr>
        <w:t>)</w:t>
      </w:r>
      <w:r w:rsidR="00745D33" w:rsidRPr="00AF6F55">
        <w:rPr>
          <w:iCs/>
        </w:rPr>
        <w:t xml:space="preserve"> and review with supervisors</w:t>
      </w:r>
      <w:r w:rsidRPr="00AF6F55">
        <w:rPr>
          <w:b/>
          <w:i/>
          <w:iCs/>
        </w:rPr>
        <w:t>.</w:t>
      </w:r>
    </w:p>
    <w:p w14:paraId="5D20FC1B" w14:textId="0FED89B8" w:rsidR="0040197A" w:rsidRDefault="0040197A" w:rsidP="0040197A">
      <w:pPr>
        <w:keepNext w:val="0"/>
        <w:widowControl w:val="0"/>
        <w:rPr>
          <w:b/>
          <w:i/>
          <w:iCs/>
        </w:rPr>
      </w:pPr>
    </w:p>
    <w:p w14:paraId="5AC13DA3" w14:textId="77777777" w:rsidR="00AF6F55" w:rsidRDefault="0040197A" w:rsidP="00AF6F55">
      <w:pPr>
        <w:pStyle w:val="Heading6"/>
      </w:pPr>
      <w:r w:rsidRPr="0040197A">
        <w:t>Policy/protocol implications</w:t>
      </w:r>
    </w:p>
    <w:p w14:paraId="25312718" w14:textId="3B738BA6" w:rsidR="0040197A" w:rsidRPr="0040197A" w:rsidRDefault="0040197A" w:rsidP="00AF6F55">
      <w:r w:rsidRPr="0040197A">
        <w:t xml:space="preserve">When establishing the function of monitoring case outcomes and institutional response concerns, it is important to have proactive conversations with key decision-makers/leaders within each agency about how response gaps should be raised and addressed. The </w:t>
      </w:r>
      <w:hyperlink r:id="rId20" w:history="1">
        <w:r w:rsidRPr="0019261B">
          <w:rPr>
            <w:rStyle w:val="Hyperlink"/>
            <w:b/>
            <w:i/>
          </w:rPr>
          <w:t xml:space="preserve">Working Agreement </w:t>
        </w:r>
        <w:r w:rsidR="00CD1559" w:rsidRPr="0019261B">
          <w:rPr>
            <w:rStyle w:val="Hyperlink"/>
            <w:b/>
            <w:i/>
          </w:rPr>
          <w:t>with</w:t>
        </w:r>
        <w:r w:rsidRPr="0019261B">
          <w:rPr>
            <w:rStyle w:val="Hyperlink"/>
            <w:b/>
            <w:i/>
          </w:rPr>
          <w:t xml:space="preserve"> Law Enforcement Template</w:t>
        </w:r>
      </w:hyperlink>
      <w:r w:rsidRPr="0040197A">
        <w:t xml:space="preserve"> includes selecting an agency liaison for ongoing </w:t>
      </w:r>
      <w:proofErr w:type="gramStart"/>
      <w:r w:rsidRPr="0040197A">
        <w:t>trouble-shooting</w:t>
      </w:r>
      <w:proofErr w:type="gramEnd"/>
      <w:r w:rsidRPr="0040197A">
        <w:t xml:space="preserve"> and problem solving. Similar agreements can and should be made with other agencies within the criminal legal system and additional agencies in the community.</w:t>
      </w:r>
    </w:p>
    <w:p w14:paraId="26C9228D" w14:textId="64E45501" w:rsidR="00A055E3" w:rsidRDefault="00A055E3">
      <w:pPr>
        <w:keepNext w:val="0"/>
        <w:rPr>
          <w:b/>
          <w:i/>
          <w:iCs/>
        </w:rPr>
      </w:pPr>
      <w:r>
        <w:rPr>
          <w:b/>
          <w:i/>
          <w:iCs/>
        </w:rPr>
        <w:br w:type="page"/>
      </w:r>
    </w:p>
    <w:p w14:paraId="0D979361" w14:textId="77777777" w:rsidR="00B0745B" w:rsidRDefault="00B0745B" w:rsidP="00904BA5">
      <w:pPr>
        <w:keepNext w:val="0"/>
        <w:widowControl w:val="0"/>
        <w:jc w:val="center"/>
        <w:rPr>
          <w:i/>
          <w:iCs/>
        </w:rPr>
      </w:pPr>
    </w:p>
    <w:p w14:paraId="3DA14A9F" w14:textId="77777777" w:rsidR="00B0745B" w:rsidRDefault="00B0745B" w:rsidP="00904BA5">
      <w:pPr>
        <w:keepNext w:val="0"/>
        <w:widowControl w:val="0"/>
        <w:jc w:val="center"/>
        <w:rPr>
          <w:i/>
          <w:iCs/>
        </w:rPr>
      </w:pPr>
    </w:p>
    <w:p w14:paraId="15616485" w14:textId="77777777" w:rsidR="00B0745B" w:rsidRDefault="00B0745B" w:rsidP="00904BA5">
      <w:pPr>
        <w:keepNext w:val="0"/>
        <w:widowControl w:val="0"/>
        <w:jc w:val="center"/>
        <w:rPr>
          <w:i/>
          <w:iCs/>
        </w:rPr>
      </w:pPr>
    </w:p>
    <w:p w14:paraId="197F46B3" w14:textId="77777777" w:rsidR="00B0745B" w:rsidRDefault="00B0745B" w:rsidP="00904BA5">
      <w:pPr>
        <w:keepNext w:val="0"/>
        <w:widowControl w:val="0"/>
        <w:jc w:val="center"/>
        <w:rPr>
          <w:i/>
          <w:iCs/>
        </w:rPr>
      </w:pPr>
    </w:p>
    <w:p w14:paraId="0B329397" w14:textId="77777777" w:rsidR="00B0745B" w:rsidRDefault="00B0745B" w:rsidP="00904BA5">
      <w:pPr>
        <w:keepNext w:val="0"/>
        <w:widowControl w:val="0"/>
        <w:jc w:val="center"/>
        <w:rPr>
          <w:i/>
          <w:iCs/>
        </w:rPr>
      </w:pPr>
    </w:p>
    <w:p w14:paraId="068EDBEE" w14:textId="77777777" w:rsidR="00B0745B" w:rsidRDefault="00B0745B" w:rsidP="00904BA5">
      <w:pPr>
        <w:keepNext w:val="0"/>
        <w:widowControl w:val="0"/>
        <w:jc w:val="center"/>
        <w:rPr>
          <w:i/>
          <w:iCs/>
        </w:rPr>
      </w:pPr>
    </w:p>
    <w:p w14:paraId="2CBFC0FB" w14:textId="77777777" w:rsidR="00B0745B" w:rsidRDefault="00B0745B" w:rsidP="00904BA5">
      <w:pPr>
        <w:keepNext w:val="0"/>
        <w:widowControl w:val="0"/>
        <w:jc w:val="center"/>
        <w:rPr>
          <w:i/>
          <w:iCs/>
        </w:rPr>
      </w:pPr>
    </w:p>
    <w:p w14:paraId="6C01C25E" w14:textId="77777777" w:rsidR="00B0745B" w:rsidRDefault="00B0745B" w:rsidP="00904BA5">
      <w:pPr>
        <w:keepNext w:val="0"/>
        <w:widowControl w:val="0"/>
        <w:jc w:val="center"/>
        <w:rPr>
          <w:i/>
          <w:iCs/>
        </w:rPr>
      </w:pPr>
    </w:p>
    <w:p w14:paraId="501E6676" w14:textId="77777777" w:rsidR="00B0745B" w:rsidRDefault="00B0745B" w:rsidP="00904BA5">
      <w:pPr>
        <w:keepNext w:val="0"/>
        <w:widowControl w:val="0"/>
        <w:jc w:val="center"/>
        <w:rPr>
          <w:i/>
          <w:iCs/>
        </w:rPr>
      </w:pPr>
    </w:p>
    <w:p w14:paraId="6FA15AAD" w14:textId="77777777" w:rsidR="00B0745B" w:rsidRDefault="00B0745B" w:rsidP="00904BA5">
      <w:pPr>
        <w:keepNext w:val="0"/>
        <w:widowControl w:val="0"/>
        <w:jc w:val="center"/>
        <w:rPr>
          <w:i/>
          <w:iCs/>
        </w:rPr>
      </w:pPr>
    </w:p>
    <w:p w14:paraId="26AE53A5" w14:textId="77777777" w:rsidR="00B0745B" w:rsidRDefault="00B0745B" w:rsidP="00904BA5">
      <w:pPr>
        <w:keepNext w:val="0"/>
        <w:widowControl w:val="0"/>
        <w:jc w:val="center"/>
        <w:rPr>
          <w:i/>
          <w:iCs/>
        </w:rPr>
      </w:pPr>
    </w:p>
    <w:p w14:paraId="0AAF7D7F" w14:textId="77777777" w:rsidR="00B0745B" w:rsidRDefault="00B0745B" w:rsidP="00904BA5">
      <w:pPr>
        <w:keepNext w:val="0"/>
        <w:widowControl w:val="0"/>
        <w:jc w:val="center"/>
        <w:rPr>
          <w:i/>
          <w:iCs/>
        </w:rPr>
      </w:pPr>
    </w:p>
    <w:p w14:paraId="613D4FAE" w14:textId="77777777" w:rsidR="00B0745B" w:rsidRDefault="00B0745B" w:rsidP="00904BA5">
      <w:pPr>
        <w:keepNext w:val="0"/>
        <w:widowControl w:val="0"/>
        <w:jc w:val="center"/>
        <w:rPr>
          <w:i/>
          <w:iCs/>
        </w:rPr>
      </w:pPr>
    </w:p>
    <w:p w14:paraId="4F7A6601" w14:textId="77777777" w:rsidR="00B0745B" w:rsidRDefault="00B0745B" w:rsidP="00904BA5">
      <w:pPr>
        <w:keepNext w:val="0"/>
        <w:widowControl w:val="0"/>
        <w:jc w:val="center"/>
        <w:rPr>
          <w:i/>
          <w:iCs/>
        </w:rPr>
      </w:pPr>
    </w:p>
    <w:p w14:paraId="39BD2381" w14:textId="77777777" w:rsidR="00B0745B" w:rsidRDefault="00B0745B" w:rsidP="00904BA5">
      <w:pPr>
        <w:keepNext w:val="0"/>
        <w:widowControl w:val="0"/>
        <w:jc w:val="center"/>
        <w:rPr>
          <w:i/>
          <w:iCs/>
        </w:rPr>
      </w:pPr>
    </w:p>
    <w:p w14:paraId="525D180D" w14:textId="77777777" w:rsidR="00B0745B" w:rsidRDefault="00B0745B" w:rsidP="00904BA5">
      <w:pPr>
        <w:keepNext w:val="0"/>
        <w:widowControl w:val="0"/>
        <w:jc w:val="center"/>
        <w:rPr>
          <w:i/>
          <w:iCs/>
        </w:rPr>
      </w:pPr>
    </w:p>
    <w:p w14:paraId="269DEBEB" w14:textId="2807E807" w:rsidR="0040197A" w:rsidRPr="00904BA5" w:rsidRDefault="00BE2B8D" w:rsidP="00904BA5">
      <w:pPr>
        <w:keepNext w:val="0"/>
        <w:widowControl w:val="0"/>
        <w:jc w:val="center"/>
        <w:rPr>
          <w:i/>
          <w:iCs/>
        </w:rPr>
      </w:pPr>
      <w:r>
        <w:rPr>
          <w:i/>
          <w:iCs/>
        </w:rPr>
        <w:t>[Page i</w:t>
      </w:r>
      <w:r w:rsidR="00904BA5" w:rsidRPr="00904BA5">
        <w:rPr>
          <w:i/>
          <w:iCs/>
        </w:rPr>
        <w:t xml:space="preserve">ntentionally </w:t>
      </w:r>
      <w:r>
        <w:rPr>
          <w:i/>
          <w:iCs/>
        </w:rPr>
        <w:t>l</w:t>
      </w:r>
      <w:r w:rsidR="00904BA5" w:rsidRPr="00904BA5">
        <w:rPr>
          <w:i/>
          <w:iCs/>
        </w:rPr>
        <w:t xml:space="preserve">eft </w:t>
      </w:r>
      <w:r>
        <w:rPr>
          <w:i/>
          <w:iCs/>
        </w:rPr>
        <w:t>b</w:t>
      </w:r>
      <w:r w:rsidR="00904BA5" w:rsidRPr="00904BA5">
        <w:rPr>
          <w:i/>
          <w:iCs/>
        </w:rPr>
        <w:t>lank</w:t>
      </w:r>
      <w:r>
        <w:rPr>
          <w:i/>
          <w:iCs/>
        </w:rPr>
        <w:t xml:space="preserve"> for layout]</w:t>
      </w:r>
    </w:p>
    <w:p w14:paraId="7F2ECCD8" w14:textId="77777777" w:rsidR="0040197A" w:rsidRPr="0040197A" w:rsidRDefault="0040197A" w:rsidP="0040197A">
      <w:pPr>
        <w:keepNext w:val="0"/>
        <w:widowControl w:val="0"/>
        <w:rPr>
          <w:iCs/>
        </w:rPr>
      </w:pPr>
    </w:p>
    <w:p w14:paraId="434EEFB5" w14:textId="77777777" w:rsidR="0040197A" w:rsidRPr="007E7F19" w:rsidRDefault="0040197A" w:rsidP="0040197A">
      <w:pPr>
        <w:keepNext w:val="0"/>
        <w:widowControl w:val="0"/>
        <w:rPr>
          <w:iCs/>
        </w:rPr>
        <w:sectPr w:rsidR="0040197A" w:rsidRPr="007E7F19" w:rsidSect="005A69D9">
          <w:type w:val="continuous"/>
          <w:pgSz w:w="12240" w:h="15840"/>
          <w:pgMar w:top="1440" w:right="1080" w:bottom="1440" w:left="1080" w:header="720" w:footer="720" w:gutter="0"/>
          <w:cols w:space="720"/>
          <w:docGrid w:linePitch="381"/>
        </w:sectPr>
      </w:pPr>
    </w:p>
    <w:p w14:paraId="7312C41F" w14:textId="77777777" w:rsidR="00DF04A6" w:rsidRPr="007E7F19" w:rsidRDefault="003F7688" w:rsidP="002C06D4">
      <w:pPr>
        <w:keepNext w:val="0"/>
        <w:widowControl w:val="0"/>
        <w:rPr>
          <w:szCs w:val="22"/>
        </w:rPr>
      </w:pPr>
      <w:r w:rsidRPr="007E7F19">
        <w:br w:type="page"/>
      </w:r>
    </w:p>
    <w:p w14:paraId="3E2AF966" w14:textId="77777777" w:rsidR="00647A90" w:rsidRDefault="00647A90" w:rsidP="001956B5">
      <w:pPr>
        <w:pStyle w:val="Heading1"/>
        <w:keepNext w:val="0"/>
        <w:widowControl w:val="0"/>
      </w:pPr>
      <w:bookmarkStart w:id="11" w:name="_Toc97802612"/>
      <w:r>
        <w:lastRenderedPageBreak/>
        <w:t>AIR Manual Appendices</w:t>
      </w:r>
      <w:bookmarkEnd w:id="11"/>
    </w:p>
    <w:p w14:paraId="11AE8B9C" w14:textId="77777777" w:rsidR="00647A90" w:rsidRDefault="00647A90" w:rsidP="00647A90"/>
    <w:p w14:paraId="702E9312" w14:textId="14A0E26E" w:rsidR="00647A90" w:rsidRDefault="00647A90" w:rsidP="00647A90">
      <w:r>
        <w:t>Appendix 1: Law Enforcement Response Follow-up Form</w:t>
      </w:r>
      <w:r w:rsidR="007B104D">
        <w:t xml:space="preserve"> (LERFF)</w:t>
      </w:r>
    </w:p>
    <w:p w14:paraId="45CD0A9B" w14:textId="0B989BA3" w:rsidR="00647A90" w:rsidRDefault="00647A90" w:rsidP="00647A90">
      <w:r>
        <w:t xml:space="preserve">Appendix 2: Institutional Response Concerns Procedure, Form, </w:t>
      </w:r>
      <w:r w:rsidR="0065151A">
        <w:t xml:space="preserve">and </w:t>
      </w:r>
      <w:r>
        <w:t>Tracking Sheet</w:t>
      </w:r>
    </w:p>
    <w:p w14:paraId="661CB9E4" w14:textId="77777777" w:rsidR="00647A90" w:rsidRDefault="00647A90" w:rsidP="00647A90">
      <w:r>
        <w:t>Appendix 3: Scope and Scale Data Collection Template</w:t>
      </w:r>
    </w:p>
    <w:p w14:paraId="77145B02" w14:textId="5A14D38E" w:rsidR="00647A90" w:rsidRDefault="00647A90" w:rsidP="00647A90">
      <w:r>
        <w:t xml:space="preserve">Appendix 4: </w:t>
      </w:r>
      <w:r w:rsidR="005C3C00" w:rsidRPr="005C3C00">
        <w:t>Law Enforcement Incident Report Review Worksheet</w:t>
      </w:r>
    </w:p>
    <w:p w14:paraId="62F44D3E" w14:textId="3E9118E8" w:rsidR="00647A90" w:rsidRDefault="00647A90" w:rsidP="00647A90">
      <w:r>
        <w:t xml:space="preserve">Appendix 5: </w:t>
      </w:r>
      <w:r w:rsidR="00F811DA">
        <w:t>Survivor</w:t>
      </w:r>
      <w:r w:rsidRPr="00324A99">
        <w:t xml:space="preserve"> Contact Log</w:t>
      </w:r>
    </w:p>
    <w:p w14:paraId="5144248E" w14:textId="77777777" w:rsidR="00647A90" w:rsidRDefault="00647A90" w:rsidP="00647A90">
      <w:r>
        <w:t>Appendix 6:</w:t>
      </w:r>
      <w:r w:rsidRPr="00324A99">
        <w:t xml:space="preserve"> AIR Monthly Report</w:t>
      </w:r>
    </w:p>
    <w:p w14:paraId="7D8DA3E4" w14:textId="298D9370" w:rsidR="00647A90" w:rsidRDefault="00647A90" w:rsidP="00647A90">
      <w:pPr>
        <w:keepNext w:val="0"/>
        <w:ind w:firstLine="720"/>
      </w:pPr>
    </w:p>
    <w:p w14:paraId="375DF5AC" w14:textId="36B2379D" w:rsidR="00647A90" w:rsidRDefault="00647A90">
      <w:pPr>
        <w:keepNext w:val="0"/>
      </w:pPr>
      <w:r w:rsidRPr="00647A90">
        <w:br w:type="page"/>
      </w:r>
    </w:p>
    <w:p w14:paraId="5175227B" w14:textId="77777777" w:rsidR="00B0745B" w:rsidRDefault="00B0745B" w:rsidP="00B0745B">
      <w:pPr>
        <w:keepNext w:val="0"/>
        <w:widowControl w:val="0"/>
        <w:jc w:val="center"/>
        <w:rPr>
          <w:i/>
          <w:iCs/>
        </w:rPr>
      </w:pPr>
    </w:p>
    <w:p w14:paraId="15B89869" w14:textId="77777777" w:rsidR="00B0745B" w:rsidRDefault="00B0745B" w:rsidP="00B0745B">
      <w:pPr>
        <w:keepNext w:val="0"/>
        <w:widowControl w:val="0"/>
        <w:jc w:val="center"/>
        <w:rPr>
          <w:i/>
          <w:iCs/>
        </w:rPr>
      </w:pPr>
    </w:p>
    <w:p w14:paraId="65BBB1CF" w14:textId="77777777" w:rsidR="00B0745B" w:rsidRDefault="00B0745B" w:rsidP="00B0745B">
      <w:pPr>
        <w:keepNext w:val="0"/>
        <w:widowControl w:val="0"/>
        <w:jc w:val="center"/>
        <w:rPr>
          <w:i/>
          <w:iCs/>
        </w:rPr>
      </w:pPr>
    </w:p>
    <w:p w14:paraId="6CA13ED8" w14:textId="77777777" w:rsidR="00B0745B" w:rsidRDefault="00B0745B" w:rsidP="00B0745B">
      <w:pPr>
        <w:keepNext w:val="0"/>
        <w:widowControl w:val="0"/>
        <w:jc w:val="center"/>
        <w:rPr>
          <w:i/>
          <w:iCs/>
        </w:rPr>
      </w:pPr>
    </w:p>
    <w:p w14:paraId="00F4CCD9" w14:textId="77777777" w:rsidR="00B0745B" w:rsidRDefault="00B0745B" w:rsidP="00B0745B">
      <w:pPr>
        <w:keepNext w:val="0"/>
        <w:widowControl w:val="0"/>
        <w:jc w:val="center"/>
        <w:rPr>
          <w:i/>
          <w:iCs/>
        </w:rPr>
      </w:pPr>
    </w:p>
    <w:p w14:paraId="4A63555B" w14:textId="77777777" w:rsidR="00B0745B" w:rsidRDefault="00B0745B" w:rsidP="00B0745B">
      <w:pPr>
        <w:keepNext w:val="0"/>
        <w:widowControl w:val="0"/>
        <w:jc w:val="center"/>
        <w:rPr>
          <w:i/>
          <w:iCs/>
        </w:rPr>
      </w:pPr>
    </w:p>
    <w:p w14:paraId="5FCE6A8F" w14:textId="77777777" w:rsidR="00B0745B" w:rsidRDefault="00B0745B" w:rsidP="00B0745B">
      <w:pPr>
        <w:keepNext w:val="0"/>
        <w:widowControl w:val="0"/>
        <w:jc w:val="center"/>
        <w:rPr>
          <w:i/>
          <w:iCs/>
        </w:rPr>
      </w:pPr>
    </w:p>
    <w:p w14:paraId="0CDAE7D7" w14:textId="77777777" w:rsidR="00B0745B" w:rsidRDefault="00B0745B" w:rsidP="00B0745B">
      <w:pPr>
        <w:keepNext w:val="0"/>
        <w:widowControl w:val="0"/>
        <w:jc w:val="center"/>
        <w:rPr>
          <w:i/>
          <w:iCs/>
        </w:rPr>
      </w:pPr>
    </w:p>
    <w:p w14:paraId="44FCC832" w14:textId="77777777" w:rsidR="00B0745B" w:rsidRDefault="00B0745B" w:rsidP="00B0745B">
      <w:pPr>
        <w:keepNext w:val="0"/>
        <w:widowControl w:val="0"/>
        <w:jc w:val="center"/>
        <w:rPr>
          <w:i/>
          <w:iCs/>
        </w:rPr>
      </w:pPr>
    </w:p>
    <w:p w14:paraId="3098FCA2" w14:textId="77777777" w:rsidR="00B0745B" w:rsidRDefault="00B0745B" w:rsidP="00B0745B">
      <w:pPr>
        <w:keepNext w:val="0"/>
        <w:widowControl w:val="0"/>
        <w:jc w:val="center"/>
        <w:rPr>
          <w:i/>
          <w:iCs/>
        </w:rPr>
      </w:pPr>
    </w:p>
    <w:p w14:paraId="78209DDA" w14:textId="77777777" w:rsidR="00B0745B" w:rsidRDefault="00B0745B" w:rsidP="00B0745B">
      <w:pPr>
        <w:keepNext w:val="0"/>
        <w:widowControl w:val="0"/>
        <w:jc w:val="center"/>
        <w:rPr>
          <w:i/>
          <w:iCs/>
        </w:rPr>
      </w:pPr>
    </w:p>
    <w:p w14:paraId="1654AD95" w14:textId="77777777" w:rsidR="00B0745B" w:rsidRDefault="00B0745B" w:rsidP="00B0745B">
      <w:pPr>
        <w:keepNext w:val="0"/>
        <w:widowControl w:val="0"/>
        <w:jc w:val="center"/>
        <w:rPr>
          <w:i/>
          <w:iCs/>
        </w:rPr>
      </w:pPr>
    </w:p>
    <w:p w14:paraId="4993EA7F" w14:textId="77777777" w:rsidR="00B0745B" w:rsidRDefault="00B0745B" w:rsidP="00B0745B">
      <w:pPr>
        <w:keepNext w:val="0"/>
        <w:widowControl w:val="0"/>
        <w:jc w:val="center"/>
        <w:rPr>
          <w:i/>
          <w:iCs/>
        </w:rPr>
      </w:pPr>
    </w:p>
    <w:p w14:paraId="4A97DAE9" w14:textId="77777777" w:rsidR="00B0745B" w:rsidRDefault="00B0745B" w:rsidP="00B0745B">
      <w:pPr>
        <w:keepNext w:val="0"/>
        <w:widowControl w:val="0"/>
        <w:jc w:val="center"/>
        <w:rPr>
          <w:i/>
          <w:iCs/>
        </w:rPr>
      </w:pPr>
    </w:p>
    <w:p w14:paraId="3EB5EF24" w14:textId="77777777" w:rsidR="00B0745B" w:rsidRDefault="00B0745B" w:rsidP="00B0745B">
      <w:pPr>
        <w:keepNext w:val="0"/>
        <w:widowControl w:val="0"/>
        <w:jc w:val="center"/>
        <w:rPr>
          <w:i/>
          <w:iCs/>
        </w:rPr>
      </w:pPr>
    </w:p>
    <w:p w14:paraId="64A41164" w14:textId="77777777" w:rsidR="00B0745B" w:rsidRDefault="00B0745B" w:rsidP="00B0745B">
      <w:pPr>
        <w:keepNext w:val="0"/>
        <w:widowControl w:val="0"/>
        <w:jc w:val="center"/>
        <w:rPr>
          <w:i/>
          <w:iCs/>
        </w:rPr>
      </w:pPr>
    </w:p>
    <w:p w14:paraId="053C16F4" w14:textId="77777777" w:rsidR="00B0745B" w:rsidRPr="00904BA5" w:rsidRDefault="00B0745B" w:rsidP="00B0745B">
      <w:pPr>
        <w:keepNext w:val="0"/>
        <w:widowControl w:val="0"/>
        <w:jc w:val="center"/>
        <w:rPr>
          <w:i/>
          <w:iCs/>
        </w:rPr>
      </w:pPr>
      <w:r>
        <w:rPr>
          <w:i/>
          <w:iCs/>
        </w:rPr>
        <w:t>[Page i</w:t>
      </w:r>
      <w:r w:rsidRPr="00904BA5">
        <w:rPr>
          <w:i/>
          <w:iCs/>
        </w:rPr>
        <w:t xml:space="preserve">ntentionally </w:t>
      </w:r>
      <w:r>
        <w:rPr>
          <w:i/>
          <w:iCs/>
        </w:rPr>
        <w:t>l</w:t>
      </w:r>
      <w:r w:rsidRPr="00904BA5">
        <w:rPr>
          <w:i/>
          <w:iCs/>
        </w:rPr>
        <w:t xml:space="preserve">eft </w:t>
      </w:r>
      <w:r>
        <w:rPr>
          <w:i/>
          <w:iCs/>
        </w:rPr>
        <w:t>b</w:t>
      </w:r>
      <w:r w:rsidRPr="00904BA5">
        <w:rPr>
          <w:i/>
          <w:iCs/>
        </w:rPr>
        <w:t>lank</w:t>
      </w:r>
      <w:r>
        <w:rPr>
          <w:i/>
          <w:iCs/>
        </w:rPr>
        <w:t xml:space="preserve"> for layout]</w:t>
      </w:r>
    </w:p>
    <w:p w14:paraId="0A6DF8E0" w14:textId="2765C579" w:rsidR="00A055E3" w:rsidRDefault="00A055E3">
      <w:pPr>
        <w:keepNext w:val="0"/>
        <w:rPr>
          <w:b/>
          <w:bCs w:val="0"/>
          <w:sz w:val="40"/>
          <w:szCs w:val="40"/>
        </w:rPr>
      </w:pPr>
      <w:r>
        <w:rPr>
          <w:b/>
          <w:bCs w:val="0"/>
          <w:sz w:val="40"/>
          <w:szCs w:val="40"/>
        </w:rPr>
        <w:br w:type="page"/>
      </w:r>
    </w:p>
    <w:p w14:paraId="06557DBD" w14:textId="77777777" w:rsidR="00647A90" w:rsidRDefault="00647A90">
      <w:pPr>
        <w:keepNext w:val="0"/>
        <w:rPr>
          <w:b/>
          <w:bCs w:val="0"/>
          <w:sz w:val="40"/>
          <w:szCs w:val="40"/>
        </w:rPr>
      </w:pPr>
    </w:p>
    <w:p w14:paraId="7FC8D826" w14:textId="4A85A819" w:rsidR="00507745" w:rsidRPr="00543213" w:rsidRDefault="00C46903" w:rsidP="002C06D4">
      <w:pPr>
        <w:pStyle w:val="Heading1"/>
        <w:keepNext w:val="0"/>
        <w:widowControl w:val="0"/>
      </w:pPr>
      <w:bookmarkStart w:id="12" w:name="_Toc97799161"/>
      <w:bookmarkStart w:id="13" w:name="_Toc97802613"/>
      <w:r>
        <w:t xml:space="preserve">Appendix </w:t>
      </w:r>
      <w:r w:rsidR="001956B5">
        <w:t>1</w:t>
      </w:r>
      <w:bookmarkEnd w:id="12"/>
      <w:r>
        <w:t xml:space="preserve">: </w:t>
      </w:r>
      <w:r w:rsidR="00B657C3">
        <w:t>Law Enforcement Response</w:t>
      </w:r>
      <w:r w:rsidR="00507745" w:rsidRPr="00543213">
        <w:t xml:space="preserve"> Follow-up Form</w:t>
      </w:r>
      <w:bookmarkEnd w:id="13"/>
    </w:p>
    <w:p w14:paraId="57192523" w14:textId="77777777" w:rsidR="00DF04A6" w:rsidRPr="00B36BE3" w:rsidRDefault="00DF04A6" w:rsidP="002C06D4">
      <w:pPr>
        <w:keepNext w:val="0"/>
        <w:widowControl w:val="0"/>
      </w:pPr>
    </w:p>
    <w:p w14:paraId="7AB288F4" w14:textId="77777777" w:rsidR="00DF04A6" w:rsidRPr="00B36BE3" w:rsidRDefault="00DF04A6" w:rsidP="002C06D4">
      <w:pPr>
        <w:keepNext w:val="0"/>
        <w:widowControl w:val="0"/>
      </w:pPr>
    </w:p>
    <w:p w14:paraId="2CFBFBC6" w14:textId="77777777" w:rsidR="00B0745B" w:rsidRDefault="00507745" w:rsidP="00B0745B">
      <w:pPr>
        <w:keepNext w:val="0"/>
        <w:widowControl w:val="0"/>
        <w:jc w:val="center"/>
        <w:rPr>
          <w:i/>
          <w:iCs/>
        </w:rPr>
      </w:pPr>
      <w:r w:rsidRPr="00B36BE3">
        <w:rPr>
          <w:i/>
          <w:iCs/>
        </w:rPr>
        <w:br w:type="page"/>
      </w:r>
    </w:p>
    <w:p w14:paraId="59F6990B" w14:textId="77777777" w:rsidR="00B0745B" w:rsidRDefault="00B0745B" w:rsidP="00B0745B">
      <w:pPr>
        <w:keepNext w:val="0"/>
        <w:widowControl w:val="0"/>
        <w:jc w:val="center"/>
        <w:rPr>
          <w:i/>
          <w:iCs/>
        </w:rPr>
      </w:pPr>
    </w:p>
    <w:p w14:paraId="645A2B16" w14:textId="77777777" w:rsidR="00B0745B" w:rsidRDefault="00B0745B" w:rsidP="00B0745B">
      <w:pPr>
        <w:keepNext w:val="0"/>
        <w:widowControl w:val="0"/>
        <w:jc w:val="center"/>
        <w:rPr>
          <w:i/>
          <w:iCs/>
        </w:rPr>
      </w:pPr>
    </w:p>
    <w:p w14:paraId="7233E100" w14:textId="77777777" w:rsidR="00B0745B" w:rsidRDefault="00B0745B" w:rsidP="00B0745B">
      <w:pPr>
        <w:keepNext w:val="0"/>
        <w:widowControl w:val="0"/>
        <w:jc w:val="center"/>
        <w:rPr>
          <w:i/>
          <w:iCs/>
        </w:rPr>
      </w:pPr>
    </w:p>
    <w:p w14:paraId="4B4BC06D" w14:textId="77777777" w:rsidR="00B0745B" w:rsidRDefault="00B0745B" w:rsidP="00B0745B">
      <w:pPr>
        <w:keepNext w:val="0"/>
        <w:widowControl w:val="0"/>
        <w:jc w:val="center"/>
        <w:rPr>
          <w:i/>
          <w:iCs/>
        </w:rPr>
      </w:pPr>
    </w:p>
    <w:p w14:paraId="3421E027" w14:textId="77777777" w:rsidR="00B0745B" w:rsidRDefault="00B0745B" w:rsidP="00B0745B">
      <w:pPr>
        <w:keepNext w:val="0"/>
        <w:widowControl w:val="0"/>
        <w:jc w:val="center"/>
        <w:rPr>
          <w:i/>
          <w:iCs/>
        </w:rPr>
      </w:pPr>
    </w:p>
    <w:p w14:paraId="12A107BF" w14:textId="77777777" w:rsidR="00B0745B" w:rsidRDefault="00B0745B" w:rsidP="00B0745B">
      <w:pPr>
        <w:keepNext w:val="0"/>
        <w:widowControl w:val="0"/>
        <w:jc w:val="center"/>
        <w:rPr>
          <w:i/>
          <w:iCs/>
        </w:rPr>
      </w:pPr>
    </w:p>
    <w:p w14:paraId="46B2DA1E" w14:textId="77777777" w:rsidR="00B0745B" w:rsidRDefault="00B0745B" w:rsidP="00B0745B">
      <w:pPr>
        <w:keepNext w:val="0"/>
        <w:widowControl w:val="0"/>
        <w:jc w:val="center"/>
        <w:rPr>
          <w:i/>
          <w:iCs/>
        </w:rPr>
      </w:pPr>
    </w:p>
    <w:p w14:paraId="56667F6C" w14:textId="77777777" w:rsidR="00B0745B" w:rsidRDefault="00B0745B" w:rsidP="00B0745B">
      <w:pPr>
        <w:keepNext w:val="0"/>
        <w:widowControl w:val="0"/>
        <w:jc w:val="center"/>
        <w:rPr>
          <w:i/>
          <w:iCs/>
        </w:rPr>
      </w:pPr>
    </w:p>
    <w:p w14:paraId="353339DC" w14:textId="77777777" w:rsidR="00B0745B" w:rsidRDefault="00B0745B" w:rsidP="00B0745B">
      <w:pPr>
        <w:keepNext w:val="0"/>
        <w:widowControl w:val="0"/>
        <w:jc w:val="center"/>
        <w:rPr>
          <w:i/>
          <w:iCs/>
        </w:rPr>
      </w:pPr>
    </w:p>
    <w:p w14:paraId="093F8EC8" w14:textId="77777777" w:rsidR="00B0745B" w:rsidRDefault="00B0745B" w:rsidP="00B0745B">
      <w:pPr>
        <w:keepNext w:val="0"/>
        <w:widowControl w:val="0"/>
        <w:jc w:val="center"/>
        <w:rPr>
          <w:i/>
          <w:iCs/>
        </w:rPr>
      </w:pPr>
    </w:p>
    <w:p w14:paraId="66554AAC" w14:textId="77777777" w:rsidR="00B0745B" w:rsidRDefault="00B0745B" w:rsidP="00B0745B">
      <w:pPr>
        <w:keepNext w:val="0"/>
        <w:widowControl w:val="0"/>
        <w:jc w:val="center"/>
        <w:rPr>
          <w:i/>
          <w:iCs/>
        </w:rPr>
      </w:pPr>
    </w:p>
    <w:p w14:paraId="711E9547" w14:textId="77777777" w:rsidR="00B0745B" w:rsidRDefault="00B0745B" w:rsidP="00B0745B">
      <w:pPr>
        <w:keepNext w:val="0"/>
        <w:widowControl w:val="0"/>
        <w:jc w:val="center"/>
        <w:rPr>
          <w:i/>
          <w:iCs/>
        </w:rPr>
      </w:pPr>
    </w:p>
    <w:p w14:paraId="3D51BB1B" w14:textId="77777777" w:rsidR="00B0745B" w:rsidRDefault="00B0745B" w:rsidP="00B0745B">
      <w:pPr>
        <w:keepNext w:val="0"/>
        <w:widowControl w:val="0"/>
        <w:jc w:val="center"/>
        <w:rPr>
          <w:i/>
          <w:iCs/>
        </w:rPr>
      </w:pPr>
    </w:p>
    <w:p w14:paraId="0383CD75" w14:textId="77777777" w:rsidR="00B0745B" w:rsidRDefault="00B0745B" w:rsidP="00B0745B">
      <w:pPr>
        <w:keepNext w:val="0"/>
        <w:widowControl w:val="0"/>
        <w:jc w:val="center"/>
        <w:rPr>
          <w:i/>
          <w:iCs/>
        </w:rPr>
      </w:pPr>
    </w:p>
    <w:p w14:paraId="726DC264" w14:textId="77777777" w:rsidR="00B0745B" w:rsidRDefault="00B0745B" w:rsidP="00B0745B">
      <w:pPr>
        <w:keepNext w:val="0"/>
        <w:widowControl w:val="0"/>
        <w:jc w:val="center"/>
        <w:rPr>
          <w:i/>
          <w:iCs/>
        </w:rPr>
      </w:pPr>
    </w:p>
    <w:p w14:paraId="77C75BB4" w14:textId="77777777" w:rsidR="00B0745B" w:rsidRPr="00904BA5" w:rsidRDefault="00B0745B" w:rsidP="00B0745B">
      <w:pPr>
        <w:keepNext w:val="0"/>
        <w:widowControl w:val="0"/>
        <w:jc w:val="center"/>
        <w:rPr>
          <w:i/>
          <w:iCs/>
        </w:rPr>
      </w:pPr>
      <w:r>
        <w:rPr>
          <w:i/>
          <w:iCs/>
        </w:rPr>
        <w:t>[Page i</w:t>
      </w:r>
      <w:r w:rsidRPr="00904BA5">
        <w:rPr>
          <w:i/>
          <w:iCs/>
        </w:rPr>
        <w:t xml:space="preserve">ntentionally </w:t>
      </w:r>
      <w:r>
        <w:rPr>
          <w:i/>
          <w:iCs/>
        </w:rPr>
        <w:t>l</w:t>
      </w:r>
      <w:r w:rsidRPr="00904BA5">
        <w:rPr>
          <w:i/>
          <w:iCs/>
        </w:rPr>
        <w:t xml:space="preserve">eft </w:t>
      </w:r>
      <w:r>
        <w:rPr>
          <w:i/>
          <w:iCs/>
        </w:rPr>
        <w:t>b</w:t>
      </w:r>
      <w:r w:rsidRPr="00904BA5">
        <w:rPr>
          <w:i/>
          <w:iCs/>
        </w:rPr>
        <w:t>lank</w:t>
      </w:r>
      <w:r>
        <w:rPr>
          <w:i/>
          <w:iCs/>
        </w:rPr>
        <w:t xml:space="preserve"> for layout]</w:t>
      </w:r>
    </w:p>
    <w:p w14:paraId="4C4B14A2" w14:textId="3615FF74" w:rsidR="00904BA5" w:rsidRPr="00904BA5" w:rsidRDefault="00904BA5" w:rsidP="00904BA5">
      <w:pPr>
        <w:keepNext w:val="0"/>
        <w:widowControl w:val="0"/>
        <w:jc w:val="center"/>
        <w:rPr>
          <w:i/>
          <w:iCs/>
        </w:rPr>
      </w:pPr>
    </w:p>
    <w:p w14:paraId="2E3CDF4B" w14:textId="2992CA03" w:rsidR="008F0036" w:rsidRDefault="0053301D" w:rsidP="002C06D4">
      <w:pPr>
        <w:keepNext w:val="0"/>
        <w:widowControl w:val="0"/>
      </w:pPr>
      <w:r>
        <w:rPr>
          <w:i/>
          <w:iCs/>
        </w:rPr>
        <w:br w:type="page"/>
      </w:r>
      <w:r w:rsidR="00B657C3">
        <w:rPr>
          <w:b/>
          <w:i/>
        </w:rPr>
        <w:lastRenderedPageBreak/>
        <w:t>LAW ENFORCEMENT RESPONSE</w:t>
      </w:r>
      <w:r w:rsidR="00507745" w:rsidRPr="008E447F">
        <w:rPr>
          <w:b/>
          <w:i/>
        </w:rPr>
        <w:t xml:space="preserve"> FOLLOW-UP FORM</w:t>
      </w:r>
      <w:r w:rsidR="008F0036" w:rsidRPr="008E447F">
        <w:rPr>
          <w:b/>
          <w:i/>
        </w:rPr>
        <w:t xml:space="preserve"> </w:t>
      </w:r>
      <w:r w:rsidR="008F0036" w:rsidRPr="008E447F">
        <w:rPr>
          <w:b/>
        </w:rPr>
        <w:t>(</w:t>
      </w:r>
      <w:r w:rsidR="00B657C3">
        <w:rPr>
          <w:b/>
        </w:rPr>
        <w:t>LER</w:t>
      </w:r>
      <w:r w:rsidR="001C03F3" w:rsidRPr="008E447F">
        <w:rPr>
          <w:b/>
        </w:rPr>
        <w:t>FF)</w:t>
      </w:r>
      <w:r w:rsidR="008F0036" w:rsidRPr="008E447F">
        <w:rPr>
          <w:b/>
        </w:rPr>
        <w:t xml:space="preserve"> </w:t>
      </w:r>
    </w:p>
    <w:p w14:paraId="704F1463" w14:textId="77777777" w:rsidR="008E447F" w:rsidRDefault="001C03F3" w:rsidP="002C06D4">
      <w:pPr>
        <w:keepNext w:val="0"/>
        <w:widowControl w:val="0"/>
      </w:pPr>
      <w:r w:rsidRPr="008F0036">
        <w:t>T</w:t>
      </w:r>
      <w:r w:rsidR="00507745" w:rsidRPr="008F0036">
        <w:t xml:space="preserve">o be completed by advocate following </w:t>
      </w:r>
      <w:r w:rsidR="008F0036" w:rsidRPr="008F0036">
        <w:t xml:space="preserve">law enforcement </w:t>
      </w:r>
      <w:r w:rsidR="00507745" w:rsidRPr="008F0036">
        <w:t xml:space="preserve">response. </w:t>
      </w:r>
    </w:p>
    <w:p w14:paraId="24CE197F" w14:textId="3F9A0B63" w:rsidR="008F0036" w:rsidRPr="005B06D4" w:rsidRDefault="006248D9" w:rsidP="002C06D4">
      <w:pPr>
        <w:keepNext w:val="0"/>
        <w:widowControl w:val="0"/>
      </w:pPr>
      <w:r>
        <w:t>Date/</w:t>
      </w:r>
      <w:r w:rsidRPr="008F0036">
        <w:t>time</w:t>
      </w:r>
      <w:r w:rsidRPr="008F0036">
        <w:rPr>
          <w:u w:val="single"/>
        </w:rPr>
        <w:t>___</w:t>
      </w:r>
      <w:r>
        <w:rPr>
          <w:u w:val="single"/>
        </w:rPr>
        <w:t>__</w:t>
      </w:r>
      <w:r w:rsidRPr="008F0036">
        <w:rPr>
          <w:u w:val="single"/>
        </w:rPr>
        <w:t>_/__</w:t>
      </w:r>
      <w:r>
        <w:rPr>
          <w:u w:val="single"/>
        </w:rPr>
        <w:t>__</w:t>
      </w:r>
      <w:r w:rsidRPr="008F0036">
        <w:rPr>
          <w:u w:val="single"/>
        </w:rPr>
        <w:t>___</w:t>
      </w:r>
      <w:r>
        <w:tab/>
      </w:r>
      <w:r>
        <w:tab/>
      </w:r>
      <w:r>
        <w:tab/>
      </w:r>
      <w:r w:rsidR="008F0036">
        <w:t>Advocate:</w:t>
      </w:r>
      <w:r w:rsidR="00B657C3">
        <w:t xml:space="preserve"> _</w:t>
      </w:r>
      <w:r>
        <w:t>_______</w:t>
      </w:r>
      <w:r w:rsidR="00B657C3">
        <w:t>___________________</w:t>
      </w:r>
      <w:r w:rsidR="008F0036">
        <w:t xml:space="preserve"> </w:t>
      </w:r>
      <w:r w:rsidR="008F0036" w:rsidRPr="005B06D4">
        <w:t xml:space="preserve"> </w:t>
      </w:r>
    </w:p>
    <w:p w14:paraId="11B4D69C" w14:textId="77777777" w:rsidR="00507745" w:rsidRPr="00B36BE3" w:rsidRDefault="00507745" w:rsidP="002C06D4">
      <w:pPr>
        <w:keepNext w:val="0"/>
        <w:widowControl w:val="0"/>
      </w:pPr>
      <w:r w:rsidRPr="008F0036">
        <w:t xml:space="preserve"> </w:t>
      </w:r>
    </w:p>
    <w:p w14:paraId="6199DE5C" w14:textId="09D9C433" w:rsidR="00507745" w:rsidRPr="008E447F" w:rsidRDefault="00507745" w:rsidP="002C06D4">
      <w:pPr>
        <w:keepNext w:val="0"/>
        <w:widowControl w:val="0"/>
        <w:rPr>
          <w:b/>
        </w:rPr>
      </w:pPr>
      <w:r w:rsidRPr="008E447F">
        <w:rPr>
          <w:b/>
        </w:rPr>
        <w:t>INFORMATION</w:t>
      </w:r>
      <w:r w:rsidR="006248D9">
        <w:rPr>
          <w:b/>
        </w:rPr>
        <w:t xml:space="preserve"> FROM </w:t>
      </w:r>
      <w:r w:rsidR="006248D9" w:rsidRPr="008E447F">
        <w:rPr>
          <w:b/>
        </w:rPr>
        <w:t>LAW ENFORCEMENT</w:t>
      </w:r>
      <w:r w:rsidRPr="008E447F">
        <w:rPr>
          <w:b/>
        </w:rPr>
        <w:t xml:space="preserve"> PROVIDED TO </w:t>
      </w:r>
      <w:r w:rsidR="006829B7" w:rsidRPr="008E447F">
        <w:rPr>
          <w:b/>
        </w:rPr>
        <w:t>[</w:t>
      </w:r>
      <w:r w:rsidR="006829B7" w:rsidRPr="003F5697">
        <w:rPr>
          <w:b/>
          <w:u w:val="single"/>
        </w:rPr>
        <w:t>program</w:t>
      </w:r>
      <w:r w:rsidR="006829B7" w:rsidRPr="008E447F">
        <w:rPr>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0"/>
        <w:gridCol w:w="209"/>
        <w:gridCol w:w="721"/>
        <w:gridCol w:w="211"/>
        <w:gridCol w:w="199"/>
        <w:gridCol w:w="490"/>
        <w:gridCol w:w="923"/>
        <w:gridCol w:w="306"/>
        <w:gridCol w:w="16"/>
        <w:gridCol w:w="417"/>
        <w:gridCol w:w="504"/>
        <w:gridCol w:w="95"/>
        <w:gridCol w:w="201"/>
        <w:gridCol w:w="180"/>
        <w:gridCol w:w="787"/>
        <w:gridCol w:w="108"/>
        <w:gridCol w:w="42"/>
        <w:gridCol w:w="361"/>
        <w:gridCol w:w="308"/>
        <w:gridCol w:w="62"/>
        <w:gridCol w:w="50"/>
        <w:gridCol w:w="235"/>
        <w:gridCol w:w="285"/>
        <w:gridCol w:w="340"/>
        <w:gridCol w:w="87"/>
        <w:gridCol w:w="1083"/>
      </w:tblGrid>
      <w:tr w:rsidR="00300E1A" w:rsidRPr="006248D9" w14:paraId="440803EF" w14:textId="77777777" w:rsidTr="006248D9">
        <w:tc>
          <w:tcPr>
            <w:tcW w:w="1850" w:type="dxa"/>
            <w:shd w:val="clear" w:color="auto" w:fill="auto"/>
          </w:tcPr>
          <w:p w14:paraId="66F45865" w14:textId="1F6C27FB" w:rsidR="006829B7" w:rsidRPr="006248D9" w:rsidRDefault="00BA4FD4" w:rsidP="003A35AE">
            <w:pPr>
              <w:keepNext w:val="0"/>
              <w:widowControl w:val="0"/>
              <w:jc w:val="right"/>
              <w:rPr>
                <w:rFonts w:eastAsia="Calibri"/>
                <w:u w:val="single"/>
              </w:rPr>
            </w:pPr>
            <w:r w:rsidRPr="006248D9">
              <w:rPr>
                <w:rFonts w:eastAsia="Calibri"/>
              </w:rPr>
              <w:t>Agency</w:t>
            </w:r>
            <w:r w:rsidR="00B0745B" w:rsidRPr="006248D9">
              <w:rPr>
                <w:rFonts w:eastAsia="Calibri"/>
              </w:rPr>
              <w:t>/</w:t>
            </w:r>
            <w:proofErr w:type="spellStart"/>
            <w:r w:rsidR="00B0745B" w:rsidRPr="006248D9">
              <w:rPr>
                <w:rFonts w:eastAsia="Calibri"/>
              </w:rPr>
              <w:t>ies</w:t>
            </w:r>
            <w:proofErr w:type="spellEnd"/>
            <w:r w:rsidR="003A35AE" w:rsidRPr="006248D9">
              <w:rPr>
                <w:rFonts w:eastAsia="Calibri"/>
              </w:rPr>
              <w:t>:</w:t>
            </w:r>
          </w:p>
        </w:tc>
        <w:tc>
          <w:tcPr>
            <w:tcW w:w="4091" w:type="dxa"/>
            <w:gridSpan w:val="11"/>
            <w:shd w:val="clear" w:color="auto" w:fill="auto"/>
          </w:tcPr>
          <w:p w14:paraId="46F006E3" w14:textId="77777777" w:rsidR="006829B7" w:rsidRPr="006248D9" w:rsidRDefault="006829B7" w:rsidP="003A35AE">
            <w:pPr>
              <w:keepNext w:val="0"/>
              <w:widowControl w:val="0"/>
              <w:jc w:val="right"/>
              <w:rPr>
                <w:rFonts w:eastAsia="Calibri"/>
              </w:rPr>
            </w:pPr>
          </w:p>
        </w:tc>
        <w:tc>
          <w:tcPr>
            <w:tcW w:w="1168" w:type="dxa"/>
            <w:gridSpan w:val="3"/>
            <w:shd w:val="clear" w:color="auto" w:fill="auto"/>
          </w:tcPr>
          <w:p w14:paraId="01451766" w14:textId="331C05A2" w:rsidR="006829B7" w:rsidRPr="006248D9" w:rsidRDefault="00BA4FD4" w:rsidP="003A35AE">
            <w:pPr>
              <w:keepNext w:val="0"/>
              <w:widowControl w:val="0"/>
              <w:jc w:val="right"/>
              <w:rPr>
                <w:rFonts w:eastAsia="Calibri"/>
                <w:u w:val="single"/>
              </w:rPr>
            </w:pPr>
            <w:r w:rsidRPr="006248D9">
              <w:rPr>
                <w:rFonts w:eastAsia="Calibri"/>
              </w:rPr>
              <w:t>Charge</w:t>
            </w:r>
            <w:r w:rsidR="003A35AE" w:rsidRPr="006248D9">
              <w:rPr>
                <w:rFonts w:eastAsia="Calibri"/>
              </w:rPr>
              <w:t>:</w:t>
            </w:r>
          </w:p>
        </w:tc>
        <w:tc>
          <w:tcPr>
            <w:tcW w:w="2961" w:type="dxa"/>
            <w:gridSpan w:val="11"/>
            <w:shd w:val="clear" w:color="auto" w:fill="auto"/>
          </w:tcPr>
          <w:p w14:paraId="529F4ADE" w14:textId="77777777" w:rsidR="006829B7" w:rsidRPr="006248D9" w:rsidRDefault="006829B7" w:rsidP="002C06D4">
            <w:pPr>
              <w:keepNext w:val="0"/>
              <w:widowControl w:val="0"/>
              <w:rPr>
                <w:rFonts w:eastAsia="Calibri"/>
              </w:rPr>
            </w:pPr>
          </w:p>
        </w:tc>
      </w:tr>
      <w:tr w:rsidR="00300E1A" w:rsidRPr="006248D9" w14:paraId="47096A2D" w14:textId="77777777" w:rsidTr="006248D9">
        <w:tc>
          <w:tcPr>
            <w:tcW w:w="1850" w:type="dxa"/>
            <w:shd w:val="clear" w:color="auto" w:fill="auto"/>
          </w:tcPr>
          <w:p w14:paraId="028BD29A" w14:textId="35A66AA6" w:rsidR="006829B7" w:rsidRPr="006248D9" w:rsidRDefault="00B657C3" w:rsidP="003A35AE">
            <w:pPr>
              <w:keepNext w:val="0"/>
              <w:widowControl w:val="0"/>
              <w:jc w:val="right"/>
              <w:rPr>
                <w:rFonts w:eastAsia="Calibri"/>
              </w:rPr>
            </w:pPr>
            <w:r w:rsidRPr="006248D9">
              <w:rPr>
                <w:rFonts w:eastAsia="Calibri"/>
              </w:rPr>
              <w:t>Officer</w:t>
            </w:r>
            <w:r w:rsidR="00BA4FD4" w:rsidRPr="006248D9">
              <w:rPr>
                <w:rFonts w:eastAsia="Calibri"/>
              </w:rPr>
              <w:t>(s)</w:t>
            </w:r>
            <w:r w:rsidR="003A35AE" w:rsidRPr="006248D9">
              <w:rPr>
                <w:rFonts w:eastAsia="Calibri"/>
              </w:rPr>
              <w:t>:</w:t>
            </w:r>
          </w:p>
        </w:tc>
        <w:tc>
          <w:tcPr>
            <w:tcW w:w="4091" w:type="dxa"/>
            <w:gridSpan w:val="11"/>
            <w:shd w:val="clear" w:color="auto" w:fill="auto"/>
          </w:tcPr>
          <w:p w14:paraId="491B0B34" w14:textId="77777777" w:rsidR="006829B7" w:rsidRPr="006248D9" w:rsidRDefault="006829B7" w:rsidP="003A35AE">
            <w:pPr>
              <w:keepNext w:val="0"/>
              <w:widowControl w:val="0"/>
              <w:jc w:val="right"/>
              <w:rPr>
                <w:rFonts w:eastAsia="Calibri"/>
              </w:rPr>
            </w:pPr>
          </w:p>
        </w:tc>
        <w:tc>
          <w:tcPr>
            <w:tcW w:w="1168" w:type="dxa"/>
            <w:gridSpan w:val="3"/>
            <w:shd w:val="clear" w:color="auto" w:fill="auto"/>
          </w:tcPr>
          <w:p w14:paraId="2D8998A5" w14:textId="143B74DB" w:rsidR="006829B7" w:rsidRPr="006248D9" w:rsidRDefault="00BA4FD4" w:rsidP="003A35AE">
            <w:pPr>
              <w:keepNext w:val="0"/>
              <w:widowControl w:val="0"/>
              <w:jc w:val="right"/>
              <w:rPr>
                <w:rFonts w:eastAsia="Calibri"/>
              </w:rPr>
            </w:pPr>
            <w:r w:rsidRPr="006248D9">
              <w:rPr>
                <w:rFonts w:eastAsia="Calibri"/>
              </w:rPr>
              <w:t>Time</w:t>
            </w:r>
            <w:r w:rsidR="003A35AE" w:rsidRPr="006248D9">
              <w:rPr>
                <w:rFonts w:eastAsia="Calibri"/>
              </w:rPr>
              <w:t>:</w:t>
            </w:r>
            <w:r w:rsidR="00250C2A" w:rsidRPr="006248D9">
              <w:rPr>
                <w:rFonts w:eastAsia="Calibri"/>
              </w:rPr>
              <w:t xml:space="preserve"> </w:t>
            </w:r>
          </w:p>
        </w:tc>
        <w:tc>
          <w:tcPr>
            <w:tcW w:w="2961" w:type="dxa"/>
            <w:gridSpan w:val="11"/>
            <w:shd w:val="clear" w:color="auto" w:fill="auto"/>
          </w:tcPr>
          <w:p w14:paraId="12B1B8C0" w14:textId="77777777" w:rsidR="006829B7" w:rsidRPr="006248D9" w:rsidRDefault="006829B7" w:rsidP="002C06D4">
            <w:pPr>
              <w:keepNext w:val="0"/>
              <w:widowControl w:val="0"/>
              <w:rPr>
                <w:rFonts w:eastAsia="Calibri"/>
              </w:rPr>
            </w:pPr>
          </w:p>
        </w:tc>
      </w:tr>
      <w:tr w:rsidR="00AD4C53" w:rsidRPr="006248D9" w14:paraId="1BE4C11A" w14:textId="77777777" w:rsidTr="006248D9">
        <w:tc>
          <w:tcPr>
            <w:tcW w:w="1850" w:type="dxa"/>
            <w:shd w:val="clear" w:color="auto" w:fill="auto"/>
          </w:tcPr>
          <w:p w14:paraId="3454414C" w14:textId="4C165C5B" w:rsidR="00AD4C53" w:rsidRPr="006248D9" w:rsidRDefault="00AD4C53" w:rsidP="003A35AE">
            <w:pPr>
              <w:keepNext w:val="0"/>
              <w:widowControl w:val="0"/>
              <w:jc w:val="right"/>
              <w:rPr>
                <w:rFonts w:eastAsia="Calibri"/>
              </w:rPr>
            </w:pPr>
            <w:r w:rsidRPr="006248D9">
              <w:rPr>
                <w:rFonts w:eastAsia="Calibri"/>
              </w:rPr>
              <w:t>Incident No:</w:t>
            </w:r>
          </w:p>
        </w:tc>
        <w:tc>
          <w:tcPr>
            <w:tcW w:w="8220" w:type="dxa"/>
            <w:gridSpan w:val="25"/>
            <w:shd w:val="clear" w:color="auto" w:fill="auto"/>
          </w:tcPr>
          <w:p w14:paraId="363149B0" w14:textId="77777777" w:rsidR="00AD4C53" w:rsidRPr="006248D9" w:rsidRDefault="00AD4C53" w:rsidP="002C06D4">
            <w:pPr>
              <w:keepNext w:val="0"/>
              <w:widowControl w:val="0"/>
              <w:rPr>
                <w:rFonts w:eastAsia="Calibri"/>
              </w:rPr>
            </w:pPr>
          </w:p>
        </w:tc>
      </w:tr>
      <w:tr w:rsidR="00300E1A" w:rsidRPr="006248D9" w14:paraId="035275F2" w14:textId="77777777" w:rsidTr="006248D9">
        <w:tc>
          <w:tcPr>
            <w:tcW w:w="1850" w:type="dxa"/>
            <w:shd w:val="clear" w:color="auto" w:fill="auto"/>
            <w:vAlign w:val="center"/>
          </w:tcPr>
          <w:p w14:paraId="46FBC51A" w14:textId="0BA4C1C6" w:rsidR="00AD4C53" w:rsidRPr="006248D9" w:rsidRDefault="00AD4C53" w:rsidP="00AD4C53">
            <w:pPr>
              <w:keepNext w:val="0"/>
              <w:widowControl w:val="0"/>
              <w:jc w:val="right"/>
              <w:rPr>
                <w:rFonts w:eastAsia="Calibri"/>
              </w:rPr>
            </w:pPr>
            <w:r w:rsidRPr="006248D9">
              <w:rPr>
                <w:rFonts w:eastAsia="Calibri"/>
              </w:rPr>
              <w:t>Incident type:</w:t>
            </w:r>
          </w:p>
        </w:tc>
        <w:tc>
          <w:tcPr>
            <w:tcW w:w="1340" w:type="dxa"/>
            <w:gridSpan w:val="4"/>
            <w:shd w:val="clear" w:color="auto" w:fill="auto"/>
            <w:vAlign w:val="center"/>
          </w:tcPr>
          <w:p w14:paraId="4BAB2A7E" w14:textId="1DB80A30" w:rsidR="00AD4C53" w:rsidRPr="006248D9" w:rsidRDefault="00AD4C53" w:rsidP="00AD4C53">
            <w:pPr>
              <w:keepNext w:val="0"/>
              <w:widowControl w:val="0"/>
              <w:jc w:val="center"/>
              <w:rPr>
                <w:rFonts w:eastAsia="Calibri"/>
              </w:rPr>
            </w:pPr>
            <w:r w:rsidRPr="006248D9">
              <w:rPr>
                <w:rFonts w:eastAsia="Calibri"/>
              </w:rPr>
              <w:t>Arrest</w:t>
            </w:r>
          </w:p>
        </w:tc>
        <w:tc>
          <w:tcPr>
            <w:tcW w:w="1413" w:type="dxa"/>
            <w:gridSpan w:val="2"/>
            <w:shd w:val="clear" w:color="auto" w:fill="auto"/>
            <w:vAlign w:val="center"/>
          </w:tcPr>
          <w:p w14:paraId="008A1299" w14:textId="0D06253E" w:rsidR="00AD4C53" w:rsidRPr="006248D9" w:rsidRDefault="00AD4C53" w:rsidP="00AD4C53">
            <w:pPr>
              <w:keepNext w:val="0"/>
              <w:widowControl w:val="0"/>
              <w:jc w:val="center"/>
              <w:rPr>
                <w:rFonts w:eastAsia="Calibri"/>
              </w:rPr>
            </w:pPr>
            <w:r w:rsidRPr="006248D9">
              <w:rPr>
                <w:rFonts w:eastAsia="Calibri"/>
              </w:rPr>
              <w:t>No arrest</w:t>
            </w:r>
          </w:p>
        </w:tc>
        <w:tc>
          <w:tcPr>
            <w:tcW w:w="1719" w:type="dxa"/>
            <w:gridSpan w:val="7"/>
            <w:shd w:val="clear" w:color="auto" w:fill="auto"/>
            <w:vAlign w:val="center"/>
          </w:tcPr>
          <w:p w14:paraId="4BF81D7F" w14:textId="77325B10" w:rsidR="00AD4C53" w:rsidRPr="006248D9" w:rsidRDefault="00AD4C53" w:rsidP="00AD4C53">
            <w:pPr>
              <w:keepNext w:val="0"/>
              <w:widowControl w:val="0"/>
              <w:jc w:val="center"/>
              <w:rPr>
                <w:rFonts w:eastAsia="Calibri"/>
              </w:rPr>
            </w:pPr>
            <w:r w:rsidRPr="006248D9">
              <w:rPr>
                <w:rFonts w:eastAsia="Calibri"/>
              </w:rPr>
              <w:t>Dual arrest</w:t>
            </w:r>
          </w:p>
        </w:tc>
        <w:tc>
          <w:tcPr>
            <w:tcW w:w="1953" w:type="dxa"/>
            <w:gridSpan w:val="8"/>
            <w:shd w:val="clear" w:color="auto" w:fill="auto"/>
            <w:vAlign w:val="center"/>
          </w:tcPr>
          <w:p w14:paraId="08906789" w14:textId="2D2DB1B9" w:rsidR="00AD4C53" w:rsidRPr="006248D9" w:rsidRDefault="00300E1A" w:rsidP="00AD4C53">
            <w:pPr>
              <w:keepNext w:val="0"/>
              <w:widowControl w:val="0"/>
              <w:jc w:val="center"/>
              <w:rPr>
                <w:rFonts w:eastAsia="Calibri"/>
              </w:rPr>
            </w:pPr>
            <w:r w:rsidRPr="006248D9">
              <w:rPr>
                <w:rFonts w:eastAsia="Calibri"/>
              </w:rPr>
              <w:t>G</w:t>
            </w:r>
            <w:r w:rsidR="00AD4C53" w:rsidRPr="006248D9">
              <w:rPr>
                <w:rFonts w:eastAsia="Calibri"/>
              </w:rPr>
              <w:t>one on arrival</w:t>
            </w:r>
          </w:p>
        </w:tc>
        <w:tc>
          <w:tcPr>
            <w:tcW w:w="1795" w:type="dxa"/>
            <w:gridSpan w:val="4"/>
            <w:shd w:val="clear" w:color="auto" w:fill="auto"/>
            <w:vAlign w:val="center"/>
          </w:tcPr>
          <w:p w14:paraId="43C54E1D" w14:textId="3D6834DE" w:rsidR="00AD4C53" w:rsidRPr="006248D9" w:rsidRDefault="00AD4C53" w:rsidP="00300E1A">
            <w:pPr>
              <w:keepNext w:val="0"/>
              <w:widowControl w:val="0"/>
              <w:rPr>
                <w:rFonts w:eastAsia="Calibri"/>
              </w:rPr>
            </w:pPr>
            <w:r w:rsidRPr="006248D9">
              <w:rPr>
                <w:rFonts w:eastAsia="Calibri"/>
              </w:rPr>
              <w:t>Other</w:t>
            </w:r>
            <w:r w:rsidR="00300E1A" w:rsidRPr="006248D9">
              <w:rPr>
                <w:rFonts w:eastAsia="Calibri"/>
              </w:rPr>
              <w:t xml:space="preserve">: </w:t>
            </w:r>
          </w:p>
        </w:tc>
      </w:tr>
      <w:tr w:rsidR="00300E1A" w:rsidRPr="006248D9" w14:paraId="5D9505CB" w14:textId="77777777" w:rsidTr="006248D9">
        <w:tc>
          <w:tcPr>
            <w:tcW w:w="1850" w:type="dxa"/>
            <w:shd w:val="clear" w:color="auto" w:fill="auto"/>
            <w:vAlign w:val="center"/>
          </w:tcPr>
          <w:p w14:paraId="3B126548" w14:textId="697730F5" w:rsidR="00300E1A" w:rsidRPr="006248D9" w:rsidRDefault="00300E1A" w:rsidP="00AD4C53">
            <w:pPr>
              <w:keepNext w:val="0"/>
              <w:widowControl w:val="0"/>
              <w:jc w:val="right"/>
              <w:rPr>
                <w:rFonts w:eastAsia="Calibri"/>
              </w:rPr>
            </w:pPr>
            <w:r w:rsidRPr="006248D9">
              <w:rPr>
                <w:rFonts w:eastAsia="Calibri"/>
              </w:rPr>
              <w:t xml:space="preserve">Other agencies involved:  </w:t>
            </w:r>
          </w:p>
        </w:tc>
        <w:tc>
          <w:tcPr>
            <w:tcW w:w="1340" w:type="dxa"/>
            <w:gridSpan w:val="4"/>
            <w:shd w:val="clear" w:color="auto" w:fill="auto"/>
            <w:vAlign w:val="center"/>
          </w:tcPr>
          <w:p w14:paraId="4BC45FA2" w14:textId="7091247C" w:rsidR="00300E1A" w:rsidRPr="006248D9" w:rsidRDefault="00300E1A" w:rsidP="00AD4C53">
            <w:pPr>
              <w:keepNext w:val="0"/>
              <w:widowControl w:val="0"/>
              <w:jc w:val="center"/>
              <w:rPr>
                <w:rFonts w:eastAsia="Calibri"/>
              </w:rPr>
            </w:pPr>
            <w:r w:rsidRPr="006248D9">
              <w:rPr>
                <w:rFonts w:eastAsia="Calibri"/>
              </w:rPr>
              <w:t>Probation</w:t>
            </w:r>
          </w:p>
        </w:tc>
        <w:tc>
          <w:tcPr>
            <w:tcW w:w="1413" w:type="dxa"/>
            <w:gridSpan w:val="2"/>
            <w:shd w:val="clear" w:color="auto" w:fill="auto"/>
            <w:vAlign w:val="center"/>
          </w:tcPr>
          <w:p w14:paraId="4795B9F2" w14:textId="12E2673D" w:rsidR="00300E1A" w:rsidRPr="006248D9" w:rsidRDefault="00300E1A" w:rsidP="00AD4C53">
            <w:pPr>
              <w:keepNext w:val="0"/>
              <w:widowControl w:val="0"/>
              <w:jc w:val="center"/>
              <w:rPr>
                <w:rFonts w:eastAsia="Calibri"/>
              </w:rPr>
            </w:pPr>
            <w:r w:rsidRPr="006248D9">
              <w:rPr>
                <w:rFonts w:eastAsia="Calibri"/>
              </w:rPr>
              <w:t>Child protection</w:t>
            </w:r>
          </w:p>
        </w:tc>
        <w:tc>
          <w:tcPr>
            <w:tcW w:w="1719" w:type="dxa"/>
            <w:gridSpan w:val="7"/>
            <w:shd w:val="clear" w:color="auto" w:fill="auto"/>
            <w:vAlign w:val="center"/>
          </w:tcPr>
          <w:p w14:paraId="560B4890" w14:textId="0763F5AE" w:rsidR="00300E1A" w:rsidRPr="006248D9" w:rsidRDefault="00300E1A" w:rsidP="00AD4C53">
            <w:pPr>
              <w:keepNext w:val="0"/>
              <w:widowControl w:val="0"/>
              <w:jc w:val="center"/>
              <w:rPr>
                <w:rFonts w:eastAsia="Calibri"/>
              </w:rPr>
            </w:pPr>
            <w:r w:rsidRPr="006248D9">
              <w:rPr>
                <w:rFonts w:eastAsia="Calibri"/>
              </w:rPr>
              <w:t>USICE, DHS, USCBP</w:t>
            </w:r>
            <w:r w:rsidR="006248D9" w:rsidRPr="006248D9">
              <w:rPr>
                <w:rStyle w:val="FootnoteReference"/>
                <w:rFonts w:eastAsia="Calibri"/>
              </w:rPr>
              <w:footnoteReference w:id="5"/>
            </w:r>
          </w:p>
        </w:tc>
        <w:tc>
          <w:tcPr>
            <w:tcW w:w="3748" w:type="dxa"/>
            <w:gridSpan w:val="12"/>
            <w:shd w:val="clear" w:color="auto" w:fill="auto"/>
            <w:vAlign w:val="center"/>
          </w:tcPr>
          <w:p w14:paraId="2E67C248" w14:textId="337F67EE" w:rsidR="00300E1A" w:rsidRPr="006248D9" w:rsidRDefault="00300E1A" w:rsidP="00300E1A">
            <w:pPr>
              <w:keepNext w:val="0"/>
              <w:widowControl w:val="0"/>
              <w:rPr>
                <w:rFonts w:eastAsia="Calibri"/>
              </w:rPr>
            </w:pPr>
            <w:r w:rsidRPr="006248D9">
              <w:rPr>
                <w:rFonts w:eastAsia="Calibri"/>
              </w:rPr>
              <w:t xml:space="preserve">Other: </w:t>
            </w:r>
          </w:p>
        </w:tc>
      </w:tr>
      <w:tr w:rsidR="006248D9" w:rsidRPr="006248D9" w14:paraId="175B7899" w14:textId="77777777" w:rsidTr="006248D9">
        <w:tc>
          <w:tcPr>
            <w:tcW w:w="1850" w:type="dxa"/>
            <w:shd w:val="clear" w:color="auto" w:fill="auto"/>
            <w:vAlign w:val="center"/>
          </w:tcPr>
          <w:p w14:paraId="56C0178B" w14:textId="36B1C49C" w:rsidR="006248D9" w:rsidRPr="006248D9" w:rsidRDefault="006248D9" w:rsidP="00AD4C53">
            <w:pPr>
              <w:keepNext w:val="0"/>
              <w:widowControl w:val="0"/>
              <w:jc w:val="right"/>
              <w:rPr>
                <w:rFonts w:eastAsia="Calibri"/>
              </w:rPr>
            </w:pPr>
            <w:r w:rsidRPr="006248D9">
              <w:rPr>
                <w:rFonts w:eastAsia="Calibri"/>
              </w:rPr>
              <w:t xml:space="preserve">Describe: </w:t>
            </w:r>
          </w:p>
        </w:tc>
        <w:tc>
          <w:tcPr>
            <w:tcW w:w="8220" w:type="dxa"/>
            <w:gridSpan w:val="25"/>
            <w:shd w:val="clear" w:color="auto" w:fill="auto"/>
            <w:vAlign w:val="center"/>
          </w:tcPr>
          <w:p w14:paraId="7D35E33C" w14:textId="34B3D5B7" w:rsidR="006248D9" w:rsidRPr="006248D9" w:rsidRDefault="006248D9" w:rsidP="00300E1A">
            <w:pPr>
              <w:keepNext w:val="0"/>
              <w:widowControl w:val="0"/>
              <w:rPr>
                <w:rFonts w:eastAsia="Calibri"/>
              </w:rPr>
            </w:pPr>
          </w:p>
        </w:tc>
      </w:tr>
      <w:tr w:rsidR="006829B7" w:rsidRPr="006248D9" w14:paraId="32DB0A58" w14:textId="77777777" w:rsidTr="006248D9">
        <w:tc>
          <w:tcPr>
            <w:tcW w:w="1851" w:type="dxa"/>
            <w:shd w:val="clear" w:color="auto" w:fill="auto"/>
          </w:tcPr>
          <w:p w14:paraId="2AFAE301" w14:textId="0C41A07B" w:rsidR="006829B7" w:rsidRPr="006248D9" w:rsidRDefault="006829B7" w:rsidP="003A35AE">
            <w:pPr>
              <w:keepNext w:val="0"/>
              <w:widowControl w:val="0"/>
              <w:jc w:val="right"/>
              <w:rPr>
                <w:rFonts w:eastAsia="Calibri"/>
                <w:u w:val="single"/>
              </w:rPr>
            </w:pPr>
            <w:r w:rsidRPr="006248D9">
              <w:rPr>
                <w:rFonts w:eastAsia="Calibri"/>
              </w:rPr>
              <w:t>Victim Name</w:t>
            </w:r>
            <w:r w:rsidR="003A35AE" w:rsidRPr="006248D9">
              <w:rPr>
                <w:rFonts w:eastAsia="Calibri"/>
              </w:rPr>
              <w:t>:</w:t>
            </w:r>
          </w:p>
        </w:tc>
        <w:tc>
          <w:tcPr>
            <w:tcW w:w="3996" w:type="dxa"/>
            <w:gridSpan w:val="10"/>
            <w:shd w:val="clear" w:color="auto" w:fill="auto"/>
          </w:tcPr>
          <w:p w14:paraId="75E37540" w14:textId="77777777" w:rsidR="006829B7" w:rsidRPr="006248D9" w:rsidRDefault="006829B7" w:rsidP="002C06D4">
            <w:pPr>
              <w:keepNext w:val="0"/>
              <w:widowControl w:val="0"/>
              <w:rPr>
                <w:rFonts w:eastAsia="Calibri"/>
              </w:rPr>
            </w:pPr>
          </w:p>
        </w:tc>
        <w:tc>
          <w:tcPr>
            <w:tcW w:w="2144" w:type="dxa"/>
            <w:gridSpan w:val="9"/>
            <w:shd w:val="clear" w:color="auto" w:fill="auto"/>
          </w:tcPr>
          <w:p w14:paraId="32161AED" w14:textId="0589E196" w:rsidR="006829B7" w:rsidRPr="006248D9" w:rsidRDefault="006829B7" w:rsidP="003A35AE">
            <w:pPr>
              <w:keepNext w:val="0"/>
              <w:widowControl w:val="0"/>
              <w:jc w:val="right"/>
              <w:rPr>
                <w:rFonts w:eastAsia="Calibri"/>
                <w:u w:val="single"/>
              </w:rPr>
            </w:pPr>
            <w:r w:rsidRPr="006248D9">
              <w:rPr>
                <w:rFonts w:eastAsia="Calibri"/>
              </w:rPr>
              <w:t>Gender</w:t>
            </w:r>
            <w:r w:rsidR="003A35AE" w:rsidRPr="006248D9">
              <w:rPr>
                <w:rFonts w:eastAsia="Calibri"/>
              </w:rPr>
              <w:t>:</w:t>
            </w:r>
          </w:p>
        </w:tc>
        <w:tc>
          <w:tcPr>
            <w:tcW w:w="2079" w:type="dxa"/>
            <w:gridSpan w:val="6"/>
            <w:shd w:val="clear" w:color="auto" w:fill="auto"/>
          </w:tcPr>
          <w:p w14:paraId="1513C78C" w14:textId="77777777" w:rsidR="006829B7" w:rsidRPr="006248D9" w:rsidRDefault="006829B7" w:rsidP="003A35AE">
            <w:pPr>
              <w:keepNext w:val="0"/>
              <w:widowControl w:val="0"/>
              <w:jc w:val="right"/>
              <w:rPr>
                <w:rFonts w:eastAsia="Calibri"/>
              </w:rPr>
            </w:pPr>
          </w:p>
        </w:tc>
      </w:tr>
      <w:tr w:rsidR="007E7F19" w:rsidRPr="006248D9" w14:paraId="42542541" w14:textId="77777777" w:rsidTr="006248D9">
        <w:tc>
          <w:tcPr>
            <w:tcW w:w="1851" w:type="dxa"/>
            <w:shd w:val="clear" w:color="auto" w:fill="auto"/>
          </w:tcPr>
          <w:p w14:paraId="1828AC8F" w14:textId="07DED25E" w:rsidR="007E7F19" w:rsidRPr="006248D9" w:rsidRDefault="007E7F19" w:rsidP="003A35AE">
            <w:pPr>
              <w:keepNext w:val="0"/>
              <w:widowControl w:val="0"/>
              <w:jc w:val="right"/>
              <w:rPr>
                <w:rFonts w:eastAsia="Calibri"/>
              </w:rPr>
            </w:pPr>
            <w:r w:rsidRPr="006248D9">
              <w:rPr>
                <w:rFonts w:eastAsia="Calibri"/>
              </w:rPr>
              <w:t>Home phone</w:t>
            </w:r>
            <w:r w:rsidR="003A35AE" w:rsidRPr="006248D9">
              <w:rPr>
                <w:rFonts w:eastAsia="Calibri"/>
              </w:rPr>
              <w:t>:</w:t>
            </w:r>
          </w:p>
        </w:tc>
        <w:tc>
          <w:tcPr>
            <w:tcW w:w="1141" w:type="dxa"/>
            <w:gridSpan w:val="3"/>
            <w:shd w:val="clear" w:color="auto" w:fill="auto"/>
          </w:tcPr>
          <w:p w14:paraId="418498C1" w14:textId="77777777" w:rsidR="007E7F19" w:rsidRPr="006248D9" w:rsidRDefault="007E7F19" w:rsidP="002C06D4">
            <w:pPr>
              <w:keepNext w:val="0"/>
              <w:widowControl w:val="0"/>
              <w:rPr>
                <w:rFonts w:eastAsia="Calibri"/>
              </w:rPr>
            </w:pPr>
          </w:p>
        </w:tc>
        <w:tc>
          <w:tcPr>
            <w:tcW w:w="1934" w:type="dxa"/>
            <w:gridSpan w:val="5"/>
            <w:shd w:val="clear" w:color="auto" w:fill="auto"/>
          </w:tcPr>
          <w:p w14:paraId="16E4EF92" w14:textId="13519FEB" w:rsidR="007E7F19" w:rsidRPr="006248D9" w:rsidRDefault="007E7F19" w:rsidP="003A35AE">
            <w:pPr>
              <w:keepNext w:val="0"/>
              <w:widowControl w:val="0"/>
              <w:jc w:val="right"/>
              <w:rPr>
                <w:rFonts w:eastAsia="Calibri"/>
              </w:rPr>
            </w:pPr>
            <w:r w:rsidRPr="006248D9">
              <w:rPr>
                <w:rFonts w:eastAsia="Calibri"/>
              </w:rPr>
              <w:t>Mobile phone</w:t>
            </w:r>
            <w:r w:rsidR="003A35AE" w:rsidRPr="006248D9">
              <w:rPr>
                <w:rFonts w:eastAsia="Calibri"/>
              </w:rPr>
              <w:t>:</w:t>
            </w:r>
          </w:p>
        </w:tc>
        <w:tc>
          <w:tcPr>
            <w:tcW w:w="921" w:type="dxa"/>
            <w:gridSpan w:val="2"/>
            <w:shd w:val="clear" w:color="auto" w:fill="auto"/>
          </w:tcPr>
          <w:p w14:paraId="6B70B493" w14:textId="737A9A76" w:rsidR="007E7F19" w:rsidRPr="006248D9" w:rsidRDefault="007E7F19" w:rsidP="002C06D4">
            <w:pPr>
              <w:keepNext w:val="0"/>
              <w:widowControl w:val="0"/>
              <w:rPr>
                <w:rFonts w:eastAsia="Calibri"/>
              </w:rPr>
            </w:pPr>
          </w:p>
        </w:tc>
        <w:tc>
          <w:tcPr>
            <w:tcW w:w="2144" w:type="dxa"/>
            <w:gridSpan w:val="9"/>
            <w:shd w:val="clear" w:color="auto" w:fill="auto"/>
          </w:tcPr>
          <w:p w14:paraId="5DCC684E" w14:textId="3DAC9B92" w:rsidR="007E7F19" w:rsidRPr="006248D9" w:rsidRDefault="007E7F19" w:rsidP="003A35AE">
            <w:pPr>
              <w:keepNext w:val="0"/>
              <w:widowControl w:val="0"/>
              <w:jc w:val="right"/>
              <w:rPr>
                <w:rFonts w:eastAsia="Calibri"/>
              </w:rPr>
            </w:pPr>
            <w:r w:rsidRPr="006248D9">
              <w:rPr>
                <w:rFonts w:eastAsia="Calibri"/>
              </w:rPr>
              <w:t>Work phone</w:t>
            </w:r>
            <w:r w:rsidR="003A35AE" w:rsidRPr="006248D9">
              <w:rPr>
                <w:rFonts w:eastAsia="Calibri"/>
              </w:rPr>
              <w:t>:</w:t>
            </w:r>
          </w:p>
        </w:tc>
        <w:tc>
          <w:tcPr>
            <w:tcW w:w="2079" w:type="dxa"/>
            <w:gridSpan w:val="6"/>
            <w:shd w:val="clear" w:color="auto" w:fill="auto"/>
          </w:tcPr>
          <w:p w14:paraId="05CA70C0" w14:textId="77777777" w:rsidR="007E7F19" w:rsidRPr="006248D9" w:rsidRDefault="007E7F19" w:rsidP="003A35AE">
            <w:pPr>
              <w:keepNext w:val="0"/>
              <w:widowControl w:val="0"/>
              <w:jc w:val="right"/>
              <w:rPr>
                <w:rFonts w:eastAsia="Calibri"/>
              </w:rPr>
            </w:pPr>
          </w:p>
        </w:tc>
      </w:tr>
      <w:tr w:rsidR="00F811DA" w:rsidRPr="006248D9" w14:paraId="7B2F840F" w14:textId="77777777" w:rsidTr="006248D9">
        <w:tc>
          <w:tcPr>
            <w:tcW w:w="1851" w:type="dxa"/>
            <w:shd w:val="clear" w:color="auto" w:fill="auto"/>
          </w:tcPr>
          <w:p w14:paraId="60FFFFCF" w14:textId="56C9C7BF" w:rsidR="00F811DA" w:rsidRPr="006248D9" w:rsidRDefault="00F811DA" w:rsidP="00C32F72">
            <w:pPr>
              <w:keepNext w:val="0"/>
              <w:widowControl w:val="0"/>
              <w:jc w:val="right"/>
              <w:rPr>
                <w:rFonts w:eastAsia="Calibri"/>
                <w:u w:val="single"/>
              </w:rPr>
            </w:pPr>
            <w:r w:rsidRPr="006248D9">
              <w:rPr>
                <w:rFonts w:eastAsia="Calibri"/>
              </w:rPr>
              <w:t>DOB:</w:t>
            </w:r>
          </w:p>
        </w:tc>
        <w:tc>
          <w:tcPr>
            <w:tcW w:w="3996" w:type="dxa"/>
            <w:gridSpan w:val="10"/>
            <w:shd w:val="clear" w:color="auto" w:fill="auto"/>
          </w:tcPr>
          <w:p w14:paraId="58059EF6" w14:textId="77777777" w:rsidR="00F811DA" w:rsidRPr="006248D9" w:rsidRDefault="00F811DA" w:rsidP="00C32F72">
            <w:pPr>
              <w:keepNext w:val="0"/>
              <w:widowControl w:val="0"/>
              <w:rPr>
                <w:rFonts w:eastAsia="Calibri"/>
              </w:rPr>
            </w:pPr>
          </w:p>
        </w:tc>
        <w:tc>
          <w:tcPr>
            <w:tcW w:w="2144" w:type="dxa"/>
            <w:gridSpan w:val="9"/>
            <w:shd w:val="clear" w:color="auto" w:fill="auto"/>
          </w:tcPr>
          <w:p w14:paraId="6AB01962" w14:textId="6B46F0B9" w:rsidR="00F811DA" w:rsidRPr="006248D9" w:rsidRDefault="00F811DA" w:rsidP="00C32F72">
            <w:pPr>
              <w:keepNext w:val="0"/>
              <w:widowControl w:val="0"/>
              <w:jc w:val="right"/>
              <w:rPr>
                <w:rFonts w:eastAsia="Calibri"/>
                <w:u w:val="single"/>
              </w:rPr>
            </w:pPr>
            <w:r w:rsidRPr="006248D9">
              <w:rPr>
                <w:rFonts w:eastAsia="Calibri"/>
              </w:rPr>
              <w:t>Race:</w:t>
            </w:r>
          </w:p>
        </w:tc>
        <w:tc>
          <w:tcPr>
            <w:tcW w:w="2079" w:type="dxa"/>
            <w:gridSpan w:val="6"/>
            <w:shd w:val="clear" w:color="auto" w:fill="auto"/>
          </w:tcPr>
          <w:p w14:paraId="00CAB287" w14:textId="77777777" w:rsidR="00F811DA" w:rsidRPr="006248D9" w:rsidRDefault="00F811DA" w:rsidP="00C32F72">
            <w:pPr>
              <w:keepNext w:val="0"/>
              <w:widowControl w:val="0"/>
              <w:jc w:val="right"/>
              <w:rPr>
                <w:rFonts w:eastAsia="Calibri"/>
              </w:rPr>
            </w:pPr>
          </w:p>
        </w:tc>
      </w:tr>
      <w:tr w:rsidR="006829B7" w:rsidRPr="006248D9" w14:paraId="6608BEFC" w14:textId="77777777" w:rsidTr="006248D9">
        <w:tc>
          <w:tcPr>
            <w:tcW w:w="5847" w:type="dxa"/>
            <w:gridSpan w:val="11"/>
            <w:shd w:val="clear" w:color="auto" w:fill="auto"/>
          </w:tcPr>
          <w:p w14:paraId="31260E99" w14:textId="77777777" w:rsidR="006829B7" w:rsidRPr="006248D9" w:rsidRDefault="006829B7" w:rsidP="002855FA">
            <w:pPr>
              <w:keepNext w:val="0"/>
              <w:widowControl w:val="0"/>
              <w:jc w:val="right"/>
              <w:rPr>
                <w:rFonts w:eastAsia="Calibri"/>
                <w:u w:val="single"/>
              </w:rPr>
            </w:pPr>
            <w:r w:rsidRPr="006248D9">
              <w:rPr>
                <w:rFonts w:eastAsia="Calibri"/>
              </w:rPr>
              <w:t>Phone where victim can be reached immediately:</w:t>
            </w:r>
          </w:p>
        </w:tc>
        <w:tc>
          <w:tcPr>
            <w:tcW w:w="4223" w:type="dxa"/>
            <w:gridSpan w:val="15"/>
            <w:shd w:val="clear" w:color="auto" w:fill="auto"/>
          </w:tcPr>
          <w:p w14:paraId="1C0AD136" w14:textId="77777777" w:rsidR="006829B7" w:rsidRPr="006248D9" w:rsidRDefault="006829B7" w:rsidP="002C06D4">
            <w:pPr>
              <w:keepNext w:val="0"/>
              <w:widowControl w:val="0"/>
              <w:rPr>
                <w:rFonts w:eastAsia="Calibri"/>
              </w:rPr>
            </w:pPr>
          </w:p>
        </w:tc>
      </w:tr>
      <w:tr w:rsidR="006829B7" w:rsidRPr="006248D9" w14:paraId="2F6066CD" w14:textId="77777777" w:rsidTr="006248D9">
        <w:tc>
          <w:tcPr>
            <w:tcW w:w="5847" w:type="dxa"/>
            <w:gridSpan w:val="11"/>
            <w:shd w:val="clear" w:color="auto" w:fill="auto"/>
          </w:tcPr>
          <w:p w14:paraId="7893B67D" w14:textId="77777777" w:rsidR="006829B7" w:rsidRPr="006248D9" w:rsidRDefault="006829B7" w:rsidP="002855FA">
            <w:pPr>
              <w:keepNext w:val="0"/>
              <w:widowControl w:val="0"/>
              <w:jc w:val="right"/>
              <w:rPr>
                <w:rFonts w:eastAsia="Calibri"/>
              </w:rPr>
            </w:pPr>
            <w:r w:rsidRPr="006248D9">
              <w:rPr>
                <w:rFonts w:eastAsia="Calibri"/>
              </w:rPr>
              <w:t>Phone next workday:</w:t>
            </w:r>
          </w:p>
        </w:tc>
        <w:tc>
          <w:tcPr>
            <w:tcW w:w="4223" w:type="dxa"/>
            <w:gridSpan w:val="15"/>
            <w:shd w:val="clear" w:color="auto" w:fill="auto"/>
          </w:tcPr>
          <w:p w14:paraId="55CCDDA8" w14:textId="77777777" w:rsidR="006829B7" w:rsidRPr="006248D9" w:rsidRDefault="006829B7" w:rsidP="002C06D4">
            <w:pPr>
              <w:keepNext w:val="0"/>
              <w:widowControl w:val="0"/>
              <w:rPr>
                <w:rFonts w:eastAsia="Calibri"/>
              </w:rPr>
            </w:pPr>
          </w:p>
        </w:tc>
      </w:tr>
      <w:tr w:rsidR="002319A4" w:rsidRPr="006248D9" w14:paraId="1444A275" w14:textId="77777777" w:rsidTr="006248D9">
        <w:tc>
          <w:tcPr>
            <w:tcW w:w="5847" w:type="dxa"/>
            <w:gridSpan w:val="11"/>
            <w:shd w:val="clear" w:color="auto" w:fill="auto"/>
          </w:tcPr>
          <w:p w14:paraId="7ED86BC9" w14:textId="408633D2" w:rsidR="002319A4" w:rsidRPr="006248D9" w:rsidRDefault="002319A4" w:rsidP="002855FA">
            <w:pPr>
              <w:keepNext w:val="0"/>
              <w:widowControl w:val="0"/>
              <w:jc w:val="right"/>
              <w:rPr>
                <w:rFonts w:eastAsia="Calibri"/>
              </w:rPr>
            </w:pPr>
            <w:r w:rsidRPr="006248D9">
              <w:rPr>
                <w:rFonts w:eastAsia="Calibri"/>
              </w:rPr>
              <w:t>Interpreter required</w:t>
            </w:r>
            <w:r w:rsidR="006C7DA1" w:rsidRPr="006248D9">
              <w:rPr>
                <w:rFonts w:eastAsia="Calibri"/>
              </w:rPr>
              <w:t>? If yes, indicate language:</w:t>
            </w:r>
          </w:p>
        </w:tc>
        <w:tc>
          <w:tcPr>
            <w:tcW w:w="4223" w:type="dxa"/>
            <w:gridSpan w:val="15"/>
            <w:shd w:val="clear" w:color="auto" w:fill="auto"/>
          </w:tcPr>
          <w:p w14:paraId="4FABFE39" w14:textId="77777777" w:rsidR="002319A4" w:rsidRPr="006248D9" w:rsidRDefault="002319A4" w:rsidP="002C06D4">
            <w:pPr>
              <w:keepNext w:val="0"/>
              <w:widowControl w:val="0"/>
              <w:rPr>
                <w:rFonts w:eastAsia="Calibri"/>
              </w:rPr>
            </w:pPr>
          </w:p>
        </w:tc>
      </w:tr>
      <w:tr w:rsidR="00AD4C53" w:rsidRPr="006248D9" w14:paraId="128455D1" w14:textId="77777777" w:rsidTr="006248D9">
        <w:tc>
          <w:tcPr>
            <w:tcW w:w="5847" w:type="dxa"/>
            <w:gridSpan w:val="11"/>
            <w:shd w:val="clear" w:color="auto" w:fill="auto"/>
          </w:tcPr>
          <w:p w14:paraId="166C09FC" w14:textId="02489EBD" w:rsidR="00AD4C53" w:rsidRPr="006248D9" w:rsidRDefault="00AD4C53" w:rsidP="006248D9">
            <w:pPr>
              <w:keepNext w:val="0"/>
              <w:widowControl w:val="0"/>
              <w:jc w:val="right"/>
              <w:rPr>
                <w:rFonts w:eastAsia="Calibri"/>
              </w:rPr>
            </w:pPr>
            <w:r w:rsidRPr="006248D9">
              <w:rPr>
                <w:rFonts w:eastAsia="Calibri"/>
              </w:rPr>
              <w:t xml:space="preserve">During law enforcement response, interpreter services provided by: </w:t>
            </w:r>
          </w:p>
        </w:tc>
        <w:tc>
          <w:tcPr>
            <w:tcW w:w="1413" w:type="dxa"/>
            <w:gridSpan w:val="6"/>
            <w:shd w:val="clear" w:color="auto" w:fill="auto"/>
            <w:vAlign w:val="center"/>
          </w:tcPr>
          <w:p w14:paraId="1B6E8BA8" w14:textId="49E34DCC" w:rsidR="00AD4C53" w:rsidRPr="006248D9" w:rsidRDefault="00AD4C53" w:rsidP="00AD4C53">
            <w:pPr>
              <w:keepNext w:val="0"/>
              <w:widowControl w:val="0"/>
              <w:jc w:val="center"/>
              <w:rPr>
                <w:rFonts w:eastAsia="Calibri"/>
              </w:rPr>
            </w:pPr>
            <w:r w:rsidRPr="006248D9">
              <w:rPr>
                <w:rFonts w:eastAsia="Calibri"/>
              </w:rPr>
              <w:t>LE personnel</w:t>
            </w:r>
          </w:p>
        </w:tc>
        <w:tc>
          <w:tcPr>
            <w:tcW w:w="1301" w:type="dxa"/>
            <w:gridSpan w:val="6"/>
            <w:shd w:val="clear" w:color="auto" w:fill="auto"/>
            <w:vAlign w:val="center"/>
          </w:tcPr>
          <w:p w14:paraId="7AF06B6B" w14:textId="63DCE002" w:rsidR="00AD4C53" w:rsidRPr="006248D9" w:rsidRDefault="00AD4C53" w:rsidP="00AD4C53">
            <w:pPr>
              <w:keepNext w:val="0"/>
              <w:widowControl w:val="0"/>
              <w:jc w:val="center"/>
              <w:rPr>
                <w:rFonts w:eastAsia="Calibri"/>
              </w:rPr>
            </w:pPr>
            <w:r w:rsidRPr="006248D9">
              <w:rPr>
                <w:rFonts w:eastAsia="Calibri"/>
              </w:rPr>
              <w:t>Language line</w:t>
            </w:r>
          </w:p>
        </w:tc>
        <w:tc>
          <w:tcPr>
            <w:tcW w:w="1509" w:type="dxa"/>
            <w:gridSpan w:val="3"/>
            <w:shd w:val="clear" w:color="auto" w:fill="auto"/>
            <w:vAlign w:val="center"/>
          </w:tcPr>
          <w:p w14:paraId="49C7D6B2" w14:textId="1ADF5796" w:rsidR="00AD4C53" w:rsidRPr="006248D9" w:rsidRDefault="00AD4C53" w:rsidP="00AD4C53">
            <w:pPr>
              <w:keepNext w:val="0"/>
              <w:widowControl w:val="0"/>
              <w:rPr>
                <w:rFonts w:eastAsia="Calibri"/>
              </w:rPr>
            </w:pPr>
            <w:r w:rsidRPr="006248D9">
              <w:rPr>
                <w:rFonts w:eastAsia="Calibri"/>
              </w:rPr>
              <w:t>3</w:t>
            </w:r>
            <w:r w:rsidRPr="006248D9">
              <w:rPr>
                <w:rFonts w:eastAsia="Calibri"/>
                <w:vertAlign w:val="superscript"/>
              </w:rPr>
              <w:t>rd</w:t>
            </w:r>
            <w:r w:rsidRPr="006248D9">
              <w:rPr>
                <w:rFonts w:eastAsia="Calibri"/>
              </w:rPr>
              <w:t xml:space="preserve"> party (specify):</w:t>
            </w:r>
          </w:p>
        </w:tc>
      </w:tr>
      <w:tr w:rsidR="006829B7" w:rsidRPr="006248D9" w14:paraId="5EC8B449" w14:textId="77777777" w:rsidTr="006248D9">
        <w:tc>
          <w:tcPr>
            <w:tcW w:w="2060" w:type="dxa"/>
            <w:gridSpan w:val="2"/>
            <w:shd w:val="clear" w:color="auto" w:fill="auto"/>
          </w:tcPr>
          <w:p w14:paraId="65F67881" w14:textId="6FFE167E" w:rsidR="006829B7" w:rsidRPr="006248D9" w:rsidRDefault="00AD4C53" w:rsidP="00740D56">
            <w:pPr>
              <w:keepNext w:val="0"/>
              <w:widowControl w:val="0"/>
              <w:jc w:val="right"/>
              <w:rPr>
                <w:rFonts w:eastAsia="Calibri"/>
                <w:u w:val="single"/>
              </w:rPr>
            </w:pPr>
            <w:r w:rsidRPr="006248D9">
              <w:rPr>
                <w:rFonts w:eastAsia="Calibri"/>
              </w:rPr>
              <w:t>Offender</w:t>
            </w:r>
            <w:r w:rsidR="006829B7" w:rsidRPr="006248D9">
              <w:rPr>
                <w:rFonts w:eastAsia="Calibri"/>
              </w:rPr>
              <w:t xml:space="preserve"> Name</w:t>
            </w:r>
            <w:r w:rsidR="00740D56" w:rsidRPr="006248D9">
              <w:rPr>
                <w:rFonts w:eastAsia="Calibri"/>
              </w:rPr>
              <w:t>:</w:t>
            </w:r>
          </w:p>
        </w:tc>
        <w:tc>
          <w:tcPr>
            <w:tcW w:w="3787" w:type="dxa"/>
            <w:gridSpan w:val="9"/>
            <w:shd w:val="clear" w:color="auto" w:fill="auto"/>
          </w:tcPr>
          <w:p w14:paraId="3B79E101" w14:textId="77777777" w:rsidR="006829B7" w:rsidRPr="006248D9" w:rsidRDefault="006829B7" w:rsidP="002C06D4">
            <w:pPr>
              <w:keepNext w:val="0"/>
              <w:widowControl w:val="0"/>
              <w:rPr>
                <w:rFonts w:eastAsia="Calibri"/>
              </w:rPr>
            </w:pPr>
          </w:p>
        </w:tc>
        <w:tc>
          <w:tcPr>
            <w:tcW w:w="1774" w:type="dxa"/>
            <w:gridSpan w:val="7"/>
            <w:shd w:val="clear" w:color="auto" w:fill="auto"/>
          </w:tcPr>
          <w:p w14:paraId="4DB9ABAB" w14:textId="60FE8F41" w:rsidR="006829B7" w:rsidRPr="006248D9" w:rsidRDefault="006829B7" w:rsidP="00740D56">
            <w:pPr>
              <w:keepNext w:val="0"/>
              <w:widowControl w:val="0"/>
              <w:jc w:val="right"/>
              <w:rPr>
                <w:rFonts w:eastAsia="Calibri"/>
                <w:u w:val="single"/>
              </w:rPr>
            </w:pPr>
            <w:r w:rsidRPr="006248D9">
              <w:rPr>
                <w:rFonts w:eastAsia="Calibri"/>
              </w:rPr>
              <w:t>DOB</w:t>
            </w:r>
            <w:r w:rsidR="00740D56" w:rsidRPr="006248D9">
              <w:rPr>
                <w:rFonts w:eastAsia="Calibri"/>
              </w:rPr>
              <w:t>:</w:t>
            </w:r>
          </w:p>
        </w:tc>
        <w:tc>
          <w:tcPr>
            <w:tcW w:w="2449" w:type="dxa"/>
            <w:gridSpan w:val="8"/>
            <w:shd w:val="clear" w:color="auto" w:fill="auto"/>
          </w:tcPr>
          <w:p w14:paraId="66FBA3D3" w14:textId="77777777" w:rsidR="006829B7" w:rsidRPr="006248D9" w:rsidRDefault="006829B7" w:rsidP="002C06D4">
            <w:pPr>
              <w:keepNext w:val="0"/>
              <w:widowControl w:val="0"/>
              <w:rPr>
                <w:rFonts w:eastAsia="Calibri"/>
              </w:rPr>
            </w:pPr>
          </w:p>
        </w:tc>
      </w:tr>
      <w:tr w:rsidR="006829B7" w:rsidRPr="006248D9" w14:paraId="5D3BAEAA" w14:textId="77777777" w:rsidTr="006248D9">
        <w:tc>
          <w:tcPr>
            <w:tcW w:w="2060" w:type="dxa"/>
            <w:gridSpan w:val="2"/>
            <w:shd w:val="clear" w:color="auto" w:fill="auto"/>
          </w:tcPr>
          <w:p w14:paraId="54B93E2B" w14:textId="5F29D0BF" w:rsidR="006829B7" w:rsidRPr="006248D9" w:rsidRDefault="006829B7" w:rsidP="00740D56">
            <w:pPr>
              <w:keepNext w:val="0"/>
              <w:widowControl w:val="0"/>
              <w:jc w:val="right"/>
              <w:rPr>
                <w:rFonts w:eastAsia="Calibri"/>
              </w:rPr>
            </w:pPr>
            <w:r w:rsidRPr="006248D9">
              <w:rPr>
                <w:rFonts w:eastAsia="Calibri"/>
              </w:rPr>
              <w:t>Gender</w:t>
            </w:r>
            <w:r w:rsidR="00740D56" w:rsidRPr="006248D9">
              <w:rPr>
                <w:rFonts w:eastAsia="Calibri"/>
              </w:rPr>
              <w:t>:</w:t>
            </w:r>
          </w:p>
        </w:tc>
        <w:tc>
          <w:tcPr>
            <w:tcW w:w="3787" w:type="dxa"/>
            <w:gridSpan w:val="9"/>
            <w:shd w:val="clear" w:color="auto" w:fill="auto"/>
          </w:tcPr>
          <w:p w14:paraId="6192D5CE" w14:textId="77777777" w:rsidR="006829B7" w:rsidRPr="006248D9" w:rsidRDefault="006829B7" w:rsidP="002C06D4">
            <w:pPr>
              <w:keepNext w:val="0"/>
              <w:widowControl w:val="0"/>
              <w:rPr>
                <w:rFonts w:eastAsia="Calibri"/>
              </w:rPr>
            </w:pPr>
          </w:p>
        </w:tc>
        <w:tc>
          <w:tcPr>
            <w:tcW w:w="1774" w:type="dxa"/>
            <w:gridSpan w:val="7"/>
            <w:shd w:val="clear" w:color="auto" w:fill="auto"/>
          </w:tcPr>
          <w:p w14:paraId="59212609" w14:textId="3D335DC9" w:rsidR="006829B7" w:rsidRPr="006248D9" w:rsidRDefault="006829B7" w:rsidP="00740D56">
            <w:pPr>
              <w:keepNext w:val="0"/>
              <w:widowControl w:val="0"/>
              <w:jc w:val="right"/>
              <w:rPr>
                <w:rFonts w:eastAsia="Calibri"/>
              </w:rPr>
            </w:pPr>
            <w:r w:rsidRPr="006248D9">
              <w:rPr>
                <w:rFonts w:eastAsia="Calibri"/>
              </w:rPr>
              <w:t>Race</w:t>
            </w:r>
            <w:r w:rsidR="00740D56" w:rsidRPr="006248D9">
              <w:rPr>
                <w:rFonts w:eastAsia="Calibri"/>
              </w:rPr>
              <w:t>:</w:t>
            </w:r>
          </w:p>
        </w:tc>
        <w:tc>
          <w:tcPr>
            <w:tcW w:w="2449" w:type="dxa"/>
            <w:gridSpan w:val="8"/>
            <w:shd w:val="clear" w:color="auto" w:fill="auto"/>
          </w:tcPr>
          <w:p w14:paraId="67BD1E2E" w14:textId="77777777" w:rsidR="006829B7" w:rsidRPr="006248D9" w:rsidRDefault="006829B7" w:rsidP="002C06D4">
            <w:pPr>
              <w:keepNext w:val="0"/>
              <w:widowControl w:val="0"/>
              <w:rPr>
                <w:rFonts w:eastAsia="Calibri"/>
              </w:rPr>
            </w:pPr>
          </w:p>
        </w:tc>
      </w:tr>
      <w:tr w:rsidR="006829B7" w:rsidRPr="006248D9" w14:paraId="3A5AE5BA" w14:textId="77777777" w:rsidTr="006248D9">
        <w:tc>
          <w:tcPr>
            <w:tcW w:w="5847" w:type="dxa"/>
            <w:gridSpan w:val="11"/>
            <w:shd w:val="clear" w:color="auto" w:fill="auto"/>
          </w:tcPr>
          <w:p w14:paraId="55A8956F" w14:textId="13ED8ADC" w:rsidR="006829B7" w:rsidRPr="006248D9" w:rsidRDefault="006829B7" w:rsidP="00740D56">
            <w:pPr>
              <w:keepNext w:val="0"/>
              <w:widowControl w:val="0"/>
              <w:jc w:val="right"/>
              <w:rPr>
                <w:rFonts w:eastAsia="Calibri"/>
                <w:u w:val="single"/>
              </w:rPr>
            </w:pPr>
            <w:r w:rsidRPr="006248D9">
              <w:rPr>
                <w:rFonts w:eastAsia="Calibri"/>
              </w:rPr>
              <w:t>Relationship to victim</w:t>
            </w:r>
            <w:r w:rsidR="00B657C3" w:rsidRPr="006248D9">
              <w:rPr>
                <w:rFonts w:eastAsia="Calibri"/>
              </w:rPr>
              <w:t>:</w:t>
            </w:r>
          </w:p>
        </w:tc>
        <w:tc>
          <w:tcPr>
            <w:tcW w:w="4223" w:type="dxa"/>
            <w:gridSpan w:val="15"/>
            <w:shd w:val="clear" w:color="auto" w:fill="auto"/>
          </w:tcPr>
          <w:p w14:paraId="3F79AFD2" w14:textId="77777777" w:rsidR="006829B7" w:rsidRPr="006248D9" w:rsidRDefault="006829B7" w:rsidP="00740D56">
            <w:pPr>
              <w:keepNext w:val="0"/>
              <w:widowControl w:val="0"/>
              <w:jc w:val="right"/>
              <w:rPr>
                <w:rFonts w:eastAsia="Calibri"/>
              </w:rPr>
            </w:pPr>
          </w:p>
        </w:tc>
      </w:tr>
      <w:tr w:rsidR="006829B7" w:rsidRPr="006248D9" w14:paraId="7D8AFEDD" w14:textId="77777777" w:rsidTr="006248D9">
        <w:tc>
          <w:tcPr>
            <w:tcW w:w="5847" w:type="dxa"/>
            <w:gridSpan w:val="11"/>
            <w:shd w:val="clear" w:color="auto" w:fill="auto"/>
          </w:tcPr>
          <w:p w14:paraId="4C2BF3A0" w14:textId="5C7A5232" w:rsidR="006829B7" w:rsidRPr="006248D9" w:rsidRDefault="007E7F19" w:rsidP="00740D56">
            <w:pPr>
              <w:keepNext w:val="0"/>
              <w:widowControl w:val="0"/>
              <w:jc w:val="right"/>
              <w:rPr>
                <w:rFonts w:eastAsia="Calibri"/>
              </w:rPr>
            </w:pPr>
            <w:r w:rsidRPr="006248D9">
              <w:rPr>
                <w:rFonts w:eastAsia="Calibri"/>
              </w:rPr>
              <w:t>Current l</w:t>
            </w:r>
            <w:r w:rsidR="006829B7" w:rsidRPr="006248D9">
              <w:rPr>
                <w:rFonts w:eastAsia="Calibri"/>
              </w:rPr>
              <w:t xml:space="preserve">ocation of the </w:t>
            </w:r>
            <w:r w:rsidRPr="006248D9">
              <w:rPr>
                <w:rFonts w:eastAsia="Calibri"/>
              </w:rPr>
              <w:t>offender</w:t>
            </w:r>
            <w:r w:rsidR="00B657C3" w:rsidRPr="006248D9">
              <w:rPr>
                <w:rFonts w:eastAsia="Calibri"/>
              </w:rPr>
              <w:t>:</w:t>
            </w:r>
          </w:p>
        </w:tc>
        <w:tc>
          <w:tcPr>
            <w:tcW w:w="4223" w:type="dxa"/>
            <w:gridSpan w:val="15"/>
            <w:shd w:val="clear" w:color="auto" w:fill="auto"/>
          </w:tcPr>
          <w:p w14:paraId="4D2E1FE9" w14:textId="77777777" w:rsidR="006829B7" w:rsidRPr="006248D9" w:rsidRDefault="006829B7" w:rsidP="00740D56">
            <w:pPr>
              <w:keepNext w:val="0"/>
              <w:widowControl w:val="0"/>
              <w:jc w:val="right"/>
              <w:rPr>
                <w:rFonts w:eastAsia="Calibri"/>
              </w:rPr>
            </w:pPr>
          </w:p>
        </w:tc>
      </w:tr>
      <w:tr w:rsidR="006829B7" w:rsidRPr="006248D9" w14:paraId="403534C4" w14:textId="77777777" w:rsidTr="006248D9">
        <w:tc>
          <w:tcPr>
            <w:tcW w:w="2781" w:type="dxa"/>
            <w:gridSpan w:val="3"/>
            <w:shd w:val="clear" w:color="auto" w:fill="auto"/>
          </w:tcPr>
          <w:p w14:paraId="58606097" w14:textId="76A1B2B8" w:rsidR="006829B7" w:rsidRPr="006248D9" w:rsidRDefault="006829B7" w:rsidP="00740D56">
            <w:pPr>
              <w:keepNext w:val="0"/>
              <w:widowControl w:val="0"/>
              <w:jc w:val="right"/>
              <w:rPr>
                <w:rFonts w:eastAsia="Calibri"/>
              </w:rPr>
            </w:pPr>
            <w:r w:rsidRPr="006248D9">
              <w:rPr>
                <w:rFonts w:eastAsia="Calibri"/>
              </w:rPr>
              <w:t>Custody release date</w:t>
            </w:r>
            <w:r w:rsidR="00740D56" w:rsidRPr="006248D9">
              <w:rPr>
                <w:rFonts w:eastAsia="Calibri"/>
              </w:rPr>
              <w:t>:</w:t>
            </w:r>
          </w:p>
        </w:tc>
        <w:tc>
          <w:tcPr>
            <w:tcW w:w="2562" w:type="dxa"/>
            <w:gridSpan w:val="7"/>
            <w:shd w:val="clear" w:color="auto" w:fill="auto"/>
          </w:tcPr>
          <w:p w14:paraId="046667E3" w14:textId="77777777" w:rsidR="006829B7" w:rsidRPr="006248D9" w:rsidRDefault="006829B7" w:rsidP="00740D56">
            <w:pPr>
              <w:keepNext w:val="0"/>
              <w:widowControl w:val="0"/>
              <w:jc w:val="right"/>
              <w:rPr>
                <w:rFonts w:eastAsia="Calibri"/>
              </w:rPr>
            </w:pPr>
          </w:p>
        </w:tc>
        <w:tc>
          <w:tcPr>
            <w:tcW w:w="2698" w:type="dxa"/>
            <w:gridSpan w:val="11"/>
            <w:shd w:val="clear" w:color="auto" w:fill="auto"/>
          </w:tcPr>
          <w:p w14:paraId="67AC1993" w14:textId="345240B8" w:rsidR="006829B7" w:rsidRPr="006248D9" w:rsidRDefault="006829B7" w:rsidP="00740D56">
            <w:pPr>
              <w:keepNext w:val="0"/>
              <w:widowControl w:val="0"/>
              <w:jc w:val="right"/>
              <w:rPr>
                <w:rFonts w:eastAsia="Calibri"/>
              </w:rPr>
            </w:pPr>
            <w:r w:rsidRPr="006248D9">
              <w:rPr>
                <w:rFonts w:eastAsia="Calibri"/>
              </w:rPr>
              <w:t>Custody release time</w:t>
            </w:r>
            <w:r w:rsidR="00740D56" w:rsidRPr="006248D9">
              <w:rPr>
                <w:rFonts w:eastAsia="Calibri"/>
              </w:rPr>
              <w:t>:</w:t>
            </w:r>
          </w:p>
        </w:tc>
        <w:tc>
          <w:tcPr>
            <w:tcW w:w="2029" w:type="dxa"/>
            <w:gridSpan w:val="5"/>
            <w:shd w:val="clear" w:color="auto" w:fill="auto"/>
          </w:tcPr>
          <w:p w14:paraId="505DF963" w14:textId="77777777" w:rsidR="006829B7" w:rsidRPr="006248D9" w:rsidRDefault="006829B7" w:rsidP="002C06D4">
            <w:pPr>
              <w:keepNext w:val="0"/>
              <w:widowControl w:val="0"/>
              <w:rPr>
                <w:rFonts w:eastAsia="Calibri"/>
              </w:rPr>
            </w:pPr>
          </w:p>
        </w:tc>
      </w:tr>
      <w:tr w:rsidR="006829B7" w:rsidRPr="006248D9" w14:paraId="296DECEB" w14:textId="77777777" w:rsidTr="006248D9">
        <w:tc>
          <w:tcPr>
            <w:tcW w:w="10070" w:type="dxa"/>
            <w:gridSpan w:val="26"/>
            <w:shd w:val="clear" w:color="auto" w:fill="auto"/>
          </w:tcPr>
          <w:p w14:paraId="5DB2A4EC" w14:textId="36FE73B4" w:rsidR="006829B7" w:rsidRPr="006248D9" w:rsidRDefault="006829B7" w:rsidP="002C06D4">
            <w:pPr>
              <w:keepNext w:val="0"/>
              <w:widowControl w:val="0"/>
              <w:rPr>
                <w:rFonts w:eastAsia="Calibri"/>
              </w:rPr>
            </w:pPr>
            <w:r w:rsidRPr="006248D9">
              <w:rPr>
                <w:rFonts w:eastAsia="Calibri"/>
              </w:rPr>
              <w:t xml:space="preserve">Incident description: </w:t>
            </w:r>
          </w:p>
        </w:tc>
      </w:tr>
      <w:tr w:rsidR="006829B7" w:rsidRPr="006248D9" w14:paraId="1D3ECDB9" w14:textId="77777777" w:rsidTr="006248D9">
        <w:tc>
          <w:tcPr>
            <w:tcW w:w="3681" w:type="dxa"/>
            <w:gridSpan w:val="6"/>
            <w:shd w:val="clear" w:color="auto" w:fill="auto"/>
          </w:tcPr>
          <w:p w14:paraId="5E67FBA3" w14:textId="77777777" w:rsidR="006829B7" w:rsidRPr="006248D9" w:rsidRDefault="006829B7" w:rsidP="002C06D4">
            <w:pPr>
              <w:keepNext w:val="0"/>
              <w:widowControl w:val="0"/>
              <w:rPr>
                <w:rFonts w:eastAsia="Calibri"/>
              </w:rPr>
            </w:pPr>
            <w:r w:rsidRPr="006248D9">
              <w:rPr>
                <w:rFonts w:eastAsia="Calibri"/>
              </w:rPr>
              <w:t>Does the victim have injuries?</w:t>
            </w:r>
          </w:p>
        </w:tc>
        <w:tc>
          <w:tcPr>
            <w:tcW w:w="1229" w:type="dxa"/>
            <w:gridSpan w:val="2"/>
            <w:shd w:val="clear" w:color="auto" w:fill="auto"/>
          </w:tcPr>
          <w:p w14:paraId="562D77DA" w14:textId="77777777" w:rsidR="006829B7" w:rsidRPr="006248D9" w:rsidRDefault="006829B7" w:rsidP="003A35AE">
            <w:pPr>
              <w:keepNext w:val="0"/>
              <w:widowControl w:val="0"/>
              <w:jc w:val="center"/>
              <w:rPr>
                <w:rFonts w:eastAsia="Calibri"/>
              </w:rPr>
            </w:pPr>
            <w:r w:rsidRPr="006248D9">
              <w:rPr>
                <w:rFonts w:eastAsia="Calibri"/>
              </w:rPr>
              <w:t>No</w:t>
            </w:r>
          </w:p>
        </w:tc>
        <w:tc>
          <w:tcPr>
            <w:tcW w:w="1233" w:type="dxa"/>
            <w:gridSpan w:val="5"/>
            <w:shd w:val="clear" w:color="auto" w:fill="auto"/>
          </w:tcPr>
          <w:p w14:paraId="295BC5A8" w14:textId="77777777" w:rsidR="006829B7" w:rsidRPr="006248D9" w:rsidRDefault="006829B7" w:rsidP="003A35AE">
            <w:pPr>
              <w:keepNext w:val="0"/>
              <w:widowControl w:val="0"/>
              <w:jc w:val="center"/>
              <w:rPr>
                <w:rFonts w:eastAsia="Calibri"/>
              </w:rPr>
            </w:pPr>
            <w:r w:rsidRPr="006248D9">
              <w:rPr>
                <w:rFonts w:eastAsia="Calibri"/>
              </w:rPr>
              <w:t>Yes</w:t>
            </w:r>
          </w:p>
        </w:tc>
        <w:tc>
          <w:tcPr>
            <w:tcW w:w="1075" w:type="dxa"/>
            <w:gridSpan w:val="3"/>
            <w:shd w:val="clear" w:color="auto" w:fill="auto"/>
          </w:tcPr>
          <w:p w14:paraId="40BA813E" w14:textId="77777777" w:rsidR="006829B7" w:rsidRPr="006248D9" w:rsidRDefault="006829B7" w:rsidP="003A35AE">
            <w:pPr>
              <w:keepNext w:val="0"/>
              <w:widowControl w:val="0"/>
              <w:jc w:val="center"/>
              <w:rPr>
                <w:rFonts w:eastAsia="Calibri"/>
              </w:rPr>
            </w:pPr>
            <w:r w:rsidRPr="006248D9">
              <w:rPr>
                <w:rFonts w:eastAsia="Calibri"/>
              </w:rPr>
              <w:t>Visible</w:t>
            </w:r>
          </w:p>
        </w:tc>
        <w:tc>
          <w:tcPr>
            <w:tcW w:w="1683" w:type="dxa"/>
            <w:gridSpan w:val="8"/>
            <w:shd w:val="clear" w:color="auto" w:fill="auto"/>
          </w:tcPr>
          <w:p w14:paraId="4DFCFEBD" w14:textId="77777777" w:rsidR="006829B7" w:rsidRPr="006248D9" w:rsidRDefault="006829B7" w:rsidP="003A35AE">
            <w:pPr>
              <w:keepNext w:val="0"/>
              <w:widowControl w:val="0"/>
              <w:jc w:val="center"/>
              <w:rPr>
                <w:rFonts w:eastAsia="Calibri"/>
              </w:rPr>
            </w:pPr>
            <w:r w:rsidRPr="006248D9">
              <w:rPr>
                <w:rFonts w:eastAsia="Calibri"/>
              </w:rPr>
              <w:t>Not visible</w:t>
            </w:r>
          </w:p>
        </w:tc>
        <w:tc>
          <w:tcPr>
            <w:tcW w:w="1169" w:type="dxa"/>
            <w:gridSpan w:val="2"/>
            <w:shd w:val="clear" w:color="auto" w:fill="auto"/>
          </w:tcPr>
          <w:p w14:paraId="7DC582FB" w14:textId="77777777" w:rsidR="006829B7" w:rsidRPr="006248D9" w:rsidRDefault="006829B7" w:rsidP="003A35AE">
            <w:pPr>
              <w:keepNext w:val="0"/>
              <w:widowControl w:val="0"/>
              <w:jc w:val="center"/>
              <w:rPr>
                <w:rFonts w:eastAsia="Calibri"/>
              </w:rPr>
            </w:pPr>
            <w:r w:rsidRPr="006248D9">
              <w:rPr>
                <w:rFonts w:eastAsia="Calibri"/>
              </w:rPr>
              <w:t>Both</w:t>
            </w:r>
          </w:p>
        </w:tc>
      </w:tr>
      <w:tr w:rsidR="006829B7" w:rsidRPr="006248D9" w14:paraId="6BBD32CD" w14:textId="77777777" w:rsidTr="006248D9">
        <w:tc>
          <w:tcPr>
            <w:tcW w:w="10070" w:type="dxa"/>
            <w:gridSpan w:val="26"/>
            <w:shd w:val="clear" w:color="auto" w:fill="auto"/>
          </w:tcPr>
          <w:p w14:paraId="30BA0777" w14:textId="5AA99F53" w:rsidR="006248D9" w:rsidRPr="006248D9" w:rsidRDefault="006829B7" w:rsidP="002C06D4">
            <w:pPr>
              <w:keepNext w:val="0"/>
              <w:widowControl w:val="0"/>
              <w:rPr>
                <w:rFonts w:eastAsia="Calibri"/>
              </w:rPr>
            </w:pPr>
            <w:r w:rsidRPr="006248D9">
              <w:rPr>
                <w:rFonts w:eastAsia="Calibri"/>
              </w:rPr>
              <w:t>Description of injuries</w:t>
            </w:r>
            <w:r w:rsidR="00B522C0" w:rsidRPr="006248D9">
              <w:rPr>
                <w:rFonts w:eastAsia="Calibri"/>
              </w:rPr>
              <w:t>:</w:t>
            </w:r>
          </w:p>
        </w:tc>
      </w:tr>
      <w:tr w:rsidR="006829B7" w:rsidRPr="006248D9" w14:paraId="1EC2C47E" w14:textId="77777777" w:rsidTr="006248D9">
        <w:tc>
          <w:tcPr>
            <w:tcW w:w="7929" w:type="dxa"/>
            <w:gridSpan w:val="19"/>
            <w:shd w:val="clear" w:color="auto" w:fill="auto"/>
          </w:tcPr>
          <w:p w14:paraId="5452C2C1" w14:textId="77777777" w:rsidR="006829B7" w:rsidRPr="006248D9" w:rsidRDefault="006829B7" w:rsidP="002C06D4">
            <w:pPr>
              <w:keepNext w:val="0"/>
              <w:widowControl w:val="0"/>
              <w:rPr>
                <w:rFonts w:eastAsia="Calibri"/>
              </w:rPr>
            </w:pPr>
            <w:r w:rsidRPr="006248D9">
              <w:rPr>
                <w:rFonts w:eastAsia="Calibri"/>
              </w:rPr>
              <w:t xml:space="preserve">Does officer believe victim needs immediate on-site emergency assistance or support? </w:t>
            </w:r>
          </w:p>
        </w:tc>
        <w:tc>
          <w:tcPr>
            <w:tcW w:w="1059" w:type="dxa"/>
            <w:gridSpan w:val="6"/>
            <w:shd w:val="clear" w:color="auto" w:fill="auto"/>
            <w:vAlign w:val="center"/>
          </w:tcPr>
          <w:p w14:paraId="06064FB1" w14:textId="77777777" w:rsidR="006829B7" w:rsidRPr="006248D9" w:rsidRDefault="00250C2A" w:rsidP="003A35AE">
            <w:pPr>
              <w:keepNext w:val="0"/>
              <w:widowControl w:val="0"/>
              <w:jc w:val="center"/>
              <w:rPr>
                <w:rFonts w:eastAsia="Calibri"/>
              </w:rPr>
            </w:pPr>
            <w:r w:rsidRPr="006248D9">
              <w:rPr>
                <w:rFonts w:eastAsia="Calibri"/>
              </w:rPr>
              <w:t>Yes</w:t>
            </w:r>
          </w:p>
        </w:tc>
        <w:tc>
          <w:tcPr>
            <w:tcW w:w="1082" w:type="dxa"/>
            <w:shd w:val="clear" w:color="auto" w:fill="auto"/>
            <w:vAlign w:val="center"/>
          </w:tcPr>
          <w:p w14:paraId="3B2BEA28" w14:textId="77777777" w:rsidR="006829B7" w:rsidRPr="006248D9" w:rsidRDefault="00250C2A" w:rsidP="003A35AE">
            <w:pPr>
              <w:keepNext w:val="0"/>
              <w:widowControl w:val="0"/>
              <w:jc w:val="center"/>
              <w:rPr>
                <w:rFonts w:eastAsia="Calibri"/>
              </w:rPr>
            </w:pPr>
            <w:r w:rsidRPr="006248D9">
              <w:rPr>
                <w:rFonts w:eastAsia="Calibri"/>
              </w:rPr>
              <w:t>No</w:t>
            </w:r>
          </w:p>
        </w:tc>
      </w:tr>
    </w:tbl>
    <w:p w14:paraId="579A5C64" w14:textId="77777777" w:rsidR="00507745" w:rsidRPr="008E447F" w:rsidRDefault="00250C2A" w:rsidP="002C06D4">
      <w:pPr>
        <w:keepNext w:val="0"/>
        <w:widowControl w:val="0"/>
        <w:rPr>
          <w:b/>
        </w:rPr>
      </w:pPr>
      <w:r>
        <w:rPr>
          <w:u w:val="single"/>
        </w:rPr>
        <w:br w:type="page"/>
      </w:r>
      <w:r w:rsidR="00507745" w:rsidRPr="008E447F">
        <w:rPr>
          <w:b/>
        </w:rPr>
        <w:lastRenderedPageBreak/>
        <w:t xml:space="preserve">I. </w:t>
      </w:r>
      <w:r w:rsidRPr="008E447F">
        <w:rPr>
          <w:b/>
        </w:rPr>
        <w:t>[</w:t>
      </w:r>
      <w:r w:rsidRPr="003F5697">
        <w:rPr>
          <w:b/>
          <w:u w:val="single"/>
        </w:rPr>
        <w:t>program</w:t>
      </w:r>
      <w:r w:rsidRPr="008E447F">
        <w:rPr>
          <w:b/>
        </w:rPr>
        <w:t>]</w:t>
      </w:r>
      <w:r w:rsidR="00507745" w:rsidRPr="008E447F">
        <w:rPr>
          <w:b/>
        </w:rPr>
        <w:t xml:space="preserve"> </w:t>
      </w:r>
      <w:r w:rsidRPr="008E447F">
        <w:rPr>
          <w:b/>
        </w:rPr>
        <w:t xml:space="preserve">Initial Contac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6"/>
        <w:gridCol w:w="1005"/>
        <w:gridCol w:w="2463"/>
        <w:gridCol w:w="358"/>
        <w:gridCol w:w="1309"/>
        <w:gridCol w:w="1548"/>
        <w:gridCol w:w="1206"/>
        <w:gridCol w:w="1075"/>
      </w:tblGrid>
      <w:tr w:rsidR="00250C2A" w:rsidRPr="00F01267" w14:paraId="41F75E92" w14:textId="77777777" w:rsidTr="003D6CD4">
        <w:tc>
          <w:tcPr>
            <w:tcW w:w="4932" w:type="dxa"/>
            <w:gridSpan w:val="4"/>
            <w:shd w:val="clear" w:color="auto" w:fill="auto"/>
          </w:tcPr>
          <w:p w14:paraId="57D73C3F" w14:textId="77777777" w:rsidR="00250C2A" w:rsidRPr="00F01267" w:rsidRDefault="00250C2A" w:rsidP="002C06D4">
            <w:pPr>
              <w:keepNext w:val="0"/>
              <w:widowControl w:val="0"/>
              <w:rPr>
                <w:rFonts w:eastAsia="Calibri"/>
              </w:rPr>
            </w:pPr>
            <w:r w:rsidRPr="00F01267">
              <w:rPr>
                <w:rFonts w:eastAsia="Calibri"/>
              </w:rPr>
              <w:t xml:space="preserve">Advocate: </w:t>
            </w:r>
          </w:p>
        </w:tc>
        <w:tc>
          <w:tcPr>
            <w:tcW w:w="2857" w:type="dxa"/>
            <w:gridSpan w:val="2"/>
            <w:shd w:val="clear" w:color="auto" w:fill="auto"/>
          </w:tcPr>
          <w:p w14:paraId="772F2782" w14:textId="77777777" w:rsidR="00250C2A" w:rsidRPr="00F01267" w:rsidRDefault="00250C2A" w:rsidP="002C06D4">
            <w:pPr>
              <w:keepNext w:val="0"/>
              <w:widowControl w:val="0"/>
              <w:rPr>
                <w:rFonts w:eastAsia="Calibri"/>
              </w:rPr>
            </w:pPr>
            <w:r w:rsidRPr="00F01267">
              <w:rPr>
                <w:rFonts w:eastAsia="Calibri"/>
              </w:rPr>
              <w:t>Date:</w:t>
            </w:r>
          </w:p>
        </w:tc>
        <w:tc>
          <w:tcPr>
            <w:tcW w:w="2281" w:type="dxa"/>
            <w:gridSpan w:val="2"/>
            <w:shd w:val="clear" w:color="auto" w:fill="auto"/>
          </w:tcPr>
          <w:p w14:paraId="670B9245" w14:textId="77777777" w:rsidR="00250C2A" w:rsidRPr="00F01267" w:rsidRDefault="00250C2A" w:rsidP="002C06D4">
            <w:pPr>
              <w:keepNext w:val="0"/>
              <w:widowControl w:val="0"/>
              <w:rPr>
                <w:rFonts w:eastAsia="Calibri"/>
              </w:rPr>
            </w:pPr>
            <w:r w:rsidRPr="00F01267">
              <w:rPr>
                <w:rFonts w:eastAsia="Calibri"/>
              </w:rPr>
              <w:t>Time:</w:t>
            </w:r>
          </w:p>
        </w:tc>
      </w:tr>
      <w:tr w:rsidR="00AD4C53" w:rsidRPr="00F01267" w14:paraId="62B49FAC" w14:textId="77777777" w:rsidTr="00AD4C53">
        <w:tc>
          <w:tcPr>
            <w:tcW w:w="10070" w:type="dxa"/>
            <w:gridSpan w:val="8"/>
            <w:shd w:val="clear" w:color="auto" w:fill="auto"/>
          </w:tcPr>
          <w:p w14:paraId="0D48FFAC" w14:textId="77777777" w:rsidR="00AD4C53" w:rsidRDefault="00AD4C53" w:rsidP="002C06D4">
            <w:pPr>
              <w:keepNext w:val="0"/>
              <w:widowControl w:val="0"/>
              <w:rPr>
                <w:rFonts w:eastAsia="Calibri"/>
              </w:rPr>
            </w:pPr>
            <w:r>
              <w:rPr>
                <w:rFonts w:eastAsia="Calibri"/>
              </w:rPr>
              <w:t xml:space="preserve">Notes: </w:t>
            </w:r>
          </w:p>
          <w:p w14:paraId="6BFCF7A0" w14:textId="43AE358B" w:rsidR="00AD4C53" w:rsidRPr="00F01267" w:rsidRDefault="00AD4C53" w:rsidP="002C06D4">
            <w:pPr>
              <w:keepNext w:val="0"/>
              <w:widowControl w:val="0"/>
              <w:rPr>
                <w:rFonts w:eastAsia="Calibri"/>
              </w:rPr>
            </w:pPr>
          </w:p>
        </w:tc>
      </w:tr>
      <w:tr w:rsidR="00250C2A" w:rsidRPr="003D6CD4" w14:paraId="57EF31BF" w14:textId="77777777" w:rsidTr="003D6CD4">
        <w:tc>
          <w:tcPr>
            <w:tcW w:w="1106" w:type="dxa"/>
            <w:shd w:val="clear" w:color="auto" w:fill="auto"/>
          </w:tcPr>
          <w:p w14:paraId="49F3EA65" w14:textId="77777777" w:rsidR="00250C2A" w:rsidRPr="003D6CD4" w:rsidRDefault="00250C2A" w:rsidP="002C06D4">
            <w:pPr>
              <w:keepNext w:val="0"/>
              <w:widowControl w:val="0"/>
              <w:rPr>
                <w:rFonts w:eastAsia="Calibri"/>
                <w:b/>
                <w:bCs w:val="0"/>
              </w:rPr>
            </w:pPr>
            <w:r w:rsidRPr="003D6CD4">
              <w:rPr>
                <w:rFonts w:eastAsia="Calibri"/>
                <w:b/>
                <w:bCs w:val="0"/>
              </w:rPr>
              <w:t>Yes</w:t>
            </w:r>
          </w:p>
        </w:tc>
        <w:tc>
          <w:tcPr>
            <w:tcW w:w="1005" w:type="dxa"/>
            <w:shd w:val="clear" w:color="auto" w:fill="auto"/>
          </w:tcPr>
          <w:p w14:paraId="2D73F8FD" w14:textId="77777777" w:rsidR="00250C2A" w:rsidRPr="003D6CD4" w:rsidRDefault="00250C2A" w:rsidP="002C06D4">
            <w:pPr>
              <w:keepNext w:val="0"/>
              <w:widowControl w:val="0"/>
              <w:rPr>
                <w:rFonts w:eastAsia="Calibri"/>
                <w:b/>
                <w:bCs w:val="0"/>
              </w:rPr>
            </w:pPr>
            <w:r w:rsidRPr="003D6CD4">
              <w:rPr>
                <w:rFonts w:eastAsia="Calibri"/>
                <w:b/>
                <w:bCs w:val="0"/>
              </w:rPr>
              <w:t>No</w:t>
            </w:r>
          </w:p>
        </w:tc>
        <w:tc>
          <w:tcPr>
            <w:tcW w:w="7959" w:type="dxa"/>
            <w:gridSpan w:val="6"/>
            <w:shd w:val="clear" w:color="auto" w:fill="auto"/>
          </w:tcPr>
          <w:p w14:paraId="5523C2A6" w14:textId="1B48C086" w:rsidR="00250C2A" w:rsidRPr="003D6CD4" w:rsidRDefault="00AD4C53" w:rsidP="002C06D4">
            <w:pPr>
              <w:keepNext w:val="0"/>
              <w:widowControl w:val="0"/>
              <w:rPr>
                <w:rFonts w:eastAsia="Calibri"/>
                <w:b/>
                <w:bCs w:val="0"/>
              </w:rPr>
            </w:pPr>
            <w:r>
              <w:rPr>
                <w:rFonts w:eastAsia="Calibri"/>
                <w:b/>
                <w:bCs w:val="0"/>
              </w:rPr>
              <w:t>Survivor</w:t>
            </w:r>
            <w:r w:rsidR="00250C2A" w:rsidRPr="003D6CD4">
              <w:rPr>
                <w:rFonts w:eastAsia="Calibri"/>
                <w:b/>
                <w:bCs w:val="0"/>
              </w:rPr>
              <w:t xml:space="preserve"> Information</w:t>
            </w:r>
          </w:p>
        </w:tc>
      </w:tr>
      <w:tr w:rsidR="00D051AF" w:rsidRPr="00F01267" w14:paraId="3B9E6C04" w14:textId="77777777" w:rsidTr="00D051AF">
        <w:tc>
          <w:tcPr>
            <w:tcW w:w="1106" w:type="dxa"/>
            <w:shd w:val="clear" w:color="auto" w:fill="auto"/>
          </w:tcPr>
          <w:p w14:paraId="3A2278EC" w14:textId="77777777" w:rsidR="00D051AF" w:rsidRPr="00F01267" w:rsidRDefault="00D051AF" w:rsidP="00D051AF">
            <w:pPr>
              <w:keepNext w:val="0"/>
              <w:widowControl w:val="0"/>
              <w:rPr>
                <w:rFonts w:eastAsia="Calibri"/>
              </w:rPr>
            </w:pPr>
          </w:p>
        </w:tc>
        <w:tc>
          <w:tcPr>
            <w:tcW w:w="1005" w:type="dxa"/>
            <w:shd w:val="clear" w:color="auto" w:fill="auto"/>
          </w:tcPr>
          <w:p w14:paraId="5785D378" w14:textId="77777777" w:rsidR="00D051AF" w:rsidRPr="00F01267" w:rsidRDefault="00D051AF" w:rsidP="00D051AF">
            <w:pPr>
              <w:keepNext w:val="0"/>
              <w:widowControl w:val="0"/>
              <w:rPr>
                <w:rFonts w:eastAsia="Calibri"/>
              </w:rPr>
            </w:pPr>
          </w:p>
        </w:tc>
        <w:tc>
          <w:tcPr>
            <w:tcW w:w="7959" w:type="dxa"/>
            <w:gridSpan w:val="6"/>
            <w:shd w:val="clear" w:color="auto" w:fill="auto"/>
          </w:tcPr>
          <w:p w14:paraId="440E8559" w14:textId="77777777" w:rsidR="00D051AF" w:rsidRDefault="00D051AF" w:rsidP="00D051AF">
            <w:pPr>
              <w:keepNext w:val="0"/>
              <w:widowControl w:val="0"/>
              <w:rPr>
                <w:rFonts w:eastAsia="Calibri"/>
              </w:rPr>
            </w:pPr>
            <w:r>
              <w:rPr>
                <w:rFonts w:eastAsia="Calibri"/>
              </w:rPr>
              <w:t xml:space="preserve">Survivor requires language access services. Details (preferred language, preferred method(s) of communication, </w:t>
            </w:r>
            <w:proofErr w:type="gramStart"/>
            <w:r>
              <w:rPr>
                <w:rFonts w:eastAsia="Calibri"/>
              </w:rPr>
              <w:t>name</w:t>
            </w:r>
            <w:proofErr w:type="gramEnd"/>
            <w:r>
              <w:rPr>
                <w:rFonts w:eastAsia="Calibri"/>
              </w:rPr>
              <w:t xml:space="preserve"> and contact info for preferred/qualified interpreter, etc.): </w:t>
            </w:r>
          </w:p>
          <w:p w14:paraId="7C1E909A" w14:textId="77777777" w:rsidR="00D051AF" w:rsidRDefault="00D051AF" w:rsidP="00D051AF">
            <w:pPr>
              <w:keepNext w:val="0"/>
              <w:widowControl w:val="0"/>
              <w:rPr>
                <w:rFonts w:eastAsia="Calibri"/>
              </w:rPr>
            </w:pPr>
          </w:p>
        </w:tc>
      </w:tr>
      <w:tr w:rsidR="00AD4C53" w:rsidRPr="00F01267" w14:paraId="6617E9FE" w14:textId="77777777" w:rsidTr="00AD4C53">
        <w:tc>
          <w:tcPr>
            <w:tcW w:w="1106" w:type="dxa"/>
            <w:shd w:val="clear" w:color="auto" w:fill="auto"/>
          </w:tcPr>
          <w:p w14:paraId="6A68702B" w14:textId="77777777" w:rsidR="00AD4C53" w:rsidRPr="00F01267" w:rsidRDefault="00AD4C53" w:rsidP="00AD4C53">
            <w:pPr>
              <w:keepNext w:val="0"/>
              <w:widowControl w:val="0"/>
              <w:rPr>
                <w:rFonts w:eastAsia="Calibri"/>
              </w:rPr>
            </w:pPr>
          </w:p>
        </w:tc>
        <w:tc>
          <w:tcPr>
            <w:tcW w:w="1005" w:type="dxa"/>
            <w:shd w:val="clear" w:color="auto" w:fill="auto"/>
          </w:tcPr>
          <w:p w14:paraId="43A40341" w14:textId="77777777" w:rsidR="00AD4C53" w:rsidRPr="00F01267" w:rsidRDefault="00AD4C53" w:rsidP="00AD4C53">
            <w:pPr>
              <w:keepNext w:val="0"/>
              <w:widowControl w:val="0"/>
              <w:rPr>
                <w:rFonts w:eastAsia="Calibri"/>
              </w:rPr>
            </w:pPr>
          </w:p>
        </w:tc>
        <w:tc>
          <w:tcPr>
            <w:tcW w:w="7959" w:type="dxa"/>
            <w:gridSpan w:val="6"/>
            <w:shd w:val="clear" w:color="auto" w:fill="auto"/>
          </w:tcPr>
          <w:p w14:paraId="061DA218" w14:textId="77777777" w:rsidR="00AD4C53" w:rsidRDefault="00AD4C53" w:rsidP="00AD4C53">
            <w:pPr>
              <w:keepNext w:val="0"/>
              <w:widowControl w:val="0"/>
              <w:rPr>
                <w:rFonts w:eastAsia="Calibri"/>
              </w:rPr>
            </w:pPr>
            <w:r w:rsidRPr="00F01267">
              <w:rPr>
                <w:rFonts w:eastAsia="Calibri"/>
              </w:rPr>
              <w:t xml:space="preserve">Advocate suspects </w:t>
            </w:r>
            <w:r>
              <w:rPr>
                <w:rFonts w:eastAsia="Calibri"/>
              </w:rPr>
              <w:t>the survivor</w:t>
            </w:r>
            <w:r w:rsidRPr="00F01267">
              <w:rPr>
                <w:rFonts w:eastAsia="Calibri"/>
              </w:rPr>
              <w:t xml:space="preserve"> </w:t>
            </w:r>
            <w:r>
              <w:rPr>
                <w:rFonts w:eastAsia="Calibri"/>
              </w:rPr>
              <w:t xml:space="preserve">in this incident </w:t>
            </w:r>
            <w:r w:rsidRPr="00F01267">
              <w:rPr>
                <w:rFonts w:eastAsia="Calibri"/>
              </w:rPr>
              <w:t xml:space="preserve">is </w:t>
            </w:r>
            <w:r>
              <w:rPr>
                <w:rFonts w:eastAsia="Calibri"/>
              </w:rPr>
              <w:t xml:space="preserve">the </w:t>
            </w:r>
            <w:r w:rsidRPr="00F01267">
              <w:rPr>
                <w:rFonts w:eastAsia="Calibri"/>
              </w:rPr>
              <w:t xml:space="preserve">domestic violence offender and </w:t>
            </w:r>
            <w:r>
              <w:rPr>
                <w:rFonts w:eastAsia="Calibri"/>
              </w:rPr>
              <w:t>victim-defendant contact</w:t>
            </w:r>
            <w:r w:rsidRPr="00F01267">
              <w:rPr>
                <w:rFonts w:eastAsia="Calibri"/>
              </w:rPr>
              <w:t xml:space="preserve"> should occur</w:t>
            </w:r>
            <w:r>
              <w:rPr>
                <w:rFonts w:eastAsia="Calibri"/>
              </w:rPr>
              <w:t xml:space="preserve">. Details: </w:t>
            </w:r>
          </w:p>
          <w:p w14:paraId="1CC8959C" w14:textId="77777777" w:rsidR="00AD4C53" w:rsidRDefault="00AD4C53" w:rsidP="00AD4C53">
            <w:pPr>
              <w:keepNext w:val="0"/>
              <w:widowControl w:val="0"/>
              <w:rPr>
                <w:rFonts w:eastAsia="Calibri"/>
              </w:rPr>
            </w:pPr>
          </w:p>
          <w:p w14:paraId="39E01F27" w14:textId="70022168" w:rsidR="00B0745B" w:rsidRPr="00F01267" w:rsidRDefault="00B0745B" w:rsidP="00AD4C53">
            <w:pPr>
              <w:keepNext w:val="0"/>
              <w:widowControl w:val="0"/>
              <w:rPr>
                <w:rFonts w:eastAsia="Calibri"/>
              </w:rPr>
            </w:pPr>
          </w:p>
        </w:tc>
      </w:tr>
      <w:tr w:rsidR="00250C2A" w:rsidRPr="00F01267" w14:paraId="4D2E2AEA" w14:textId="77777777" w:rsidTr="003D6CD4">
        <w:tc>
          <w:tcPr>
            <w:tcW w:w="1106" w:type="dxa"/>
            <w:shd w:val="clear" w:color="auto" w:fill="auto"/>
          </w:tcPr>
          <w:p w14:paraId="0E544541" w14:textId="77777777" w:rsidR="00250C2A" w:rsidRPr="00F01267" w:rsidRDefault="00250C2A" w:rsidP="002C06D4">
            <w:pPr>
              <w:keepNext w:val="0"/>
              <w:widowControl w:val="0"/>
              <w:rPr>
                <w:rFonts w:eastAsia="Calibri"/>
              </w:rPr>
            </w:pPr>
          </w:p>
        </w:tc>
        <w:tc>
          <w:tcPr>
            <w:tcW w:w="1005" w:type="dxa"/>
            <w:shd w:val="clear" w:color="auto" w:fill="auto"/>
          </w:tcPr>
          <w:p w14:paraId="51F1926C" w14:textId="77777777" w:rsidR="00250C2A" w:rsidRPr="00F01267" w:rsidRDefault="00250C2A" w:rsidP="002C06D4">
            <w:pPr>
              <w:keepNext w:val="0"/>
              <w:widowControl w:val="0"/>
              <w:rPr>
                <w:rFonts w:eastAsia="Calibri"/>
              </w:rPr>
            </w:pPr>
          </w:p>
        </w:tc>
        <w:tc>
          <w:tcPr>
            <w:tcW w:w="7959" w:type="dxa"/>
            <w:gridSpan w:val="6"/>
            <w:shd w:val="clear" w:color="auto" w:fill="auto"/>
          </w:tcPr>
          <w:p w14:paraId="3B8B21D6" w14:textId="45AA8366" w:rsidR="00250C2A" w:rsidRPr="00F01267" w:rsidRDefault="00AD4C53" w:rsidP="002C06D4">
            <w:pPr>
              <w:keepNext w:val="0"/>
              <w:widowControl w:val="0"/>
              <w:rPr>
                <w:rFonts w:eastAsia="Calibri"/>
              </w:rPr>
            </w:pPr>
            <w:r>
              <w:rPr>
                <w:rFonts w:eastAsia="Calibri"/>
              </w:rPr>
              <w:t>Survivor</w:t>
            </w:r>
            <w:r w:rsidR="00B522C0">
              <w:rPr>
                <w:rFonts w:eastAsia="Calibri"/>
              </w:rPr>
              <w:t xml:space="preserve">’s </w:t>
            </w:r>
            <w:r w:rsidR="003D6CD4">
              <w:rPr>
                <w:rFonts w:eastAsia="Calibri"/>
              </w:rPr>
              <w:t>first</w:t>
            </w:r>
            <w:r w:rsidR="00250C2A" w:rsidRPr="00F01267">
              <w:rPr>
                <w:rFonts w:eastAsia="Calibri"/>
              </w:rPr>
              <w:t xml:space="preserve"> contact with [</w:t>
            </w:r>
            <w:r w:rsidR="00250C2A" w:rsidRPr="003F5697">
              <w:rPr>
                <w:rFonts w:eastAsia="Calibri"/>
                <w:u w:val="single"/>
              </w:rPr>
              <w:t>program</w:t>
            </w:r>
            <w:r w:rsidR="00250C2A" w:rsidRPr="00F01267">
              <w:rPr>
                <w:rFonts w:eastAsia="Calibri"/>
              </w:rPr>
              <w:t>]</w:t>
            </w:r>
            <w:r w:rsidR="005539E0">
              <w:rPr>
                <w:rFonts w:eastAsia="Calibri"/>
              </w:rPr>
              <w:t>.</w:t>
            </w:r>
            <w:r w:rsidR="00250C2A" w:rsidRPr="00F01267">
              <w:rPr>
                <w:rFonts w:eastAsia="Calibri"/>
              </w:rPr>
              <w:t xml:space="preserve"> </w:t>
            </w:r>
            <w:r w:rsidR="005539E0">
              <w:rPr>
                <w:rFonts w:eastAsia="Calibri"/>
              </w:rPr>
              <w:t>D</w:t>
            </w:r>
            <w:r w:rsidR="00250C2A" w:rsidRPr="00F01267">
              <w:rPr>
                <w:rFonts w:eastAsia="Calibri"/>
              </w:rPr>
              <w:t>etails:</w:t>
            </w:r>
          </w:p>
          <w:p w14:paraId="2D7E3AA6" w14:textId="77777777" w:rsidR="00AA24B7" w:rsidRDefault="00AA24B7" w:rsidP="002C06D4">
            <w:pPr>
              <w:keepNext w:val="0"/>
              <w:widowControl w:val="0"/>
              <w:rPr>
                <w:rFonts w:eastAsia="Calibri"/>
              </w:rPr>
            </w:pPr>
          </w:p>
          <w:p w14:paraId="39780A41" w14:textId="56203AD7" w:rsidR="00B0745B" w:rsidRPr="00F01267" w:rsidRDefault="00B0745B" w:rsidP="002C06D4">
            <w:pPr>
              <w:keepNext w:val="0"/>
              <w:widowControl w:val="0"/>
              <w:rPr>
                <w:rFonts w:eastAsia="Calibri"/>
              </w:rPr>
            </w:pPr>
          </w:p>
        </w:tc>
      </w:tr>
      <w:tr w:rsidR="00250C2A" w:rsidRPr="00F01267" w14:paraId="7ECE8CAF" w14:textId="77777777" w:rsidTr="003D6CD4">
        <w:tc>
          <w:tcPr>
            <w:tcW w:w="1106" w:type="dxa"/>
            <w:shd w:val="clear" w:color="auto" w:fill="auto"/>
          </w:tcPr>
          <w:p w14:paraId="7F3141E6" w14:textId="77777777" w:rsidR="00250C2A" w:rsidRPr="00F01267" w:rsidRDefault="00250C2A" w:rsidP="002C06D4">
            <w:pPr>
              <w:keepNext w:val="0"/>
              <w:widowControl w:val="0"/>
              <w:rPr>
                <w:rFonts w:eastAsia="Calibri"/>
              </w:rPr>
            </w:pPr>
          </w:p>
        </w:tc>
        <w:tc>
          <w:tcPr>
            <w:tcW w:w="1005" w:type="dxa"/>
            <w:shd w:val="clear" w:color="auto" w:fill="auto"/>
          </w:tcPr>
          <w:p w14:paraId="1FBA0E2A" w14:textId="77777777" w:rsidR="00250C2A" w:rsidRPr="00F01267" w:rsidRDefault="00250C2A" w:rsidP="002C06D4">
            <w:pPr>
              <w:keepNext w:val="0"/>
              <w:widowControl w:val="0"/>
              <w:rPr>
                <w:rFonts w:eastAsia="Calibri"/>
              </w:rPr>
            </w:pPr>
          </w:p>
        </w:tc>
        <w:tc>
          <w:tcPr>
            <w:tcW w:w="7959" w:type="dxa"/>
            <w:gridSpan w:val="6"/>
            <w:shd w:val="clear" w:color="auto" w:fill="auto"/>
          </w:tcPr>
          <w:p w14:paraId="505B3EBC" w14:textId="465CAB3B" w:rsidR="00B522C0" w:rsidRDefault="00AD4C53" w:rsidP="002C06D4">
            <w:pPr>
              <w:keepNext w:val="0"/>
              <w:widowControl w:val="0"/>
              <w:rPr>
                <w:rFonts w:eastAsia="Calibri"/>
              </w:rPr>
            </w:pPr>
            <w:r>
              <w:rPr>
                <w:rFonts w:eastAsia="Calibri"/>
              </w:rPr>
              <w:t>Survivor</w:t>
            </w:r>
            <w:r w:rsidR="00B522C0">
              <w:rPr>
                <w:rFonts w:eastAsia="Calibri"/>
              </w:rPr>
              <w:t xml:space="preserve"> was p</w:t>
            </w:r>
            <w:r w:rsidR="006C7DA1">
              <w:rPr>
                <w:rFonts w:eastAsia="Calibri"/>
              </w:rPr>
              <w:t xml:space="preserve">rovided information regarding </w:t>
            </w:r>
            <w:r w:rsidR="00250C2A" w:rsidRPr="00F01267">
              <w:rPr>
                <w:rFonts w:eastAsia="Calibri"/>
              </w:rPr>
              <w:t>confidentiality policies and services</w:t>
            </w:r>
            <w:r w:rsidR="00D051AF">
              <w:rPr>
                <w:rFonts w:eastAsia="Calibri"/>
              </w:rPr>
              <w:t>.</w:t>
            </w:r>
          </w:p>
          <w:p w14:paraId="3F4DC4C1" w14:textId="77777777" w:rsidR="00AD4C53" w:rsidRDefault="00AD4C53" w:rsidP="002C06D4">
            <w:pPr>
              <w:keepNext w:val="0"/>
              <w:widowControl w:val="0"/>
              <w:rPr>
                <w:rFonts w:eastAsia="Calibri"/>
              </w:rPr>
            </w:pPr>
          </w:p>
          <w:p w14:paraId="3FBE339B" w14:textId="5E9CC566" w:rsidR="00B0745B" w:rsidRPr="00AD4C53" w:rsidRDefault="00B0745B" w:rsidP="002C06D4">
            <w:pPr>
              <w:keepNext w:val="0"/>
              <w:widowControl w:val="0"/>
              <w:rPr>
                <w:rFonts w:eastAsia="Calibri"/>
              </w:rPr>
            </w:pPr>
          </w:p>
        </w:tc>
      </w:tr>
      <w:tr w:rsidR="00250C2A" w:rsidRPr="00F01267" w14:paraId="0AC90885" w14:textId="77777777" w:rsidTr="003D6CD4">
        <w:tc>
          <w:tcPr>
            <w:tcW w:w="1106" w:type="dxa"/>
            <w:shd w:val="clear" w:color="auto" w:fill="auto"/>
          </w:tcPr>
          <w:p w14:paraId="54F80B6F" w14:textId="77777777" w:rsidR="00250C2A" w:rsidRPr="00F01267" w:rsidRDefault="00250C2A" w:rsidP="002C06D4">
            <w:pPr>
              <w:keepNext w:val="0"/>
              <w:widowControl w:val="0"/>
              <w:rPr>
                <w:rFonts w:eastAsia="Calibri"/>
              </w:rPr>
            </w:pPr>
          </w:p>
        </w:tc>
        <w:tc>
          <w:tcPr>
            <w:tcW w:w="1005" w:type="dxa"/>
            <w:shd w:val="clear" w:color="auto" w:fill="auto"/>
          </w:tcPr>
          <w:p w14:paraId="4ADB96E3" w14:textId="77777777" w:rsidR="00250C2A" w:rsidRPr="00F01267" w:rsidRDefault="00250C2A" w:rsidP="002C06D4">
            <w:pPr>
              <w:keepNext w:val="0"/>
              <w:widowControl w:val="0"/>
              <w:rPr>
                <w:rFonts w:eastAsia="Calibri"/>
              </w:rPr>
            </w:pPr>
          </w:p>
        </w:tc>
        <w:tc>
          <w:tcPr>
            <w:tcW w:w="7959" w:type="dxa"/>
            <w:gridSpan w:val="6"/>
            <w:shd w:val="clear" w:color="auto" w:fill="auto"/>
          </w:tcPr>
          <w:p w14:paraId="65385C14" w14:textId="1F071C99" w:rsidR="00250C2A" w:rsidRPr="00F01267" w:rsidRDefault="00AD4C53" w:rsidP="002C06D4">
            <w:pPr>
              <w:keepNext w:val="0"/>
              <w:widowControl w:val="0"/>
              <w:rPr>
                <w:rFonts w:eastAsia="Calibri"/>
              </w:rPr>
            </w:pPr>
            <w:r>
              <w:rPr>
                <w:rFonts w:eastAsia="Calibri"/>
              </w:rPr>
              <w:t>Survivor</w:t>
            </w:r>
            <w:r w:rsidR="00B522C0">
              <w:rPr>
                <w:rFonts w:eastAsia="Calibri"/>
              </w:rPr>
              <w:t xml:space="preserve"> r</w:t>
            </w:r>
            <w:r w:rsidR="00250C2A" w:rsidRPr="00F01267">
              <w:rPr>
                <w:rFonts w:eastAsia="Calibri"/>
              </w:rPr>
              <w:t>equired follow-up medical attention</w:t>
            </w:r>
            <w:r w:rsidR="005539E0">
              <w:rPr>
                <w:rFonts w:eastAsia="Calibri"/>
              </w:rPr>
              <w:t>.</w:t>
            </w:r>
            <w:r w:rsidR="00250C2A" w:rsidRPr="00F01267">
              <w:rPr>
                <w:rFonts w:eastAsia="Calibri"/>
              </w:rPr>
              <w:t xml:space="preserve"> </w:t>
            </w:r>
            <w:r w:rsidR="005539E0">
              <w:rPr>
                <w:rFonts w:eastAsia="Calibri"/>
              </w:rPr>
              <w:t>D</w:t>
            </w:r>
            <w:r w:rsidR="00250C2A" w:rsidRPr="00F01267">
              <w:rPr>
                <w:rFonts w:eastAsia="Calibri"/>
              </w:rPr>
              <w:t>etails:</w:t>
            </w:r>
          </w:p>
          <w:p w14:paraId="0464EE14" w14:textId="77777777" w:rsidR="00AA24B7" w:rsidRDefault="00AA24B7" w:rsidP="002C06D4">
            <w:pPr>
              <w:keepNext w:val="0"/>
              <w:widowControl w:val="0"/>
              <w:rPr>
                <w:rFonts w:eastAsia="Calibri"/>
              </w:rPr>
            </w:pPr>
          </w:p>
          <w:p w14:paraId="04995E73" w14:textId="2581ECC4" w:rsidR="00B0745B" w:rsidRPr="00F01267" w:rsidRDefault="00B0745B" w:rsidP="002C06D4">
            <w:pPr>
              <w:keepNext w:val="0"/>
              <w:widowControl w:val="0"/>
              <w:rPr>
                <w:rFonts w:eastAsia="Calibri"/>
              </w:rPr>
            </w:pPr>
          </w:p>
        </w:tc>
      </w:tr>
      <w:tr w:rsidR="00250C2A" w:rsidRPr="00F01267" w14:paraId="35B85156" w14:textId="77777777" w:rsidTr="003D6CD4">
        <w:tc>
          <w:tcPr>
            <w:tcW w:w="1106" w:type="dxa"/>
            <w:shd w:val="clear" w:color="auto" w:fill="auto"/>
          </w:tcPr>
          <w:p w14:paraId="5D588645" w14:textId="77777777" w:rsidR="00250C2A" w:rsidRPr="00F01267" w:rsidRDefault="00250C2A" w:rsidP="002C06D4">
            <w:pPr>
              <w:keepNext w:val="0"/>
              <w:widowControl w:val="0"/>
              <w:rPr>
                <w:rFonts w:eastAsia="Calibri"/>
              </w:rPr>
            </w:pPr>
          </w:p>
        </w:tc>
        <w:tc>
          <w:tcPr>
            <w:tcW w:w="1005" w:type="dxa"/>
            <w:shd w:val="clear" w:color="auto" w:fill="auto"/>
          </w:tcPr>
          <w:p w14:paraId="2823E87F" w14:textId="77777777" w:rsidR="00250C2A" w:rsidRPr="00F01267" w:rsidRDefault="00250C2A" w:rsidP="002C06D4">
            <w:pPr>
              <w:keepNext w:val="0"/>
              <w:widowControl w:val="0"/>
              <w:rPr>
                <w:rFonts w:eastAsia="Calibri"/>
              </w:rPr>
            </w:pPr>
          </w:p>
        </w:tc>
        <w:tc>
          <w:tcPr>
            <w:tcW w:w="7959" w:type="dxa"/>
            <w:gridSpan w:val="6"/>
            <w:shd w:val="clear" w:color="auto" w:fill="auto"/>
          </w:tcPr>
          <w:p w14:paraId="049B2B67" w14:textId="42275E9C" w:rsidR="00250C2A" w:rsidRPr="00F01267" w:rsidRDefault="00AD4C53" w:rsidP="002C06D4">
            <w:pPr>
              <w:keepNext w:val="0"/>
              <w:widowControl w:val="0"/>
              <w:rPr>
                <w:rFonts w:eastAsia="Calibri"/>
              </w:rPr>
            </w:pPr>
            <w:r>
              <w:rPr>
                <w:rFonts w:eastAsia="Calibri"/>
              </w:rPr>
              <w:t>Survivor</w:t>
            </w:r>
            <w:r w:rsidR="00B522C0">
              <w:rPr>
                <w:rFonts w:eastAsia="Calibri"/>
              </w:rPr>
              <w:t xml:space="preserve"> w</w:t>
            </w:r>
            <w:r w:rsidR="00250C2A" w:rsidRPr="00F01267">
              <w:rPr>
                <w:rFonts w:eastAsia="Calibri"/>
              </w:rPr>
              <w:t>as assisted with accessing emergency/safe housing</w:t>
            </w:r>
            <w:r w:rsidR="005539E0">
              <w:rPr>
                <w:rFonts w:eastAsia="Calibri"/>
              </w:rPr>
              <w:t>.</w:t>
            </w:r>
            <w:r w:rsidR="00250C2A" w:rsidRPr="00F01267">
              <w:rPr>
                <w:rFonts w:eastAsia="Calibri"/>
              </w:rPr>
              <w:t xml:space="preserve"> </w:t>
            </w:r>
            <w:r w:rsidR="005539E0">
              <w:rPr>
                <w:rFonts w:eastAsia="Calibri"/>
              </w:rPr>
              <w:t>D</w:t>
            </w:r>
            <w:r w:rsidR="00250C2A" w:rsidRPr="00F01267">
              <w:rPr>
                <w:rFonts w:eastAsia="Calibri"/>
              </w:rPr>
              <w:t>etails:</w:t>
            </w:r>
          </w:p>
          <w:p w14:paraId="4CA299AE" w14:textId="77777777" w:rsidR="00AA24B7" w:rsidRDefault="00AA24B7" w:rsidP="002C06D4">
            <w:pPr>
              <w:keepNext w:val="0"/>
              <w:widowControl w:val="0"/>
              <w:rPr>
                <w:rFonts w:eastAsia="Calibri"/>
              </w:rPr>
            </w:pPr>
          </w:p>
          <w:p w14:paraId="6465F015" w14:textId="2F0E24B2" w:rsidR="00B0745B" w:rsidRPr="00F01267" w:rsidRDefault="00B0745B" w:rsidP="002C06D4">
            <w:pPr>
              <w:keepNext w:val="0"/>
              <w:widowControl w:val="0"/>
              <w:rPr>
                <w:rFonts w:eastAsia="Calibri"/>
              </w:rPr>
            </w:pPr>
          </w:p>
        </w:tc>
      </w:tr>
      <w:tr w:rsidR="00250C2A" w:rsidRPr="00F01267" w14:paraId="35CB7A66" w14:textId="77777777" w:rsidTr="003D6CD4">
        <w:tc>
          <w:tcPr>
            <w:tcW w:w="1106" w:type="dxa"/>
            <w:shd w:val="clear" w:color="auto" w:fill="auto"/>
          </w:tcPr>
          <w:p w14:paraId="7B1525CF" w14:textId="77777777" w:rsidR="00250C2A" w:rsidRPr="00F01267" w:rsidRDefault="00250C2A" w:rsidP="002C06D4">
            <w:pPr>
              <w:keepNext w:val="0"/>
              <w:widowControl w:val="0"/>
              <w:rPr>
                <w:rFonts w:eastAsia="Calibri"/>
              </w:rPr>
            </w:pPr>
          </w:p>
        </w:tc>
        <w:tc>
          <w:tcPr>
            <w:tcW w:w="1005" w:type="dxa"/>
            <w:shd w:val="clear" w:color="auto" w:fill="auto"/>
          </w:tcPr>
          <w:p w14:paraId="755860AB" w14:textId="77777777" w:rsidR="00250C2A" w:rsidRPr="00F01267" w:rsidRDefault="00250C2A" w:rsidP="002C06D4">
            <w:pPr>
              <w:keepNext w:val="0"/>
              <w:widowControl w:val="0"/>
              <w:rPr>
                <w:rFonts w:eastAsia="Calibri"/>
              </w:rPr>
            </w:pPr>
          </w:p>
        </w:tc>
        <w:tc>
          <w:tcPr>
            <w:tcW w:w="7959" w:type="dxa"/>
            <w:gridSpan w:val="6"/>
            <w:shd w:val="clear" w:color="auto" w:fill="auto"/>
          </w:tcPr>
          <w:p w14:paraId="48355624" w14:textId="77777777" w:rsidR="004A4B9C" w:rsidRDefault="00AD4C53" w:rsidP="002C06D4">
            <w:pPr>
              <w:keepNext w:val="0"/>
              <w:widowControl w:val="0"/>
              <w:rPr>
                <w:rFonts w:eastAsia="Calibri"/>
              </w:rPr>
            </w:pPr>
            <w:r>
              <w:rPr>
                <w:rFonts w:eastAsia="Calibri"/>
              </w:rPr>
              <w:t>Survivor</w:t>
            </w:r>
            <w:r w:rsidR="00B522C0">
              <w:rPr>
                <w:rFonts w:eastAsia="Calibri"/>
              </w:rPr>
              <w:t xml:space="preserve"> w</w:t>
            </w:r>
            <w:r w:rsidR="00250C2A" w:rsidRPr="00F01267">
              <w:rPr>
                <w:rFonts w:eastAsia="Calibri"/>
              </w:rPr>
              <w:t>ould like to attend first appearance</w:t>
            </w:r>
            <w:r w:rsidR="00B522C0">
              <w:rPr>
                <w:rFonts w:eastAsia="Calibri"/>
              </w:rPr>
              <w:t>.</w:t>
            </w:r>
          </w:p>
          <w:p w14:paraId="1BC98C5D" w14:textId="77777777" w:rsidR="00AD4C53" w:rsidRDefault="00AD4C53" w:rsidP="002C06D4">
            <w:pPr>
              <w:keepNext w:val="0"/>
              <w:widowControl w:val="0"/>
              <w:rPr>
                <w:rFonts w:eastAsia="Calibri"/>
              </w:rPr>
            </w:pPr>
          </w:p>
          <w:p w14:paraId="5A8184AB" w14:textId="14EE79F6" w:rsidR="00B0745B" w:rsidRPr="00AD4C53" w:rsidRDefault="00B0745B" w:rsidP="002C06D4">
            <w:pPr>
              <w:keepNext w:val="0"/>
              <w:widowControl w:val="0"/>
              <w:rPr>
                <w:rFonts w:eastAsia="Calibri"/>
              </w:rPr>
            </w:pPr>
          </w:p>
        </w:tc>
      </w:tr>
      <w:tr w:rsidR="00250C2A" w:rsidRPr="00F01267" w14:paraId="7AB2B5C9" w14:textId="77777777" w:rsidTr="003D6CD4">
        <w:tc>
          <w:tcPr>
            <w:tcW w:w="1106" w:type="dxa"/>
            <w:shd w:val="clear" w:color="auto" w:fill="auto"/>
          </w:tcPr>
          <w:p w14:paraId="5A237292" w14:textId="77777777" w:rsidR="00250C2A" w:rsidRPr="00F01267" w:rsidRDefault="00250C2A" w:rsidP="002C06D4">
            <w:pPr>
              <w:keepNext w:val="0"/>
              <w:widowControl w:val="0"/>
              <w:rPr>
                <w:rFonts w:eastAsia="Calibri"/>
              </w:rPr>
            </w:pPr>
          </w:p>
        </w:tc>
        <w:tc>
          <w:tcPr>
            <w:tcW w:w="1005" w:type="dxa"/>
            <w:shd w:val="clear" w:color="auto" w:fill="auto"/>
          </w:tcPr>
          <w:p w14:paraId="1CEF2AE0" w14:textId="77777777" w:rsidR="00250C2A" w:rsidRPr="00F01267" w:rsidRDefault="00250C2A" w:rsidP="002C06D4">
            <w:pPr>
              <w:keepNext w:val="0"/>
              <w:widowControl w:val="0"/>
              <w:rPr>
                <w:rFonts w:eastAsia="Calibri"/>
              </w:rPr>
            </w:pPr>
          </w:p>
        </w:tc>
        <w:tc>
          <w:tcPr>
            <w:tcW w:w="7959" w:type="dxa"/>
            <w:gridSpan w:val="6"/>
            <w:shd w:val="clear" w:color="auto" w:fill="auto"/>
          </w:tcPr>
          <w:p w14:paraId="65543328" w14:textId="77777777" w:rsidR="004A4B9C" w:rsidRDefault="00AD4C53" w:rsidP="002C06D4">
            <w:pPr>
              <w:keepNext w:val="0"/>
              <w:widowControl w:val="0"/>
              <w:rPr>
                <w:rFonts w:eastAsia="Calibri"/>
              </w:rPr>
            </w:pPr>
            <w:r>
              <w:rPr>
                <w:rFonts w:eastAsia="Calibri"/>
              </w:rPr>
              <w:t>Survivor</w:t>
            </w:r>
            <w:r w:rsidR="00B522C0">
              <w:rPr>
                <w:rFonts w:eastAsia="Calibri"/>
              </w:rPr>
              <w:t xml:space="preserve"> h</w:t>
            </w:r>
            <w:r w:rsidR="00250C2A" w:rsidRPr="00F01267">
              <w:rPr>
                <w:rFonts w:eastAsia="Calibri"/>
              </w:rPr>
              <w:t xml:space="preserve">as concerns regarding </w:t>
            </w:r>
            <w:r w:rsidR="000016DB">
              <w:rPr>
                <w:rFonts w:eastAsia="Calibri"/>
              </w:rPr>
              <w:t>their</w:t>
            </w:r>
            <w:r w:rsidR="00250C2A" w:rsidRPr="00F01267">
              <w:rPr>
                <w:rFonts w:eastAsia="Calibri"/>
              </w:rPr>
              <w:t xml:space="preserve"> safety upon </w:t>
            </w:r>
            <w:r w:rsidR="00FA715D">
              <w:rPr>
                <w:rFonts w:eastAsia="Calibri"/>
              </w:rPr>
              <w:t xml:space="preserve">offender’s </w:t>
            </w:r>
            <w:r w:rsidR="00250C2A" w:rsidRPr="00F01267">
              <w:rPr>
                <w:rFonts w:eastAsia="Calibri"/>
              </w:rPr>
              <w:t>jail release</w:t>
            </w:r>
            <w:r w:rsidR="00B522C0">
              <w:rPr>
                <w:rFonts w:eastAsia="Calibri"/>
              </w:rPr>
              <w:t>.</w:t>
            </w:r>
          </w:p>
          <w:p w14:paraId="7CF517F4" w14:textId="77777777" w:rsidR="00AD4C53" w:rsidRDefault="00AD4C53" w:rsidP="002C06D4">
            <w:pPr>
              <w:keepNext w:val="0"/>
              <w:widowControl w:val="0"/>
              <w:rPr>
                <w:rFonts w:eastAsia="Calibri"/>
              </w:rPr>
            </w:pPr>
          </w:p>
          <w:p w14:paraId="1E4C9311" w14:textId="1E1A95E4" w:rsidR="00B0745B" w:rsidRPr="00AD4C53" w:rsidRDefault="00B0745B" w:rsidP="002C06D4">
            <w:pPr>
              <w:keepNext w:val="0"/>
              <w:widowControl w:val="0"/>
              <w:rPr>
                <w:rFonts w:eastAsia="Calibri"/>
              </w:rPr>
            </w:pPr>
          </w:p>
        </w:tc>
      </w:tr>
      <w:tr w:rsidR="00250C2A" w:rsidRPr="00F01267" w14:paraId="38857E93" w14:textId="77777777" w:rsidTr="003D6CD4">
        <w:tc>
          <w:tcPr>
            <w:tcW w:w="1106" w:type="dxa"/>
            <w:shd w:val="clear" w:color="auto" w:fill="auto"/>
          </w:tcPr>
          <w:p w14:paraId="34F4CC38" w14:textId="77777777" w:rsidR="00250C2A" w:rsidRPr="00F01267" w:rsidRDefault="00250C2A" w:rsidP="002C06D4">
            <w:pPr>
              <w:keepNext w:val="0"/>
              <w:widowControl w:val="0"/>
              <w:rPr>
                <w:rFonts w:eastAsia="Calibri"/>
              </w:rPr>
            </w:pPr>
          </w:p>
        </w:tc>
        <w:tc>
          <w:tcPr>
            <w:tcW w:w="1005" w:type="dxa"/>
            <w:shd w:val="clear" w:color="auto" w:fill="auto"/>
          </w:tcPr>
          <w:p w14:paraId="2E4B3EE9" w14:textId="77777777" w:rsidR="00250C2A" w:rsidRPr="00F01267" w:rsidRDefault="00250C2A" w:rsidP="002C06D4">
            <w:pPr>
              <w:keepNext w:val="0"/>
              <w:widowControl w:val="0"/>
              <w:rPr>
                <w:rFonts w:eastAsia="Calibri"/>
              </w:rPr>
            </w:pPr>
          </w:p>
        </w:tc>
        <w:tc>
          <w:tcPr>
            <w:tcW w:w="7959" w:type="dxa"/>
            <w:gridSpan w:val="6"/>
            <w:shd w:val="clear" w:color="auto" w:fill="auto"/>
          </w:tcPr>
          <w:p w14:paraId="07A05952" w14:textId="77777777" w:rsidR="004A4B9C" w:rsidRDefault="00AD4C53" w:rsidP="002C06D4">
            <w:pPr>
              <w:keepNext w:val="0"/>
              <w:widowControl w:val="0"/>
              <w:rPr>
                <w:rFonts w:eastAsia="Calibri"/>
              </w:rPr>
            </w:pPr>
            <w:r>
              <w:rPr>
                <w:rFonts w:eastAsia="Calibri"/>
              </w:rPr>
              <w:t>Survivor</w:t>
            </w:r>
            <w:r w:rsidR="00B522C0">
              <w:rPr>
                <w:rFonts w:eastAsia="Calibri"/>
              </w:rPr>
              <w:t xml:space="preserve"> w</w:t>
            </w:r>
            <w:r w:rsidR="00250C2A" w:rsidRPr="00F01267">
              <w:rPr>
                <w:rFonts w:eastAsia="Calibri"/>
              </w:rPr>
              <w:t>ants information regarding an Order for Protection</w:t>
            </w:r>
            <w:r w:rsidR="00B522C0">
              <w:rPr>
                <w:rFonts w:eastAsia="Calibri"/>
              </w:rPr>
              <w:t>.</w:t>
            </w:r>
          </w:p>
          <w:p w14:paraId="17B93DD3" w14:textId="6A3B7FBD" w:rsidR="00AD4C53" w:rsidRPr="00AD4C53" w:rsidRDefault="00AD4C53" w:rsidP="002C06D4">
            <w:pPr>
              <w:keepNext w:val="0"/>
              <w:widowControl w:val="0"/>
              <w:rPr>
                <w:rFonts w:eastAsia="Calibri"/>
              </w:rPr>
            </w:pPr>
          </w:p>
        </w:tc>
      </w:tr>
      <w:tr w:rsidR="00724829" w:rsidRPr="00F01267" w14:paraId="1D8623D7" w14:textId="77777777" w:rsidTr="003D6CD4">
        <w:tc>
          <w:tcPr>
            <w:tcW w:w="1106" w:type="dxa"/>
            <w:shd w:val="clear" w:color="auto" w:fill="auto"/>
          </w:tcPr>
          <w:p w14:paraId="3266015A" w14:textId="77777777" w:rsidR="00724829" w:rsidRPr="00F01267" w:rsidRDefault="00724829" w:rsidP="002C06D4">
            <w:pPr>
              <w:keepNext w:val="0"/>
              <w:widowControl w:val="0"/>
              <w:rPr>
                <w:rFonts w:eastAsia="Calibri"/>
              </w:rPr>
            </w:pPr>
          </w:p>
        </w:tc>
        <w:tc>
          <w:tcPr>
            <w:tcW w:w="1005" w:type="dxa"/>
            <w:shd w:val="clear" w:color="auto" w:fill="auto"/>
          </w:tcPr>
          <w:p w14:paraId="0E4EA381" w14:textId="77777777" w:rsidR="00724829" w:rsidRPr="00F01267" w:rsidRDefault="00724829" w:rsidP="002C06D4">
            <w:pPr>
              <w:keepNext w:val="0"/>
              <w:widowControl w:val="0"/>
              <w:rPr>
                <w:rFonts w:eastAsia="Calibri"/>
              </w:rPr>
            </w:pPr>
          </w:p>
        </w:tc>
        <w:tc>
          <w:tcPr>
            <w:tcW w:w="7959" w:type="dxa"/>
            <w:gridSpan w:val="6"/>
            <w:shd w:val="clear" w:color="auto" w:fill="auto"/>
          </w:tcPr>
          <w:p w14:paraId="23BFAF23" w14:textId="73FC5132" w:rsidR="00724829" w:rsidRDefault="00AD4C53" w:rsidP="003E4B9A">
            <w:pPr>
              <w:keepNext w:val="0"/>
              <w:widowControl w:val="0"/>
              <w:rPr>
                <w:rFonts w:eastAsia="Calibri"/>
              </w:rPr>
            </w:pPr>
            <w:r>
              <w:rPr>
                <w:rFonts w:eastAsia="Calibri"/>
              </w:rPr>
              <w:t>Survivor</w:t>
            </w:r>
            <w:r w:rsidR="00724829" w:rsidRPr="003D6CD4">
              <w:rPr>
                <w:rFonts w:eastAsia="Calibri"/>
              </w:rPr>
              <w:t xml:space="preserve"> </w:t>
            </w:r>
            <w:r w:rsidR="003E4B9A" w:rsidRPr="003D6CD4">
              <w:rPr>
                <w:rFonts w:eastAsia="Calibri"/>
              </w:rPr>
              <w:t>wants</w:t>
            </w:r>
            <w:r w:rsidR="003D6CD4" w:rsidRPr="003D6CD4">
              <w:rPr>
                <w:rFonts w:eastAsia="Calibri"/>
              </w:rPr>
              <w:t>/</w:t>
            </w:r>
            <w:r w:rsidR="003D6CD4">
              <w:rPr>
                <w:rFonts w:eastAsia="Calibri"/>
              </w:rPr>
              <w:t>needs</w:t>
            </w:r>
            <w:r w:rsidR="00724829">
              <w:rPr>
                <w:rFonts w:eastAsia="Calibri"/>
              </w:rPr>
              <w:t xml:space="preserve"> assistance regarding immigration relie</w:t>
            </w:r>
            <w:r w:rsidR="003D6CD4">
              <w:rPr>
                <w:rFonts w:eastAsia="Calibri"/>
              </w:rPr>
              <w:t xml:space="preserve">f. Details: </w:t>
            </w:r>
          </w:p>
          <w:p w14:paraId="0C5DAD39" w14:textId="77777777" w:rsidR="003D6CD4" w:rsidRDefault="003D6CD4" w:rsidP="003E4B9A">
            <w:pPr>
              <w:keepNext w:val="0"/>
              <w:widowControl w:val="0"/>
              <w:rPr>
                <w:rFonts w:eastAsia="Calibri"/>
              </w:rPr>
            </w:pPr>
          </w:p>
          <w:p w14:paraId="79E33C1D" w14:textId="61A4DA75" w:rsidR="00B0745B" w:rsidRDefault="00B0745B" w:rsidP="003E4B9A">
            <w:pPr>
              <w:keepNext w:val="0"/>
              <w:widowControl w:val="0"/>
              <w:rPr>
                <w:rFonts w:eastAsia="Calibri"/>
              </w:rPr>
            </w:pPr>
          </w:p>
        </w:tc>
      </w:tr>
      <w:tr w:rsidR="00250C2A" w:rsidRPr="00F01267" w14:paraId="3761AE7C" w14:textId="77777777" w:rsidTr="003D6CD4">
        <w:tc>
          <w:tcPr>
            <w:tcW w:w="1106" w:type="dxa"/>
            <w:shd w:val="clear" w:color="auto" w:fill="auto"/>
          </w:tcPr>
          <w:p w14:paraId="7455ACB5" w14:textId="77777777" w:rsidR="00250C2A" w:rsidRPr="00F01267" w:rsidRDefault="00250C2A" w:rsidP="002C06D4">
            <w:pPr>
              <w:keepNext w:val="0"/>
              <w:widowControl w:val="0"/>
              <w:rPr>
                <w:rFonts w:eastAsia="Calibri"/>
              </w:rPr>
            </w:pPr>
          </w:p>
        </w:tc>
        <w:tc>
          <w:tcPr>
            <w:tcW w:w="1005" w:type="dxa"/>
            <w:shd w:val="clear" w:color="auto" w:fill="auto"/>
          </w:tcPr>
          <w:p w14:paraId="15CF9DC2" w14:textId="77777777" w:rsidR="00250C2A" w:rsidRPr="00F01267" w:rsidRDefault="00250C2A" w:rsidP="002C06D4">
            <w:pPr>
              <w:keepNext w:val="0"/>
              <w:widowControl w:val="0"/>
              <w:rPr>
                <w:rFonts w:eastAsia="Calibri"/>
              </w:rPr>
            </w:pPr>
          </w:p>
        </w:tc>
        <w:tc>
          <w:tcPr>
            <w:tcW w:w="7959" w:type="dxa"/>
            <w:gridSpan w:val="6"/>
            <w:shd w:val="clear" w:color="auto" w:fill="auto"/>
          </w:tcPr>
          <w:p w14:paraId="205B7817" w14:textId="77777777" w:rsidR="004A4B9C" w:rsidRDefault="00AD4C53" w:rsidP="002C06D4">
            <w:pPr>
              <w:keepNext w:val="0"/>
              <w:widowControl w:val="0"/>
              <w:rPr>
                <w:rFonts w:eastAsia="Calibri"/>
              </w:rPr>
            </w:pPr>
            <w:r>
              <w:rPr>
                <w:rFonts w:eastAsia="Calibri"/>
              </w:rPr>
              <w:t>Survivor</w:t>
            </w:r>
            <w:r w:rsidR="00B522C0">
              <w:rPr>
                <w:rFonts w:eastAsia="Calibri"/>
              </w:rPr>
              <w:t xml:space="preserve"> w</w:t>
            </w:r>
            <w:r w:rsidR="00250C2A" w:rsidRPr="00F01267">
              <w:rPr>
                <w:rFonts w:eastAsia="Calibri"/>
              </w:rPr>
              <w:t>as provided information regarding the court process</w:t>
            </w:r>
            <w:r w:rsidR="00B522C0">
              <w:rPr>
                <w:rFonts w:eastAsia="Calibri"/>
              </w:rPr>
              <w:t>.</w:t>
            </w:r>
          </w:p>
          <w:p w14:paraId="0ACC51AC" w14:textId="77777777" w:rsidR="00AD4C53" w:rsidRDefault="00AD4C53" w:rsidP="002C06D4">
            <w:pPr>
              <w:keepNext w:val="0"/>
              <w:widowControl w:val="0"/>
              <w:rPr>
                <w:rFonts w:eastAsia="Calibri"/>
              </w:rPr>
            </w:pPr>
          </w:p>
          <w:p w14:paraId="58E3D4A5" w14:textId="00CB1AB5" w:rsidR="00B0745B" w:rsidRPr="00F01267" w:rsidRDefault="00B0745B" w:rsidP="002C06D4">
            <w:pPr>
              <w:keepNext w:val="0"/>
              <w:widowControl w:val="0"/>
              <w:rPr>
                <w:rFonts w:eastAsia="Calibri"/>
              </w:rPr>
            </w:pPr>
          </w:p>
        </w:tc>
      </w:tr>
      <w:tr w:rsidR="00250C2A" w:rsidRPr="00F01267" w14:paraId="6CF7F5F2" w14:textId="77777777" w:rsidTr="00AD4C53">
        <w:trPr>
          <w:trHeight w:val="1142"/>
        </w:trPr>
        <w:tc>
          <w:tcPr>
            <w:tcW w:w="1106" w:type="dxa"/>
            <w:shd w:val="clear" w:color="auto" w:fill="auto"/>
          </w:tcPr>
          <w:p w14:paraId="396F9E25" w14:textId="77777777" w:rsidR="00250C2A" w:rsidRPr="00F01267" w:rsidRDefault="00250C2A" w:rsidP="002C06D4">
            <w:pPr>
              <w:keepNext w:val="0"/>
              <w:widowControl w:val="0"/>
              <w:rPr>
                <w:rFonts w:eastAsia="Calibri"/>
              </w:rPr>
            </w:pPr>
          </w:p>
        </w:tc>
        <w:tc>
          <w:tcPr>
            <w:tcW w:w="1005" w:type="dxa"/>
            <w:shd w:val="clear" w:color="auto" w:fill="auto"/>
          </w:tcPr>
          <w:p w14:paraId="0A12B5C8" w14:textId="77777777" w:rsidR="00250C2A" w:rsidRPr="00F01267" w:rsidRDefault="00250C2A" w:rsidP="002C06D4">
            <w:pPr>
              <w:keepNext w:val="0"/>
              <w:widowControl w:val="0"/>
              <w:rPr>
                <w:rFonts w:eastAsia="Calibri"/>
              </w:rPr>
            </w:pPr>
          </w:p>
        </w:tc>
        <w:tc>
          <w:tcPr>
            <w:tcW w:w="2463" w:type="dxa"/>
            <w:shd w:val="clear" w:color="auto" w:fill="auto"/>
            <w:vAlign w:val="center"/>
          </w:tcPr>
          <w:p w14:paraId="107199CA" w14:textId="6892EA3B" w:rsidR="00250C2A" w:rsidRPr="00F01267" w:rsidRDefault="003D6CD4" w:rsidP="00AD4C53">
            <w:pPr>
              <w:keepNext w:val="0"/>
              <w:widowControl w:val="0"/>
              <w:rPr>
                <w:rFonts w:eastAsia="Calibri"/>
              </w:rPr>
            </w:pPr>
            <w:r>
              <w:rPr>
                <w:rFonts w:eastAsia="Calibri"/>
              </w:rPr>
              <w:t xml:space="preserve">Regarding contact with offender, </w:t>
            </w:r>
            <w:r w:rsidR="00AD4C53">
              <w:rPr>
                <w:rFonts w:eastAsia="Calibri"/>
              </w:rPr>
              <w:t>survivor</w:t>
            </w:r>
            <w:r>
              <w:rPr>
                <w:rFonts w:eastAsia="Calibri"/>
              </w:rPr>
              <w:t xml:space="preserve"> </w:t>
            </w:r>
            <w:r w:rsidR="00B522C0">
              <w:rPr>
                <w:rFonts w:eastAsia="Calibri"/>
              </w:rPr>
              <w:t>w</w:t>
            </w:r>
            <w:r w:rsidR="00250C2A" w:rsidRPr="00F01267">
              <w:rPr>
                <w:rFonts w:eastAsia="Calibri"/>
              </w:rPr>
              <w:t>ants:</w:t>
            </w:r>
          </w:p>
        </w:tc>
        <w:tc>
          <w:tcPr>
            <w:tcW w:w="1667" w:type="dxa"/>
            <w:gridSpan w:val="2"/>
            <w:shd w:val="clear" w:color="auto" w:fill="auto"/>
            <w:vAlign w:val="center"/>
          </w:tcPr>
          <w:p w14:paraId="712589CF" w14:textId="28BB6A2D" w:rsidR="00250C2A" w:rsidRPr="00F01267" w:rsidRDefault="00AA24B7" w:rsidP="00AD4C53">
            <w:pPr>
              <w:keepNext w:val="0"/>
              <w:widowControl w:val="0"/>
              <w:jc w:val="center"/>
              <w:rPr>
                <w:rFonts w:eastAsia="Calibri"/>
              </w:rPr>
            </w:pPr>
            <w:r w:rsidRPr="00F01267">
              <w:rPr>
                <w:rFonts w:eastAsia="Calibri"/>
              </w:rPr>
              <w:t>U</w:t>
            </w:r>
            <w:r w:rsidR="00250C2A" w:rsidRPr="00F01267">
              <w:rPr>
                <w:rFonts w:eastAsia="Calibri"/>
              </w:rPr>
              <w:t>nrestricted</w:t>
            </w:r>
            <w:r w:rsidR="00B522C0">
              <w:rPr>
                <w:rFonts w:eastAsia="Calibri"/>
              </w:rPr>
              <w:t xml:space="preserve"> contact</w:t>
            </w:r>
          </w:p>
        </w:tc>
        <w:tc>
          <w:tcPr>
            <w:tcW w:w="2754" w:type="dxa"/>
            <w:gridSpan w:val="2"/>
            <w:shd w:val="clear" w:color="auto" w:fill="auto"/>
            <w:vAlign w:val="center"/>
          </w:tcPr>
          <w:p w14:paraId="4824C994" w14:textId="3B4FEFC4" w:rsidR="00250C2A" w:rsidRPr="00F01267" w:rsidRDefault="00AA24B7" w:rsidP="00AD4C53">
            <w:pPr>
              <w:keepNext w:val="0"/>
              <w:widowControl w:val="0"/>
              <w:jc w:val="center"/>
              <w:rPr>
                <w:rFonts w:eastAsia="Calibri"/>
              </w:rPr>
            </w:pPr>
            <w:r w:rsidRPr="00F01267">
              <w:rPr>
                <w:rFonts w:eastAsia="Calibri"/>
              </w:rPr>
              <w:t>C</w:t>
            </w:r>
            <w:r w:rsidR="00250C2A" w:rsidRPr="00F01267">
              <w:rPr>
                <w:rFonts w:eastAsia="Calibri"/>
              </w:rPr>
              <w:t>ondition</w:t>
            </w:r>
            <w:r w:rsidRPr="00F01267">
              <w:rPr>
                <w:rFonts w:eastAsia="Calibri"/>
              </w:rPr>
              <w:t>al</w:t>
            </w:r>
            <w:r w:rsidR="00B657C3">
              <w:rPr>
                <w:rFonts w:eastAsia="Calibri"/>
              </w:rPr>
              <w:t xml:space="preserve"> </w:t>
            </w:r>
            <w:r w:rsidR="00B522C0">
              <w:rPr>
                <w:rFonts w:eastAsia="Calibri"/>
              </w:rPr>
              <w:t xml:space="preserve">contact </w:t>
            </w:r>
            <w:r w:rsidR="00B657C3">
              <w:rPr>
                <w:rFonts w:eastAsia="Calibri"/>
              </w:rPr>
              <w:t>(detail)</w:t>
            </w:r>
            <w:r w:rsidRPr="00F01267">
              <w:rPr>
                <w:rFonts w:eastAsia="Calibri"/>
              </w:rPr>
              <w:t>:</w:t>
            </w:r>
          </w:p>
        </w:tc>
        <w:tc>
          <w:tcPr>
            <w:tcW w:w="1075" w:type="dxa"/>
            <w:shd w:val="clear" w:color="auto" w:fill="auto"/>
            <w:vAlign w:val="center"/>
          </w:tcPr>
          <w:p w14:paraId="46560483" w14:textId="22DCB2DF" w:rsidR="00250C2A" w:rsidRPr="00F01267" w:rsidRDefault="00AA24B7" w:rsidP="00AD4C53">
            <w:pPr>
              <w:keepNext w:val="0"/>
              <w:widowControl w:val="0"/>
              <w:jc w:val="center"/>
              <w:rPr>
                <w:rFonts w:eastAsia="Calibri"/>
              </w:rPr>
            </w:pPr>
            <w:r w:rsidRPr="00F01267">
              <w:rPr>
                <w:rFonts w:eastAsia="Calibri"/>
              </w:rPr>
              <w:t>N</w:t>
            </w:r>
            <w:r w:rsidR="004A4B9C">
              <w:rPr>
                <w:rFonts w:eastAsia="Calibri"/>
              </w:rPr>
              <w:t>o contact</w:t>
            </w:r>
          </w:p>
        </w:tc>
      </w:tr>
      <w:tr w:rsidR="00250C2A" w:rsidRPr="00F01267" w14:paraId="7BC6845D" w14:textId="77777777" w:rsidTr="003D6CD4">
        <w:tc>
          <w:tcPr>
            <w:tcW w:w="1106" w:type="dxa"/>
            <w:shd w:val="clear" w:color="auto" w:fill="auto"/>
          </w:tcPr>
          <w:p w14:paraId="7FA33561" w14:textId="77777777" w:rsidR="00250C2A" w:rsidRPr="00F01267" w:rsidRDefault="00250C2A" w:rsidP="002C06D4">
            <w:pPr>
              <w:keepNext w:val="0"/>
              <w:widowControl w:val="0"/>
              <w:rPr>
                <w:rFonts w:eastAsia="Calibri"/>
              </w:rPr>
            </w:pPr>
          </w:p>
        </w:tc>
        <w:tc>
          <w:tcPr>
            <w:tcW w:w="1005" w:type="dxa"/>
            <w:shd w:val="clear" w:color="auto" w:fill="auto"/>
          </w:tcPr>
          <w:p w14:paraId="3343BCCE" w14:textId="77777777" w:rsidR="00250C2A" w:rsidRPr="00F01267" w:rsidRDefault="00250C2A" w:rsidP="002C06D4">
            <w:pPr>
              <w:keepNext w:val="0"/>
              <w:widowControl w:val="0"/>
              <w:rPr>
                <w:rFonts w:eastAsia="Calibri"/>
              </w:rPr>
            </w:pPr>
          </w:p>
        </w:tc>
        <w:tc>
          <w:tcPr>
            <w:tcW w:w="7959" w:type="dxa"/>
            <w:gridSpan w:val="6"/>
            <w:shd w:val="clear" w:color="auto" w:fill="auto"/>
          </w:tcPr>
          <w:p w14:paraId="6BECA80C" w14:textId="77777777" w:rsidR="00250C2A" w:rsidRDefault="00AD4C53" w:rsidP="002C06D4">
            <w:pPr>
              <w:keepNext w:val="0"/>
              <w:widowControl w:val="0"/>
              <w:rPr>
                <w:rFonts w:eastAsia="Calibri"/>
              </w:rPr>
            </w:pPr>
            <w:r>
              <w:rPr>
                <w:rFonts w:eastAsia="Calibri"/>
              </w:rPr>
              <w:t>Survivor</w:t>
            </w:r>
            <w:r w:rsidR="00B522C0">
              <w:rPr>
                <w:rFonts w:eastAsia="Calibri"/>
              </w:rPr>
              <w:t xml:space="preserve"> d</w:t>
            </w:r>
            <w:r w:rsidR="00250C2A" w:rsidRPr="00F01267">
              <w:rPr>
                <w:rFonts w:eastAsia="Calibri"/>
              </w:rPr>
              <w:t>iscussed arrest, risk</w:t>
            </w:r>
            <w:r w:rsidR="00C3784F">
              <w:rPr>
                <w:rFonts w:eastAsia="Calibri"/>
              </w:rPr>
              <w:t xml:space="preserve"> factors</w:t>
            </w:r>
            <w:r w:rsidR="00250C2A" w:rsidRPr="00F01267">
              <w:rPr>
                <w:rFonts w:eastAsia="Calibri"/>
              </w:rPr>
              <w:t xml:space="preserve">, </w:t>
            </w:r>
            <w:r w:rsidR="005539E0">
              <w:rPr>
                <w:rFonts w:eastAsia="Calibri"/>
              </w:rPr>
              <w:t xml:space="preserve">and </w:t>
            </w:r>
            <w:r w:rsidR="00250C2A" w:rsidRPr="00F01267">
              <w:rPr>
                <w:rFonts w:eastAsia="Calibri"/>
              </w:rPr>
              <w:t>history</w:t>
            </w:r>
            <w:r w:rsidR="00C3784F">
              <w:rPr>
                <w:rFonts w:eastAsia="Calibri"/>
              </w:rPr>
              <w:t xml:space="preserve"> of violence</w:t>
            </w:r>
            <w:r w:rsidR="00250C2A" w:rsidRPr="00F01267">
              <w:rPr>
                <w:rFonts w:eastAsia="Calibri"/>
              </w:rPr>
              <w:t xml:space="preserve"> details (recorded in additional sections </w:t>
            </w:r>
            <w:r w:rsidR="008F0036">
              <w:rPr>
                <w:rFonts w:eastAsia="Calibri"/>
              </w:rPr>
              <w:t>below</w:t>
            </w:r>
            <w:r w:rsidR="00B522C0">
              <w:rPr>
                <w:rFonts w:eastAsia="Calibri"/>
              </w:rPr>
              <w:t>.</w:t>
            </w:r>
            <w:r w:rsidR="00250C2A" w:rsidRPr="00F01267">
              <w:rPr>
                <w:rFonts w:eastAsia="Calibri"/>
              </w:rPr>
              <w:t>)</w:t>
            </w:r>
          </w:p>
          <w:p w14:paraId="6F012C8C" w14:textId="77777777" w:rsidR="00AD4C53" w:rsidRDefault="00AD4C53" w:rsidP="002C06D4">
            <w:pPr>
              <w:keepNext w:val="0"/>
              <w:widowControl w:val="0"/>
              <w:rPr>
                <w:rFonts w:eastAsia="Calibri"/>
              </w:rPr>
            </w:pPr>
          </w:p>
          <w:p w14:paraId="48AEFA56" w14:textId="5B65E4A3" w:rsidR="00B0745B" w:rsidRPr="00F01267" w:rsidRDefault="00B0745B" w:rsidP="002C06D4">
            <w:pPr>
              <w:keepNext w:val="0"/>
              <w:widowControl w:val="0"/>
              <w:rPr>
                <w:rFonts w:eastAsia="Calibri"/>
              </w:rPr>
            </w:pPr>
          </w:p>
        </w:tc>
      </w:tr>
      <w:tr w:rsidR="00250C2A" w:rsidRPr="00F01267" w14:paraId="6E6D7272" w14:textId="77777777" w:rsidTr="003D6CD4">
        <w:tc>
          <w:tcPr>
            <w:tcW w:w="1106" w:type="dxa"/>
            <w:shd w:val="clear" w:color="auto" w:fill="auto"/>
          </w:tcPr>
          <w:p w14:paraId="09D0DCCC" w14:textId="77777777" w:rsidR="00250C2A" w:rsidRPr="00F01267" w:rsidRDefault="00250C2A" w:rsidP="002C06D4">
            <w:pPr>
              <w:keepNext w:val="0"/>
              <w:widowControl w:val="0"/>
              <w:rPr>
                <w:rFonts w:eastAsia="Calibri"/>
              </w:rPr>
            </w:pPr>
          </w:p>
        </w:tc>
        <w:tc>
          <w:tcPr>
            <w:tcW w:w="1005" w:type="dxa"/>
            <w:shd w:val="clear" w:color="auto" w:fill="auto"/>
          </w:tcPr>
          <w:p w14:paraId="2CB33F13" w14:textId="77777777" w:rsidR="00250C2A" w:rsidRPr="00F01267" w:rsidRDefault="00250C2A" w:rsidP="002C06D4">
            <w:pPr>
              <w:keepNext w:val="0"/>
              <w:widowControl w:val="0"/>
              <w:rPr>
                <w:rFonts w:eastAsia="Calibri"/>
              </w:rPr>
            </w:pPr>
          </w:p>
        </w:tc>
        <w:tc>
          <w:tcPr>
            <w:tcW w:w="7959" w:type="dxa"/>
            <w:gridSpan w:val="6"/>
            <w:shd w:val="clear" w:color="auto" w:fill="auto"/>
          </w:tcPr>
          <w:p w14:paraId="738781E2" w14:textId="6BD301F5" w:rsidR="00250C2A" w:rsidRDefault="00AD4C53" w:rsidP="002C06D4">
            <w:pPr>
              <w:keepNext w:val="0"/>
              <w:widowControl w:val="0"/>
              <w:rPr>
                <w:rFonts w:eastAsia="Calibri"/>
              </w:rPr>
            </w:pPr>
            <w:r>
              <w:rPr>
                <w:rFonts w:eastAsia="Calibri"/>
              </w:rPr>
              <w:t>Survivor</w:t>
            </w:r>
            <w:r w:rsidR="00B522C0">
              <w:rPr>
                <w:rFonts w:eastAsia="Calibri"/>
              </w:rPr>
              <w:t xml:space="preserve"> f</w:t>
            </w:r>
            <w:r w:rsidR="008F0036">
              <w:rPr>
                <w:rFonts w:eastAsia="Calibri"/>
              </w:rPr>
              <w:t>elt respected</w:t>
            </w:r>
            <w:r w:rsidR="005539E0">
              <w:rPr>
                <w:rFonts w:eastAsia="Calibri"/>
              </w:rPr>
              <w:t xml:space="preserve"> and </w:t>
            </w:r>
            <w:r w:rsidR="00250C2A" w:rsidRPr="00F01267">
              <w:rPr>
                <w:rFonts w:eastAsia="Calibri"/>
              </w:rPr>
              <w:t>was treated well by responding officers</w:t>
            </w:r>
            <w:r w:rsidR="005539E0">
              <w:rPr>
                <w:rFonts w:eastAsia="Calibri"/>
              </w:rPr>
              <w:t>. Details:</w:t>
            </w:r>
            <w:r w:rsidR="00250C2A" w:rsidRPr="00F01267">
              <w:rPr>
                <w:rFonts w:eastAsia="Calibri"/>
              </w:rPr>
              <w:t xml:space="preserve"> </w:t>
            </w:r>
          </w:p>
          <w:p w14:paraId="5959266B" w14:textId="77777777" w:rsidR="008F0036" w:rsidRDefault="008F0036" w:rsidP="002C06D4">
            <w:pPr>
              <w:keepNext w:val="0"/>
              <w:widowControl w:val="0"/>
              <w:rPr>
                <w:rFonts w:eastAsia="Calibri"/>
              </w:rPr>
            </w:pPr>
          </w:p>
          <w:p w14:paraId="6CB4C81A" w14:textId="1B16EB9A" w:rsidR="00B0745B" w:rsidRPr="00F01267" w:rsidRDefault="00B0745B" w:rsidP="002C06D4">
            <w:pPr>
              <w:keepNext w:val="0"/>
              <w:widowControl w:val="0"/>
              <w:rPr>
                <w:rFonts w:eastAsia="Calibri"/>
              </w:rPr>
            </w:pPr>
          </w:p>
        </w:tc>
      </w:tr>
      <w:tr w:rsidR="00250C2A" w:rsidRPr="00F01267" w14:paraId="591FA5BC" w14:textId="77777777" w:rsidTr="003D6CD4">
        <w:tc>
          <w:tcPr>
            <w:tcW w:w="1106" w:type="dxa"/>
            <w:shd w:val="clear" w:color="auto" w:fill="auto"/>
          </w:tcPr>
          <w:p w14:paraId="4236BAB0" w14:textId="77777777" w:rsidR="00250C2A" w:rsidRPr="00F01267" w:rsidRDefault="00250C2A" w:rsidP="002C06D4">
            <w:pPr>
              <w:keepNext w:val="0"/>
              <w:widowControl w:val="0"/>
              <w:rPr>
                <w:rFonts w:eastAsia="Calibri"/>
              </w:rPr>
            </w:pPr>
          </w:p>
        </w:tc>
        <w:tc>
          <w:tcPr>
            <w:tcW w:w="1005" w:type="dxa"/>
            <w:shd w:val="clear" w:color="auto" w:fill="auto"/>
          </w:tcPr>
          <w:p w14:paraId="48A4B6CC" w14:textId="77777777" w:rsidR="00250C2A" w:rsidRPr="00F01267" w:rsidRDefault="00250C2A" w:rsidP="002C06D4">
            <w:pPr>
              <w:keepNext w:val="0"/>
              <w:widowControl w:val="0"/>
              <w:rPr>
                <w:rFonts w:eastAsia="Calibri"/>
              </w:rPr>
            </w:pPr>
          </w:p>
        </w:tc>
        <w:tc>
          <w:tcPr>
            <w:tcW w:w="7959" w:type="dxa"/>
            <w:gridSpan w:val="6"/>
            <w:shd w:val="clear" w:color="auto" w:fill="auto"/>
          </w:tcPr>
          <w:p w14:paraId="526D2F74" w14:textId="6E7FEB9C" w:rsidR="00B522C0" w:rsidRDefault="00AD4C53" w:rsidP="00B522C0">
            <w:pPr>
              <w:keepNext w:val="0"/>
              <w:widowControl w:val="0"/>
              <w:rPr>
                <w:rFonts w:eastAsia="Calibri"/>
              </w:rPr>
            </w:pPr>
            <w:r>
              <w:rPr>
                <w:rFonts w:eastAsia="Calibri"/>
              </w:rPr>
              <w:t>Survivor</w:t>
            </w:r>
            <w:r w:rsidR="00B522C0">
              <w:rPr>
                <w:rFonts w:eastAsia="Calibri"/>
              </w:rPr>
              <w:t xml:space="preserve"> e</w:t>
            </w:r>
            <w:r w:rsidR="00250C2A" w:rsidRPr="00F01267">
              <w:rPr>
                <w:rFonts w:eastAsia="Calibri"/>
              </w:rPr>
              <w:t>xpects [</w:t>
            </w:r>
            <w:r w:rsidR="00250C2A" w:rsidRPr="008F0036">
              <w:rPr>
                <w:rFonts w:eastAsia="Calibri"/>
                <w:u w:val="single"/>
              </w:rPr>
              <w:t>program</w:t>
            </w:r>
            <w:r w:rsidR="00250C2A" w:rsidRPr="00F01267">
              <w:rPr>
                <w:rFonts w:eastAsia="Calibri"/>
              </w:rPr>
              <w:t>] follow-up call</w:t>
            </w:r>
            <w:r w:rsidR="005539E0">
              <w:rPr>
                <w:rFonts w:eastAsia="Calibri"/>
              </w:rPr>
              <w:t>. D</w:t>
            </w:r>
            <w:r w:rsidR="00B522C0">
              <w:rPr>
                <w:rFonts w:eastAsia="Calibri"/>
              </w:rPr>
              <w:t>ocument phone number, date, and time:</w:t>
            </w:r>
          </w:p>
          <w:p w14:paraId="14C573AC" w14:textId="77777777" w:rsidR="00250C2A" w:rsidRDefault="00250C2A" w:rsidP="00B522C0">
            <w:pPr>
              <w:keepNext w:val="0"/>
              <w:widowControl w:val="0"/>
              <w:rPr>
                <w:rFonts w:eastAsia="Calibri"/>
                <w:u w:val="single"/>
              </w:rPr>
            </w:pPr>
          </w:p>
          <w:p w14:paraId="7205872C" w14:textId="4C23CEE8" w:rsidR="00B0745B" w:rsidRPr="00F01267" w:rsidRDefault="00B0745B" w:rsidP="00B522C0">
            <w:pPr>
              <w:keepNext w:val="0"/>
              <w:widowControl w:val="0"/>
              <w:rPr>
                <w:rFonts w:eastAsia="Calibri"/>
                <w:u w:val="single"/>
              </w:rPr>
            </w:pPr>
          </w:p>
        </w:tc>
      </w:tr>
      <w:tr w:rsidR="00250C2A" w:rsidRPr="00F01267" w14:paraId="0079C3A4" w14:textId="77777777" w:rsidTr="003D6CD4">
        <w:tc>
          <w:tcPr>
            <w:tcW w:w="1106" w:type="dxa"/>
            <w:shd w:val="clear" w:color="auto" w:fill="auto"/>
          </w:tcPr>
          <w:p w14:paraId="2E25F5CA" w14:textId="41C2677B" w:rsidR="00250C2A" w:rsidRPr="00F01267" w:rsidRDefault="00250C2A" w:rsidP="002C06D4">
            <w:pPr>
              <w:keepNext w:val="0"/>
              <w:widowControl w:val="0"/>
              <w:rPr>
                <w:rFonts w:eastAsia="Calibri"/>
              </w:rPr>
            </w:pPr>
          </w:p>
        </w:tc>
        <w:tc>
          <w:tcPr>
            <w:tcW w:w="1005" w:type="dxa"/>
            <w:shd w:val="clear" w:color="auto" w:fill="auto"/>
          </w:tcPr>
          <w:p w14:paraId="01530DB8" w14:textId="77777777" w:rsidR="00250C2A" w:rsidRPr="00F01267" w:rsidRDefault="00250C2A" w:rsidP="002C06D4">
            <w:pPr>
              <w:keepNext w:val="0"/>
              <w:widowControl w:val="0"/>
              <w:rPr>
                <w:rFonts w:eastAsia="Calibri"/>
              </w:rPr>
            </w:pPr>
          </w:p>
        </w:tc>
        <w:tc>
          <w:tcPr>
            <w:tcW w:w="7959" w:type="dxa"/>
            <w:gridSpan w:val="6"/>
            <w:shd w:val="clear" w:color="auto" w:fill="auto"/>
          </w:tcPr>
          <w:p w14:paraId="40405D57" w14:textId="627A69D0" w:rsidR="00250C2A" w:rsidRDefault="005539E0" w:rsidP="00B522C0">
            <w:pPr>
              <w:keepNext w:val="0"/>
              <w:widowControl w:val="0"/>
              <w:rPr>
                <w:rFonts w:eastAsia="Calibri"/>
              </w:rPr>
            </w:pPr>
            <w:r>
              <w:rPr>
                <w:rFonts w:eastAsia="Calibri"/>
              </w:rPr>
              <w:t xml:space="preserve">The </w:t>
            </w:r>
            <w:r w:rsidR="00AD4C53">
              <w:rPr>
                <w:rFonts w:eastAsia="Calibri"/>
              </w:rPr>
              <w:t>survivor</w:t>
            </w:r>
            <w:r>
              <w:rPr>
                <w:rFonts w:eastAsia="Calibri"/>
              </w:rPr>
              <w:t xml:space="preserve"> w</w:t>
            </w:r>
            <w:r w:rsidR="00250C2A" w:rsidRPr="00F01267">
              <w:rPr>
                <w:rFonts w:eastAsia="Calibri"/>
              </w:rPr>
              <w:t>ould like to meet in person</w:t>
            </w:r>
            <w:r>
              <w:rPr>
                <w:rFonts w:eastAsia="Calibri"/>
              </w:rPr>
              <w:t>. D</w:t>
            </w:r>
            <w:r w:rsidR="00B522C0">
              <w:rPr>
                <w:rFonts w:eastAsia="Calibri"/>
              </w:rPr>
              <w:t>ocument date and time:</w:t>
            </w:r>
          </w:p>
          <w:p w14:paraId="141220DF" w14:textId="77777777" w:rsidR="00B522C0" w:rsidRDefault="00B522C0" w:rsidP="00B522C0">
            <w:pPr>
              <w:keepNext w:val="0"/>
              <w:widowControl w:val="0"/>
              <w:rPr>
                <w:rFonts w:eastAsia="Calibri"/>
              </w:rPr>
            </w:pPr>
          </w:p>
          <w:p w14:paraId="6A41FC52" w14:textId="75F35BB5" w:rsidR="00B0745B" w:rsidRPr="00F01267" w:rsidRDefault="00B0745B" w:rsidP="00B522C0">
            <w:pPr>
              <w:keepNext w:val="0"/>
              <w:widowControl w:val="0"/>
              <w:rPr>
                <w:rFonts w:eastAsia="Calibri"/>
              </w:rPr>
            </w:pPr>
          </w:p>
        </w:tc>
      </w:tr>
    </w:tbl>
    <w:p w14:paraId="29721009" w14:textId="77777777" w:rsidR="005F7EE4" w:rsidRDefault="005F7EE4" w:rsidP="002C06D4">
      <w:pPr>
        <w:keepNext w:val="0"/>
        <w:widowControl w:val="0"/>
        <w:rPr>
          <w:b/>
        </w:rPr>
      </w:pPr>
    </w:p>
    <w:p w14:paraId="12700F28" w14:textId="77777777" w:rsidR="00B0745B" w:rsidRDefault="00B0745B">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3"/>
        <w:gridCol w:w="1056"/>
        <w:gridCol w:w="1971"/>
        <w:gridCol w:w="1020"/>
        <w:gridCol w:w="941"/>
        <w:gridCol w:w="1536"/>
        <w:gridCol w:w="424"/>
        <w:gridCol w:w="1959"/>
      </w:tblGrid>
      <w:tr w:rsidR="005F7EE4" w:rsidRPr="00F01267" w14:paraId="09CC0663" w14:textId="77777777" w:rsidTr="001B456D">
        <w:tc>
          <w:tcPr>
            <w:tcW w:w="10070" w:type="dxa"/>
            <w:gridSpan w:val="8"/>
            <w:shd w:val="clear" w:color="auto" w:fill="auto"/>
          </w:tcPr>
          <w:p w14:paraId="0D657F29" w14:textId="13467E82" w:rsidR="005F7EE4" w:rsidRPr="00F01267" w:rsidRDefault="005F7EE4" w:rsidP="002C06D4">
            <w:pPr>
              <w:keepNext w:val="0"/>
              <w:widowControl w:val="0"/>
              <w:rPr>
                <w:rFonts w:eastAsia="Calibri"/>
              </w:rPr>
            </w:pPr>
            <w:r w:rsidRPr="008E447F">
              <w:rPr>
                <w:b/>
              </w:rPr>
              <w:lastRenderedPageBreak/>
              <w:t>II. [</w:t>
            </w:r>
            <w:r w:rsidRPr="003F5697">
              <w:rPr>
                <w:b/>
                <w:u w:val="single"/>
              </w:rPr>
              <w:t>program</w:t>
            </w:r>
            <w:r w:rsidRPr="008E447F">
              <w:rPr>
                <w:b/>
              </w:rPr>
              <w:t>] Follow-Up Contact</w:t>
            </w:r>
          </w:p>
        </w:tc>
      </w:tr>
      <w:tr w:rsidR="00AA24B7" w:rsidRPr="003A35AE" w14:paraId="3D6B53EB" w14:textId="77777777" w:rsidTr="005F7EE4">
        <w:tc>
          <w:tcPr>
            <w:tcW w:w="5210" w:type="dxa"/>
            <w:gridSpan w:val="4"/>
            <w:shd w:val="clear" w:color="auto" w:fill="auto"/>
          </w:tcPr>
          <w:p w14:paraId="10236C9F" w14:textId="14DACE74" w:rsidR="00AA24B7" w:rsidRPr="003A35AE" w:rsidRDefault="00AA24B7" w:rsidP="002C06D4">
            <w:pPr>
              <w:keepNext w:val="0"/>
              <w:widowControl w:val="0"/>
              <w:rPr>
                <w:rFonts w:eastAsia="Calibri"/>
                <w:b/>
              </w:rPr>
            </w:pPr>
            <w:r w:rsidRPr="003A35AE">
              <w:rPr>
                <w:rFonts w:eastAsia="Calibri"/>
                <w:b/>
              </w:rPr>
              <w:t xml:space="preserve">Advocate: </w:t>
            </w:r>
          </w:p>
        </w:tc>
        <w:tc>
          <w:tcPr>
            <w:tcW w:w="2477" w:type="dxa"/>
            <w:gridSpan w:val="2"/>
            <w:shd w:val="clear" w:color="auto" w:fill="auto"/>
          </w:tcPr>
          <w:p w14:paraId="3A0AD2E6" w14:textId="77777777" w:rsidR="00AA24B7" w:rsidRPr="003A35AE" w:rsidRDefault="00AA24B7" w:rsidP="002C06D4">
            <w:pPr>
              <w:keepNext w:val="0"/>
              <w:widowControl w:val="0"/>
              <w:rPr>
                <w:rFonts w:eastAsia="Calibri"/>
                <w:b/>
              </w:rPr>
            </w:pPr>
            <w:r w:rsidRPr="003A35AE">
              <w:rPr>
                <w:rFonts w:eastAsia="Calibri"/>
                <w:b/>
              </w:rPr>
              <w:t>Date:</w:t>
            </w:r>
          </w:p>
        </w:tc>
        <w:tc>
          <w:tcPr>
            <w:tcW w:w="2383" w:type="dxa"/>
            <w:gridSpan w:val="2"/>
            <w:shd w:val="clear" w:color="auto" w:fill="auto"/>
          </w:tcPr>
          <w:p w14:paraId="4C4991CD" w14:textId="77777777" w:rsidR="00AA24B7" w:rsidRPr="003A35AE" w:rsidRDefault="00AA24B7" w:rsidP="002C06D4">
            <w:pPr>
              <w:keepNext w:val="0"/>
              <w:widowControl w:val="0"/>
              <w:rPr>
                <w:rFonts w:eastAsia="Calibri"/>
                <w:b/>
              </w:rPr>
            </w:pPr>
            <w:r w:rsidRPr="003A35AE">
              <w:rPr>
                <w:rFonts w:eastAsia="Calibri"/>
                <w:b/>
              </w:rPr>
              <w:t>Time:</w:t>
            </w:r>
          </w:p>
        </w:tc>
      </w:tr>
      <w:tr w:rsidR="00AA24B7" w:rsidRPr="00B0745B" w14:paraId="7F1B129D" w14:textId="77777777" w:rsidTr="00C3784F">
        <w:tc>
          <w:tcPr>
            <w:tcW w:w="10070" w:type="dxa"/>
            <w:gridSpan w:val="8"/>
            <w:shd w:val="clear" w:color="auto" w:fill="F2F2F2" w:themeFill="background1" w:themeFillShade="F2"/>
          </w:tcPr>
          <w:p w14:paraId="597F2E2B" w14:textId="64DB1C3F" w:rsidR="00AA24B7" w:rsidRPr="00B0745B" w:rsidRDefault="00AD4C53" w:rsidP="001C6025">
            <w:pPr>
              <w:keepNext w:val="0"/>
              <w:widowControl w:val="0"/>
              <w:numPr>
                <w:ilvl w:val="0"/>
                <w:numId w:val="17"/>
              </w:numPr>
              <w:rPr>
                <w:rFonts w:eastAsia="Calibri"/>
                <w:b/>
                <w:bCs w:val="0"/>
              </w:rPr>
            </w:pPr>
            <w:r w:rsidRPr="00B0745B">
              <w:rPr>
                <w:rFonts w:eastAsia="Calibri"/>
                <w:b/>
                <w:bCs w:val="0"/>
              </w:rPr>
              <w:t>Survivor’s</w:t>
            </w:r>
            <w:r w:rsidR="00AA24B7" w:rsidRPr="00B0745B">
              <w:rPr>
                <w:rFonts w:eastAsia="Calibri"/>
                <w:b/>
                <w:bCs w:val="0"/>
              </w:rPr>
              <w:t xml:space="preserve"> account of events</w:t>
            </w:r>
          </w:p>
        </w:tc>
      </w:tr>
      <w:tr w:rsidR="00AA24B7" w:rsidRPr="00F01267" w14:paraId="7124C782" w14:textId="77777777" w:rsidTr="005F7EE4">
        <w:tc>
          <w:tcPr>
            <w:tcW w:w="10070" w:type="dxa"/>
            <w:gridSpan w:val="8"/>
            <w:shd w:val="clear" w:color="auto" w:fill="auto"/>
          </w:tcPr>
          <w:p w14:paraId="4CA61FEC" w14:textId="4210C30C" w:rsidR="00AA24B7" w:rsidRPr="00F01267" w:rsidRDefault="00AA24B7" w:rsidP="002C06D4">
            <w:pPr>
              <w:keepNext w:val="0"/>
              <w:widowControl w:val="0"/>
              <w:rPr>
                <w:rFonts w:eastAsia="Calibri"/>
              </w:rPr>
            </w:pPr>
            <w:r w:rsidRPr="00F01267">
              <w:rPr>
                <w:rFonts w:eastAsia="Calibri"/>
              </w:rPr>
              <w:t>Description of t</w:t>
            </w:r>
            <w:r w:rsidR="00315494">
              <w:rPr>
                <w:rFonts w:eastAsia="Calibri"/>
              </w:rPr>
              <w:t>he incident that resulted in law enforcement response</w:t>
            </w:r>
            <w:r w:rsidRPr="00F01267">
              <w:rPr>
                <w:rFonts w:eastAsia="Calibri"/>
              </w:rPr>
              <w:t>:</w:t>
            </w:r>
          </w:p>
          <w:p w14:paraId="1C238990" w14:textId="77777777" w:rsidR="00AA24B7" w:rsidRPr="00F01267" w:rsidRDefault="00AA24B7" w:rsidP="002C06D4">
            <w:pPr>
              <w:keepNext w:val="0"/>
              <w:widowControl w:val="0"/>
              <w:rPr>
                <w:rFonts w:eastAsia="Calibri"/>
              </w:rPr>
            </w:pPr>
          </w:p>
          <w:p w14:paraId="1A611136" w14:textId="77777777" w:rsidR="00AA24B7" w:rsidRPr="00F01267" w:rsidRDefault="00AA24B7" w:rsidP="002C06D4">
            <w:pPr>
              <w:keepNext w:val="0"/>
              <w:widowControl w:val="0"/>
              <w:rPr>
                <w:rFonts w:eastAsia="Calibri"/>
              </w:rPr>
            </w:pPr>
          </w:p>
          <w:p w14:paraId="1E2F6AC0" w14:textId="77777777" w:rsidR="00AA24B7" w:rsidRDefault="00AA24B7" w:rsidP="002C06D4">
            <w:pPr>
              <w:keepNext w:val="0"/>
              <w:widowControl w:val="0"/>
              <w:rPr>
                <w:rFonts w:eastAsia="Calibri"/>
              </w:rPr>
            </w:pPr>
          </w:p>
          <w:p w14:paraId="19692107" w14:textId="2463A7F7" w:rsidR="00300E1A" w:rsidRPr="00F01267" w:rsidRDefault="00300E1A" w:rsidP="002C06D4">
            <w:pPr>
              <w:keepNext w:val="0"/>
              <w:widowControl w:val="0"/>
              <w:rPr>
                <w:rFonts w:eastAsia="Calibri"/>
              </w:rPr>
            </w:pPr>
          </w:p>
        </w:tc>
      </w:tr>
      <w:tr w:rsidR="00AA24B7" w:rsidRPr="003A35AE" w14:paraId="5F023E38" w14:textId="77777777" w:rsidTr="005F7EE4">
        <w:tc>
          <w:tcPr>
            <w:tcW w:w="1163" w:type="dxa"/>
            <w:shd w:val="clear" w:color="auto" w:fill="auto"/>
          </w:tcPr>
          <w:p w14:paraId="2B06A862" w14:textId="77777777" w:rsidR="00AA24B7" w:rsidRPr="003A35AE" w:rsidRDefault="00AA24B7" w:rsidP="002C06D4">
            <w:pPr>
              <w:keepNext w:val="0"/>
              <w:widowControl w:val="0"/>
              <w:rPr>
                <w:rFonts w:eastAsia="Calibri"/>
                <w:b/>
              </w:rPr>
            </w:pPr>
            <w:r w:rsidRPr="003A35AE">
              <w:rPr>
                <w:rFonts w:eastAsia="Calibri"/>
                <w:b/>
              </w:rPr>
              <w:t>Yes</w:t>
            </w:r>
          </w:p>
        </w:tc>
        <w:tc>
          <w:tcPr>
            <w:tcW w:w="1056" w:type="dxa"/>
            <w:shd w:val="clear" w:color="auto" w:fill="auto"/>
          </w:tcPr>
          <w:p w14:paraId="39768FA5" w14:textId="77777777" w:rsidR="00AA24B7" w:rsidRPr="003A35AE" w:rsidRDefault="00AA24B7" w:rsidP="002C06D4">
            <w:pPr>
              <w:keepNext w:val="0"/>
              <w:widowControl w:val="0"/>
              <w:rPr>
                <w:rFonts w:eastAsia="Calibri"/>
                <w:b/>
              </w:rPr>
            </w:pPr>
            <w:r w:rsidRPr="003A35AE">
              <w:rPr>
                <w:rFonts w:eastAsia="Calibri"/>
                <w:b/>
              </w:rPr>
              <w:t>No</w:t>
            </w:r>
          </w:p>
        </w:tc>
        <w:tc>
          <w:tcPr>
            <w:tcW w:w="7851" w:type="dxa"/>
            <w:gridSpan w:val="6"/>
            <w:shd w:val="clear" w:color="auto" w:fill="auto"/>
          </w:tcPr>
          <w:p w14:paraId="147170D4" w14:textId="77777777" w:rsidR="00AA24B7" w:rsidRPr="003A35AE" w:rsidRDefault="00AA24B7" w:rsidP="002C06D4">
            <w:pPr>
              <w:keepNext w:val="0"/>
              <w:widowControl w:val="0"/>
              <w:rPr>
                <w:rFonts w:eastAsia="Calibri"/>
                <w:b/>
              </w:rPr>
            </w:pPr>
            <w:r w:rsidRPr="003A35AE">
              <w:rPr>
                <w:rFonts w:eastAsia="Calibri"/>
                <w:b/>
              </w:rPr>
              <w:t>Information</w:t>
            </w:r>
          </w:p>
        </w:tc>
      </w:tr>
      <w:tr w:rsidR="00AA24B7" w:rsidRPr="00F01267" w14:paraId="4AFF1CCF" w14:textId="77777777" w:rsidTr="004A4B9C">
        <w:tc>
          <w:tcPr>
            <w:tcW w:w="1163" w:type="dxa"/>
            <w:shd w:val="clear" w:color="auto" w:fill="auto"/>
          </w:tcPr>
          <w:p w14:paraId="7419D5F0" w14:textId="77777777" w:rsidR="00AA24B7" w:rsidRPr="00F01267" w:rsidRDefault="00AA24B7" w:rsidP="002C06D4">
            <w:pPr>
              <w:keepNext w:val="0"/>
              <w:widowControl w:val="0"/>
              <w:rPr>
                <w:rFonts w:eastAsia="Calibri"/>
              </w:rPr>
            </w:pPr>
          </w:p>
        </w:tc>
        <w:tc>
          <w:tcPr>
            <w:tcW w:w="1056" w:type="dxa"/>
            <w:shd w:val="clear" w:color="auto" w:fill="auto"/>
          </w:tcPr>
          <w:p w14:paraId="1E315219" w14:textId="77777777" w:rsidR="00AA24B7" w:rsidRPr="00F01267" w:rsidRDefault="00AA24B7" w:rsidP="002C06D4">
            <w:pPr>
              <w:keepNext w:val="0"/>
              <w:widowControl w:val="0"/>
              <w:rPr>
                <w:rFonts w:eastAsia="Calibri"/>
              </w:rPr>
            </w:pPr>
          </w:p>
        </w:tc>
        <w:tc>
          <w:tcPr>
            <w:tcW w:w="1971" w:type="dxa"/>
            <w:shd w:val="clear" w:color="auto" w:fill="auto"/>
          </w:tcPr>
          <w:p w14:paraId="652750F0" w14:textId="102DECE8" w:rsidR="00AA24B7" w:rsidRPr="00F01267" w:rsidRDefault="00AD4C53" w:rsidP="002C06D4">
            <w:pPr>
              <w:keepNext w:val="0"/>
              <w:widowControl w:val="0"/>
              <w:rPr>
                <w:rFonts w:eastAsia="Calibri"/>
              </w:rPr>
            </w:pPr>
            <w:r>
              <w:rPr>
                <w:rFonts w:eastAsia="Calibri"/>
              </w:rPr>
              <w:t>Survivor</w:t>
            </w:r>
            <w:r w:rsidR="00AA24B7" w:rsidRPr="00F01267">
              <w:rPr>
                <w:rFonts w:eastAsia="Calibri"/>
              </w:rPr>
              <w:t xml:space="preserve"> reports injuries? </w:t>
            </w:r>
          </w:p>
        </w:tc>
        <w:tc>
          <w:tcPr>
            <w:tcW w:w="1961" w:type="dxa"/>
            <w:gridSpan w:val="2"/>
            <w:shd w:val="clear" w:color="auto" w:fill="auto"/>
            <w:vAlign w:val="center"/>
          </w:tcPr>
          <w:p w14:paraId="3058E872" w14:textId="77777777" w:rsidR="00AA24B7" w:rsidRPr="00F01267" w:rsidRDefault="00AA24B7" w:rsidP="004A4B9C">
            <w:pPr>
              <w:keepNext w:val="0"/>
              <w:widowControl w:val="0"/>
              <w:rPr>
                <w:rFonts w:eastAsia="Calibri"/>
              </w:rPr>
            </w:pPr>
            <w:r w:rsidRPr="00F01267">
              <w:rPr>
                <w:rFonts w:eastAsia="Calibri"/>
              </w:rPr>
              <w:t>□ Visible</w:t>
            </w:r>
          </w:p>
        </w:tc>
        <w:tc>
          <w:tcPr>
            <w:tcW w:w="1960" w:type="dxa"/>
            <w:gridSpan w:val="2"/>
            <w:shd w:val="clear" w:color="auto" w:fill="auto"/>
            <w:vAlign w:val="center"/>
          </w:tcPr>
          <w:p w14:paraId="5DDA2E69" w14:textId="77777777" w:rsidR="00AA24B7" w:rsidRPr="00F01267" w:rsidRDefault="00AA24B7" w:rsidP="004A4B9C">
            <w:pPr>
              <w:keepNext w:val="0"/>
              <w:widowControl w:val="0"/>
              <w:rPr>
                <w:rFonts w:eastAsia="Calibri"/>
              </w:rPr>
            </w:pPr>
            <w:r w:rsidRPr="00F01267">
              <w:rPr>
                <w:rFonts w:eastAsia="Calibri"/>
              </w:rPr>
              <w:t>□Not visible</w:t>
            </w:r>
          </w:p>
        </w:tc>
        <w:tc>
          <w:tcPr>
            <w:tcW w:w="1959" w:type="dxa"/>
            <w:shd w:val="clear" w:color="auto" w:fill="auto"/>
            <w:vAlign w:val="center"/>
          </w:tcPr>
          <w:p w14:paraId="1633598C" w14:textId="77777777" w:rsidR="00AA24B7" w:rsidRPr="00F01267" w:rsidRDefault="00AA24B7" w:rsidP="004A4B9C">
            <w:pPr>
              <w:keepNext w:val="0"/>
              <w:widowControl w:val="0"/>
              <w:rPr>
                <w:rFonts w:eastAsia="Calibri"/>
              </w:rPr>
            </w:pPr>
            <w:r w:rsidRPr="00F01267">
              <w:rPr>
                <w:rFonts w:eastAsia="Calibri"/>
              </w:rPr>
              <w:t>□Both</w:t>
            </w:r>
          </w:p>
        </w:tc>
      </w:tr>
      <w:tr w:rsidR="00AA24B7" w:rsidRPr="00F01267" w14:paraId="54B4A751" w14:textId="77777777" w:rsidTr="005F7EE4">
        <w:tc>
          <w:tcPr>
            <w:tcW w:w="1163" w:type="dxa"/>
            <w:shd w:val="clear" w:color="auto" w:fill="auto"/>
          </w:tcPr>
          <w:p w14:paraId="38011FF2" w14:textId="77777777" w:rsidR="00AA24B7" w:rsidRPr="00F01267" w:rsidRDefault="00AA24B7" w:rsidP="002C06D4">
            <w:pPr>
              <w:keepNext w:val="0"/>
              <w:widowControl w:val="0"/>
              <w:rPr>
                <w:rFonts w:eastAsia="Calibri"/>
              </w:rPr>
            </w:pPr>
          </w:p>
        </w:tc>
        <w:tc>
          <w:tcPr>
            <w:tcW w:w="1056" w:type="dxa"/>
            <w:shd w:val="clear" w:color="auto" w:fill="auto"/>
          </w:tcPr>
          <w:p w14:paraId="1E334C3A" w14:textId="77777777" w:rsidR="00AA24B7" w:rsidRPr="00F01267" w:rsidRDefault="00AA24B7" w:rsidP="002C06D4">
            <w:pPr>
              <w:keepNext w:val="0"/>
              <w:widowControl w:val="0"/>
              <w:rPr>
                <w:rFonts w:eastAsia="Calibri"/>
              </w:rPr>
            </w:pPr>
          </w:p>
        </w:tc>
        <w:tc>
          <w:tcPr>
            <w:tcW w:w="7851" w:type="dxa"/>
            <w:gridSpan w:val="6"/>
            <w:shd w:val="clear" w:color="auto" w:fill="auto"/>
          </w:tcPr>
          <w:p w14:paraId="683BAB5D" w14:textId="63F74DB4" w:rsidR="00AA24B7" w:rsidRPr="00F01267" w:rsidRDefault="00AA24B7" w:rsidP="002C06D4">
            <w:pPr>
              <w:keepNext w:val="0"/>
              <w:widowControl w:val="0"/>
              <w:rPr>
                <w:rFonts w:eastAsia="Calibri"/>
              </w:rPr>
            </w:pPr>
            <w:r w:rsidRPr="00F01267">
              <w:rPr>
                <w:rFonts w:eastAsia="Calibri"/>
              </w:rPr>
              <w:t xml:space="preserve">Description of injuries: </w:t>
            </w:r>
          </w:p>
          <w:p w14:paraId="6CAD7028" w14:textId="3522C56A" w:rsidR="00AA24B7" w:rsidRPr="00F01267" w:rsidRDefault="00AA24B7" w:rsidP="002C06D4">
            <w:pPr>
              <w:keepNext w:val="0"/>
              <w:widowControl w:val="0"/>
              <w:rPr>
                <w:rFonts w:eastAsia="Calibri"/>
              </w:rPr>
            </w:pPr>
          </w:p>
        </w:tc>
      </w:tr>
      <w:tr w:rsidR="00AA24B7" w:rsidRPr="00F01267" w14:paraId="3F7150A7" w14:textId="77777777" w:rsidTr="005F7EE4">
        <w:tc>
          <w:tcPr>
            <w:tcW w:w="1163" w:type="dxa"/>
            <w:shd w:val="clear" w:color="auto" w:fill="auto"/>
          </w:tcPr>
          <w:p w14:paraId="3183A0C6" w14:textId="77777777" w:rsidR="00AA24B7" w:rsidRPr="00F01267" w:rsidRDefault="00AA24B7" w:rsidP="002C06D4">
            <w:pPr>
              <w:keepNext w:val="0"/>
              <w:widowControl w:val="0"/>
              <w:rPr>
                <w:rFonts w:eastAsia="Calibri"/>
              </w:rPr>
            </w:pPr>
          </w:p>
        </w:tc>
        <w:tc>
          <w:tcPr>
            <w:tcW w:w="1056" w:type="dxa"/>
            <w:shd w:val="clear" w:color="auto" w:fill="auto"/>
          </w:tcPr>
          <w:p w14:paraId="21BB974F" w14:textId="77777777" w:rsidR="00AA24B7" w:rsidRPr="00F01267" w:rsidRDefault="00AA24B7" w:rsidP="002C06D4">
            <w:pPr>
              <w:keepNext w:val="0"/>
              <w:widowControl w:val="0"/>
              <w:rPr>
                <w:rFonts w:eastAsia="Calibri"/>
              </w:rPr>
            </w:pPr>
          </w:p>
        </w:tc>
        <w:tc>
          <w:tcPr>
            <w:tcW w:w="7851" w:type="dxa"/>
            <w:gridSpan w:val="6"/>
            <w:shd w:val="clear" w:color="auto" w:fill="auto"/>
          </w:tcPr>
          <w:p w14:paraId="3C169F72" w14:textId="77777777" w:rsidR="00AA24B7" w:rsidRDefault="00122530" w:rsidP="00122530">
            <w:pPr>
              <w:keepNext w:val="0"/>
              <w:widowControl w:val="0"/>
              <w:rPr>
                <w:rFonts w:eastAsia="Calibri"/>
              </w:rPr>
            </w:pPr>
            <w:r>
              <w:rPr>
                <w:rFonts w:eastAsia="Calibri"/>
              </w:rPr>
              <w:t>T</w:t>
            </w:r>
            <w:r w:rsidR="004F7504">
              <w:rPr>
                <w:rFonts w:eastAsia="Calibri"/>
              </w:rPr>
              <w:t xml:space="preserve">here are </w:t>
            </w:r>
            <w:r w:rsidR="00AA24B7" w:rsidRPr="00B657C3">
              <w:rPr>
                <w:rFonts w:eastAsia="Calibri"/>
              </w:rPr>
              <w:t>visible</w:t>
            </w:r>
            <w:r w:rsidR="004F7504">
              <w:rPr>
                <w:rFonts w:eastAsia="Calibri"/>
              </w:rPr>
              <w:t xml:space="preserve"> injuries</w:t>
            </w:r>
            <w:r>
              <w:rPr>
                <w:rFonts w:eastAsia="Calibri"/>
              </w:rPr>
              <w:t>.</w:t>
            </w:r>
            <w:r w:rsidR="00922F21">
              <w:rPr>
                <w:rFonts w:eastAsia="Calibri"/>
              </w:rPr>
              <w:t xml:space="preserve"> </w:t>
            </w:r>
            <w:r w:rsidR="008716BE">
              <w:rPr>
                <w:rFonts w:eastAsia="Calibri"/>
              </w:rPr>
              <w:t>Details:</w:t>
            </w:r>
          </w:p>
          <w:p w14:paraId="34A88133" w14:textId="6B5BCEBA" w:rsidR="004A4B9C" w:rsidRPr="00F01267" w:rsidRDefault="004A4B9C" w:rsidP="00122530">
            <w:pPr>
              <w:keepNext w:val="0"/>
              <w:widowControl w:val="0"/>
              <w:rPr>
                <w:rFonts w:eastAsia="Calibri"/>
                <w:b/>
              </w:rPr>
            </w:pPr>
          </w:p>
        </w:tc>
      </w:tr>
      <w:tr w:rsidR="00122530" w:rsidRPr="00F01267" w14:paraId="6A66B020" w14:textId="77777777" w:rsidTr="005F7EE4">
        <w:tc>
          <w:tcPr>
            <w:tcW w:w="1163" w:type="dxa"/>
            <w:shd w:val="clear" w:color="auto" w:fill="auto"/>
          </w:tcPr>
          <w:p w14:paraId="39801D6A" w14:textId="77777777" w:rsidR="00122530" w:rsidRPr="00F01267" w:rsidRDefault="00122530" w:rsidP="002C06D4">
            <w:pPr>
              <w:keepNext w:val="0"/>
              <w:widowControl w:val="0"/>
              <w:rPr>
                <w:rFonts w:eastAsia="Calibri"/>
              </w:rPr>
            </w:pPr>
          </w:p>
        </w:tc>
        <w:tc>
          <w:tcPr>
            <w:tcW w:w="1056" w:type="dxa"/>
            <w:shd w:val="clear" w:color="auto" w:fill="auto"/>
          </w:tcPr>
          <w:p w14:paraId="02F53D8F" w14:textId="77777777" w:rsidR="00122530" w:rsidRPr="00F01267" w:rsidRDefault="00122530" w:rsidP="002C06D4">
            <w:pPr>
              <w:keepNext w:val="0"/>
              <w:widowControl w:val="0"/>
              <w:rPr>
                <w:rFonts w:eastAsia="Calibri"/>
              </w:rPr>
            </w:pPr>
          </w:p>
        </w:tc>
        <w:tc>
          <w:tcPr>
            <w:tcW w:w="7851" w:type="dxa"/>
            <w:gridSpan w:val="6"/>
            <w:shd w:val="clear" w:color="auto" w:fill="auto"/>
          </w:tcPr>
          <w:p w14:paraId="2CE3338D" w14:textId="77777777" w:rsidR="00122530" w:rsidRDefault="00122530" w:rsidP="00C3784F">
            <w:pPr>
              <w:keepNext w:val="0"/>
              <w:widowControl w:val="0"/>
              <w:rPr>
                <w:rFonts w:eastAsia="Calibri"/>
              </w:rPr>
            </w:pPr>
            <w:r>
              <w:rPr>
                <w:rFonts w:eastAsia="Calibri"/>
              </w:rPr>
              <w:t xml:space="preserve">Photos were taken of visible injuries. Details: </w:t>
            </w:r>
          </w:p>
          <w:p w14:paraId="15474675" w14:textId="11DB80A7" w:rsidR="004A4B9C" w:rsidRDefault="004A4B9C" w:rsidP="00C3784F">
            <w:pPr>
              <w:keepNext w:val="0"/>
              <w:widowControl w:val="0"/>
              <w:rPr>
                <w:rFonts w:eastAsia="Calibri"/>
              </w:rPr>
            </w:pPr>
          </w:p>
        </w:tc>
      </w:tr>
      <w:tr w:rsidR="00AA24B7" w:rsidRPr="00F01267" w14:paraId="3E902A6A" w14:textId="77777777" w:rsidTr="005F7EE4">
        <w:tc>
          <w:tcPr>
            <w:tcW w:w="1163" w:type="dxa"/>
            <w:shd w:val="clear" w:color="auto" w:fill="auto"/>
          </w:tcPr>
          <w:p w14:paraId="792FE950" w14:textId="77777777" w:rsidR="00AA24B7" w:rsidRPr="00F01267" w:rsidRDefault="00AA24B7" w:rsidP="002C06D4">
            <w:pPr>
              <w:keepNext w:val="0"/>
              <w:widowControl w:val="0"/>
              <w:rPr>
                <w:rFonts w:eastAsia="Calibri"/>
              </w:rPr>
            </w:pPr>
          </w:p>
        </w:tc>
        <w:tc>
          <w:tcPr>
            <w:tcW w:w="1056" w:type="dxa"/>
            <w:shd w:val="clear" w:color="auto" w:fill="auto"/>
          </w:tcPr>
          <w:p w14:paraId="3E168950" w14:textId="77777777" w:rsidR="00AA24B7" w:rsidRPr="00F01267" w:rsidRDefault="00AA24B7" w:rsidP="002C06D4">
            <w:pPr>
              <w:keepNext w:val="0"/>
              <w:widowControl w:val="0"/>
              <w:rPr>
                <w:rFonts w:eastAsia="Calibri"/>
              </w:rPr>
            </w:pPr>
          </w:p>
        </w:tc>
        <w:tc>
          <w:tcPr>
            <w:tcW w:w="7851" w:type="dxa"/>
            <w:gridSpan w:val="6"/>
            <w:shd w:val="clear" w:color="auto" w:fill="auto"/>
          </w:tcPr>
          <w:p w14:paraId="39F757DE" w14:textId="363CCC92" w:rsidR="00AA24B7" w:rsidRDefault="00AD4C53" w:rsidP="00122530">
            <w:pPr>
              <w:keepNext w:val="0"/>
              <w:widowControl w:val="0"/>
              <w:rPr>
                <w:rFonts w:eastAsia="Calibri"/>
              </w:rPr>
            </w:pPr>
            <w:r>
              <w:rPr>
                <w:rFonts w:eastAsia="Calibri"/>
              </w:rPr>
              <w:t>Survivor</w:t>
            </w:r>
            <w:r w:rsidR="00122530">
              <w:rPr>
                <w:rFonts w:eastAsia="Calibri"/>
              </w:rPr>
              <w:t xml:space="preserve"> was choked or </w:t>
            </w:r>
            <w:r w:rsidR="00AA24B7" w:rsidRPr="00F01267">
              <w:rPr>
                <w:rFonts w:eastAsia="Calibri"/>
              </w:rPr>
              <w:t>strang</w:t>
            </w:r>
            <w:r w:rsidR="00122530">
              <w:rPr>
                <w:rFonts w:eastAsia="Calibri"/>
              </w:rPr>
              <w:t>led.</w:t>
            </w:r>
            <w:r w:rsidR="004A4B9C">
              <w:rPr>
                <w:rFonts w:eastAsia="Calibri"/>
              </w:rPr>
              <w:t xml:space="preserve"> Details: </w:t>
            </w:r>
          </w:p>
          <w:p w14:paraId="019EA798" w14:textId="4680101F" w:rsidR="004A4B9C" w:rsidRPr="00F01267" w:rsidRDefault="004A4B9C" w:rsidP="00122530">
            <w:pPr>
              <w:keepNext w:val="0"/>
              <w:widowControl w:val="0"/>
              <w:rPr>
                <w:rFonts w:eastAsia="Calibri"/>
              </w:rPr>
            </w:pPr>
          </w:p>
        </w:tc>
      </w:tr>
      <w:tr w:rsidR="00122530" w:rsidRPr="00F01267" w14:paraId="3D8F3ECA" w14:textId="77777777" w:rsidTr="005F7EE4">
        <w:tc>
          <w:tcPr>
            <w:tcW w:w="1163" w:type="dxa"/>
            <w:shd w:val="clear" w:color="auto" w:fill="auto"/>
          </w:tcPr>
          <w:p w14:paraId="48DD0B45" w14:textId="77777777" w:rsidR="00122530" w:rsidRPr="00F01267" w:rsidRDefault="00122530" w:rsidP="002C06D4">
            <w:pPr>
              <w:keepNext w:val="0"/>
              <w:widowControl w:val="0"/>
              <w:rPr>
                <w:rFonts w:eastAsia="Calibri"/>
              </w:rPr>
            </w:pPr>
          </w:p>
        </w:tc>
        <w:tc>
          <w:tcPr>
            <w:tcW w:w="1056" w:type="dxa"/>
            <w:shd w:val="clear" w:color="auto" w:fill="auto"/>
          </w:tcPr>
          <w:p w14:paraId="63063D17" w14:textId="77777777" w:rsidR="00122530" w:rsidRPr="00F01267" w:rsidRDefault="00122530" w:rsidP="002C06D4">
            <w:pPr>
              <w:keepNext w:val="0"/>
              <w:widowControl w:val="0"/>
              <w:rPr>
                <w:rFonts w:eastAsia="Calibri"/>
              </w:rPr>
            </w:pPr>
          </w:p>
        </w:tc>
        <w:tc>
          <w:tcPr>
            <w:tcW w:w="7851" w:type="dxa"/>
            <w:gridSpan w:val="6"/>
            <w:shd w:val="clear" w:color="auto" w:fill="auto"/>
          </w:tcPr>
          <w:p w14:paraId="74770723" w14:textId="77777777" w:rsidR="00122530" w:rsidRDefault="00122530" w:rsidP="00122530">
            <w:pPr>
              <w:keepNext w:val="0"/>
              <w:widowControl w:val="0"/>
              <w:rPr>
                <w:rFonts w:eastAsia="Calibri"/>
              </w:rPr>
            </w:pPr>
            <w:r>
              <w:rPr>
                <w:rFonts w:eastAsia="Calibri"/>
              </w:rPr>
              <w:t xml:space="preserve">Officer looked for evidence of strangulation. Details: </w:t>
            </w:r>
          </w:p>
          <w:p w14:paraId="01629232" w14:textId="3E559662" w:rsidR="004A4B9C" w:rsidRDefault="004A4B9C" w:rsidP="00122530">
            <w:pPr>
              <w:keepNext w:val="0"/>
              <w:widowControl w:val="0"/>
              <w:rPr>
                <w:rFonts w:eastAsia="Calibri"/>
              </w:rPr>
            </w:pPr>
          </w:p>
        </w:tc>
      </w:tr>
      <w:tr w:rsidR="00AA24B7" w:rsidRPr="00F01267" w14:paraId="7C17FC88" w14:textId="77777777" w:rsidTr="005F7EE4">
        <w:tc>
          <w:tcPr>
            <w:tcW w:w="1163" w:type="dxa"/>
            <w:shd w:val="clear" w:color="auto" w:fill="auto"/>
          </w:tcPr>
          <w:p w14:paraId="3BB80731" w14:textId="77777777" w:rsidR="00AA24B7" w:rsidRPr="00F01267" w:rsidRDefault="00AA24B7" w:rsidP="002C06D4">
            <w:pPr>
              <w:keepNext w:val="0"/>
              <w:widowControl w:val="0"/>
              <w:rPr>
                <w:rFonts w:eastAsia="Calibri"/>
              </w:rPr>
            </w:pPr>
          </w:p>
        </w:tc>
        <w:tc>
          <w:tcPr>
            <w:tcW w:w="1056" w:type="dxa"/>
            <w:shd w:val="clear" w:color="auto" w:fill="auto"/>
          </w:tcPr>
          <w:p w14:paraId="1DF8AA36" w14:textId="77777777" w:rsidR="00AA24B7" w:rsidRPr="00F01267" w:rsidRDefault="00AA24B7" w:rsidP="002C06D4">
            <w:pPr>
              <w:keepNext w:val="0"/>
              <w:widowControl w:val="0"/>
              <w:rPr>
                <w:rFonts w:eastAsia="Calibri"/>
              </w:rPr>
            </w:pPr>
          </w:p>
        </w:tc>
        <w:tc>
          <w:tcPr>
            <w:tcW w:w="7851" w:type="dxa"/>
            <w:gridSpan w:val="6"/>
            <w:shd w:val="clear" w:color="auto" w:fill="auto"/>
          </w:tcPr>
          <w:p w14:paraId="68F977E3" w14:textId="77777777" w:rsidR="00AA24B7" w:rsidRDefault="008716BE" w:rsidP="002C06D4">
            <w:pPr>
              <w:keepNext w:val="0"/>
              <w:widowControl w:val="0"/>
              <w:rPr>
                <w:rFonts w:eastAsia="Calibri"/>
              </w:rPr>
            </w:pPr>
            <w:r>
              <w:rPr>
                <w:rFonts w:eastAsia="Calibri"/>
              </w:rPr>
              <w:t>A weapon was involved in the incident. Details:</w:t>
            </w:r>
          </w:p>
          <w:p w14:paraId="67A69110" w14:textId="6D1C125D" w:rsidR="004A4B9C" w:rsidRPr="00F01267" w:rsidRDefault="004A4B9C" w:rsidP="002C06D4">
            <w:pPr>
              <w:keepNext w:val="0"/>
              <w:widowControl w:val="0"/>
              <w:rPr>
                <w:rFonts w:eastAsia="Calibri"/>
                <w:b/>
              </w:rPr>
            </w:pPr>
          </w:p>
        </w:tc>
      </w:tr>
      <w:tr w:rsidR="00AA24B7" w:rsidRPr="00F01267" w14:paraId="7A32E20B" w14:textId="77777777" w:rsidTr="005F7EE4">
        <w:tc>
          <w:tcPr>
            <w:tcW w:w="1163" w:type="dxa"/>
            <w:shd w:val="clear" w:color="auto" w:fill="auto"/>
          </w:tcPr>
          <w:p w14:paraId="3F3FF8EC" w14:textId="77777777" w:rsidR="00AA24B7" w:rsidRPr="00F01267" w:rsidRDefault="00AA24B7" w:rsidP="002C06D4">
            <w:pPr>
              <w:keepNext w:val="0"/>
              <w:widowControl w:val="0"/>
              <w:rPr>
                <w:rFonts w:eastAsia="Calibri"/>
              </w:rPr>
            </w:pPr>
          </w:p>
        </w:tc>
        <w:tc>
          <w:tcPr>
            <w:tcW w:w="1056" w:type="dxa"/>
            <w:shd w:val="clear" w:color="auto" w:fill="auto"/>
          </w:tcPr>
          <w:p w14:paraId="143D57F8" w14:textId="77777777" w:rsidR="00AA24B7" w:rsidRPr="00F01267" w:rsidRDefault="00AA24B7" w:rsidP="002C06D4">
            <w:pPr>
              <w:keepNext w:val="0"/>
              <w:widowControl w:val="0"/>
              <w:rPr>
                <w:rFonts w:eastAsia="Calibri"/>
              </w:rPr>
            </w:pPr>
          </w:p>
        </w:tc>
        <w:tc>
          <w:tcPr>
            <w:tcW w:w="7851" w:type="dxa"/>
            <w:gridSpan w:val="6"/>
            <w:shd w:val="clear" w:color="auto" w:fill="auto"/>
          </w:tcPr>
          <w:p w14:paraId="182E0720" w14:textId="77777777" w:rsidR="00AA24B7" w:rsidRDefault="008716BE" w:rsidP="002C06D4">
            <w:pPr>
              <w:keepNext w:val="0"/>
              <w:widowControl w:val="0"/>
              <w:rPr>
                <w:rFonts w:eastAsia="Calibri"/>
              </w:rPr>
            </w:pPr>
            <w:r>
              <w:rPr>
                <w:rFonts w:eastAsia="Calibri"/>
              </w:rPr>
              <w:t xml:space="preserve">The offender owns, carries, or has ready access to a firearm or another weapon. Details: </w:t>
            </w:r>
          </w:p>
          <w:p w14:paraId="10647D98" w14:textId="426E2FD6" w:rsidR="004A4B9C" w:rsidRPr="00F01267" w:rsidRDefault="004A4B9C" w:rsidP="002C06D4">
            <w:pPr>
              <w:keepNext w:val="0"/>
              <w:widowControl w:val="0"/>
              <w:rPr>
                <w:rFonts w:eastAsia="Calibri"/>
                <w:b/>
              </w:rPr>
            </w:pPr>
          </w:p>
        </w:tc>
      </w:tr>
      <w:tr w:rsidR="003E4B9A" w:rsidRPr="00F01267" w14:paraId="53F59AB5" w14:textId="77777777" w:rsidTr="005F7EE4">
        <w:tc>
          <w:tcPr>
            <w:tcW w:w="1163" w:type="dxa"/>
            <w:shd w:val="clear" w:color="auto" w:fill="auto"/>
          </w:tcPr>
          <w:p w14:paraId="3DCD4E16" w14:textId="77777777" w:rsidR="003E4B9A" w:rsidRPr="00F01267" w:rsidRDefault="003E4B9A" w:rsidP="002C06D4">
            <w:pPr>
              <w:keepNext w:val="0"/>
              <w:widowControl w:val="0"/>
              <w:rPr>
                <w:rFonts w:eastAsia="Calibri"/>
              </w:rPr>
            </w:pPr>
          </w:p>
        </w:tc>
        <w:tc>
          <w:tcPr>
            <w:tcW w:w="1056" w:type="dxa"/>
            <w:shd w:val="clear" w:color="auto" w:fill="auto"/>
          </w:tcPr>
          <w:p w14:paraId="08398247" w14:textId="77777777" w:rsidR="003E4B9A" w:rsidRPr="00F01267" w:rsidRDefault="003E4B9A" w:rsidP="002C06D4">
            <w:pPr>
              <w:keepNext w:val="0"/>
              <w:widowControl w:val="0"/>
              <w:rPr>
                <w:rFonts w:eastAsia="Calibri"/>
              </w:rPr>
            </w:pPr>
          </w:p>
        </w:tc>
        <w:tc>
          <w:tcPr>
            <w:tcW w:w="7851" w:type="dxa"/>
            <w:gridSpan w:val="6"/>
            <w:shd w:val="clear" w:color="auto" w:fill="auto"/>
          </w:tcPr>
          <w:p w14:paraId="051A0E6F" w14:textId="77777777" w:rsidR="003E4B9A" w:rsidRDefault="003E4B9A" w:rsidP="002C06D4">
            <w:pPr>
              <w:keepNext w:val="0"/>
              <w:widowControl w:val="0"/>
              <w:rPr>
                <w:rFonts w:eastAsia="Calibri"/>
              </w:rPr>
            </w:pPr>
            <w:r>
              <w:rPr>
                <w:rFonts w:eastAsia="Calibri"/>
              </w:rPr>
              <w:t>The offender is using immigration</w:t>
            </w:r>
            <w:r w:rsidR="003D6CD4">
              <w:rPr>
                <w:rFonts w:eastAsia="Calibri"/>
              </w:rPr>
              <w:t>-</w:t>
            </w:r>
            <w:r>
              <w:rPr>
                <w:rFonts w:eastAsia="Calibri"/>
              </w:rPr>
              <w:t>related threats</w:t>
            </w:r>
            <w:r w:rsidR="003D6CD4">
              <w:rPr>
                <w:rFonts w:eastAsia="Calibri"/>
              </w:rPr>
              <w:t xml:space="preserve">. Details: </w:t>
            </w:r>
          </w:p>
          <w:p w14:paraId="2147A0EE" w14:textId="1AFA0838" w:rsidR="003D6CD4" w:rsidRDefault="003D6CD4" w:rsidP="002C06D4">
            <w:pPr>
              <w:keepNext w:val="0"/>
              <w:widowControl w:val="0"/>
              <w:rPr>
                <w:rFonts w:eastAsia="Calibri"/>
              </w:rPr>
            </w:pPr>
          </w:p>
        </w:tc>
      </w:tr>
      <w:tr w:rsidR="00AA24B7" w:rsidRPr="00D051AF" w14:paraId="3BA4A40A" w14:textId="77777777" w:rsidTr="005F7EE4">
        <w:tc>
          <w:tcPr>
            <w:tcW w:w="10070" w:type="dxa"/>
            <w:gridSpan w:val="8"/>
            <w:shd w:val="clear" w:color="auto" w:fill="auto"/>
          </w:tcPr>
          <w:p w14:paraId="0D16B82F" w14:textId="216CE40F" w:rsidR="00AA24B7" w:rsidRPr="00D051AF" w:rsidRDefault="00315494" w:rsidP="002C06D4">
            <w:pPr>
              <w:keepNext w:val="0"/>
              <w:widowControl w:val="0"/>
              <w:rPr>
                <w:rFonts w:eastAsia="Calibri"/>
                <w:b/>
                <w:bCs w:val="0"/>
                <w:i/>
              </w:rPr>
            </w:pPr>
            <w:r w:rsidRPr="00D051AF">
              <w:rPr>
                <w:rFonts w:eastAsia="Calibri"/>
                <w:b/>
                <w:bCs w:val="0"/>
                <w:i/>
              </w:rPr>
              <w:t xml:space="preserve">Remind </w:t>
            </w:r>
            <w:r w:rsidR="00AD4C53" w:rsidRPr="00D051AF">
              <w:rPr>
                <w:rFonts w:eastAsia="Calibri"/>
                <w:b/>
                <w:bCs w:val="0"/>
                <w:i/>
              </w:rPr>
              <w:t>survivor</w:t>
            </w:r>
            <w:r w:rsidRPr="00D051AF">
              <w:rPr>
                <w:rFonts w:eastAsia="Calibri"/>
                <w:b/>
                <w:bCs w:val="0"/>
                <w:i/>
              </w:rPr>
              <w:t xml:space="preserve"> of </w:t>
            </w:r>
            <w:r w:rsidR="00AA24B7" w:rsidRPr="00D051AF">
              <w:rPr>
                <w:rFonts w:eastAsia="Calibri"/>
                <w:b/>
                <w:bCs w:val="0"/>
                <w:i/>
              </w:rPr>
              <w:t>mandatory reporter status</w:t>
            </w:r>
            <w:r w:rsidR="00C51EBE" w:rsidRPr="00D051AF">
              <w:rPr>
                <w:rFonts w:eastAsia="Calibri"/>
                <w:b/>
                <w:bCs w:val="0"/>
                <w:i/>
              </w:rPr>
              <w:t xml:space="preserve"> </w:t>
            </w:r>
            <w:r w:rsidRPr="00D051AF">
              <w:rPr>
                <w:rFonts w:eastAsia="Calibri"/>
                <w:b/>
                <w:bCs w:val="0"/>
                <w:i/>
              </w:rPr>
              <w:t>regarding the next question</w:t>
            </w:r>
            <w:r w:rsidR="00C51EBE" w:rsidRPr="00D051AF">
              <w:rPr>
                <w:rFonts w:eastAsia="Calibri"/>
                <w:b/>
                <w:bCs w:val="0"/>
                <w:i/>
              </w:rPr>
              <w:t>.</w:t>
            </w:r>
          </w:p>
        </w:tc>
      </w:tr>
      <w:tr w:rsidR="00AA24B7" w:rsidRPr="00F01267" w14:paraId="571067D1" w14:textId="77777777" w:rsidTr="005F7EE4">
        <w:tc>
          <w:tcPr>
            <w:tcW w:w="1163" w:type="dxa"/>
            <w:shd w:val="clear" w:color="auto" w:fill="auto"/>
          </w:tcPr>
          <w:p w14:paraId="3635D99E" w14:textId="77777777" w:rsidR="00AA24B7" w:rsidRPr="00F01267" w:rsidRDefault="00AA24B7" w:rsidP="002C06D4">
            <w:pPr>
              <w:keepNext w:val="0"/>
              <w:widowControl w:val="0"/>
              <w:rPr>
                <w:rFonts w:eastAsia="Calibri"/>
              </w:rPr>
            </w:pPr>
          </w:p>
        </w:tc>
        <w:tc>
          <w:tcPr>
            <w:tcW w:w="1056" w:type="dxa"/>
            <w:shd w:val="clear" w:color="auto" w:fill="auto"/>
          </w:tcPr>
          <w:p w14:paraId="4AEA4EE6" w14:textId="77777777" w:rsidR="00AA24B7" w:rsidRPr="00F01267" w:rsidRDefault="00AA24B7" w:rsidP="002C06D4">
            <w:pPr>
              <w:keepNext w:val="0"/>
              <w:widowControl w:val="0"/>
              <w:rPr>
                <w:rFonts w:eastAsia="Calibri"/>
              </w:rPr>
            </w:pPr>
          </w:p>
        </w:tc>
        <w:tc>
          <w:tcPr>
            <w:tcW w:w="7851" w:type="dxa"/>
            <w:gridSpan w:val="6"/>
            <w:shd w:val="clear" w:color="auto" w:fill="auto"/>
          </w:tcPr>
          <w:p w14:paraId="19E1B8DB" w14:textId="16DF335F" w:rsidR="00AA24B7" w:rsidRDefault="008716BE" w:rsidP="002C06D4">
            <w:pPr>
              <w:keepNext w:val="0"/>
              <w:widowControl w:val="0"/>
              <w:rPr>
                <w:rFonts w:eastAsia="Calibri"/>
              </w:rPr>
            </w:pPr>
            <w:r>
              <w:rPr>
                <w:rFonts w:eastAsia="Calibri"/>
              </w:rPr>
              <w:t>Children or adolescents were witness to or involved in the incident. Details:</w:t>
            </w:r>
          </w:p>
          <w:p w14:paraId="7C07ECB2" w14:textId="77777777" w:rsidR="00922F21" w:rsidRPr="00F01267" w:rsidRDefault="00922F21" w:rsidP="002C06D4">
            <w:pPr>
              <w:keepNext w:val="0"/>
              <w:widowControl w:val="0"/>
              <w:rPr>
                <w:rFonts w:eastAsia="Calibri"/>
              </w:rPr>
            </w:pPr>
          </w:p>
        </w:tc>
      </w:tr>
      <w:tr w:rsidR="00AA24B7" w:rsidRPr="00B0745B" w14:paraId="350B9ED3" w14:textId="77777777" w:rsidTr="004A4B9C">
        <w:tc>
          <w:tcPr>
            <w:tcW w:w="10070" w:type="dxa"/>
            <w:gridSpan w:val="8"/>
            <w:shd w:val="clear" w:color="auto" w:fill="F2F2F2" w:themeFill="background1" w:themeFillShade="F2"/>
          </w:tcPr>
          <w:p w14:paraId="5B99C446" w14:textId="77777777" w:rsidR="00AA24B7" w:rsidRPr="00B0745B" w:rsidRDefault="00AA24B7" w:rsidP="001C6025">
            <w:pPr>
              <w:keepNext w:val="0"/>
              <w:widowControl w:val="0"/>
              <w:numPr>
                <w:ilvl w:val="0"/>
                <w:numId w:val="17"/>
              </w:numPr>
              <w:rPr>
                <w:rFonts w:eastAsia="Calibri"/>
                <w:b/>
                <w:bCs w:val="0"/>
              </w:rPr>
            </w:pPr>
            <w:r w:rsidRPr="00B0745B">
              <w:rPr>
                <w:rFonts w:eastAsia="Calibri"/>
                <w:b/>
                <w:bCs w:val="0"/>
              </w:rPr>
              <w:t>Risk and Danger</w:t>
            </w:r>
          </w:p>
        </w:tc>
      </w:tr>
      <w:tr w:rsidR="00AA24B7" w:rsidRPr="00F01267" w14:paraId="58E55856" w14:textId="77777777" w:rsidTr="005F7EE4">
        <w:tc>
          <w:tcPr>
            <w:tcW w:w="1163" w:type="dxa"/>
            <w:shd w:val="clear" w:color="auto" w:fill="auto"/>
          </w:tcPr>
          <w:p w14:paraId="19D8E5FD" w14:textId="77777777" w:rsidR="00AA24B7" w:rsidRPr="00F01267" w:rsidRDefault="00E51EE1" w:rsidP="002C06D4">
            <w:pPr>
              <w:keepNext w:val="0"/>
              <w:widowControl w:val="0"/>
              <w:rPr>
                <w:rFonts w:eastAsia="Calibri"/>
              </w:rPr>
            </w:pPr>
            <w:r w:rsidRPr="00F01267">
              <w:rPr>
                <w:rFonts w:eastAsia="Calibri"/>
              </w:rPr>
              <w:t>Yes</w:t>
            </w:r>
          </w:p>
        </w:tc>
        <w:tc>
          <w:tcPr>
            <w:tcW w:w="1056" w:type="dxa"/>
            <w:shd w:val="clear" w:color="auto" w:fill="auto"/>
          </w:tcPr>
          <w:p w14:paraId="30FBCC84" w14:textId="77777777" w:rsidR="00AA24B7" w:rsidRPr="00F01267" w:rsidRDefault="00E51EE1" w:rsidP="002C06D4">
            <w:pPr>
              <w:keepNext w:val="0"/>
              <w:widowControl w:val="0"/>
              <w:rPr>
                <w:rFonts w:eastAsia="Calibri"/>
              </w:rPr>
            </w:pPr>
            <w:r w:rsidRPr="00F01267">
              <w:rPr>
                <w:rFonts w:eastAsia="Calibri"/>
              </w:rPr>
              <w:t>No</w:t>
            </w:r>
          </w:p>
        </w:tc>
        <w:tc>
          <w:tcPr>
            <w:tcW w:w="7851" w:type="dxa"/>
            <w:gridSpan w:val="6"/>
            <w:shd w:val="clear" w:color="auto" w:fill="auto"/>
          </w:tcPr>
          <w:p w14:paraId="37CBE6D7" w14:textId="77777777" w:rsidR="003D6CD4" w:rsidRDefault="00B657C3" w:rsidP="004A4B9C">
            <w:pPr>
              <w:keepNext w:val="0"/>
              <w:widowControl w:val="0"/>
              <w:rPr>
                <w:rFonts w:eastAsia="Calibri"/>
              </w:rPr>
            </w:pPr>
            <w:r>
              <w:rPr>
                <w:rFonts w:eastAsia="Calibri"/>
              </w:rPr>
              <w:t>Risk assessment</w:t>
            </w:r>
            <w:r w:rsidR="00AA24B7" w:rsidRPr="00F01267">
              <w:rPr>
                <w:rFonts w:eastAsia="Calibri"/>
              </w:rPr>
              <w:t xml:space="preserve"> was completed</w:t>
            </w:r>
            <w:r w:rsidR="00922F21">
              <w:rPr>
                <w:rFonts w:eastAsia="Calibri"/>
              </w:rPr>
              <w:t xml:space="preserve"> </w:t>
            </w:r>
            <w:r w:rsidR="004A4B9C">
              <w:rPr>
                <w:rFonts w:eastAsia="Calibri"/>
              </w:rPr>
              <w:t xml:space="preserve">by law enforcement </w:t>
            </w:r>
            <w:r w:rsidR="00922F21">
              <w:rPr>
                <w:rFonts w:eastAsia="Calibri"/>
              </w:rPr>
              <w:t>and</w:t>
            </w:r>
            <w:r w:rsidR="00AA24B7" w:rsidRPr="00F01267">
              <w:rPr>
                <w:rFonts w:eastAsia="Calibri"/>
              </w:rPr>
              <w:t xml:space="preserve"> attached to </w:t>
            </w:r>
            <w:r w:rsidR="004A4B9C">
              <w:rPr>
                <w:rFonts w:eastAsia="Calibri"/>
              </w:rPr>
              <w:t>patrol officer’s</w:t>
            </w:r>
            <w:r w:rsidR="00AA24B7" w:rsidRPr="00F01267">
              <w:rPr>
                <w:rFonts w:eastAsia="Calibri"/>
              </w:rPr>
              <w:t xml:space="preserve"> report</w:t>
            </w:r>
            <w:r w:rsidR="00922F21">
              <w:rPr>
                <w:rFonts w:eastAsia="Calibri"/>
              </w:rPr>
              <w:t xml:space="preserve">. </w:t>
            </w:r>
          </w:p>
          <w:p w14:paraId="46E1A0DF" w14:textId="0973BAA4" w:rsidR="00300E1A" w:rsidRPr="00F01267" w:rsidRDefault="00300E1A" w:rsidP="004A4B9C">
            <w:pPr>
              <w:keepNext w:val="0"/>
              <w:widowControl w:val="0"/>
              <w:rPr>
                <w:rFonts w:eastAsia="Calibri"/>
              </w:rPr>
            </w:pPr>
          </w:p>
        </w:tc>
      </w:tr>
      <w:tr w:rsidR="00E51EE1" w:rsidRPr="00B0745B" w14:paraId="0E1C9A4D" w14:textId="77777777" w:rsidTr="003D6CD4">
        <w:tc>
          <w:tcPr>
            <w:tcW w:w="10070" w:type="dxa"/>
            <w:gridSpan w:val="8"/>
            <w:shd w:val="clear" w:color="auto" w:fill="F2F2F2" w:themeFill="background1" w:themeFillShade="F2"/>
          </w:tcPr>
          <w:p w14:paraId="717AC676" w14:textId="6FF377A2" w:rsidR="004A4B9C" w:rsidRPr="00B0745B" w:rsidRDefault="00AD4C53" w:rsidP="004A4B9C">
            <w:pPr>
              <w:keepNext w:val="0"/>
              <w:widowControl w:val="0"/>
              <w:rPr>
                <w:rFonts w:eastAsia="Calibri"/>
                <w:b/>
                <w:bCs w:val="0"/>
              </w:rPr>
            </w:pPr>
            <w:r w:rsidRPr="00B0745B">
              <w:rPr>
                <w:rFonts w:eastAsia="Calibri"/>
                <w:b/>
                <w:bCs w:val="0"/>
              </w:rPr>
              <w:lastRenderedPageBreak/>
              <w:t>Survivor</w:t>
            </w:r>
            <w:r w:rsidR="004F7504" w:rsidRPr="00B0745B">
              <w:rPr>
                <w:rFonts w:eastAsia="Calibri"/>
                <w:b/>
                <w:bCs w:val="0"/>
              </w:rPr>
              <w:t>’s</w:t>
            </w:r>
            <w:r w:rsidR="00E51EE1" w:rsidRPr="00B0745B">
              <w:rPr>
                <w:rFonts w:eastAsia="Calibri"/>
                <w:b/>
                <w:bCs w:val="0"/>
              </w:rPr>
              <w:t xml:space="preserve"> assessment of risk and danger</w:t>
            </w:r>
            <w:r w:rsidR="004A4B9C" w:rsidRPr="00B0745B">
              <w:rPr>
                <w:rFonts w:eastAsia="Calibri"/>
                <w:b/>
                <w:bCs w:val="0"/>
              </w:rPr>
              <w:t xml:space="preserve">: </w:t>
            </w:r>
          </w:p>
        </w:tc>
      </w:tr>
      <w:tr w:rsidR="00E51EE1" w:rsidRPr="00F01267" w14:paraId="38756DA7" w14:textId="77777777" w:rsidTr="005F7EE4">
        <w:tc>
          <w:tcPr>
            <w:tcW w:w="10070" w:type="dxa"/>
            <w:gridSpan w:val="8"/>
            <w:shd w:val="clear" w:color="auto" w:fill="auto"/>
          </w:tcPr>
          <w:p w14:paraId="7A583225" w14:textId="3CD247AC" w:rsidR="00E51EE1" w:rsidRPr="00F01267" w:rsidRDefault="00E51EE1" w:rsidP="002C06D4">
            <w:pPr>
              <w:keepNext w:val="0"/>
              <w:widowControl w:val="0"/>
              <w:rPr>
                <w:rFonts w:eastAsia="Calibri"/>
              </w:rPr>
            </w:pPr>
            <w:r w:rsidRPr="00F01267">
              <w:rPr>
                <w:rFonts w:eastAsia="Calibri"/>
              </w:rPr>
              <w:t xml:space="preserve">Do you think </w:t>
            </w:r>
            <w:r w:rsidR="003A35AE">
              <w:rPr>
                <w:rFonts w:eastAsia="Calibri"/>
              </w:rPr>
              <w:t>the offender</w:t>
            </w:r>
            <w:r w:rsidRPr="00F01267">
              <w:rPr>
                <w:rFonts w:eastAsia="Calibri"/>
              </w:rPr>
              <w:t xml:space="preserve"> </w:t>
            </w:r>
            <w:r w:rsidR="00C51EBE">
              <w:rPr>
                <w:rFonts w:eastAsia="Calibri"/>
              </w:rPr>
              <w:t>might</w:t>
            </w:r>
            <w:r w:rsidR="00C51EBE" w:rsidRPr="00F01267">
              <w:rPr>
                <w:rFonts w:eastAsia="Calibri"/>
              </w:rPr>
              <w:t xml:space="preserve"> </w:t>
            </w:r>
            <w:r w:rsidRPr="00F01267">
              <w:rPr>
                <w:rFonts w:eastAsia="Calibri"/>
              </w:rPr>
              <w:t>seriously injure or kill you</w:t>
            </w:r>
            <w:r w:rsidR="00315494">
              <w:rPr>
                <w:rFonts w:eastAsia="Calibri"/>
              </w:rPr>
              <w:t xml:space="preserve"> or</w:t>
            </w:r>
            <w:r w:rsidRPr="00F01267">
              <w:rPr>
                <w:rFonts w:eastAsia="Calibri"/>
              </w:rPr>
              <w:t xml:space="preserve"> your children? What makes you think so? What makes you think not?</w:t>
            </w:r>
          </w:p>
          <w:p w14:paraId="24889BCC" w14:textId="77777777" w:rsidR="00E51EE1" w:rsidRPr="00F01267" w:rsidRDefault="00E51EE1" w:rsidP="002C06D4">
            <w:pPr>
              <w:keepNext w:val="0"/>
              <w:widowControl w:val="0"/>
              <w:rPr>
                <w:rFonts w:eastAsia="Calibri"/>
              </w:rPr>
            </w:pPr>
          </w:p>
          <w:p w14:paraId="158207E4" w14:textId="77777777" w:rsidR="00E51EE1" w:rsidRPr="00F01267" w:rsidRDefault="00E51EE1" w:rsidP="002C06D4">
            <w:pPr>
              <w:keepNext w:val="0"/>
              <w:widowControl w:val="0"/>
              <w:rPr>
                <w:rFonts w:eastAsia="Calibri"/>
              </w:rPr>
            </w:pPr>
          </w:p>
        </w:tc>
      </w:tr>
      <w:tr w:rsidR="00E51EE1" w:rsidRPr="00F01267" w14:paraId="492EBBA5" w14:textId="77777777" w:rsidTr="005F7EE4">
        <w:tc>
          <w:tcPr>
            <w:tcW w:w="10070" w:type="dxa"/>
            <w:gridSpan w:val="8"/>
            <w:shd w:val="clear" w:color="auto" w:fill="auto"/>
          </w:tcPr>
          <w:p w14:paraId="21278D7E" w14:textId="4AD23143" w:rsidR="00E51EE1" w:rsidRPr="00F01267" w:rsidRDefault="00E51EE1" w:rsidP="002C06D4">
            <w:pPr>
              <w:keepNext w:val="0"/>
              <w:widowControl w:val="0"/>
              <w:rPr>
                <w:rFonts w:eastAsia="Calibri"/>
              </w:rPr>
            </w:pPr>
            <w:r w:rsidRPr="00F01267">
              <w:rPr>
                <w:rFonts w:eastAsia="Calibri"/>
              </w:rPr>
              <w:t xml:space="preserve">How frequently and seriously does </w:t>
            </w:r>
            <w:r w:rsidR="000E6F2D">
              <w:rPr>
                <w:rFonts w:eastAsia="Calibri"/>
              </w:rPr>
              <w:t>the offender</w:t>
            </w:r>
            <w:r w:rsidRPr="00F01267">
              <w:rPr>
                <w:rFonts w:eastAsia="Calibri"/>
              </w:rPr>
              <w:t xml:space="preserve"> intimidate, threaten, or assault you? Is it getting worse</w:t>
            </w:r>
            <w:r w:rsidR="005539E0">
              <w:rPr>
                <w:rFonts w:eastAsia="Calibri"/>
              </w:rPr>
              <w:t>, getting better, or staying the same?</w:t>
            </w:r>
          </w:p>
          <w:p w14:paraId="17DC307F" w14:textId="77777777" w:rsidR="00E51EE1" w:rsidRPr="00F01267" w:rsidRDefault="00E51EE1" w:rsidP="002C06D4">
            <w:pPr>
              <w:keepNext w:val="0"/>
              <w:widowControl w:val="0"/>
              <w:rPr>
                <w:rFonts w:eastAsia="Calibri"/>
              </w:rPr>
            </w:pPr>
          </w:p>
          <w:p w14:paraId="753D3BDE" w14:textId="77777777" w:rsidR="00E51EE1" w:rsidRPr="00F01267" w:rsidRDefault="00E51EE1" w:rsidP="002C06D4">
            <w:pPr>
              <w:keepNext w:val="0"/>
              <w:widowControl w:val="0"/>
              <w:rPr>
                <w:rFonts w:eastAsia="Calibri"/>
              </w:rPr>
            </w:pPr>
          </w:p>
        </w:tc>
      </w:tr>
      <w:tr w:rsidR="00E51EE1" w:rsidRPr="00F01267" w14:paraId="14B83499" w14:textId="77777777" w:rsidTr="005F7EE4">
        <w:tc>
          <w:tcPr>
            <w:tcW w:w="10070" w:type="dxa"/>
            <w:gridSpan w:val="8"/>
            <w:shd w:val="clear" w:color="auto" w:fill="auto"/>
          </w:tcPr>
          <w:p w14:paraId="20E1767F" w14:textId="0B2572D7" w:rsidR="00E51EE1" w:rsidRPr="00F01267" w:rsidRDefault="00E51EE1" w:rsidP="002C06D4">
            <w:pPr>
              <w:keepNext w:val="0"/>
              <w:widowControl w:val="0"/>
              <w:rPr>
                <w:rFonts w:eastAsia="Calibri"/>
              </w:rPr>
            </w:pPr>
            <w:r w:rsidRPr="00F01267">
              <w:rPr>
                <w:rFonts w:eastAsia="Calibri"/>
              </w:rPr>
              <w:t>Describe the time you were mos</w:t>
            </w:r>
            <w:r w:rsidR="00922F21">
              <w:rPr>
                <w:rFonts w:eastAsia="Calibri"/>
              </w:rPr>
              <w:t xml:space="preserve">t frightened or </w:t>
            </w:r>
            <w:r w:rsidR="00C51EBE">
              <w:rPr>
                <w:rFonts w:eastAsia="Calibri"/>
              </w:rPr>
              <w:t xml:space="preserve">hurt </w:t>
            </w:r>
            <w:r w:rsidR="00922F21">
              <w:rPr>
                <w:rFonts w:eastAsia="Calibri"/>
              </w:rPr>
              <w:t>by him</w:t>
            </w:r>
            <w:r w:rsidRPr="00F01267">
              <w:rPr>
                <w:rFonts w:eastAsia="Calibri"/>
              </w:rPr>
              <w:t xml:space="preserve">.  </w:t>
            </w:r>
          </w:p>
          <w:p w14:paraId="048B998B" w14:textId="77777777" w:rsidR="00E51EE1" w:rsidRPr="00F01267" w:rsidRDefault="00E51EE1" w:rsidP="002C06D4">
            <w:pPr>
              <w:keepNext w:val="0"/>
              <w:widowControl w:val="0"/>
              <w:rPr>
                <w:rFonts w:eastAsia="Calibri"/>
              </w:rPr>
            </w:pPr>
          </w:p>
          <w:p w14:paraId="72049376" w14:textId="77777777" w:rsidR="00E51EE1" w:rsidRPr="00F01267" w:rsidRDefault="00E51EE1" w:rsidP="002C06D4">
            <w:pPr>
              <w:keepNext w:val="0"/>
              <w:widowControl w:val="0"/>
              <w:rPr>
                <w:rFonts w:eastAsia="Calibri"/>
              </w:rPr>
            </w:pPr>
          </w:p>
          <w:p w14:paraId="349A0B81" w14:textId="77777777" w:rsidR="00E51EE1" w:rsidRPr="00F01267" w:rsidRDefault="00E51EE1" w:rsidP="002C06D4">
            <w:pPr>
              <w:keepNext w:val="0"/>
              <w:widowControl w:val="0"/>
              <w:rPr>
                <w:rFonts w:eastAsia="Calibri"/>
              </w:rPr>
            </w:pPr>
          </w:p>
        </w:tc>
      </w:tr>
      <w:tr w:rsidR="00E51EE1" w:rsidRPr="00F01267" w14:paraId="44371D50" w14:textId="77777777" w:rsidTr="005F7EE4">
        <w:tc>
          <w:tcPr>
            <w:tcW w:w="10070" w:type="dxa"/>
            <w:gridSpan w:val="8"/>
            <w:shd w:val="clear" w:color="auto" w:fill="auto"/>
          </w:tcPr>
          <w:p w14:paraId="79C69829" w14:textId="178E02B4" w:rsidR="00E51EE1" w:rsidRPr="00F01267" w:rsidRDefault="00E51EE1" w:rsidP="002C06D4">
            <w:pPr>
              <w:keepNext w:val="0"/>
              <w:widowControl w:val="0"/>
              <w:rPr>
                <w:rFonts w:eastAsia="Calibri"/>
              </w:rPr>
            </w:pPr>
            <w:r w:rsidRPr="00F01267">
              <w:rPr>
                <w:rFonts w:eastAsia="Calibri"/>
              </w:rPr>
              <w:t xml:space="preserve">Has </w:t>
            </w:r>
            <w:r w:rsidR="004A4B9C">
              <w:rPr>
                <w:rFonts w:eastAsia="Calibri"/>
              </w:rPr>
              <w:t>the offender</w:t>
            </w:r>
            <w:r w:rsidRPr="00F01267">
              <w:rPr>
                <w:rFonts w:eastAsia="Calibri"/>
              </w:rPr>
              <w:t xml:space="preserve"> made threats to harm you if </w:t>
            </w:r>
            <w:r w:rsidR="00C51EBE">
              <w:rPr>
                <w:rFonts w:eastAsia="Calibri"/>
              </w:rPr>
              <w:t xml:space="preserve">you </w:t>
            </w:r>
            <w:r w:rsidRPr="00F01267">
              <w:rPr>
                <w:rFonts w:eastAsia="Calibri"/>
              </w:rPr>
              <w:t xml:space="preserve">seek help from the police, courts, </w:t>
            </w:r>
            <w:r w:rsidR="004F7504">
              <w:rPr>
                <w:rFonts w:eastAsia="Calibri"/>
              </w:rPr>
              <w:t xml:space="preserve">or </w:t>
            </w:r>
            <w:r w:rsidRPr="00F01267">
              <w:rPr>
                <w:rFonts w:eastAsia="Calibri"/>
              </w:rPr>
              <w:t>other</w:t>
            </w:r>
            <w:r w:rsidR="004F7504">
              <w:rPr>
                <w:rFonts w:eastAsia="Calibri"/>
              </w:rPr>
              <w:t xml:space="preserve"> systems</w:t>
            </w:r>
            <w:r w:rsidR="00315494">
              <w:rPr>
                <w:rFonts w:eastAsia="Calibri"/>
              </w:rPr>
              <w:t xml:space="preserve"> (including </w:t>
            </w:r>
            <w:r w:rsidR="00424C9C">
              <w:rPr>
                <w:rFonts w:eastAsia="Calibri"/>
              </w:rPr>
              <w:t>immigration</w:t>
            </w:r>
            <w:r w:rsidR="003D6CD4">
              <w:rPr>
                <w:rFonts w:eastAsia="Calibri"/>
              </w:rPr>
              <w:t>-</w:t>
            </w:r>
            <w:r w:rsidR="00424C9C">
              <w:rPr>
                <w:rFonts w:eastAsia="Calibri"/>
              </w:rPr>
              <w:t>related</w:t>
            </w:r>
            <w:r w:rsidR="003D6CD4">
              <w:rPr>
                <w:rFonts w:eastAsia="Calibri"/>
              </w:rPr>
              <w:t xml:space="preserve"> threats</w:t>
            </w:r>
            <w:r w:rsidR="00424C9C">
              <w:rPr>
                <w:rStyle w:val="FootnoteReference"/>
                <w:rFonts w:eastAsia="Calibri"/>
              </w:rPr>
              <w:footnoteReference w:id="6"/>
            </w:r>
            <w:r w:rsidR="00424C9C">
              <w:rPr>
                <w:rFonts w:eastAsia="Calibri"/>
              </w:rPr>
              <w:t xml:space="preserve"> and threats regarding</w:t>
            </w:r>
            <w:r w:rsidR="00315494">
              <w:rPr>
                <w:rFonts w:eastAsia="Calibri"/>
              </w:rPr>
              <w:t xml:space="preserve"> child custody, </w:t>
            </w:r>
            <w:r w:rsidR="005539E0">
              <w:rPr>
                <w:rFonts w:eastAsia="Calibri"/>
              </w:rPr>
              <w:t>and</w:t>
            </w:r>
            <w:r w:rsidR="004F7504">
              <w:rPr>
                <w:rFonts w:eastAsia="Calibri"/>
              </w:rPr>
              <w:t xml:space="preserve"> other legal matters?</w:t>
            </w:r>
            <w:r w:rsidR="00315494">
              <w:rPr>
                <w:rFonts w:eastAsia="Calibri"/>
              </w:rPr>
              <w:t>)</w:t>
            </w:r>
          </w:p>
          <w:p w14:paraId="6C4392D8" w14:textId="77777777" w:rsidR="00E51EE1" w:rsidRPr="00F01267" w:rsidRDefault="00E51EE1" w:rsidP="002C06D4">
            <w:pPr>
              <w:keepNext w:val="0"/>
              <w:widowControl w:val="0"/>
              <w:rPr>
                <w:rFonts w:eastAsia="Calibri"/>
              </w:rPr>
            </w:pPr>
          </w:p>
          <w:p w14:paraId="77655077" w14:textId="77777777" w:rsidR="00E51EE1" w:rsidRPr="00F01267" w:rsidRDefault="00E51EE1" w:rsidP="002C06D4">
            <w:pPr>
              <w:keepNext w:val="0"/>
              <w:widowControl w:val="0"/>
              <w:rPr>
                <w:rFonts w:eastAsia="Calibri"/>
              </w:rPr>
            </w:pPr>
          </w:p>
          <w:p w14:paraId="04CCE9EF" w14:textId="77777777" w:rsidR="00E51EE1" w:rsidRPr="00F01267" w:rsidRDefault="00E51EE1" w:rsidP="002C06D4">
            <w:pPr>
              <w:keepNext w:val="0"/>
              <w:widowControl w:val="0"/>
              <w:rPr>
                <w:rFonts w:eastAsia="Calibri"/>
              </w:rPr>
            </w:pPr>
          </w:p>
        </w:tc>
      </w:tr>
      <w:tr w:rsidR="00247BDE" w:rsidRPr="00B0745B" w14:paraId="0412A4D4" w14:textId="77777777" w:rsidTr="004A4B9C">
        <w:trPr>
          <w:trHeight w:val="377"/>
        </w:trPr>
        <w:tc>
          <w:tcPr>
            <w:tcW w:w="10070" w:type="dxa"/>
            <w:gridSpan w:val="8"/>
            <w:shd w:val="clear" w:color="auto" w:fill="F2F2F2" w:themeFill="background1" w:themeFillShade="F2"/>
          </w:tcPr>
          <w:p w14:paraId="116C5557" w14:textId="6C1EDC50" w:rsidR="00247BDE" w:rsidRPr="00B0745B" w:rsidRDefault="00247BDE" w:rsidP="001C6025">
            <w:pPr>
              <w:keepNext w:val="0"/>
              <w:widowControl w:val="0"/>
              <w:numPr>
                <w:ilvl w:val="0"/>
                <w:numId w:val="17"/>
              </w:numPr>
              <w:rPr>
                <w:rFonts w:eastAsia="Calibri"/>
                <w:b/>
                <w:bCs w:val="0"/>
              </w:rPr>
            </w:pPr>
            <w:r w:rsidRPr="00B0745B">
              <w:rPr>
                <w:rFonts w:eastAsia="Calibri"/>
                <w:b/>
                <w:bCs w:val="0"/>
              </w:rPr>
              <w:t xml:space="preserve">Offender’s </w:t>
            </w:r>
            <w:r w:rsidR="004F7504" w:rsidRPr="00B0745B">
              <w:rPr>
                <w:rFonts w:eastAsia="Calibri"/>
                <w:b/>
                <w:bCs w:val="0"/>
              </w:rPr>
              <w:t>h</w:t>
            </w:r>
            <w:r w:rsidRPr="00B0745B">
              <w:rPr>
                <w:rFonts w:eastAsia="Calibri"/>
                <w:b/>
                <w:bCs w:val="0"/>
              </w:rPr>
              <w:t xml:space="preserve">istory: what </w:t>
            </w:r>
            <w:r w:rsidR="004F7504" w:rsidRPr="00B0745B">
              <w:rPr>
                <w:rFonts w:eastAsia="Calibri"/>
                <w:b/>
                <w:bCs w:val="0"/>
              </w:rPr>
              <w:t xml:space="preserve">the </w:t>
            </w:r>
            <w:r w:rsidR="00AD4C53" w:rsidRPr="00B0745B">
              <w:rPr>
                <w:rFonts w:eastAsia="Calibri"/>
                <w:b/>
                <w:bCs w:val="0"/>
              </w:rPr>
              <w:t>survivor</w:t>
            </w:r>
            <w:r w:rsidRPr="00B0745B">
              <w:rPr>
                <w:rFonts w:eastAsia="Calibri"/>
                <w:b/>
                <w:bCs w:val="0"/>
              </w:rPr>
              <w:t xml:space="preserve"> </w:t>
            </w:r>
            <w:r w:rsidR="004F7504" w:rsidRPr="00B0745B">
              <w:rPr>
                <w:rFonts w:eastAsia="Calibri"/>
                <w:b/>
                <w:bCs w:val="0"/>
              </w:rPr>
              <w:t>k</w:t>
            </w:r>
            <w:r w:rsidRPr="00B0745B">
              <w:rPr>
                <w:rFonts w:eastAsia="Calibri"/>
                <w:b/>
                <w:bCs w:val="0"/>
              </w:rPr>
              <w:t>nows</w:t>
            </w:r>
            <w:r w:rsidR="004F7504" w:rsidRPr="00B0745B">
              <w:rPr>
                <w:rFonts w:eastAsia="Calibri"/>
                <w:b/>
                <w:bCs w:val="0"/>
              </w:rPr>
              <w:t>.</w:t>
            </w:r>
          </w:p>
        </w:tc>
      </w:tr>
      <w:tr w:rsidR="00247BDE" w:rsidRPr="003D6CD4" w14:paraId="0ACD880E" w14:textId="77777777" w:rsidTr="005F7EE4">
        <w:tc>
          <w:tcPr>
            <w:tcW w:w="1163" w:type="dxa"/>
            <w:shd w:val="clear" w:color="auto" w:fill="auto"/>
          </w:tcPr>
          <w:p w14:paraId="5A4A11A9" w14:textId="77777777" w:rsidR="00247BDE" w:rsidRPr="003D6CD4" w:rsidRDefault="00247BDE" w:rsidP="002C06D4">
            <w:pPr>
              <w:keepNext w:val="0"/>
              <w:widowControl w:val="0"/>
              <w:jc w:val="center"/>
              <w:rPr>
                <w:rFonts w:eastAsia="Calibri"/>
                <w:b/>
                <w:bCs w:val="0"/>
              </w:rPr>
            </w:pPr>
            <w:r w:rsidRPr="003D6CD4">
              <w:rPr>
                <w:rFonts w:eastAsia="Calibri"/>
                <w:b/>
                <w:bCs w:val="0"/>
              </w:rPr>
              <w:t>Yes</w:t>
            </w:r>
          </w:p>
        </w:tc>
        <w:tc>
          <w:tcPr>
            <w:tcW w:w="1056" w:type="dxa"/>
            <w:shd w:val="clear" w:color="auto" w:fill="auto"/>
          </w:tcPr>
          <w:p w14:paraId="66946685" w14:textId="77777777" w:rsidR="00247BDE" w:rsidRPr="003D6CD4" w:rsidRDefault="00247BDE" w:rsidP="002C06D4">
            <w:pPr>
              <w:keepNext w:val="0"/>
              <w:widowControl w:val="0"/>
              <w:jc w:val="center"/>
              <w:rPr>
                <w:rFonts w:eastAsia="Calibri"/>
                <w:b/>
                <w:bCs w:val="0"/>
              </w:rPr>
            </w:pPr>
            <w:r w:rsidRPr="003D6CD4">
              <w:rPr>
                <w:rFonts w:eastAsia="Calibri"/>
                <w:b/>
                <w:bCs w:val="0"/>
              </w:rPr>
              <w:t>No</w:t>
            </w:r>
          </w:p>
        </w:tc>
        <w:tc>
          <w:tcPr>
            <w:tcW w:w="7851" w:type="dxa"/>
            <w:gridSpan w:val="6"/>
            <w:shd w:val="clear" w:color="auto" w:fill="auto"/>
          </w:tcPr>
          <w:p w14:paraId="662DEC42" w14:textId="77777777" w:rsidR="00247BDE" w:rsidRPr="003D6CD4" w:rsidRDefault="00247BDE" w:rsidP="002C06D4">
            <w:pPr>
              <w:keepNext w:val="0"/>
              <w:widowControl w:val="0"/>
              <w:rPr>
                <w:rFonts w:eastAsia="Calibri"/>
                <w:b/>
                <w:bCs w:val="0"/>
              </w:rPr>
            </w:pPr>
            <w:r w:rsidRPr="003D6CD4">
              <w:rPr>
                <w:rFonts w:eastAsia="Calibri"/>
                <w:b/>
                <w:bCs w:val="0"/>
              </w:rPr>
              <w:t>Information</w:t>
            </w:r>
          </w:p>
        </w:tc>
      </w:tr>
      <w:tr w:rsidR="00247BDE" w:rsidRPr="00F01267" w14:paraId="5BD95B00" w14:textId="77777777" w:rsidTr="005F7EE4">
        <w:tc>
          <w:tcPr>
            <w:tcW w:w="1163" w:type="dxa"/>
            <w:shd w:val="clear" w:color="auto" w:fill="auto"/>
          </w:tcPr>
          <w:p w14:paraId="09E94008" w14:textId="77777777" w:rsidR="00247BDE" w:rsidRPr="00F01267" w:rsidRDefault="00247BDE" w:rsidP="002C06D4">
            <w:pPr>
              <w:keepNext w:val="0"/>
              <w:widowControl w:val="0"/>
              <w:rPr>
                <w:rFonts w:eastAsia="Calibri"/>
              </w:rPr>
            </w:pPr>
          </w:p>
        </w:tc>
        <w:tc>
          <w:tcPr>
            <w:tcW w:w="1056" w:type="dxa"/>
            <w:shd w:val="clear" w:color="auto" w:fill="auto"/>
          </w:tcPr>
          <w:p w14:paraId="544A1632" w14:textId="77777777" w:rsidR="00247BDE" w:rsidRPr="00F01267" w:rsidRDefault="00247BDE" w:rsidP="002C06D4">
            <w:pPr>
              <w:keepNext w:val="0"/>
              <w:widowControl w:val="0"/>
              <w:rPr>
                <w:rFonts w:eastAsia="Calibri"/>
              </w:rPr>
            </w:pPr>
          </w:p>
        </w:tc>
        <w:tc>
          <w:tcPr>
            <w:tcW w:w="7851" w:type="dxa"/>
            <w:gridSpan w:val="6"/>
            <w:shd w:val="clear" w:color="auto" w:fill="auto"/>
          </w:tcPr>
          <w:p w14:paraId="39426B35" w14:textId="7831D51A" w:rsidR="00247BDE" w:rsidRPr="00F01267" w:rsidRDefault="004F7504" w:rsidP="002C06D4">
            <w:pPr>
              <w:keepNext w:val="0"/>
              <w:widowControl w:val="0"/>
              <w:rPr>
                <w:rFonts w:eastAsia="Calibri"/>
              </w:rPr>
            </w:pPr>
            <w:r w:rsidRPr="008716BE">
              <w:rPr>
                <w:rFonts w:eastAsia="Calibri"/>
              </w:rPr>
              <w:t>The o</w:t>
            </w:r>
            <w:r w:rsidR="00247BDE" w:rsidRPr="008716BE">
              <w:rPr>
                <w:rFonts w:eastAsia="Calibri"/>
              </w:rPr>
              <w:t>ffender</w:t>
            </w:r>
            <w:r w:rsidR="00247BDE" w:rsidRPr="00F01267">
              <w:rPr>
                <w:rFonts w:eastAsia="Calibri"/>
              </w:rPr>
              <w:t xml:space="preserve"> has been </w:t>
            </w:r>
            <w:r w:rsidR="009A5BCB">
              <w:rPr>
                <w:rFonts w:eastAsia="Calibri"/>
              </w:rPr>
              <w:t xml:space="preserve">arrested or </w:t>
            </w:r>
            <w:r w:rsidR="00247BDE" w:rsidRPr="00F01267">
              <w:rPr>
                <w:rFonts w:eastAsia="Calibri"/>
              </w:rPr>
              <w:t xml:space="preserve">convicted of assaulting </w:t>
            </w:r>
            <w:r w:rsidR="000E6F2D">
              <w:rPr>
                <w:rFonts w:eastAsia="Calibri"/>
              </w:rPr>
              <w:t>the current</w:t>
            </w:r>
            <w:r w:rsidR="00247BDE" w:rsidRPr="00F01267">
              <w:rPr>
                <w:rFonts w:eastAsia="Calibri"/>
              </w:rPr>
              <w:t xml:space="preserve"> </w:t>
            </w:r>
            <w:r w:rsidR="00315494">
              <w:rPr>
                <w:rFonts w:eastAsia="Calibri"/>
              </w:rPr>
              <w:t xml:space="preserve">or another </w:t>
            </w:r>
            <w:r w:rsidR="00AD4C53">
              <w:rPr>
                <w:rFonts w:eastAsia="Calibri"/>
              </w:rPr>
              <w:t>survivor</w:t>
            </w:r>
            <w:r w:rsidR="00315494">
              <w:rPr>
                <w:rFonts w:eastAsia="Calibri"/>
              </w:rPr>
              <w:t xml:space="preserve"> </w:t>
            </w:r>
            <w:r w:rsidR="00247BDE" w:rsidRPr="00F01267">
              <w:rPr>
                <w:rFonts w:eastAsia="Calibri"/>
              </w:rPr>
              <w:t>in the past five years</w:t>
            </w:r>
            <w:r w:rsidR="008716BE">
              <w:rPr>
                <w:rFonts w:eastAsia="Calibri"/>
              </w:rPr>
              <w:t>.</w:t>
            </w:r>
            <w:r w:rsidR="00247BDE" w:rsidRPr="00F01267">
              <w:rPr>
                <w:rFonts w:eastAsia="Calibri"/>
              </w:rPr>
              <w:t xml:space="preserve"> </w:t>
            </w:r>
            <w:r w:rsidR="008716BE">
              <w:rPr>
                <w:rFonts w:eastAsia="Calibri"/>
              </w:rPr>
              <w:t>D</w:t>
            </w:r>
            <w:r w:rsidR="00247BDE" w:rsidRPr="00F01267">
              <w:rPr>
                <w:rFonts w:eastAsia="Calibri"/>
              </w:rPr>
              <w:t>etails:</w:t>
            </w:r>
          </w:p>
          <w:p w14:paraId="5BFEDFB7" w14:textId="77777777" w:rsidR="00247BDE" w:rsidRPr="00F01267" w:rsidRDefault="00247BDE" w:rsidP="002C06D4">
            <w:pPr>
              <w:keepNext w:val="0"/>
              <w:widowControl w:val="0"/>
              <w:rPr>
                <w:rFonts w:eastAsia="Calibri"/>
              </w:rPr>
            </w:pPr>
          </w:p>
        </w:tc>
      </w:tr>
      <w:tr w:rsidR="00247BDE" w:rsidRPr="00F01267" w14:paraId="1658F5B5" w14:textId="77777777" w:rsidTr="005F7EE4">
        <w:tc>
          <w:tcPr>
            <w:tcW w:w="1163" w:type="dxa"/>
            <w:shd w:val="clear" w:color="auto" w:fill="auto"/>
          </w:tcPr>
          <w:p w14:paraId="3C8501F1" w14:textId="77777777" w:rsidR="00247BDE" w:rsidRPr="00F01267" w:rsidRDefault="00247BDE" w:rsidP="002C06D4">
            <w:pPr>
              <w:keepNext w:val="0"/>
              <w:widowControl w:val="0"/>
              <w:rPr>
                <w:rFonts w:eastAsia="Calibri"/>
              </w:rPr>
            </w:pPr>
          </w:p>
        </w:tc>
        <w:tc>
          <w:tcPr>
            <w:tcW w:w="1056" w:type="dxa"/>
            <w:shd w:val="clear" w:color="auto" w:fill="auto"/>
          </w:tcPr>
          <w:p w14:paraId="55A84674" w14:textId="77777777" w:rsidR="00247BDE" w:rsidRPr="00F01267" w:rsidRDefault="00247BDE" w:rsidP="002C06D4">
            <w:pPr>
              <w:keepNext w:val="0"/>
              <w:widowControl w:val="0"/>
              <w:rPr>
                <w:rFonts w:eastAsia="Calibri"/>
              </w:rPr>
            </w:pPr>
          </w:p>
        </w:tc>
        <w:tc>
          <w:tcPr>
            <w:tcW w:w="7851" w:type="dxa"/>
            <w:gridSpan w:val="6"/>
            <w:shd w:val="clear" w:color="auto" w:fill="auto"/>
          </w:tcPr>
          <w:p w14:paraId="28BFB3BA" w14:textId="408138C3" w:rsidR="00247BDE" w:rsidRPr="00F01267" w:rsidRDefault="00AD4C53" w:rsidP="002C06D4">
            <w:pPr>
              <w:keepNext w:val="0"/>
              <w:widowControl w:val="0"/>
              <w:rPr>
                <w:rFonts w:eastAsia="Calibri"/>
              </w:rPr>
            </w:pPr>
            <w:r>
              <w:rPr>
                <w:rFonts w:eastAsia="Calibri"/>
              </w:rPr>
              <w:t>Survivor</w:t>
            </w:r>
            <w:r w:rsidR="008F0036">
              <w:rPr>
                <w:rFonts w:eastAsia="Calibri"/>
              </w:rPr>
              <w:t xml:space="preserve"> has/</w:t>
            </w:r>
            <w:r w:rsidR="00247BDE" w:rsidRPr="00F01267">
              <w:rPr>
                <w:rFonts w:eastAsia="Calibri"/>
              </w:rPr>
              <w:t xml:space="preserve">had an Order for Protection against the </w:t>
            </w:r>
            <w:r w:rsidR="00247BDE" w:rsidRPr="008716BE">
              <w:rPr>
                <w:rFonts w:eastAsia="Calibri"/>
              </w:rPr>
              <w:t>offender</w:t>
            </w:r>
            <w:r w:rsidR="008716BE">
              <w:rPr>
                <w:rFonts w:eastAsia="Calibri"/>
              </w:rPr>
              <w:t>. D</w:t>
            </w:r>
            <w:r w:rsidR="00247BDE" w:rsidRPr="00F01267">
              <w:rPr>
                <w:rFonts w:eastAsia="Calibri"/>
              </w:rPr>
              <w:t>etails:</w:t>
            </w:r>
          </w:p>
          <w:p w14:paraId="5D5EBBD6" w14:textId="77777777" w:rsidR="00247BDE" w:rsidRPr="00F01267" w:rsidRDefault="00247BDE" w:rsidP="002C06D4">
            <w:pPr>
              <w:keepNext w:val="0"/>
              <w:widowControl w:val="0"/>
              <w:rPr>
                <w:rFonts w:eastAsia="Calibri"/>
              </w:rPr>
            </w:pPr>
          </w:p>
        </w:tc>
      </w:tr>
      <w:tr w:rsidR="00247BDE" w:rsidRPr="00F01267" w14:paraId="662C38A7" w14:textId="77777777" w:rsidTr="005F7EE4">
        <w:tc>
          <w:tcPr>
            <w:tcW w:w="1163" w:type="dxa"/>
            <w:shd w:val="clear" w:color="auto" w:fill="auto"/>
          </w:tcPr>
          <w:p w14:paraId="6DD6E8FB" w14:textId="77777777" w:rsidR="00247BDE" w:rsidRPr="00F01267" w:rsidRDefault="00247BDE" w:rsidP="002C06D4">
            <w:pPr>
              <w:keepNext w:val="0"/>
              <w:widowControl w:val="0"/>
              <w:rPr>
                <w:rFonts w:eastAsia="Calibri"/>
              </w:rPr>
            </w:pPr>
          </w:p>
        </w:tc>
        <w:tc>
          <w:tcPr>
            <w:tcW w:w="1056" w:type="dxa"/>
            <w:shd w:val="clear" w:color="auto" w:fill="auto"/>
          </w:tcPr>
          <w:p w14:paraId="68B4E948" w14:textId="77777777" w:rsidR="00247BDE" w:rsidRPr="00F01267" w:rsidRDefault="00247BDE" w:rsidP="002C06D4">
            <w:pPr>
              <w:keepNext w:val="0"/>
              <w:widowControl w:val="0"/>
              <w:rPr>
                <w:rFonts w:eastAsia="Calibri"/>
              </w:rPr>
            </w:pPr>
          </w:p>
        </w:tc>
        <w:tc>
          <w:tcPr>
            <w:tcW w:w="7851" w:type="dxa"/>
            <w:gridSpan w:val="6"/>
            <w:shd w:val="clear" w:color="auto" w:fill="auto"/>
          </w:tcPr>
          <w:p w14:paraId="7F6651FC" w14:textId="1A65ED12" w:rsidR="00247BDE" w:rsidRPr="00F01267" w:rsidRDefault="004F7504" w:rsidP="002C06D4">
            <w:pPr>
              <w:keepNext w:val="0"/>
              <w:widowControl w:val="0"/>
              <w:rPr>
                <w:rFonts w:eastAsia="Calibri"/>
              </w:rPr>
            </w:pPr>
            <w:r>
              <w:rPr>
                <w:rFonts w:eastAsia="Calibri"/>
              </w:rPr>
              <w:t xml:space="preserve">The </w:t>
            </w:r>
            <w:r w:rsidRPr="008716BE">
              <w:rPr>
                <w:rFonts w:eastAsia="Calibri"/>
              </w:rPr>
              <w:t>o</w:t>
            </w:r>
            <w:r w:rsidR="00247BDE" w:rsidRPr="008716BE">
              <w:rPr>
                <w:rFonts w:eastAsia="Calibri"/>
              </w:rPr>
              <w:t>ffender</w:t>
            </w:r>
            <w:r w:rsidR="00247BDE" w:rsidRPr="00F01267">
              <w:rPr>
                <w:rFonts w:eastAsia="Calibri"/>
              </w:rPr>
              <w:t xml:space="preserve"> has been convicted of domestic </w:t>
            </w:r>
            <w:r w:rsidR="009A5BCB">
              <w:rPr>
                <w:rFonts w:eastAsia="Calibri"/>
              </w:rPr>
              <w:t xml:space="preserve">or sexual </w:t>
            </w:r>
            <w:r w:rsidR="00247BDE" w:rsidRPr="00F01267">
              <w:rPr>
                <w:rFonts w:eastAsia="Calibri"/>
              </w:rPr>
              <w:t>assault</w:t>
            </w:r>
            <w:r w:rsidR="009A5BCB">
              <w:rPr>
                <w:rFonts w:eastAsia="Calibri"/>
              </w:rPr>
              <w:t xml:space="preserve">, or any other </w:t>
            </w:r>
            <w:r w:rsidR="004A4B9C">
              <w:rPr>
                <w:rFonts w:eastAsia="Calibri"/>
              </w:rPr>
              <w:t>violent</w:t>
            </w:r>
            <w:r w:rsidR="009A5BCB">
              <w:rPr>
                <w:rFonts w:eastAsia="Calibri"/>
              </w:rPr>
              <w:t xml:space="preserve"> crime,</w:t>
            </w:r>
            <w:r w:rsidR="00247BDE" w:rsidRPr="00F01267">
              <w:rPr>
                <w:rFonts w:eastAsia="Calibri"/>
              </w:rPr>
              <w:t xml:space="preserve"> in another county or state</w:t>
            </w:r>
            <w:r w:rsidR="008716BE">
              <w:rPr>
                <w:rFonts w:eastAsia="Calibri"/>
              </w:rPr>
              <w:t>.</w:t>
            </w:r>
            <w:r w:rsidR="00247BDE" w:rsidRPr="00F01267">
              <w:rPr>
                <w:rFonts w:eastAsia="Calibri"/>
              </w:rPr>
              <w:t xml:space="preserve"> </w:t>
            </w:r>
            <w:r w:rsidR="008716BE">
              <w:rPr>
                <w:rFonts w:eastAsia="Calibri"/>
              </w:rPr>
              <w:t>D</w:t>
            </w:r>
            <w:r w:rsidR="00247BDE" w:rsidRPr="00F01267">
              <w:rPr>
                <w:rFonts w:eastAsia="Calibri"/>
              </w:rPr>
              <w:t>etails:</w:t>
            </w:r>
          </w:p>
          <w:p w14:paraId="034AC31F" w14:textId="77777777" w:rsidR="00247BDE" w:rsidRPr="00F01267" w:rsidRDefault="00247BDE" w:rsidP="002C06D4">
            <w:pPr>
              <w:keepNext w:val="0"/>
              <w:widowControl w:val="0"/>
              <w:rPr>
                <w:rFonts w:eastAsia="Calibri"/>
              </w:rPr>
            </w:pPr>
          </w:p>
        </w:tc>
      </w:tr>
      <w:tr w:rsidR="00247BDE" w:rsidRPr="00F01267" w14:paraId="7A0C8ABD" w14:textId="77777777" w:rsidTr="005F7EE4">
        <w:tc>
          <w:tcPr>
            <w:tcW w:w="1163" w:type="dxa"/>
            <w:shd w:val="clear" w:color="auto" w:fill="auto"/>
          </w:tcPr>
          <w:p w14:paraId="38B7091D" w14:textId="77777777" w:rsidR="00247BDE" w:rsidRPr="00F01267" w:rsidRDefault="00247BDE" w:rsidP="002C06D4">
            <w:pPr>
              <w:keepNext w:val="0"/>
              <w:widowControl w:val="0"/>
              <w:rPr>
                <w:rFonts w:eastAsia="Calibri"/>
              </w:rPr>
            </w:pPr>
          </w:p>
        </w:tc>
        <w:tc>
          <w:tcPr>
            <w:tcW w:w="1056" w:type="dxa"/>
            <w:shd w:val="clear" w:color="auto" w:fill="auto"/>
          </w:tcPr>
          <w:p w14:paraId="60E56384" w14:textId="77777777" w:rsidR="00247BDE" w:rsidRPr="00F01267" w:rsidRDefault="00247BDE" w:rsidP="002C06D4">
            <w:pPr>
              <w:keepNext w:val="0"/>
              <w:widowControl w:val="0"/>
              <w:rPr>
                <w:rFonts w:eastAsia="Calibri"/>
              </w:rPr>
            </w:pPr>
          </w:p>
        </w:tc>
        <w:tc>
          <w:tcPr>
            <w:tcW w:w="7851" w:type="dxa"/>
            <w:gridSpan w:val="6"/>
            <w:shd w:val="clear" w:color="auto" w:fill="auto"/>
          </w:tcPr>
          <w:p w14:paraId="55B7C105" w14:textId="23ACC6BD" w:rsidR="00B478F2" w:rsidRDefault="00B478F2" w:rsidP="002C06D4">
            <w:pPr>
              <w:keepNext w:val="0"/>
              <w:widowControl w:val="0"/>
              <w:rPr>
                <w:rFonts w:eastAsia="Calibri"/>
              </w:rPr>
            </w:pPr>
            <w:r>
              <w:rPr>
                <w:rFonts w:eastAsia="Calibri"/>
              </w:rPr>
              <w:t xml:space="preserve">The </w:t>
            </w:r>
            <w:r w:rsidRPr="008716BE">
              <w:rPr>
                <w:rFonts w:eastAsia="Calibri"/>
              </w:rPr>
              <w:t>o</w:t>
            </w:r>
            <w:r w:rsidR="00247BDE" w:rsidRPr="008716BE">
              <w:rPr>
                <w:rFonts w:eastAsia="Calibri"/>
              </w:rPr>
              <w:t>ffender</w:t>
            </w:r>
            <w:r w:rsidR="00247BDE" w:rsidRPr="00F01267">
              <w:rPr>
                <w:rFonts w:eastAsia="Calibri"/>
              </w:rPr>
              <w:t xml:space="preserve"> is currently on probation</w:t>
            </w:r>
            <w:r w:rsidR="00C51EBE">
              <w:rPr>
                <w:rFonts w:eastAsia="Calibri"/>
              </w:rPr>
              <w:t xml:space="preserve"> or parole</w:t>
            </w:r>
            <w:r w:rsidR="00DE3162">
              <w:rPr>
                <w:rFonts w:eastAsia="Calibri"/>
              </w:rPr>
              <w:t xml:space="preserve">. </w:t>
            </w:r>
          </w:p>
          <w:p w14:paraId="1CDD8A3A" w14:textId="2728C1EE" w:rsidR="00247BDE" w:rsidRPr="00F01267" w:rsidRDefault="00DE3162" w:rsidP="00300E1A">
            <w:pPr>
              <w:keepNext w:val="0"/>
              <w:widowControl w:val="0"/>
              <w:rPr>
                <w:rFonts w:eastAsia="Calibri"/>
                <w:b/>
              </w:rPr>
            </w:pPr>
            <w:r>
              <w:rPr>
                <w:rFonts w:eastAsia="Calibri"/>
              </w:rPr>
              <w:t>Location:</w:t>
            </w:r>
            <w:r w:rsidR="00247BDE" w:rsidRPr="00F01267">
              <w:rPr>
                <w:rFonts w:eastAsia="Calibri"/>
              </w:rPr>
              <w:t xml:space="preserve"> </w:t>
            </w:r>
            <w:r w:rsidR="00300E1A">
              <w:rPr>
                <w:rFonts w:eastAsia="Calibri"/>
              </w:rPr>
              <w:t xml:space="preserve">                                  </w:t>
            </w:r>
            <w:r w:rsidR="004A4B9C">
              <w:rPr>
                <w:rFonts w:eastAsia="Calibri"/>
              </w:rPr>
              <w:t>Probation Officer’s</w:t>
            </w:r>
            <w:r w:rsidR="00247BDE" w:rsidRPr="00F01267">
              <w:rPr>
                <w:rFonts w:eastAsia="Calibri"/>
              </w:rPr>
              <w:t xml:space="preserve"> Name:</w:t>
            </w:r>
          </w:p>
        </w:tc>
      </w:tr>
      <w:tr w:rsidR="00247BDE" w:rsidRPr="00F01267" w14:paraId="34E5A34E" w14:textId="77777777" w:rsidTr="005F7EE4">
        <w:tc>
          <w:tcPr>
            <w:tcW w:w="1163" w:type="dxa"/>
            <w:shd w:val="clear" w:color="auto" w:fill="auto"/>
          </w:tcPr>
          <w:p w14:paraId="4E33734A" w14:textId="77777777" w:rsidR="00247BDE" w:rsidRPr="00F01267" w:rsidRDefault="00247BDE" w:rsidP="002C06D4">
            <w:pPr>
              <w:keepNext w:val="0"/>
              <w:widowControl w:val="0"/>
              <w:rPr>
                <w:rFonts w:eastAsia="Calibri"/>
              </w:rPr>
            </w:pPr>
          </w:p>
        </w:tc>
        <w:tc>
          <w:tcPr>
            <w:tcW w:w="1056" w:type="dxa"/>
            <w:shd w:val="clear" w:color="auto" w:fill="auto"/>
          </w:tcPr>
          <w:p w14:paraId="26DAB6D3" w14:textId="77777777" w:rsidR="00247BDE" w:rsidRPr="00F01267" w:rsidRDefault="00247BDE" w:rsidP="002C06D4">
            <w:pPr>
              <w:keepNext w:val="0"/>
              <w:widowControl w:val="0"/>
              <w:rPr>
                <w:rFonts w:eastAsia="Calibri"/>
              </w:rPr>
            </w:pPr>
          </w:p>
        </w:tc>
        <w:tc>
          <w:tcPr>
            <w:tcW w:w="7851" w:type="dxa"/>
            <w:gridSpan w:val="6"/>
            <w:shd w:val="clear" w:color="auto" w:fill="auto"/>
          </w:tcPr>
          <w:p w14:paraId="69E297C7" w14:textId="61A49BD4" w:rsidR="00247BDE" w:rsidRPr="00F01267" w:rsidRDefault="00B478F2" w:rsidP="002C06D4">
            <w:pPr>
              <w:keepNext w:val="0"/>
              <w:widowControl w:val="0"/>
              <w:rPr>
                <w:rFonts w:eastAsia="Calibri"/>
              </w:rPr>
            </w:pPr>
            <w:r>
              <w:rPr>
                <w:rFonts w:eastAsia="Calibri"/>
              </w:rPr>
              <w:t xml:space="preserve">The </w:t>
            </w:r>
            <w:r w:rsidRPr="008716BE">
              <w:rPr>
                <w:rFonts w:eastAsia="Calibri"/>
              </w:rPr>
              <w:t>o</w:t>
            </w:r>
            <w:r w:rsidR="00247BDE" w:rsidRPr="008716BE">
              <w:rPr>
                <w:rFonts w:eastAsia="Calibri"/>
              </w:rPr>
              <w:t>ffender</w:t>
            </w:r>
            <w:r w:rsidR="00247BDE" w:rsidRPr="00F01267">
              <w:rPr>
                <w:rFonts w:eastAsia="Calibri"/>
              </w:rPr>
              <w:t xml:space="preserve"> has </w:t>
            </w:r>
            <w:r>
              <w:rPr>
                <w:rFonts w:eastAsia="Calibri"/>
              </w:rPr>
              <w:t xml:space="preserve">previously </w:t>
            </w:r>
            <w:r w:rsidR="00247BDE" w:rsidRPr="00F01267">
              <w:rPr>
                <w:rFonts w:eastAsia="Calibri"/>
              </w:rPr>
              <w:t xml:space="preserve">committed </w:t>
            </w:r>
            <w:r w:rsidR="008716BE">
              <w:rPr>
                <w:rFonts w:eastAsia="Calibri"/>
              </w:rPr>
              <w:t xml:space="preserve">a </w:t>
            </w:r>
            <w:r w:rsidR="00247BDE" w:rsidRPr="00F01267">
              <w:rPr>
                <w:rFonts w:eastAsia="Calibri"/>
              </w:rPr>
              <w:t>nonviolent crime</w:t>
            </w:r>
            <w:r w:rsidR="008716BE">
              <w:rPr>
                <w:rFonts w:eastAsia="Calibri"/>
              </w:rPr>
              <w:t>(</w:t>
            </w:r>
            <w:r w:rsidR="00247BDE" w:rsidRPr="00F01267">
              <w:rPr>
                <w:rFonts w:eastAsia="Calibri"/>
              </w:rPr>
              <w:t>s</w:t>
            </w:r>
            <w:r w:rsidR="008716BE">
              <w:rPr>
                <w:rFonts w:eastAsia="Calibri"/>
              </w:rPr>
              <w:t>).</w:t>
            </w:r>
            <w:r w:rsidR="00247BDE" w:rsidRPr="00F01267">
              <w:rPr>
                <w:rFonts w:eastAsia="Calibri"/>
              </w:rPr>
              <w:t xml:space="preserve"> </w:t>
            </w:r>
            <w:r w:rsidR="008716BE">
              <w:rPr>
                <w:rFonts w:eastAsia="Calibri"/>
              </w:rPr>
              <w:t>D</w:t>
            </w:r>
            <w:r w:rsidR="00247BDE" w:rsidRPr="00F01267">
              <w:rPr>
                <w:rFonts w:eastAsia="Calibri"/>
              </w:rPr>
              <w:t>etails:</w:t>
            </w:r>
          </w:p>
        </w:tc>
      </w:tr>
      <w:tr w:rsidR="00247BDE" w:rsidRPr="00F01267" w14:paraId="672D2024" w14:textId="77777777" w:rsidTr="005F7EE4">
        <w:tc>
          <w:tcPr>
            <w:tcW w:w="1163" w:type="dxa"/>
            <w:shd w:val="clear" w:color="auto" w:fill="auto"/>
          </w:tcPr>
          <w:p w14:paraId="68B6C465" w14:textId="77777777" w:rsidR="00247BDE" w:rsidRPr="00F01267" w:rsidRDefault="00247BDE" w:rsidP="002C06D4">
            <w:pPr>
              <w:keepNext w:val="0"/>
              <w:widowControl w:val="0"/>
              <w:rPr>
                <w:rFonts w:eastAsia="Calibri"/>
              </w:rPr>
            </w:pPr>
          </w:p>
        </w:tc>
        <w:tc>
          <w:tcPr>
            <w:tcW w:w="1056" w:type="dxa"/>
            <w:shd w:val="clear" w:color="auto" w:fill="auto"/>
          </w:tcPr>
          <w:p w14:paraId="46994775" w14:textId="77777777" w:rsidR="00247BDE" w:rsidRPr="00F01267" w:rsidRDefault="00247BDE" w:rsidP="002C06D4">
            <w:pPr>
              <w:keepNext w:val="0"/>
              <w:widowControl w:val="0"/>
              <w:rPr>
                <w:rFonts w:eastAsia="Calibri"/>
              </w:rPr>
            </w:pPr>
          </w:p>
        </w:tc>
        <w:tc>
          <w:tcPr>
            <w:tcW w:w="7851" w:type="dxa"/>
            <w:gridSpan w:val="6"/>
            <w:shd w:val="clear" w:color="auto" w:fill="auto"/>
          </w:tcPr>
          <w:p w14:paraId="36654C4E" w14:textId="02FB0217" w:rsidR="00247BDE" w:rsidRPr="00F01267" w:rsidRDefault="00B478F2" w:rsidP="002C06D4">
            <w:pPr>
              <w:keepNext w:val="0"/>
              <w:widowControl w:val="0"/>
              <w:rPr>
                <w:rFonts w:eastAsia="Calibri"/>
              </w:rPr>
            </w:pPr>
            <w:r>
              <w:rPr>
                <w:rFonts w:eastAsia="Calibri"/>
              </w:rPr>
              <w:t xml:space="preserve">The </w:t>
            </w:r>
            <w:r w:rsidRPr="008716BE">
              <w:rPr>
                <w:rFonts w:eastAsia="Calibri"/>
              </w:rPr>
              <w:t>o</w:t>
            </w:r>
            <w:r w:rsidR="00247BDE" w:rsidRPr="008716BE">
              <w:rPr>
                <w:rFonts w:eastAsia="Calibri"/>
              </w:rPr>
              <w:t>ffender</w:t>
            </w:r>
            <w:r w:rsidR="00247BDE" w:rsidRPr="00F01267">
              <w:rPr>
                <w:rFonts w:eastAsia="Calibri"/>
              </w:rPr>
              <w:t xml:space="preserve"> has a history of violence to others (besides family members</w:t>
            </w:r>
            <w:r w:rsidR="008716BE">
              <w:rPr>
                <w:rFonts w:eastAsia="Calibri"/>
              </w:rPr>
              <w:t>.)</w:t>
            </w:r>
            <w:r w:rsidR="00247BDE" w:rsidRPr="00F01267">
              <w:rPr>
                <w:rFonts w:eastAsia="Calibri"/>
              </w:rPr>
              <w:t xml:space="preserve"> </w:t>
            </w:r>
            <w:r w:rsidR="008716BE">
              <w:rPr>
                <w:rFonts w:eastAsia="Calibri"/>
              </w:rPr>
              <w:t>D</w:t>
            </w:r>
            <w:r w:rsidR="00247BDE" w:rsidRPr="00F01267">
              <w:rPr>
                <w:rFonts w:eastAsia="Calibri"/>
              </w:rPr>
              <w:t>etails:</w:t>
            </w:r>
          </w:p>
        </w:tc>
      </w:tr>
      <w:tr w:rsidR="00247BDE" w:rsidRPr="00F01267" w14:paraId="46BF0355" w14:textId="77777777" w:rsidTr="005F7EE4">
        <w:tc>
          <w:tcPr>
            <w:tcW w:w="1163" w:type="dxa"/>
            <w:shd w:val="clear" w:color="auto" w:fill="auto"/>
          </w:tcPr>
          <w:p w14:paraId="4936F878" w14:textId="77777777" w:rsidR="00247BDE" w:rsidRPr="00F01267" w:rsidRDefault="00247BDE" w:rsidP="002C06D4">
            <w:pPr>
              <w:keepNext w:val="0"/>
              <w:widowControl w:val="0"/>
              <w:rPr>
                <w:rFonts w:eastAsia="Calibri"/>
              </w:rPr>
            </w:pPr>
          </w:p>
        </w:tc>
        <w:tc>
          <w:tcPr>
            <w:tcW w:w="1056" w:type="dxa"/>
            <w:shd w:val="clear" w:color="auto" w:fill="auto"/>
          </w:tcPr>
          <w:p w14:paraId="5CE6E2F1" w14:textId="77777777" w:rsidR="00247BDE" w:rsidRPr="00F01267" w:rsidRDefault="00247BDE" w:rsidP="002C06D4">
            <w:pPr>
              <w:keepNext w:val="0"/>
              <w:widowControl w:val="0"/>
              <w:rPr>
                <w:rFonts w:eastAsia="Calibri"/>
              </w:rPr>
            </w:pPr>
          </w:p>
        </w:tc>
        <w:tc>
          <w:tcPr>
            <w:tcW w:w="7851" w:type="dxa"/>
            <w:gridSpan w:val="6"/>
            <w:shd w:val="clear" w:color="auto" w:fill="auto"/>
          </w:tcPr>
          <w:p w14:paraId="209D1F1B" w14:textId="3BE921F9" w:rsidR="00247BDE" w:rsidRPr="00F01267" w:rsidRDefault="00B478F2" w:rsidP="002C06D4">
            <w:pPr>
              <w:keepNext w:val="0"/>
              <w:widowControl w:val="0"/>
              <w:rPr>
                <w:rFonts w:eastAsia="Calibri"/>
              </w:rPr>
            </w:pPr>
            <w:r>
              <w:rPr>
                <w:rFonts w:eastAsia="Calibri"/>
              </w:rPr>
              <w:t xml:space="preserve">The </w:t>
            </w:r>
            <w:r w:rsidRPr="008716BE">
              <w:rPr>
                <w:rFonts w:eastAsia="Calibri"/>
              </w:rPr>
              <w:t>o</w:t>
            </w:r>
            <w:r w:rsidR="00922F21" w:rsidRPr="008716BE">
              <w:rPr>
                <w:rFonts w:eastAsia="Calibri"/>
              </w:rPr>
              <w:t>ffender</w:t>
            </w:r>
            <w:r w:rsidR="00922F21">
              <w:rPr>
                <w:rFonts w:eastAsia="Calibri"/>
              </w:rPr>
              <w:t xml:space="preserve"> abuses alcohol/</w:t>
            </w:r>
            <w:r w:rsidR="00247BDE" w:rsidRPr="00F01267">
              <w:rPr>
                <w:rFonts w:eastAsia="Calibri"/>
              </w:rPr>
              <w:t>drugs</w:t>
            </w:r>
            <w:r w:rsidR="008716BE">
              <w:rPr>
                <w:rFonts w:eastAsia="Calibri"/>
              </w:rPr>
              <w:t>.</w:t>
            </w:r>
          </w:p>
        </w:tc>
      </w:tr>
      <w:tr w:rsidR="00247BDE" w:rsidRPr="00F01267" w14:paraId="5E9C5276" w14:textId="77777777" w:rsidTr="005F7EE4">
        <w:tc>
          <w:tcPr>
            <w:tcW w:w="1163" w:type="dxa"/>
            <w:shd w:val="clear" w:color="auto" w:fill="auto"/>
          </w:tcPr>
          <w:p w14:paraId="28EFBA62" w14:textId="77777777" w:rsidR="00247BDE" w:rsidRPr="00F01267" w:rsidRDefault="00247BDE" w:rsidP="002C06D4">
            <w:pPr>
              <w:keepNext w:val="0"/>
              <w:widowControl w:val="0"/>
              <w:rPr>
                <w:rFonts w:eastAsia="Calibri"/>
              </w:rPr>
            </w:pPr>
          </w:p>
        </w:tc>
        <w:tc>
          <w:tcPr>
            <w:tcW w:w="1056" w:type="dxa"/>
            <w:shd w:val="clear" w:color="auto" w:fill="auto"/>
          </w:tcPr>
          <w:p w14:paraId="0FCE07AA" w14:textId="77777777" w:rsidR="00247BDE" w:rsidRPr="00F01267" w:rsidRDefault="00247BDE" w:rsidP="002C06D4">
            <w:pPr>
              <w:keepNext w:val="0"/>
              <w:widowControl w:val="0"/>
              <w:rPr>
                <w:rFonts w:eastAsia="Calibri"/>
              </w:rPr>
            </w:pPr>
          </w:p>
        </w:tc>
        <w:tc>
          <w:tcPr>
            <w:tcW w:w="7851" w:type="dxa"/>
            <w:gridSpan w:val="6"/>
            <w:shd w:val="clear" w:color="auto" w:fill="auto"/>
          </w:tcPr>
          <w:p w14:paraId="6E08B1DD" w14:textId="6A2A7B3E" w:rsidR="00247BDE" w:rsidRPr="00F01267" w:rsidRDefault="00B478F2" w:rsidP="002C06D4">
            <w:pPr>
              <w:keepNext w:val="0"/>
              <w:widowControl w:val="0"/>
              <w:rPr>
                <w:rFonts w:eastAsia="Calibri"/>
              </w:rPr>
            </w:pPr>
            <w:r>
              <w:rPr>
                <w:rFonts w:eastAsia="Calibri"/>
              </w:rPr>
              <w:t xml:space="preserve">The </w:t>
            </w:r>
            <w:r w:rsidRPr="008716BE">
              <w:rPr>
                <w:rFonts w:eastAsia="Calibri"/>
              </w:rPr>
              <w:t>o</w:t>
            </w:r>
            <w:r w:rsidR="00247BDE" w:rsidRPr="008716BE">
              <w:rPr>
                <w:rFonts w:eastAsia="Calibri"/>
              </w:rPr>
              <w:t>ffender</w:t>
            </w:r>
            <w:r w:rsidR="00247BDE" w:rsidRPr="00F01267">
              <w:rPr>
                <w:rFonts w:eastAsia="Calibri"/>
              </w:rPr>
              <w:t xml:space="preserve"> has been to alcohol/drug treatment</w:t>
            </w:r>
            <w:r w:rsidR="008716BE">
              <w:rPr>
                <w:rFonts w:eastAsia="Calibri"/>
              </w:rPr>
              <w:t>.</w:t>
            </w:r>
          </w:p>
        </w:tc>
      </w:tr>
      <w:tr w:rsidR="00D051AF" w:rsidRPr="00F01267" w14:paraId="42BB335F" w14:textId="77777777" w:rsidTr="005F7EE4">
        <w:tc>
          <w:tcPr>
            <w:tcW w:w="1163" w:type="dxa"/>
            <w:shd w:val="clear" w:color="auto" w:fill="auto"/>
          </w:tcPr>
          <w:p w14:paraId="268A070B" w14:textId="77777777" w:rsidR="00D051AF" w:rsidRPr="00F01267" w:rsidRDefault="00D051AF" w:rsidP="002C06D4">
            <w:pPr>
              <w:keepNext w:val="0"/>
              <w:widowControl w:val="0"/>
              <w:rPr>
                <w:rFonts w:eastAsia="Calibri"/>
              </w:rPr>
            </w:pPr>
          </w:p>
        </w:tc>
        <w:tc>
          <w:tcPr>
            <w:tcW w:w="1056" w:type="dxa"/>
            <w:shd w:val="clear" w:color="auto" w:fill="auto"/>
          </w:tcPr>
          <w:p w14:paraId="183CF496" w14:textId="77777777" w:rsidR="00D051AF" w:rsidRPr="00F01267" w:rsidRDefault="00D051AF" w:rsidP="002C06D4">
            <w:pPr>
              <w:keepNext w:val="0"/>
              <w:widowControl w:val="0"/>
              <w:rPr>
                <w:rFonts w:eastAsia="Calibri"/>
              </w:rPr>
            </w:pPr>
          </w:p>
        </w:tc>
        <w:tc>
          <w:tcPr>
            <w:tcW w:w="7851" w:type="dxa"/>
            <w:gridSpan w:val="6"/>
            <w:shd w:val="clear" w:color="auto" w:fill="auto"/>
          </w:tcPr>
          <w:p w14:paraId="757FCBD2" w14:textId="4927BC43" w:rsidR="00D051AF" w:rsidRDefault="00D051AF" w:rsidP="002C06D4">
            <w:pPr>
              <w:keepNext w:val="0"/>
              <w:widowControl w:val="0"/>
              <w:rPr>
                <w:rFonts w:eastAsia="Calibri"/>
              </w:rPr>
            </w:pPr>
            <w:r>
              <w:rPr>
                <w:rFonts w:eastAsia="Calibri"/>
              </w:rPr>
              <w:t xml:space="preserve">The offender </w:t>
            </w:r>
            <w:r w:rsidR="006248D9">
              <w:rPr>
                <w:rFonts w:eastAsia="Calibri"/>
              </w:rPr>
              <w:t>faces deportation concerns</w:t>
            </w:r>
            <w:r>
              <w:rPr>
                <w:rFonts w:eastAsia="Calibri"/>
              </w:rPr>
              <w:t>.</w:t>
            </w:r>
            <w:r w:rsidR="006248D9">
              <w:rPr>
                <w:rFonts w:eastAsia="Calibri"/>
              </w:rPr>
              <w:t xml:space="preserve"> Details: </w:t>
            </w:r>
            <w:r>
              <w:rPr>
                <w:rFonts w:eastAsia="Calibri"/>
              </w:rPr>
              <w:t xml:space="preserve"> </w:t>
            </w:r>
          </w:p>
        </w:tc>
      </w:tr>
      <w:tr w:rsidR="001C03F3" w:rsidRPr="00B0745B" w14:paraId="5D67F368" w14:textId="77777777" w:rsidTr="004A4B9C">
        <w:trPr>
          <w:trHeight w:val="377"/>
        </w:trPr>
        <w:tc>
          <w:tcPr>
            <w:tcW w:w="10070" w:type="dxa"/>
            <w:gridSpan w:val="8"/>
            <w:shd w:val="clear" w:color="auto" w:fill="F2F2F2" w:themeFill="background1" w:themeFillShade="F2"/>
          </w:tcPr>
          <w:p w14:paraId="2E14575A" w14:textId="705AD09C" w:rsidR="001C03F3" w:rsidRPr="00B0745B" w:rsidRDefault="001C03F3" w:rsidP="001C6025">
            <w:pPr>
              <w:keepNext w:val="0"/>
              <w:widowControl w:val="0"/>
              <w:numPr>
                <w:ilvl w:val="0"/>
                <w:numId w:val="17"/>
              </w:numPr>
              <w:rPr>
                <w:rFonts w:eastAsia="Calibri"/>
                <w:b/>
                <w:bCs w:val="0"/>
              </w:rPr>
            </w:pPr>
            <w:r w:rsidRPr="00B0745B">
              <w:rPr>
                <w:rFonts w:eastAsia="Calibri"/>
                <w:b/>
                <w:bCs w:val="0"/>
              </w:rPr>
              <w:t xml:space="preserve">What </w:t>
            </w:r>
            <w:r w:rsidR="00B478F2" w:rsidRPr="00B0745B">
              <w:rPr>
                <w:rFonts w:eastAsia="Calibri"/>
                <w:b/>
                <w:bCs w:val="0"/>
              </w:rPr>
              <w:t xml:space="preserve">the </w:t>
            </w:r>
            <w:r w:rsidR="00AD4C53" w:rsidRPr="00B0745B">
              <w:rPr>
                <w:rFonts w:eastAsia="Calibri"/>
                <w:b/>
                <w:bCs w:val="0"/>
              </w:rPr>
              <w:t>survivor</w:t>
            </w:r>
            <w:r w:rsidRPr="00B0745B">
              <w:rPr>
                <w:rFonts w:eastAsia="Calibri"/>
                <w:b/>
                <w:bCs w:val="0"/>
              </w:rPr>
              <w:t xml:space="preserve"> wants from the court process</w:t>
            </w:r>
          </w:p>
        </w:tc>
      </w:tr>
      <w:tr w:rsidR="001C03F3" w:rsidRPr="003D6CD4" w14:paraId="27B96683" w14:textId="77777777" w:rsidTr="005F7EE4">
        <w:tc>
          <w:tcPr>
            <w:tcW w:w="1163" w:type="dxa"/>
            <w:shd w:val="clear" w:color="auto" w:fill="auto"/>
          </w:tcPr>
          <w:p w14:paraId="77F1C335" w14:textId="77777777" w:rsidR="001C03F3" w:rsidRPr="003D6CD4" w:rsidRDefault="001C03F3" w:rsidP="002C06D4">
            <w:pPr>
              <w:keepNext w:val="0"/>
              <w:widowControl w:val="0"/>
              <w:rPr>
                <w:rFonts w:eastAsia="Calibri"/>
                <w:b/>
                <w:bCs w:val="0"/>
              </w:rPr>
            </w:pPr>
            <w:r w:rsidRPr="003D6CD4">
              <w:rPr>
                <w:rFonts w:eastAsia="Calibri"/>
                <w:b/>
                <w:bCs w:val="0"/>
              </w:rPr>
              <w:t>Yes</w:t>
            </w:r>
          </w:p>
        </w:tc>
        <w:tc>
          <w:tcPr>
            <w:tcW w:w="1056" w:type="dxa"/>
            <w:shd w:val="clear" w:color="auto" w:fill="auto"/>
          </w:tcPr>
          <w:p w14:paraId="10DAADB6" w14:textId="77777777" w:rsidR="001C03F3" w:rsidRPr="003D6CD4" w:rsidRDefault="001C03F3" w:rsidP="002C06D4">
            <w:pPr>
              <w:keepNext w:val="0"/>
              <w:widowControl w:val="0"/>
              <w:rPr>
                <w:rFonts w:eastAsia="Calibri"/>
                <w:b/>
                <w:bCs w:val="0"/>
              </w:rPr>
            </w:pPr>
            <w:r w:rsidRPr="003D6CD4">
              <w:rPr>
                <w:rFonts w:eastAsia="Calibri"/>
                <w:b/>
                <w:bCs w:val="0"/>
              </w:rPr>
              <w:t>No</w:t>
            </w:r>
          </w:p>
        </w:tc>
        <w:tc>
          <w:tcPr>
            <w:tcW w:w="7851" w:type="dxa"/>
            <w:gridSpan w:val="6"/>
            <w:shd w:val="clear" w:color="auto" w:fill="auto"/>
          </w:tcPr>
          <w:p w14:paraId="3046D07F" w14:textId="77777777" w:rsidR="001C03F3" w:rsidRPr="003D6CD4" w:rsidRDefault="001C03F3" w:rsidP="002C06D4">
            <w:pPr>
              <w:keepNext w:val="0"/>
              <w:widowControl w:val="0"/>
              <w:rPr>
                <w:rFonts w:eastAsia="Calibri"/>
                <w:b/>
                <w:bCs w:val="0"/>
              </w:rPr>
            </w:pPr>
            <w:r w:rsidRPr="003D6CD4">
              <w:rPr>
                <w:rFonts w:eastAsia="Calibri"/>
                <w:b/>
                <w:bCs w:val="0"/>
              </w:rPr>
              <w:t>Information</w:t>
            </w:r>
          </w:p>
        </w:tc>
      </w:tr>
      <w:tr w:rsidR="001C03F3" w:rsidRPr="00F01267" w14:paraId="61B53A6B" w14:textId="77777777" w:rsidTr="005F7EE4">
        <w:tc>
          <w:tcPr>
            <w:tcW w:w="1163" w:type="dxa"/>
            <w:shd w:val="clear" w:color="auto" w:fill="auto"/>
          </w:tcPr>
          <w:p w14:paraId="0E9E8948" w14:textId="77777777" w:rsidR="001C03F3" w:rsidRPr="00F01267" w:rsidRDefault="001C03F3" w:rsidP="002C06D4">
            <w:pPr>
              <w:keepNext w:val="0"/>
              <w:widowControl w:val="0"/>
              <w:rPr>
                <w:rFonts w:eastAsia="Calibri"/>
              </w:rPr>
            </w:pPr>
          </w:p>
        </w:tc>
        <w:tc>
          <w:tcPr>
            <w:tcW w:w="1056" w:type="dxa"/>
            <w:shd w:val="clear" w:color="auto" w:fill="auto"/>
          </w:tcPr>
          <w:p w14:paraId="730552E3" w14:textId="77777777" w:rsidR="001C03F3" w:rsidRPr="00F01267" w:rsidRDefault="001C03F3" w:rsidP="002C06D4">
            <w:pPr>
              <w:keepNext w:val="0"/>
              <w:widowControl w:val="0"/>
              <w:rPr>
                <w:rFonts w:eastAsia="Calibri"/>
              </w:rPr>
            </w:pPr>
          </w:p>
        </w:tc>
        <w:tc>
          <w:tcPr>
            <w:tcW w:w="7851" w:type="dxa"/>
            <w:gridSpan w:val="6"/>
            <w:shd w:val="clear" w:color="auto" w:fill="auto"/>
          </w:tcPr>
          <w:p w14:paraId="2E49D676" w14:textId="18D2DBC0" w:rsidR="001C03F3" w:rsidRPr="00F01267" w:rsidRDefault="00942489" w:rsidP="002C06D4">
            <w:pPr>
              <w:keepNext w:val="0"/>
              <w:widowControl w:val="0"/>
              <w:rPr>
                <w:rFonts w:eastAsia="Calibri"/>
                <w:b/>
              </w:rPr>
            </w:pPr>
            <w:r>
              <w:t>The c</w:t>
            </w:r>
            <w:r w:rsidR="001C03F3" w:rsidRPr="006829B7">
              <w:t>ourt should allow the offender unlimited or conditional contact</w:t>
            </w:r>
            <w:r>
              <w:t>.</w:t>
            </w:r>
          </w:p>
        </w:tc>
      </w:tr>
      <w:tr w:rsidR="001C03F3" w:rsidRPr="00F01267" w14:paraId="3EDBEE74" w14:textId="77777777" w:rsidTr="005F7EE4">
        <w:tc>
          <w:tcPr>
            <w:tcW w:w="1163" w:type="dxa"/>
            <w:shd w:val="clear" w:color="auto" w:fill="auto"/>
          </w:tcPr>
          <w:p w14:paraId="008EF4A4" w14:textId="77777777" w:rsidR="001C03F3" w:rsidRPr="00F01267" w:rsidRDefault="001C03F3" w:rsidP="002C06D4">
            <w:pPr>
              <w:keepNext w:val="0"/>
              <w:widowControl w:val="0"/>
              <w:rPr>
                <w:rFonts w:eastAsia="Calibri"/>
              </w:rPr>
            </w:pPr>
          </w:p>
        </w:tc>
        <w:tc>
          <w:tcPr>
            <w:tcW w:w="1056" w:type="dxa"/>
            <w:shd w:val="clear" w:color="auto" w:fill="auto"/>
          </w:tcPr>
          <w:p w14:paraId="074BDBEC" w14:textId="77777777" w:rsidR="001C03F3" w:rsidRPr="00F01267" w:rsidRDefault="001C03F3" w:rsidP="002C06D4">
            <w:pPr>
              <w:keepNext w:val="0"/>
              <w:widowControl w:val="0"/>
              <w:rPr>
                <w:rFonts w:eastAsia="Calibri"/>
              </w:rPr>
            </w:pPr>
          </w:p>
        </w:tc>
        <w:tc>
          <w:tcPr>
            <w:tcW w:w="7851" w:type="dxa"/>
            <w:gridSpan w:val="6"/>
            <w:shd w:val="clear" w:color="auto" w:fill="auto"/>
          </w:tcPr>
          <w:p w14:paraId="0440A3E3" w14:textId="60211F91" w:rsidR="001C03F3" w:rsidRPr="00F01267" w:rsidRDefault="00942489" w:rsidP="002C06D4">
            <w:pPr>
              <w:keepNext w:val="0"/>
              <w:widowControl w:val="0"/>
              <w:rPr>
                <w:rFonts w:eastAsia="Calibri"/>
                <w:b/>
              </w:rPr>
            </w:pPr>
            <w:r>
              <w:t>The c</w:t>
            </w:r>
            <w:r w:rsidR="001C03F3" w:rsidRPr="006829B7">
              <w:t>ourt sh</w:t>
            </w:r>
            <w:r w:rsidR="00315494">
              <w:t xml:space="preserve">ould consider ordering chemical dependency </w:t>
            </w:r>
            <w:r w:rsidR="001C03F3" w:rsidRPr="006829B7">
              <w:t>evaluation/treatment</w:t>
            </w:r>
            <w:r w:rsidR="008716BE">
              <w:t xml:space="preserve"> of the offender.</w:t>
            </w:r>
          </w:p>
        </w:tc>
      </w:tr>
      <w:tr w:rsidR="001C03F3" w:rsidRPr="00F01267" w14:paraId="7B6CAB9B" w14:textId="77777777" w:rsidTr="005F7EE4">
        <w:tc>
          <w:tcPr>
            <w:tcW w:w="1163" w:type="dxa"/>
            <w:shd w:val="clear" w:color="auto" w:fill="auto"/>
          </w:tcPr>
          <w:p w14:paraId="1657B611" w14:textId="77777777" w:rsidR="001C03F3" w:rsidRPr="00F01267" w:rsidRDefault="001C03F3" w:rsidP="002C06D4">
            <w:pPr>
              <w:keepNext w:val="0"/>
              <w:widowControl w:val="0"/>
              <w:rPr>
                <w:rFonts w:eastAsia="Calibri"/>
              </w:rPr>
            </w:pPr>
          </w:p>
        </w:tc>
        <w:tc>
          <w:tcPr>
            <w:tcW w:w="1056" w:type="dxa"/>
            <w:shd w:val="clear" w:color="auto" w:fill="auto"/>
          </w:tcPr>
          <w:p w14:paraId="3DF064C5" w14:textId="77777777" w:rsidR="001C03F3" w:rsidRPr="00F01267" w:rsidRDefault="001C03F3" w:rsidP="002C06D4">
            <w:pPr>
              <w:keepNext w:val="0"/>
              <w:widowControl w:val="0"/>
              <w:rPr>
                <w:rFonts w:eastAsia="Calibri"/>
              </w:rPr>
            </w:pPr>
          </w:p>
        </w:tc>
        <w:tc>
          <w:tcPr>
            <w:tcW w:w="7851" w:type="dxa"/>
            <w:gridSpan w:val="6"/>
            <w:shd w:val="clear" w:color="auto" w:fill="auto"/>
          </w:tcPr>
          <w:p w14:paraId="4A56B50E" w14:textId="2F64AFBB" w:rsidR="001C03F3" w:rsidRPr="00F01267" w:rsidRDefault="00942489" w:rsidP="008716BE">
            <w:pPr>
              <w:keepNext w:val="0"/>
              <w:widowControl w:val="0"/>
              <w:rPr>
                <w:rFonts w:eastAsia="Calibri"/>
              </w:rPr>
            </w:pPr>
            <w:r>
              <w:t>The c</w:t>
            </w:r>
            <w:r w:rsidR="001C03F3" w:rsidRPr="006829B7">
              <w:t xml:space="preserve">ourt should order limited or no contact with </w:t>
            </w:r>
            <w:r w:rsidR="008716BE">
              <w:t xml:space="preserve">the </w:t>
            </w:r>
            <w:r w:rsidR="00AD4C53">
              <w:t>survivor</w:t>
            </w:r>
            <w:r w:rsidR="008716BE" w:rsidRPr="006829B7">
              <w:t xml:space="preserve"> </w:t>
            </w:r>
            <w:r w:rsidR="00C51EBE">
              <w:t>or</w:t>
            </w:r>
            <w:r w:rsidR="00C51EBE" w:rsidRPr="006829B7">
              <w:t xml:space="preserve"> </w:t>
            </w:r>
            <w:r w:rsidR="008716BE">
              <w:t xml:space="preserve">the </w:t>
            </w:r>
            <w:r w:rsidR="00AD4C53">
              <w:t>survivor</w:t>
            </w:r>
            <w:r w:rsidR="008716BE">
              <w:t>’s</w:t>
            </w:r>
            <w:r w:rsidR="008716BE" w:rsidRPr="006829B7">
              <w:t xml:space="preserve"> </w:t>
            </w:r>
            <w:r w:rsidR="001C03F3" w:rsidRPr="006829B7">
              <w:t>children (circle one or both</w:t>
            </w:r>
            <w:r>
              <w:t>.</w:t>
            </w:r>
            <w:r w:rsidR="001C03F3" w:rsidRPr="006829B7">
              <w:t>)</w:t>
            </w:r>
          </w:p>
        </w:tc>
      </w:tr>
      <w:tr w:rsidR="001C03F3" w:rsidRPr="00F01267" w14:paraId="5B20961E" w14:textId="77777777" w:rsidTr="005F7EE4">
        <w:tc>
          <w:tcPr>
            <w:tcW w:w="1163" w:type="dxa"/>
            <w:shd w:val="clear" w:color="auto" w:fill="auto"/>
          </w:tcPr>
          <w:p w14:paraId="13004B21" w14:textId="77777777" w:rsidR="001C03F3" w:rsidRPr="00F01267" w:rsidRDefault="001C03F3" w:rsidP="002C06D4">
            <w:pPr>
              <w:keepNext w:val="0"/>
              <w:widowControl w:val="0"/>
              <w:rPr>
                <w:rFonts w:eastAsia="Calibri"/>
              </w:rPr>
            </w:pPr>
          </w:p>
        </w:tc>
        <w:tc>
          <w:tcPr>
            <w:tcW w:w="1056" w:type="dxa"/>
            <w:shd w:val="clear" w:color="auto" w:fill="auto"/>
          </w:tcPr>
          <w:p w14:paraId="0D4EE12C" w14:textId="77777777" w:rsidR="001C03F3" w:rsidRPr="00F01267" w:rsidRDefault="001C03F3" w:rsidP="002C06D4">
            <w:pPr>
              <w:keepNext w:val="0"/>
              <w:widowControl w:val="0"/>
              <w:rPr>
                <w:rFonts w:eastAsia="Calibri"/>
              </w:rPr>
            </w:pPr>
          </w:p>
        </w:tc>
        <w:tc>
          <w:tcPr>
            <w:tcW w:w="7851" w:type="dxa"/>
            <w:gridSpan w:val="6"/>
            <w:shd w:val="clear" w:color="auto" w:fill="auto"/>
          </w:tcPr>
          <w:p w14:paraId="26210098" w14:textId="525CC940" w:rsidR="001C03F3" w:rsidRPr="006829B7" w:rsidRDefault="00942489" w:rsidP="002C06D4">
            <w:pPr>
              <w:keepNext w:val="0"/>
              <w:widowControl w:val="0"/>
            </w:pPr>
            <w:r>
              <w:t>The c</w:t>
            </w:r>
            <w:r w:rsidR="001C03F3" w:rsidRPr="006829B7">
              <w:t>ourt should mandate attendance at a batterer’s program</w:t>
            </w:r>
            <w:r w:rsidR="008716BE">
              <w:t xml:space="preserve"> for the offender.</w:t>
            </w:r>
          </w:p>
        </w:tc>
      </w:tr>
      <w:tr w:rsidR="00315494" w:rsidRPr="00F01267" w14:paraId="125295EB" w14:textId="77777777" w:rsidTr="005F7EE4">
        <w:tc>
          <w:tcPr>
            <w:tcW w:w="1163" w:type="dxa"/>
            <w:shd w:val="clear" w:color="auto" w:fill="auto"/>
          </w:tcPr>
          <w:p w14:paraId="11EE19AE" w14:textId="77777777" w:rsidR="00315494" w:rsidRPr="00F01267" w:rsidRDefault="00315494" w:rsidP="002C06D4">
            <w:pPr>
              <w:keepNext w:val="0"/>
              <w:widowControl w:val="0"/>
              <w:rPr>
                <w:rFonts w:eastAsia="Calibri"/>
              </w:rPr>
            </w:pPr>
          </w:p>
        </w:tc>
        <w:tc>
          <w:tcPr>
            <w:tcW w:w="1056" w:type="dxa"/>
            <w:shd w:val="clear" w:color="auto" w:fill="auto"/>
          </w:tcPr>
          <w:p w14:paraId="765BF1B6" w14:textId="77777777" w:rsidR="00315494" w:rsidRPr="00F01267" w:rsidRDefault="00315494" w:rsidP="002C06D4">
            <w:pPr>
              <w:keepNext w:val="0"/>
              <w:widowControl w:val="0"/>
              <w:rPr>
                <w:rFonts w:eastAsia="Calibri"/>
              </w:rPr>
            </w:pPr>
          </w:p>
        </w:tc>
        <w:tc>
          <w:tcPr>
            <w:tcW w:w="7851" w:type="dxa"/>
            <w:gridSpan w:val="6"/>
            <w:shd w:val="clear" w:color="auto" w:fill="auto"/>
          </w:tcPr>
          <w:p w14:paraId="4054DA96" w14:textId="5B59BBDD" w:rsidR="00315494" w:rsidRPr="006829B7" w:rsidRDefault="00942489" w:rsidP="002C06D4">
            <w:pPr>
              <w:keepNext w:val="0"/>
              <w:widowControl w:val="0"/>
            </w:pPr>
            <w:r>
              <w:t>The c</w:t>
            </w:r>
            <w:r w:rsidR="009927AE">
              <w:t>ourt should mandate where pets or farm animals should stay</w:t>
            </w:r>
            <w:r>
              <w:t>.</w:t>
            </w:r>
          </w:p>
        </w:tc>
      </w:tr>
      <w:tr w:rsidR="00724829" w:rsidRPr="00F01267" w14:paraId="2E5B397F" w14:textId="77777777" w:rsidTr="005F7EE4">
        <w:tc>
          <w:tcPr>
            <w:tcW w:w="1163" w:type="dxa"/>
            <w:shd w:val="clear" w:color="auto" w:fill="auto"/>
          </w:tcPr>
          <w:p w14:paraId="754A7297" w14:textId="77777777" w:rsidR="00724829" w:rsidRPr="00F01267" w:rsidRDefault="00724829" w:rsidP="002C06D4">
            <w:pPr>
              <w:keepNext w:val="0"/>
              <w:widowControl w:val="0"/>
              <w:rPr>
                <w:rFonts w:eastAsia="Calibri"/>
              </w:rPr>
            </w:pPr>
          </w:p>
        </w:tc>
        <w:tc>
          <w:tcPr>
            <w:tcW w:w="1056" w:type="dxa"/>
            <w:shd w:val="clear" w:color="auto" w:fill="auto"/>
          </w:tcPr>
          <w:p w14:paraId="441AFC99" w14:textId="77777777" w:rsidR="00724829" w:rsidRPr="00F01267" w:rsidRDefault="00724829" w:rsidP="002C06D4">
            <w:pPr>
              <w:keepNext w:val="0"/>
              <w:widowControl w:val="0"/>
              <w:rPr>
                <w:rFonts w:eastAsia="Calibri"/>
              </w:rPr>
            </w:pPr>
          </w:p>
        </w:tc>
        <w:tc>
          <w:tcPr>
            <w:tcW w:w="7851" w:type="dxa"/>
            <w:gridSpan w:val="6"/>
            <w:shd w:val="clear" w:color="auto" w:fill="auto"/>
          </w:tcPr>
          <w:p w14:paraId="5A59493B" w14:textId="3C26FDDD" w:rsidR="00724829" w:rsidRDefault="00724829" w:rsidP="00223DD8">
            <w:pPr>
              <w:keepNext w:val="0"/>
              <w:widowControl w:val="0"/>
            </w:pPr>
            <w:r>
              <w:t xml:space="preserve">The </w:t>
            </w:r>
            <w:r w:rsidR="00223DD8">
              <w:t xml:space="preserve">court or the prosecutor should sign a </w:t>
            </w:r>
            <w:r>
              <w:t xml:space="preserve">U or T-visa </w:t>
            </w:r>
            <w:r w:rsidR="00223DD8">
              <w:t>c</w:t>
            </w:r>
            <w:r>
              <w:t>ertification</w:t>
            </w:r>
            <w:r w:rsidR="003D6CD4">
              <w:t>.</w:t>
            </w:r>
          </w:p>
        </w:tc>
      </w:tr>
      <w:tr w:rsidR="001C03F3" w:rsidRPr="00B0745B" w14:paraId="0A63B09E" w14:textId="77777777" w:rsidTr="004A4B9C">
        <w:trPr>
          <w:trHeight w:val="377"/>
        </w:trPr>
        <w:tc>
          <w:tcPr>
            <w:tcW w:w="10070" w:type="dxa"/>
            <w:gridSpan w:val="8"/>
            <w:shd w:val="clear" w:color="auto" w:fill="F2F2F2" w:themeFill="background1" w:themeFillShade="F2"/>
          </w:tcPr>
          <w:p w14:paraId="0C2BE102" w14:textId="21F43A6E" w:rsidR="001C03F3" w:rsidRPr="00B0745B" w:rsidRDefault="001C03F3" w:rsidP="001C6025">
            <w:pPr>
              <w:keepNext w:val="0"/>
              <w:widowControl w:val="0"/>
              <w:numPr>
                <w:ilvl w:val="0"/>
                <w:numId w:val="17"/>
              </w:numPr>
              <w:rPr>
                <w:rFonts w:eastAsia="Calibri"/>
                <w:b/>
                <w:bCs w:val="0"/>
              </w:rPr>
            </w:pPr>
            <w:r w:rsidRPr="00B0745B">
              <w:rPr>
                <w:b/>
                <w:bCs w:val="0"/>
              </w:rPr>
              <w:t xml:space="preserve">Information for </w:t>
            </w:r>
            <w:r w:rsidR="00942489" w:rsidRPr="00B0745B">
              <w:rPr>
                <w:b/>
                <w:bCs w:val="0"/>
              </w:rPr>
              <w:t xml:space="preserve">the </w:t>
            </w:r>
            <w:r w:rsidR="00AD4C53" w:rsidRPr="00B0745B">
              <w:rPr>
                <w:b/>
                <w:bCs w:val="0"/>
              </w:rPr>
              <w:t>survivor</w:t>
            </w:r>
            <w:r w:rsidRPr="00B0745B">
              <w:rPr>
                <w:b/>
                <w:bCs w:val="0"/>
              </w:rPr>
              <w:t xml:space="preserve"> </w:t>
            </w:r>
            <w:r w:rsidR="00942489" w:rsidRPr="00B0745B">
              <w:rPr>
                <w:b/>
                <w:bCs w:val="0"/>
              </w:rPr>
              <w:t xml:space="preserve">to </w:t>
            </w:r>
            <w:r w:rsidRPr="00B0745B">
              <w:rPr>
                <w:b/>
                <w:bCs w:val="0"/>
              </w:rPr>
              <w:t>consider</w:t>
            </w:r>
            <w:r w:rsidR="00942489" w:rsidRPr="00B0745B">
              <w:rPr>
                <w:b/>
                <w:bCs w:val="0"/>
              </w:rPr>
              <w:t xml:space="preserve"> sharing</w:t>
            </w:r>
            <w:r w:rsidRPr="00B0745B">
              <w:rPr>
                <w:b/>
                <w:bCs w:val="0"/>
              </w:rPr>
              <w:t xml:space="preserve"> with the court</w:t>
            </w:r>
          </w:p>
        </w:tc>
      </w:tr>
      <w:tr w:rsidR="001C03F3" w:rsidRPr="003D6CD4" w14:paraId="03D45C2A" w14:textId="77777777" w:rsidTr="005F7EE4">
        <w:tc>
          <w:tcPr>
            <w:tcW w:w="1163" w:type="dxa"/>
            <w:shd w:val="clear" w:color="auto" w:fill="auto"/>
          </w:tcPr>
          <w:p w14:paraId="2D7B5B4A" w14:textId="77777777" w:rsidR="001C03F3" w:rsidRPr="003D6CD4" w:rsidRDefault="001C03F3" w:rsidP="002C06D4">
            <w:pPr>
              <w:keepNext w:val="0"/>
              <w:widowControl w:val="0"/>
              <w:rPr>
                <w:rFonts w:eastAsia="Calibri"/>
                <w:b/>
                <w:bCs w:val="0"/>
              </w:rPr>
            </w:pPr>
            <w:r w:rsidRPr="003D6CD4">
              <w:rPr>
                <w:rFonts w:eastAsia="Calibri"/>
                <w:b/>
                <w:bCs w:val="0"/>
              </w:rPr>
              <w:t>Yes</w:t>
            </w:r>
          </w:p>
        </w:tc>
        <w:tc>
          <w:tcPr>
            <w:tcW w:w="1056" w:type="dxa"/>
            <w:shd w:val="clear" w:color="auto" w:fill="auto"/>
          </w:tcPr>
          <w:p w14:paraId="706A0111" w14:textId="77777777" w:rsidR="001C03F3" w:rsidRPr="003D6CD4" w:rsidRDefault="001C03F3" w:rsidP="002C06D4">
            <w:pPr>
              <w:keepNext w:val="0"/>
              <w:widowControl w:val="0"/>
              <w:rPr>
                <w:rFonts w:eastAsia="Calibri"/>
                <w:b/>
                <w:bCs w:val="0"/>
              </w:rPr>
            </w:pPr>
            <w:r w:rsidRPr="003D6CD4">
              <w:rPr>
                <w:rFonts w:eastAsia="Calibri"/>
                <w:b/>
                <w:bCs w:val="0"/>
              </w:rPr>
              <w:t>No</w:t>
            </w:r>
          </w:p>
        </w:tc>
        <w:tc>
          <w:tcPr>
            <w:tcW w:w="7851" w:type="dxa"/>
            <w:gridSpan w:val="6"/>
            <w:shd w:val="clear" w:color="auto" w:fill="auto"/>
          </w:tcPr>
          <w:p w14:paraId="2DB7EB8D" w14:textId="77777777" w:rsidR="001C03F3" w:rsidRPr="003D6CD4" w:rsidRDefault="001C03F3" w:rsidP="002C06D4">
            <w:pPr>
              <w:keepNext w:val="0"/>
              <w:widowControl w:val="0"/>
              <w:rPr>
                <w:rFonts w:eastAsia="Calibri"/>
                <w:b/>
                <w:bCs w:val="0"/>
              </w:rPr>
            </w:pPr>
            <w:r w:rsidRPr="003D6CD4">
              <w:rPr>
                <w:rFonts w:eastAsia="Calibri"/>
                <w:b/>
                <w:bCs w:val="0"/>
              </w:rPr>
              <w:t>Information</w:t>
            </w:r>
          </w:p>
        </w:tc>
      </w:tr>
      <w:tr w:rsidR="001C03F3" w:rsidRPr="00F01267" w14:paraId="3485D418" w14:textId="77777777" w:rsidTr="005F7EE4">
        <w:tc>
          <w:tcPr>
            <w:tcW w:w="1163" w:type="dxa"/>
            <w:shd w:val="clear" w:color="auto" w:fill="auto"/>
          </w:tcPr>
          <w:p w14:paraId="04E065DE" w14:textId="77777777" w:rsidR="001C03F3" w:rsidRPr="00F01267" w:rsidRDefault="001C03F3" w:rsidP="002C06D4">
            <w:pPr>
              <w:keepNext w:val="0"/>
              <w:widowControl w:val="0"/>
              <w:rPr>
                <w:rFonts w:eastAsia="Calibri"/>
              </w:rPr>
            </w:pPr>
          </w:p>
        </w:tc>
        <w:tc>
          <w:tcPr>
            <w:tcW w:w="1056" w:type="dxa"/>
            <w:shd w:val="clear" w:color="auto" w:fill="auto"/>
          </w:tcPr>
          <w:p w14:paraId="2FB0A860" w14:textId="77777777" w:rsidR="001C03F3" w:rsidRPr="00F01267" w:rsidRDefault="001C03F3" w:rsidP="002C06D4">
            <w:pPr>
              <w:keepNext w:val="0"/>
              <w:widowControl w:val="0"/>
              <w:rPr>
                <w:rFonts w:eastAsia="Calibri"/>
              </w:rPr>
            </w:pPr>
          </w:p>
        </w:tc>
        <w:tc>
          <w:tcPr>
            <w:tcW w:w="7851" w:type="dxa"/>
            <w:gridSpan w:val="6"/>
            <w:shd w:val="clear" w:color="auto" w:fill="auto"/>
          </w:tcPr>
          <w:p w14:paraId="27384398" w14:textId="404B0C55" w:rsidR="001C03F3" w:rsidRPr="00F01267" w:rsidRDefault="00942489" w:rsidP="000E6F2D">
            <w:pPr>
              <w:keepNext w:val="0"/>
              <w:widowControl w:val="0"/>
              <w:rPr>
                <w:rFonts w:eastAsia="Calibri"/>
                <w:b/>
              </w:rPr>
            </w:pPr>
            <w:r>
              <w:t xml:space="preserve">The </w:t>
            </w:r>
            <w:r w:rsidR="00AD4C53">
              <w:t>survivor</w:t>
            </w:r>
            <w:r w:rsidR="001C03F3" w:rsidRPr="006829B7">
              <w:t xml:space="preserve"> </w:t>
            </w:r>
            <w:r>
              <w:t xml:space="preserve">was </w:t>
            </w:r>
            <w:r w:rsidR="001C03F3" w:rsidRPr="006829B7">
              <w:t xml:space="preserve">advised </w:t>
            </w:r>
            <w:r w:rsidR="000E6F2D">
              <w:t>they</w:t>
            </w:r>
            <w:r w:rsidR="001C03F3" w:rsidRPr="006829B7">
              <w:t xml:space="preserve"> could inform</w:t>
            </w:r>
            <w:r w:rsidR="001C03F3" w:rsidRPr="006829B7">
              <w:rPr>
                <w:b/>
              </w:rPr>
              <w:t xml:space="preserve"> </w:t>
            </w:r>
            <w:r w:rsidR="001C03F3" w:rsidRPr="006829B7">
              <w:t xml:space="preserve">the </w:t>
            </w:r>
            <w:r w:rsidR="00E745DC">
              <w:t>victim-witness specialist</w:t>
            </w:r>
            <w:r w:rsidR="00EF7308">
              <w:t xml:space="preserve"> </w:t>
            </w:r>
            <w:r w:rsidR="001C03F3" w:rsidRPr="008F0036">
              <w:t>of</w:t>
            </w:r>
            <w:r w:rsidR="001C03F3" w:rsidRPr="006829B7">
              <w:rPr>
                <w:i/>
              </w:rPr>
              <w:t xml:space="preserve"> </w:t>
            </w:r>
            <w:r w:rsidR="001C03F3" w:rsidRPr="006829B7">
              <w:t xml:space="preserve">discrepancies between </w:t>
            </w:r>
            <w:r w:rsidR="000E6F2D">
              <w:t>their</w:t>
            </w:r>
            <w:r w:rsidR="001C03F3" w:rsidRPr="006829B7">
              <w:t xml:space="preserve"> account of the arrest incident (</w:t>
            </w:r>
            <w:r w:rsidR="004A4B9C">
              <w:t xml:space="preserve">Section A and </w:t>
            </w:r>
            <w:r w:rsidR="001C03F3" w:rsidRPr="006829B7">
              <w:t>B</w:t>
            </w:r>
            <w:r w:rsidR="004A4B9C">
              <w:t xml:space="preserve"> above</w:t>
            </w:r>
            <w:r w:rsidR="001C03F3" w:rsidRPr="006829B7">
              <w:t xml:space="preserve">) and the incident report; </w:t>
            </w:r>
            <w:r w:rsidR="000E6F2D">
              <w:t>they</w:t>
            </w:r>
            <w:r>
              <w:t xml:space="preserve"> could </w:t>
            </w:r>
            <w:r w:rsidR="001C03F3" w:rsidRPr="006829B7">
              <w:t>provide information to the court regarding the offender’s history (</w:t>
            </w:r>
            <w:r w:rsidR="004A4B9C">
              <w:t xml:space="preserve">Section </w:t>
            </w:r>
            <w:r w:rsidR="001C03F3" w:rsidRPr="006829B7">
              <w:t>C</w:t>
            </w:r>
            <w:r w:rsidR="000E6F2D">
              <w:t xml:space="preserve"> above</w:t>
            </w:r>
            <w:r w:rsidR="001C03F3" w:rsidRPr="006829B7">
              <w:t xml:space="preserve">); and </w:t>
            </w:r>
            <w:r w:rsidR="000E6F2D">
              <w:t>they</w:t>
            </w:r>
            <w:r>
              <w:t xml:space="preserve"> could </w:t>
            </w:r>
            <w:r w:rsidR="001C03F3" w:rsidRPr="006829B7">
              <w:t xml:space="preserve">inform the court regarding what </w:t>
            </w:r>
            <w:r w:rsidR="000E6F2D">
              <w:t>they</w:t>
            </w:r>
            <w:r w:rsidR="001C03F3" w:rsidRPr="006829B7">
              <w:t xml:space="preserve"> wa</w:t>
            </w:r>
            <w:r w:rsidR="001C03F3">
              <w:t>nt from the court process (</w:t>
            </w:r>
            <w:r w:rsidR="004A4B9C">
              <w:t xml:space="preserve">Section </w:t>
            </w:r>
            <w:r w:rsidR="001C03F3">
              <w:t>D</w:t>
            </w:r>
            <w:r w:rsidR="000E6F2D">
              <w:t xml:space="preserve"> above</w:t>
            </w:r>
            <w:r w:rsidR="001C03F3">
              <w:t>).</w:t>
            </w:r>
          </w:p>
        </w:tc>
      </w:tr>
      <w:tr w:rsidR="001C03F3" w:rsidRPr="00F01267" w14:paraId="6C4E0AD3" w14:textId="77777777" w:rsidTr="005F7EE4">
        <w:tc>
          <w:tcPr>
            <w:tcW w:w="1163" w:type="dxa"/>
            <w:shd w:val="clear" w:color="auto" w:fill="auto"/>
          </w:tcPr>
          <w:p w14:paraId="0D266733" w14:textId="77777777" w:rsidR="001C03F3" w:rsidRPr="00F01267" w:rsidRDefault="001C03F3" w:rsidP="002C06D4">
            <w:pPr>
              <w:keepNext w:val="0"/>
              <w:widowControl w:val="0"/>
              <w:rPr>
                <w:rFonts w:eastAsia="Calibri"/>
              </w:rPr>
            </w:pPr>
          </w:p>
        </w:tc>
        <w:tc>
          <w:tcPr>
            <w:tcW w:w="1056" w:type="dxa"/>
            <w:shd w:val="clear" w:color="auto" w:fill="auto"/>
          </w:tcPr>
          <w:p w14:paraId="1551D823" w14:textId="77777777" w:rsidR="001C03F3" w:rsidRPr="00F01267" w:rsidRDefault="001C03F3" w:rsidP="002C06D4">
            <w:pPr>
              <w:keepNext w:val="0"/>
              <w:widowControl w:val="0"/>
              <w:rPr>
                <w:rFonts w:eastAsia="Calibri"/>
              </w:rPr>
            </w:pPr>
          </w:p>
        </w:tc>
        <w:tc>
          <w:tcPr>
            <w:tcW w:w="7851" w:type="dxa"/>
            <w:gridSpan w:val="6"/>
            <w:shd w:val="clear" w:color="auto" w:fill="auto"/>
          </w:tcPr>
          <w:p w14:paraId="7FDD6A90" w14:textId="14E820E2" w:rsidR="001C03F3" w:rsidRPr="00F01267" w:rsidRDefault="00942489" w:rsidP="000E6F2D">
            <w:pPr>
              <w:keepNext w:val="0"/>
              <w:widowControl w:val="0"/>
              <w:rPr>
                <w:rFonts w:eastAsia="Calibri"/>
                <w:b/>
              </w:rPr>
            </w:pPr>
            <w:r>
              <w:t xml:space="preserve">The </w:t>
            </w:r>
            <w:r w:rsidR="00AD4C53">
              <w:t>survivor</w:t>
            </w:r>
            <w:r w:rsidR="001C03F3" w:rsidRPr="006829B7">
              <w:t xml:space="preserve"> </w:t>
            </w:r>
            <w:r>
              <w:t xml:space="preserve">was </w:t>
            </w:r>
            <w:r w:rsidR="001C03F3" w:rsidRPr="006829B7">
              <w:t xml:space="preserve">advised that </w:t>
            </w:r>
            <w:r w:rsidR="008F0036">
              <w:t>[</w:t>
            </w:r>
            <w:r w:rsidR="008F0036" w:rsidRPr="008F0036">
              <w:rPr>
                <w:u w:val="single"/>
              </w:rPr>
              <w:t>program</w:t>
            </w:r>
            <w:r w:rsidR="008F0036">
              <w:t>]</w:t>
            </w:r>
            <w:r w:rsidR="001C03F3" w:rsidRPr="006829B7">
              <w:t xml:space="preserve"> can</w:t>
            </w:r>
            <w:r w:rsidR="004A4B9C">
              <w:t xml:space="preserve"> provide information to </w:t>
            </w:r>
            <w:r w:rsidR="00C51EBE">
              <w:t>the court</w:t>
            </w:r>
            <w:r w:rsidR="001C03F3" w:rsidRPr="006829B7">
              <w:t xml:space="preserve"> on </w:t>
            </w:r>
            <w:r w:rsidR="000E6F2D">
              <w:t>their</w:t>
            </w:r>
            <w:r w:rsidR="001C03F3" w:rsidRPr="006829B7">
              <w:t xml:space="preserve"> behalf, with </w:t>
            </w:r>
            <w:r w:rsidR="000E6F2D">
              <w:t>their</w:t>
            </w:r>
            <w:r w:rsidR="001C03F3" w:rsidRPr="006829B7">
              <w:t xml:space="preserve"> </w:t>
            </w:r>
            <w:r w:rsidR="008E01D9">
              <w:t>consent</w:t>
            </w:r>
            <w:r w:rsidR="001C03F3" w:rsidRPr="006829B7">
              <w:t>. (</w:t>
            </w:r>
            <w:r w:rsidR="004A4B9C">
              <w:t>S</w:t>
            </w:r>
            <w:r w:rsidR="008716BE">
              <w:t>ection</w:t>
            </w:r>
            <w:r w:rsidR="004A4B9C">
              <w:t xml:space="preserve"> H</w:t>
            </w:r>
            <w:r w:rsidR="001C03F3" w:rsidRPr="006829B7">
              <w:t>)</w:t>
            </w:r>
          </w:p>
        </w:tc>
      </w:tr>
      <w:tr w:rsidR="001C03F3" w:rsidRPr="00F01267" w14:paraId="513348FE" w14:textId="77777777" w:rsidTr="005F7EE4">
        <w:tc>
          <w:tcPr>
            <w:tcW w:w="1163" w:type="dxa"/>
            <w:shd w:val="clear" w:color="auto" w:fill="auto"/>
          </w:tcPr>
          <w:p w14:paraId="09022BE1" w14:textId="77777777" w:rsidR="001C03F3" w:rsidRPr="00F01267" w:rsidRDefault="001C03F3" w:rsidP="002C06D4">
            <w:pPr>
              <w:keepNext w:val="0"/>
              <w:widowControl w:val="0"/>
              <w:rPr>
                <w:rFonts w:eastAsia="Calibri"/>
              </w:rPr>
            </w:pPr>
          </w:p>
        </w:tc>
        <w:tc>
          <w:tcPr>
            <w:tcW w:w="1056" w:type="dxa"/>
            <w:shd w:val="clear" w:color="auto" w:fill="auto"/>
          </w:tcPr>
          <w:p w14:paraId="335A0785" w14:textId="77777777" w:rsidR="001C03F3" w:rsidRPr="00F01267" w:rsidRDefault="001C03F3" w:rsidP="002C06D4">
            <w:pPr>
              <w:keepNext w:val="0"/>
              <w:widowControl w:val="0"/>
              <w:rPr>
                <w:rFonts w:eastAsia="Calibri"/>
              </w:rPr>
            </w:pPr>
          </w:p>
        </w:tc>
        <w:tc>
          <w:tcPr>
            <w:tcW w:w="7851" w:type="dxa"/>
            <w:gridSpan w:val="6"/>
            <w:shd w:val="clear" w:color="auto" w:fill="auto"/>
          </w:tcPr>
          <w:p w14:paraId="1FDF364F" w14:textId="3C26ACA2" w:rsidR="001C03F3" w:rsidRPr="00F01267" w:rsidRDefault="0017442E" w:rsidP="004A4B9C">
            <w:pPr>
              <w:keepNext w:val="0"/>
              <w:widowControl w:val="0"/>
              <w:rPr>
                <w:rFonts w:eastAsia="Calibri"/>
              </w:rPr>
            </w:pPr>
            <w:r>
              <w:t xml:space="preserve">The </w:t>
            </w:r>
            <w:r w:rsidR="00AD4C53">
              <w:t>survivor</w:t>
            </w:r>
            <w:r w:rsidR="008F0036">
              <w:t xml:space="preserve"> </w:t>
            </w:r>
            <w:r>
              <w:t xml:space="preserve">was </w:t>
            </w:r>
            <w:r w:rsidR="008F0036">
              <w:t xml:space="preserve">advised that </w:t>
            </w:r>
            <w:r w:rsidR="00E745DC">
              <w:t>victim-witness specialist</w:t>
            </w:r>
            <w:r w:rsidR="00EF7308">
              <w:t xml:space="preserve">s </w:t>
            </w:r>
            <w:r w:rsidR="001C03F3" w:rsidRPr="006829B7">
              <w:t xml:space="preserve">are not confidential, </w:t>
            </w:r>
            <w:r>
              <w:t xml:space="preserve">that </w:t>
            </w:r>
            <w:r w:rsidR="001C03F3" w:rsidRPr="006829B7">
              <w:t>information</w:t>
            </w:r>
            <w:r w:rsidR="001C03F3">
              <w:t xml:space="preserve"> </w:t>
            </w:r>
            <w:r w:rsidR="001C03F3" w:rsidRPr="008716BE">
              <w:t>they</w:t>
            </w:r>
            <w:r w:rsidR="001C03F3" w:rsidRPr="006829B7">
              <w:t xml:space="preserve"> share </w:t>
            </w:r>
            <w:r w:rsidR="00C51EBE">
              <w:t xml:space="preserve">with them is </w:t>
            </w:r>
            <w:r w:rsidR="004A4B9C">
              <w:t>likely to be shared with the defense and the offender</w:t>
            </w:r>
            <w:r w:rsidR="001C03F3" w:rsidRPr="006829B7">
              <w:t>, and</w:t>
            </w:r>
            <w:r w:rsidR="004D4AF4">
              <w:t xml:space="preserve"> that</w:t>
            </w:r>
            <w:r w:rsidR="00387F1F">
              <w:t xml:space="preserve"> </w:t>
            </w:r>
            <w:r>
              <w:t xml:space="preserve">the </w:t>
            </w:r>
            <w:r w:rsidR="00AD4C53">
              <w:t>survivor</w:t>
            </w:r>
            <w:r w:rsidR="001C03F3">
              <w:t xml:space="preserve"> should </w:t>
            </w:r>
            <w:r w:rsidR="00075FF4">
              <w:t xml:space="preserve">discuss this with the </w:t>
            </w:r>
            <w:r w:rsidR="009927AE">
              <w:t>victim-witness specialist</w:t>
            </w:r>
            <w:r w:rsidR="00075FF4">
              <w:t xml:space="preserve"> </w:t>
            </w:r>
            <w:r w:rsidR="001C03F3">
              <w:t>before sharing</w:t>
            </w:r>
            <w:r w:rsidR="00075FF4">
              <w:t xml:space="preserve"> any information.</w:t>
            </w:r>
          </w:p>
        </w:tc>
      </w:tr>
      <w:tr w:rsidR="001C03F3" w:rsidRPr="00F01267" w14:paraId="2B92B20F" w14:textId="77777777" w:rsidTr="005F7EE4">
        <w:tc>
          <w:tcPr>
            <w:tcW w:w="1163" w:type="dxa"/>
            <w:shd w:val="clear" w:color="auto" w:fill="auto"/>
          </w:tcPr>
          <w:p w14:paraId="37841F60" w14:textId="77777777" w:rsidR="001C03F3" w:rsidRPr="00F01267" w:rsidRDefault="001C03F3" w:rsidP="002C06D4">
            <w:pPr>
              <w:keepNext w:val="0"/>
              <w:widowControl w:val="0"/>
              <w:rPr>
                <w:rFonts w:eastAsia="Calibri"/>
              </w:rPr>
            </w:pPr>
          </w:p>
        </w:tc>
        <w:tc>
          <w:tcPr>
            <w:tcW w:w="1056" w:type="dxa"/>
            <w:shd w:val="clear" w:color="auto" w:fill="auto"/>
          </w:tcPr>
          <w:p w14:paraId="62B47D51" w14:textId="77777777" w:rsidR="001C03F3" w:rsidRPr="00F01267" w:rsidRDefault="001C03F3" w:rsidP="002C06D4">
            <w:pPr>
              <w:keepNext w:val="0"/>
              <w:widowControl w:val="0"/>
              <w:rPr>
                <w:rFonts w:eastAsia="Calibri"/>
              </w:rPr>
            </w:pPr>
          </w:p>
        </w:tc>
        <w:tc>
          <w:tcPr>
            <w:tcW w:w="7851" w:type="dxa"/>
            <w:gridSpan w:val="6"/>
            <w:shd w:val="clear" w:color="auto" w:fill="auto"/>
          </w:tcPr>
          <w:p w14:paraId="4138654A" w14:textId="728BD94F" w:rsidR="00B0745B" w:rsidRPr="006829B7" w:rsidRDefault="0017442E" w:rsidP="00300E1A">
            <w:pPr>
              <w:keepNext w:val="0"/>
              <w:widowControl w:val="0"/>
            </w:pPr>
            <w:r>
              <w:t xml:space="preserve">The </w:t>
            </w:r>
            <w:r w:rsidR="00AD4C53">
              <w:t>survivor</w:t>
            </w:r>
            <w:r>
              <w:t>’s</w:t>
            </w:r>
            <w:r w:rsidR="001C03F3" w:rsidRPr="006829B7">
              <w:t xml:space="preserve"> safety was discussed</w:t>
            </w:r>
            <w:r w:rsidR="00075FF4">
              <w:t>, including the risks</w:t>
            </w:r>
            <w:r w:rsidR="001C03F3" w:rsidRPr="006829B7">
              <w:t xml:space="preserve"> if the offender fin</w:t>
            </w:r>
            <w:r w:rsidR="008F0036">
              <w:t xml:space="preserve">ds out </w:t>
            </w:r>
            <w:r w:rsidR="000E6F2D">
              <w:t>they</w:t>
            </w:r>
            <w:r w:rsidR="008F0036">
              <w:t xml:space="preserve"> provided </w:t>
            </w:r>
            <w:r w:rsidR="00075FF4">
              <w:t>any</w:t>
            </w:r>
            <w:r w:rsidR="008F0036">
              <w:t xml:space="preserve"> i</w:t>
            </w:r>
            <w:r w:rsidR="001C03F3" w:rsidRPr="006829B7">
              <w:t>nformation</w:t>
            </w:r>
            <w:r>
              <w:t xml:space="preserve"> to [</w:t>
            </w:r>
            <w:r w:rsidRPr="000E6F2D">
              <w:rPr>
                <w:u w:val="single"/>
              </w:rPr>
              <w:t>program</w:t>
            </w:r>
            <w:r>
              <w:t>]</w:t>
            </w:r>
            <w:r w:rsidR="000E6F2D">
              <w:t>.</w:t>
            </w:r>
          </w:p>
        </w:tc>
      </w:tr>
      <w:tr w:rsidR="001C03F3" w:rsidRPr="00B0745B" w14:paraId="7B58484A" w14:textId="77777777" w:rsidTr="004D4AF4">
        <w:trPr>
          <w:trHeight w:val="377"/>
        </w:trPr>
        <w:tc>
          <w:tcPr>
            <w:tcW w:w="10070" w:type="dxa"/>
            <w:gridSpan w:val="8"/>
            <w:shd w:val="clear" w:color="auto" w:fill="F2F2F2" w:themeFill="background1" w:themeFillShade="F2"/>
          </w:tcPr>
          <w:p w14:paraId="35C5ABB0" w14:textId="6E42AD02" w:rsidR="001C03F3" w:rsidRPr="00B0745B" w:rsidRDefault="001C03F3" w:rsidP="001C6025">
            <w:pPr>
              <w:keepNext w:val="0"/>
              <w:widowControl w:val="0"/>
              <w:numPr>
                <w:ilvl w:val="0"/>
                <w:numId w:val="17"/>
              </w:numPr>
              <w:rPr>
                <w:rFonts w:eastAsia="Calibri"/>
                <w:b/>
                <w:bCs w:val="0"/>
              </w:rPr>
            </w:pPr>
            <w:r w:rsidRPr="00B0745B">
              <w:rPr>
                <w:b/>
                <w:bCs w:val="0"/>
              </w:rPr>
              <w:lastRenderedPageBreak/>
              <w:t xml:space="preserve">What </w:t>
            </w:r>
            <w:r w:rsidR="0017442E" w:rsidRPr="00B0745B">
              <w:rPr>
                <w:b/>
                <w:bCs w:val="0"/>
              </w:rPr>
              <w:t xml:space="preserve">the </w:t>
            </w:r>
            <w:r w:rsidR="00AD4C53" w:rsidRPr="00B0745B">
              <w:rPr>
                <w:b/>
                <w:bCs w:val="0"/>
              </w:rPr>
              <w:t>survivor</w:t>
            </w:r>
            <w:r w:rsidRPr="00B0745B">
              <w:rPr>
                <w:b/>
                <w:bCs w:val="0"/>
              </w:rPr>
              <w:t xml:space="preserve"> wants from [</w:t>
            </w:r>
            <w:r w:rsidRPr="00B0745B">
              <w:rPr>
                <w:b/>
                <w:bCs w:val="0"/>
                <w:u w:val="single"/>
              </w:rPr>
              <w:t>program</w:t>
            </w:r>
            <w:r w:rsidRPr="00B0745B">
              <w:rPr>
                <w:b/>
                <w:bCs w:val="0"/>
              </w:rPr>
              <w:t>]</w:t>
            </w:r>
          </w:p>
        </w:tc>
      </w:tr>
      <w:tr w:rsidR="001C03F3" w:rsidRPr="003D6CD4" w14:paraId="2DE098C4" w14:textId="77777777" w:rsidTr="005F7EE4">
        <w:tc>
          <w:tcPr>
            <w:tcW w:w="1163" w:type="dxa"/>
            <w:shd w:val="clear" w:color="auto" w:fill="auto"/>
          </w:tcPr>
          <w:p w14:paraId="04DA386C" w14:textId="77777777" w:rsidR="001C03F3" w:rsidRPr="003D6CD4" w:rsidRDefault="001C03F3" w:rsidP="002C06D4">
            <w:pPr>
              <w:keepNext w:val="0"/>
              <w:widowControl w:val="0"/>
              <w:rPr>
                <w:rFonts w:eastAsia="Calibri"/>
                <w:b/>
                <w:bCs w:val="0"/>
              </w:rPr>
            </w:pPr>
            <w:r w:rsidRPr="003D6CD4">
              <w:rPr>
                <w:rFonts w:eastAsia="Calibri"/>
                <w:b/>
                <w:bCs w:val="0"/>
              </w:rPr>
              <w:t>Yes</w:t>
            </w:r>
          </w:p>
        </w:tc>
        <w:tc>
          <w:tcPr>
            <w:tcW w:w="1056" w:type="dxa"/>
            <w:shd w:val="clear" w:color="auto" w:fill="auto"/>
          </w:tcPr>
          <w:p w14:paraId="42B32C53" w14:textId="77777777" w:rsidR="001C03F3" w:rsidRPr="003D6CD4" w:rsidRDefault="001C03F3" w:rsidP="002C06D4">
            <w:pPr>
              <w:keepNext w:val="0"/>
              <w:widowControl w:val="0"/>
              <w:rPr>
                <w:rFonts w:eastAsia="Calibri"/>
                <w:b/>
                <w:bCs w:val="0"/>
              </w:rPr>
            </w:pPr>
            <w:r w:rsidRPr="003D6CD4">
              <w:rPr>
                <w:rFonts w:eastAsia="Calibri"/>
                <w:b/>
                <w:bCs w:val="0"/>
              </w:rPr>
              <w:t>No</w:t>
            </w:r>
          </w:p>
        </w:tc>
        <w:tc>
          <w:tcPr>
            <w:tcW w:w="7851" w:type="dxa"/>
            <w:gridSpan w:val="6"/>
            <w:shd w:val="clear" w:color="auto" w:fill="auto"/>
          </w:tcPr>
          <w:p w14:paraId="6EB8429E" w14:textId="77777777" w:rsidR="001C03F3" w:rsidRPr="003D6CD4" w:rsidRDefault="001C03F3" w:rsidP="002C06D4">
            <w:pPr>
              <w:keepNext w:val="0"/>
              <w:widowControl w:val="0"/>
              <w:rPr>
                <w:rFonts w:eastAsia="Calibri"/>
                <w:b/>
                <w:bCs w:val="0"/>
              </w:rPr>
            </w:pPr>
            <w:r w:rsidRPr="003D6CD4">
              <w:rPr>
                <w:rFonts w:eastAsia="Calibri"/>
                <w:b/>
                <w:bCs w:val="0"/>
              </w:rPr>
              <w:t>Information</w:t>
            </w:r>
          </w:p>
        </w:tc>
      </w:tr>
      <w:tr w:rsidR="001C03F3" w:rsidRPr="00F01267" w14:paraId="0B51D6A5" w14:textId="77777777" w:rsidTr="005F7EE4">
        <w:tc>
          <w:tcPr>
            <w:tcW w:w="1163" w:type="dxa"/>
            <w:shd w:val="clear" w:color="auto" w:fill="auto"/>
          </w:tcPr>
          <w:p w14:paraId="1C516A4D" w14:textId="77777777" w:rsidR="001C03F3" w:rsidRPr="00F01267" w:rsidRDefault="001C03F3" w:rsidP="002C06D4">
            <w:pPr>
              <w:keepNext w:val="0"/>
              <w:widowControl w:val="0"/>
              <w:rPr>
                <w:rFonts w:eastAsia="Calibri"/>
              </w:rPr>
            </w:pPr>
          </w:p>
        </w:tc>
        <w:tc>
          <w:tcPr>
            <w:tcW w:w="1056" w:type="dxa"/>
            <w:shd w:val="clear" w:color="auto" w:fill="auto"/>
          </w:tcPr>
          <w:p w14:paraId="7A67D04E" w14:textId="77777777" w:rsidR="001C03F3" w:rsidRPr="00F01267" w:rsidRDefault="001C03F3" w:rsidP="002C06D4">
            <w:pPr>
              <w:keepNext w:val="0"/>
              <w:widowControl w:val="0"/>
              <w:rPr>
                <w:rFonts w:eastAsia="Calibri"/>
              </w:rPr>
            </w:pPr>
          </w:p>
        </w:tc>
        <w:tc>
          <w:tcPr>
            <w:tcW w:w="7851" w:type="dxa"/>
            <w:gridSpan w:val="6"/>
            <w:shd w:val="clear" w:color="auto" w:fill="auto"/>
          </w:tcPr>
          <w:p w14:paraId="7BAF3359" w14:textId="46B374F8" w:rsidR="001C03F3" w:rsidRPr="00F01267" w:rsidRDefault="008716BE" w:rsidP="002C06D4">
            <w:pPr>
              <w:keepNext w:val="0"/>
              <w:widowControl w:val="0"/>
              <w:rPr>
                <w:rFonts w:eastAsia="Calibri"/>
                <w:b/>
              </w:rPr>
            </w:pPr>
            <w:r>
              <w:t xml:space="preserve">The </w:t>
            </w:r>
            <w:r w:rsidR="00AD4C53">
              <w:t>survivor</w:t>
            </w:r>
            <w:r>
              <w:t xml:space="preserve"> wants a</w:t>
            </w:r>
            <w:r w:rsidR="001C03F3" w:rsidRPr="006829B7">
              <w:t xml:space="preserve">ccompaniment to meetings with </w:t>
            </w:r>
            <w:r>
              <w:t xml:space="preserve">the </w:t>
            </w:r>
            <w:r w:rsidR="00E745DC">
              <w:t>victim-witness specialist</w:t>
            </w:r>
            <w:r w:rsidR="001C03F3" w:rsidRPr="006829B7">
              <w:t xml:space="preserve">, </w:t>
            </w:r>
            <w:r>
              <w:t xml:space="preserve">the </w:t>
            </w:r>
            <w:r w:rsidR="001C03F3" w:rsidRPr="006829B7">
              <w:t>prosecutor</w:t>
            </w:r>
            <w:r w:rsidR="00EF7308">
              <w:t>,</w:t>
            </w:r>
            <w:r w:rsidR="001C03F3" w:rsidRPr="006829B7">
              <w:t xml:space="preserve"> or other court personnel</w:t>
            </w:r>
            <w:r w:rsidR="00922F21">
              <w:t>.</w:t>
            </w:r>
          </w:p>
        </w:tc>
      </w:tr>
      <w:tr w:rsidR="001C03F3" w:rsidRPr="00F01267" w14:paraId="3D6B34E0" w14:textId="77777777" w:rsidTr="005F7EE4">
        <w:tc>
          <w:tcPr>
            <w:tcW w:w="1163" w:type="dxa"/>
            <w:shd w:val="clear" w:color="auto" w:fill="auto"/>
          </w:tcPr>
          <w:p w14:paraId="5DA42E6A" w14:textId="77777777" w:rsidR="001C03F3" w:rsidRPr="00F01267" w:rsidRDefault="001C03F3" w:rsidP="002C06D4">
            <w:pPr>
              <w:keepNext w:val="0"/>
              <w:widowControl w:val="0"/>
              <w:rPr>
                <w:rFonts w:eastAsia="Calibri"/>
              </w:rPr>
            </w:pPr>
          </w:p>
        </w:tc>
        <w:tc>
          <w:tcPr>
            <w:tcW w:w="1056" w:type="dxa"/>
            <w:shd w:val="clear" w:color="auto" w:fill="auto"/>
          </w:tcPr>
          <w:p w14:paraId="7E95745E" w14:textId="77777777" w:rsidR="001C03F3" w:rsidRPr="00F01267" w:rsidRDefault="001C03F3" w:rsidP="002C06D4">
            <w:pPr>
              <w:keepNext w:val="0"/>
              <w:widowControl w:val="0"/>
              <w:rPr>
                <w:rFonts w:eastAsia="Calibri"/>
              </w:rPr>
            </w:pPr>
          </w:p>
        </w:tc>
        <w:tc>
          <w:tcPr>
            <w:tcW w:w="7851" w:type="dxa"/>
            <w:gridSpan w:val="6"/>
            <w:shd w:val="clear" w:color="auto" w:fill="auto"/>
          </w:tcPr>
          <w:p w14:paraId="469E2E83" w14:textId="722186F8" w:rsidR="001C03F3" w:rsidRPr="00F01267" w:rsidRDefault="008716BE" w:rsidP="002C06D4">
            <w:pPr>
              <w:keepNext w:val="0"/>
              <w:widowControl w:val="0"/>
              <w:rPr>
                <w:rFonts w:eastAsia="Calibri"/>
                <w:b/>
              </w:rPr>
            </w:pPr>
            <w:r>
              <w:t xml:space="preserve">The </w:t>
            </w:r>
            <w:r w:rsidR="00AD4C53">
              <w:t>survivor</w:t>
            </w:r>
            <w:r>
              <w:t xml:space="preserve"> wants a</w:t>
            </w:r>
            <w:r w:rsidR="001C03F3" w:rsidRPr="006829B7">
              <w:t xml:space="preserve">ssistance with </w:t>
            </w:r>
            <w:r>
              <w:t xml:space="preserve">the </w:t>
            </w:r>
            <w:r w:rsidR="001C03F3" w:rsidRPr="006829B7">
              <w:t>application for Order for Protection</w:t>
            </w:r>
            <w:r w:rsidR="00922F21">
              <w:t>.</w:t>
            </w:r>
          </w:p>
        </w:tc>
      </w:tr>
      <w:tr w:rsidR="001C03F3" w:rsidRPr="00F01267" w14:paraId="4B619E7A" w14:textId="77777777" w:rsidTr="005F7EE4">
        <w:tc>
          <w:tcPr>
            <w:tcW w:w="1163" w:type="dxa"/>
            <w:shd w:val="clear" w:color="auto" w:fill="auto"/>
          </w:tcPr>
          <w:p w14:paraId="54D854AF" w14:textId="77777777" w:rsidR="001C03F3" w:rsidRPr="00F01267" w:rsidRDefault="001C03F3" w:rsidP="002C06D4">
            <w:pPr>
              <w:keepNext w:val="0"/>
              <w:widowControl w:val="0"/>
              <w:rPr>
                <w:rFonts w:eastAsia="Calibri"/>
              </w:rPr>
            </w:pPr>
          </w:p>
        </w:tc>
        <w:tc>
          <w:tcPr>
            <w:tcW w:w="1056" w:type="dxa"/>
            <w:shd w:val="clear" w:color="auto" w:fill="auto"/>
          </w:tcPr>
          <w:p w14:paraId="0A359937" w14:textId="77777777" w:rsidR="001C03F3" w:rsidRPr="00F01267" w:rsidRDefault="001C03F3" w:rsidP="002C06D4">
            <w:pPr>
              <w:keepNext w:val="0"/>
              <w:widowControl w:val="0"/>
              <w:rPr>
                <w:rFonts w:eastAsia="Calibri"/>
              </w:rPr>
            </w:pPr>
          </w:p>
        </w:tc>
        <w:tc>
          <w:tcPr>
            <w:tcW w:w="7851" w:type="dxa"/>
            <w:gridSpan w:val="6"/>
            <w:shd w:val="clear" w:color="auto" w:fill="auto"/>
          </w:tcPr>
          <w:p w14:paraId="45438C13" w14:textId="45ADE345" w:rsidR="001C03F3" w:rsidRPr="00F01267" w:rsidRDefault="008716BE" w:rsidP="002C06D4">
            <w:pPr>
              <w:keepNext w:val="0"/>
              <w:widowControl w:val="0"/>
              <w:rPr>
                <w:rFonts w:eastAsia="Calibri"/>
              </w:rPr>
            </w:pPr>
            <w:r>
              <w:t xml:space="preserve">The </w:t>
            </w:r>
            <w:r w:rsidR="00AD4C53">
              <w:t>survivor</w:t>
            </w:r>
            <w:r>
              <w:t xml:space="preserve"> wants a</w:t>
            </w:r>
            <w:r w:rsidR="001C03F3" w:rsidRPr="006829B7">
              <w:t>ssistance with safety planning</w:t>
            </w:r>
            <w:r w:rsidR="00922F21">
              <w:t>.</w:t>
            </w:r>
          </w:p>
        </w:tc>
      </w:tr>
      <w:tr w:rsidR="001C03F3" w:rsidRPr="00F01267" w14:paraId="621BD52C" w14:textId="77777777" w:rsidTr="005F7EE4">
        <w:tc>
          <w:tcPr>
            <w:tcW w:w="1163" w:type="dxa"/>
            <w:shd w:val="clear" w:color="auto" w:fill="auto"/>
          </w:tcPr>
          <w:p w14:paraId="7B098589" w14:textId="77777777" w:rsidR="001C03F3" w:rsidRPr="00F01267" w:rsidRDefault="001C03F3" w:rsidP="002C06D4">
            <w:pPr>
              <w:keepNext w:val="0"/>
              <w:widowControl w:val="0"/>
              <w:rPr>
                <w:rFonts w:eastAsia="Calibri"/>
              </w:rPr>
            </w:pPr>
          </w:p>
        </w:tc>
        <w:tc>
          <w:tcPr>
            <w:tcW w:w="1056" w:type="dxa"/>
            <w:shd w:val="clear" w:color="auto" w:fill="auto"/>
          </w:tcPr>
          <w:p w14:paraId="3754C318" w14:textId="77777777" w:rsidR="001C03F3" w:rsidRPr="00F01267" w:rsidRDefault="001C03F3" w:rsidP="002C06D4">
            <w:pPr>
              <w:keepNext w:val="0"/>
              <w:widowControl w:val="0"/>
              <w:rPr>
                <w:rFonts w:eastAsia="Calibri"/>
              </w:rPr>
            </w:pPr>
          </w:p>
        </w:tc>
        <w:tc>
          <w:tcPr>
            <w:tcW w:w="7851" w:type="dxa"/>
            <w:gridSpan w:val="6"/>
            <w:shd w:val="clear" w:color="auto" w:fill="auto"/>
          </w:tcPr>
          <w:p w14:paraId="49CD3FF7" w14:textId="55A6AECA" w:rsidR="001C03F3" w:rsidRPr="006829B7" w:rsidRDefault="008716BE" w:rsidP="004D4AF4">
            <w:pPr>
              <w:keepNext w:val="0"/>
              <w:widowControl w:val="0"/>
            </w:pPr>
            <w:r>
              <w:t xml:space="preserve">The </w:t>
            </w:r>
            <w:r w:rsidR="00AD4C53">
              <w:t>survivor</w:t>
            </w:r>
            <w:r>
              <w:t xml:space="preserve"> wants a</w:t>
            </w:r>
            <w:r w:rsidR="001C03F3" w:rsidRPr="006829B7">
              <w:t xml:space="preserve">ssistance with child protection </w:t>
            </w:r>
            <w:r w:rsidR="004D4AF4">
              <w:t>case</w:t>
            </w:r>
            <w:r w:rsidR="00922F21">
              <w:t>.</w:t>
            </w:r>
          </w:p>
        </w:tc>
      </w:tr>
      <w:tr w:rsidR="001C03F3" w:rsidRPr="00F01267" w14:paraId="6823E0FA" w14:textId="77777777" w:rsidTr="005F7EE4">
        <w:tc>
          <w:tcPr>
            <w:tcW w:w="1163" w:type="dxa"/>
            <w:shd w:val="clear" w:color="auto" w:fill="auto"/>
          </w:tcPr>
          <w:p w14:paraId="60CDEF25" w14:textId="77777777" w:rsidR="001C03F3" w:rsidRPr="00F01267" w:rsidRDefault="001C03F3" w:rsidP="002C06D4">
            <w:pPr>
              <w:keepNext w:val="0"/>
              <w:widowControl w:val="0"/>
              <w:rPr>
                <w:rFonts w:eastAsia="Calibri"/>
              </w:rPr>
            </w:pPr>
          </w:p>
        </w:tc>
        <w:tc>
          <w:tcPr>
            <w:tcW w:w="1056" w:type="dxa"/>
            <w:shd w:val="clear" w:color="auto" w:fill="auto"/>
          </w:tcPr>
          <w:p w14:paraId="575C4970" w14:textId="77777777" w:rsidR="001C03F3" w:rsidRPr="00F01267" w:rsidRDefault="001C03F3" w:rsidP="002C06D4">
            <w:pPr>
              <w:keepNext w:val="0"/>
              <w:widowControl w:val="0"/>
              <w:rPr>
                <w:rFonts w:eastAsia="Calibri"/>
              </w:rPr>
            </w:pPr>
          </w:p>
        </w:tc>
        <w:tc>
          <w:tcPr>
            <w:tcW w:w="7851" w:type="dxa"/>
            <w:gridSpan w:val="6"/>
            <w:shd w:val="clear" w:color="auto" w:fill="auto"/>
          </w:tcPr>
          <w:p w14:paraId="4D8E5370" w14:textId="6D0B4BB8" w:rsidR="00922F21" w:rsidRPr="006829B7" w:rsidRDefault="008716BE" w:rsidP="00B0745B">
            <w:pPr>
              <w:keepNext w:val="0"/>
              <w:widowControl w:val="0"/>
            </w:pPr>
            <w:r>
              <w:t xml:space="preserve">The </w:t>
            </w:r>
            <w:r w:rsidR="00AD4C53">
              <w:t>survivor</w:t>
            </w:r>
            <w:r>
              <w:t xml:space="preserve"> wants i</w:t>
            </w:r>
            <w:r w:rsidR="001C03F3" w:rsidRPr="006829B7">
              <w:t>nformation</w:t>
            </w:r>
            <w:r w:rsidR="003B0358">
              <w:t xml:space="preserve"> or </w:t>
            </w:r>
            <w:r w:rsidR="001C03F3" w:rsidRPr="006829B7">
              <w:t xml:space="preserve">assistance regarding other resources, including housing, </w:t>
            </w:r>
            <w:r w:rsidR="00DD3542">
              <w:t>healthcare, food</w:t>
            </w:r>
            <w:r w:rsidR="00223DD8">
              <w:t>, other state</w:t>
            </w:r>
            <w:r w:rsidR="003D6CD4">
              <w:t>, Tribal,</w:t>
            </w:r>
            <w:r w:rsidR="00223DD8">
              <w:t xml:space="preserve"> or federal</w:t>
            </w:r>
            <w:r w:rsidR="003D6CD4">
              <w:t xml:space="preserve"> </w:t>
            </w:r>
            <w:r w:rsidR="00DD3542">
              <w:t>benefits,</w:t>
            </w:r>
            <w:r w:rsidR="001C03F3" w:rsidRPr="006829B7">
              <w:t xml:space="preserve"> education/support groups, </w:t>
            </w:r>
            <w:r w:rsidR="004D4AF4">
              <w:t>and any other resources that apply</w:t>
            </w:r>
            <w:r w:rsidR="001C03F3" w:rsidRPr="006829B7">
              <w:t xml:space="preserve">. </w:t>
            </w:r>
            <w:r w:rsidR="00922F21">
              <w:t>Describe:</w:t>
            </w:r>
          </w:p>
        </w:tc>
      </w:tr>
      <w:tr w:rsidR="00223DD8" w:rsidRPr="00F01267" w14:paraId="0D1FDB5C" w14:textId="77777777" w:rsidTr="005F7EE4">
        <w:tc>
          <w:tcPr>
            <w:tcW w:w="1163" w:type="dxa"/>
            <w:shd w:val="clear" w:color="auto" w:fill="auto"/>
          </w:tcPr>
          <w:p w14:paraId="0B16D76B" w14:textId="77777777" w:rsidR="00223DD8" w:rsidRPr="00F01267" w:rsidRDefault="00223DD8" w:rsidP="002C06D4">
            <w:pPr>
              <w:keepNext w:val="0"/>
              <w:widowControl w:val="0"/>
              <w:rPr>
                <w:rFonts w:eastAsia="Calibri"/>
              </w:rPr>
            </w:pPr>
          </w:p>
        </w:tc>
        <w:tc>
          <w:tcPr>
            <w:tcW w:w="1056" w:type="dxa"/>
            <w:shd w:val="clear" w:color="auto" w:fill="auto"/>
          </w:tcPr>
          <w:p w14:paraId="0652E763" w14:textId="77777777" w:rsidR="00223DD8" w:rsidRPr="00F01267" w:rsidRDefault="00223DD8" w:rsidP="002C06D4">
            <w:pPr>
              <w:keepNext w:val="0"/>
              <w:widowControl w:val="0"/>
              <w:rPr>
                <w:rFonts w:eastAsia="Calibri"/>
              </w:rPr>
            </w:pPr>
          </w:p>
        </w:tc>
        <w:tc>
          <w:tcPr>
            <w:tcW w:w="7851" w:type="dxa"/>
            <w:gridSpan w:val="6"/>
            <w:shd w:val="clear" w:color="auto" w:fill="auto"/>
          </w:tcPr>
          <w:p w14:paraId="35836754" w14:textId="220CDB85" w:rsidR="00223DD8" w:rsidRDefault="00223DD8" w:rsidP="002C06D4">
            <w:pPr>
              <w:keepNext w:val="0"/>
              <w:widowControl w:val="0"/>
            </w:pPr>
            <w:r>
              <w:t xml:space="preserve">The </w:t>
            </w:r>
            <w:r w:rsidR="00AD4C53">
              <w:t>survivor</w:t>
            </w:r>
            <w:r>
              <w:t xml:space="preserve"> wants</w:t>
            </w:r>
            <w:r w:rsidR="006248D9">
              <w:t xml:space="preserve"> assistance addressing her immigration status (</w:t>
            </w:r>
            <w:r>
              <w:t>setting up an appointment with a</w:t>
            </w:r>
            <w:r w:rsidR="006248D9">
              <w:t xml:space="preserve">n advocate with </w:t>
            </w:r>
            <w:r>
              <w:t xml:space="preserve">expertise on the legal rights of immigrant </w:t>
            </w:r>
            <w:r w:rsidR="00AD4C53">
              <w:t>survivor</w:t>
            </w:r>
            <w:r>
              <w:t>s</w:t>
            </w:r>
            <w:r w:rsidR="006248D9">
              <w:t>, help with obtaining a U or T visa certification, etc.)</w:t>
            </w:r>
            <w:r w:rsidR="003D6CD4">
              <w:t>.</w:t>
            </w:r>
            <w:r w:rsidR="006248D9">
              <w:t xml:space="preserve"> Explain role of [program], its limitations and coordination with other agencies, etc.</w:t>
            </w:r>
          </w:p>
        </w:tc>
      </w:tr>
      <w:tr w:rsidR="001C03F3" w:rsidRPr="00B0745B" w14:paraId="4AE4B2B4" w14:textId="77777777" w:rsidTr="004D4AF4">
        <w:trPr>
          <w:trHeight w:val="377"/>
        </w:trPr>
        <w:tc>
          <w:tcPr>
            <w:tcW w:w="10070" w:type="dxa"/>
            <w:gridSpan w:val="8"/>
            <w:shd w:val="clear" w:color="auto" w:fill="F2F2F2" w:themeFill="background1" w:themeFillShade="F2"/>
          </w:tcPr>
          <w:p w14:paraId="5886EAA5" w14:textId="46BF153A" w:rsidR="001C03F3" w:rsidRPr="00B0745B" w:rsidRDefault="004D4AF4" w:rsidP="001C6025">
            <w:pPr>
              <w:keepNext w:val="0"/>
              <w:widowControl w:val="0"/>
              <w:numPr>
                <w:ilvl w:val="0"/>
                <w:numId w:val="17"/>
              </w:numPr>
              <w:rPr>
                <w:rFonts w:eastAsia="Calibri"/>
                <w:b/>
                <w:bCs w:val="0"/>
              </w:rPr>
            </w:pPr>
            <w:r w:rsidRPr="00B0745B">
              <w:rPr>
                <w:b/>
                <w:bCs w:val="0"/>
              </w:rPr>
              <w:t xml:space="preserve">Services from the </w:t>
            </w:r>
            <w:r w:rsidR="00E55986" w:rsidRPr="00B0745B">
              <w:rPr>
                <w:b/>
                <w:bCs w:val="0"/>
              </w:rPr>
              <w:t>v</w:t>
            </w:r>
            <w:r w:rsidR="00E745DC" w:rsidRPr="00B0745B">
              <w:rPr>
                <w:b/>
                <w:bCs w:val="0"/>
              </w:rPr>
              <w:t>ictim-witness specialist</w:t>
            </w:r>
            <w:r w:rsidR="001C03F3" w:rsidRPr="00B0745B">
              <w:rPr>
                <w:b/>
                <w:bCs w:val="0"/>
              </w:rPr>
              <w:t xml:space="preserve"> </w:t>
            </w:r>
            <w:r w:rsidR="003D6CD4" w:rsidRPr="00B0745B">
              <w:rPr>
                <w:b/>
                <w:bCs w:val="0"/>
              </w:rPr>
              <w:t>(VWS)</w:t>
            </w:r>
          </w:p>
        </w:tc>
      </w:tr>
      <w:tr w:rsidR="001C03F3" w:rsidRPr="003D6CD4" w14:paraId="18BACB6A" w14:textId="77777777" w:rsidTr="005F7EE4">
        <w:tc>
          <w:tcPr>
            <w:tcW w:w="1163" w:type="dxa"/>
            <w:shd w:val="clear" w:color="auto" w:fill="auto"/>
          </w:tcPr>
          <w:p w14:paraId="42A87969" w14:textId="77777777" w:rsidR="001C03F3" w:rsidRPr="003D6CD4" w:rsidRDefault="001C03F3" w:rsidP="002C06D4">
            <w:pPr>
              <w:keepNext w:val="0"/>
              <w:widowControl w:val="0"/>
              <w:rPr>
                <w:rFonts w:eastAsia="Calibri"/>
                <w:b/>
                <w:bCs w:val="0"/>
              </w:rPr>
            </w:pPr>
            <w:r w:rsidRPr="003D6CD4">
              <w:rPr>
                <w:rFonts w:eastAsia="Calibri"/>
                <w:b/>
                <w:bCs w:val="0"/>
              </w:rPr>
              <w:t>Yes</w:t>
            </w:r>
          </w:p>
        </w:tc>
        <w:tc>
          <w:tcPr>
            <w:tcW w:w="1056" w:type="dxa"/>
            <w:shd w:val="clear" w:color="auto" w:fill="auto"/>
          </w:tcPr>
          <w:p w14:paraId="544678B3" w14:textId="77777777" w:rsidR="001C03F3" w:rsidRPr="003D6CD4" w:rsidRDefault="001C03F3" w:rsidP="002C06D4">
            <w:pPr>
              <w:keepNext w:val="0"/>
              <w:widowControl w:val="0"/>
              <w:rPr>
                <w:rFonts w:eastAsia="Calibri"/>
                <w:b/>
                <w:bCs w:val="0"/>
              </w:rPr>
            </w:pPr>
            <w:r w:rsidRPr="003D6CD4">
              <w:rPr>
                <w:rFonts w:eastAsia="Calibri"/>
                <w:b/>
                <w:bCs w:val="0"/>
              </w:rPr>
              <w:t>No</w:t>
            </w:r>
          </w:p>
        </w:tc>
        <w:tc>
          <w:tcPr>
            <w:tcW w:w="7851" w:type="dxa"/>
            <w:gridSpan w:val="6"/>
            <w:shd w:val="clear" w:color="auto" w:fill="auto"/>
          </w:tcPr>
          <w:p w14:paraId="2E9156C7" w14:textId="77777777" w:rsidR="001C03F3" w:rsidRPr="003D6CD4" w:rsidRDefault="001C03F3" w:rsidP="002C06D4">
            <w:pPr>
              <w:keepNext w:val="0"/>
              <w:widowControl w:val="0"/>
              <w:rPr>
                <w:rFonts w:eastAsia="Calibri"/>
                <w:b/>
                <w:bCs w:val="0"/>
              </w:rPr>
            </w:pPr>
            <w:r w:rsidRPr="003D6CD4">
              <w:rPr>
                <w:rFonts w:eastAsia="Calibri"/>
                <w:b/>
                <w:bCs w:val="0"/>
              </w:rPr>
              <w:t>Information</w:t>
            </w:r>
          </w:p>
        </w:tc>
      </w:tr>
      <w:tr w:rsidR="003B0358" w:rsidRPr="00F01267" w14:paraId="18CD044F" w14:textId="77777777" w:rsidTr="005F7EE4">
        <w:tc>
          <w:tcPr>
            <w:tcW w:w="1163" w:type="dxa"/>
            <w:shd w:val="clear" w:color="auto" w:fill="auto"/>
          </w:tcPr>
          <w:p w14:paraId="5CF0F243" w14:textId="77777777" w:rsidR="003B0358" w:rsidRPr="00F01267" w:rsidRDefault="003B0358" w:rsidP="002C06D4">
            <w:pPr>
              <w:keepNext w:val="0"/>
              <w:widowControl w:val="0"/>
              <w:rPr>
                <w:rFonts w:eastAsia="Calibri"/>
              </w:rPr>
            </w:pPr>
          </w:p>
        </w:tc>
        <w:tc>
          <w:tcPr>
            <w:tcW w:w="1056" w:type="dxa"/>
            <w:shd w:val="clear" w:color="auto" w:fill="auto"/>
          </w:tcPr>
          <w:p w14:paraId="228AEE2D" w14:textId="77777777" w:rsidR="003B0358" w:rsidRPr="00F01267" w:rsidRDefault="003B0358" w:rsidP="002C06D4">
            <w:pPr>
              <w:keepNext w:val="0"/>
              <w:widowControl w:val="0"/>
              <w:rPr>
                <w:rFonts w:eastAsia="Calibri"/>
              </w:rPr>
            </w:pPr>
          </w:p>
        </w:tc>
        <w:tc>
          <w:tcPr>
            <w:tcW w:w="7851" w:type="dxa"/>
            <w:gridSpan w:val="6"/>
            <w:shd w:val="clear" w:color="auto" w:fill="auto"/>
          </w:tcPr>
          <w:p w14:paraId="46DFF529" w14:textId="58CB6D52" w:rsidR="003B0358" w:rsidRDefault="00AD4C53" w:rsidP="000E6F2D">
            <w:pPr>
              <w:keepNext w:val="0"/>
              <w:widowControl w:val="0"/>
            </w:pPr>
            <w:r>
              <w:t>Survivor</w:t>
            </w:r>
            <w:r w:rsidR="003B0358" w:rsidRPr="006829B7">
              <w:t xml:space="preserve"> was informed </w:t>
            </w:r>
            <w:r w:rsidR="003B0358">
              <w:t>[</w:t>
            </w:r>
            <w:r w:rsidR="003B0358" w:rsidRPr="008F0036">
              <w:rPr>
                <w:u w:val="single"/>
              </w:rPr>
              <w:t>name</w:t>
            </w:r>
            <w:r w:rsidR="003B0358">
              <w:t>]</w:t>
            </w:r>
            <w:r w:rsidR="00B0745B">
              <w:t xml:space="preserve">, </w:t>
            </w:r>
            <w:r w:rsidR="004D4AF4">
              <w:t>VWS</w:t>
            </w:r>
            <w:r w:rsidR="00B0745B">
              <w:t>,</w:t>
            </w:r>
            <w:r w:rsidR="004D4AF4">
              <w:t xml:space="preserve"> </w:t>
            </w:r>
            <w:r w:rsidR="003B0358">
              <w:t xml:space="preserve">can be contacted at </w:t>
            </w:r>
            <w:r w:rsidR="003B0358" w:rsidRPr="008F0036">
              <w:rPr>
                <w:u w:val="single"/>
              </w:rPr>
              <w:t>[###-###-####, email address</w:t>
            </w:r>
            <w:r w:rsidR="003B0358">
              <w:rPr>
                <w:u w:val="single"/>
              </w:rPr>
              <w:t>.</w:t>
            </w:r>
            <w:r w:rsidR="003B0358">
              <w:t>]</w:t>
            </w:r>
            <w:r w:rsidR="003B0358" w:rsidRPr="006829B7">
              <w:t xml:space="preserve"> </w:t>
            </w:r>
            <w:r w:rsidR="003B0358">
              <w:t>[Name] will assist in legal matters and perform the duties listed below.</w:t>
            </w:r>
          </w:p>
        </w:tc>
      </w:tr>
      <w:tr w:rsidR="001C03F3" w:rsidRPr="00F01267" w14:paraId="6CC83551" w14:textId="77777777" w:rsidTr="005F7EE4">
        <w:tc>
          <w:tcPr>
            <w:tcW w:w="1163" w:type="dxa"/>
            <w:shd w:val="clear" w:color="auto" w:fill="auto"/>
          </w:tcPr>
          <w:p w14:paraId="511A610C" w14:textId="77777777" w:rsidR="001C03F3" w:rsidRPr="00F01267" w:rsidRDefault="001C03F3" w:rsidP="002C06D4">
            <w:pPr>
              <w:keepNext w:val="0"/>
              <w:widowControl w:val="0"/>
              <w:rPr>
                <w:rFonts w:eastAsia="Calibri"/>
              </w:rPr>
            </w:pPr>
          </w:p>
        </w:tc>
        <w:tc>
          <w:tcPr>
            <w:tcW w:w="1056" w:type="dxa"/>
            <w:shd w:val="clear" w:color="auto" w:fill="auto"/>
          </w:tcPr>
          <w:p w14:paraId="7C09E465" w14:textId="77777777" w:rsidR="001C03F3" w:rsidRPr="00F01267" w:rsidRDefault="001C03F3" w:rsidP="002C06D4">
            <w:pPr>
              <w:keepNext w:val="0"/>
              <w:widowControl w:val="0"/>
              <w:rPr>
                <w:rFonts w:eastAsia="Calibri"/>
              </w:rPr>
            </w:pPr>
          </w:p>
        </w:tc>
        <w:tc>
          <w:tcPr>
            <w:tcW w:w="7851" w:type="dxa"/>
            <w:gridSpan w:val="6"/>
            <w:shd w:val="clear" w:color="auto" w:fill="auto"/>
          </w:tcPr>
          <w:p w14:paraId="228BEB22" w14:textId="3D7A7879" w:rsidR="001C03F3" w:rsidRPr="00F01267" w:rsidRDefault="00E55986" w:rsidP="000E6F2D">
            <w:pPr>
              <w:keepNext w:val="0"/>
              <w:widowControl w:val="0"/>
              <w:rPr>
                <w:rFonts w:eastAsia="Calibri"/>
                <w:b/>
              </w:rPr>
            </w:pPr>
            <w:r>
              <w:t>The VWS w</w:t>
            </w:r>
            <w:r w:rsidR="001C03F3" w:rsidRPr="006829B7">
              <w:t xml:space="preserve">ill contact </w:t>
            </w:r>
            <w:r w:rsidR="00AD4C53">
              <w:t>survivor</w:t>
            </w:r>
            <w:r w:rsidR="001C03F3" w:rsidRPr="006829B7">
              <w:t xml:space="preserve"> </w:t>
            </w:r>
            <w:r w:rsidR="001C03F3" w:rsidRPr="008F0036">
              <w:t xml:space="preserve">on </w:t>
            </w:r>
            <w:r w:rsidR="008F0036" w:rsidRPr="008F0036">
              <w:t>[</w:t>
            </w:r>
            <w:r w:rsidR="008F0036" w:rsidRPr="008F0036">
              <w:rPr>
                <w:u w:val="single"/>
              </w:rPr>
              <w:t>date/time</w:t>
            </w:r>
            <w:r w:rsidR="008F0036">
              <w:t>]</w:t>
            </w:r>
            <w:r w:rsidR="001C03F3" w:rsidRPr="006829B7">
              <w:t xml:space="preserve"> to provide specific information and answer questions about the case</w:t>
            </w:r>
            <w:r>
              <w:t xml:space="preserve"> as well as </w:t>
            </w:r>
            <w:r w:rsidR="000E6F2D">
              <w:t xml:space="preserve">preparation </w:t>
            </w:r>
            <w:r>
              <w:t>for</w:t>
            </w:r>
            <w:r w:rsidR="000E6F2D">
              <w:t xml:space="preserve"> and accompaniment </w:t>
            </w:r>
            <w:r>
              <w:t>to</w:t>
            </w:r>
            <w:r w:rsidR="000E6F2D">
              <w:t xml:space="preserve"> court, as well as updates </w:t>
            </w:r>
            <w:r w:rsidR="001C03F3" w:rsidRPr="006829B7">
              <w:t>throughout the court process</w:t>
            </w:r>
            <w:r>
              <w:t>.</w:t>
            </w:r>
          </w:p>
        </w:tc>
      </w:tr>
      <w:tr w:rsidR="001C03F3" w:rsidRPr="00F01267" w14:paraId="19FD2D5F" w14:textId="77777777" w:rsidTr="005F7EE4">
        <w:tc>
          <w:tcPr>
            <w:tcW w:w="1163" w:type="dxa"/>
            <w:shd w:val="clear" w:color="auto" w:fill="auto"/>
          </w:tcPr>
          <w:p w14:paraId="57B24695" w14:textId="77777777" w:rsidR="001C03F3" w:rsidRPr="00F01267" w:rsidRDefault="001C03F3" w:rsidP="002C06D4">
            <w:pPr>
              <w:keepNext w:val="0"/>
              <w:widowControl w:val="0"/>
              <w:rPr>
                <w:rFonts w:eastAsia="Calibri"/>
              </w:rPr>
            </w:pPr>
          </w:p>
        </w:tc>
        <w:tc>
          <w:tcPr>
            <w:tcW w:w="1056" w:type="dxa"/>
            <w:shd w:val="clear" w:color="auto" w:fill="auto"/>
          </w:tcPr>
          <w:p w14:paraId="6D4A9A2B" w14:textId="77777777" w:rsidR="001C03F3" w:rsidRPr="00F01267" w:rsidRDefault="001C03F3" w:rsidP="002C06D4">
            <w:pPr>
              <w:keepNext w:val="0"/>
              <w:widowControl w:val="0"/>
              <w:rPr>
                <w:rFonts w:eastAsia="Calibri"/>
              </w:rPr>
            </w:pPr>
          </w:p>
        </w:tc>
        <w:tc>
          <w:tcPr>
            <w:tcW w:w="7851" w:type="dxa"/>
            <w:gridSpan w:val="6"/>
            <w:shd w:val="clear" w:color="auto" w:fill="auto"/>
          </w:tcPr>
          <w:p w14:paraId="62094DDE" w14:textId="4363CDD4" w:rsidR="001C03F3" w:rsidRPr="00F01267" w:rsidRDefault="00E55986" w:rsidP="000E6F2D">
            <w:pPr>
              <w:keepNext w:val="0"/>
              <w:widowControl w:val="0"/>
              <w:rPr>
                <w:rFonts w:eastAsia="Calibri"/>
                <w:b/>
              </w:rPr>
            </w:pPr>
            <w:r>
              <w:t>The VWS w</w:t>
            </w:r>
            <w:r w:rsidR="001C03F3" w:rsidRPr="006829B7">
              <w:t xml:space="preserve">ill assist </w:t>
            </w:r>
            <w:r w:rsidR="00AD4C53">
              <w:t>survivor</w:t>
            </w:r>
            <w:r w:rsidR="000E6F2D">
              <w:t xml:space="preserve"> regarding contact with the offender</w:t>
            </w:r>
            <w:r w:rsidR="003B0358">
              <w:t>.</w:t>
            </w:r>
            <w:r w:rsidR="004D4AF4">
              <w:t xml:space="preserve"> If no input is provided, a no contact order is </w:t>
            </w:r>
            <w:r w:rsidR="001C03F3" w:rsidRPr="006829B7">
              <w:t>likely to go into effect</w:t>
            </w:r>
            <w:r w:rsidR="008F0036">
              <w:t>.</w:t>
            </w:r>
          </w:p>
        </w:tc>
      </w:tr>
      <w:tr w:rsidR="001C03F3" w:rsidRPr="00F01267" w14:paraId="21FD6E7F" w14:textId="77777777" w:rsidTr="005F7EE4">
        <w:tc>
          <w:tcPr>
            <w:tcW w:w="1163" w:type="dxa"/>
            <w:shd w:val="clear" w:color="auto" w:fill="auto"/>
          </w:tcPr>
          <w:p w14:paraId="20C24252" w14:textId="77777777" w:rsidR="001C03F3" w:rsidRPr="00F01267" w:rsidRDefault="001C03F3" w:rsidP="002C06D4">
            <w:pPr>
              <w:keepNext w:val="0"/>
              <w:widowControl w:val="0"/>
              <w:rPr>
                <w:rFonts w:eastAsia="Calibri"/>
              </w:rPr>
            </w:pPr>
          </w:p>
        </w:tc>
        <w:tc>
          <w:tcPr>
            <w:tcW w:w="1056" w:type="dxa"/>
            <w:shd w:val="clear" w:color="auto" w:fill="auto"/>
          </w:tcPr>
          <w:p w14:paraId="57770F17" w14:textId="77777777" w:rsidR="001C03F3" w:rsidRPr="00F01267" w:rsidRDefault="001C03F3" w:rsidP="002C06D4">
            <w:pPr>
              <w:keepNext w:val="0"/>
              <w:widowControl w:val="0"/>
              <w:rPr>
                <w:rFonts w:eastAsia="Calibri"/>
              </w:rPr>
            </w:pPr>
          </w:p>
        </w:tc>
        <w:tc>
          <w:tcPr>
            <w:tcW w:w="7851" w:type="dxa"/>
            <w:gridSpan w:val="6"/>
            <w:shd w:val="clear" w:color="auto" w:fill="auto"/>
          </w:tcPr>
          <w:p w14:paraId="0D8AD441" w14:textId="0F2DD9DA" w:rsidR="001C03F3" w:rsidRPr="00F01267" w:rsidRDefault="00E55986" w:rsidP="004D4AF4">
            <w:pPr>
              <w:keepNext w:val="0"/>
              <w:widowControl w:val="0"/>
              <w:rPr>
                <w:rFonts w:eastAsia="Calibri"/>
              </w:rPr>
            </w:pPr>
            <w:r>
              <w:t>The VWS ca</w:t>
            </w:r>
            <w:r w:rsidR="001C03F3" w:rsidRPr="006829B7">
              <w:t>n inform the court of additional information</w:t>
            </w:r>
            <w:r w:rsidRPr="006829B7">
              <w:t xml:space="preserve"> </w:t>
            </w:r>
            <w:r w:rsidR="001C03F3" w:rsidRPr="006829B7">
              <w:t xml:space="preserve">the </w:t>
            </w:r>
            <w:r w:rsidR="00AD4C53">
              <w:t>survivor</w:t>
            </w:r>
            <w:r w:rsidR="001C03F3" w:rsidRPr="006829B7">
              <w:t xml:space="preserve"> shared during this interview </w:t>
            </w:r>
            <w:r>
              <w:t>that</w:t>
            </w:r>
            <w:r w:rsidRPr="006829B7">
              <w:t xml:space="preserve"> </w:t>
            </w:r>
            <w:r w:rsidR="001C03F3" w:rsidRPr="006829B7">
              <w:t>is not included in the arrest report</w:t>
            </w:r>
            <w:r>
              <w:t>,</w:t>
            </w:r>
            <w:r w:rsidR="001C03F3" w:rsidRPr="006829B7">
              <w:t xml:space="preserve"> </w:t>
            </w:r>
            <w:r w:rsidR="008E01D9">
              <w:t xml:space="preserve">with the </w:t>
            </w:r>
            <w:r w:rsidR="00AD4C53">
              <w:t>survivor</w:t>
            </w:r>
            <w:r w:rsidR="008E01D9">
              <w:t>’s consent</w:t>
            </w:r>
            <w:r w:rsidR="001C03F3" w:rsidRPr="006829B7">
              <w:t>. (</w:t>
            </w:r>
            <w:r w:rsidR="004D4AF4">
              <w:t>S</w:t>
            </w:r>
            <w:r>
              <w:t xml:space="preserve">ections </w:t>
            </w:r>
            <w:r w:rsidR="001C03F3" w:rsidRPr="006829B7">
              <w:t>D and E)</w:t>
            </w:r>
          </w:p>
        </w:tc>
      </w:tr>
      <w:tr w:rsidR="001C03F3" w:rsidRPr="00F01267" w14:paraId="69731F00" w14:textId="77777777" w:rsidTr="005F7EE4">
        <w:tc>
          <w:tcPr>
            <w:tcW w:w="1163" w:type="dxa"/>
            <w:shd w:val="clear" w:color="auto" w:fill="auto"/>
          </w:tcPr>
          <w:p w14:paraId="1284D069" w14:textId="77777777" w:rsidR="001C03F3" w:rsidRPr="00F01267" w:rsidRDefault="001C03F3" w:rsidP="002C06D4">
            <w:pPr>
              <w:keepNext w:val="0"/>
              <w:widowControl w:val="0"/>
              <w:rPr>
                <w:rFonts w:eastAsia="Calibri"/>
              </w:rPr>
            </w:pPr>
          </w:p>
        </w:tc>
        <w:tc>
          <w:tcPr>
            <w:tcW w:w="1056" w:type="dxa"/>
            <w:shd w:val="clear" w:color="auto" w:fill="auto"/>
          </w:tcPr>
          <w:p w14:paraId="0C3C108F" w14:textId="77777777" w:rsidR="001C03F3" w:rsidRPr="00F01267" w:rsidRDefault="001C03F3" w:rsidP="002C06D4">
            <w:pPr>
              <w:keepNext w:val="0"/>
              <w:widowControl w:val="0"/>
              <w:rPr>
                <w:rFonts w:eastAsia="Calibri"/>
              </w:rPr>
            </w:pPr>
          </w:p>
        </w:tc>
        <w:tc>
          <w:tcPr>
            <w:tcW w:w="7851" w:type="dxa"/>
            <w:gridSpan w:val="6"/>
            <w:shd w:val="clear" w:color="auto" w:fill="auto"/>
          </w:tcPr>
          <w:p w14:paraId="7753EB34" w14:textId="76DC32FA" w:rsidR="001C03F3" w:rsidRPr="006829B7" w:rsidRDefault="00E55986" w:rsidP="000E6F2D">
            <w:pPr>
              <w:keepNext w:val="0"/>
              <w:widowControl w:val="0"/>
            </w:pPr>
            <w:r>
              <w:t xml:space="preserve">The </w:t>
            </w:r>
            <w:r w:rsidR="00AD4C53">
              <w:t>survivor</w:t>
            </w:r>
            <w:r w:rsidR="001C03F3" w:rsidRPr="006829B7">
              <w:t xml:space="preserve"> provided additional phone number</w:t>
            </w:r>
            <w:r w:rsidR="000E6F2D">
              <w:t>s where it is safe to be reached</w:t>
            </w:r>
            <w:r w:rsidR="008F0036">
              <w:t xml:space="preserve">. </w:t>
            </w:r>
          </w:p>
        </w:tc>
      </w:tr>
      <w:tr w:rsidR="00724829" w:rsidRPr="00F01267" w14:paraId="6B9C4EE6" w14:textId="77777777" w:rsidTr="005F7EE4">
        <w:tc>
          <w:tcPr>
            <w:tcW w:w="1163" w:type="dxa"/>
            <w:shd w:val="clear" w:color="auto" w:fill="auto"/>
          </w:tcPr>
          <w:p w14:paraId="2204B895" w14:textId="77777777" w:rsidR="00724829" w:rsidRPr="00F01267" w:rsidRDefault="00724829" w:rsidP="002C06D4">
            <w:pPr>
              <w:keepNext w:val="0"/>
              <w:widowControl w:val="0"/>
              <w:rPr>
                <w:rFonts w:eastAsia="Calibri"/>
              </w:rPr>
            </w:pPr>
          </w:p>
        </w:tc>
        <w:tc>
          <w:tcPr>
            <w:tcW w:w="1056" w:type="dxa"/>
            <w:shd w:val="clear" w:color="auto" w:fill="auto"/>
          </w:tcPr>
          <w:p w14:paraId="2A29DF62" w14:textId="77777777" w:rsidR="00724829" w:rsidRPr="00F01267" w:rsidRDefault="00724829" w:rsidP="002C06D4">
            <w:pPr>
              <w:keepNext w:val="0"/>
              <w:widowControl w:val="0"/>
              <w:rPr>
                <w:rFonts w:eastAsia="Calibri"/>
              </w:rPr>
            </w:pPr>
          </w:p>
        </w:tc>
        <w:tc>
          <w:tcPr>
            <w:tcW w:w="7851" w:type="dxa"/>
            <w:gridSpan w:val="6"/>
            <w:shd w:val="clear" w:color="auto" w:fill="auto"/>
          </w:tcPr>
          <w:p w14:paraId="023023C1" w14:textId="77777777" w:rsidR="00724829" w:rsidRDefault="00724829" w:rsidP="002C06D4">
            <w:pPr>
              <w:keepNext w:val="0"/>
              <w:widowControl w:val="0"/>
            </w:pPr>
            <w:r>
              <w:t xml:space="preserve">The </w:t>
            </w:r>
            <w:r w:rsidR="00AD4C53">
              <w:t>survivor</w:t>
            </w:r>
            <w:r>
              <w:t xml:space="preserve"> wants assistance in obtaining</w:t>
            </w:r>
            <w:r w:rsidR="003D6CD4">
              <w:t xml:space="preserve"> a</w:t>
            </w:r>
            <w:r>
              <w:t xml:space="preserve"> U or T visa certification</w:t>
            </w:r>
            <w:r w:rsidR="00A94729">
              <w:t xml:space="preserve"> (explain role, limitations, coordination with other agencies, etc.)</w:t>
            </w:r>
            <w:r w:rsidR="003D6CD4">
              <w:t xml:space="preserve">. </w:t>
            </w:r>
          </w:p>
          <w:p w14:paraId="236B6F5F" w14:textId="6B8C589B" w:rsidR="006248D9" w:rsidRDefault="006248D9" w:rsidP="002C06D4">
            <w:pPr>
              <w:keepNext w:val="0"/>
              <w:widowControl w:val="0"/>
            </w:pPr>
          </w:p>
        </w:tc>
      </w:tr>
      <w:tr w:rsidR="001C03F3" w:rsidRPr="00B0745B" w14:paraId="4689F9C5" w14:textId="77777777" w:rsidTr="004D4AF4">
        <w:trPr>
          <w:trHeight w:val="377"/>
        </w:trPr>
        <w:tc>
          <w:tcPr>
            <w:tcW w:w="10070" w:type="dxa"/>
            <w:gridSpan w:val="8"/>
            <w:shd w:val="clear" w:color="auto" w:fill="F2F2F2" w:themeFill="background1" w:themeFillShade="F2"/>
          </w:tcPr>
          <w:p w14:paraId="00793F9C" w14:textId="77777777" w:rsidR="001C03F3" w:rsidRPr="00B0745B" w:rsidRDefault="001C03F3" w:rsidP="001C6025">
            <w:pPr>
              <w:keepNext w:val="0"/>
              <w:widowControl w:val="0"/>
              <w:numPr>
                <w:ilvl w:val="0"/>
                <w:numId w:val="17"/>
              </w:numPr>
              <w:rPr>
                <w:rFonts w:eastAsia="Calibri"/>
                <w:b/>
                <w:bCs w:val="0"/>
              </w:rPr>
            </w:pPr>
            <w:r w:rsidRPr="00B0745B">
              <w:rPr>
                <w:rFonts w:eastAsia="Calibri"/>
                <w:b/>
                <w:bCs w:val="0"/>
              </w:rPr>
              <w:lastRenderedPageBreak/>
              <w:t>Ongoing contact with [</w:t>
            </w:r>
            <w:r w:rsidRPr="00B0745B">
              <w:rPr>
                <w:rFonts w:eastAsia="Calibri"/>
                <w:b/>
                <w:bCs w:val="0"/>
                <w:u w:val="single"/>
              </w:rPr>
              <w:t>program</w:t>
            </w:r>
            <w:r w:rsidRPr="00B0745B">
              <w:rPr>
                <w:rFonts w:eastAsia="Calibri"/>
                <w:b/>
                <w:bCs w:val="0"/>
              </w:rPr>
              <w:t>]</w:t>
            </w:r>
          </w:p>
        </w:tc>
      </w:tr>
      <w:tr w:rsidR="001C03F3" w:rsidRPr="000E6F2D" w14:paraId="113A19E9" w14:textId="77777777" w:rsidTr="005F7EE4">
        <w:tc>
          <w:tcPr>
            <w:tcW w:w="1163" w:type="dxa"/>
            <w:shd w:val="clear" w:color="auto" w:fill="auto"/>
          </w:tcPr>
          <w:p w14:paraId="363FD9F4" w14:textId="77777777" w:rsidR="001C03F3" w:rsidRPr="000E6F2D" w:rsidRDefault="001C03F3" w:rsidP="002C06D4">
            <w:pPr>
              <w:keepNext w:val="0"/>
              <w:widowControl w:val="0"/>
              <w:rPr>
                <w:rFonts w:eastAsia="Calibri"/>
                <w:b/>
              </w:rPr>
            </w:pPr>
            <w:r w:rsidRPr="000E6F2D">
              <w:rPr>
                <w:rFonts w:eastAsia="Calibri"/>
                <w:b/>
              </w:rPr>
              <w:t>Yes</w:t>
            </w:r>
          </w:p>
        </w:tc>
        <w:tc>
          <w:tcPr>
            <w:tcW w:w="1056" w:type="dxa"/>
            <w:shd w:val="clear" w:color="auto" w:fill="auto"/>
          </w:tcPr>
          <w:p w14:paraId="4A992D59" w14:textId="77777777" w:rsidR="001C03F3" w:rsidRPr="000E6F2D" w:rsidRDefault="001C03F3" w:rsidP="002C06D4">
            <w:pPr>
              <w:keepNext w:val="0"/>
              <w:widowControl w:val="0"/>
              <w:rPr>
                <w:rFonts w:eastAsia="Calibri"/>
                <w:b/>
              </w:rPr>
            </w:pPr>
            <w:r w:rsidRPr="000E6F2D">
              <w:rPr>
                <w:rFonts w:eastAsia="Calibri"/>
                <w:b/>
              </w:rPr>
              <w:t>No</w:t>
            </w:r>
          </w:p>
        </w:tc>
        <w:tc>
          <w:tcPr>
            <w:tcW w:w="7851" w:type="dxa"/>
            <w:gridSpan w:val="6"/>
            <w:shd w:val="clear" w:color="auto" w:fill="auto"/>
          </w:tcPr>
          <w:p w14:paraId="716D82A6" w14:textId="77777777" w:rsidR="001C03F3" w:rsidRPr="000E6F2D" w:rsidRDefault="001C03F3" w:rsidP="002C06D4">
            <w:pPr>
              <w:keepNext w:val="0"/>
              <w:widowControl w:val="0"/>
              <w:rPr>
                <w:rFonts w:eastAsia="Calibri"/>
                <w:b/>
              </w:rPr>
            </w:pPr>
            <w:r w:rsidRPr="000E6F2D">
              <w:rPr>
                <w:rFonts w:eastAsia="Calibri"/>
                <w:b/>
              </w:rPr>
              <w:t>Information</w:t>
            </w:r>
          </w:p>
        </w:tc>
      </w:tr>
      <w:tr w:rsidR="001C03F3" w:rsidRPr="00F01267" w14:paraId="20F995D3" w14:textId="77777777" w:rsidTr="005F7EE4">
        <w:tc>
          <w:tcPr>
            <w:tcW w:w="1163" w:type="dxa"/>
            <w:shd w:val="clear" w:color="auto" w:fill="auto"/>
          </w:tcPr>
          <w:p w14:paraId="7D00C001" w14:textId="77777777" w:rsidR="001C03F3" w:rsidRPr="00F01267" w:rsidRDefault="001C03F3" w:rsidP="002C06D4">
            <w:pPr>
              <w:keepNext w:val="0"/>
              <w:widowControl w:val="0"/>
              <w:rPr>
                <w:rFonts w:eastAsia="Calibri"/>
              </w:rPr>
            </w:pPr>
          </w:p>
        </w:tc>
        <w:tc>
          <w:tcPr>
            <w:tcW w:w="1056" w:type="dxa"/>
            <w:shd w:val="clear" w:color="auto" w:fill="auto"/>
          </w:tcPr>
          <w:p w14:paraId="20D2E7B1" w14:textId="77777777" w:rsidR="001C03F3" w:rsidRPr="00F01267" w:rsidRDefault="001C03F3" w:rsidP="002C06D4">
            <w:pPr>
              <w:keepNext w:val="0"/>
              <w:widowControl w:val="0"/>
              <w:rPr>
                <w:rFonts w:eastAsia="Calibri"/>
              </w:rPr>
            </w:pPr>
          </w:p>
        </w:tc>
        <w:tc>
          <w:tcPr>
            <w:tcW w:w="7851" w:type="dxa"/>
            <w:gridSpan w:val="6"/>
            <w:shd w:val="clear" w:color="auto" w:fill="auto"/>
          </w:tcPr>
          <w:p w14:paraId="560F388E" w14:textId="2B742164" w:rsidR="001C03F3" w:rsidRPr="00F01267" w:rsidRDefault="00E55986" w:rsidP="000E6F2D">
            <w:pPr>
              <w:keepNext w:val="0"/>
              <w:widowControl w:val="0"/>
              <w:rPr>
                <w:rFonts w:eastAsia="Calibri"/>
                <w:b/>
              </w:rPr>
            </w:pPr>
            <w:r>
              <w:t xml:space="preserve">The </w:t>
            </w:r>
            <w:r w:rsidR="00AD4C53">
              <w:t>survivor</w:t>
            </w:r>
            <w:r>
              <w:t xml:space="preserve"> was</w:t>
            </w:r>
            <w:r w:rsidR="001C03F3" w:rsidRPr="006829B7">
              <w:t xml:space="preserve"> advised that </w:t>
            </w:r>
            <w:r w:rsidR="008F0036" w:rsidRPr="008F0036">
              <w:rPr>
                <w:rFonts w:eastAsia="Calibri"/>
              </w:rPr>
              <w:t>[</w:t>
            </w:r>
            <w:r w:rsidR="008F0036" w:rsidRPr="008F0036">
              <w:rPr>
                <w:rFonts w:eastAsia="Calibri"/>
                <w:u w:val="single"/>
              </w:rPr>
              <w:t>program</w:t>
            </w:r>
            <w:r w:rsidR="008F0036" w:rsidRPr="008F0036">
              <w:rPr>
                <w:rFonts w:eastAsia="Calibri"/>
              </w:rPr>
              <w:t>]</w:t>
            </w:r>
            <w:r w:rsidR="008F0036">
              <w:t xml:space="preserve"> </w:t>
            </w:r>
            <w:r w:rsidR="001C03F3" w:rsidRPr="006829B7">
              <w:t>will track</w:t>
            </w:r>
            <w:r>
              <w:t xml:space="preserve"> and </w:t>
            </w:r>
            <w:r w:rsidR="001C03F3" w:rsidRPr="006829B7">
              <w:t xml:space="preserve">monitor the case throughout the court process and will contact </w:t>
            </w:r>
            <w:r w:rsidR="000E6F2D">
              <w:t>them</w:t>
            </w:r>
            <w:r>
              <w:t xml:space="preserve"> </w:t>
            </w:r>
            <w:r w:rsidR="001C03F3" w:rsidRPr="006829B7">
              <w:t>periodically to discuss outcomes</w:t>
            </w:r>
            <w:r w:rsidR="003B0358">
              <w:t>. [</w:t>
            </w:r>
            <w:r w:rsidR="003B0358" w:rsidRPr="003F5697">
              <w:rPr>
                <w:u w:val="single"/>
              </w:rPr>
              <w:t>Program</w:t>
            </w:r>
            <w:r w:rsidR="003B0358">
              <w:t>] will also</w:t>
            </w:r>
            <w:r w:rsidR="001C03F3" w:rsidRPr="006829B7">
              <w:t xml:space="preserve"> evaluate </w:t>
            </w:r>
            <w:r w:rsidR="000E6F2D">
              <w:t>their</w:t>
            </w:r>
            <w:r w:rsidR="00330A19">
              <w:t xml:space="preserve"> experience</w:t>
            </w:r>
            <w:r>
              <w:t>,</w:t>
            </w:r>
            <w:r w:rsidR="001C03F3" w:rsidRPr="006829B7">
              <w:t xml:space="preserve"> answer questions, see if </w:t>
            </w:r>
            <w:r w:rsidR="000E6F2D">
              <w:t>they</w:t>
            </w:r>
            <w:r w:rsidR="001C03F3" w:rsidRPr="006829B7">
              <w:t xml:space="preserve"> need assistance or advocacy</w:t>
            </w:r>
            <w:r>
              <w:t>, and find</w:t>
            </w:r>
            <w:r w:rsidR="001C03F3" w:rsidRPr="006829B7">
              <w:t xml:space="preserve"> other ways </w:t>
            </w:r>
            <w:r w:rsidR="003B0358">
              <w:t>[</w:t>
            </w:r>
            <w:r w:rsidR="003B0358" w:rsidRPr="003F5697">
              <w:rPr>
                <w:u w:val="single"/>
              </w:rPr>
              <w:t>program</w:t>
            </w:r>
            <w:r w:rsidR="003B0358">
              <w:t>]</w:t>
            </w:r>
            <w:r w:rsidR="001C03F3" w:rsidRPr="006829B7">
              <w:t xml:space="preserve"> can be of assistance.</w:t>
            </w:r>
          </w:p>
        </w:tc>
      </w:tr>
    </w:tbl>
    <w:p w14:paraId="21F58B42" w14:textId="0B9361F4" w:rsidR="00B0745B" w:rsidRDefault="00B0745B" w:rsidP="002C06D4">
      <w:pPr>
        <w:keepNext w:val="0"/>
        <w:widowControl w:val="0"/>
      </w:pPr>
    </w:p>
    <w:p w14:paraId="30219220" w14:textId="77777777" w:rsidR="00B0745B" w:rsidRDefault="00B0745B">
      <w:pPr>
        <w:keepNext w:val="0"/>
      </w:pPr>
      <w:r>
        <w:br w:type="page"/>
      </w:r>
    </w:p>
    <w:p w14:paraId="63EC2104" w14:textId="2B99FB1C" w:rsidR="001A4D0F" w:rsidRPr="008E447F" w:rsidRDefault="00507745" w:rsidP="001C6025">
      <w:pPr>
        <w:keepNext w:val="0"/>
        <w:widowControl w:val="0"/>
        <w:numPr>
          <w:ilvl w:val="0"/>
          <w:numId w:val="20"/>
        </w:numPr>
        <w:rPr>
          <w:b/>
        </w:rPr>
      </w:pPr>
      <w:r w:rsidRPr="008E447F">
        <w:rPr>
          <w:b/>
        </w:rPr>
        <w:lastRenderedPageBreak/>
        <w:t xml:space="preserve">Disclosure. </w:t>
      </w:r>
    </w:p>
    <w:p w14:paraId="0ECFCDB8" w14:textId="07FA856F" w:rsidR="001956B5" w:rsidRDefault="00507745" w:rsidP="001956B5">
      <w:pPr>
        <w:keepNext w:val="0"/>
        <w:widowControl w:val="0"/>
      </w:pPr>
      <w:r w:rsidRPr="006829B7">
        <w:t xml:space="preserve">The information you share </w:t>
      </w:r>
      <w:r w:rsidR="00C815B3">
        <w:t xml:space="preserve">with </w:t>
      </w:r>
      <w:r w:rsidR="00330A19">
        <w:t>[</w:t>
      </w:r>
      <w:r w:rsidR="00330A19" w:rsidRPr="003F5697">
        <w:rPr>
          <w:u w:val="single"/>
        </w:rPr>
        <w:t>program</w:t>
      </w:r>
      <w:r w:rsidR="00330A19">
        <w:t>]</w:t>
      </w:r>
      <w:r w:rsidR="00C815B3">
        <w:t xml:space="preserve"> </w:t>
      </w:r>
      <w:r w:rsidRPr="006829B7">
        <w:t xml:space="preserve">is confidential. </w:t>
      </w:r>
      <w:r w:rsidR="00C815B3">
        <w:t xml:space="preserve">Neither I nor anyone else at this agency </w:t>
      </w:r>
      <w:r w:rsidRPr="006829B7">
        <w:t>will share</w:t>
      </w:r>
      <w:r w:rsidR="00C815B3">
        <w:t xml:space="preserve"> it</w:t>
      </w:r>
      <w:r w:rsidRPr="006829B7">
        <w:t xml:space="preserve"> with anyone</w:t>
      </w:r>
      <w:r w:rsidR="009A5BCB">
        <w:t xml:space="preserve"> outside the agency without your consent</w:t>
      </w:r>
      <w:r w:rsidR="00C815B3">
        <w:t>.</w:t>
      </w:r>
      <w:r w:rsidR="001956B5">
        <w:t xml:space="preserve"> [</w:t>
      </w:r>
      <w:r w:rsidR="001956B5" w:rsidRPr="00623AD4">
        <w:rPr>
          <w:u w:val="single"/>
        </w:rPr>
        <w:t>insert explanation of advocate</w:t>
      </w:r>
      <w:r w:rsidR="003B0358" w:rsidRPr="00623AD4">
        <w:rPr>
          <w:u w:val="single"/>
        </w:rPr>
        <w:t>’</w:t>
      </w:r>
      <w:r w:rsidR="001956B5" w:rsidRPr="00623AD4">
        <w:rPr>
          <w:u w:val="single"/>
        </w:rPr>
        <w:t>s status or limitations in your jurisdiction regarding privileged communications and your policy around privacy and confidentiality.</w:t>
      </w:r>
      <w:r w:rsidR="001956B5">
        <w:t>]</w:t>
      </w:r>
    </w:p>
    <w:p w14:paraId="6B9C2430" w14:textId="77777777" w:rsidR="001956B5" w:rsidRDefault="001956B5" w:rsidP="002C06D4">
      <w:pPr>
        <w:keepNext w:val="0"/>
        <w:widowControl w:val="0"/>
      </w:pPr>
    </w:p>
    <w:p w14:paraId="40CC3533" w14:textId="6B23C2E1" w:rsidR="00A71E11" w:rsidRDefault="00C815B3" w:rsidP="002C06D4">
      <w:pPr>
        <w:keepNext w:val="0"/>
        <w:widowControl w:val="0"/>
      </w:pPr>
      <w:r w:rsidRPr="001956B5">
        <w:rPr>
          <w:b/>
        </w:rPr>
        <w:t>The exceptions to this confidentiality are</w:t>
      </w:r>
      <w:r w:rsidR="008E01D9" w:rsidRPr="001956B5">
        <w:rPr>
          <w:b/>
        </w:rPr>
        <w:t xml:space="preserve"> as follows:</w:t>
      </w:r>
      <w:r w:rsidR="008E01D9">
        <w:t xml:space="preserve"> </w:t>
      </w:r>
      <w:r>
        <w:t xml:space="preserve">we </w:t>
      </w:r>
      <w:r w:rsidR="00A71E11">
        <w:t>[</w:t>
      </w:r>
      <w:r w:rsidR="00A71E11" w:rsidRPr="00D76A20">
        <w:rPr>
          <w:u w:val="single"/>
        </w:rPr>
        <w:t>define who makes up the “we” if not everyone at your agency is a mandatory reporter</w:t>
      </w:r>
      <w:r w:rsidR="00A71E11">
        <w:t xml:space="preserve">] </w:t>
      </w:r>
      <w:r w:rsidR="0005268A">
        <w:t xml:space="preserve">are mandatory reporters and </w:t>
      </w:r>
      <w:r>
        <w:t>are required by law to disclose</w:t>
      </w:r>
      <w:r w:rsidR="0005268A">
        <w:t xml:space="preserve"> certain</w:t>
      </w:r>
      <w:r>
        <w:t xml:space="preserve"> information we learn about [</w:t>
      </w:r>
      <w:r w:rsidRPr="00D76A20">
        <w:rPr>
          <w:u w:val="single"/>
        </w:rPr>
        <w:t>identify mandatory reportin</w:t>
      </w:r>
      <w:r w:rsidR="009A5BCB" w:rsidRPr="00D76A20">
        <w:rPr>
          <w:u w:val="single"/>
        </w:rPr>
        <w:t>g categories for jurisdiction</w:t>
      </w:r>
      <w:r w:rsidR="009A5BCB">
        <w:t>.]</w:t>
      </w:r>
      <w:r>
        <w:t xml:space="preserve"> If we are ordered by a court to share information you tell us, we will </w:t>
      </w:r>
      <w:r w:rsidR="00FA715D">
        <w:t xml:space="preserve">be required </w:t>
      </w:r>
      <w:r>
        <w:t>to do so. This is unlikely because [</w:t>
      </w:r>
      <w:r w:rsidRPr="00D76A20">
        <w:rPr>
          <w:u w:val="single"/>
        </w:rPr>
        <w:t>identify key point(s) of privilege</w:t>
      </w:r>
      <w:r w:rsidR="00330A19">
        <w:rPr>
          <w:u w:val="single"/>
        </w:rPr>
        <w:t>, confidentiality, and related</w:t>
      </w:r>
      <w:r w:rsidRPr="00D76A20">
        <w:rPr>
          <w:u w:val="single"/>
        </w:rPr>
        <w:t xml:space="preserve"> </w:t>
      </w:r>
      <w:r w:rsidR="00330A19">
        <w:rPr>
          <w:u w:val="single"/>
        </w:rPr>
        <w:t>state</w:t>
      </w:r>
      <w:r w:rsidRPr="00D76A20">
        <w:rPr>
          <w:u w:val="single"/>
        </w:rPr>
        <w:t xml:space="preserve"> statutes</w:t>
      </w:r>
      <w:r>
        <w:t>]</w:t>
      </w:r>
      <w:r w:rsidR="0005268A">
        <w:t>,</w:t>
      </w:r>
      <w:r>
        <w:t xml:space="preserve"> and we will check to make sure any court order is legitimate. </w:t>
      </w:r>
      <w:r w:rsidR="00330A19">
        <w:t>We will do everything</w:t>
      </w:r>
      <w:r>
        <w:t xml:space="preserve"> we can protect your information by</w:t>
      </w:r>
      <w:r w:rsidR="00A71E11">
        <w:t xml:space="preserve"> </w:t>
      </w:r>
      <w:r w:rsidR="0005268A">
        <w:t xml:space="preserve">removing </w:t>
      </w:r>
      <w:r w:rsidR="00A71E11">
        <w:t>information that identifies you or what happened to you</w:t>
      </w:r>
      <w:r w:rsidR="00330A19">
        <w:t xml:space="preserve"> and l</w:t>
      </w:r>
      <w:r>
        <w:t xml:space="preserve">imiting </w:t>
      </w:r>
      <w:r w:rsidR="0005268A">
        <w:t xml:space="preserve">with </w:t>
      </w:r>
      <w:r>
        <w:t>who</w:t>
      </w:r>
      <w:r w:rsidR="0005268A">
        <w:t>m</w:t>
      </w:r>
      <w:r>
        <w:t xml:space="preserve"> it is shared. </w:t>
      </w:r>
    </w:p>
    <w:p w14:paraId="08BE0EFA" w14:textId="69698B90" w:rsidR="00A71E11" w:rsidRDefault="00A71E11" w:rsidP="002C06D4">
      <w:pPr>
        <w:keepNext w:val="0"/>
        <w:widowControl w:val="0"/>
      </w:pPr>
    </w:p>
    <w:p w14:paraId="1BE96047" w14:textId="4DEB9C80" w:rsidR="00C815B3" w:rsidRDefault="00C815B3" w:rsidP="002C06D4">
      <w:pPr>
        <w:keepNext w:val="0"/>
        <w:widowControl w:val="0"/>
      </w:pPr>
      <w:r>
        <w:t xml:space="preserve">Written notes and other communications </w:t>
      </w:r>
      <w:r w:rsidR="00922F21">
        <w:t>will be</w:t>
      </w:r>
      <w:r w:rsidR="00507745" w:rsidRPr="006829B7">
        <w:t xml:space="preserve"> kept </w:t>
      </w:r>
      <w:r w:rsidR="009A5BCB">
        <w:t xml:space="preserve">on a secure </w:t>
      </w:r>
      <w:r w:rsidR="00A71E11">
        <w:t xml:space="preserve">computer or </w:t>
      </w:r>
      <w:r w:rsidR="00507745" w:rsidRPr="006829B7">
        <w:t xml:space="preserve">in a locked file cabinet. </w:t>
      </w:r>
    </w:p>
    <w:p w14:paraId="638DF21D" w14:textId="77777777" w:rsidR="00C815B3" w:rsidRDefault="00C815B3" w:rsidP="002C06D4">
      <w:pPr>
        <w:keepNext w:val="0"/>
        <w:widowControl w:val="0"/>
      </w:pPr>
    </w:p>
    <w:p w14:paraId="7DF8789A" w14:textId="39E17A23" w:rsidR="00507745" w:rsidRDefault="00507745" w:rsidP="002C06D4">
      <w:pPr>
        <w:keepNext w:val="0"/>
        <w:widowControl w:val="0"/>
      </w:pPr>
      <w:r w:rsidRPr="006829B7">
        <w:t xml:space="preserve">We will </w:t>
      </w:r>
      <w:r w:rsidR="00A71E11">
        <w:t xml:space="preserve">also </w:t>
      </w:r>
      <w:r w:rsidRPr="006829B7">
        <w:t xml:space="preserve">use </w:t>
      </w:r>
      <w:r w:rsidR="00C815B3">
        <w:t>information you share with us</w:t>
      </w:r>
      <w:r w:rsidR="00C815B3" w:rsidRPr="006829B7">
        <w:t xml:space="preserve"> </w:t>
      </w:r>
      <w:r w:rsidRPr="006829B7">
        <w:t xml:space="preserve">to determine how we can help you with your safety and other needs. The information will also assist us in evaluating and improving our services to you and identify </w:t>
      </w:r>
      <w:r w:rsidR="00330A19">
        <w:t xml:space="preserve">resources you </w:t>
      </w:r>
      <w:r w:rsidRPr="006829B7">
        <w:t>need</w:t>
      </w:r>
      <w:r w:rsidR="00330A19">
        <w:t xml:space="preserve"> </w:t>
      </w:r>
      <w:r w:rsidR="0005268A">
        <w:t>that</w:t>
      </w:r>
      <w:r w:rsidR="0005268A" w:rsidRPr="006829B7">
        <w:t xml:space="preserve"> </w:t>
      </w:r>
      <w:r w:rsidRPr="006829B7">
        <w:t>are not available in our community.</w:t>
      </w:r>
      <w:r w:rsidR="00A71E11">
        <w:t xml:space="preserve"> </w:t>
      </w:r>
      <w:r w:rsidR="00A71E11" w:rsidRPr="006829B7">
        <w:t>W</w:t>
      </w:r>
      <w:r w:rsidR="00A71E11">
        <w:t>ithout naming you or including any</w:t>
      </w:r>
      <w:r w:rsidR="00A71E11" w:rsidRPr="006829B7">
        <w:t xml:space="preserve"> </w:t>
      </w:r>
      <w:r w:rsidR="00330A19">
        <w:t>identifying information</w:t>
      </w:r>
      <w:r w:rsidR="00A71E11">
        <w:t>,</w:t>
      </w:r>
      <w:r w:rsidR="00A71E11" w:rsidRPr="006829B7">
        <w:t xml:space="preserve"> w</w:t>
      </w:r>
      <w:r w:rsidRPr="006829B7">
        <w:t xml:space="preserve">e will use </w:t>
      </w:r>
      <w:r w:rsidR="00922F21">
        <w:t>this information</w:t>
      </w:r>
      <w:r w:rsidRPr="006829B7">
        <w:t xml:space="preserve"> to evaluate the law enforcement and court response to domestic violence</w:t>
      </w:r>
      <w:r w:rsidR="00A71E11">
        <w:t xml:space="preserve"> and to </w:t>
      </w:r>
      <w:r w:rsidR="00330A19">
        <w:t xml:space="preserve">report impact of our program to </w:t>
      </w:r>
      <w:r w:rsidR="00A71E11">
        <w:t>our funders</w:t>
      </w:r>
      <w:r w:rsidRPr="006829B7">
        <w:t>.</w:t>
      </w:r>
    </w:p>
    <w:p w14:paraId="1A176D54" w14:textId="77777777" w:rsidR="003D6CD4" w:rsidRPr="006829B7" w:rsidRDefault="003D6CD4" w:rsidP="002C06D4">
      <w:pPr>
        <w:keepNext w:val="0"/>
        <w:widowControl w:val="0"/>
      </w:pPr>
    </w:p>
    <w:p w14:paraId="1047F89D" w14:textId="77777777" w:rsidR="00B0745B" w:rsidRDefault="00B0745B">
      <w:pPr>
        <w:keepNext w:val="0"/>
        <w:rPr>
          <w:b/>
        </w:rPr>
      </w:pPr>
      <w:r>
        <w:rPr>
          <w:b/>
        </w:rPr>
        <w:br w:type="page"/>
      </w:r>
    </w:p>
    <w:p w14:paraId="33219C23" w14:textId="12EFB037" w:rsidR="001A4D0F" w:rsidRPr="008E447F" w:rsidRDefault="00507745" w:rsidP="001C6025">
      <w:pPr>
        <w:keepNext w:val="0"/>
        <w:widowControl w:val="0"/>
        <w:numPr>
          <w:ilvl w:val="0"/>
          <w:numId w:val="20"/>
        </w:numPr>
        <w:rPr>
          <w:b/>
        </w:rPr>
      </w:pPr>
      <w:r w:rsidRPr="008E447F">
        <w:rPr>
          <w:b/>
        </w:rPr>
        <w:lastRenderedPageBreak/>
        <w:t xml:space="preserve">Information Sharing Permission. </w:t>
      </w:r>
    </w:p>
    <w:p w14:paraId="70DC81F0" w14:textId="24D1C7EC" w:rsidR="00507745" w:rsidRPr="006829B7" w:rsidRDefault="00507745" w:rsidP="002C06D4">
      <w:pPr>
        <w:keepNext w:val="0"/>
        <w:widowControl w:val="0"/>
      </w:pPr>
      <w:r w:rsidRPr="006829B7">
        <w:t xml:space="preserve">If you want </w:t>
      </w:r>
      <w:r w:rsidR="008141E7" w:rsidRPr="006829B7">
        <w:t xml:space="preserve">us to share some or </w:t>
      </w:r>
      <w:proofErr w:type="gramStart"/>
      <w:r w:rsidR="008141E7" w:rsidRPr="006829B7">
        <w:t xml:space="preserve">all </w:t>
      </w:r>
      <w:r w:rsidRPr="006829B7">
        <w:t>of</w:t>
      </w:r>
      <w:proofErr w:type="gramEnd"/>
      <w:r w:rsidRPr="006829B7">
        <w:t xml:space="preserve"> the </w:t>
      </w:r>
      <w:r w:rsidR="00A71E11">
        <w:t xml:space="preserve">confidential </w:t>
      </w:r>
      <w:r w:rsidRPr="006829B7">
        <w:t xml:space="preserve">information you provided </w:t>
      </w:r>
      <w:r w:rsidR="00A71E11">
        <w:t xml:space="preserve">to us </w:t>
      </w:r>
      <w:r w:rsidRPr="006829B7">
        <w:t>with the prosecutor</w:t>
      </w:r>
      <w:r w:rsidR="00FE32F4">
        <w:t>,</w:t>
      </w:r>
      <w:r w:rsidRPr="006829B7">
        <w:t xml:space="preserve"> court agencies</w:t>
      </w:r>
      <w:r w:rsidR="00C06EC0">
        <w:t>,</w:t>
      </w:r>
      <w:r w:rsidRPr="006829B7">
        <w:t xml:space="preserve"> </w:t>
      </w:r>
      <w:r w:rsidR="00FE32F4">
        <w:t>or anyone else</w:t>
      </w:r>
      <w:r w:rsidRPr="006829B7">
        <w:t xml:space="preserve"> involved in your </w:t>
      </w:r>
      <w:r w:rsidRPr="00BE597A">
        <w:t>partner’s</w:t>
      </w:r>
      <w:r w:rsidRPr="006829B7">
        <w:t xml:space="preserve"> case, we need your permission to do so. </w:t>
      </w:r>
      <w:r w:rsidR="009B5711">
        <w:t>Y</w:t>
      </w:r>
      <w:r w:rsidRPr="006829B7">
        <w:t xml:space="preserve">ou can also share any of the information you shared with us directly with </w:t>
      </w:r>
      <w:r w:rsidR="00FE32F4">
        <w:t xml:space="preserve">anyone, including </w:t>
      </w:r>
      <w:r w:rsidRPr="006829B7">
        <w:t>th</w:t>
      </w:r>
      <w:r w:rsidR="009B5711">
        <w:t xml:space="preserve">e </w:t>
      </w:r>
      <w:r w:rsidR="00E745DC">
        <w:t>victim-witness specialist</w:t>
      </w:r>
      <w:r w:rsidR="009B5711">
        <w:t xml:space="preserve">. However, </w:t>
      </w:r>
      <w:r w:rsidRPr="006829B7">
        <w:t>as</w:t>
      </w:r>
      <w:r w:rsidR="009B5711">
        <w:t xml:space="preserve"> a reminder,</w:t>
      </w:r>
      <w:r w:rsidRPr="001A4D0F">
        <w:t xml:space="preserve"> </w:t>
      </w:r>
      <w:r w:rsidR="009B5711">
        <w:t xml:space="preserve">information provided to the </w:t>
      </w:r>
      <w:r w:rsidR="00E745DC">
        <w:t>victim-witness specialist</w:t>
      </w:r>
      <w:r w:rsidR="009B5711">
        <w:t xml:space="preserve"> will not necessarily be kept confidential</w:t>
      </w:r>
      <w:r w:rsidR="005833E8">
        <w:t xml:space="preserve"> </w:t>
      </w:r>
      <w:r w:rsidR="00FE32F4">
        <w:t xml:space="preserve">will </w:t>
      </w:r>
      <w:r w:rsidR="001956B5">
        <w:t>likely</w:t>
      </w:r>
      <w:r w:rsidR="00FE32F4" w:rsidRPr="006829B7">
        <w:t xml:space="preserve"> </w:t>
      </w:r>
      <w:r w:rsidRPr="006829B7">
        <w:t xml:space="preserve">become part of the court file </w:t>
      </w:r>
      <w:r w:rsidR="00330A19">
        <w:t>your partner</w:t>
      </w:r>
      <w:r w:rsidRPr="006829B7">
        <w:t xml:space="preserve"> has access to. </w:t>
      </w:r>
      <w:r w:rsidR="005833E8">
        <w:t xml:space="preserve">You </w:t>
      </w:r>
      <w:r w:rsidRPr="006829B7">
        <w:t>determine what you do or do not want shared.</w:t>
      </w:r>
    </w:p>
    <w:p w14:paraId="4B61B43F" w14:textId="77777777" w:rsidR="00F811DA" w:rsidRPr="006829B7" w:rsidRDefault="00F811DA" w:rsidP="002C06D4">
      <w:pPr>
        <w:keepNext w:val="0"/>
        <w:widowControl w:val="0"/>
      </w:pPr>
    </w:p>
    <w:p w14:paraId="656FAEC9" w14:textId="7E4CA655" w:rsidR="001A4D0F" w:rsidRDefault="00507745" w:rsidP="002C06D4">
      <w:pPr>
        <w:keepNext w:val="0"/>
        <w:widowControl w:val="0"/>
      </w:pPr>
      <w:r w:rsidRPr="006829B7">
        <w:t>Pleas</w:t>
      </w:r>
      <w:r w:rsidR="00922F21">
        <w:t>e identify information you want us</w:t>
      </w:r>
      <w:r w:rsidR="008141E7" w:rsidRPr="006829B7">
        <w:t xml:space="preserve"> to share: </w:t>
      </w:r>
    </w:p>
    <w:p w14:paraId="5D95F5BA" w14:textId="77777777" w:rsidR="00F811DA" w:rsidRDefault="00F811DA" w:rsidP="002C06D4">
      <w:pPr>
        <w:keepNext w:val="0"/>
        <w:widowControl w:val="0"/>
      </w:pPr>
    </w:p>
    <w:tbl>
      <w:tblPr>
        <w:tblW w:w="0" w:type="auto"/>
        <w:tblInd w:w="1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3150"/>
      </w:tblGrid>
      <w:tr w:rsidR="001A4D0F" w:rsidRPr="007329F7" w14:paraId="62087C9F" w14:textId="77777777" w:rsidTr="007329F7">
        <w:tc>
          <w:tcPr>
            <w:tcW w:w="3330" w:type="dxa"/>
            <w:shd w:val="clear" w:color="auto" w:fill="auto"/>
          </w:tcPr>
          <w:p w14:paraId="08912F89" w14:textId="5FAAA188" w:rsidR="001A4D0F" w:rsidRPr="007329F7" w:rsidRDefault="00330A19" w:rsidP="002C06D4">
            <w:pPr>
              <w:keepNext w:val="0"/>
              <w:widowControl w:val="0"/>
              <w:rPr>
                <w:rFonts w:eastAsia="Calibri"/>
              </w:rPr>
            </w:pPr>
            <w:proofErr w:type="gramStart"/>
            <w:r>
              <w:rPr>
                <w:rFonts w:eastAsia="Calibri"/>
              </w:rPr>
              <w:t>All of</w:t>
            </w:r>
            <w:proofErr w:type="gramEnd"/>
            <w:r>
              <w:rPr>
                <w:rFonts w:eastAsia="Calibri"/>
              </w:rPr>
              <w:t xml:space="preserve"> the information discussed.</w:t>
            </w:r>
          </w:p>
        </w:tc>
        <w:tc>
          <w:tcPr>
            <w:tcW w:w="3150" w:type="dxa"/>
            <w:shd w:val="clear" w:color="auto" w:fill="auto"/>
          </w:tcPr>
          <w:p w14:paraId="44D95E6E" w14:textId="6AC5E906" w:rsidR="001A4D0F" w:rsidRPr="007329F7" w:rsidRDefault="00330A19" w:rsidP="000E6F2D">
            <w:pPr>
              <w:keepNext w:val="0"/>
              <w:widowControl w:val="0"/>
              <w:rPr>
                <w:rFonts w:eastAsia="Calibri"/>
              </w:rPr>
            </w:pPr>
            <w:r>
              <w:rPr>
                <w:rFonts w:eastAsia="Calibri"/>
              </w:rPr>
              <w:t>Only c</w:t>
            </w:r>
            <w:r w:rsidR="001A4D0F" w:rsidRPr="007329F7">
              <w:rPr>
                <w:rFonts w:eastAsia="Calibri"/>
              </w:rPr>
              <w:t>ircled information</w:t>
            </w:r>
            <w:r>
              <w:rPr>
                <w:rFonts w:eastAsia="Calibri"/>
              </w:rPr>
              <w:t>. Go through form</w:t>
            </w:r>
            <w:r w:rsidR="00D051AF">
              <w:rPr>
                <w:rFonts w:eastAsia="Calibri"/>
              </w:rPr>
              <w:t xml:space="preserve"> below</w:t>
            </w:r>
            <w:r>
              <w:rPr>
                <w:rFonts w:eastAsia="Calibri"/>
              </w:rPr>
              <w:t xml:space="preserve"> and circle information </w:t>
            </w:r>
            <w:r w:rsidR="000E6F2D">
              <w:rPr>
                <w:rFonts w:eastAsia="Calibri"/>
              </w:rPr>
              <w:t>they are</w:t>
            </w:r>
            <w:r>
              <w:rPr>
                <w:rFonts w:eastAsia="Calibri"/>
              </w:rPr>
              <w:t xml:space="preserve"> willing to share. </w:t>
            </w:r>
          </w:p>
        </w:tc>
      </w:tr>
    </w:tbl>
    <w:p w14:paraId="7AA1D7B8" w14:textId="77777777" w:rsidR="001A4D0F" w:rsidRDefault="001A4D0F" w:rsidP="002C06D4">
      <w:pPr>
        <w:keepNext w:val="0"/>
        <w:widowControl w:val="0"/>
      </w:pPr>
    </w:p>
    <w:p w14:paraId="409ABEFD" w14:textId="77777777" w:rsidR="00D051AF" w:rsidRDefault="00D051AF" w:rsidP="002C06D4">
      <w:pPr>
        <w:keepNext w:val="0"/>
        <w:widowControl w:val="0"/>
      </w:pPr>
    </w:p>
    <w:p w14:paraId="2DDDA6A1" w14:textId="3D7605CB" w:rsidR="001A4D0F" w:rsidRDefault="00D051AF" w:rsidP="002C06D4">
      <w:pPr>
        <w:keepNext w:val="0"/>
        <w:widowControl w:val="0"/>
      </w:pPr>
      <w:r>
        <w:t>Share information w</w:t>
      </w:r>
      <w:r w:rsidR="00507745" w:rsidRPr="006829B7">
        <w:t>ith which agency</w:t>
      </w:r>
      <w:r w:rsidR="001A4D0F">
        <w:t xml:space="preserve"> (circle all that apply)</w:t>
      </w:r>
      <w:r w:rsidR="00507745" w:rsidRPr="006829B7">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6"/>
        <w:gridCol w:w="2297"/>
        <w:gridCol w:w="1879"/>
        <w:gridCol w:w="1972"/>
        <w:gridCol w:w="1916"/>
      </w:tblGrid>
      <w:tr w:rsidR="005213AB" w:rsidRPr="007329F7" w14:paraId="7805E63E" w14:textId="44BD8919" w:rsidTr="00101A32">
        <w:tc>
          <w:tcPr>
            <w:tcW w:w="2006" w:type="dxa"/>
            <w:shd w:val="clear" w:color="auto" w:fill="auto"/>
          </w:tcPr>
          <w:p w14:paraId="2B4E40D6" w14:textId="770BDC8B" w:rsidR="001A4D0F" w:rsidRPr="007329F7" w:rsidRDefault="008E447F" w:rsidP="002C06D4">
            <w:pPr>
              <w:keepNext w:val="0"/>
              <w:widowControl w:val="0"/>
              <w:rPr>
                <w:rFonts w:eastAsia="Calibri"/>
              </w:rPr>
            </w:pPr>
            <w:r>
              <w:rPr>
                <w:rFonts w:eastAsia="Calibri"/>
              </w:rPr>
              <w:t xml:space="preserve">Law enforcement agency </w:t>
            </w:r>
            <w:r w:rsidR="001A4D0F" w:rsidRPr="007329F7">
              <w:rPr>
                <w:rFonts w:eastAsia="Calibri"/>
              </w:rPr>
              <w:t>to identify</w:t>
            </w:r>
            <w:r>
              <w:rPr>
                <w:rFonts w:eastAsia="Calibri"/>
              </w:rPr>
              <w:t xml:space="preserve"> </w:t>
            </w:r>
            <w:r w:rsidR="0069510D">
              <w:rPr>
                <w:rFonts w:eastAsia="Calibri"/>
              </w:rPr>
              <w:t xml:space="preserve">whether </w:t>
            </w:r>
            <w:r>
              <w:rPr>
                <w:rFonts w:eastAsia="Calibri"/>
              </w:rPr>
              <w:t xml:space="preserve">follow-up investigation </w:t>
            </w:r>
            <w:r w:rsidR="0069510D">
              <w:rPr>
                <w:rFonts w:eastAsia="Calibri"/>
              </w:rPr>
              <w:t xml:space="preserve">is </w:t>
            </w:r>
            <w:r>
              <w:rPr>
                <w:rFonts w:eastAsia="Calibri"/>
              </w:rPr>
              <w:t>needed</w:t>
            </w:r>
          </w:p>
        </w:tc>
        <w:tc>
          <w:tcPr>
            <w:tcW w:w="2297" w:type="dxa"/>
            <w:shd w:val="clear" w:color="auto" w:fill="auto"/>
          </w:tcPr>
          <w:p w14:paraId="741A1D1E" w14:textId="7412CEA2" w:rsidR="001A4D0F" w:rsidRPr="007329F7" w:rsidRDefault="001A4D0F" w:rsidP="002C06D4">
            <w:pPr>
              <w:keepNext w:val="0"/>
              <w:widowControl w:val="0"/>
              <w:rPr>
                <w:rFonts w:eastAsia="Calibri"/>
              </w:rPr>
            </w:pPr>
            <w:r w:rsidRPr="007329F7">
              <w:rPr>
                <w:rFonts w:eastAsia="Calibri"/>
              </w:rPr>
              <w:t>Bai</w:t>
            </w:r>
            <w:r w:rsidR="008E447F">
              <w:rPr>
                <w:rFonts w:eastAsia="Calibri"/>
              </w:rPr>
              <w:t>l evaluator/ probation</w:t>
            </w:r>
            <w:r w:rsidR="00FE32F4">
              <w:rPr>
                <w:rFonts w:eastAsia="Calibri"/>
              </w:rPr>
              <w:t xml:space="preserve"> or parole</w:t>
            </w:r>
            <w:r w:rsidR="008E447F">
              <w:rPr>
                <w:rFonts w:eastAsia="Calibri"/>
              </w:rPr>
              <w:t xml:space="preserve"> officer</w:t>
            </w:r>
            <w:r w:rsidR="00FE32F4">
              <w:rPr>
                <w:rFonts w:eastAsia="Calibri"/>
              </w:rPr>
              <w:t>/juvenile detention</w:t>
            </w:r>
            <w:r w:rsidR="008E447F">
              <w:rPr>
                <w:rFonts w:eastAsia="Calibri"/>
              </w:rPr>
              <w:t xml:space="preserve"> </w:t>
            </w:r>
            <w:r w:rsidR="009A5BCB">
              <w:rPr>
                <w:rFonts w:eastAsia="Calibri"/>
              </w:rPr>
              <w:t xml:space="preserve">staff </w:t>
            </w:r>
            <w:r w:rsidRPr="007329F7">
              <w:rPr>
                <w:rFonts w:eastAsia="Calibri"/>
              </w:rPr>
              <w:t>for setting conditions of release from jail</w:t>
            </w:r>
            <w:r w:rsidR="00FE32F4">
              <w:rPr>
                <w:rFonts w:eastAsia="Calibri"/>
              </w:rPr>
              <w:t xml:space="preserve"> or detention</w:t>
            </w:r>
            <w:r w:rsidRPr="007329F7">
              <w:rPr>
                <w:rFonts w:eastAsia="Calibri"/>
              </w:rPr>
              <w:t xml:space="preserve"> and sentencing    recommen</w:t>
            </w:r>
            <w:r w:rsidR="008E447F">
              <w:rPr>
                <w:rFonts w:eastAsia="Calibri"/>
              </w:rPr>
              <w:t>dations</w:t>
            </w:r>
          </w:p>
        </w:tc>
        <w:tc>
          <w:tcPr>
            <w:tcW w:w="1879" w:type="dxa"/>
            <w:shd w:val="clear" w:color="auto" w:fill="auto"/>
          </w:tcPr>
          <w:p w14:paraId="28DBFDC3" w14:textId="2D458AAB" w:rsidR="001A4D0F" w:rsidRPr="007329F7" w:rsidRDefault="000E6F2D" w:rsidP="000E6F2D">
            <w:pPr>
              <w:keepNext w:val="0"/>
              <w:widowControl w:val="0"/>
              <w:rPr>
                <w:rFonts w:eastAsia="Calibri"/>
              </w:rPr>
            </w:pPr>
            <w:r>
              <w:rPr>
                <w:rFonts w:eastAsia="Calibri"/>
              </w:rPr>
              <w:t>Prosecutors (or v</w:t>
            </w:r>
            <w:r w:rsidR="00EF7308">
              <w:rPr>
                <w:rFonts w:eastAsia="Calibri"/>
              </w:rPr>
              <w:t>ictim-</w:t>
            </w:r>
            <w:r>
              <w:rPr>
                <w:rFonts w:eastAsia="Calibri"/>
              </w:rPr>
              <w:t>w</w:t>
            </w:r>
            <w:r w:rsidR="008E447F">
              <w:rPr>
                <w:rFonts w:eastAsia="Calibri"/>
              </w:rPr>
              <w:t>itness</w:t>
            </w:r>
            <w:r w:rsidR="00DE3162">
              <w:rPr>
                <w:rFonts w:eastAsia="Calibri"/>
              </w:rPr>
              <w:t xml:space="preserve"> </w:t>
            </w:r>
            <w:r>
              <w:rPr>
                <w:rFonts w:eastAsia="Calibri"/>
              </w:rPr>
              <w:t>s</w:t>
            </w:r>
            <w:r w:rsidR="00330A19">
              <w:rPr>
                <w:rFonts w:eastAsia="Calibri"/>
              </w:rPr>
              <w:t>pecialist</w:t>
            </w:r>
            <w:r w:rsidR="008E447F">
              <w:rPr>
                <w:rFonts w:eastAsia="Calibri"/>
              </w:rPr>
              <w:t>)</w:t>
            </w:r>
          </w:p>
        </w:tc>
        <w:tc>
          <w:tcPr>
            <w:tcW w:w="1972" w:type="dxa"/>
            <w:shd w:val="clear" w:color="auto" w:fill="auto"/>
          </w:tcPr>
          <w:p w14:paraId="1AA2F10B" w14:textId="5FAEABB7" w:rsidR="001A4D0F" w:rsidRPr="007329F7" w:rsidRDefault="00DE3162" w:rsidP="002C06D4">
            <w:pPr>
              <w:keepNext w:val="0"/>
              <w:widowControl w:val="0"/>
              <w:rPr>
                <w:rFonts w:eastAsia="Calibri"/>
              </w:rPr>
            </w:pPr>
            <w:r>
              <w:rPr>
                <w:rFonts w:eastAsia="Calibri"/>
              </w:rPr>
              <w:t>Batterers</w:t>
            </w:r>
            <w:r w:rsidR="00BE597A">
              <w:rPr>
                <w:rFonts w:eastAsia="Calibri"/>
              </w:rPr>
              <w:t>’</w:t>
            </w:r>
            <w:r>
              <w:rPr>
                <w:rFonts w:eastAsia="Calibri"/>
              </w:rPr>
              <w:t xml:space="preserve"> g</w:t>
            </w:r>
            <w:r w:rsidR="001A4D0F" w:rsidRPr="007329F7">
              <w:rPr>
                <w:rFonts w:eastAsia="Calibri"/>
              </w:rPr>
              <w:t>roup</w:t>
            </w:r>
            <w:r w:rsidR="008E447F">
              <w:rPr>
                <w:rFonts w:eastAsia="Calibri"/>
              </w:rPr>
              <w:t xml:space="preserve"> for rehabilitation purposes</w:t>
            </w:r>
          </w:p>
        </w:tc>
        <w:tc>
          <w:tcPr>
            <w:tcW w:w="1916" w:type="dxa"/>
          </w:tcPr>
          <w:p w14:paraId="08D928BF" w14:textId="0B7418DB" w:rsidR="009A0544" w:rsidRDefault="009A0544" w:rsidP="002C06D4">
            <w:pPr>
              <w:keepNext w:val="0"/>
              <w:widowControl w:val="0"/>
              <w:rPr>
                <w:rFonts w:eastAsia="Calibri"/>
              </w:rPr>
            </w:pPr>
            <w:r>
              <w:rPr>
                <w:rFonts w:eastAsia="Calibri"/>
              </w:rPr>
              <w:t xml:space="preserve">Legal services/ culturally specific/or program with expertise serving immigrant </w:t>
            </w:r>
            <w:r w:rsidR="00AD4C53">
              <w:rPr>
                <w:rFonts w:eastAsia="Calibri"/>
              </w:rPr>
              <w:t>survivor</w:t>
            </w:r>
            <w:r>
              <w:rPr>
                <w:rFonts w:eastAsia="Calibri"/>
              </w:rPr>
              <w:t>s</w:t>
            </w:r>
          </w:p>
        </w:tc>
      </w:tr>
      <w:tr w:rsidR="001A4D0F" w:rsidRPr="007329F7" w14:paraId="74119947" w14:textId="77777777" w:rsidTr="00101A32">
        <w:tc>
          <w:tcPr>
            <w:tcW w:w="10070" w:type="dxa"/>
            <w:gridSpan w:val="5"/>
            <w:shd w:val="clear" w:color="auto" w:fill="auto"/>
          </w:tcPr>
          <w:p w14:paraId="001E9E45" w14:textId="77777777" w:rsidR="001A4D0F" w:rsidRDefault="001A4D0F" w:rsidP="002C06D4">
            <w:pPr>
              <w:keepNext w:val="0"/>
              <w:widowControl w:val="0"/>
              <w:rPr>
                <w:rFonts w:eastAsia="Calibri"/>
              </w:rPr>
            </w:pPr>
            <w:r w:rsidRPr="007329F7">
              <w:rPr>
                <w:rFonts w:eastAsia="Calibri"/>
              </w:rPr>
              <w:t xml:space="preserve">Signature: </w:t>
            </w:r>
          </w:p>
          <w:p w14:paraId="155EE205" w14:textId="5D00BB4F" w:rsidR="00F811DA" w:rsidRPr="007329F7" w:rsidRDefault="00F811DA" w:rsidP="002C06D4">
            <w:pPr>
              <w:keepNext w:val="0"/>
              <w:widowControl w:val="0"/>
              <w:rPr>
                <w:rFonts w:eastAsia="Calibri"/>
              </w:rPr>
            </w:pPr>
          </w:p>
        </w:tc>
      </w:tr>
      <w:tr w:rsidR="001A4D0F" w:rsidRPr="007329F7" w14:paraId="3AE40A6B" w14:textId="77777777" w:rsidTr="00101A32">
        <w:trPr>
          <w:trHeight w:val="70"/>
        </w:trPr>
        <w:tc>
          <w:tcPr>
            <w:tcW w:w="10070" w:type="dxa"/>
            <w:gridSpan w:val="5"/>
            <w:shd w:val="clear" w:color="auto" w:fill="auto"/>
          </w:tcPr>
          <w:p w14:paraId="70F1AA15" w14:textId="77777777" w:rsidR="001A4D0F" w:rsidRDefault="001A4D0F" w:rsidP="002C06D4">
            <w:pPr>
              <w:keepNext w:val="0"/>
              <w:widowControl w:val="0"/>
              <w:rPr>
                <w:rFonts w:eastAsia="Calibri"/>
              </w:rPr>
            </w:pPr>
            <w:r w:rsidRPr="007329F7">
              <w:rPr>
                <w:rFonts w:eastAsia="Calibri"/>
              </w:rPr>
              <w:t>Date:</w:t>
            </w:r>
          </w:p>
          <w:p w14:paraId="62323339" w14:textId="31AA6501" w:rsidR="00F811DA" w:rsidRPr="007329F7" w:rsidRDefault="00F811DA" w:rsidP="002C06D4">
            <w:pPr>
              <w:keepNext w:val="0"/>
              <w:widowControl w:val="0"/>
              <w:rPr>
                <w:rFonts w:eastAsia="Calibri"/>
              </w:rPr>
            </w:pPr>
          </w:p>
        </w:tc>
      </w:tr>
      <w:tr w:rsidR="00FE32F4" w:rsidRPr="007329F7" w14:paraId="61C49F8C" w14:textId="77777777" w:rsidTr="00101A32">
        <w:trPr>
          <w:trHeight w:val="70"/>
        </w:trPr>
        <w:tc>
          <w:tcPr>
            <w:tcW w:w="10070" w:type="dxa"/>
            <w:gridSpan w:val="5"/>
            <w:shd w:val="clear" w:color="auto" w:fill="auto"/>
          </w:tcPr>
          <w:p w14:paraId="514BBDFE" w14:textId="5FBE1A5D" w:rsidR="00FE32F4" w:rsidRPr="007329F7" w:rsidRDefault="00FE32F4" w:rsidP="00CA3827">
            <w:pPr>
              <w:keepNext w:val="0"/>
              <w:widowControl w:val="0"/>
              <w:rPr>
                <w:rFonts w:eastAsia="Calibri"/>
              </w:rPr>
            </w:pPr>
            <w:r w:rsidRPr="008D3D42">
              <w:rPr>
                <w:rFonts w:eastAsia="Calibri"/>
              </w:rPr>
              <w:t xml:space="preserve">This </w:t>
            </w:r>
            <w:r w:rsidR="00465A87" w:rsidRPr="008D3D42">
              <w:rPr>
                <w:rFonts w:eastAsia="Calibri"/>
              </w:rPr>
              <w:t>information will be shared with [</w:t>
            </w:r>
            <w:r w:rsidR="00465A87" w:rsidRPr="008D3D42">
              <w:rPr>
                <w:rFonts w:eastAsia="Calibri"/>
                <w:u w:val="single"/>
              </w:rPr>
              <w:t>agency</w:t>
            </w:r>
            <w:r w:rsidR="00CA3827">
              <w:rPr>
                <w:rFonts w:eastAsia="Calibri"/>
                <w:u w:val="single"/>
              </w:rPr>
              <w:t>(</w:t>
            </w:r>
            <w:proofErr w:type="spellStart"/>
            <w:r w:rsidR="00CA3827">
              <w:rPr>
                <w:rFonts w:eastAsia="Calibri"/>
                <w:u w:val="single"/>
              </w:rPr>
              <w:t>ies</w:t>
            </w:r>
            <w:proofErr w:type="spellEnd"/>
            <w:r w:rsidR="00CA3827">
              <w:rPr>
                <w:rFonts w:eastAsia="Calibri"/>
                <w:u w:val="single"/>
              </w:rPr>
              <w:t>)</w:t>
            </w:r>
            <w:r w:rsidR="00465A87" w:rsidRPr="008D3D42">
              <w:rPr>
                <w:rFonts w:eastAsia="Calibri"/>
              </w:rPr>
              <w:t>] no later than</w:t>
            </w:r>
            <w:r w:rsidRPr="008D3D42">
              <w:rPr>
                <w:rFonts w:eastAsia="Calibri"/>
              </w:rPr>
              <w:t xml:space="preserve"> [</w:t>
            </w:r>
            <w:r w:rsidRPr="008D3D42">
              <w:rPr>
                <w:rFonts w:eastAsia="Calibri"/>
                <w:u w:val="single"/>
              </w:rPr>
              <w:t>specify date</w:t>
            </w:r>
            <w:r w:rsidRPr="008D3D42">
              <w:rPr>
                <w:rFonts w:eastAsia="Calibri"/>
              </w:rPr>
              <w:t>]</w:t>
            </w:r>
            <w:r w:rsidR="00465A87" w:rsidRPr="008D3D42">
              <w:rPr>
                <w:rFonts w:eastAsia="Calibri"/>
              </w:rPr>
              <w:t xml:space="preserve">. This release expires once the </w:t>
            </w:r>
            <w:r w:rsidR="008D3D42">
              <w:rPr>
                <w:rFonts w:eastAsia="Calibri"/>
              </w:rPr>
              <w:t xml:space="preserve">specified </w:t>
            </w:r>
            <w:r w:rsidR="00465A87" w:rsidRPr="008D3D42">
              <w:rPr>
                <w:rFonts w:eastAsia="Calibri"/>
              </w:rPr>
              <w:t xml:space="preserve">information is shared </w:t>
            </w:r>
            <w:r w:rsidRPr="008D3D42">
              <w:rPr>
                <w:rFonts w:eastAsia="Calibri"/>
              </w:rPr>
              <w:t xml:space="preserve">or at the termination of services </w:t>
            </w:r>
            <w:r w:rsidR="00CA3827">
              <w:rPr>
                <w:rFonts w:eastAsia="Calibri"/>
              </w:rPr>
              <w:t>with [</w:t>
            </w:r>
            <w:r w:rsidR="00CA3827" w:rsidRPr="003F5697">
              <w:rPr>
                <w:rFonts w:eastAsia="Calibri"/>
                <w:u w:val="single"/>
              </w:rPr>
              <w:t>program</w:t>
            </w:r>
            <w:r w:rsidR="00CA3827">
              <w:rPr>
                <w:rFonts w:eastAsia="Calibri"/>
              </w:rPr>
              <w:t>]</w:t>
            </w:r>
            <w:r w:rsidRPr="008D3D42">
              <w:rPr>
                <w:rFonts w:eastAsia="Calibri"/>
              </w:rPr>
              <w:t>, whichever comes first.</w:t>
            </w:r>
          </w:p>
        </w:tc>
      </w:tr>
    </w:tbl>
    <w:p w14:paraId="433EAE55" w14:textId="77777777" w:rsidR="00F811DA" w:rsidRDefault="00F811DA">
      <w:pPr>
        <w:keepNext w:val="0"/>
      </w:pPr>
      <w:r>
        <w:br w:type="page"/>
      </w:r>
    </w:p>
    <w:p w14:paraId="2098088E" w14:textId="462509A8" w:rsidR="00507745" w:rsidRPr="00543213" w:rsidRDefault="00C46903" w:rsidP="002C06D4">
      <w:pPr>
        <w:pStyle w:val="Heading1"/>
        <w:keepNext w:val="0"/>
        <w:widowControl w:val="0"/>
      </w:pPr>
      <w:bookmarkStart w:id="14" w:name="_Toc97799163"/>
      <w:bookmarkStart w:id="15" w:name="_Toc97802614"/>
      <w:r>
        <w:lastRenderedPageBreak/>
        <w:t>Appendix</w:t>
      </w:r>
      <w:r w:rsidR="00507745" w:rsidRPr="00543213">
        <w:t xml:space="preserve"> 2</w:t>
      </w:r>
      <w:bookmarkEnd w:id="14"/>
      <w:r>
        <w:t xml:space="preserve">: </w:t>
      </w:r>
      <w:r w:rsidR="002E0696">
        <w:t>Institutional</w:t>
      </w:r>
      <w:r w:rsidR="00D83DCC" w:rsidRPr="00543213">
        <w:t xml:space="preserve"> Response Concerns</w:t>
      </w:r>
      <w:r>
        <w:t xml:space="preserve"> </w:t>
      </w:r>
      <w:r w:rsidR="00A10ACD">
        <w:t xml:space="preserve">Procedure, </w:t>
      </w:r>
      <w:r w:rsidR="002E0696">
        <w:t>Form</w:t>
      </w:r>
      <w:r w:rsidR="00A10ACD">
        <w:t xml:space="preserve">, </w:t>
      </w:r>
      <w:r w:rsidR="00BE597A">
        <w:t xml:space="preserve">and </w:t>
      </w:r>
      <w:r w:rsidR="00A10ACD">
        <w:t>Tracking Sheet</w:t>
      </w:r>
      <w:bookmarkEnd w:id="15"/>
    </w:p>
    <w:p w14:paraId="038D004A" w14:textId="77777777" w:rsidR="00D83DCC" w:rsidRPr="00B36BE3" w:rsidRDefault="00D83DCC" w:rsidP="002C06D4">
      <w:pPr>
        <w:keepNext w:val="0"/>
        <w:widowControl w:val="0"/>
      </w:pPr>
    </w:p>
    <w:p w14:paraId="5350BC0C" w14:textId="77777777" w:rsidR="00DF04A6" w:rsidRPr="00B36BE3" w:rsidRDefault="00DF04A6" w:rsidP="002C06D4">
      <w:pPr>
        <w:keepNext w:val="0"/>
        <w:widowControl w:val="0"/>
      </w:pPr>
    </w:p>
    <w:p w14:paraId="5B4AF5CB" w14:textId="77777777" w:rsidR="00DF04A6" w:rsidRPr="00B36BE3" w:rsidRDefault="00DF04A6" w:rsidP="002C06D4">
      <w:pPr>
        <w:keepNext w:val="0"/>
        <w:widowControl w:val="0"/>
      </w:pPr>
    </w:p>
    <w:p w14:paraId="65C459FD" w14:textId="77777777" w:rsidR="00DF04A6" w:rsidRPr="00B36BE3" w:rsidRDefault="00DF04A6" w:rsidP="002C06D4">
      <w:pPr>
        <w:keepNext w:val="0"/>
        <w:widowControl w:val="0"/>
      </w:pPr>
    </w:p>
    <w:p w14:paraId="38BD38AB" w14:textId="77777777" w:rsidR="00DF04A6" w:rsidRPr="00B36BE3" w:rsidRDefault="00DF04A6" w:rsidP="002C06D4">
      <w:pPr>
        <w:keepNext w:val="0"/>
        <w:widowControl w:val="0"/>
      </w:pPr>
    </w:p>
    <w:p w14:paraId="4E33D854" w14:textId="77777777" w:rsidR="00DF04A6" w:rsidRPr="00B36BE3" w:rsidRDefault="00DF04A6" w:rsidP="002C06D4">
      <w:pPr>
        <w:keepNext w:val="0"/>
        <w:widowControl w:val="0"/>
      </w:pPr>
    </w:p>
    <w:p w14:paraId="35FEF10C" w14:textId="77777777" w:rsidR="00DF04A6" w:rsidRPr="00B36BE3" w:rsidRDefault="00DF04A6" w:rsidP="002C06D4">
      <w:pPr>
        <w:keepNext w:val="0"/>
        <w:widowControl w:val="0"/>
      </w:pPr>
    </w:p>
    <w:p w14:paraId="10722DBB" w14:textId="77777777" w:rsidR="00DF04A6" w:rsidRPr="00B36BE3" w:rsidRDefault="00DF04A6" w:rsidP="002C06D4">
      <w:pPr>
        <w:keepNext w:val="0"/>
        <w:widowControl w:val="0"/>
      </w:pPr>
    </w:p>
    <w:p w14:paraId="075126A5" w14:textId="77777777" w:rsidR="00DF04A6" w:rsidRPr="00B36BE3" w:rsidRDefault="00DF04A6" w:rsidP="002C06D4">
      <w:pPr>
        <w:keepNext w:val="0"/>
        <w:widowControl w:val="0"/>
      </w:pPr>
    </w:p>
    <w:p w14:paraId="4F4434E6" w14:textId="77777777" w:rsidR="00DF04A6" w:rsidRPr="00B36BE3" w:rsidRDefault="00DF04A6" w:rsidP="002C06D4">
      <w:pPr>
        <w:keepNext w:val="0"/>
        <w:widowControl w:val="0"/>
      </w:pPr>
    </w:p>
    <w:p w14:paraId="06AE34CC" w14:textId="77777777" w:rsidR="00DF04A6" w:rsidRPr="00B36BE3" w:rsidRDefault="00DF04A6" w:rsidP="002C06D4">
      <w:pPr>
        <w:keepNext w:val="0"/>
        <w:widowControl w:val="0"/>
      </w:pPr>
    </w:p>
    <w:p w14:paraId="642C3665" w14:textId="77777777" w:rsidR="00DF04A6" w:rsidRPr="00B36BE3" w:rsidRDefault="00DF04A6" w:rsidP="002C06D4">
      <w:pPr>
        <w:keepNext w:val="0"/>
        <w:widowControl w:val="0"/>
      </w:pPr>
    </w:p>
    <w:p w14:paraId="0F2FBB0D" w14:textId="77777777" w:rsidR="00DF04A6" w:rsidRPr="00B36BE3" w:rsidRDefault="00DF04A6" w:rsidP="002C06D4">
      <w:pPr>
        <w:keepNext w:val="0"/>
        <w:widowControl w:val="0"/>
      </w:pPr>
    </w:p>
    <w:p w14:paraId="3527ACF4" w14:textId="77777777" w:rsidR="00DF04A6" w:rsidRPr="00B36BE3" w:rsidRDefault="00DF04A6" w:rsidP="002C06D4">
      <w:pPr>
        <w:keepNext w:val="0"/>
        <w:widowControl w:val="0"/>
      </w:pPr>
    </w:p>
    <w:p w14:paraId="4E22CE34" w14:textId="77777777" w:rsidR="00DF04A6" w:rsidRPr="00B36BE3" w:rsidRDefault="00DF04A6" w:rsidP="002C06D4">
      <w:pPr>
        <w:keepNext w:val="0"/>
        <w:widowControl w:val="0"/>
      </w:pPr>
    </w:p>
    <w:p w14:paraId="284D7842" w14:textId="77777777" w:rsidR="00DF04A6" w:rsidRPr="00B36BE3" w:rsidRDefault="00DF04A6" w:rsidP="002C06D4">
      <w:pPr>
        <w:keepNext w:val="0"/>
        <w:widowControl w:val="0"/>
      </w:pPr>
    </w:p>
    <w:p w14:paraId="3F0B4DE0" w14:textId="77777777" w:rsidR="00DF04A6" w:rsidRPr="00B36BE3" w:rsidRDefault="00DF04A6" w:rsidP="002C06D4">
      <w:pPr>
        <w:keepNext w:val="0"/>
        <w:widowControl w:val="0"/>
      </w:pPr>
    </w:p>
    <w:p w14:paraId="2FB7524F" w14:textId="77777777" w:rsidR="00DF04A6" w:rsidRPr="00B36BE3" w:rsidRDefault="00DF04A6" w:rsidP="002C06D4">
      <w:pPr>
        <w:keepNext w:val="0"/>
        <w:widowControl w:val="0"/>
      </w:pPr>
    </w:p>
    <w:p w14:paraId="26DD6290" w14:textId="77777777" w:rsidR="00DF04A6" w:rsidRPr="00B36BE3" w:rsidRDefault="00DF04A6" w:rsidP="002C06D4">
      <w:pPr>
        <w:keepNext w:val="0"/>
        <w:widowControl w:val="0"/>
      </w:pPr>
    </w:p>
    <w:p w14:paraId="161AFB31" w14:textId="77777777" w:rsidR="00DF04A6" w:rsidRPr="00B36BE3" w:rsidRDefault="00DF04A6" w:rsidP="002C06D4">
      <w:pPr>
        <w:keepNext w:val="0"/>
        <w:widowControl w:val="0"/>
      </w:pPr>
    </w:p>
    <w:p w14:paraId="24234837" w14:textId="77777777" w:rsidR="00DF04A6" w:rsidRPr="00B36BE3" w:rsidRDefault="00DF04A6" w:rsidP="002C06D4">
      <w:pPr>
        <w:keepNext w:val="0"/>
        <w:widowControl w:val="0"/>
      </w:pPr>
    </w:p>
    <w:p w14:paraId="78962F68" w14:textId="77777777" w:rsidR="00DF04A6" w:rsidRPr="00B36BE3" w:rsidRDefault="00DF04A6" w:rsidP="002C06D4">
      <w:pPr>
        <w:keepNext w:val="0"/>
        <w:widowControl w:val="0"/>
      </w:pPr>
    </w:p>
    <w:p w14:paraId="34A5A949" w14:textId="77777777" w:rsidR="00DF04A6" w:rsidRPr="00B36BE3" w:rsidRDefault="00DF04A6" w:rsidP="002C06D4">
      <w:pPr>
        <w:keepNext w:val="0"/>
        <w:widowControl w:val="0"/>
      </w:pPr>
    </w:p>
    <w:p w14:paraId="525C1CC7" w14:textId="77777777" w:rsidR="00DF04A6" w:rsidRPr="00B36BE3" w:rsidRDefault="00DF04A6" w:rsidP="002C06D4">
      <w:pPr>
        <w:keepNext w:val="0"/>
        <w:widowControl w:val="0"/>
      </w:pPr>
    </w:p>
    <w:p w14:paraId="32C8CE2B" w14:textId="77777777" w:rsidR="00DF04A6" w:rsidRPr="00B36BE3" w:rsidRDefault="00DF04A6" w:rsidP="002C06D4">
      <w:pPr>
        <w:keepNext w:val="0"/>
        <w:widowControl w:val="0"/>
      </w:pPr>
    </w:p>
    <w:p w14:paraId="5C9A1339" w14:textId="77777777" w:rsidR="00DF04A6" w:rsidRPr="00B36BE3" w:rsidRDefault="00DF04A6" w:rsidP="002C06D4">
      <w:pPr>
        <w:keepNext w:val="0"/>
        <w:widowControl w:val="0"/>
      </w:pPr>
    </w:p>
    <w:p w14:paraId="1DE0561D" w14:textId="77777777" w:rsidR="00DF04A6" w:rsidRPr="00B36BE3" w:rsidRDefault="00DF04A6" w:rsidP="002C06D4">
      <w:pPr>
        <w:keepNext w:val="0"/>
        <w:widowControl w:val="0"/>
      </w:pPr>
    </w:p>
    <w:p w14:paraId="4254594C" w14:textId="77777777" w:rsidR="00DF04A6" w:rsidRPr="00B36BE3" w:rsidRDefault="00DF04A6" w:rsidP="002C06D4">
      <w:pPr>
        <w:keepNext w:val="0"/>
        <w:widowControl w:val="0"/>
      </w:pPr>
    </w:p>
    <w:p w14:paraId="38F28C61" w14:textId="77777777" w:rsidR="00DF04A6" w:rsidRPr="00B36BE3" w:rsidRDefault="00DF04A6" w:rsidP="002C06D4">
      <w:pPr>
        <w:keepNext w:val="0"/>
        <w:widowControl w:val="0"/>
      </w:pPr>
    </w:p>
    <w:p w14:paraId="4C0041ED" w14:textId="77777777" w:rsidR="00DF04A6" w:rsidRPr="00B36BE3" w:rsidRDefault="00DF04A6" w:rsidP="002C06D4">
      <w:pPr>
        <w:keepNext w:val="0"/>
        <w:widowControl w:val="0"/>
      </w:pPr>
    </w:p>
    <w:p w14:paraId="40EDEF06" w14:textId="77777777" w:rsidR="00DF04A6" w:rsidRPr="00B36BE3" w:rsidRDefault="00DF04A6" w:rsidP="002C06D4">
      <w:pPr>
        <w:keepNext w:val="0"/>
        <w:widowControl w:val="0"/>
      </w:pPr>
    </w:p>
    <w:p w14:paraId="02F78F6D" w14:textId="77777777" w:rsidR="00DF04A6" w:rsidRPr="00B36BE3" w:rsidRDefault="00DF04A6" w:rsidP="002C06D4">
      <w:pPr>
        <w:keepNext w:val="0"/>
        <w:widowControl w:val="0"/>
      </w:pPr>
    </w:p>
    <w:p w14:paraId="6E45FEB2" w14:textId="77777777" w:rsidR="00DF04A6" w:rsidRPr="00B36BE3" w:rsidRDefault="00DF04A6" w:rsidP="002C06D4">
      <w:pPr>
        <w:keepNext w:val="0"/>
        <w:widowControl w:val="0"/>
      </w:pPr>
    </w:p>
    <w:p w14:paraId="443C4260" w14:textId="77777777" w:rsidR="00B0745B" w:rsidRDefault="00B0745B" w:rsidP="00B0745B">
      <w:pPr>
        <w:keepNext w:val="0"/>
        <w:widowControl w:val="0"/>
        <w:jc w:val="center"/>
        <w:rPr>
          <w:i/>
          <w:iCs/>
        </w:rPr>
      </w:pPr>
    </w:p>
    <w:p w14:paraId="56CB307E" w14:textId="77777777" w:rsidR="00B0745B" w:rsidRDefault="00B0745B" w:rsidP="00B0745B">
      <w:pPr>
        <w:keepNext w:val="0"/>
        <w:widowControl w:val="0"/>
        <w:jc w:val="center"/>
        <w:rPr>
          <w:i/>
          <w:iCs/>
        </w:rPr>
      </w:pPr>
    </w:p>
    <w:p w14:paraId="4C1046E3" w14:textId="77777777" w:rsidR="00B0745B" w:rsidRDefault="00B0745B" w:rsidP="00B0745B">
      <w:pPr>
        <w:keepNext w:val="0"/>
        <w:widowControl w:val="0"/>
        <w:jc w:val="center"/>
        <w:rPr>
          <w:i/>
          <w:iCs/>
        </w:rPr>
      </w:pPr>
    </w:p>
    <w:p w14:paraId="277C48A2" w14:textId="77777777" w:rsidR="00B0745B" w:rsidRDefault="00B0745B" w:rsidP="00B0745B">
      <w:pPr>
        <w:keepNext w:val="0"/>
        <w:widowControl w:val="0"/>
        <w:jc w:val="center"/>
        <w:rPr>
          <w:i/>
          <w:iCs/>
        </w:rPr>
      </w:pPr>
    </w:p>
    <w:p w14:paraId="65FB4458" w14:textId="77777777" w:rsidR="00B0745B" w:rsidRDefault="00B0745B" w:rsidP="00B0745B">
      <w:pPr>
        <w:keepNext w:val="0"/>
        <w:widowControl w:val="0"/>
        <w:jc w:val="center"/>
        <w:rPr>
          <w:i/>
          <w:iCs/>
        </w:rPr>
      </w:pPr>
    </w:p>
    <w:p w14:paraId="7379C779" w14:textId="77777777" w:rsidR="00B0745B" w:rsidRDefault="00B0745B" w:rsidP="00B0745B">
      <w:pPr>
        <w:keepNext w:val="0"/>
        <w:widowControl w:val="0"/>
        <w:jc w:val="center"/>
        <w:rPr>
          <w:i/>
          <w:iCs/>
        </w:rPr>
      </w:pPr>
    </w:p>
    <w:p w14:paraId="21E64F31" w14:textId="77777777" w:rsidR="00B0745B" w:rsidRDefault="00B0745B" w:rsidP="00B0745B">
      <w:pPr>
        <w:keepNext w:val="0"/>
        <w:widowControl w:val="0"/>
        <w:jc w:val="center"/>
        <w:rPr>
          <w:i/>
          <w:iCs/>
        </w:rPr>
      </w:pPr>
    </w:p>
    <w:p w14:paraId="1B78C360" w14:textId="77777777" w:rsidR="00B0745B" w:rsidRDefault="00B0745B" w:rsidP="00B0745B">
      <w:pPr>
        <w:keepNext w:val="0"/>
        <w:widowControl w:val="0"/>
        <w:jc w:val="center"/>
        <w:rPr>
          <w:i/>
          <w:iCs/>
        </w:rPr>
      </w:pPr>
    </w:p>
    <w:p w14:paraId="02EBF2AD" w14:textId="77777777" w:rsidR="00B0745B" w:rsidRDefault="00B0745B" w:rsidP="00B0745B">
      <w:pPr>
        <w:keepNext w:val="0"/>
        <w:widowControl w:val="0"/>
        <w:jc w:val="center"/>
        <w:rPr>
          <w:i/>
          <w:iCs/>
        </w:rPr>
      </w:pPr>
    </w:p>
    <w:p w14:paraId="30C97E30" w14:textId="77777777" w:rsidR="00B0745B" w:rsidRDefault="00B0745B" w:rsidP="00B0745B">
      <w:pPr>
        <w:keepNext w:val="0"/>
        <w:widowControl w:val="0"/>
        <w:jc w:val="center"/>
        <w:rPr>
          <w:i/>
          <w:iCs/>
        </w:rPr>
      </w:pPr>
    </w:p>
    <w:p w14:paraId="3CFAB8C7" w14:textId="77777777" w:rsidR="00B0745B" w:rsidRDefault="00B0745B" w:rsidP="00B0745B">
      <w:pPr>
        <w:keepNext w:val="0"/>
        <w:widowControl w:val="0"/>
        <w:jc w:val="center"/>
        <w:rPr>
          <w:i/>
          <w:iCs/>
        </w:rPr>
      </w:pPr>
    </w:p>
    <w:p w14:paraId="798F83C1" w14:textId="77777777" w:rsidR="00B0745B" w:rsidRDefault="00B0745B" w:rsidP="00B0745B">
      <w:pPr>
        <w:keepNext w:val="0"/>
        <w:widowControl w:val="0"/>
        <w:jc w:val="center"/>
        <w:rPr>
          <w:i/>
          <w:iCs/>
        </w:rPr>
      </w:pPr>
    </w:p>
    <w:p w14:paraId="11BE7EAC" w14:textId="77777777" w:rsidR="00B0745B" w:rsidRDefault="00B0745B" w:rsidP="00B0745B">
      <w:pPr>
        <w:keepNext w:val="0"/>
        <w:widowControl w:val="0"/>
        <w:jc w:val="center"/>
        <w:rPr>
          <w:i/>
          <w:iCs/>
        </w:rPr>
      </w:pPr>
    </w:p>
    <w:p w14:paraId="540E5431" w14:textId="77777777" w:rsidR="00B0745B" w:rsidRDefault="00B0745B" w:rsidP="00B0745B">
      <w:pPr>
        <w:keepNext w:val="0"/>
        <w:widowControl w:val="0"/>
        <w:jc w:val="center"/>
        <w:rPr>
          <w:i/>
          <w:iCs/>
        </w:rPr>
      </w:pPr>
    </w:p>
    <w:p w14:paraId="44C0AF1F" w14:textId="77777777" w:rsidR="00B0745B" w:rsidRDefault="00B0745B" w:rsidP="00B0745B">
      <w:pPr>
        <w:keepNext w:val="0"/>
        <w:widowControl w:val="0"/>
        <w:jc w:val="center"/>
        <w:rPr>
          <w:i/>
          <w:iCs/>
        </w:rPr>
      </w:pPr>
    </w:p>
    <w:p w14:paraId="2F0B1181" w14:textId="77777777" w:rsidR="00B0745B" w:rsidRDefault="00B0745B" w:rsidP="00B0745B">
      <w:pPr>
        <w:keepNext w:val="0"/>
        <w:widowControl w:val="0"/>
        <w:jc w:val="center"/>
        <w:rPr>
          <w:i/>
          <w:iCs/>
        </w:rPr>
      </w:pPr>
    </w:p>
    <w:p w14:paraId="56AB4227" w14:textId="77777777" w:rsidR="00B0745B" w:rsidRPr="00904BA5" w:rsidRDefault="00B0745B" w:rsidP="00B0745B">
      <w:pPr>
        <w:keepNext w:val="0"/>
        <w:widowControl w:val="0"/>
        <w:jc w:val="center"/>
        <w:rPr>
          <w:i/>
          <w:iCs/>
        </w:rPr>
      </w:pPr>
      <w:r>
        <w:rPr>
          <w:i/>
          <w:iCs/>
        </w:rPr>
        <w:t>[Page i</w:t>
      </w:r>
      <w:r w:rsidRPr="00904BA5">
        <w:rPr>
          <w:i/>
          <w:iCs/>
        </w:rPr>
        <w:t xml:space="preserve">ntentionally </w:t>
      </w:r>
      <w:r>
        <w:rPr>
          <w:i/>
          <w:iCs/>
        </w:rPr>
        <w:t>l</w:t>
      </w:r>
      <w:r w:rsidRPr="00904BA5">
        <w:rPr>
          <w:i/>
          <w:iCs/>
        </w:rPr>
        <w:t xml:space="preserve">eft </w:t>
      </w:r>
      <w:r>
        <w:rPr>
          <w:i/>
          <w:iCs/>
        </w:rPr>
        <w:t>b</w:t>
      </w:r>
      <w:r w:rsidRPr="00904BA5">
        <w:rPr>
          <w:i/>
          <w:iCs/>
        </w:rPr>
        <w:t>lank</w:t>
      </w:r>
      <w:r>
        <w:rPr>
          <w:i/>
          <w:iCs/>
        </w:rPr>
        <w:t xml:space="preserve"> for layout]</w:t>
      </w:r>
    </w:p>
    <w:p w14:paraId="2E0FA1CA" w14:textId="77777777" w:rsidR="00DF04A6" w:rsidRPr="00B36BE3" w:rsidRDefault="00DF04A6" w:rsidP="00904BA5">
      <w:pPr>
        <w:pStyle w:val="Title"/>
        <w:keepNext w:val="0"/>
        <w:widowControl w:val="0"/>
        <w:jc w:val="left"/>
      </w:pPr>
    </w:p>
    <w:p w14:paraId="28BE988D" w14:textId="77777777" w:rsidR="008141E7" w:rsidRPr="00B36BE3" w:rsidRDefault="00006C03" w:rsidP="002C06D4">
      <w:pPr>
        <w:pStyle w:val="Heading2"/>
        <w:keepNext w:val="0"/>
        <w:widowControl w:val="0"/>
      </w:pPr>
      <w:r w:rsidRPr="00B36BE3">
        <w:rPr>
          <w:sz w:val="28"/>
        </w:rPr>
        <w:br w:type="page"/>
      </w:r>
      <w:bookmarkStart w:id="16" w:name="_Toc97799166"/>
      <w:bookmarkStart w:id="17" w:name="_Toc97802615"/>
      <w:r w:rsidR="008141E7" w:rsidRPr="00B36BE3">
        <w:lastRenderedPageBreak/>
        <w:t>Institutional Response Conce</w:t>
      </w:r>
      <w:r w:rsidR="00A10ACD">
        <w:t>rns Procedure</w:t>
      </w:r>
      <w:bookmarkEnd w:id="16"/>
      <w:bookmarkEnd w:id="17"/>
    </w:p>
    <w:p w14:paraId="32EF2EB8" w14:textId="77777777" w:rsidR="008141E7" w:rsidRPr="00B36BE3" w:rsidRDefault="008141E7" w:rsidP="002C06D4">
      <w:pPr>
        <w:keepNext w:val="0"/>
        <w:widowControl w:val="0"/>
      </w:pPr>
    </w:p>
    <w:p w14:paraId="1CE005FD" w14:textId="04CBACBA" w:rsidR="008141E7" w:rsidRPr="00BB182C" w:rsidRDefault="008141E7" w:rsidP="002C06D4">
      <w:pPr>
        <w:keepNext w:val="0"/>
        <w:widowControl w:val="0"/>
        <w:rPr>
          <w:i/>
        </w:rPr>
      </w:pPr>
      <w:r w:rsidRPr="00BB182C">
        <w:rPr>
          <w:i/>
        </w:rPr>
        <w:t xml:space="preserve">When a staff person or volunteer identifies a response problem, the policy </w:t>
      </w:r>
      <w:r w:rsidR="00BB182C" w:rsidRPr="00BB182C">
        <w:rPr>
          <w:i/>
        </w:rPr>
        <w:t>is</w:t>
      </w:r>
      <w:r w:rsidRPr="00BB182C">
        <w:rPr>
          <w:i/>
        </w:rPr>
        <w:t xml:space="preserve"> </w:t>
      </w:r>
      <w:r w:rsidR="0069510D">
        <w:rPr>
          <w:i/>
        </w:rPr>
        <w:t>as follows</w:t>
      </w:r>
      <w:r w:rsidRPr="00BB182C">
        <w:rPr>
          <w:i/>
        </w:rPr>
        <w:t xml:space="preserve">: </w:t>
      </w:r>
    </w:p>
    <w:p w14:paraId="4BA38F27" w14:textId="126BA54F" w:rsidR="008141E7" w:rsidRPr="00B36BE3" w:rsidRDefault="008141E7" w:rsidP="001C6025">
      <w:pPr>
        <w:pStyle w:val="ListParagraph"/>
        <w:keepNext w:val="0"/>
        <w:widowControl w:val="0"/>
        <w:numPr>
          <w:ilvl w:val="0"/>
          <w:numId w:val="13"/>
        </w:numPr>
      </w:pPr>
      <w:r w:rsidRPr="00B36BE3">
        <w:t xml:space="preserve">Document the problem on the </w:t>
      </w:r>
      <w:r w:rsidR="00B657C3" w:rsidRPr="00B657C3">
        <w:rPr>
          <w:b/>
          <w:i/>
        </w:rPr>
        <w:t>Institutional Response Concern Tracking Form</w:t>
      </w:r>
      <w:r w:rsidRPr="00B36BE3">
        <w:t xml:space="preserve">. </w:t>
      </w:r>
    </w:p>
    <w:p w14:paraId="5CB7A35B" w14:textId="56402A71" w:rsidR="008141E7" w:rsidRPr="00B36BE3" w:rsidRDefault="008141E7" w:rsidP="001C6025">
      <w:pPr>
        <w:pStyle w:val="ListParagraph"/>
        <w:keepNext w:val="0"/>
        <w:widowControl w:val="0"/>
        <w:numPr>
          <w:ilvl w:val="0"/>
          <w:numId w:val="12"/>
        </w:numPr>
      </w:pPr>
      <w:r w:rsidRPr="00B36BE3">
        <w:t xml:space="preserve">Where the source of the information is a </w:t>
      </w:r>
      <w:r w:rsidR="00AD4C53">
        <w:t>survivor</w:t>
      </w:r>
      <w:r w:rsidR="000E6F2D">
        <w:t xml:space="preserve"> of </w:t>
      </w:r>
      <w:r w:rsidRPr="00B36BE3">
        <w:t>batter</w:t>
      </w:r>
      <w:r w:rsidR="000E6F2D">
        <w:t>ing</w:t>
      </w:r>
      <w:r w:rsidRPr="00B36BE3">
        <w:t xml:space="preserve">, determine whether </w:t>
      </w:r>
      <w:r w:rsidR="000E6F2D">
        <w:t>they</w:t>
      </w:r>
      <w:r w:rsidRPr="00B36BE3">
        <w:t xml:space="preserve"> want to be involved with any efforts to participate in the solution. </w:t>
      </w:r>
    </w:p>
    <w:p w14:paraId="0C02D23F" w14:textId="77777777" w:rsidR="008141E7" w:rsidRPr="00B36BE3" w:rsidRDefault="008141E7" w:rsidP="001C6025">
      <w:pPr>
        <w:pStyle w:val="ListParagraph"/>
        <w:keepNext w:val="0"/>
        <w:widowControl w:val="0"/>
        <w:numPr>
          <w:ilvl w:val="0"/>
          <w:numId w:val="12"/>
        </w:numPr>
      </w:pPr>
      <w:r w:rsidRPr="00B36BE3">
        <w:t xml:space="preserve">Options to consider: </w:t>
      </w:r>
    </w:p>
    <w:p w14:paraId="63487BD9" w14:textId="47BDD7C8" w:rsidR="008141E7" w:rsidRPr="00B36BE3" w:rsidRDefault="008141E7" w:rsidP="001C6025">
      <w:pPr>
        <w:pStyle w:val="ListParagraph"/>
        <w:keepNext w:val="0"/>
        <w:widowControl w:val="0"/>
        <w:numPr>
          <w:ilvl w:val="1"/>
          <w:numId w:val="11"/>
        </w:numPr>
      </w:pPr>
      <w:r w:rsidRPr="00B36BE3">
        <w:t xml:space="preserve">Invite </w:t>
      </w:r>
      <w:r w:rsidR="000E6F2D">
        <w:t>them</w:t>
      </w:r>
      <w:r w:rsidRPr="00B36BE3">
        <w:t xml:space="preserve"> to attend meetings with the involved agency to address the issue</w:t>
      </w:r>
      <w:r w:rsidR="00BE597A">
        <w:t>.</w:t>
      </w:r>
      <w:r w:rsidRPr="00B36BE3">
        <w:t xml:space="preserve"> </w:t>
      </w:r>
    </w:p>
    <w:p w14:paraId="6EC4202D" w14:textId="28D31E99" w:rsidR="008141E7" w:rsidRPr="00B36BE3" w:rsidRDefault="0069510D" w:rsidP="001C6025">
      <w:pPr>
        <w:pStyle w:val="ListParagraph"/>
        <w:keepNext w:val="0"/>
        <w:widowControl w:val="0"/>
        <w:numPr>
          <w:ilvl w:val="1"/>
          <w:numId w:val="11"/>
        </w:numPr>
      </w:pPr>
      <w:r>
        <w:t xml:space="preserve">Invite </w:t>
      </w:r>
      <w:r w:rsidR="000E6F2D">
        <w:t>them</w:t>
      </w:r>
      <w:r>
        <w:t xml:space="preserve"> to participate in</w:t>
      </w:r>
      <w:r w:rsidR="008141E7" w:rsidRPr="00B36BE3">
        <w:t xml:space="preserve"> focus groups to gain more information and identify solutions</w:t>
      </w:r>
      <w:r w:rsidR="00BE597A">
        <w:t>.</w:t>
      </w:r>
      <w:r w:rsidR="008141E7" w:rsidRPr="00B36BE3">
        <w:t xml:space="preserve"> </w:t>
      </w:r>
    </w:p>
    <w:p w14:paraId="75135136" w14:textId="51FBF17E" w:rsidR="008141E7" w:rsidRPr="00B36BE3" w:rsidRDefault="008141E7" w:rsidP="001C6025">
      <w:pPr>
        <w:pStyle w:val="ListParagraph"/>
        <w:keepNext w:val="0"/>
        <w:widowControl w:val="0"/>
        <w:numPr>
          <w:ilvl w:val="1"/>
          <w:numId w:val="11"/>
        </w:numPr>
      </w:pPr>
      <w:r w:rsidRPr="00B36BE3">
        <w:t xml:space="preserve">Create other opportunities for </w:t>
      </w:r>
      <w:r w:rsidR="00AD4C53">
        <w:t>survivor</w:t>
      </w:r>
      <w:r w:rsidR="00CA3827">
        <w:t>s</w:t>
      </w:r>
      <w:r w:rsidRPr="00B36BE3">
        <w:t xml:space="preserve"> to </w:t>
      </w:r>
      <w:proofErr w:type="gramStart"/>
      <w:r w:rsidRPr="00B36BE3">
        <w:t>take action</w:t>
      </w:r>
      <w:proofErr w:type="gramEnd"/>
      <w:r w:rsidRPr="00B36BE3">
        <w:t xml:space="preserve"> as a group in addressing community response problems. </w:t>
      </w:r>
    </w:p>
    <w:p w14:paraId="011F6FFE" w14:textId="6DC3183F" w:rsidR="008141E7" w:rsidRPr="00B36BE3" w:rsidRDefault="008141E7" w:rsidP="001C6025">
      <w:pPr>
        <w:pStyle w:val="ListParagraph"/>
        <w:keepNext w:val="0"/>
        <w:widowControl w:val="0"/>
        <w:numPr>
          <w:ilvl w:val="0"/>
          <w:numId w:val="13"/>
        </w:numPr>
      </w:pPr>
      <w:r w:rsidRPr="00B36BE3">
        <w:t>Route the form to the</w:t>
      </w:r>
      <w:r w:rsidR="00FA715D">
        <w:t xml:space="preserve"> designated</w:t>
      </w:r>
      <w:r w:rsidRPr="00B36BE3">
        <w:t xml:space="preserve"> person within your agency </w:t>
      </w:r>
      <w:r w:rsidR="00FA715D">
        <w:t>who</w:t>
      </w:r>
      <w:r w:rsidRPr="00B36BE3">
        <w:t xml:space="preserve"> keep</w:t>
      </w:r>
      <w:r w:rsidR="00FA715D">
        <w:t>s</w:t>
      </w:r>
      <w:r w:rsidRPr="00B36BE3">
        <w:t xml:space="preserve"> track of institutional problems (</w:t>
      </w:r>
      <w:proofErr w:type="gramStart"/>
      <w:r w:rsidR="00BE597A">
        <w:t>e.g.</w:t>
      </w:r>
      <w:proofErr w:type="gramEnd"/>
      <w:r w:rsidRPr="00B36BE3">
        <w:t xml:space="preserve"> </w:t>
      </w:r>
      <w:r w:rsidR="00BE597A">
        <w:t xml:space="preserve">specific agency </w:t>
      </w:r>
      <w:r w:rsidRPr="00B36BE3">
        <w:t xml:space="preserve">liaison, coordinator of </w:t>
      </w:r>
      <w:r w:rsidR="00BE597A">
        <w:t>the</w:t>
      </w:r>
      <w:r w:rsidR="00BE597A" w:rsidRPr="00B36BE3">
        <w:t xml:space="preserve"> </w:t>
      </w:r>
      <w:r w:rsidRPr="00B36BE3">
        <w:t>Coordinated Community Response,</w:t>
      </w:r>
      <w:r w:rsidR="00CA3827">
        <w:t xml:space="preserve"> or systems/</w:t>
      </w:r>
      <w:r w:rsidRPr="00B36BE3">
        <w:t xml:space="preserve">institutional advocate). </w:t>
      </w:r>
    </w:p>
    <w:p w14:paraId="2E1821FD" w14:textId="77777777" w:rsidR="008141E7" w:rsidRPr="00B36BE3" w:rsidRDefault="008141E7" w:rsidP="001C6025">
      <w:pPr>
        <w:pStyle w:val="ListParagraph"/>
        <w:keepNext w:val="0"/>
        <w:widowControl w:val="0"/>
        <w:numPr>
          <w:ilvl w:val="0"/>
          <w:numId w:val="13"/>
        </w:numPr>
      </w:pPr>
      <w:r w:rsidRPr="00B36BE3">
        <w:t xml:space="preserve">The liaison (or other designee) will take the following actions: </w:t>
      </w:r>
    </w:p>
    <w:p w14:paraId="6EDCC206" w14:textId="5DAB585B" w:rsidR="008141E7" w:rsidRPr="00B36BE3" w:rsidRDefault="008141E7" w:rsidP="001C6025">
      <w:pPr>
        <w:pStyle w:val="ListParagraph"/>
        <w:keepNext w:val="0"/>
        <w:widowControl w:val="0"/>
        <w:numPr>
          <w:ilvl w:val="0"/>
          <w:numId w:val="12"/>
        </w:numPr>
      </w:pPr>
      <w:r w:rsidRPr="00B36BE3">
        <w:rPr>
          <w:i/>
          <w:iCs/>
        </w:rPr>
        <w:t>Where the situation requires an immediate response</w:t>
      </w:r>
      <w:r w:rsidR="00BE597A">
        <w:t>:</w:t>
      </w:r>
      <w:r w:rsidRPr="00B36BE3">
        <w:t xml:space="preserve"> after discussing the situation with a supervisor, secure releases </w:t>
      </w:r>
      <w:r w:rsidR="00465A87">
        <w:t>from</w:t>
      </w:r>
      <w:r w:rsidR="00465A87" w:rsidRPr="00B36BE3">
        <w:t xml:space="preserve"> </w:t>
      </w:r>
      <w:r w:rsidRPr="00B36BE3">
        <w:t xml:space="preserve">the </w:t>
      </w:r>
      <w:r w:rsidR="00AD4C53">
        <w:t>survivor</w:t>
      </w:r>
      <w:r w:rsidR="00F277EF">
        <w:t>,</w:t>
      </w:r>
      <w:r w:rsidRPr="00B36BE3">
        <w:t xml:space="preserve"> and contact </w:t>
      </w:r>
      <w:r w:rsidR="00CA3827">
        <w:t>system</w:t>
      </w:r>
      <w:r w:rsidR="00F277EF">
        <w:t xml:space="preserve"> liaison</w:t>
      </w:r>
      <w:r w:rsidRPr="00B36BE3">
        <w:t xml:space="preserve"> for immediate consideration and resolution</w:t>
      </w:r>
      <w:r w:rsidR="00BE597A">
        <w:t>.</w:t>
      </w:r>
    </w:p>
    <w:p w14:paraId="260C40BA" w14:textId="186E0DEF" w:rsidR="008141E7" w:rsidRPr="00B36BE3" w:rsidRDefault="008141E7" w:rsidP="001C6025">
      <w:pPr>
        <w:pStyle w:val="ListParagraph"/>
        <w:keepNext w:val="0"/>
        <w:widowControl w:val="0"/>
        <w:numPr>
          <w:ilvl w:val="0"/>
          <w:numId w:val="12"/>
        </w:numPr>
      </w:pPr>
      <w:r w:rsidRPr="00B36BE3">
        <w:rPr>
          <w:i/>
          <w:iCs/>
        </w:rPr>
        <w:t>If the situation does not require an immediate response</w:t>
      </w:r>
      <w:r w:rsidR="00BE597A">
        <w:t xml:space="preserve">: </w:t>
      </w:r>
      <w:r w:rsidRPr="00B36BE3">
        <w:t xml:space="preserve">address the issue/concerns at a staff meeting or </w:t>
      </w:r>
      <w:r w:rsidR="00BE597A">
        <w:t>an</w:t>
      </w:r>
      <w:r w:rsidRPr="00B36BE3">
        <w:t xml:space="preserve">other meeting to address concerns. </w:t>
      </w:r>
      <w:r w:rsidR="00465A87">
        <w:t xml:space="preserve">If the meeting is outside of the agency, </w:t>
      </w:r>
      <w:r w:rsidR="00BE0361">
        <w:t xml:space="preserve">secure appropriate </w:t>
      </w:r>
      <w:r w:rsidR="00CA3827">
        <w:t xml:space="preserve">consent to </w:t>
      </w:r>
      <w:r w:rsidR="00465A87">
        <w:t>release</w:t>
      </w:r>
      <w:r w:rsidR="00CA3827">
        <w:t xml:space="preserve"> information</w:t>
      </w:r>
      <w:r w:rsidR="00465A87">
        <w:t xml:space="preserve"> from the </w:t>
      </w:r>
      <w:r w:rsidR="00AD4C53">
        <w:t>survivor</w:t>
      </w:r>
      <w:r w:rsidR="00465A87">
        <w:t xml:space="preserve"> before participating in the meeting.</w:t>
      </w:r>
    </w:p>
    <w:p w14:paraId="3F1BE807" w14:textId="5F0FDAFC" w:rsidR="008141E7" w:rsidRPr="00B36BE3" w:rsidRDefault="008141E7" w:rsidP="001C6025">
      <w:pPr>
        <w:pStyle w:val="ListParagraph"/>
        <w:keepNext w:val="0"/>
        <w:widowControl w:val="0"/>
        <w:numPr>
          <w:ilvl w:val="0"/>
          <w:numId w:val="13"/>
        </w:numPr>
      </w:pPr>
      <w:r w:rsidRPr="00B36BE3">
        <w:t xml:space="preserve">At the meeting, possible avenues of approach include: </w:t>
      </w:r>
    </w:p>
    <w:p w14:paraId="2CA120D2" w14:textId="50460529" w:rsidR="008141E7" w:rsidRPr="00B36BE3" w:rsidRDefault="00465A87" w:rsidP="001C6025">
      <w:pPr>
        <w:pStyle w:val="ListParagraph"/>
        <w:keepNext w:val="0"/>
        <w:widowControl w:val="0"/>
        <w:numPr>
          <w:ilvl w:val="0"/>
          <w:numId w:val="12"/>
        </w:numPr>
      </w:pPr>
      <w:r>
        <w:t xml:space="preserve">Once you have </w:t>
      </w:r>
      <w:r w:rsidR="00BE0361">
        <w:t xml:space="preserve">secured appropriate </w:t>
      </w:r>
      <w:r>
        <w:t>release</w:t>
      </w:r>
      <w:r w:rsidR="00BE0361">
        <w:t>s</w:t>
      </w:r>
      <w:r>
        <w:t xml:space="preserve"> from the </w:t>
      </w:r>
      <w:r w:rsidR="00AD4C53">
        <w:t>survivor</w:t>
      </w:r>
      <w:r>
        <w:t>, c</w:t>
      </w:r>
      <w:r w:rsidRPr="00B36BE3">
        <w:t xml:space="preserve">ontact </w:t>
      </w:r>
      <w:r w:rsidR="008141E7" w:rsidRPr="00B36BE3">
        <w:t xml:space="preserve">the </w:t>
      </w:r>
      <w:r w:rsidR="00CA3827">
        <w:t xml:space="preserve">system </w:t>
      </w:r>
      <w:r w:rsidR="00F277EF">
        <w:t>liaison</w:t>
      </w:r>
      <w:r w:rsidR="00F277EF" w:rsidRPr="00B36BE3">
        <w:t xml:space="preserve"> </w:t>
      </w:r>
      <w:r w:rsidR="008141E7" w:rsidRPr="00B36BE3">
        <w:t>for resolution</w:t>
      </w:r>
      <w:r w:rsidR="0027799F">
        <w:t>.</w:t>
      </w:r>
    </w:p>
    <w:p w14:paraId="3C74EEAF" w14:textId="38D5554B" w:rsidR="008141E7" w:rsidRPr="00B36BE3" w:rsidRDefault="008141E7" w:rsidP="001C6025">
      <w:pPr>
        <w:pStyle w:val="ListParagraph"/>
        <w:keepNext w:val="0"/>
        <w:widowControl w:val="0"/>
        <w:numPr>
          <w:ilvl w:val="0"/>
          <w:numId w:val="12"/>
        </w:numPr>
      </w:pPr>
      <w:r w:rsidRPr="00B36BE3">
        <w:t>Keep the</w:t>
      </w:r>
      <w:r w:rsidR="00B657C3">
        <w:t xml:space="preserve"> </w:t>
      </w:r>
      <w:r w:rsidR="00B657C3" w:rsidRPr="00B657C3">
        <w:rPr>
          <w:b/>
          <w:i/>
        </w:rPr>
        <w:t>Institutional Response Concern Tracking Form</w:t>
      </w:r>
      <w:r w:rsidRPr="00B36BE3">
        <w:t xml:space="preserve"> on file to see whether the problem is part of a </w:t>
      </w:r>
      <w:r w:rsidRPr="00CA3827">
        <w:rPr>
          <w:iCs/>
        </w:rPr>
        <w:t>pattern</w:t>
      </w:r>
      <w:r w:rsidRPr="00B36BE3">
        <w:rPr>
          <w:i/>
          <w:iCs/>
        </w:rPr>
        <w:t xml:space="preserve"> </w:t>
      </w:r>
      <w:r w:rsidRPr="00B36BE3">
        <w:t xml:space="preserve">to be addressed at a future time. </w:t>
      </w:r>
      <w:r w:rsidR="0027799F">
        <w:t>This may be appropriate</w:t>
      </w:r>
      <w:r w:rsidRPr="00B36BE3">
        <w:t xml:space="preserve"> in cases </w:t>
      </w:r>
      <w:r w:rsidR="0027799F">
        <w:t>that</w:t>
      </w:r>
      <w:r w:rsidR="0027799F" w:rsidRPr="00B36BE3">
        <w:t xml:space="preserve"> </w:t>
      </w:r>
      <w:r w:rsidRPr="00B36BE3">
        <w:t>do not require an immediate response, such as a judge who may have ma</w:t>
      </w:r>
      <w:r w:rsidR="000E6F2D">
        <w:t xml:space="preserve">de a disparaging comment about </w:t>
      </w:r>
      <w:r w:rsidR="00AD4C53">
        <w:t>survivor</w:t>
      </w:r>
      <w:r w:rsidR="000E6F2D">
        <w:t>s of battering</w:t>
      </w:r>
      <w:r w:rsidRPr="00B36BE3">
        <w:t xml:space="preserve"> in open court but has not demonstrated a </w:t>
      </w:r>
      <w:r w:rsidRPr="00CA3827">
        <w:rPr>
          <w:iCs/>
        </w:rPr>
        <w:t>pattern</w:t>
      </w:r>
      <w:r w:rsidRPr="00B36BE3">
        <w:rPr>
          <w:i/>
          <w:iCs/>
        </w:rPr>
        <w:t xml:space="preserve"> </w:t>
      </w:r>
      <w:r w:rsidRPr="00B36BE3">
        <w:t>in this regard</w:t>
      </w:r>
      <w:r w:rsidR="0027799F">
        <w:t>.</w:t>
      </w:r>
    </w:p>
    <w:p w14:paraId="1F60FED1" w14:textId="199BCAD2" w:rsidR="008141E7" w:rsidRPr="00B36BE3" w:rsidRDefault="00F277EF" w:rsidP="001C6025">
      <w:pPr>
        <w:pStyle w:val="ListParagraph"/>
        <w:keepNext w:val="0"/>
        <w:widowControl w:val="0"/>
        <w:numPr>
          <w:ilvl w:val="0"/>
          <w:numId w:val="13"/>
        </w:numPr>
      </w:pPr>
      <w:r>
        <w:t xml:space="preserve">Update </w:t>
      </w:r>
      <w:r w:rsidR="008141E7" w:rsidRPr="00F277EF">
        <w:rPr>
          <w:b/>
          <w:i/>
        </w:rPr>
        <w:t xml:space="preserve">Institutional Response Concerns Tracking </w:t>
      </w:r>
      <w:r w:rsidR="008141E7" w:rsidRPr="00B36BE3">
        <w:t xml:space="preserve">to include </w:t>
      </w:r>
      <w:r w:rsidR="00CA3827">
        <w:t>actions</w:t>
      </w:r>
      <w:r w:rsidR="008141E7" w:rsidRPr="00B36BE3">
        <w:t xml:space="preserve"> attempted</w:t>
      </w:r>
      <w:r w:rsidR="0027799F">
        <w:t xml:space="preserve"> and outcomes.</w:t>
      </w:r>
    </w:p>
    <w:p w14:paraId="16C4BDC1" w14:textId="0717E6D0" w:rsidR="00D83DCC" w:rsidRPr="00B36BE3" w:rsidRDefault="008141E7" w:rsidP="001C6025">
      <w:pPr>
        <w:pStyle w:val="ListParagraph"/>
        <w:keepNext w:val="0"/>
        <w:widowControl w:val="0"/>
        <w:numPr>
          <w:ilvl w:val="0"/>
          <w:numId w:val="13"/>
        </w:numPr>
      </w:pPr>
      <w:r w:rsidRPr="00B36BE3">
        <w:t xml:space="preserve">Keep completed forms on file. </w:t>
      </w:r>
    </w:p>
    <w:p w14:paraId="14B04692" w14:textId="77777777" w:rsidR="00D83DCC" w:rsidRPr="00B36BE3" w:rsidRDefault="00D83DCC" w:rsidP="00C46903"/>
    <w:p w14:paraId="498FFE05" w14:textId="0682C07B" w:rsidR="008141E7" w:rsidRPr="00B36BE3" w:rsidRDefault="00D83DCC" w:rsidP="002C06D4">
      <w:pPr>
        <w:pStyle w:val="Heading2"/>
        <w:keepNext w:val="0"/>
        <w:widowControl w:val="0"/>
      </w:pPr>
      <w:r w:rsidRPr="00B36BE3">
        <w:rPr>
          <w:sz w:val="22"/>
          <w:szCs w:val="22"/>
          <w:u w:val="single"/>
        </w:rPr>
        <w:br w:type="page"/>
      </w:r>
      <w:bookmarkStart w:id="18" w:name="_Toc97799167"/>
      <w:bookmarkStart w:id="19" w:name="_Toc97802616"/>
      <w:r w:rsidR="008141E7" w:rsidRPr="00B36BE3">
        <w:lastRenderedPageBreak/>
        <w:t xml:space="preserve">Institutional </w:t>
      </w:r>
      <w:r w:rsidR="00A10ACD">
        <w:t>Response Concerns Tracking Form</w:t>
      </w:r>
      <w:bookmarkEnd w:id="18"/>
      <w:bookmarkEnd w:id="19"/>
    </w:p>
    <w:p w14:paraId="3410DB63" w14:textId="77777777" w:rsidR="008141E7" w:rsidRPr="00B36BE3" w:rsidRDefault="008141E7" w:rsidP="002C06D4">
      <w:pPr>
        <w:keepNext w:val="0"/>
        <w:widowControl w:val="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1671"/>
        <w:gridCol w:w="1672"/>
        <w:gridCol w:w="1420"/>
        <w:gridCol w:w="244"/>
        <w:gridCol w:w="1505"/>
        <w:gridCol w:w="159"/>
        <w:gridCol w:w="1732"/>
      </w:tblGrid>
      <w:tr w:rsidR="008141E7" w:rsidRPr="00B36BE3" w14:paraId="04B6FE54" w14:textId="77777777" w:rsidTr="00E26E6F">
        <w:tc>
          <w:tcPr>
            <w:tcW w:w="3209" w:type="pct"/>
            <w:gridSpan w:val="4"/>
            <w:shd w:val="clear" w:color="auto" w:fill="auto"/>
          </w:tcPr>
          <w:p w14:paraId="05BD2914" w14:textId="77777777" w:rsidR="008141E7" w:rsidRPr="00B36BE3" w:rsidRDefault="008141E7" w:rsidP="000E6F2D">
            <w:pPr>
              <w:keepNext w:val="0"/>
              <w:widowControl w:val="0"/>
              <w:jc w:val="right"/>
              <w:rPr>
                <w:rFonts w:eastAsia="Calibri"/>
              </w:rPr>
            </w:pPr>
            <w:r w:rsidRPr="00B36BE3">
              <w:rPr>
                <w:rFonts w:eastAsia="Calibri"/>
              </w:rPr>
              <w:t xml:space="preserve">Date of </w:t>
            </w:r>
            <w:r w:rsidR="001A4D0F">
              <w:rPr>
                <w:rFonts w:eastAsia="Calibri"/>
              </w:rPr>
              <w:t>i</w:t>
            </w:r>
            <w:r w:rsidRPr="00B36BE3">
              <w:rPr>
                <w:rFonts w:eastAsia="Calibri"/>
              </w:rPr>
              <w:t xml:space="preserve">ncident:  </w:t>
            </w:r>
          </w:p>
        </w:tc>
        <w:tc>
          <w:tcPr>
            <w:tcW w:w="1791" w:type="pct"/>
            <w:gridSpan w:val="4"/>
            <w:shd w:val="clear" w:color="auto" w:fill="auto"/>
          </w:tcPr>
          <w:p w14:paraId="44DD9C03" w14:textId="77777777" w:rsidR="008141E7" w:rsidRPr="00B36BE3" w:rsidRDefault="008141E7" w:rsidP="002C06D4">
            <w:pPr>
              <w:keepNext w:val="0"/>
              <w:widowControl w:val="0"/>
              <w:rPr>
                <w:rFonts w:eastAsia="Calibri"/>
              </w:rPr>
            </w:pPr>
          </w:p>
        </w:tc>
      </w:tr>
      <w:tr w:rsidR="008141E7" w:rsidRPr="00B36BE3" w14:paraId="21DA96ED" w14:textId="77777777" w:rsidTr="00E26E6F">
        <w:tc>
          <w:tcPr>
            <w:tcW w:w="3209" w:type="pct"/>
            <w:gridSpan w:val="4"/>
            <w:shd w:val="clear" w:color="auto" w:fill="auto"/>
          </w:tcPr>
          <w:p w14:paraId="7B478AD1" w14:textId="45319624" w:rsidR="008141E7" w:rsidRPr="00B36BE3" w:rsidRDefault="008141E7" w:rsidP="000E6F2D">
            <w:pPr>
              <w:keepNext w:val="0"/>
              <w:widowControl w:val="0"/>
              <w:jc w:val="right"/>
              <w:rPr>
                <w:rFonts w:eastAsia="Calibri"/>
              </w:rPr>
            </w:pPr>
            <w:r w:rsidRPr="00B36BE3">
              <w:rPr>
                <w:rFonts w:eastAsia="Calibri"/>
              </w:rPr>
              <w:t>Advocate/volunteer involved</w:t>
            </w:r>
            <w:r w:rsidR="0027799F">
              <w:rPr>
                <w:rFonts w:eastAsia="Calibri"/>
              </w:rPr>
              <w:t xml:space="preserve"> or </w:t>
            </w:r>
            <w:r w:rsidRPr="00B36BE3">
              <w:rPr>
                <w:rFonts w:eastAsia="Calibri"/>
              </w:rPr>
              <w:t xml:space="preserve">reporting incident:  </w:t>
            </w:r>
          </w:p>
        </w:tc>
        <w:tc>
          <w:tcPr>
            <w:tcW w:w="1791" w:type="pct"/>
            <w:gridSpan w:val="4"/>
            <w:shd w:val="clear" w:color="auto" w:fill="auto"/>
          </w:tcPr>
          <w:p w14:paraId="02A57DDF" w14:textId="77777777" w:rsidR="008141E7" w:rsidRPr="00B36BE3" w:rsidRDefault="008141E7" w:rsidP="002C06D4">
            <w:pPr>
              <w:keepNext w:val="0"/>
              <w:widowControl w:val="0"/>
              <w:rPr>
                <w:rFonts w:eastAsia="Calibri"/>
              </w:rPr>
            </w:pPr>
          </w:p>
        </w:tc>
      </w:tr>
      <w:tr w:rsidR="008141E7" w:rsidRPr="00B36BE3" w14:paraId="6C2D8B1B" w14:textId="77777777" w:rsidTr="00E26E6F">
        <w:tc>
          <w:tcPr>
            <w:tcW w:w="3209" w:type="pct"/>
            <w:gridSpan w:val="4"/>
            <w:shd w:val="clear" w:color="auto" w:fill="auto"/>
          </w:tcPr>
          <w:p w14:paraId="59DCBD71" w14:textId="107B35AB" w:rsidR="008141E7" w:rsidRPr="00B36BE3" w:rsidRDefault="00AD4C53" w:rsidP="000E6F2D">
            <w:pPr>
              <w:keepNext w:val="0"/>
              <w:widowControl w:val="0"/>
              <w:jc w:val="right"/>
              <w:rPr>
                <w:rFonts w:eastAsia="Calibri"/>
              </w:rPr>
            </w:pPr>
            <w:r>
              <w:rPr>
                <w:rFonts w:eastAsia="Calibri"/>
              </w:rPr>
              <w:t>Survivor</w:t>
            </w:r>
            <w:r w:rsidR="001A4D0F">
              <w:rPr>
                <w:rFonts w:eastAsia="Calibri"/>
              </w:rPr>
              <w:t xml:space="preserve"> i</w:t>
            </w:r>
            <w:r w:rsidR="008141E7" w:rsidRPr="00B36BE3">
              <w:rPr>
                <w:rFonts w:eastAsia="Calibri"/>
              </w:rPr>
              <w:t xml:space="preserve">nvolved:  </w:t>
            </w:r>
          </w:p>
        </w:tc>
        <w:tc>
          <w:tcPr>
            <w:tcW w:w="1791" w:type="pct"/>
            <w:gridSpan w:val="4"/>
            <w:shd w:val="clear" w:color="auto" w:fill="auto"/>
          </w:tcPr>
          <w:p w14:paraId="045C8380" w14:textId="77777777" w:rsidR="008141E7" w:rsidRPr="00B36BE3" w:rsidRDefault="008141E7" w:rsidP="002C06D4">
            <w:pPr>
              <w:keepNext w:val="0"/>
              <w:widowControl w:val="0"/>
              <w:rPr>
                <w:rFonts w:eastAsia="Calibri"/>
              </w:rPr>
            </w:pPr>
          </w:p>
        </w:tc>
      </w:tr>
      <w:tr w:rsidR="008141E7" w:rsidRPr="00B36BE3" w14:paraId="0CE3CBD0" w14:textId="77777777" w:rsidTr="00E26E6F">
        <w:trPr>
          <w:trHeight w:val="755"/>
        </w:trPr>
        <w:tc>
          <w:tcPr>
            <w:tcW w:w="3209" w:type="pct"/>
            <w:gridSpan w:val="4"/>
            <w:shd w:val="clear" w:color="auto" w:fill="auto"/>
          </w:tcPr>
          <w:p w14:paraId="2A3E8132" w14:textId="1A3403C6" w:rsidR="008141E7" w:rsidRPr="00B36BE3" w:rsidRDefault="00AD4C53" w:rsidP="000E6F2D">
            <w:pPr>
              <w:keepNext w:val="0"/>
              <w:widowControl w:val="0"/>
              <w:jc w:val="right"/>
              <w:rPr>
                <w:rFonts w:eastAsia="Calibri"/>
              </w:rPr>
            </w:pPr>
            <w:r>
              <w:rPr>
                <w:rFonts w:eastAsia="Calibri"/>
              </w:rPr>
              <w:t>Survivor</w:t>
            </w:r>
            <w:r w:rsidR="00CA3827">
              <w:rPr>
                <w:rFonts w:eastAsia="Calibri"/>
              </w:rPr>
              <w:t xml:space="preserve">’s </w:t>
            </w:r>
            <w:r w:rsidR="001A4D0F" w:rsidRPr="00B36BE3">
              <w:rPr>
                <w:rFonts w:eastAsia="Calibri"/>
              </w:rPr>
              <w:t>permission to use name</w:t>
            </w:r>
            <w:r w:rsidR="0027799F">
              <w:rPr>
                <w:rFonts w:eastAsia="Calibri"/>
              </w:rPr>
              <w:t>,</w:t>
            </w:r>
            <w:r w:rsidR="001A4D0F" w:rsidRPr="00B36BE3">
              <w:rPr>
                <w:rFonts w:eastAsia="Calibri"/>
              </w:rPr>
              <w:t xml:space="preserve"> if necessary</w:t>
            </w:r>
            <w:r w:rsidR="008141E7" w:rsidRPr="00B36BE3">
              <w:rPr>
                <w:rFonts w:eastAsia="Calibri"/>
              </w:rPr>
              <w:t>:</w:t>
            </w:r>
          </w:p>
          <w:p w14:paraId="3AEF34B4" w14:textId="79AC8663" w:rsidR="008141E7" w:rsidRPr="00B36BE3" w:rsidRDefault="008141E7" w:rsidP="000E6F2D">
            <w:pPr>
              <w:keepNext w:val="0"/>
              <w:widowControl w:val="0"/>
              <w:jc w:val="right"/>
              <w:rPr>
                <w:rFonts w:eastAsia="Calibri"/>
              </w:rPr>
            </w:pPr>
            <w:r w:rsidRPr="00B36BE3">
              <w:rPr>
                <w:rFonts w:eastAsia="Calibri"/>
              </w:rPr>
              <w:t>(</w:t>
            </w:r>
            <w:r w:rsidR="00C773A1">
              <w:rPr>
                <w:rFonts w:eastAsia="Calibri"/>
              </w:rPr>
              <w:t>If yes, f</w:t>
            </w:r>
            <w:r w:rsidR="0027799F">
              <w:rPr>
                <w:rFonts w:eastAsia="Calibri"/>
              </w:rPr>
              <w:t xml:space="preserve">ill out </w:t>
            </w:r>
            <w:r w:rsidRPr="00B36BE3">
              <w:rPr>
                <w:rFonts w:eastAsia="Calibri"/>
              </w:rPr>
              <w:t>Release of Information</w:t>
            </w:r>
            <w:r w:rsidR="0069510D">
              <w:rPr>
                <w:rFonts w:eastAsia="Calibri"/>
              </w:rPr>
              <w:t xml:space="preserve"> </w:t>
            </w:r>
            <w:r w:rsidRPr="00B36BE3">
              <w:rPr>
                <w:rFonts w:eastAsia="Calibri"/>
              </w:rPr>
              <w:t>below</w:t>
            </w:r>
            <w:r w:rsidR="0069510D">
              <w:rPr>
                <w:rFonts w:eastAsia="Calibri"/>
              </w:rPr>
              <w:t>.</w:t>
            </w:r>
            <w:r w:rsidRPr="00B36BE3">
              <w:rPr>
                <w:rFonts w:eastAsia="Calibri"/>
              </w:rPr>
              <w:t>)</w:t>
            </w:r>
          </w:p>
        </w:tc>
        <w:tc>
          <w:tcPr>
            <w:tcW w:w="876" w:type="pct"/>
            <w:gridSpan w:val="2"/>
            <w:shd w:val="clear" w:color="auto" w:fill="auto"/>
            <w:vAlign w:val="center"/>
          </w:tcPr>
          <w:p w14:paraId="05C5B98E" w14:textId="77777777" w:rsidR="008141E7" w:rsidRPr="00B36BE3" w:rsidRDefault="008141E7" w:rsidP="002C06D4">
            <w:pPr>
              <w:keepNext w:val="0"/>
              <w:widowControl w:val="0"/>
              <w:rPr>
                <w:rFonts w:eastAsia="Calibri"/>
              </w:rPr>
            </w:pPr>
            <w:r w:rsidRPr="00B36BE3">
              <w:rPr>
                <w:rFonts w:eastAsia="Calibri"/>
              </w:rPr>
              <w:t>Yes</w:t>
            </w:r>
          </w:p>
        </w:tc>
        <w:tc>
          <w:tcPr>
            <w:tcW w:w="915" w:type="pct"/>
            <w:gridSpan w:val="2"/>
            <w:shd w:val="clear" w:color="auto" w:fill="auto"/>
            <w:vAlign w:val="center"/>
          </w:tcPr>
          <w:p w14:paraId="0D6C401A" w14:textId="77777777" w:rsidR="008141E7" w:rsidRPr="00B36BE3" w:rsidRDefault="008141E7" w:rsidP="002C06D4">
            <w:pPr>
              <w:keepNext w:val="0"/>
              <w:widowControl w:val="0"/>
              <w:rPr>
                <w:rFonts w:eastAsia="Calibri"/>
              </w:rPr>
            </w:pPr>
            <w:r w:rsidRPr="00B36BE3">
              <w:rPr>
                <w:rFonts w:eastAsia="Calibri"/>
              </w:rPr>
              <w:t>No</w:t>
            </w:r>
          </w:p>
        </w:tc>
      </w:tr>
      <w:tr w:rsidR="008141E7" w:rsidRPr="00B36BE3" w14:paraId="317204BA" w14:textId="77777777" w:rsidTr="00E26E6F">
        <w:tc>
          <w:tcPr>
            <w:tcW w:w="3209" w:type="pct"/>
            <w:gridSpan w:val="4"/>
            <w:shd w:val="clear" w:color="auto" w:fill="auto"/>
          </w:tcPr>
          <w:p w14:paraId="1A0E9E0A" w14:textId="77D06B92" w:rsidR="008141E7" w:rsidRPr="00B36BE3" w:rsidRDefault="001A4D0F" w:rsidP="002C06D4">
            <w:pPr>
              <w:keepNext w:val="0"/>
              <w:widowControl w:val="0"/>
              <w:rPr>
                <w:rFonts w:eastAsia="Calibri"/>
              </w:rPr>
            </w:pPr>
            <w:r>
              <w:rPr>
                <w:rFonts w:eastAsia="Calibri"/>
              </w:rPr>
              <w:t>Concerned agency/e</w:t>
            </w:r>
            <w:r w:rsidR="008141E7" w:rsidRPr="00B36BE3">
              <w:rPr>
                <w:rFonts w:eastAsia="Calibri"/>
              </w:rPr>
              <w:t xml:space="preserve">mployee </w:t>
            </w:r>
            <w:r>
              <w:rPr>
                <w:rFonts w:eastAsia="Calibri"/>
              </w:rPr>
              <w:t>i</w:t>
            </w:r>
            <w:r w:rsidR="008141E7" w:rsidRPr="00B36BE3">
              <w:rPr>
                <w:rFonts w:eastAsia="Calibri"/>
              </w:rPr>
              <w:t>nvolved:</w:t>
            </w:r>
          </w:p>
        </w:tc>
        <w:tc>
          <w:tcPr>
            <w:tcW w:w="1791" w:type="pct"/>
            <w:gridSpan w:val="4"/>
            <w:shd w:val="clear" w:color="auto" w:fill="auto"/>
          </w:tcPr>
          <w:p w14:paraId="3DD1B74E" w14:textId="77777777" w:rsidR="008141E7" w:rsidRPr="00B36BE3" w:rsidRDefault="008141E7" w:rsidP="002C06D4">
            <w:pPr>
              <w:keepNext w:val="0"/>
              <w:widowControl w:val="0"/>
              <w:rPr>
                <w:rFonts w:eastAsia="Calibri"/>
              </w:rPr>
            </w:pPr>
          </w:p>
        </w:tc>
      </w:tr>
      <w:tr w:rsidR="008141E7" w:rsidRPr="00B36BE3" w14:paraId="0D3183FE" w14:textId="77777777" w:rsidTr="001A4D0F">
        <w:trPr>
          <w:trHeight w:val="1268"/>
        </w:trPr>
        <w:tc>
          <w:tcPr>
            <w:tcW w:w="5000" w:type="pct"/>
            <w:gridSpan w:val="8"/>
            <w:shd w:val="clear" w:color="auto" w:fill="auto"/>
          </w:tcPr>
          <w:p w14:paraId="7E2C21CB" w14:textId="3BFF63C4" w:rsidR="008141E7" w:rsidRDefault="008141E7" w:rsidP="002C06D4">
            <w:pPr>
              <w:keepNext w:val="0"/>
              <w:widowControl w:val="0"/>
              <w:rPr>
                <w:rFonts w:eastAsia="Calibri"/>
              </w:rPr>
            </w:pPr>
            <w:r w:rsidRPr="00B36BE3">
              <w:rPr>
                <w:rFonts w:eastAsia="Calibri"/>
              </w:rPr>
              <w:t xml:space="preserve">Description of </w:t>
            </w:r>
            <w:r w:rsidR="007C1BBD">
              <w:rPr>
                <w:rFonts w:eastAsia="Calibri"/>
              </w:rPr>
              <w:t>c</w:t>
            </w:r>
            <w:r w:rsidRPr="00B36BE3">
              <w:rPr>
                <w:rFonts w:eastAsia="Calibri"/>
              </w:rPr>
              <w:t>oncern (use reverse side if needed):</w:t>
            </w:r>
          </w:p>
          <w:p w14:paraId="7E195ADC" w14:textId="77777777" w:rsidR="00F277EF" w:rsidRDefault="00F277EF" w:rsidP="002C06D4">
            <w:pPr>
              <w:keepNext w:val="0"/>
              <w:widowControl w:val="0"/>
              <w:rPr>
                <w:rFonts w:eastAsia="Calibri"/>
              </w:rPr>
            </w:pPr>
          </w:p>
          <w:p w14:paraId="2ADD772B" w14:textId="4F2A0430" w:rsidR="00F277EF" w:rsidRPr="00B36BE3" w:rsidRDefault="00F277EF" w:rsidP="002C06D4">
            <w:pPr>
              <w:keepNext w:val="0"/>
              <w:widowControl w:val="0"/>
              <w:rPr>
                <w:rFonts w:eastAsia="Calibri"/>
              </w:rPr>
            </w:pPr>
          </w:p>
        </w:tc>
      </w:tr>
      <w:tr w:rsidR="008141E7" w:rsidRPr="00B36BE3" w14:paraId="2AF29722" w14:textId="77777777" w:rsidTr="00E26E6F">
        <w:trPr>
          <w:trHeight w:val="278"/>
        </w:trPr>
        <w:tc>
          <w:tcPr>
            <w:tcW w:w="5000" w:type="pct"/>
            <w:gridSpan w:val="8"/>
            <w:shd w:val="clear" w:color="auto" w:fill="auto"/>
          </w:tcPr>
          <w:p w14:paraId="3FA152CF" w14:textId="77777777" w:rsidR="008141E7" w:rsidRPr="00B36BE3" w:rsidRDefault="008141E7" w:rsidP="002C06D4">
            <w:pPr>
              <w:keepNext w:val="0"/>
              <w:widowControl w:val="0"/>
              <w:rPr>
                <w:rFonts w:eastAsia="Calibri"/>
              </w:rPr>
            </w:pPr>
            <w:r w:rsidRPr="00B36BE3">
              <w:rPr>
                <w:rFonts w:eastAsia="Calibri"/>
              </w:rPr>
              <w:t>Remedy (</w:t>
            </w:r>
            <w:r w:rsidR="00F277EF">
              <w:rPr>
                <w:rFonts w:eastAsia="Calibri"/>
              </w:rPr>
              <w:t>to be completed by liaison</w:t>
            </w:r>
            <w:r w:rsidR="001A4D0F">
              <w:rPr>
                <w:rFonts w:eastAsia="Calibri"/>
              </w:rPr>
              <w:t>)</w:t>
            </w:r>
          </w:p>
        </w:tc>
      </w:tr>
      <w:tr w:rsidR="008141E7" w:rsidRPr="00B36BE3" w14:paraId="4D5FB09B" w14:textId="77777777" w:rsidTr="00E26E6F">
        <w:tc>
          <w:tcPr>
            <w:tcW w:w="832" w:type="pct"/>
            <w:shd w:val="clear" w:color="auto" w:fill="auto"/>
            <w:vAlign w:val="center"/>
          </w:tcPr>
          <w:p w14:paraId="379CB537" w14:textId="5D0539F0" w:rsidR="008141E7" w:rsidRPr="00B36BE3" w:rsidRDefault="008141E7" w:rsidP="002C06D4">
            <w:pPr>
              <w:keepNext w:val="0"/>
              <w:widowControl w:val="0"/>
              <w:rPr>
                <w:rFonts w:eastAsia="Calibri"/>
              </w:rPr>
            </w:pPr>
            <w:r w:rsidRPr="00B36BE3">
              <w:rPr>
                <w:rFonts w:eastAsia="Calibri"/>
              </w:rPr>
              <w:t xml:space="preserve">Action </w:t>
            </w:r>
            <w:r w:rsidR="00C773A1">
              <w:rPr>
                <w:rFonts w:eastAsia="Calibri"/>
              </w:rPr>
              <w:t>t</w:t>
            </w:r>
            <w:r w:rsidRPr="00B36BE3">
              <w:rPr>
                <w:rFonts w:eastAsia="Calibri"/>
              </w:rPr>
              <w:t>aken:</w:t>
            </w:r>
          </w:p>
        </w:tc>
        <w:tc>
          <w:tcPr>
            <w:tcW w:w="834" w:type="pct"/>
            <w:shd w:val="clear" w:color="auto" w:fill="auto"/>
            <w:vAlign w:val="center"/>
          </w:tcPr>
          <w:p w14:paraId="11E0CBDC" w14:textId="6678B910" w:rsidR="008141E7" w:rsidRPr="00B36BE3" w:rsidRDefault="00C773A1" w:rsidP="000E6F2D">
            <w:pPr>
              <w:keepNext w:val="0"/>
              <w:widowControl w:val="0"/>
              <w:jc w:val="center"/>
              <w:rPr>
                <w:rFonts w:eastAsia="Calibri"/>
              </w:rPr>
            </w:pPr>
            <w:r>
              <w:rPr>
                <w:rFonts w:eastAsia="Calibri"/>
              </w:rPr>
              <w:t>P</w:t>
            </w:r>
            <w:r w:rsidR="008141E7" w:rsidRPr="00B36BE3">
              <w:rPr>
                <w:rFonts w:eastAsia="Calibri"/>
              </w:rPr>
              <w:t>hone call</w:t>
            </w:r>
          </w:p>
        </w:tc>
        <w:tc>
          <w:tcPr>
            <w:tcW w:w="834" w:type="pct"/>
            <w:shd w:val="clear" w:color="auto" w:fill="auto"/>
            <w:vAlign w:val="center"/>
          </w:tcPr>
          <w:p w14:paraId="77F97855" w14:textId="37FD3B26" w:rsidR="008141E7" w:rsidRPr="00B36BE3" w:rsidRDefault="00C773A1" w:rsidP="000E6F2D">
            <w:pPr>
              <w:keepNext w:val="0"/>
              <w:widowControl w:val="0"/>
              <w:jc w:val="center"/>
              <w:rPr>
                <w:rFonts w:eastAsia="Calibri"/>
              </w:rPr>
            </w:pPr>
            <w:r>
              <w:rPr>
                <w:rFonts w:eastAsia="Calibri"/>
              </w:rPr>
              <w:t>L</w:t>
            </w:r>
            <w:r w:rsidR="008141E7" w:rsidRPr="00B36BE3">
              <w:rPr>
                <w:rFonts w:eastAsia="Calibri"/>
              </w:rPr>
              <w:t>etter</w:t>
            </w:r>
          </w:p>
        </w:tc>
        <w:tc>
          <w:tcPr>
            <w:tcW w:w="834" w:type="pct"/>
            <w:gridSpan w:val="2"/>
            <w:shd w:val="clear" w:color="auto" w:fill="auto"/>
            <w:vAlign w:val="center"/>
          </w:tcPr>
          <w:p w14:paraId="388A44AC" w14:textId="0D6257F8" w:rsidR="008141E7" w:rsidRPr="00B36BE3" w:rsidRDefault="00C773A1" w:rsidP="000E6F2D">
            <w:pPr>
              <w:keepNext w:val="0"/>
              <w:widowControl w:val="0"/>
              <w:jc w:val="center"/>
              <w:rPr>
                <w:rFonts w:eastAsia="Calibri"/>
              </w:rPr>
            </w:pPr>
            <w:r>
              <w:rPr>
                <w:rFonts w:eastAsia="Calibri"/>
              </w:rPr>
              <w:t>M</w:t>
            </w:r>
            <w:r w:rsidR="008141E7" w:rsidRPr="00B36BE3">
              <w:rPr>
                <w:rFonts w:eastAsia="Calibri"/>
              </w:rPr>
              <w:t>eeting</w:t>
            </w:r>
          </w:p>
        </w:tc>
        <w:tc>
          <w:tcPr>
            <w:tcW w:w="834" w:type="pct"/>
            <w:gridSpan w:val="2"/>
            <w:shd w:val="clear" w:color="auto" w:fill="auto"/>
            <w:vAlign w:val="center"/>
          </w:tcPr>
          <w:p w14:paraId="2B7954A0" w14:textId="6FAB9D35" w:rsidR="008141E7" w:rsidRPr="00B36BE3" w:rsidRDefault="00C773A1" w:rsidP="000E6F2D">
            <w:pPr>
              <w:keepNext w:val="0"/>
              <w:widowControl w:val="0"/>
              <w:jc w:val="center"/>
              <w:rPr>
                <w:rFonts w:eastAsia="Calibri"/>
              </w:rPr>
            </w:pPr>
            <w:r>
              <w:rPr>
                <w:rFonts w:eastAsia="Calibri"/>
              </w:rPr>
              <w:t>T</w:t>
            </w:r>
            <w:r w:rsidR="008141E7" w:rsidRPr="00B36BE3">
              <w:rPr>
                <w:rFonts w:eastAsia="Calibri"/>
              </w:rPr>
              <w:t>raining</w:t>
            </w:r>
          </w:p>
        </w:tc>
        <w:tc>
          <w:tcPr>
            <w:tcW w:w="834" w:type="pct"/>
            <w:shd w:val="clear" w:color="auto" w:fill="auto"/>
            <w:vAlign w:val="center"/>
          </w:tcPr>
          <w:p w14:paraId="68B0454E" w14:textId="71B30443" w:rsidR="008141E7" w:rsidRPr="00B36BE3" w:rsidRDefault="00C773A1" w:rsidP="000E6F2D">
            <w:pPr>
              <w:keepNext w:val="0"/>
              <w:widowControl w:val="0"/>
              <w:jc w:val="center"/>
              <w:rPr>
                <w:rFonts w:eastAsia="Calibri"/>
              </w:rPr>
            </w:pPr>
            <w:r>
              <w:rPr>
                <w:rFonts w:eastAsia="Calibri"/>
              </w:rPr>
              <w:t>P</w:t>
            </w:r>
            <w:r w:rsidR="008141E7" w:rsidRPr="00B36BE3">
              <w:rPr>
                <w:rFonts w:eastAsia="Calibri"/>
              </w:rPr>
              <w:t>olicy development</w:t>
            </w:r>
          </w:p>
        </w:tc>
      </w:tr>
      <w:tr w:rsidR="008141E7" w:rsidRPr="00B36BE3" w14:paraId="5EA494D7" w14:textId="77777777" w:rsidTr="00E26E6F">
        <w:tc>
          <w:tcPr>
            <w:tcW w:w="5000" w:type="pct"/>
            <w:gridSpan w:val="8"/>
            <w:shd w:val="clear" w:color="auto" w:fill="auto"/>
          </w:tcPr>
          <w:p w14:paraId="6B06FA08" w14:textId="77777777" w:rsidR="008141E7" w:rsidRDefault="008141E7" w:rsidP="002C06D4">
            <w:pPr>
              <w:keepNext w:val="0"/>
              <w:widowControl w:val="0"/>
              <w:rPr>
                <w:rFonts w:eastAsia="Calibri"/>
              </w:rPr>
            </w:pPr>
            <w:r w:rsidRPr="00B36BE3">
              <w:rPr>
                <w:rFonts w:eastAsia="Calibri"/>
              </w:rPr>
              <w:t>Other action, explain:</w:t>
            </w:r>
          </w:p>
          <w:p w14:paraId="3B9F058C" w14:textId="7A628A96" w:rsidR="008141E7" w:rsidRPr="00B36BE3" w:rsidRDefault="008141E7" w:rsidP="002C06D4">
            <w:pPr>
              <w:keepNext w:val="0"/>
              <w:widowControl w:val="0"/>
              <w:rPr>
                <w:rFonts w:eastAsia="Calibri"/>
              </w:rPr>
            </w:pPr>
          </w:p>
        </w:tc>
      </w:tr>
      <w:tr w:rsidR="008141E7" w:rsidRPr="00B36BE3" w14:paraId="27ED50D0" w14:textId="77777777" w:rsidTr="00E26E6F">
        <w:tc>
          <w:tcPr>
            <w:tcW w:w="5000" w:type="pct"/>
            <w:gridSpan w:val="8"/>
            <w:shd w:val="clear" w:color="auto" w:fill="auto"/>
          </w:tcPr>
          <w:p w14:paraId="6AEED2CC" w14:textId="77777777" w:rsidR="008141E7" w:rsidRPr="00B36BE3" w:rsidRDefault="001A4D0F" w:rsidP="002C06D4">
            <w:pPr>
              <w:keepNext w:val="0"/>
              <w:widowControl w:val="0"/>
              <w:rPr>
                <w:rFonts w:eastAsia="Calibri"/>
              </w:rPr>
            </w:pPr>
            <w:r>
              <w:rPr>
                <w:rFonts w:eastAsia="Calibri"/>
              </w:rPr>
              <w:t>Describe action taken:</w:t>
            </w:r>
          </w:p>
          <w:p w14:paraId="614ED279" w14:textId="2F0E813D" w:rsidR="00F277EF" w:rsidRPr="00B36BE3" w:rsidRDefault="00F277EF" w:rsidP="002C06D4">
            <w:pPr>
              <w:keepNext w:val="0"/>
              <w:widowControl w:val="0"/>
              <w:rPr>
                <w:rFonts w:eastAsia="Calibri"/>
              </w:rPr>
            </w:pPr>
          </w:p>
        </w:tc>
      </w:tr>
      <w:tr w:rsidR="008141E7" w:rsidRPr="00B36BE3" w14:paraId="3DFB097D" w14:textId="77777777" w:rsidTr="00E26E6F">
        <w:tc>
          <w:tcPr>
            <w:tcW w:w="5000" w:type="pct"/>
            <w:gridSpan w:val="8"/>
            <w:shd w:val="clear" w:color="auto" w:fill="auto"/>
          </w:tcPr>
          <w:p w14:paraId="564201C5" w14:textId="77777777" w:rsidR="008141E7" w:rsidRPr="00B36BE3" w:rsidRDefault="001A4D0F" w:rsidP="002C06D4">
            <w:pPr>
              <w:keepNext w:val="0"/>
              <w:widowControl w:val="0"/>
              <w:rPr>
                <w:rFonts w:eastAsia="Calibri"/>
              </w:rPr>
            </w:pPr>
            <w:r>
              <w:rPr>
                <w:rFonts w:eastAsia="Calibri"/>
              </w:rPr>
              <w:t>Outcome:</w:t>
            </w:r>
          </w:p>
          <w:p w14:paraId="784D0663" w14:textId="5C7FDE9E" w:rsidR="00F277EF" w:rsidRPr="00B36BE3" w:rsidRDefault="00F277EF" w:rsidP="002C06D4">
            <w:pPr>
              <w:keepNext w:val="0"/>
              <w:widowControl w:val="0"/>
              <w:rPr>
                <w:rFonts w:eastAsia="Calibri"/>
              </w:rPr>
            </w:pPr>
          </w:p>
        </w:tc>
      </w:tr>
      <w:tr w:rsidR="008141E7" w:rsidRPr="00B36BE3" w14:paraId="39045E69" w14:textId="77777777" w:rsidTr="00E26E6F">
        <w:tc>
          <w:tcPr>
            <w:tcW w:w="5000" w:type="pct"/>
            <w:gridSpan w:val="8"/>
            <w:shd w:val="clear" w:color="auto" w:fill="auto"/>
          </w:tcPr>
          <w:p w14:paraId="62A7CE42" w14:textId="77777777" w:rsidR="008141E7" w:rsidRPr="00B36BE3" w:rsidRDefault="008141E7" w:rsidP="002C06D4">
            <w:pPr>
              <w:keepNext w:val="0"/>
              <w:widowControl w:val="0"/>
              <w:rPr>
                <w:rFonts w:eastAsia="Calibri"/>
              </w:rPr>
            </w:pPr>
            <w:r w:rsidRPr="00B36BE3">
              <w:rPr>
                <w:rFonts w:eastAsia="Calibri"/>
              </w:rPr>
              <w:t>Persons</w:t>
            </w:r>
            <w:r w:rsidR="001A4D0F">
              <w:rPr>
                <w:rFonts w:eastAsia="Calibri"/>
              </w:rPr>
              <w:t xml:space="preserve"> involved in reaching outcome: </w:t>
            </w:r>
          </w:p>
          <w:p w14:paraId="617DFA9E" w14:textId="1E279AC6" w:rsidR="00F277EF" w:rsidRPr="00B36BE3" w:rsidRDefault="00F277EF" w:rsidP="002C06D4">
            <w:pPr>
              <w:keepNext w:val="0"/>
              <w:widowControl w:val="0"/>
              <w:rPr>
                <w:rFonts w:eastAsia="Calibri"/>
              </w:rPr>
            </w:pPr>
          </w:p>
        </w:tc>
      </w:tr>
      <w:tr w:rsidR="008141E7" w:rsidRPr="00B36BE3" w14:paraId="344880B4" w14:textId="77777777" w:rsidTr="00E26E6F">
        <w:tc>
          <w:tcPr>
            <w:tcW w:w="5000" w:type="pct"/>
            <w:gridSpan w:val="8"/>
            <w:shd w:val="clear" w:color="auto" w:fill="auto"/>
          </w:tcPr>
          <w:p w14:paraId="77A6A1E8" w14:textId="77777777" w:rsidR="008141E7" w:rsidRPr="00B36BE3" w:rsidRDefault="001A4D0F" w:rsidP="002C06D4">
            <w:pPr>
              <w:keepNext w:val="0"/>
              <w:widowControl w:val="0"/>
              <w:rPr>
                <w:rFonts w:eastAsia="Calibri"/>
              </w:rPr>
            </w:pPr>
            <w:r>
              <w:rPr>
                <w:rFonts w:eastAsia="Calibri"/>
              </w:rPr>
              <w:t>Other relevant information:</w:t>
            </w:r>
          </w:p>
          <w:p w14:paraId="076F023E" w14:textId="77777777" w:rsidR="00F277EF" w:rsidRDefault="00F277EF" w:rsidP="002C06D4">
            <w:pPr>
              <w:keepNext w:val="0"/>
              <w:widowControl w:val="0"/>
              <w:rPr>
                <w:rFonts w:eastAsia="Calibri"/>
              </w:rPr>
            </w:pPr>
          </w:p>
          <w:p w14:paraId="25D33FEF" w14:textId="281D4F11" w:rsidR="005F7EE4" w:rsidRPr="00B36BE3" w:rsidRDefault="005F7EE4" w:rsidP="002C06D4">
            <w:pPr>
              <w:keepNext w:val="0"/>
              <w:widowControl w:val="0"/>
              <w:rPr>
                <w:rFonts w:eastAsia="Calibri"/>
              </w:rPr>
            </w:pPr>
          </w:p>
        </w:tc>
      </w:tr>
    </w:tbl>
    <w:p w14:paraId="5C7E3ACD" w14:textId="77777777" w:rsidR="001A4D0F" w:rsidRDefault="001A4D0F" w:rsidP="002C06D4">
      <w:pPr>
        <w:keepNext w:val="0"/>
        <w:widowControl w:val="0"/>
      </w:pPr>
    </w:p>
    <w:p w14:paraId="71A2BA43" w14:textId="77777777" w:rsidR="008141E7" w:rsidRPr="00D051AF" w:rsidRDefault="001A4D0F" w:rsidP="002C06D4">
      <w:pPr>
        <w:keepNext w:val="0"/>
        <w:widowControl w:val="0"/>
        <w:rPr>
          <w:b/>
          <w:bCs w:val="0"/>
        </w:rPr>
      </w:pPr>
      <w:r w:rsidRPr="00D051AF">
        <w:rPr>
          <w:b/>
          <w:bCs w:val="0"/>
        </w:rPr>
        <w:t>R</w:t>
      </w:r>
      <w:r w:rsidR="008141E7" w:rsidRPr="00D051AF">
        <w:rPr>
          <w:b/>
          <w:bCs w:val="0"/>
        </w:rPr>
        <w:t>elease of Information</w:t>
      </w:r>
      <w:r w:rsidRPr="00D051AF">
        <w:rPr>
          <w:b/>
          <w:bCs w:val="0"/>
        </w:rPr>
        <w:t xml:space="preserve"> </w:t>
      </w:r>
    </w:p>
    <w:p w14:paraId="0AD09CD8" w14:textId="031494FB" w:rsidR="008141E7" w:rsidRDefault="008141E7" w:rsidP="002C06D4">
      <w:pPr>
        <w:keepNext w:val="0"/>
        <w:widowControl w:val="0"/>
      </w:pPr>
      <w:r w:rsidRPr="00B36BE3">
        <w:t xml:space="preserve">I give </w:t>
      </w:r>
      <w:r w:rsidRPr="00CA3827">
        <w:t>[</w:t>
      </w:r>
      <w:r w:rsidR="001A4D0F" w:rsidRPr="00CA3827">
        <w:rPr>
          <w:u w:val="single"/>
        </w:rPr>
        <w:t>program</w:t>
      </w:r>
      <w:r w:rsidRPr="00CA3827">
        <w:t>]</w:t>
      </w:r>
      <w:r w:rsidRPr="00B36BE3">
        <w:t xml:space="preserve"> permission to </w:t>
      </w:r>
      <w:r w:rsidR="00521B8A">
        <w:t>release the following information [</w:t>
      </w:r>
      <w:r w:rsidR="00BE0361">
        <w:rPr>
          <w:u w:val="single"/>
        </w:rPr>
        <w:t>specify</w:t>
      </w:r>
      <w:r w:rsidR="00521B8A">
        <w:t>] to the following agencies [</w:t>
      </w:r>
      <w:r w:rsidR="00BE0361">
        <w:rPr>
          <w:u w:val="single"/>
        </w:rPr>
        <w:t>specify</w:t>
      </w:r>
      <w:r w:rsidR="00521B8A">
        <w:t>] by [</w:t>
      </w:r>
      <w:r w:rsidR="00521B8A" w:rsidRPr="00CA3827">
        <w:rPr>
          <w:u w:val="single"/>
        </w:rPr>
        <w:t>date</w:t>
      </w:r>
      <w:r w:rsidR="00521B8A">
        <w:t xml:space="preserve">] to </w:t>
      </w:r>
      <w:r w:rsidRPr="00B36BE3">
        <w:t xml:space="preserve">address </w:t>
      </w:r>
      <w:r w:rsidR="00521B8A">
        <w:t>[</w:t>
      </w:r>
      <w:r w:rsidRPr="008D0559">
        <w:rPr>
          <w:u w:val="single"/>
        </w:rPr>
        <w:t xml:space="preserve">this </w:t>
      </w:r>
      <w:r w:rsidR="00521B8A" w:rsidRPr="008D0559">
        <w:rPr>
          <w:u w:val="single"/>
        </w:rPr>
        <w:t xml:space="preserve">specific </w:t>
      </w:r>
      <w:r w:rsidRPr="008D0559">
        <w:rPr>
          <w:u w:val="single"/>
        </w:rPr>
        <w:t>matter</w:t>
      </w:r>
      <w:r w:rsidR="00521B8A">
        <w:t>]</w:t>
      </w:r>
      <w:r w:rsidRPr="00B36BE3">
        <w:t xml:space="preserve"> with the involved agencies</w:t>
      </w:r>
      <w:r w:rsidR="00521B8A">
        <w:t>. My advocate and I discussed how the privacy of my information by be affected by this disclosure.</w:t>
      </w:r>
    </w:p>
    <w:p w14:paraId="47A40214" w14:textId="77777777" w:rsidR="00D051AF" w:rsidRDefault="00D051AF" w:rsidP="002C06D4">
      <w:pPr>
        <w:keepNext w:val="0"/>
        <w:widowControl w:val="0"/>
      </w:pPr>
    </w:p>
    <w:tbl>
      <w:tblPr>
        <w:tblW w:w="0" w:type="auto"/>
        <w:tblBorders>
          <w:bottom w:val="single" w:sz="4" w:space="0" w:color="auto"/>
        </w:tblBorders>
        <w:tblLook w:val="04A0" w:firstRow="1" w:lastRow="0" w:firstColumn="1" w:lastColumn="0" w:noHBand="0" w:noVBand="1"/>
      </w:tblPr>
      <w:tblGrid>
        <w:gridCol w:w="6529"/>
        <w:gridCol w:w="1039"/>
        <w:gridCol w:w="2512"/>
      </w:tblGrid>
      <w:tr w:rsidR="005213AB" w:rsidRPr="007329F7" w14:paraId="604FC539" w14:textId="77777777" w:rsidTr="007329F7">
        <w:tc>
          <w:tcPr>
            <w:tcW w:w="6678" w:type="dxa"/>
            <w:shd w:val="clear" w:color="auto" w:fill="auto"/>
          </w:tcPr>
          <w:p w14:paraId="001DD1BB" w14:textId="77777777" w:rsidR="001A4D0F" w:rsidRPr="00D051AF" w:rsidRDefault="001A4D0F" w:rsidP="002C06D4">
            <w:pPr>
              <w:keepNext w:val="0"/>
              <w:widowControl w:val="0"/>
              <w:rPr>
                <w:rFonts w:eastAsia="Calibri"/>
                <w:b/>
                <w:bCs w:val="0"/>
              </w:rPr>
            </w:pPr>
            <w:r w:rsidRPr="00D051AF">
              <w:rPr>
                <w:rFonts w:eastAsia="Calibri"/>
                <w:b/>
                <w:bCs w:val="0"/>
              </w:rPr>
              <w:t xml:space="preserve">Signed: </w:t>
            </w:r>
          </w:p>
        </w:tc>
        <w:tc>
          <w:tcPr>
            <w:tcW w:w="1044" w:type="dxa"/>
            <w:shd w:val="clear" w:color="auto" w:fill="auto"/>
          </w:tcPr>
          <w:p w14:paraId="13039C72" w14:textId="77777777" w:rsidR="001A4D0F" w:rsidRPr="00D051AF" w:rsidRDefault="001A4D0F" w:rsidP="002C06D4">
            <w:pPr>
              <w:keepNext w:val="0"/>
              <w:widowControl w:val="0"/>
              <w:rPr>
                <w:rFonts w:eastAsia="Calibri"/>
                <w:b/>
                <w:bCs w:val="0"/>
              </w:rPr>
            </w:pPr>
            <w:r w:rsidRPr="00D051AF">
              <w:rPr>
                <w:rFonts w:eastAsia="Calibri"/>
                <w:b/>
                <w:bCs w:val="0"/>
              </w:rPr>
              <w:t>Date:</w:t>
            </w:r>
          </w:p>
        </w:tc>
        <w:tc>
          <w:tcPr>
            <w:tcW w:w="2574" w:type="dxa"/>
            <w:shd w:val="clear" w:color="auto" w:fill="auto"/>
          </w:tcPr>
          <w:p w14:paraId="0C958D06" w14:textId="77777777" w:rsidR="001A4D0F" w:rsidRPr="007329F7" w:rsidRDefault="001A4D0F" w:rsidP="002C06D4">
            <w:pPr>
              <w:keepNext w:val="0"/>
              <w:widowControl w:val="0"/>
              <w:rPr>
                <w:rFonts w:eastAsia="Calibri"/>
              </w:rPr>
            </w:pPr>
          </w:p>
        </w:tc>
      </w:tr>
    </w:tbl>
    <w:p w14:paraId="1F9155E6" w14:textId="77777777" w:rsidR="001A4D0F" w:rsidRPr="00B36BE3" w:rsidRDefault="001A4D0F" w:rsidP="002C06D4">
      <w:pPr>
        <w:keepNext w:val="0"/>
        <w:widowControl w:val="0"/>
      </w:pPr>
    </w:p>
    <w:tbl>
      <w:tblPr>
        <w:tblpPr w:leftFromText="180" w:rightFromText="180" w:vertAnchor="text" w:horzAnchor="margin" w:tblpXSpec="right" w:tblpY="14"/>
        <w:tblW w:w="0" w:type="auto"/>
        <w:tblLook w:val="04A0" w:firstRow="1" w:lastRow="0" w:firstColumn="1" w:lastColumn="0" w:noHBand="0" w:noVBand="1"/>
      </w:tblPr>
      <w:tblGrid>
        <w:gridCol w:w="1350"/>
        <w:gridCol w:w="1170"/>
      </w:tblGrid>
      <w:tr w:rsidR="005213AB" w:rsidRPr="007329F7" w14:paraId="2B5E159C" w14:textId="77777777" w:rsidTr="007329F7">
        <w:tc>
          <w:tcPr>
            <w:tcW w:w="1350" w:type="dxa"/>
            <w:shd w:val="clear" w:color="auto" w:fill="auto"/>
          </w:tcPr>
          <w:p w14:paraId="25992881" w14:textId="77777777" w:rsidR="001A4D0F" w:rsidRPr="007329F7" w:rsidRDefault="001A4D0F" w:rsidP="002C06D4">
            <w:pPr>
              <w:keepNext w:val="0"/>
              <w:widowControl w:val="0"/>
              <w:rPr>
                <w:rFonts w:eastAsia="Calibri"/>
              </w:rPr>
            </w:pPr>
            <w:r w:rsidRPr="007329F7">
              <w:rPr>
                <w:rFonts w:eastAsia="Calibri"/>
              </w:rPr>
              <w:t>Yes</w:t>
            </w:r>
          </w:p>
        </w:tc>
        <w:tc>
          <w:tcPr>
            <w:tcW w:w="1170" w:type="dxa"/>
            <w:shd w:val="clear" w:color="auto" w:fill="auto"/>
          </w:tcPr>
          <w:p w14:paraId="7FB3AF6E" w14:textId="77777777" w:rsidR="001A4D0F" w:rsidRPr="007329F7" w:rsidRDefault="001A4D0F" w:rsidP="002C06D4">
            <w:pPr>
              <w:keepNext w:val="0"/>
              <w:widowControl w:val="0"/>
              <w:rPr>
                <w:rFonts w:eastAsia="Calibri"/>
              </w:rPr>
            </w:pPr>
            <w:r w:rsidRPr="007329F7">
              <w:rPr>
                <w:rFonts w:eastAsia="Calibri"/>
              </w:rPr>
              <w:t>No</w:t>
            </w:r>
          </w:p>
        </w:tc>
      </w:tr>
    </w:tbl>
    <w:p w14:paraId="536FC4E2" w14:textId="77777777" w:rsidR="001A4D0F" w:rsidRPr="00D051AF" w:rsidRDefault="001A4D0F" w:rsidP="002C06D4">
      <w:pPr>
        <w:keepNext w:val="0"/>
        <w:widowControl w:val="0"/>
        <w:rPr>
          <w:b/>
          <w:bCs w:val="0"/>
        </w:rPr>
      </w:pPr>
      <w:r w:rsidRPr="00B36BE3">
        <w:t xml:space="preserve"> </w:t>
      </w:r>
      <w:r w:rsidR="008141E7" w:rsidRPr="00D051AF">
        <w:rPr>
          <w:b/>
          <w:bCs w:val="0"/>
        </w:rPr>
        <w:t xml:space="preserve">I would like to participate in actions to address this problem: </w:t>
      </w:r>
    </w:p>
    <w:p w14:paraId="2C63B2C0" w14:textId="77777777" w:rsidR="00A10ACD" w:rsidRDefault="00A10ACD" w:rsidP="00C46903"/>
    <w:p w14:paraId="61140A2D" w14:textId="77777777" w:rsidR="00904BA5" w:rsidRPr="00B36BE3" w:rsidRDefault="00904BA5" w:rsidP="002C06D4">
      <w:pPr>
        <w:keepNext w:val="0"/>
        <w:widowControl w:val="0"/>
        <w:sectPr w:rsidR="00904BA5" w:rsidRPr="00B36BE3" w:rsidSect="007F144A">
          <w:type w:val="continuous"/>
          <w:pgSz w:w="12240" w:h="15840"/>
          <w:pgMar w:top="1440" w:right="1080" w:bottom="1440" w:left="1080" w:header="720" w:footer="720" w:gutter="0"/>
          <w:cols w:space="720"/>
          <w:titlePg/>
          <w:docGrid w:linePitch="326"/>
        </w:sectPr>
      </w:pPr>
    </w:p>
    <w:p w14:paraId="51F7EBD5" w14:textId="77777777" w:rsidR="00A10ACD" w:rsidRPr="001A4D0F" w:rsidRDefault="00A10ACD" w:rsidP="002C06D4">
      <w:pPr>
        <w:pStyle w:val="Heading2"/>
        <w:keepNext w:val="0"/>
        <w:widowControl w:val="0"/>
      </w:pPr>
      <w:bookmarkStart w:id="20" w:name="_Toc97799168"/>
      <w:bookmarkStart w:id="21" w:name="_Toc97802617"/>
      <w:r>
        <w:lastRenderedPageBreak/>
        <w:t>Institutional</w:t>
      </w:r>
      <w:r w:rsidRPr="001A4D0F">
        <w:t xml:space="preserve"> Response Concerns Tracking Sheet</w:t>
      </w:r>
      <w:bookmarkEnd w:id="20"/>
      <w:bookmarkEnd w:id="21"/>
    </w:p>
    <w:p w14:paraId="2F1F35D4" w14:textId="77777777" w:rsidR="00A10ACD" w:rsidRPr="001A4D0F" w:rsidRDefault="00A10ACD" w:rsidP="002C06D4">
      <w:pPr>
        <w:keepNext w:val="0"/>
        <w:widowControl w:val="0"/>
      </w:pPr>
    </w:p>
    <w:tbl>
      <w:tblPr>
        <w:tblW w:w="5000" w:type="pct"/>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1849"/>
        <w:gridCol w:w="1087"/>
        <w:gridCol w:w="1541"/>
        <w:gridCol w:w="1974"/>
        <w:gridCol w:w="2232"/>
        <w:gridCol w:w="1148"/>
        <w:gridCol w:w="2212"/>
        <w:gridCol w:w="1235"/>
        <w:gridCol w:w="1256"/>
      </w:tblGrid>
      <w:tr w:rsidR="00A10ACD" w:rsidRPr="001A4D0F" w14:paraId="174A5059" w14:textId="77777777" w:rsidTr="008E447F">
        <w:tc>
          <w:tcPr>
            <w:tcW w:w="2219" w:type="pct"/>
            <w:gridSpan w:val="4"/>
          </w:tcPr>
          <w:p w14:paraId="5B60CB9F" w14:textId="77777777" w:rsidR="00A10ACD" w:rsidRPr="00CA3827" w:rsidRDefault="00A10ACD" w:rsidP="002C06D4">
            <w:pPr>
              <w:keepNext w:val="0"/>
              <w:widowControl w:val="0"/>
              <w:rPr>
                <w:b/>
                <w:caps/>
              </w:rPr>
            </w:pPr>
            <w:r w:rsidRPr="00CA3827">
              <w:rPr>
                <w:b/>
              </w:rPr>
              <w:t>Response Concern</w:t>
            </w:r>
          </w:p>
        </w:tc>
        <w:tc>
          <w:tcPr>
            <w:tcW w:w="2781" w:type="pct"/>
            <w:gridSpan w:val="5"/>
          </w:tcPr>
          <w:p w14:paraId="2B708926" w14:textId="77777777" w:rsidR="00A10ACD" w:rsidRPr="00CA3827" w:rsidRDefault="00A10ACD" w:rsidP="002C06D4">
            <w:pPr>
              <w:keepNext w:val="0"/>
              <w:widowControl w:val="0"/>
              <w:rPr>
                <w:b/>
                <w:caps/>
              </w:rPr>
            </w:pPr>
            <w:r w:rsidRPr="00CA3827">
              <w:rPr>
                <w:b/>
              </w:rPr>
              <w:t>Action Taken/Resolution</w:t>
            </w:r>
          </w:p>
        </w:tc>
      </w:tr>
      <w:tr w:rsidR="00A10ACD" w:rsidRPr="001A4D0F" w14:paraId="68BBB728" w14:textId="77777777" w:rsidTr="00101A32">
        <w:trPr>
          <w:trHeight w:val="732"/>
        </w:trPr>
        <w:tc>
          <w:tcPr>
            <w:tcW w:w="636" w:type="pct"/>
            <w:vAlign w:val="center"/>
          </w:tcPr>
          <w:p w14:paraId="27B907DD" w14:textId="77777777" w:rsidR="00A10ACD" w:rsidRPr="001A4D0F" w:rsidRDefault="00A10ACD" w:rsidP="002C06D4">
            <w:pPr>
              <w:keepNext w:val="0"/>
              <w:widowControl w:val="0"/>
              <w:jc w:val="center"/>
              <w:rPr>
                <w:caps/>
              </w:rPr>
            </w:pPr>
            <w:r>
              <w:t>Names</w:t>
            </w:r>
          </w:p>
        </w:tc>
        <w:tc>
          <w:tcPr>
            <w:tcW w:w="374" w:type="pct"/>
            <w:vAlign w:val="center"/>
          </w:tcPr>
          <w:p w14:paraId="006F7604" w14:textId="77777777" w:rsidR="00A10ACD" w:rsidRPr="001A4D0F" w:rsidRDefault="00A10ACD" w:rsidP="002C06D4">
            <w:pPr>
              <w:keepNext w:val="0"/>
              <w:widowControl w:val="0"/>
              <w:jc w:val="center"/>
              <w:rPr>
                <w:caps/>
              </w:rPr>
            </w:pPr>
            <w:r>
              <w:t>Date</w:t>
            </w:r>
          </w:p>
        </w:tc>
        <w:tc>
          <w:tcPr>
            <w:tcW w:w="530" w:type="pct"/>
            <w:vAlign w:val="center"/>
          </w:tcPr>
          <w:p w14:paraId="13EEBE23" w14:textId="5C73F6CF" w:rsidR="00A10ACD" w:rsidRPr="001A4D0F" w:rsidRDefault="00A10ACD" w:rsidP="002C06D4">
            <w:pPr>
              <w:keepNext w:val="0"/>
              <w:widowControl w:val="0"/>
              <w:jc w:val="center"/>
            </w:pPr>
            <w:r>
              <w:t>Agency</w:t>
            </w:r>
            <w:r w:rsidR="00CA3827">
              <w:t xml:space="preserve"> concerned</w:t>
            </w:r>
          </w:p>
        </w:tc>
        <w:tc>
          <w:tcPr>
            <w:tcW w:w="679" w:type="pct"/>
            <w:vAlign w:val="center"/>
          </w:tcPr>
          <w:p w14:paraId="52D16646" w14:textId="4E2592FF" w:rsidR="00A10ACD" w:rsidRPr="001A4D0F" w:rsidRDefault="005F7EE4" w:rsidP="002C06D4">
            <w:pPr>
              <w:keepNext w:val="0"/>
              <w:widowControl w:val="0"/>
              <w:jc w:val="center"/>
              <w:rPr>
                <w:caps/>
              </w:rPr>
            </w:pPr>
            <w:r>
              <w:t>D</w:t>
            </w:r>
            <w:r w:rsidR="00A10ACD" w:rsidRPr="001A4D0F">
              <w:t>etails</w:t>
            </w:r>
          </w:p>
        </w:tc>
        <w:tc>
          <w:tcPr>
            <w:tcW w:w="768" w:type="pct"/>
            <w:vAlign w:val="center"/>
          </w:tcPr>
          <w:p w14:paraId="5E8C219D" w14:textId="49EED068" w:rsidR="00A10ACD" w:rsidRPr="001A4D0F" w:rsidRDefault="00A10ACD" w:rsidP="002C06D4">
            <w:pPr>
              <w:keepNext w:val="0"/>
              <w:widowControl w:val="0"/>
              <w:jc w:val="center"/>
            </w:pPr>
            <w:r>
              <w:t>A</w:t>
            </w:r>
            <w:r w:rsidRPr="001A4D0F">
              <w:t>ctions taken</w:t>
            </w:r>
            <w:r>
              <w:t xml:space="preserve">, including </w:t>
            </w:r>
            <w:r w:rsidRPr="001A4D0F">
              <w:t>dates</w:t>
            </w:r>
            <w:r w:rsidRPr="001A4D0F">
              <w:rPr>
                <w:rStyle w:val="FootnoteReference"/>
                <w:bCs w:val="0"/>
                <w:caps/>
              </w:rPr>
              <w:footnoteReference w:id="7"/>
            </w:r>
          </w:p>
        </w:tc>
        <w:tc>
          <w:tcPr>
            <w:tcW w:w="395" w:type="pct"/>
            <w:vAlign w:val="center"/>
          </w:tcPr>
          <w:p w14:paraId="5E712785" w14:textId="286A5D46" w:rsidR="00A10ACD" w:rsidRPr="001A4D0F" w:rsidRDefault="007E7C83" w:rsidP="002C06D4">
            <w:pPr>
              <w:keepNext w:val="0"/>
              <w:widowControl w:val="0"/>
              <w:jc w:val="center"/>
            </w:pPr>
            <w:r>
              <w:t>L</w:t>
            </w:r>
            <w:r w:rsidR="00A10ACD">
              <w:t>iaison</w:t>
            </w:r>
          </w:p>
        </w:tc>
        <w:tc>
          <w:tcPr>
            <w:tcW w:w="761" w:type="pct"/>
            <w:vAlign w:val="center"/>
          </w:tcPr>
          <w:p w14:paraId="2033B5D7" w14:textId="77777777" w:rsidR="00A10ACD" w:rsidRPr="001A4D0F" w:rsidRDefault="00A10ACD" w:rsidP="002C06D4">
            <w:pPr>
              <w:keepNext w:val="0"/>
              <w:widowControl w:val="0"/>
              <w:jc w:val="center"/>
              <w:rPr>
                <w:caps/>
              </w:rPr>
            </w:pPr>
            <w:r>
              <w:t>R</w:t>
            </w:r>
            <w:r w:rsidRPr="001A4D0F">
              <w:t>esult</w:t>
            </w:r>
          </w:p>
        </w:tc>
        <w:tc>
          <w:tcPr>
            <w:tcW w:w="425" w:type="pct"/>
            <w:vAlign w:val="center"/>
          </w:tcPr>
          <w:p w14:paraId="071DF7B5" w14:textId="08025215" w:rsidR="00A10ACD" w:rsidRPr="001A4D0F" w:rsidRDefault="00A10ACD" w:rsidP="002C06D4">
            <w:pPr>
              <w:keepNext w:val="0"/>
              <w:widowControl w:val="0"/>
              <w:jc w:val="center"/>
            </w:pPr>
            <w:r>
              <w:t>Date resolved</w:t>
            </w:r>
          </w:p>
        </w:tc>
        <w:tc>
          <w:tcPr>
            <w:tcW w:w="432" w:type="pct"/>
            <w:vAlign w:val="center"/>
          </w:tcPr>
          <w:p w14:paraId="46DB5E41" w14:textId="002F84FA" w:rsidR="00A10ACD" w:rsidRPr="001A4D0F" w:rsidRDefault="00A10ACD" w:rsidP="002C06D4">
            <w:pPr>
              <w:keepNext w:val="0"/>
              <w:widowControl w:val="0"/>
              <w:jc w:val="center"/>
            </w:pPr>
            <w:r>
              <w:t>N</w:t>
            </w:r>
            <w:r w:rsidRPr="001A4D0F">
              <w:t>otes</w:t>
            </w:r>
          </w:p>
        </w:tc>
      </w:tr>
      <w:tr w:rsidR="00A10ACD" w:rsidRPr="001A4D0F" w14:paraId="16725D8B" w14:textId="77777777" w:rsidTr="00101A32">
        <w:tc>
          <w:tcPr>
            <w:tcW w:w="636" w:type="pct"/>
          </w:tcPr>
          <w:p w14:paraId="046E67AE" w14:textId="435EE0FD" w:rsidR="00A10ACD" w:rsidRPr="001A4D0F" w:rsidRDefault="00A10ACD" w:rsidP="002C06D4">
            <w:pPr>
              <w:keepNext w:val="0"/>
              <w:widowControl w:val="0"/>
            </w:pPr>
            <w:r w:rsidRPr="001A4D0F">
              <w:t>V</w:t>
            </w:r>
            <w:r w:rsidR="00CA3827">
              <w:t>ictim</w:t>
            </w:r>
            <w:r w:rsidRPr="001A4D0F">
              <w:t>:</w:t>
            </w:r>
          </w:p>
          <w:p w14:paraId="1A8C3224" w14:textId="77777777" w:rsidR="00A10ACD" w:rsidRPr="001A4D0F" w:rsidRDefault="00A10ACD" w:rsidP="002C06D4">
            <w:pPr>
              <w:keepNext w:val="0"/>
              <w:widowControl w:val="0"/>
            </w:pPr>
          </w:p>
          <w:p w14:paraId="0F6C3DD6" w14:textId="77777777" w:rsidR="00A10ACD" w:rsidRPr="001A4D0F" w:rsidRDefault="00A10ACD" w:rsidP="002C06D4">
            <w:pPr>
              <w:keepNext w:val="0"/>
              <w:widowControl w:val="0"/>
            </w:pPr>
          </w:p>
          <w:p w14:paraId="468CFB68" w14:textId="72DC51A5" w:rsidR="00A10ACD" w:rsidRPr="001A4D0F" w:rsidRDefault="00A10ACD" w:rsidP="002C06D4">
            <w:pPr>
              <w:keepNext w:val="0"/>
              <w:widowControl w:val="0"/>
            </w:pPr>
            <w:r w:rsidRPr="001A4D0F">
              <w:t>O</w:t>
            </w:r>
            <w:r w:rsidR="00CA3827">
              <w:t>ffender</w:t>
            </w:r>
            <w:r w:rsidRPr="001A4D0F">
              <w:t>:</w:t>
            </w:r>
          </w:p>
        </w:tc>
        <w:tc>
          <w:tcPr>
            <w:tcW w:w="374" w:type="pct"/>
          </w:tcPr>
          <w:p w14:paraId="29959542" w14:textId="77777777" w:rsidR="00A10ACD" w:rsidRPr="001A4D0F" w:rsidRDefault="00A10ACD" w:rsidP="002C06D4">
            <w:pPr>
              <w:keepNext w:val="0"/>
              <w:widowControl w:val="0"/>
            </w:pPr>
          </w:p>
        </w:tc>
        <w:tc>
          <w:tcPr>
            <w:tcW w:w="530" w:type="pct"/>
          </w:tcPr>
          <w:p w14:paraId="6A8BBB99" w14:textId="77777777" w:rsidR="00A10ACD" w:rsidRPr="001A4D0F" w:rsidRDefault="00A10ACD" w:rsidP="002C06D4">
            <w:pPr>
              <w:keepNext w:val="0"/>
              <w:widowControl w:val="0"/>
            </w:pPr>
          </w:p>
        </w:tc>
        <w:tc>
          <w:tcPr>
            <w:tcW w:w="679" w:type="pct"/>
          </w:tcPr>
          <w:p w14:paraId="0DA8C662" w14:textId="77777777" w:rsidR="00A10ACD" w:rsidRPr="001A4D0F" w:rsidRDefault="00A10ACD" w:rsidP="002C06D4">
            <w:pPr>
              <w:keepNext w:val="0"/>
              <w:widowControl w:val="0"/>
            </w:pPr>
          </w:p>
        </w:tc>
        <w:tc>
          <w:tcPr>
            <w:tcW w:w="768" w:type="pct"/>
          </w:tcPr>
          <w:p w14:paraId="1ECF635D" w14:textId="77777777" w:rsidR="00A10ACD" w:rsidRPr="001A4D0F" w:rsidRDefault="00A10ACD" w:rsidP="002C06D4">
            <w:pPr>
              <w:keepNext w:val="0"/>
              <w:widowControl w:val="0"/>
            </w:pPr>
          </w:p>
        </w:tc>
        <w:tc>
          <w:tcPr>
            <w:tcW w:w="395" w:type="pct"/>
          </w:tcPr>
          <w:p w14:paraId="15239E63" w14:textId="77777777" w:rsidR="00A10ACD" w:rsidRPr="001A4D0F" w:rsidRDefault="00A10ACD" w:rsidP="002C06D4">
            <w:pPr>
              <w:keepNext w:val="0"/>
              <w:widowControl w:val="0"/>
            </w:pPr>
          </w:p>
        </w:tc>
        <w:tc>
          <w:tcPr>
            <w:tcW w:w="761" w:type="pct"/>
          </w:tcPr>
          <w:p w14:paraId="127FE6E7" w14:textId="77777777" w:rsidR="00A10ACD" w:rsidRPr="001A4D0F" w:rsidRDefault="00A10ACD" w:rsidP="002C06D4">
            <w:pPr>
              <w:keepNext w:val="0"/>
              <w:widowControl w:val="0"/>
            </w:pPr>
          </w:p>
        </w:tc>
        <w:tc>
          <w:tcPr>
            <w:tcW w:w="425" w:type="pct"/>
          </w:tcPr>
          <w:p w14:paraId="4FC9E277" w14:textId="77777777" w:rsidR="00A10ACD" w:rsidRPr="001A4D0F" w:rsidRDefault="00A10ACD" w:rsidP="002C06D4">
            <w:pPr>
              <w:keepNext w:val="0"/>
              <w:widowControl w:val="0"/>
            </w:pPr>
          </w:p>
        </w:tc>
        <w:tc>
          <w:tcPr>
            <w:tcW w:w="432" w:type="pct"/>
          </w:tcPr>
          <w:p w14:paraId="0F01D210" w14:textId="77777777" w:rsidR="00A10ACD" w:rsidRPr="001A4D0F" w:rsidRDefault="00A10ACD" w:rsidP="002C06D4">
            <w:pPr>
              <w:keepNext w:val="0"/>
              <w:widowControl w:val="0"/>
            </w:pPr>
          </w:p>
          <w:p w14:paraId="53E479B1" w14:textId="77777777" w:rsidR="00A10ACD" w:rsidRPr="001A4D0F" w:rsidRDefault="00A10ACD" w:rsidP="002C06D4">
            <w:pPr>
              <w:keepNext w:val="0"/>
              <w:widowControl w:val="0"/>
            </w:pPr>
          </w:p>
          <w:p w14:paraId="7F1D58E2" w14:textId="77777777" w:rsidR="00A10ACD" w:rsidRPr="001A4D0F" w:rsidRDefault="00A10ACD" w:rsidP="002C06D4">
            <w:pPr>
              <w:keepNext w:val="0"/>
              <w:widowControl w:val="0"/>
            </w:pPr>
          </w:p>
          <w:p w14:paraId="23E7D149" w14:textId="77777777" w:rsidR="00A10ACD" w:rsidRPr="001A4D0F" w:rsidRDefault="00A10ACD" w:rsidP="002C06D4">
            <w:pPr>
              <w:keepNext w:val="0"/>
              <w:widowControl w:val="0"/>
            </w:pPr>
          </w:p>
          <w:p w14:paraId="0F54A8AD" w14:textId="77777777" w:rsidR="00A10ACD" w:rsidRPr="001A4D0F" w:rsidRDefault="00A10ACD" w:rsidP="002C06D4">
            <w:pPr>
              <w:keepNext w:val="0"/>
              <w:widowControl w:val="0"/>
            </w:pPr>
          </w:p>
          <w:p w14:paraId="3DD7AF71" w14:textId="77777777" w:rsidR="00A10ACD" w:rsidRPr="001A4D0F" w:rsidRDefault="00A10ACD" w:rsidP="002C06D4">
            <w:pPr>
              <w:keepNext w:val="0"/>
              <w:widowControl w:val="0"/>
            </w:pPr>
          </w:p>
        </w:tc>
      </w:tr>
      <w:tr w:rsidR="00A10ACD" w:rsidRPr="001A4D0F" w14:paraId="74BF81E1" w14:textId="77777777" w:rsidTr="00101A32">
        <w:tc>
          <w:tcPr>
            <w:tcW w:w="636" w:type="pct"/>
          </w:tcPr>
          <w:p w14:paraId="3C7B48A8" w14:textId="77777777" w:rsidR="00A10ACD" w:rsidRPr="001A4D0F" w:rsidRDefault="00A10ACD" w:rsidP="002C06D4">
            <w:pPr>
              <w:keepNext w:val="0"/>
              <w:widowControl w:val="0"/>
            </w:pPr>
            <w:r w:rsidRPr="001A4D0F">
              <w:t>V:</w:t>
            </w:r>
          </w:p>
          <w:p w14:paraId="609F207B" w14:textId="77777777" w:rsidR="00A10ACD" w:rsidRPr="001A4D0F" w:rsidRDefault="00A10ACD" w:rsidP="002C06D4">
            <w:pPr>
              <w:keepNext w:val="0"/>
              <w:widowControl w:val="0"/>
            </w:pPr>
          </w:p>
          <w:p w14:paraId="53AE0B83" w14:textId="77777777" w:rsidR="00A10ACD" w:rsidRPr="001A4D0F" w:rsidRDefault="00A10ACD" w:rsidP="002C06D4">
            <w:pPr>
              <w:keepNext w:val="0"/>
              <w:widowControl w:val="0"/>
            </w:pPr>
          </w:p>
          <w:p w14:paraId="56FC91F5" w14:textId="77777777" w:rsidR="00A10ACD" w:rsidRPr="001A4D0F" w:rsidRDefault="00A10ACD" w:rsidP="002C06D4">
            <w:pPr>
              <w:keepNext w:val="0"/>
              <w:widowControl w:val="0"/>
            </w:pPr>
            <w:r w:rsidRPr="001A4D0F">
              <w:t>O:</w:t>
            </w:r>
          </w:p>
        </w:tc>
        <w:tc>
          <w:tcPr>
            <w:tcW w:w="374" w:type="pct"/>
          </w:tcPr>
          <w:p w14:paraId="32783707" w14:textId="77777777" w:rsidR="00A10ACD" w:rsidRPr="001A4D0F" w:rsidRDefault="00A10ACD" w:rsidP="002C06D4">
            <w:pPr>
              <w:keepNext w:val="0"/>
              <w:widowControl w:val="0"/>
            </w:pPr>
          </w:p>
        </w:tc>
        <w:tc>
          <w:tcPr>
            <w:tcW w:w="530" w:type="pct"/>
          </w:tcPr>
          <w:p w14:paraId="48E3C4E9" w14:textId="77777777" w:rsidR="00A10ACD" w:rsidRPr="001A4D0F" w:rsidRDefault="00A10ACD" w:rsidP="002C06D4">
            <w:pPr>
              <w:keepNext w:val="0"/>
              <w:widowControl w:val="0"/>
            </w:pPr>
          </w:p>
        </w:tc>
        <w:tc>
          <w:tcPr>
            <w:tcW w:w="679" w:type="pct"/>
          </w:tcPr>
          <w:p w14:paraId="6505EF6A" w14:textId="77777777" w:rsidR="00A10ACD" w:rsidRPr="001A4D0F" w:rsidRDefault="00A10ACD" w:rsidP="002C06D4">
            <w:pPr>
              <w:keepNext w:val="0"/>
              <w:widowControl w:val="0"/>
            </w:pPr>
          </w:p>
        </w:tc>
        <w:tc>
          <w:tcPr>
            <w:tcW w:w="768" w:type="pct"/>
          </w:tcPr>
          <w:p w14:paraId="2FBEAE5E" w14:textId="77777777" w:rsidR="00A10ACD" w:rsidRPr="001A4D0F" w:rsidRDefault="00A10ACD" w:rsidP="002C06D4">
            <w:pPr>
              <w:keepNext w:val="0"/>
              <w:widowControl w:val="0"/>
            </w:pPr>
          </w:p>
        </w:tc>
        <w:tc>
          <w:tcPr>
            <w:tcW w:w="395" w:type="pct"/>
          </w:tcPr>
          <w:p w14:paraId="41342577" w14:textId="77777777" w:rsidR="00A10ACD" w:rsidRPr="001A4D0F" w:rsidRDefault="00A10ACD" w:rsidP="002C06D4">
            <w:pPr>
              <w:keepNext w:val="0"/>
              <w:widowControl w:val="0"/>
            </w:pPr>
          </w:p>
        </w:tc>
        <w:tc>
          <w:tcPr>
            <w:tcW w:w="761" w:type="pct"/>
          </w:tcPr>
          <w:p w14:paraId="088E0D7E" w14:textId="77777777" w:rsidR="00A10ACD" w:rsidRPr="001A4D0F" w:rsidRDefault="00A10ACD" w:rsidP="002C06D4">
            <w:pPr>
              <w:keepNext w:val="0"/>
              <w:widowControl w:val="0"/>
            </w:pPr>
          </w:p>
        </w:tc>
        <w:tc>
          <w:tcPr>
            <w:tcW w:w="425" w:type="pct"/>
          </w:tcPr>
          <w:p w14:paraId="4CA84449" w14:textId="77777777" w:rsidR="00A10ACD" w:rsidRPr="001A4D0F" w:rsidRDefault="00A10ACD" w:rsidP="002C06D4">
            <w:pPr>
              <w:keepNext w:val="0"/>
              <w:widowControl w:val="0"/>
            </w:pPr>
          </w:p>
        </w:tc>
        <w:tc>
          <w:tcPr>
            <w:tcW w:w="432" w:type="pct"/>
          </w:tcPr>
          <w:p w14:paraId="6E50701F" w14:textId="77777777" w:rsidR="00A10ACD" w:rsidRPr="001A4D0F" w:rsidRDefault="00A10ACD" w:rsidP="002C06D4">
            <w:pPr>
              <w:keepNext w:val="0"/>
              <w:widowControl w:val="0"/>
            </w:pPr>
          </w:p>
          <w:p w14:paraId="1EEA39AB" w14:textId="77777777" w:rsidR="00A10ACD" w:rsidRPr="001A4D0F" w:rsidRDefault="00A10ACD" w:rsidP="002C06D4">
            <w:pPr>
              <w:keepNext w:val="0"/>
              <w:widowControl w:val="0"/>
            </w:pPr>
          </w:p>
          <w:p w14:paraId="1AB317E3" w14:textId="77777777" w:rsidR="00A10ACD" w:rsidRPr="001A4D0F" w:rsidRDefault="00A10ACD" w:rsidP="002C06D4">
            <w:pPr>
              <w:keepNext w:val="0"/>
              <w:widowControl w:val="0"/>
            </w:pPr>
          </w:p>
          <w:p w14:paraId="63A80CDF" w14:textId="77777777" w:rsidR="00A10ACD" w:rsidRPr="001A4D0F" w:rsidRDefault="00A10ACD" w:rsidP="002C06D4">
            <w:pPr>
              <w:keepNext w:val="0"/>
              <w:widowControl w:val="0"/>
            </w:pPr>
          </w:p>
          <w:p w14:paraId="4102A3B3" w14:textId="77777777" w:rsidR="00A10ACD" w:rsidRPr="001A4D0F" w:rsidRDefault="00A10ACD" w:rsidP="002C06D4">
            <w:pPr>
              <w:keepNext w:val="0"/>
              <w:widowControl w:val="0"/>
            </w:pPr>
          </w:p>
          <w:p w14:paraId="1D4ED7F5" w14:textId="77777777" w:rsidR="00A10ACD" w:rsidRPr="001A4D0F" w:rsidRDefault="00A10ACD" w:rsidP="002C06D4">
            <w:pPr>
              <w:keepNext w:val="0"/>
              <w:widowControl w:val="0"/>
            </w:pPr>
          </w:p>
        </w:tc>
      </w:tr>
      <w:tr w:rsidR="00A10ACD" w:rsidRPr="001A4D0F" w14:paraId="49448A67" w14:textId="77777777" w:rsidTr="00101A32">
        <w:tc>
          <w:tcPr>
            <w:tcW w:w="636" w:type="pct"/>
          </w:tcPr>
          <w:p w14:paraId="71E6978F" w14:textId="77777777" w:rsidR="00A10ACD" w:rsidRPr="001A4D0F" w:rsidRDefault="00A10ACD" w:rsidP="002C06D4">
            <w:pPr>
              <w:keepNext w:val="0"/>
              <w:widowControl w:val="0"/>
            </w:pPr>
            <w:r w:rsidRPr="001A4D0F">
              <w:t>V:</w:t>
            </w:r>
          </w:p>
          <w:p w14:paraId="36514ED9" w14:textId="77777777" w:rsidR="00A10ACD" w:rsidRPr="001A4D0F" w:rsidRDefault="00A10ACD" w:rsidP="002C06D4">
            <w:pPr>
              <w:keepNext w:val="0"/>
              <w:widowControl w:val="0"/>
            </w:pPr>
          </w:p>
          <w:p w14:paraId="684AA515" w14:textId="77777777" w:rsidR="00A10ACD" w:rsidRPr="001A4D0F" w:rsidRDefault="00A10ACD" w:rsidP="002C06D4">
            <w:pPr>
              <w:keepNext w:val="0"/>
              <w:widowControl w:val="0"/>
            </w:pPr>
          </w:p>
          <w:p w14:paraId="12AC170F" w14:textId="77777777" w:rsidR="00A10ACD" w:rsidRPr="001A4D0F" w:rsidRDefault="00A10ACD" w:rsidP="002C06D4">
            <w:pPr>
              <w:keepNext w:val="0"/>
              <w:widowControl w:val="0"/>
            </w:pPr>
            <w:r w:rsidRPr="001A4D0F">
              <w:t>O:</w:t>
            </w:r>
          </w:p>
        </w:tc>
        <w:tc>
          <w:tcPr>
            <w:tcW w:w="374" w:type="pct"/>
          </w:tcPr>
          <w:p w14:paraId="6EFD5AA9" w14:textId="77777777" w:rsidR="00A10ACD" w:rsidRPr="001A4D0F" w:rsidRDefault="00A10ACD" w:rsidP="002C06D4">
            <w:pPr>
              <w:keepNext w:val="0"/>
              <w:widowControl w:val="0"/>
            </w:pPr>
          </w:p>
        </w:tc>
        <w:tc>
          <w:tcPr>
            <w:tcW w:w="530" w:type="pct"/>
          </w:tcPr>
          <w:p w14:paraId="088BF8CA" w14:textId="77777777" w:rsidR="00A10ACD" w:rsidRPr="001A4D0F" w:rsidRDefault="00A10ACD" w:rsidP="002C06D4">
            <w:pPr>
              <w:keepNext w:val="0"/>
              <w:widowControl w:val="0"/>
            </w:pPr>
          </w:p>
        </w:tc>
        <w:tc>
          <w:tcPr>
            <w:tcW w:w="679" w:type="pct"/>
          </w:tcPr>
          <w:p w14:paraId="7CD4065D" w14:textId="77777777" w:rsidR="00A10ACD" w:rsidRPr="001A4D0F" w:rsidRDefault="00A10ACD" w:rsidP="002C06D4">
            <w:pPr>
              <w:keepNext w:val="0"/>
              <w:widowControl w:val="0"/>
            </w:pPr>
          </w:p>
        </w:tc>
        <w:tc>
          <w:tcPr>
            <w:tcW w:w="768" w:type="pct"/>
          </w:tcPr>
          <w:p w14:paraId="6D052BB2" w14:textId="77777777" w:rsidR="00A10ACD" w:rsidRPr="001A4D0F" w:rsidRDefault="00A10ACD" w:rsidP="002C06D4">
            <w:pPr>
              <w:keepNext w:val="0"/>
              <w:widowControl w:val="0"/>
            </w:pPr>
          </w:p>
        </w:tc>
        <w:tc>
          <w:tcPr>
            <w:tcW w:w="395" w:type="pct"/>
          </w:tcPr>
          <w:p w14:paraId="7A6A4D10" w14:textId="77777777" w:rsidR="00A10ACD" w:rsidRPr="001A4D0F" w:rsidRDefault="00A10ACD" w:rsidP="002C06D4">
            <w:pPr>
              <w:keepNext w:val="0"/>
              <w:widowControl w:val="0"/>
            </w:pPr>
          </w:p>
        </w:tc>
        <w:tc>
          <w:tcPr>
            <w:tcW w:w="761" w:type="pct"/>
          </w:tcPr>
          <w:p w14:paraId="5B1B5353" w14:textId="77777777" w:rsidR="00A10ACD" w:rsidRPr="001A4D0F" w:rsidRDefault="00A10ACD" w:rsidP="002C06D4">
            <w:pPr>
              <w:keepNext w:val="0"/>
              <w:widowControl w:val="0"/>
            </w:pPr>
          </w:p>
        </w:tc>
        <w:tc>
          <w:tcPr>
            <w:tcW w:w="425" w:type="pct"/>
          </w:tcPr>
          <w:p w14:paraId="42588260" w14:textId="77777777" w:rsidR="00A10ACD" w:rsidRPr="001A4D0F" w:rsidRDefault="00A10ACD" w:rsidP="002C06D4">
            <w:pPr>
              <w:keepNext w:val="0"/>
              <w:widowControl w:val="0"/>
            </w:pPr>
          </w:p>
        </w:tc>
        <w:tc>
          <w:tcPr>
            <w:tcW w:w="432" w:type="pct"/>
          </w:tcPr>
          <w:p w14:paraId="588E73F1" w14:textId="77777777" w:rsidR="00A10ACD" w:rsidRPr="001A4D0F" w:rsidRDefault="00A10ACD" w:rsidP="002C06D4">
            <w:pPr>
              <w:keepNext w:val="0"/>
              <w:widowControl w:val="0"/>
            </w:pPr>
          </w:p>
          <w:p w14:paraId="6C02C0EF" w14:textId="77777777" w:rsidR="00A10ACD" w:rsidRPr="001A4D0F" w:rsidRDefault="00A10ACD" w:rsidP="002C06D4">
            <w:pPr>
              <w:keepNext w:val="0"/>
              <w:widowControl w:val="0"/>
            </w:pPr>
          </w:p>
          <w:p w14:paraId="40B08F9A" w14:textId="77777777" w:rsidR="00A10ACD" w:rsidRPr="001A4D0F" w:rsidRDefault="00A10ACD" w:rsidP="002C06D4">
            <w:pPr>
              <w:keepNext w:val="0"/>
              <w:widowControl w:val="0"/>
            </w:pPr>
          </w:p>
          <w:p w14:paraId="5081EDAC" w14:textId="77777777" w:rsidR="00A10ACD" w:rsidRPr="001A4D0F" w:rsidRDefault="00A10ACD" w:rsidP="002C06D4">
            <w:pPr>
              <w:keepNext w:val="0"/>
              <w:widowControl w:val="0"/>
            </w:pPr>
          </w:p>
          <w:p w14:paraId="2387BA73" w14:textId="77777777" w:rsidR="00A10ACD" w:rsidRPr="001A4D0F" w:rsidRDefault="00A10ACD" w:rsidP="002C06D4">
            <w:pPr>
              <w:keepNext w:val="0"/>
              <w:widowControl w:val="0"/>
            </w:pPr>
          </w:p>
          <w:p w14:paraId="290894E3" w14:textId="77777777" w:rsidR="00A10ACD" w:rsidRPr="001A4D0F" w:rsidRDefault="00A10ACD" w:rsidP="002C06D4">
            <w:pPr>
              <w:keepNext w:val="0"/>
              <w:widowControl w:val="0"/>
            </w:pPr>
          </w:p>
        </w:tc>
      </w:tr>
    </w:tbl>
    <w:p w14:paraId="657E6543" w14:textId="77777777" w:rsidR="00A10ACD" w:rsidRDefault="00A10ACD" w:rsidP="002C06D4">
      <w:pPr>
        <w:keepNext w:val="0"/>
        <w:widowControl w:val="0"/>
      </w:pPr>
    </w:p>
    <w:p w14:paraId="30CB4025" w14:textId="77777777" w:rsidR="00B0745B" w:rsidRDefault="00264593" w:rsidP="00B0745B">
      <w:pPr>
        <w:keepNext w:val="0"/>
        <w:widowControl w:val="0"/>
        <w:jc w:val="center"/>
        <w:rPr>
          <w:i/>
          <w:iCs/>
        </w:rPr>
      </w:pPr>
      <w:r>
        <w:br w:type="page"/>
      </w:r>
    </w:p>
    <w:p w14:paraId="00688909" w14:textId="77777777" w:rsidR="00B0745B" w:rsidRDefault="00B0745B" w:rsidP="00B0745B">
      <w:pPr>
        <w:keepNext w:val="0"/>
        <w:widowControl w:val="0"/>
        <w:jc w:val="center"/>
        <w:rPr>
          <w:i/>
          <w:iCs/>
        </w:rPr>
      </w:pPr>
    </w:p>
    <w:p w14:paraId="455DDD95" w14:textId="77777777" w:rsidR="00B0745B" w:rsidRDefault="00B0745B" w:rsidP="00B0745B">
      <w:pPr>
        <w:keepNext w:val="0"/>
        <w:widowControl w:val="0"/>
        <w:jc w:val="center"/>
        <w:rPr>
          <w:i/>
          <w:iCs/>
        </w:rPr>
      </w:pPr>
    </w:p>
    <w:p w14:paraId="3D0A89A1" w14:textId="77777777" w:rsidR="00B0745B" w:rsidRDefault="00B0745B" w:rsidP="00B0745B">
      <w:pPr>
        <w:keepNext w:val="0"/>
        <w:widowControl w:val="0"/>
        <w:jc w:val="center"/>
        <w:rPr>
          <w:i/>
          <w:iCs/>
        </w:rPr>
      </w:pPr>
    </w:p>
    <w:p w14:paraId="584EA7F3" w14:textId="77777777" w:rsidR="00B0745B" w:rsidRDefault="00B0745B" w:rsidP="00B0745B">
      <w:pPr>
        <w:keepNext w:val="0"/>
        <w:widowControl w:val="0"/>
        <w:jc w:val="center"/>
        <w:rPr>
          <w:i/>
          <w:iCs/>
        </w:rPr>
      </w:pPr>
    </w:p>
    <w:p w14:paraId="5C8DF389" w14:textId="77777777" w:rsidR="00B0745B" w:rsidRDefault="00B0745B" w:rsidP="00B0745B">
      <w:pPr>
        <w:keepNext w:val="0"/>
        <w:widowControl w:val="0"/>
        <w:jc w:val="center"/>
        <w:rPr>
          <w:i/>
          <w:iCs/>
        </w:rPr>
      </w:pPr>
    </w:p>
    <w:p w14:paraId="4CC4BBF1" w14:textId="77777777" w:rsidR="00B0745B" w:rsidRDefault="00B0745B" w:rsidP="00B0745B">
      <w:pPr>
        <w:keepNext w:val="0"/>
        <w:widowControl w:val="0"/>
        <w:jc w:val="center"/>
        <w:rPr>
          <w:i/>
          <w:iCs/>
        </w:rPr>
      </w:pPr>
    </w:p>
    <w:p w14:paraId="326AD8FB" w14:textId="77777777" w:rsidR="00B0745B" w:rsidRDefault="00B0745B" w:rsidP="00B0745B">
      <w:pPr>
        <w:keepNext w:val="0"/>
        <w:widowControl w:val="0"/>
        <w:jc w:val="center"/>
        <w:rPr>
          <w:i/>
          <w:iCs/>
        </w:rPr>
      </w:pPr>
    </w:p>
    <w:p w14:paraId="4812D326" w14:textId="77777777" w:rsidR="00B0745B" w:rsidRDefault="00B0745B" w:rsidP="00B0745B">
      <w:pPr>
        <w:keepNext w:val="0"/>
        <w:widowControl w:val="0"/>
        <w:jc w:val="center"/>
        <w:rPr>
          <w:i/>
          <w:iCs/>
        </w:rPr>
      </w:pPr>
    </w:p>
    <w:p w14:paraId="153B3AF7" w14:textId="77777777" w:rsidR="00B0745B" w:rsidRDefault="00B0745B" w:rsidP="00B0745B">
      <w:pPr>
        <w:keepNext w:val="0"/>
        <w:widowControl w:val="0"/>
        <w:jc w:val="center"/>
        <w:rPr>
          <w:i/>
          <w:iCs/>
        </w:rPr>
      </w:pPr>
    </w:p>
    <w:p w14:paraId="1C51C743" w14:textId="77777777" w:rsidR="00B0745B" w:rsidRDefault="00B0745B" w:rsidP="00B0745B">
      <w:pPr>
        <w:keepNext w:val="0"/>
        <w:widowControl w:val="0"/>
        <w:jc w:val="center"/>
        <w:rPr>
          <w:i/>
          <w:iCs/>
        </w:rPr>
      </w:pPr>
    </w:p>
    <w:p w14:paraId="08560B4B" w14:textId="77777777" w:rsidR="00B0745B" w:rsidRDefault="00B0745B" w:rsidP="00B0745B">
      <w:pPr>
        <w:keepNext w:val="0"/>
        <w:widowControl w:val="0"/>
        <w:jc w:val="center"/>
        <w:rPr>
          <w:i/>
          <w:iCs/>
        </w:rPr>
      </w:pPr>
    </w:p>
    <w:p w14:paraId="67FBE754" w14:textId="77777777" w:rsidR="00B0745B" w:rsidRDefault="00B0745B" w:rsidP="00B0745B">
      <w:pPr>
        <w:keepNext w:val="0"/>
        <w:widowControl w:val="0"/>
        <w:jc w:val="center"/>
        <w:rPr>
          <w:i/>
          <w:iCs/>
        </w:rPr>
      </w:pPr>
    </w:p>
    <w:p w14:paraId="45E66C5D" w14:textId="77777777" w:rsidR="00B0745B" w:rsidRDefault="00B0745B" w:rsidP="00B0745B">
      <w:pPr>
        <w:keepNext w:val="0"/>
        <w:widowControl w:val="0"/>
        <w:jc w:val="center"/>
        <w:rPr>
          <w:i/>
          <w:iCs/>
        </w:rPr>
      </w:pPr>
    </w:p>
    <w:p w14:paraId="33D80660" w14:textId="77777777" w:rsidR="00B0745B" w:rsidRDefault="00B0745B" w:rsidP="00B0745B">
      <w:pPr>
        <w:keepNext w:val="0"/>
        <w:widowControl w:val="0"/>
        <w:jc w:val="center"/>
        <w:rPr>
          <w:i/>
          <w:iCs/>
        </w:rPr>
      </w:pPr>
    </w:p>
    <w:p w14:paraId="01795B82" w14:textId="77777777" w:rsidR="00B0745B" w:rsidRDefault="00B0745B" w:rsidP="00B0745B">
      <w:pPr>
        <w:keepNext w:val="0"/>
        <w:widowControl w:val="0"/>
        <w:jc w:val="center"/>
        <w:rPr>
          <w:i/>
          <w:iCs/>
        </w:rPr>
      </w:pPr>
    </w:p>
    <w:p w14:paraId="27B83A68" w14:textId="77777777" w:rsidR="00B0745B" w:rsidRPr="00904BA5" w:rsidRDefault="00B0745B" w:rsidP="00B0745B">
      <w:pPr>
        <w:keepNext w:val="0"/>
        <w:widowControl w:val="0"/>
        <w:jc w:val="center"/>
        <w:rPr>
          <w:i/>
          <w:iCs/>
        </w:rPr>
      </w:pPr>
      <w:r>
        <w:rPr>
          <w:i/>
          <w:iCs/>
        </w:rPr>
        <w:t>[Page i</w:t>
      </w:r>
      <w:r w:rsidRPr="00904BA5">
        <w:rPr>
          <w:i/>
          <w:iCs/>
        </w:rPr>
        <w:t xml:space="preserve">ntentionally </w:t>
      </w:r>
      <w:r>
        <w:rPr>
          <w:i/>
          <w:iCs/>
        </w:rPr>
        <w:t>l</w:t>
      </w:r>
      <w:r w:rsidRPr="00904BA5">
        <w:rPr>
          <w:i/>
          <w:iCs/>
        </w:rPr>
        <w:t xml:space="preserve">eft </w:t>
      </w:r>
      <w:r>
        <w:rPr>
          <w:i/>
          <w:iCs/>
        </w:rPr>
        <w:t>b</w:t>
      </w:r>
      <w:r w:rsidRPr="00904BA5">
        <w:rPr>
          <w:i/>
          <w:iCs/>
        </w:rPr>
        <w:t>lank</w:t>
      </w:r>
      <w:r>
        <w:rPr>
          <w:i/>
          <w:iCs/>
        </w:rPr>
        <w:t xml:space="preserve"> for layout]</w:t>
      </w:r>
    </w:p>
    <w:p w14:paraId="6A69D3FB" w14:textId="61A579C1" w:rsidR="00904BA5" w:rsidRPr="00904BA5" w:rsidRDefault="00904BA5" w:rsidP="00904BA5">
      <w:pPr>
        <w:keepNext w:val="0"/>
        <w:widowControl w:val="0"/>
        <w:jc w:val="center"/>
        <w:rPr>
          <w:i/>
          <w:iCs/>
        </w:rPr>
      </w:pPr>
    </w:p>
    <w:p w14:paraId="3CFF9EFF" w14:textId="3E589C4A" w:rsidR="007E7C83" w:rsidRDefault="007E7C83" w:rsidP="002C06D4">
      <w:pPr>
        <w:keepNext w:val="0"/>
        <w:widowControl w:val="0"/>
      </w:pPr>
      <w:r>
        <w:br w:type="page"/>
      </w:r>
    </w:p>
    <w:p w14:paraId="68709035" w14:textId="77777777" w:rsidR="00A10ACD" w:rsidRDefault="00A10ACD" w:rsidP="002C06D4">
      <w:pPr>
        <w:pStyle w:val="Heading5"/>
        <w:keepNext w:val="0"/>
        <w:widowControl w:val="0"/>
        <w:sectPr w:rsidR="00A10ACD" w:rsidSect="000167B4">
          <w:footerReference w:type="even" r:id="rId21"/>
          <w:footerReference w:type="default" r:id="rId22"/>
          <w:pgSz w:w="15840" w:h="12240" w:orient="landscape"/>
          <w:pgMar w:top="720" w:right="540" w:bottom="720" w:left="720" w:header="720" w:footer="720" w:gutter="0"/>
          <w:cols w:space="720"/>
          <w:docGrid w:linePitch="381"/>
        </w:sectPr>
      </w:pPr>
    </w:p>
    <w:p w14:paraId="3B2C9779" w14:textId="148ED969" w:rsidR="0003550B" w:rsidRDefault="00C46903" w:rsidP="0003550B">
      <w:pPr>
        <w:pStyle w:val="Heading1"/>
        <w:keepNext w:val="0"/>
        <w:widowControl w:val="0"/>
      </w:pPr>
      <w:bookmarkStart w:id="22" w:name="_Toc97799169"/>
      <w:bookmarkStart w:id="23" w:name="_Toc97802618"/>
      <w:r>
        <w:lastRenderedPageBreak/>
        <w:t>Appendix</w:t>
      </w:r>
      <w:r w:rsidR="00BB182C">
        <w:t xml:space="preserve"> 3</w:t>
      </w:r>
      <w:bookmarkEnd w:id="22"/>
      <w:r>
        <w:t xml:space="preserve">: </w:t>
      </w:r>
      <w:r w:rsidR="0003550B">
        <w:t>Scope and Scale</w:t>
      </w:r>
      <w:r w:rsidR="00647A90">
        <w:t xml:space="preserve"> Data C</w:t>
      </w:r>
      <w:r w:rsidR="00BB182C">
        <w:t>ollection</w:t>
      </w:r>
      <w:bookmarkEnd w:id="23"/>
    </w:p>
    <w:p w14:paraId="0820C60F" w14:textId="68C07841" w:rsidR="0003550B" w:rsidRDefault="0003550B" w:rsidP="0003550B">
      <w:pPr>
        <w:keepNext w:val="0"/>
        <w:tabs>
          <w:tab w:val="left" w:pos="6410"/>
        </w:tabs>
      </w:pPr>
    </w:p>
    <w:p w14:paraId="17D95D5F" w14:textId="77777777" w:rsidR="00F811DA" w:rsidRDefault="00F811DA">
      <w:pPr>
        <w:keepNext w:val="0"/>
        <w:rPr>
          <w:i/>
          <w:iCs/>
        </w:rPr>
      </w:pPr>
      <w:r>
        <w:rPr>
          <w:i/>
          <w:iCs/>
        </w:rPr>
        <w:br w:type="page"/>
      </w:r>
    </w:p>
    <w:p w14:paraId="243CBB84" w14:textId="77777777" w:rsidR="00B0745B" w:rsidRDefault="00B0745B" w:rsidP="00B0745B">
      <w:pPr>
        <w:keepNext w:val="0"/>
        <w:widowControl w:val="0"/>
        <w:jc w:val="center"/>
        <w:rPr>
          <w:i/>
          <w:iCs/>
        </w:rPr>
      </w:pPr>
    </w:p>
    <w:p w14:paraId="48F28361" w14:textId="77777777" w:rsidR="00B0745B" w:rsidRDefault="00B0745B" w:rsidP="00B0745B">
      <w:pPr>
        <w:keepNext w:val="0"/>
        <w:widowControl w:val="0"/>
        <w:jc w:val="center"/>
        <w:rPr>
          <w:i/>
          <w:iCs/>
        </w:rPr>
      </w:pPr>
    </w:p>
    <w:p w14:paraId="1AA70492" w14:textId="77777777" w:rsidR="00B0745B" w:rsidRDefault="00B0745B" w:rsidP="00B0745B">
      <w:pPr>
        <w:keepNext w:val="0"/>
        <w:widowControl w:val="0"/>
        <w:jc w:val="center"/>
        <w:rPr>
          <w:i/>
          <w:iCs/>
        </w:rPr>
      </w:pPr>
    </w:p>
    <w:p w14:paraId="146710D6" w14:textId="77777777" w:rsidR="00B0745B" w:rsidRDefault="00B0745B" w:rsidP="00B0745B">
      <w:pPr>
        <w:keepNext w:val="0"/>
        <w:widowControl w:val="0"/>
        <w:jc w:val="center"/>
        <w:rPr>
          <w:i/>
          <w:iCs/>
        </w:rPr>
      </w:pPr>
    </w:p>
    <w:p w14:paraId="50FD9345" w14:textId="77777777" w:rsidR="00B0745B" w:rsidRDefault="00B0745B" w:rsidP="00B0745B">
      <w:pPr>
        <w:keepNext w:val="0"/>
        <w:widowControl w:val="0"/>
        <w:jc w:val="center"/>
        <w:rPr>
          <w:i/>
          <w:iCs/>
        </w:rPr>
      </w:pPr>
    </w:p>
    <w:p w14:paraId="2B079A61" w14:textId="77777777" w:rsidR="00B0745B" w:rsidRDefault="00B0745B" w:rsidP="00B0745B">
      <w:pPr>
        <w:keepNext w:val="0"/>
        <w:widowControl w:val="0"/>
        <w:jc w:val="center"/>
        <w:rPr>
          <w:i/>
          <w:iCs/>
        </w:rPr>
      </w:pPr>
    </w:p>
    <w:p w14:paraId="5DBA4CAF" w14:textId="77777777" w:rsidR="00B0745B" w:rsidRDefault="00B0745B" w:rsidP="00B0745B">
      <w:pPr>
        <w:keepNext w:val="0"/>
        <w:widowControl w:val="0"/>
        <w:jc w:val="center"/>
        <w:rPr>
          <w:i/>
          <w:iCs/>
        </w:rPr>
      </w:pPr>
    </w:p>
    <w:p w14:paraId="4F1CC06C" w14:textId="77777777" w:rsidR="00B0745B" w:rsidRDefault="00B0745B" w:rsidP="00B0745B">
      <w:pPr>
        <w:keepNext w:val="0"/>
        <w:widowControl w:val="0"/>
        <w:jc w:val="center"/>
        <w:rPr>
          <w:i/>
          <w:iCs/>
        </w:rPr>
      </w:pPr>
    </w:p>
    <w:p w14:paraId="1D0EC9D3" w14:textId="77777777" w:rsidR="00B0745B" w:rsidRDefault="00B0745B" w:rsidP="00B0745B">
      <w:pPr>
        <w:keepNext w:val="0"/>
        <w:widowControl w:val="0"/>
        <w:jc w:val="center"/>
        <w:rPr>
          <w:i/>
          <w:iCs/>
        </w:rPr>
      </w:pPr>
    </w:p>
    <w:p w14:paraId="5B616E48" w14:textId="77777777" w:rsidR="00B0745B" w:rsidRDefault="00B0745B" w:rsidP="00B0745B">
      <w:pPr>
        <w:keepNext w:val="0"/>
        <w:widowControl w:val="0"/>
        <w:jc w:val="center"/>
        <w:rPr>
          <w:i/>
          <w:iCs/>
        </w:rPr>
      </w:pPr>
    </w:p>
    <w:p w14:paraId="43D096B3" w14:textId="77777777" w:rsidR="00B0745B" w:rsidRDefault="00B0745B" w:rsidP="00B0745B">
      <w:pPr>
        <w:keepNext w:val="0"/>
        <w:widowControl w:val="0"/>
        <w:jc w:val="center"/>
        <w:rPr>
          <w:i/>
          <w:iCs/>
        </w:rPr>
      </w:pPr>
    </w:p>
    <w:p w14:paraId="34322300" w14:textId="77777777" w:rsidR="00B0745B" w:rsidRDefault="00B0745B" w:rsidP="00B0745B">
      <w:pPr>
        <w:keepNext w:val="0"/>
        <w:widowControl w:val="0"/>
        <w:jc w:val="center"/>
        <w:rPr>
          <w:i/>
          <w:iCs/>
        </w:rPr>
      </w:pPr>
    </w:p>
    <w:p w14:paraId="027585E7" w14:textId="77777777" w:rsidR="00B0745B" w:rsidRDefault="00B0745B" w:rsidP="00B0745B">
      <w:pPr>
        <w:keepNext w:val="0"/>
        <w:widowControl w:val="0"/>
        <w:jc w:val="center"/>
        <w:rPr>
          <w:i/>
          <w:iCs/>
        </w:rPr>
      </w:pPr>
    </w:p>
    <w:p w14:paraId="719EACA8" w14:textId="77777777" w:rsidR="00B0745B" w:rsidRDefault="00B0745B" w:rsidP="00B0745B">
      <w:pPr>
        <w:keepNext w:val="0"/>
        <w:widowControl w:val="0"/>
        <w:jc w:val="center"/>
        <w:rPr>
          <w:i/>
          <w:iCs/>
        </w:rPr>
      </w:pPr>
    </w:p>
    <w:p w14:paraId="6F529CA5" w14:textId="77777777" w:rsidR="00B0745B" w:rsidRDefault="00B0745B" w:rsidP="00B0745B">
      <w:pPr>
        <w:keepNext w:val="0"/>
        <w:widowControl w:val="0"/>
        <w:jc w:val="center"/>
        <w:rPr>
          <w:i/>
          <w:iCs/>
        </w:rPr>
      </w:pPr>
    </w:p>
    <w:p w14:paraId="4F506133" w14:textId="77777777" w:rsidR="00B0745B" w:rsidRDefault="00B0745B" w:rsidP="00B0745B">
      <w:pPr>
        <w:keepNext w:val="0"/>
        <w:widowControl w:val="0"/>
        <w:jc w:val="center"/>
        <w:rPr>
          <w:i/>
          <w:iCs/>
        </w:rPr>
      </w:pPr>
    </w:p>
    <w:p w14:paraId="59ADB3B9" w14:textId="77777777" w:rsidR="00B0745B" w:rsidRPr="00904BA5" w:rsidRDefault="00B0745B" w:rsidP="00B0745B">
      <w:pPr>
        <w:keepNext w:val="0"/>
        <w:widowControl w:val="0"/>
        <w:jc w:val="center"/>
        <w:rPr>
          <w:i/>
          <w:iCs/>
        </w:rPr>
      </w:pPr>
      <w:r>
        <w:rPr>
          <w:i/>
          <w:iCs/>
        </w:rPr>
        <w:t>[Page i</w:t>
      </w:r>
      <w:r w:rsidRPr="00904BA5">
        <w:rPr>
          <w:i/>
          <w:iCs/>
        </w:rPr>
        <w:t xml:space="preserve">ntentionally </w:t>
      </w:r>
      <w:r>
        <w:rPr>
          <w:i/>
          <w:iCs/>
        </w:rPr>
        <w:t>l</w:t>
      </w:r>
      <w:r w:rsidRPr="00904BA5">
        <w:rPr>
          <w:i/>
          <w:iCs/>
        </w:rPr>
        <w:t xml:space="preserve">eft </w:t>
      </w:r>
      <w:r>
        <w:rPr>
          <w:i/>
          <w:iCs/>
        </w:rPr>
        <w:t>b</w:t>
      </w:r>
      <w:r w:rsidRPr="00904BA5">
        <w:rPr>
          <w:i/>
          <w:iCs/>
        </w:rPr>
        <w:t>lank</w:t>
      </w:r>
      <w:r>
        <w:rPr>
          <w:i/>
          <w:iCs/>
        </w:rPr>
        <w:t xml:space="preserve"> for layout]</w:t>
      </w:r>
    </w:p>
    <w:p w14:paraId="6CFD4877" w14:textId="77777777" w:rsidR="00F811DA" w:rsidRPr="00904BA5" w:rsidRDefault="00F811DA" w:rsidP="00BE2B8D">
      <w:pPr>
        <w:keepNext w:val="0"/>
        <w:widowControl w:val="0"/>
        <w:jc w:val="center"/>
        <w:rPr>
          <w:i/>
          <w:iCs/>
        </w:rPr>
      </w:pPr>
    </w:p>
    <w:p w14:paraId="3CE1E38D" w14:textId="72FFC732" w:rsidR="008113F2" w:rsidRDefault="008113F2" w:rsidP="0003550B">
      <w:pPr>
        <w:keepNext w:val="0"/>
        <w:tabs>
          <w:tab w:val="left" w:pos="6410"/>
        </w:tabs>
        <w:rPr>
          <w:sz w:val="24"/>
          <w:szCs w:val="24"/>
        </w:rPr>
      </w:pPr>
    </w:p>
    <w:p w14:paraId="5321781E" w14:textId="236A6100" w:rsidR="00BE2B8D" w:rsidRPr="00904BA5" w:rsidRDefault="008113F2" w:rsidP="00BE2B8D">
      <w:pPr>
        <w:keepNext w:val="0"/>
        <w:widowControl w:val="0"/>
        <w:jc w:val="center"/>
        <w:rPr>
          <w:i/>
          <w:iCs/>
        </w:rPr>
      </w:pPr>
      <w:r>
        <w:rPr>
          <w:rFonts w:asciiTheme="minorHAnsi" w:hAnsiTheme="minorHAnsi" w:cstheme="minorHAnsi"/>
        </w:rPr>
        <w:br w:type="page"/>
      </w:r>
    </w:p>
    <w:p w14:paraId="3448AEF2" w14:textId="77777777" w:rsidR="008113F2" w:rsidRDefault="008113F2">
      <w:pPr>
        <w:keepNext w:val="0"/>
        <w:rPr>
          <w:rFonts w:asciiTheme="minorHAnsi" w:hAnsiTheme="minorHAnsi" w:cstheme="minorHAnsi"/>
        </w:rPr>
      </w:pPr>
    </w:p>
    <w:p w14:paraId="2EBF392F" w14:textId="673C0FD0" w:rsidR="008113F2" w:rsidRPr="008113F2" w:rsidRDefault="008113F2" w:rsidP="008113F2">
      <w:pPr>
        <w:pBdr>
          <w:top w:val="single" w:sz="4" w:space="1" w:color="auto" w:shadow="1"/>
          <w:left w:val="single" w:sz="4" w:space="4" w:color="auto" w:shadow="1"/>
          <w:bottom w:val="single" w:sz="4" w:space="1" w:color="auto" w:shadow="1"/>
          <w:right w:val="single" w:sz="4" w:space="4" w:color="auto" w:shadow="1"/>
        </w:pBdr>
        <w:jc w:val="center"/>
        <w:rPr>
          <w:rFonts w:asciiTheme="minorHAnsi" w:hAnsiTheme="minorHAnsi" w:cstheme="minorHAnsi"/>
          <w:b/>
          <w:sz w:val="32"/>
          <w:szCs w:val="32"/>
        </w:rPr>
      </w:pPr>
      <w:r w:rsidRPr="008113F2">
        <w:rPr>
          <w:rFonts w:asciiTheme="minorHAnsi" w:hAnsiTheme="minorHAnsi" w:cstheme="minorHAnsi"/>
          <w:b/>
          <w:sz w:val="32"/>
          <w:szCs w:val="32"/>
        </w:rPr>
        <w:t xml:space="preserve">Scope and Scale of </w:t>
      </w:r>
      <w:r w:rsidR="00F5404F">
        <w:rPr>
          <w:rFonts w:asciiTheme="minorHAnsi" w:hAnsiTheme="minorHAnsi" w:cstheme="minorHAnsi"/>
          <w:b/>
          <w:sz w:val="32"/>
          <w:szCs w:val="32"/>
        </w:rPr>
        <w:t>Gender-Based Violence</w:t>
      </w:r>
      <w:r w:rsidRPr="008113F2">
        <w:rPr>
          <w:rFonts w:asciiTheme="minorHAnsi" w:hAnsiTheme="minorHAnsi" w:cstheme="minorHAnsi"/>
          <w:b/>
          <w:sz w:val="32"/>
          <w:szCs w:val="32"/>
        </w:rPr>
        <w:t xml:space="preserve"> in Our Community</w:t>
      </w:r>
    </w:p>
    <w:p w14:paraId="790192DE" w14:textId="39DA2121" w:rsidR="008113F2" w:rsidRPr="008113F2" w:rsidRDefault="008113F2" w:rsidP="008113F2">
      <w:pPr>
        <w:pBdr>
          <w:top w:val="single" w:sz="4" w:space="1" w:color="auto" w:shadow="1"/>
          <w:left w:val="single" w:sz="4" w:space="4" w:color="auto" w:shadow="1"/>
          <w:bottom w:val="single" w:sz="4" w:space="1" w:color="auto" w:shadow="1"/>
          <w:right w:val="single" w:sz="4" w:space="4" w:color="auto" w:shadow="1"/>
        </w:pBdr>
        <w:jc w:val="center"/>
        <w:rPr>
          <w:rFonts w:asciiTheme="minorHAnsi" w:hAnsiTheme="minorHAnsi" w:cstheme="minorHAnsi"/>
          <w:sz w:val="32"/>
          <w:szCs w:val="32"/>
        </w:rPr>
      </w:pPr>
      <w:r w:rsidRPr="008113F2">
        <w:rPr>
          <w:rFonts w:asciiTheme="minorHAnsi" w:hAnsiTheme="minorHAnsi" w:cstheme="minorHAnsi"/>
          <w:i/>
          <w:sz w:val="32"/>
          <w:szCs w:val="32"/>
        </w:rPr>
        <w:t xml:space="preserve">Centralizing the experience of all </w:t>
      </w:r>
      <w:r w:rsidR="00F5404F">
        <w:rPr>
          <w:rFonts w:asciiTheme="minorHAnsi" w:hAnsiTheme="minorHAnsi" w:cstheme="minorHAnsi"/>
          <w:i/>
          <w:sz w:val="32"/>
          <w:szCs w:val="32"/>
        </w:rPr>
        <w:t>survivors</w:t>
      </w:r>
      <w:r w:rsidRPr="008113F2">
        <w:rPr>
          <w:rFonts w:asciiTheme="minorHAnsi" w:hAnsiTheme="minorHAnsi" w:cstheme="minorHAnsi"/>
          <w:i/>
          <w:sz w:val="32"/>
          <w:szCs w:val="32"/>
        </w:rPr>
        <w:t xml:space="preserve"> and all communities</w:t>
      </w:r>
    </w:p>
    <w:p w14:paraId="216297C7" w14:textId="77777777" w:rsidR="008113F2" w:rsidRDefault="008113F2" w:rsidP="008113F2">
      <w:pPr>
        <w:rPr>
          <w:rFonts w:asciiTheme="minorHAnsi" w:hAnsiTheme="minorHAnsi" w:cstheme="minorHAnsi"/>
        </w:rPr>
      </w:pPr>
    </w:p>
    <w:p w14:paraId="7167D2E5" w14:textId="6551B81D" w:rsidR="008113F2" w:rsidRPr="008113F2" w:rsidRDefault="008113F2" w:rsidP="008113F2">
      <w:pPr>
        <w:rPr>
          <w:rFonts w:asciiTheme="minorHAnsi" w:hAnsiTheme="minorHAnsi" w:cstheme="minorHAnsi"/>
        </w:rPr>
      </w:pPr>
      <w:r w:rsidRPr="008113F2">
        <w:rPr>
          <w:rFonts w:asciiTheme="minorHAnsi" w:hAnsiTheme="minorHAnsi" w:cstheme="minorHAnsi"/>
        </w:rPr>
        <w:t>We commonly think of “data” as equaling numbers. Counting things is</w:t>
      </w:r>
      <w:r w:rsidR="007C1BBD">
        <w:rPr>
          <w:rFonts w:asciiTheme="minorHAnsi" w:hAnsiTheme="minorHAnsi" w:cstheme="minorHAnsi"/>
        </w:rPr>
        <w:t xml:space="preserve"> </w:t>
      </w:r>
      <w:r w:rsidRPr="008113F2">
        <w:rPr>
          <w:rFonts w:asciiTheme="minorHAnsi" w:hAnsiTheme="minorHAnsi" w:cstheme="minorHAnsi"/>
        </w:rPr>
        <w:t>important, such as number of calls to 911</w:t>
      </w:r>
      <w:r w:rsidR="00CA3827">
        <w:rPr>
          <w:rFonts w:asciiTheme="minorHAnsi" w:hAnsiTheme="minorHAnsi" w:cstheme="minorHAnsi"/>
        </w:rPr>
        <w:t xml:space="preserve">, </w:t>
      </w:r>
      <w:r w:rsidR="007C1BBD">
        <w:rPr>
          <w:rFonts w:asciiTheme="minorHAnsi" w:hAnsiTheme="minorHAnsi" w:cstheme="minorHAnsi"/>
        </w:rPr>
        <w:t xml:space="preserve">number of </w:t>
      </w:r>
      <w:r w:rsidRPr="008113F2">
        <w:rPr>
          <w:rFonts w:asciiTheme="minorHAnsi" w:hAnsiTheme="minorHAnsi" w:cstheme="minorHAnsi"/>
        </w:rPr>
        <w:t>reported rapes</w:t>
      </w:r>
      <w:r w:rsidR="00C773A1">
        <w:rPr>
          <w:rFonts w:asciiTheme="minorHAnsi" w:hAnsiTheme="minorHAnsi" w:cstheme="minorHAnsi"/>
        </w:rPr>
        <w:t>,</w:t>
      </w:r>
      <w:r w:rsidRPr="008113F2">
        <w:rPr>
          <w:rFonts w:asciiTheme="minorHAnsi" w:hAnsiTheme="minorHAnsi" w:cstheme="minorHAnsi"/>
        </w:rPr>
        <w:t xml:space="preserve"> or </w:t>
      </w:r>
      <w:r w:rsidR="007C1BBD">
        <w:rPr>
          <w:rFonts w:asciiTheme="minorHAnsi" w:hAnsiTheme="minorHAnsi" w:cstheme="minorHAnsi"/>
        </w:rPr>
        <w:t xml:space="preserve">number of </w:t>
      </w:r>
      <w:r w:rsidRPr="008113F2">
        <w:rPr>
          <w:rFonts w:asciiTheme="minorHAnsi" w:hAnsiTheme="minorHAnsi" w:cstheme="minorHAnsi"/>
        </w:rPr>
        <w:t xml:space="preserve">convictions. In understanding and articulating the scope and scale of </w:t>
      </w:r>
      <w:r w:rsidR="00F5404F">
        <w:rPr>
          <w:rFonts w:asciiTheme="minorHAnsi" w:hAnsiTheme="minorHAnsi" w:cstheme="minorHAnsi"/>
        </w:rPr>
        <w:t>gender-based violence</w:t>
      </w:r>
      <w:r w:rsidRPr="008113F2">
        <w:rPr>
          <w:rFonts w:asciiTheme="minorHAnsi" w:hAnsiTheme="minorHAnsi" w:cstheme="minorHAnsi"/>
        </w:rPr>
        <w:t>, however, we want more than numbers. Other sources of data</w:t>
      </w:r>
      <w:r w:rsidR="00BB182C">
        <w:rPr>
          <w:rFonts w:asciiTheme="minorHAnsi" w:hAnsiTheme="minorHAnsi" w:cstheme="minorHAnsi"/>
        </w:rPr>
        <w:t xml:space="preserve"> </w:t>
      </w:r>
      <w:r w:rsidRPr="008113F2">
        <w:rPr>
          <w:rFonts w:asciiTheme="minorHAnsi" w:hAnsiTheme="minorHAnsi" w:cstheme="minorHAnsi"/>
        </w:rPr>
        <w:t xml:space="preserve">are essential to drawing a full picture of what is happening in our communities. </w:t>
      </w:r>
    </w:p>
    <w:p w14:paraId="3712982D" w14:textId="77777777" w:rsidR="008113F2" w:rsidRPr="008113F2" w:rsidRDefault="008113F2" w:rsidP="008113F2">
      <w:pPr>
        <w:rPr>
          <w:rFonts w:asciiTheme="minorHAnsi" w:hAnsiTheme="minorHAnsi" w:cstheme="minorHAnsi"/>
        </w:rPr>
      </w:pPr>
      <w:r w:rsidRPr="008113F2">
        <w:rPr>
          <w:rFonts w:asciiTheme="minorHAnsi" w:hAnsiTheme="minorHAnsi" w:cstheme="minorHAnsi"/>
        </w:rPr>
        <w:t xml:space="preserve">  </w:t>
      </w:r>
    </w:p>
    <w:tbl>
      <w:tblPr>
        <w:tblStyle w:val="TableGrid"/>
        <w:tblW w:w="5000" w:type="pct"/>
        <w:tblLook w:val="04A0" w:firstRow="1" w:lastRow="0" w:firstColumn="1" w:lastColumn="0" w:noHBand="0" w:noVBand="1"/>
      </w:tblPr>
      <w:tblGrid>
        <w:gridCol w:w="4447"/>
        <w:gridCol w:w="2604"/>
        <w:gridCol w:w="3019"/>
      </w:tblGrid>
      <w:tr w:rsidR="008113F2" w:rsidRPr="008113F2" w14:paraId="3726AF0B" w14:textId="77777777" w:rsidTr="00A12366">
        <w:tc>
          <w:tcPr>
            <w:tcW w:w="5000" w:type="pct"/>
            <w:gridSpan w:val="3"/>
          </w:tcPr>
          <w:p w14:paraId="5F64C000" w14:textId="0FBD947C" w:rsidR="008113F2" w:rsidRPr="008113F2" w:rsidRDefault="008113F2" w:rsidP="00896BB6">
            <w:pPr>
              <w:jc w:val="center"/>
              <w:rPr>
                <w:rFonts w:asciiTheme="minorHAnsi" w:hAnsiTheme="minorHAnsi" w:cstheme="minorHAnsi"/>
                <w:b/>
              </w:rPr>
            </w:pPr>
            <w:r w:rsidRPr="008113F2">
              <w:rPr>
                <w:rFonts w:asciiTheme="minorHAnsi" w:hAnsiTheme="minorHAnsi" w:cstheme="minorHAnsi"/>
                <w:b/>
                <w:i/>
              </w:rPr>
              <w:t>Str</w:t>
            </w:r>
            <w:r>
              <w:rPr>
                <w:rFonts w:asciiTheme="minorHAnsi" w:hAnsiTheme="minorHAnsi" w:cstheme="minorHAnsi"/>
                <w:b/>
                <w:i/>
              </w:rPr>
              <w:t xml:space="preserve">ategies and sources for finding, tracking, and analyzing </w:t>
            </w:r>
            <w:r w:rsidRPr="008113F2">
              <w:rPr>
                <w:rFonts w:asciiTheme="minorHAnsi" w:hAnsiTheme="minorHAnsi" w:cstheme="minorHAnsi"/>
                <w:b/>
                <w:i/>
              </w:rPr>
              <w:t>data</w:t>
            </w:r>
          </w:p>
        </w:tc>
      </w:tr>
      <w:tr w:rsidR="00BB182C" w:rsidRPr="008113F2" w14:paraId="120F3ED9" w14:textId="77777777" w:rsidTr="00A12366">
        <w:tc>
          <w:tcPr>
            <w:tcW w:w="5000" w:type="pct"/>
            <w:gridSpan w:val="3"/>
            <w:shd w:val="clear" w:color="auto" w:fill="BFBFBF" w:themeFill="background1" w:themeFillShade="BF"/>
          </w:tcPr>
          <w:p w14:paraId="3554D229" w14:textId="1C8BE34C" w:rsidR="00BB182C" w:rsidRPr="00BB182C" w:rsidRDefault="00BB182C" w:rsidP="00BB182C">
            <w:pPr>
              <w:rPr>
                <w:rFonts w:asciiTheme="minorHAnsi" w:hAnsiTheme="minorHAnsi" w:cstheme="minorHAnsi"/>
                <w:b/>
              </w:rPr>
            </w:pPr>
            <w:r>
              <w:rPr>
                <w:rFonts w:asciiTheme="minorHAnsi" w:hAnsiTheme="minorHAnsi" w:cstheme="minorHAnsi"/>
                <w:b/>
              </w:rPr>
              <w:t>Sources of statistical information</w:t>
            </w:r>
          </w:p>
        </w:tc>
      </w:tr>
      <w:tr w:rsidR="008113F2" w:rsidRPr="008113F2" w14:paraId="7DEADDC1" w14:textId="77777777" w:rsidTr="00A12366">
        <w:tc>
          <w:tcPr>
            <w:tcW w:w="5000" w:type="pct"/>
            <w:gridSpan w:val="3"/>
            <w:tcBorders>
              <w:bottom w:val="single" w:sz="4" w:space="0" w:color="auto"/>
            </w:tcBorders>
          </w:tcPr>
          <w:p w14:paraId="62161A2D" w14:textId="5A8299DC" w:rsidR="008113F2" w:rsidRPr="008113F2" w:rsidRDefault="008113F2" w:rsidP="001C6025">
            <w:pPr>
              <w:pStyle w:val="ListParagraph"/>
              <w:keepNext w:val="0"/>
              <w:numPr>
                <w:ilvl w:val="0"/>
                <w:numId w:val="28"/>
              </w:numPr>
              <w:rPr>
                <w:rFonts w:asciiTheme="minorHAnsi" w:hAnsiTheme="minorHAnsi" w:cstheme="minorHAnsi"/>
              </w:rPr>
            </w:pPr>
            <w:r w:rsidRPr="008113F2">
              <w:rPr>
                <w:rFonts w:asciiTheme="minorHAnsi" w:hAnsiTheme="minorHAnsi" w:cstheme="minorHAnsi"/>
              </w:rPr>
              <w:t xml:space="preserve">State, national, </w:t>
            </w:r>
            <w:r w:rsidR="00C773A1">
              <w:rPr>
                <w:rFonts w:asciiTheme="minorHAnsi" w:hAnsiTheme="minorHAnsi" w:cstheme="minorHAnsi"/>
              </w:rPr>
              <w:t>and</w:t>
            </w:r>
            <w:r w:rsidRPr="008113F2">
              <w:rPr>
                <w:rFonts w:asciiTheme="minorHAnsi" w:hAnsiTheme="minorHAnsi" w:cstheme="minorHAnsi"/>
              </w:rPr>
              <w:t xml:space="preserve"> global sources</w:t>
            </w:r>
          </w:p>
          <w:p w14:paraId="04F720BE" w14:textId="11D97567" w:rsidR="008113F2" w:rsidRPr="008113F2" w:rsidRDefault="008113F2" w:rsidP="001C6025">
            <w:pPr>
              <w:pStyle w:val="ListParagraph"/>
              <w:keepNext w:val="0"/>
              <w:numPr>
                <w:ilvl w:val="0"/>
                <w:numId w:val="27"/>
              </w:numPr>
              <w:rPr>
                <w:rFonts w:asciiTheme="minorHAnsi" w:hAnsiTheme="minorHAnsi" w:cstheme="minorHAnsi"/>
              </w:rPr>
            </w:pPr>
            <w:r w:rsidRPr="008113F2">
              <w:rPr>
                <w:rFonts w:asciiTheme="minorHAnsi" w:hAnsiTheme="minorHAnsi" w:cstheme="minorHAnsi"/>
              </w:rPr>
              <w:t xml:space="preserve">Tribal coalitions: </w:t>
            </w:r>
            <w:hyperlink r:id="rId23" w:history="1">
              <w:r w:rsidR="00CA3827" w:rsidRPr="00EC42F8">
                <w:rPr>
                  <w:rStyle w:val="Hyperlink"/>
                  <w:rFonts w:asciiTheme="minorHAnsi" w:hAnsiTheme="minorHAnsi" w:cstheme="minorHAnsi"/>
                </w:rPr>
                <w:t>http://www.niwrc.org/tribal-coalitions</w:t>
              </w:r>
            </w:hyperlink>
            <w:r w:rsidR="00CA3827">
              <w:rPr>
                <w:rFonts w:asciiTheme="minorHAnsi" w:hAnsiTheme="minorHAnsi" w:cstheme="minorHAnsi"/>
              </w:rPr>
              <w:t xml:space="preserve"> </w:t>
            </w:r>
            <w:r w:rsidRPr="008113F2">
              <w:rPr>
                <w:rFonts w:asciiTheme="minorHAnsi" w:hAnsiTheme="minorHAnsi" w:cstheme="minorHAnsi"/>
              </w:rPr>
              <w:t xml:space="preserve"> </w:t>
            </w:r>
          </w:p>
          <w:p w14:paraId="17AFDE2F" w14:textId="67DD3446" w:rsidR="008113F2" w:rsidRPr="008113F2" w:rsidRDefault="008113F2" w:rsidP="001C6025">
            <w:pPr>
              <w:pStyle w:val="ListParagraph"/>
              <w:keepNext w:val="0"/>
              <w:numPr>
                <w:ilvl w:val="0"/>
                <w:numId w:val="27"/>
              </w:numPr>
              <w:rPr>
                <w:rFonts w:asciiTheme="minorHAnsi" w:hAnsiTheme="minorHAnsi" w:cstheme="minorHAnsi"/>
              </w:rPr>
            </w:pPr>
            <w:r w:rsidRPr="008113F2">
              <w:rPr>
                <w:rFonts w:asciiTheme="minorHAnsi" w:hAnsiTheme="minorHAnsi" w:cstheme="minorHAnsi"/>
              </w:rPr>
              <w:t xml:space="preserve">State &amp; territorial coalition: </w:t>
            </w:r>
            <w:hyperlink r:id="rId24" w:history="1">
              <w:r w:rsidR="00CA3827" w:rsidRPr="00EC42F8">
                <w:rPr>
                  <w:rStyle w:val="Hyperlink"/>
                  <w:rFonts w:asciiTheme="minorHAnsi" w:hAnsiTheme="minorHAnsi" w:cstheme="minorHAnsi"/>
                </w:rPr>
                <w:t>http://nnedv.org/resources/coalitions.html</w:t>
              </w:r>
            </w:hyperlink>
            <w:r w:rsidR="00CA3827">
              <w:rPr>
                <w:rFonts w:asciiTheme="minorHAnsi" w:hAnsiTheme="minorHAnsi" w:cstheme="minorHAnsi"/>
              </w:rPr>
              <w:t xml:space="preserve"> </w:t>
            </w:r>
            <w:r w:rsidRPr="008113F2">
              <w:rPr>
                <w:rFonts w:asciiTheme="minorHAnsi" w:hAnsiTheme="minorHAnsi" w:cstheme="minorHAnsi"/>
              </w:rPr>
              <w:t xml:space="preserve"> </w:t>
            </w:r>
          </w:p>
          <w:p w14:paraId="50EB7DA6" w14:textId="465A727E" w:rsidR="008113F2" w:rsidRPr="008113F2" w:rsidRDefault="008113F2" w:rsidP="001C6025">
            <w:pPr>
              <w:pStyle w:val="ListParagraph"/>
              <w:keepNext w:val="0"/>
              <w:numPr>
                <w:ilvl w:val="0"/>
                <w:numId w:val="27"/>
              </w:numPr>
              <w:rPr>
                <w:rFonts w:asciiTheme="minorHAnsi" w:hAnsiTheme="minorHAnsi" w:cstheme="minorHAnsi"/>
              </w:rPr>
            </w:pPr>
            <w:r w:rsidRPr="008113F2">
              <w:rPr>
                <w:rFonts w:asciiTheme="minorHAnsi" w:hAnsiTheme="minorHAnsi" w:cstheme="minorHAnsi"/>
              </w:rPr>
              <w:t xml:space="preserve">National </w:t>
            </w:r>
            <w:r w:rsidR="00CA3827">
              <w:rPr>
                <w:rFonts w:asciiTheme="minorHAnsi" w:hAnsiTheme="minorHAnsi" w:cstheme="minorHAnsi"/>
              </w:rPr>
              <w:t>technical assistance</w:t>
            </w:r>
            <w:r w:rsidRPr="008113F2">
              <w:rPr>
                <w:rFonts w:asciiTheme="minorHAnsi" w:hAnsiTheme="minorHAnsi" w:cstheme="minorHAnsi"/>
              </w:rPr>
              <w:t xml:space="preserve"> providers: </w:t>
            </w:r>
            <w:hyperlink r:id="rId25" w:history="1">
              <w:r w:rsidR="00CA3827" w:rsidRPr="00EC42F8">
                <w:rPr>
                  <w:rStyle w:val="Hyperlink"/>
                  <w:rFonts w:asciiTheme="minorHAnsi" w:hAnsiTheme="minorHAnsi" w:cstheme="minorHAnsi"/>
                </w:rPr>
                <w:t>https://ta2ta.org/directory.html</w:t>
              </w:r>
            </w:hyperlink>
            <w:r w:rsidR="00CA3827">
              <w:rPr>
                <w:rFonts w:asciiTheme="minorHAnsi" w:hAnsiTheme="minorHAnsi" w:cstheme="minorHAnsi"/>
              </w:rPr>
              <w:t xml:space="preserve"> </w:t>
            </w:r>
          </w:p>
          <w:p w14:paraId="75403B91" w14:textId="460DAE29" w:rsidR="008113F2" w:rsidRPr="008113F2" w:rsidRDefault="008113F2" w:rsidP="001C6025">
            <w:pPr>
              <w:pStyle w:val="ListParagraph"/>
              <w:keepNext w:val="0"/>
              <w:numPr>
                <w:ilvl w:val="0"/>
                <w:numId w:val="27"/>
              </w:numPr>
              <w:rPr>
                <w:rFonts w:asciiTheme="minorHAnsi" w:hAnsiTheme="minorHAnsi" w:cstheme="minorHAnsi"/>
              </w:rPr>
            </w:pPr>
            <w:r w:rsidRPr="008113F2">
              <w:rPr>
                <w:rFonts w:asciiTheme="minorHAnsi" w:hAnsiTheme="minorHAnsi" w:cstheme="minorHAnsi"/>
              </w:rPr>
              <w:t xml:space="preserve">National Institute of Justice Violence Against Women &amp; Family Violence Program: </w:t>
            </w:r>
            <w:hyperlink r:id="rId26" w:history="1">
              <w:r w:rsidR="00CA3827" w:rsidRPr="00EC42F8">
                <w:rPr>
                  <w:rStyle w:val="Hyperlink"/>
                  <w:rFonts w:asciiTheme="minorHAnsi" w:hAnsiTheme="minorHAnsi" w:cstheme="minorHAnsi"/>
                </w:rPr>
                <w:t>http://www.nij.gov/topics/crime/violence-against-women/Pages/welcome.aspx</w:t>
              </w:r>
            </w:hyperlink>
            <w:r w:rsidR="00CA3827">
              <w:rPr>
                <w:rFonts w:asciiTheme="minorHAnsi" w:hAnsiTheme="minorHAnsi" w:cstheme="minorHAnsi"/>
              </w:rPr>
              <w:t xml:space="preserve"> </w:t>
            </w:r>
            <w:r w:rsidRPr="008113F2">
              <w:rPr>
                <w:rFonts w:asciiTheme="minorHAnsi" w:hAnsiTheme="minorHAnsi" w:cstheme="minorHAnsi"/>
              </w:rPr>
              <w:t xml:space="preserve"> </w:t>
            </w:r>
          </w:p>
          <w:p w14:paraId="3C3A29F4" w14:textId="4D11D532" w:rsidR="008113F2" w:rsidRPr="008113F2" w:rsidRDefault="008113F2" w:rsidP="001C6025">
            <w:pPr>
              <w:pStyle w:val="ListParagraph"/>
              <w:keepNext w:val="0"/>
              <w:numPr>
                <w:ilvl w:val="0"/>
                <w:numId w:val="27"/>
              </w:numPr>
              <w:rPr>
                <w:rFonts w:asciiTheme="minorHAnsi" w:hAnsiTheme="minorHAnsi" w:cstheme="minorHAnsi"/>
              </w:rPr>
            </w:pPr>
            <w:r w:rsidRPr="008113F2">
              <w:rPr>
                <w:rFonts w:asciiTheme="minorHAnsi" w:hAnsiTheme="minorHAnsi" w:cstheme="minorHAnsi"/>
              </w:rPr>
              <w:t xml:space="preserve">Domestic Violence, Sexual Assault, </w:t>
            </w:r>
            <w:r w:rsidR="00C773A1">
              <w:rPr>
                <w:rFonts w:asciiTheme="minorHAnsi" w:hAnsiTheme="minorHAnsi" w:cstheme="minorHAnsi"/>
              </w:rPr>
              <w:t>and</w:t>
            </w:r>
            <w:r w:rsidRPr="008113F2">
              <w:rPr>
                <w:rFonts w:asciiTheme="minorHAnsi" w:hAnsiTheme="minorHAnsi" w:cstheme="minorHAnsi"/>
              </w:rPr>
              <w:t xml:space="preserve"> Stalking Data Resource Center: </w:t>
            </w:r>
            <w:hyperlink r:id="rId27" w:history="1">
              <w:r w:rsidR="00CA3827" w:rsidRPr="00EC42F8">
                <w:rPr>
                  <w:rStyle w:val="Hyperlink"/>
                  <w:rFonts w:asciiTheme="minorHAnsi" w:hAnsiTheme="minorHAnsi" w:cstheme="minorHAnsi"/>
                </w:rPr>
                <w:t>http://www.jrsa.org/sac/index.html</w:t>
              </w:r>
            </w:hyperlink>
            <w:r w:rsidR="00CA3827">
              <w:rPr>
                <w:rFonts w:asciiTheme="minorHAnsi" w:hAnsiTheme="minorHAnsi" w:cstheme="minorHAnsi"/>
              </w:rPr>
              <w:t xml:space="preserve"> </w:t>
            </w:r>
          </w:p>
          <w:p w14:paraId="1E684E48" w14:textId="477BE2E7" w:rsidR="008113F2" w:rsidRPr="008113F2" w:rsidRDefault="008113F2" w:rsidP="001C6025">
            <w:pPr>
              <w:pStyle w:val="ListParagraph"/>
              <w:keepNext w:val="0"/>
              <w:numPr>
                <w:ilvl w:val="0"/>
                <w:numId w:val="27"/>
              </w:numPr>
              <w:rPr>
                <w:rFonts w:asciiTheme="minorHAnsi" w:hAnsiTheme="minorHAnsi" w:cstheme="minorHAnsi"/>
              </w:rPr>
            </w:pPr>
            <w:r w:rsidRPr="008113F2">
              <w:rPr>
                <w:rFonts w:asciiTheme="minorHAnsi" w:hAnsiTheme="minorHAnsi" w:cstheme="minorHAnsi"/>
              </w:rPr>
              <w:t xml:space="preserve">National Intimate Partner &amp; Sexual Violence Survey – CDC: </w:t>
            </w:r>
            <w:hyperlink r:id="rId28" w:history="1">
              <w:r w:rsidR="00CA3827" w:rsidRPr="00EC42F8">
                <w:rPr>
                  <w:rStyle w:val="Hyperlink"/>
                  <w:rFonts w:asciiTheme="minorHAnsi" w:hAnsiTheme="minorHAnsi" w:cstheme="minorHAnsi"/>
                </w:rPr>
                <w:t>http://www.cdc.gov/violenceprevention/nisvs/</w:t>
              </w:r>
            </w:hyperlink>
            <w:r w:rsidR="00CA3827">
              <w:rPr>
                <w:rFonts w:asciiTheme="minorHAnsi" w:hAnsiTheme="minorHAnsi" w:cstheme="minorHAnsi"/>
              </w:rPr>
              <w:t xml:space="preserve"> </w:t>
            </w:r>
          </w:p>
          <w:p w14:paraId="58D4E33C" w14:textId="77777777" w:rsidR="003067A2" w:rsidRPr="00101A32" w:rsidRDefault="008113F2" w:rsidP="001C6025">
            <w:pPr>
              <w:pStyle w:val="ListParagraph"/>
              <w:keepNext w:val="0"/>
              <w:numPr>
                <w:ilvl w:val="0"/>
                <w:numId w:val="27"/>
              </w:numPr>
              <w:rPr>
                <w:rStyle w:val="Hyperlink"/>
                <w:rFonts w:asciiTheme="minorHAnsi" w:hAnsiTheme="minorHAnsi" w:cstheme="minorHAnsi"/>
                <w:color w:val="auto"/>
                <w:u w:val="none"/>
              </w:rPr>
            </w:pPr>
            <w:r w:rsidRPr="008113F2">
              <w:rPr>
                <w:rFonts w:asciiTheme="minorHAnsi" w:hAnsiTheme="minorHAnsi" w:cstheme="minorHAnsi"/>
              </w:rPr>
              <w:t xml:space="preserve">World Health Organization: </w:t>
            </w:r>
            <w:hyperlink r:id="rId29" w:history="1">
              <w:r w:rsidR="00CA3827" w:rsidRPr="00EC42F8">
                <w:rPr>
                  <w:rStyle w:val="Hyperlink"/>
                  <w:rFonts w:asciiTheme="minorHAnsi" w:hAnsiTheme="minorHAnsi" w:cstheme="minorHAnsi"/>
                </w:rPr>
                <w:t>http://www.who.int/mediacentre/factsheets/fs239/en/</w:t>
              </w:r>
            </w:hyperlink>
          </w:p>
          <w:p w14:paraId="228FF56D" w14:textId="05E6BF3B" w:rsidR="008113F2" w:rsidRPr="008113F2" w:rsidRDefault="003067A2" w:rsidP="001C6025">
            <w:pPr>
              <w:pStyle w:val="ListParagraph"/>
              <w:keepNext w:val="0"/>
              <w:numPr>
                <w:ilvl w:val="0"/>
                <w:numId w:val="27"/>
              </w:numPr>
              <w:rPr>
                <w:rFonts w:asciiTheme="minorHAnsi" w:hAnsiTheme="minorHAnsi" w:cstheme="minorHAnsi"/>
              </w:rPr>
            </w:pPr>
            <w:r>
              <w:rPr>
                <w:rFonts w:asciiTheme="minorHAnsi" w:hAnsiTheme="minorHAnsi" w:cstheme="minorHAnsi"/>
              </w:rPr>
              <w:t xml:space="preserve">Migration Policy Institute’s Data Hub: </w:t>
            </w:r>
            <w:hyperlink r:id="rId30" w:history="1">
              <w:r w:rsidR="00101A32" w:rsidRPr="0027137E">
                <w:rPr>
                  <w:rStyle w:val="Hyperlink"/>
                  <w:rFonts w:asciiTheme="minorHAnsi" w:hAnsiTheme="minorHAnsi" w:cstheme="minorHAnsi"/>
                </w:rPr>
                <w:t>https://www.migrationpolicy.org/programs/migration-data-hub</w:t>
              </w:r>
            </w:hyperlink>
            <w:r w:rsidR="00101A32">
              <w:rPr>
                <w:rFonts w:asciiTheme="minorHAnsi" w:hAnsiTheme="minorHAnsi" w:cstheme="minorHAnsi"/>
              </w:rPr>
              <w:t xml:space="preserve"> </w:t>
            </w:r>
            <w:r w:rsidR="00CA3827" w:rsidRPr="00101A32">
              <w:rPr>
                <w:rFonts w:asciiTheme="minorHAnsi" w:hAnsiTheme="minorHAnsi"/>
                <w:highlight w:val="yellow"/>
              </w:rPr>
              <w:t xml:space="preserve"> </w:t>
            </w:r>
          </w:p>
          <w:p w14:paraId="6E954CB0" w14:textId="77777777" w:rsidR="008113F2" w:rsidRPr="00B0745B" w:rsidRDefault="00570931" w:rsidP="001C6025">
            <w:pPr>
              <w:pStyle w:val="ListParagraph"/>
              <w:numPr>
                <w:ilvl w:val="0"/>
                <w:numId w:val="27"/>
              </w:numPr>
              <w:rPr>
                <w:rStyle w:val="Strong"/>
                <w:rFonts w:asciiTheme="minorHAnsi" w:hAnsiTheme="minorHAnsi" w:cstheme="minorHAnsi"/>
                <w:b w:val="0"/>
                <w:bCs/>
              </w:rPr>
            </w:pPr>
            <w:r w:rsidRPr="00101A32">
              <w:rPr>
                <w:rStyle w:val="Strong"/>
                <w:b w:val="0"/>
              </w:rPr>
              <w:t>Demographic Information on Immigrant Populations for Each U.S. State</w:t>
            </w:r>
            <w:r w:rsidR="00101A32">
              <w:rPr>
                <w:rStyle w:val="Strong"/>
                <w:b w:val="0"/>
              </w:rPr>
              <w:t xml:space="preserve">: </w:t>
            </w:r>
            <w:hyperlink r:id="rId31" w:history="1">
              <w:r w:rsidR="00101A32" w:rsidRPr="0027137E">
                <w:rPr>
                  <w:rStyle w:val="Hyperlink"/>
                </w:rPr>
                <w:t>http://map.niwap.org/demographics/</w:t>
              </w:r>
            </w:hyperlink>
            <w:r w:rsidR="00101A32">
              <w:rPr>
                <w:rStyle w:val="Strong"/>
                <w:b w:val="0"/>
              </w:rPr>
              <w:t xml:space="preserve"> </w:t>
            </w:r>
            <w:r w:rsidRPr="00101A32" w:rsidDel="00570931">
              <w:rPr>
                <w:rStyle w:val="Strong"/>
                <w:b w:val="0"/>
              </w:rPr>
              <w:t xml:space="preserve"> </w:t>
            </w:r>
          </w:p>
          <w:p w14:paraId="07C72534" w14:textId="1915A630" w:rsidR="00B0745B" w:rsidRPr="00101A32" w:rsidRDefault="00B0745B" w:rsidP="00B0745B">
            <w:pPr>
              <w:pStyle w:val="ListParagraph"/>
              <w:rPr>
                <w:rFonts w:asciiTheme="minorHAnsi" w:hAnsiTheme="minorHAnsi" w:cstheme="minorHAnsi"/>
              </w:rPr>
            </w:pPr>
          </w:p>
        </w:tc>
      </w:tr>
      <w:tr w:rsidR="00CC0429" w:rsidRPr="008113F2" w14:paraId="74DB1B5C" w14:textId="77777777" w:rsidTr="00A12366">
        <w:tc>
          <w:tcPr>
            <w:tcW w:w="5000" w:type="pct"/>
            <w:gridSpan w:val="3"/>
            <w:tcBorders>
              <w:bottom w:val="nil"/>
            </w:tcBorders>
          </w:tcPr>
          <w:p w14:paraId="467AECCC" w14:textId="42195B7F" w:rsidR="00CC0429" w:rsidRPr="00CC0429" w:rsidRDefault="00CC0429" w:rsidP="001C6025">
            <w:pPr>
              <w:pStyle w:val="ListParagraph"/>
              <w:keepNext w:val="0"/>
              <w:numPr>
                <w:ilvl w:val="0"/>
                <w:numId w:val="28"/>
              </w:numPr>
              <w:rPr>
                <w:rFonts w:asciiTheme="minorHAnsi" w:hAnsiTheme="minorHAnsi" w:cstheme="minorHAnsi"/>
              </w:rPr>
            </w:pPr>
            <w:r w:rsidRPr="008113F2">
              <w:rPr>
                <w:rFonts w:asciiTheme="minorHAnsi" w:hAnsiTheme="minorHAnsi" w:cstheme="minorHAnsi"/>
              </w:rPr>
              <w:t>Statistical reports</w:t>
            </w:r>
            <w:r>
              <w:rPr>
                <w:rFonts w:asciiTheme="minorHAnsi" w:hAnsiTheme="minorHAnsi" w:cstheme="minorHAnsi"/>
              </w:rPr>
              <w:t xml:space="preserve"> from local</w:t>
            </w:r>
            <w:r w:rsidR="004F45BE">
              <w:rPr>
                <w:rFonts w:asciiTheme="minorHAnsi" w:hAnsiTheme="minorHAnsi" w:cstheme="minorHAnsi"/>
              </w:rPr>
              <w:t>:</w:t>
            </w:r>
          </w:p>
        </w:tc>
      </w:tr>
      <w:tr w:rsidR="00CC0429" w:rsidRPr="008113F2" w14:paraId="7F1C98C8" w14:textId="77777777" w:rsidTr="00F5404F">
        <w:tc>
          <w:tcPr>
            <w:tcW w:w="2208" w:type="pct"/>
            <w:tcBorders>
              <w:top w:val="nil"/>
              <w:right w:val="nil"/>
            </w:tcBorders>
          </w:tcPr>
          <w:p w14:paraId="56D59F62" w14:textId="20CFB49B" w:rsidR="00CC0429" w:rsidRPr="008113F2" w:rsidRDefault="00CC0429" w:rsidP="001C6025">
            <w:pPr>
              <w:pStyle w:val="ListParagraph"/>
              <w:keepNext w:val="0"/>
              <w:numPr>
                <w:ilvl w:val="0"/>
                <w:numId w:val="30"/>
              </w:numPr>
              <w:rPr>
                <w:rFonts w:asciiTheme="minorHAnsi" w:hAnsiTheme="minorHAnsi" w:cstheme="minorHAnsi"/>
              </w:rPr>
            </w:pPr>
            <w:r w:rsidRPr="008113F2">
              <w:rPr>
                <w:rFonts w:asciiTheme="minorHAnsi" w:hAnsiTheme="minorHAnsi" w:cstheme="minorHAnsi"/>
              </w:rPr>
              <w:t>Community-based advoca</w:t>
            </w:r>
            <w:r>
              <w:rPr>
                <w:rFonts w:asciiTheme="minorHAnsi" w:hAnsiTheme="minorHAnsi" w:cstheme="minorHAnsi"/>
              </w:rPr>
              <w:t>cy program</w:t>
            </w:r>
          </w:p>
          <w:p w14:paraId="5C505B80" w14:textId="043A28AD" w:rsidR="00CC0429" w:rsidRPr="008113F2" w:rsidRDefault="004F45BE" w:rsidP="001C6025">
            <w:pPr>
              <w:pStyle w:val="ListParagraph"/>
              <w:keepNext w:val="0"/>
              <w:numPr>
                <w:ilvl w:val="0"/>
                <w:numId w:val="30"/>
              </w:numPr>
              <w:rPr>
                <w:rFonts w:asciiTheme="minorHAnsi" w:hAnsiTheme="minorHAnsi" w:cstheme="minorHAnsi"/>
              </w:rPr>
            </w:pPr>
            <w:r>
              <w:rPr>
                <w:rFonts w:asciiTheme="minorHAnsi" w:hAnsiTheme="minorHAnsi" w:cstheme="minorHAnsi"/>
              </w:rPr>
              <w:t>911</w:t>
            </w:r>
          </w:p>
          <w:p w14:paraId="3FD42C74" w14:textId="14BF5152" w:rsidR="00CC0429" w:rsidRPr="00CC0429" w:rsidRDefault="004F45BE" w:rsidP="001C6025">
            <w:pPr>
              <w:pStyle w:val="ListParagraph"/>
              <w:keepNext w:val="0"/>
              <w:numPr>
                <w:ilvl w:val="0"/>
                <w:numId w:val="30"/>
              </w:numPr>
              <w:rPr>
                <w:rFonts w:asciiTheme="minorHAnsi" w:hAnsiTheme="minorHAnsi" w:cstheme="minorHAnsi"/>
              </w:rPr>
            </w:pPr>
            <w:r>
              <w:rPr>
                <w:rFonts w:asciiTheme="minorHAnsi" w:hAnsiTheme="minorHAnsi" w:cstheme="minorHAnsi"/>
              </w:rPr>
              <w:t>Law enforcement agencies</w:t>
            </w:r>
          </w:p>
        </w:tc>
        <w:tc>
          <w:tcPr>
            <w:tcW w:w="2792" w:type="pct"/>
            <w:gridSpan w:val="2"/>
            <w:tcBorders>
              <w:top w:val="nil"/>
              <w:left w:val="nil"/>
            </w:tcBorders>
          </w:tcPr>
          <w:p w14:paraId="580B6689" w14:textId="77777777" w:rsidR="004F45BE" w:rsidRPr="008113F2" w:rsidRDefault="004F45BE" w:rsidP="001C6025">
            <w:pPr>
              <w:pStyle w:val="ListParagraph"/>
              <w:keepNext w:val="0"/>
              <w:numPr>
                <w:ilvl w:val="0"/>
                <w:numId w:val="30"/>
              </w:numPr>
              <w:rPr>
                <w:rFonts w:asciiTheme="minorHAnsi" w:hAnsiTheme="minorHAnsi" w:cstheme="minorHAnsi"/>
              </w:rPr>
            </w:pPr>
            <w:r w:rsidRPr="008113F2">
              <w:rPr>
                <w:rFonts w:asciiTheme="minorHAnsi" w:hAnsiTheme="minorHAnsi" w:cstheme="minorHAnsi"/>
              </w:rPr>
              <w:t>Prosecutor</w:t>
            </w:r>
            <w:r>
              <w:rPr>
                <w:rFonts w:asciiTheme="minorHAnsi" w:hAnsiTheme="minorHAnsi" w:cstheme="minorHAnsi"/>
              </w:rPr>
              <w:t>’s office</w:t>
            </w:r>
          </w:p>
          <w:p w14:paraId="0E4B029E" w14:textId="77777777" w:rsidR="00CC0429" w:rsidRPr="008113F2" w:rsidRDefault="00CC0429" w:rsidP="001C6025">
            <w:pPr>
              <w:pStyle w:val="ListParagraph"/>
              <w:keepNext w:val="0"/>
              <w:numPr>
                <w:ilvl w:val="0"/>
                <w:numId w:val="30"/>
              </w:numPr>
              <w:rPr>
                <w:rFonts w:asciiTheme="minorHAnsi" w:hAnsiTheme="minorHAnsi" w:cstheme="minorHAnsi"/>
              </w:rPr>
            </w:pPr>
            <w:r w:rsidRPr="008113F2">
              <w:rPr>
                <w:rFonts w:asciiTheme="minorHAnsi" w:hAnsiTheme="minorHAnsi" w:cstheme="minorHAnsi"/>
              </w:rPr>
              <w:t>Courts</w:t>
            </w:r>
          </w:p>
          <w:p w14:paraId="6EB02B6E" w14:textId="46373476" w:rsidR="00CC0429" w:rsidRDefault="00CC0429" w:rsidP="001C6025">
            <w:pPr>
              <w:pStyle w:val="ListParagraph"/>
              <w:keepNext w:val="0"/>
              <w:numPr>
                <w:ilvl w:val="0"/>
                <w:numId w:val="30"/>
              </w:numPr>
              <w:rPr>
                <w:rFonts w:asciiTheme="minorHAnsi" w:hAnsiTheme="minorHAnsi" w:cstheme="minorHAnsi"/>
              </w:rPr>
            </w:pPr>
            <w:r w:rsidRPr="008113F2">
              <w:rPr>
                <w:rFonts w:asciiTheme="minorHAnsi" w:hAnsiTheme="minorHAnsi" w:cstheme="minorHAnsi"/>
              </w:rPr>
              <w:t>Probation</w:t>
            </w:r>
          </w:p>
          <w:p w14:paraId="6E38EE2A" w14:textId="77777777" w:rsidR="00CC0429" w:rsidRDefault="00B0745B" w:rsidP="00B0745B">
            <w:pPr>
              <w:pStyle w:val="ListParagraph"/>
              <w:keepNext w:val="0"/>
              <w:numPr>
                <w:ilvl w:val="0"/>
                <w:numId w:val="30"/>
              </w:numPr>
              <w:rPr>
                <w:rFonts w:asciiTheme="minorHAnsi" w:hAnsiTheme="minorHAnsi" w:cstheme="minorHAnsi"/>
              </w:rPr>
            </w:pPr>
            <w:r>
              <w:rPr>
                <w:rFonts w:asciiTheme="minorHAnsi" w:hAnsiTheme="minorHAnsi" w:cstheme="minorHAnsi"/>
              </w:rPr>
              <w:t>Etc.</w:t>
            </w:r>
          </w:p>
          <w:p w14:paraId="0E44C3EA" w14:textId="39C8FA59" w:rsidR="00B0745B" w:rsidRPr="004F45BE" w:rsidRDefault="00B0745B" w:rsidP="00B0745B">
            <w:pPr>
              <w:pStyle w:val="ListParagraph"/>
              <w:keepNext w:val="0"/>
              <w:rPr>
                <w:rFonts w:asciiTheme="minorHAnsi" w:hAnsiTheme="minorHAnsi" w:cstheme="minorHAnsi"/>
              </w:rPr>
            </w:pPr>
          </w:p>
        </w:tc>
      </w:tr>
      <w:tr w:rsidR="008113F2" w:rsidRPr="008113F2" w14:paraId="781E81CB" w14:textId="77777777" w:rsidTr="00A12366">
        <w:trPr>
          <w:trHeight w:val="359"/>
        </w:trPr>
        <w:tc>
          <w:tcPr>
            <w:tcW w:w="5000" w:type="pct"/>
            <w:gridSpan w:val="3"/>
          </w:tcPr>
          <w:p w14:paraId="28EB7B0D" w14:textId="30F104F0" w:rsidR="008113F2" w:rsidRPr="008113F2" w:rsidRDefault="004F45BE" w:rsidP="001C6025">
            <w:pPr>
              <w:pStyle w:val="ListParagraph"/>
              <w:keepNext w:val="0"/>
              <w:numPr>
                <w:ilvl w:val="0"/>
                <w:numId w:val="28"/>
              </w:numPr>
              <w:rPr>
                <w:rFonts w:asciiTheme="minorHAnsi" w:hAnsiTheme="minorHAnsi" w:cstheme="minorHAnsi"/>
              </w:rPr>
            </w:pPr>
            <w:r>
              <w:rPr>
                <w:rFonts w:asciiTheme="minorHAnsi" w:hAnsiTheme="minorHAnsi" w:cstheme="minorHAnsi"/>
              </w:rPr>
              <w:lastRenderedPageBreak/>
              <w:t>Tracking and monitoring system reports, such as those that can be produced by</w:t>
            </w:r>
            <w:r w:rsidR="008113F2" w:rsidRPr="008113F2">
              <w:rPr>
                <w:rFonts w:asciiTheme="minorHAnsi" w:hAnsiTheme="minorHAnsi" w:cstheme="minorHAnsi"/>
              </w:rPr>
              <w:t xml:space="preserve"> </w:t>
            </w:r>
            <w:hyperlink r:id="rId32" w:history="1">
              <w:r w:rsidR="008113F2" w:rsidRPr="008113F2">
                <w:rPr>
                  <w:rFonts w:asciiTheme="minorHAnsi" w:hAnsiTheme="minorHAnsi" w:cstheme="minorHAnsi"/>
                  <w:color w:val="0070C0"/>
                  <w:u w:val="single"/>
                </w:rPr>
                <w:t>Domestic Abuse Information Network</w:t>
              </w:r>
            </w:hyperlink>
            <w:r w:rsidR="008113F2" w:rsidRPr="008113F2">
              <w:rPr>
                <w:rFonts w:asciiTheme="minorHAnsi" w:hAnsiTheme="minorHAnsi" w:cstheme="minorHAnsi"/>
                <w:color w:val="0070C0"/>
              </w:rPr>
              <w:t xml:space="preserve"> </w:t>
            </w:r>
            <w:r w:rsidR="008113F2">
              <w:rPr>
                <w:rFonts w:asciiTheme="minorHAnsi" w:hAnsiTheme="minorHAnsi" w:cstheme="minorHAnsi"/>
              </w:rPr>
              <w:t>(DAIN)</w:t>
            </w:r>
            <w:r w:rsidR="00CA3827">
              <w:rPr>
                <w:rFonts w:asciiTheme="minorHAnsi" w:hAnsiTheme="minorHAnsi" w:cstheme="minorHAnsi"/>
              </w:rPr>
              <w:t xml:space="preserve">. </w:t>
            </w:r>
            <w:r w:rsidR="00C773A1">
              <w:rPr>
                <w:rFonts w:asciiTheme="minorHAnsi" w:hAnsiTheme="minorHAnsi" w:cstheme="minorHAnsi"/>
              </w:rPr>
              <w:t>DAIN is</w:t>
            </w:r>
            <w:r w:rsidR="008113F2">
              <w:rPr>
                <w:rFonts w:asciiTheme="minorHAnsi" w:hAnsiTheme="minorHAnsi" w:cstheme="minorHAnsi"/>
              </w:rPr>
              <w:t xml:space="preserve"> </w:t>
            </w:r>
            <w:r w:rsidR="008113F2" w:rsidRPr="008113F2">
              <w:rPr>
                <w:rFonts w:asciiTheme="minorHAnsi" w:hAnsiTheme="minorHAnsi" w:cstheme="minorHAnsi"/>
              </w:rPr>
              <w:t xml:space="preserve">a Microsoft Access program designed to assemble the information necessary to track and monitor domestic </w:t>
            </w:r>
            <w:r w:rsidR="00FF6783" w:rsidRPr="008113F2">
              <w:rPr>
                <w:rFonts w:asciiTheme="minorHAnsi" w:hAnsiTheme="minorHAnsi" w:cstheme="minorHAnsi"/>
              </w:rPr>
              <w:t>assault</w:t>
            </w:r>
            <w:r w:rsidR="00FF6783">
              <w:rPr>
                <w:rFonts w:asciiTheme="minorHAnsi" w:hAnsiTheme="minorHAnsi" w:cstheme="minorHAnsi"/>
              </w:rPr>
              <w:t>-</w:t>
            </w:r>
            <w:r w:rsidR="008113F2" w:rsidRPr="008113F2">
              <w:rPr>
                <w:rFonts w:asciiTheme="minorHAnsi" w:hAnsiTheme="minorHAnsi" w:cstheme="minorHAnsi"/>
              </w:rPr>
              <w:t>related</w:t>
            </w:r>
            <w:r w:rsidR="00CA3827">
              <w:rPr>
                <w:rFonts w:asciiTheme="minorHAnsi" w:hAnsiTheme="minorHAnsi" w:cstheme="minorHAnsi"/>
              </w:rPr>
              <w:t xml:space="preserve"> cases</w:t>
            </w:r>
            <w:r w:rsidR="008113F2" w:rsidRPr="008113F2">
              <w:rPr>
                <w:rFonts w:asciiTheme="minorHAnsi" w:hAnsiTheme="minorHAnsi" w:cstheme="minorHAnsi"/>
              </w:rPr>
              <w:t>. You can also develop your own tracking mechanism such as a spreadsheet</w:t>
            </w:r>
            <w:r w:rsidR="00C773A1">
              <w:rPr>
                <w:rFonts w:asciiTheme="minorHAnsi" w:hAnsiTheme="minorHAnsi" w:cstheme="minorHAnsi"/>
              </w:rPr>
              <w:t xml:space="preserve"> or local </w:t>
            </w:r>
            <w:r w:rsidR="008113F2" w:rsidRPr="008113F2">
              <w:rPr>
                <w:rFonts w:asciiTheme="minorHAnsi" w:hAnsiTheme="minorHAnsi" w:cstheme="minorHAnsi"/>
              </w:rPr>
              <w:t>database</w:t>
            </w:r>
            <w:r w:rsidR="00FF6783">
              <w:rPr>
                <w:rFonts w:asciiTheme="minorHAnsi" w:hAnsiTheme="minorHAnsi" w:cstheme="minorHAnsi"/>
              </w:rPr>
              <w:t>.</w:t>
            </w:r>
            <w:r w:rsidR="008113F2" w:rsidRPr="008113F2">
              <w:rPr>
                <w:rFonts w:asciiTheme="minorHAnsi" w:hAnsiTheme="minorHAnsi" w:cstheme="minorHAnsi"/>
              </w:rPr>
              <w:t xml:space="preserve"> </w:t>
            </w:r>
          </w:p>
          <w:p w14:paraId="4F4DD62E" w14:textId="77777777" w:rsidR="008113F2" w:rsidRPr="008113F2" w:rsidRDefault="008113F2" w:rsidP="00896BB6">
            <w:pPr>
              <w:pStyle w:val="ListParagraph"/>
              <w:ind w:left="0"/>
              <w:rPr>
                <w:rFonts w:asciiTheme="minorHAnsi" w:hAnsiTheme="minorHAnsi" w:cstheme="minorHAnsi"/>
              </w:rPr>
            </w:pPr>
          </w:p>
        </w:tc>
      </w:tr>
      <w:tr w:rsidR="00BB182C" w:rsidRPr="008113F2" w14:paraId="1B790803" w14:textId="77777777" w:rsidTr="00A12366">
        <w:tc>
          <w:tcPr>
            <w:tcW w:w="5000" w:type="pct"/>
            <w:gridSpan w:val="3"/>
            <w:shd w:val="clear" w:color="auto" w:fill="BFBFBF" w:themeFill="background1" w:themeFillShade="BF"/>
          </w:tcPr>
          <w:p w14:paraId="0E02C62B" w14:textId="35A4C7FB" w:rsidR="00BB182C" w:rsidRPr="00BB182C" w:rsidRDefault="00BB182C" w:rsidP="00CA3827">
            <w:pPr>
              <w:rPr>
                <w:rFonts w:asciiTheme="minorHAnsi" w:hAnsiTheme="minorHAnsi" w:cstheme="minorHAnsi"/>
                <w:b/>
              </w:rPr>
            </w:pPr>
            <w:r>
              <w:rPr>
                <w:rFonts w:asciiTheme="minorHAnsi" w:hAnsiTheme="minorHAnsi" w:cstheme="minorHAnsi"/>
                <w:b/>
              </w:rPr>
              <w:t>Sources that describe</w:t>
            </w:r>
            <w:r w:rsidR="00B0745B">
              <w:rPr>
                <w:rFonts w:asciiTheme="minorHAnsi" w:hAnsiTheme="minorHAnsi" w:cstheme="minorHAnsi"/>
                <w:b/>
              </w:rPr>
              <w:t xml:space="preserve"> </w:t>
            </w:r>
            <w:r>
              <w:rPr>
                <w:rFonts w:asciiTheme="minorHAnsi" w:hAnsiTheme="minorHAnsi" w:cstheme="minorHAnsi"/>
                <w:b/>
              </w:rPr>
              <w:t>experiences</w:t>
            </w:r>
            <w:r w:rsidR="00CC0429">
              <w:rPr>
                <w:rFonts w:asciiTheme="minorHAnsi" w:hAnsiTheme="minorHAnsi" w:cstheme="minorHAnsi"/>
                <w:b/>
              </w:rPr>
              <w:t xml:space="preserve"> with system</w:t>
            </w:r>
            <w:r w:rsidR="00CA3827">
              <w:rPr>
                <w:rFonts w:asciiTheme="minorHAnsi" w:hAnsiTheme="minorHAnsi" w:cstheme="minorHAnsi"/>
                <w:b/>
              </w:rPr>
              <w:t>s</w:t>
            </w:r>
            <w:r w:rsidR="00CC0429">
              <w:rPr>
                <w:rFonts w:asciiTheme="minorHAnsi" w:hAnsiTheme="minorHAnsi" w:cstheme="minorHAnsi"/>
                <w:b/>
              </w:rPr>
              <w:t xml:space="preserve"> </w:t>
            </w:r>
            <w:r w:rsidR="00CA3827">
              <w:rPr>
                <w:rFonts w:asciiTheme="minorHAnsi" w:hAnsiTheme="minorHAnsi" w:cstheme="minorHAnsi"/>
                <w:b/>
              </w:rPr>
              <w:t>and uncover how they operate</w:t>
            </w:r>
          </w:p>
        </w:tc>
      </w:tr>
      <w:tr w:rsidR="00BB182C" w:rsidRPr="008113F2" w14:paraId="4C6CA69E" w14:textId="77777777" w:rsidTr="00A12366">
        <w:trPr>
          <w:trHeight w:val="359"/>
        </w:trPr>
        <w:tc>
          <w:tcPr>
            <w:tcW w:w="5000" w:type="pct"/>
            <w:gridSpan w:val="3"/>
          </w:tcPr>
          <w:p w14:paraId="013A125D" w14:textId="482AEC85" w:rsidR="00BB182C" w:rsidRPr="008113F2" w:rsidRDefault="00BB182C" w:rsidP="001C6025">
            <w:pPr>
              <w:pStyle w:val="ListParagraph"/>
              <w:keepNext w:val="0"/>
              <w:numPr>
                <w:ilvl w:val="0"/>
                <w:numId w:val="28"/>
              </w:numPr>
              <w:rPr>
                <w:rFonts w:asciiTheme="minorHAnsi" w:hAnsiTheme="minorHAnsi" w:cstheme="minorHAnsi"/>
              </w:rPr>
            </w:pPr>
            <w:r w:rsidRPr="008113F2">
              <w:rPr>
                <w:rFonts w:asciiTheme="minorHAnsi" w:hAnsiTheme="minorHAnsi" w:cstheme="minorHAnsi"/>
              </w:rPr>
              <w:t xml:space="preserve">Talking with </w:t>
            </w:r>
            <w:r w:rsidR="00AD4C53">
              <w:rPr>
                <w:rFonts w:asciiTheme="minorHAnsi" w:hAnsiTheme="minorHAnsi" w:cstheme="minorHAnsi"/>
              </w:rPr>
              <w:t>survivor</w:t>
            </w:r>
            <w:r w:rsidR="00CA3827">
              <w:rPr>
                <w:rFonts w:asciiTheme="minorHAnsi" w:hAnsiTheme="minorHAnsi" w:cstheme="minorHAnsi"/>
              </w:rPr>
              <w:t xml:space="preserve">s </w:t>
            </w:r>
          </w:p>
          <w:p w14:paraId="2BDF2A1E" w14:textId="47CD919F" w:rsidR="00BB182C" w:rsidRPr="008113F2" w:rsidRDefault="00BB182C" w:rsidP="001C6025">
            <w:pPr>
              <w:pStyle w:val="ListParagraph"/>
              <w:keepNext w:val="0"/>
              <w:numPr>
                <w:ilvl w:val="0"/>
                <w:numId w:val="31"/>
              </w:numPr>
              <w:rPr>
                <w:rFonts w:asciiTheme="minorHAnsi" w:hAnsiTheme="minorHAnsi" w:cstheme="minorHAnsi"/>
              </w:rPr>
            </w:pPr>
            <w:r w:rsidRPr="008113F2">
              <w:rPr>
                <w:rFonts w:asciiTheme="minorHAnsi" w:hAnsiTheme="minorHAnsi" w:cstheme="minorHAnsi"/>
              </w:rPr>
              <w:t>Focus groups/listening circles</w:t>
            </w:r>
          </w:p>
          <w:p w14:paraId="2B5F7A72" w14:textId="77777777" w:rsidR="00BB182C" w:rsidRPr="008113F2" w:rsidRDefault="00BB182C" w:rsidP="001C6025">
            <w:pPr>
              <w:pStyle w:val="ListParagraph"/>
              <w:keepNext w:val="0"/>
              <w:numPr>
                <w:ilvl w:val="0"/>
                <w:numId w:val="31"/>
              </w:numPr>
              <w:rPr>
                <w:rFonts w:asciiTheme="minorHAnsi" w:hAnsiTheme="minorHAnsi" w:cstheme="minorHAnsi"/>
              </w:rPr>
            </w:pPr>
            <w:r w:rsidRPr="008113F2">
              <w:rPr>
                <w:rFonts w:asciiTheme="minorHAnsi" w:hAnsiTheme="minorHAnsi" w:cstheme="minorHAnsi"/>
              </w:rPr>
              <w:t>Individual interviews</w:t>
            </w:r>
          </w:p>
          <w:p w14:paraId="08E93994" w14:textId="74554C3F" w:rsidR="00BB182C" w:rsidRPr="008113F2" w:rsidRDefault="00BB182C" w:rsidP="001C6025">
            <w:pPr>
              <w:pStyle w:val="ListParagraph"/>
              <w:keepNext w:val="0"/>
              <w:numPr>
                <w:ilvl w:val="0"/>
                <w:numId w:val="28"/>
              </w:numPr>
              <w:rPr>
                <w:rFonts w:asciiTheme="minorHAnsi" w:hAnsiTheme="minorHAnsi" w:cstheme="minorHAnsi"/>
              </w:rPr>
            </w:pPr>
            <w:r w:rsidRPr="008113F2">
              <w:rPr>
                <w:rFonts w:asciiTheme="minorHAnsi" w:hAnsiTheme="minorHAnsi" w:cstheme="minorHAnsi"/>
              </w:rPr>
              <w:t xml:space="preserve">Talking with community-based advocates </w:t>
            </w:r>
            <w:r w:rsidR="00C773A1">
              <w:rPr>
                <w:rFonts w:asciiTheme="minorHAnsi" w:hAnsiTheme="minorHAnsi" w:cstheme="minorHAnsi"/>
              </w:rPr>
              <w:t>and</w:t>
            </w:r>
            <w:r w:rsidRPr="008113F2">
              <w:rPr>
                <w:rFonts w:asciiTheme="minorHAnsi" w:hAnsiTheme="minorHAnsi" w:cstheme="minorHAnsi"/>
              </w:rPr>
              <w:t xml:space="preserve"> other organizations that work with </w:t>
            </w:r>
            <w:r w:rsidR="00F5404F">
              <w:rPr>
                <w:rFonts w:asciiTheme="minorHAnsi" w:hAnsiTheme="minorHAnsi" w:cstheme="minorHAnsi"/>
              </w:rPr>
              <w:t>survivors</w:t>
            </w:r>
          </w:p>
          <w:p w14:paraId="7652898A" w14:textId="2F116107" w:rsidR="00BB182C" w:rsidRPr="008113F2" w:rsidRDefault="00F5404F" w:rsidP="001C6025">
            <w:pPr>
              <w:pStyle w:val="ListParagraph"/>
              <w:keepNext w:val="0"/>
              <w:numPr>
                <w:ilvl w:val="0"/>
                <w:numId w:val="32"/>
              </w:numPr>
              <w:rPr>
                <w:rFonts w:asciiTheme="minorHAnsi" w:hAnsiTheme="minorHAnsi" w:cstheme="minorHAnsi"/>
              </w:rPr>
            </w:pPr>
            <w:r>
              <w:rPr>
                <w:rFonts w:asciiTheme="minorHAnsi" w:hAnsiTheme="minorHAnsi" w:cstheme="minorHAnsi"/>
              </w:rPr>
              <w:t>Domestic violence advocacy</w:t>
            </w:r>
            <w:r w:rsidR="00BB182C" w:rsidRPr="008113F2">
              <w:rPr>
                <w:rFonts w:asciiTheme="minorHAnsi" w:hAnsiTheme="minorHAnsi" w:cstheme="minorHAnsi"/>
              </w:rPr>
              <w:t xml:space="preserve"> programs/domestic abuse</w:t>
            </w:r>
            <w:r w:rsidR="00CA3827">
              <w:rPr>
                <w:rFonts w:asciiTheme="minorHAnsi" w:hAnsiTheme="minorHAnsi" w:cstheme="minorHAnsi"/>
              </w:rPr>
              <w:t xml:space="preserve"> programs</w:t>
            </w:r>
          </w:p>
          <w:p w14:paraId="5773601D" w14:textId="7CB92C10" w:rsidR="00BB182C" w:rsidRPr="008113F2" w:rsidRDefault="00BB182C" w:rsidP="001C6025">
            <w:pPr>
              <w:pStyle w:val="ListParagraph"/>
              <w:keepNext w:val="0"/>
              <w:numPr>
                <w:ilvl w:val="0"/>
                <w:numId w:val="32"/>
              </w:numPr>
              <w:rPr>
                <w:rFonts w:asciiTheme="minorHAnsi" w:hAnsiTheme="minorHAnsi" w:cstheme="minorHAnsi"/>
              </w:rPr>
            </w:pPr>
            <w:r w:rsidRPr="008113F2">
              <w:rPr>
                <w:rFonts w:asciiTheme="minorHAnsi" w:hAnsiTheme="minorHAnsi" w:cstheme="minorHAnsi"/>
              </w:rPr>
              <w:t>Rape crisis centers/sexual assault</w:t>
            </w:r>
            <w:r w:rsidR="00CA3827">
              <w:rPr>
                <w:rFonts w:asciiTheme="minorHAnsi" w:hAnsiTheme="minorHAnsi" w:cstheme="minorHAnsi"/>
              </w:rPr>
              <w:t xml:space="preserve"> programs</w:t>
            </w:r>
          </w:p>
          <w:p w14:paraId="6EDD99E3" w14:textId="3385F2CD" w:rsidR="00BB182C" w:rsidRDefault="00BB182C" w:rsidP="001C6025">
            <w:pPr>
              <w:pStyle w:val="ListParagraph"/>
              <w:keepNext w:val="0"/>
              <w:numPr>
                <w:ilvl w:val="0"/>
                <w:numId w:val="32"/>
              </w:numPr>
              <w:rPr>
                <w:rFonts w:asciiTheme="minorHAnsi" w:hAnsiTheme="minorHAnsi" w:cstheme="minorHAnsi"/>
              </w:rPr>
            </w:pPr>
            <w:r w:rsidRPr="008113F2">
              <w:rPr>
                <w:rFonts w:asciiTheme="minorHAnsi" w:hAnsiTheme="minorHAnsi" w:cstheme="minorHAnsi"/>
              </w:rPr>
              <w:t>Culturally</w:t>
            </w:r>
            <w:r w:rsidR="003067A2">
              <w:rPr>
                <w:rFonts w:asciiTheme="minorHAnsi" w:hAnsiTheme="minorHAnsi" w:cstheme="minorHAnsi"/>
              </w:rPr>
              <w:t xml:space="preserve"> and </w:t>
            </w:r>
            <w:proofErr w:type="gramStart"/>
            <w:r w:rsidR="003067A2">
              <w:rPr>
                <w:rFonts w:asciiTheme="minorHAnsi" w:hAnsiTheme="minorHAnsi" w:cstheme="minorHAnsi"/>
              </w:rPr>
              <w:t>linguistically</w:t>
            </w:r>
            <w:r w:rsidRPr="008113F2">
              <w:rPr>
                <w:rFonts w:asciiTheme="minorHAnsi" w:hAnsiTheme="minorHAnsi" w:cstheme="minorHAnsi"/>
              </w:rPr>
              <w:t>-specific</w:t>
            </w:r>
            <w:proofErr w:type="gramEnd"/>
            <w:r w:rsidRPr="008113F2">
              <w:rPr>
                <w:rFonts w:asciiTheme="minorHAnsi" w:hAnsiTheme="minorHAnsi" w:cstheme="minorHAnsi"/>
              </w:rPr>
              <w:t xml:space="preserve"> </w:t>
            </w:r>
            <w:r w:rsidR="003067A2">
              <w:rPr>
                <w:rFonts w:asciiTheme="minorHAnsi" w:hAnsiTheme="minorHAnsi" w:cstheme="minorHAnsi"/>
              </w:rPr>
              <w:t>and immigrant</w:t>
            </w:r>
            <w:r w:rsidR="00101A32">
              <w:rPr>
                <w:rFonts w:asciiTheme="minorHAnsi" w:hAnsiTheme="minorHAnsi" w:cstheme="minorHAnsi"/>
              </w:rPr>
              <w:t>-</w:t>
            </w:r>
            <w:r w:rsidR="003067A2">
              <w:rPr>
                <w:rFonts w:asciiTheme="minorHAnsi" w:hAnsiTheme="minorHAnsi" w:cstheme="minorHAnsi"/>
              </w:rPr>
              <w:t xml:space="preserve">serving </w:t>
            </w:r>
            <w:r w:rsidRPr="008113F2">
              <w:rPr>
                <w:rFonts w:asciiTheme="minorHAnsi" w:hAnsiTheme="minorHAnsi" w:cstheme="minorHAnsi"/>
              </w:rPr>
              <w:t>organizations</w:t>
            </w:r>
          </w:p>
          <w:p w14:paraId="0CC49324" w14:textId="77777777" w:rsidR="00BB182C" w:rsidRDefault="003067A2" w:rsidP="001C6025">
            <w:pPr>
              <w:pStyle w:val="ListParagraph"/>
              <w:keepNext w:val="0"/>
              <w:numPr>
                <w:ilvl w:val="0"/>
                <w:numId w:val="32"/>
              </w:numPr>
              <w:rPr>
                <w:rFonts w:asciiTheme="minorHAnsi" w:hAnsiTheme="minorHAnsi" w:cstheme="minorHAnsi"/>
              </w:rPr>
            </w:pPr>
            <w:r>
              <w:rPr>
                <w:rFonts w:asciiTheme="minorHAnsi" w:hAnsiTheme="minorHAnsi" w:cstheme="minorHAnsi"/>
              </w:rPr>
              <w:t xml:space="preserve">Legal services </w:t>
            </w:r>
            <w:r w:rsidR="00101A32">
              <w:rPr>
                <w:rFonts w:asciiTheme="minorHAnsi" w:hAnsiTheme="minorHAnsi" w:cstheme="minorHAnsi"/>
              </w:rPr>
              <w:t xml:space="preserve">assisting </w:t>
            </w:r>
            <w:r w:rsidR="00F5404F">
              <w:rPr>
                <w:rFonts w:asciiTheme="minorHAnsi" w:hAnsiTheme="minorHAnsi" w:cstheme="minorHAnsi"/>
              </w:rPr>
              <w:t>survivors</w:t>
            </w:r>
          </w:p>
          <w:p w14:paraId="0BF4E11C" w14:textId="70ABE030" w:rsidR="00B0745B" w:rsidRPr="001652CF" w:rsidRDefault="00B0745B" w:rsidP="00B0745B">
            <w:pPr>
              <w:pStyle w:val="ListParagraph"/>
              <w:keepNext w:val="0"/>
              <w:rPr>
                <w:rFonts w:asciiTheme="minorHAnsi" w:hAnsiTheme="minorHAnsi" w:cstheme="minorHAnsi"/>
              </w:rPr>
            </w:pPr>
          </w:p>
        </w:tc>
      </w:tr>
      <w:tr w:rsidR="008113F2" w:rsidRPr="008113F2" w14:paraId="3D586FE1" w14:textId="77777777" w:rsidTr="00F5404F">
        <w:trPr>
          <w:trHeight w:val="359"/>
        </w:trPr>
        <w:tc>
          <w:tcPr>
            <w:tcW w:w="2208" w:type="pct"/>
            <w:vMerge w:val="restart"/>
          </w:tcPr>
          <w:p w14:paraId="14B57CAE" w14:textId="77777777" w:rsidR="008113F2" w:rsidRPr="008113F2" w:rsidRDefault="008113F2" w:rsidP="001C6025">
            <w:pPr>
              <w:pStyle w:val="ListParagraph"/>
              <w:keepNext w:val="0"/>
              <w:numPr>
                <w:ilvl w:val="0"/>
                <w:numId w:val="28"/>
              </w:numPr>
              <w:rPr>
                <w:rFonts w:asciiTheme="minorHAnsi" w:hAnsiTheme="minorHAnsi" w:cstheme="minorHAnsi"/>
              </w:rPr>
            </w:pPr>
            <w:r w:rsidRPr="008113F2">
              <w:rPr>
                <w:rFonts w:asciiTheme="minorHAnsi" w:hAnsiTheme="minorHAnsi" w:cstheme="minorHAnsi"/>
              </w:rPr>
              <w:t>Mapping the steps in case processing</w:t>
            </w:r>
          </w:p>
          <w:p w14:paraId="117CD430" w14:textId="77777777" w:rsidR="008113F2" w:rsidRPr="008113F2" w:rsidRDefault="008113F2" w:rsidP="001C6025">
            <w:pPr>
              <w:pStyle w:val="ListParagraph"/>
              <w:keepNext w:val="0"/>
              <w:numPr>
                <w:ilvl w:val="0"/>
                <w:numId w:val="28"/>
              </w:numPr>
              <w:rPr>
                <w:rFonts w:asciiTheme="minorHAnsi" w:hAnsiTheme="minorHAnsi" w:cstheme="minorHAnsi"/>
              </w:rPr>
            </w:pPr>
            <w:r w:rsidRPr="008113F2">
              <w:rPr>
                <w:rFonts w:asciiTheme="minorHAnsi" w:hAnsiTheme="minorHAnsi" w:cstheme="minorHAnsi"/>
              </w:rPr>
              <w:t>Analysis of case files &amp; reports</w:t>
            </w:r>
          </w:p>
          <w:p w14:paraId="7CE4F905" w14:textId="77777777" w:rsidR="008113F2" w:rsidRPr="008113F2" w:rsidRDefault="008113F2" w:rsidP="001C6025">
            <w:pPr>
              <w:pStyle w:val="ListParagraph"/>
              <w:keepNext w:val="0"/>
              <w:numPr>
                <w:ilvl w:val="0"/>
                <w:numId w:val="28"/>
              </w:numPr>
              <w:rPr>
                <w:rFonts w:asciiTheme="minorHAnsi" w:hAnsiTheme="minorHAnsi" w:cstheme="minorHAnsi"/>
              </w:rPr>
            </w:pPr>
            <w:r w:rsidRPr="008113F2">
              <w:rPr>
                <w:rFonts w:asciiTheme="minorHAnsi" w:hAnsiTheme="minorHAnsi" w:cstheme="minorHAnsi"/>
              </w:rPr>
              <w:t xml:space="preserve">Observing how cases get processed, such as: </w:t>
            </w:r>
          </w:p>
          <w:p w14:paraId="77322EDF" w14:textId="510E420B" w:rsidR="008113F2" w:rsidRPr="008113F2" w:rsidRDefault="008113F2" w:rsidP="001C6025">
            <w:pPr>
              <w:pStyle w:val="ListParagraph"/>
              <w:keepNext w:val="0"/>
              <w:numPr>
                <w:ilvl w:val="0"/>
                <w:numId w:val="34"/>
              </w:numPr>
              <w:spacing w:after="200" w:line="276" w:lineRule="auto"/>
              <w:rPr>
                <w:rFonts w:asciiTheme="minorHAnsi" w:hAnsiTheme="minorHAnsi" w:cstheme="minorHAnsi"/>
              </w:rPr>
            </w:pPr>
            <w:r w:rsidRPr="008113F2">
              <w:rPr>
                <w:rFonts w:asciiTheme="minorHAnsi" w:hAnsiTheme="minorHAnsi" w:cstheme="minorHAnsi"/>
              </w:rPr>
              <w:t>Sitting with 911 call-taker</w:t>
            </w:r>
          </w:p>
          <w:p w14:paraId="5B3D1D2B" w14:textId="77777777" w:rsidR="008113F2" w:rsidRPr="008113F2" w:rsidRDefault="008113F2" w:rsidP="001C6025">
            <w:pPr>
              <w:pStyle w:val="ListParagraph"/>
              <w:keepNext w:val="0"/>
              <w:numPr>
                <w:ilvl w:val="0"/>
                <w:numId w:val="34"/>
              </w:numPr>
              <w:spacing w:after="200" w:line="276" w:lineRule="auto"/>
              <w:rPr>
                <w:rFonts w:asciiTheme="minorHAnsi" w:hAnsiTheme="minorHAnsi" w:cstheme="minorHAnsi"/>
              </w:rPr>
            </w:pPr>
            <w:r w:rsidRPr="008113F2">
              <w:rPr>
                <w:rFonts w:asciiTheme="minorHAnsi" w:hAnsiTheme="minorHAnsi" w:cstheme="minorHAnsi"/>
              </w:rPr>
              <w:t>Riding with patrol officers</w:t>
            </w:r>
          </w:p>
          <w:p w14:paraId="5294D3B6" w14:textId="476500E9" w:rsidR="008113F2" w:rsidRPr="008113F2" w:rsidRDefault="008113F2" w:rsidP="001C6025">
            <w:pPr>
              <w:pStyle w:val="ListParagraph"/>
              <w:keepNext w:val="0"/>
              <w:numPr>
                <w:ilvl w:val="0"/>
                <w:numId w:val="34"/>
              </w:numPr>
              <w:spacing w:after="200" w:line="276" w:lineRule="auto"/>
              <w:rPr>
                <w:rFonts w:asciiTheme="minorHAnsi" w:hAnsiTheme="minorHAnsi" w:cstheme="minorHAnsi"/>
              </w:rPr>
            </w:pPr>
            <w:r w:rsidRPr="008113F2">
              <w:rPr>
                <w:rFonts w:asciiTheme="minorHAnsi" w:hAnsiTheme="minorHAnsi" w:cstheme="minorHAnsi"/>
              </w:rPr>
              <w:t>Sitting in court</w:t>
            </w:r>
          </w:p>
        </w:tc>
        <w:tc>
          <w:tcPr>
            <w:tcW w:w="2792" w:type="pct"/>
            <w:gridSpan w:val="2"/>
          </w:tcPr>
          <w:p w14:paraId="10D4589E" w14:textId="7CF931AD" w:rsidR="008113F2" w:rsidRPr="008113F2" w:rsidRDefault="008113F2" w:rsidP="00896BB6">
            <w:pPr>
              <w:pStyle w:val="ListParagraph"/>
              <w:ind w:left="0"/>
              <w:rPr>
                <w:rFonts w:asciiTheme="minorHAnsi" w:hAnsiTheme="minorHAnsi" w:cstheme="minorHAnsi"/>
              </w:rPr>
            </w:pPr>
            <w:r w:rsidRPr="008113F2">
              <w:rPr>
                <w:rFonts w:asciiTheme="minorHAnsi" w:hAnsiTheme="minorHAnsi" w:cstheme="minorHAnsi"/>
              </w:rPr>
              <w:t>Interviews with practitioners in community institutions:</w:t>
            </w:r>
          </w:p>
        </w:tc>
      </w:tr>
      <w:tr w:rsidR="008113F2" w:rsidRPr="008113F2" w14:paraId="7697275F" w14:textId="77777777" w:rsidTr="00F5404F">
        <w:trPr>
          <w:trHeight w:val="60"/>
        </w:trPr>
        <w:tc>
          <w:tcPr>
            <w:tcW w:w="2208" w:type="pct"/>
            <w:vMerge/>
          </w:tcPr>
          <w:p w14:paraId="04C8D359" w14:textId="77777777" w:rsidR="008113F2" w:rsidRPr="008113F2" w:rsidRDefault="008113F2" w:rsidP="00896BB6">
            <w:pPr>
              <w:rPr>
                <w:rFonts w:asciiTheme="minorHAnsi" w:hAnsiTheme="minorHAnsi" w:cstheme="minorHAnsi"/>
              </w:rPr>
            </w:pPr>
          </w:p>
        </w:tc>
        <w:tc>
          <w:tcPr>
            <w:tcW w:w="1293" w:type="pct"/>
          </w:tcPr>
          <w:p w14:paraId="2760B12F" w14:textId="758DDB89" w:rsidR="008113F2" w:rsidRPr="008113F2" w:rsidRDefault="008113F2" w:rsidP="001C6025">
            <w:pPr>
              <w:pStyle w:val="ListParagraph"/>
              <w:keepNext w:val="0"/>
              <w:numPr>
                <w:ilvl w:val="0"/>
                <w:numId w:val="35"/>
              </w:numPr>
              <w:rPr>
                <w:rFonts w:asciiTheme="minorHAnsi" w:hAnsiTheme="minorHAnsi" w:cstheme="minorHAnsi"/>
              </w:rPr>
            </w:pPr>
            <w:r w:rsidRPr="008113F2">
              <w:rPr>
                <w:rFonts w:asciiTheme="minorHAnsi" w:hAnsiTheme="minorHAnsi" w:cstheme="minorHAnsi"/>
              </w:rPr>
              <w:t>911 call-takers</w:t>
            </w:r>
          </w:p>
          <w:p w14:paraId="437A2639" w14:textId="77777777" w:rsidR="008113F2" w:rsidRPr="008113F2" w:rsidRDefault="008113F2" w:rsidP="001C6025">
            <w:pPr>
              <w:pStyle w:val="ListParagraph"/>
              <w:keepNext w:val="0"/>
              <w:numPr>
                <w:ilvl w:val="0"/>
                <w:numId w:val="35"/>
              </w:numPr>
              <w:rPr>
                <w:rFonts w:asciiTheme="minorHAnsi" w:hAnsiTheme="minorHAnsi" w:cstheme="minorHAnsi"/>
              </w:rPr>
            </w:pPr>
            <w:r w:rsidRPr="008113F2">
              <w:rPr>
                <w:rFonts w:asciiTheme="minorHAnsi" w:hAnsiTheme="minorHAnsi" w:cstheme="minorHAnsi"/>
              </w:rPr>
              <w:t>Patrol officers</w:t>
            </w:r>
          </w:p>
          <w:p w14:paraId="401943DB" w14:textId="77777777" w:rsidR="008113F2" w:rsidRPr="008113F2" w:rsidRDefault="008113F2" w:rsidP="001C6025">
            <w:pPr>
              <w:pStyle w:val="ListParagraph"/>
              <w:keepNext w:val="0"/>
              <w:numPr>
                <w:ilvl w:val="0"/>
                <w:numId w:val="35"/>
              </w:numPr>
              <w:rPr>
                <w:rFonts w:asciiTheme="minorHAnsi" w:hAnsiTheme="minorHAnsi" w:cstheme="minorHAnsi"/>
              </w:rPr>
            </w:pPr>
            <w:r w:rsidRPr="008113F2">
              <w:rPr>
                <w:rFonts w:asciiTheme="minorHAnsi" w:hAnsiTheme="minorHAnsi" w:cstheme="minorHAnsi"/>
              </w:rPr>
              <w:t>Investigators</w:t>
            </w:r>
          </w:p>
          <w:p w14:paraId="244CF8A9" w14:textId="77777777" w:rsidR="008113F2" w:rsidRPr="008113F2" w:rsidRDefault="008113F2" w:rsidP="001C6025">
            <w:pPr>
              <w:pStyle w:val="ListParagraph"/>
              <w:keepNext w:val="0"/>
              <w:numPr>
                <w:ilvl w:val="0"/>
                <w:numId w:val="35"/>
              </w:numPr>
              <w:rPr>
                <w:rFonts w:asciiTheme="minorHAnsi" w:hAnsiTheme="minorHAnsi" w:cstheme="minorHAnsi"/>
              </w:rPr>
            </w:pPr>
            <w:r w:rsidRPr="008113F2">
              <w:rPr>
                <w:rFonts w:asciiTheme="minorHAnsi" w:hAnsiTheme="minorHAnsi" w:cstheme="minorHAnsi"/>
              </w:rPr>
              <w:t>Prosecutors</w:t>
            </w:r>
          </w:p>
          <w:p w14:paraId="37EC258A" w14:textId="65A725E0" w:rsidR="008113F2" w:rsidRPr="008113F2" w:rsidRDefault="008113F2" w:rsidP="001C6025">
            <w:pPr>
              <w:pStyle w:val="ListParagraph"/>
              <w:keepNext w:val="0"/>
              <w:numPr>
                <w:ilvl w:val="0"/>
                <w:numId w:val="35"/>
              </w:numPr>
              <w:rPr>
                <w:rFonts w:asciiTheme="minorHAnsi" w:hAnsiTheme="minorHAnsi" w:cstheme="minorHAnsi"/>
              </w:rPr>
            </w:pPr>
            <w:r w:rsidRPr="008113F2">
              <w:rPr>
                <w:rFonts w:asciiTheme="minorHAnsi" w:hAnsiTheme="minorHAnsi" w:cstheme="minorHAnsi"/>
              </w:rPr>
              <w:t>Victim</w:t>
            </w:r>
            <w:r w:rsidR="004A5238">
              <w:rPr>
                <w:rFonts w:asciiTheme="minorHAnsi" w:hAnsiTheme="minorHAnsi" w:cstheme="minorHAnsi"/>
              </w:rPr>
              <w:t>-</w:t>
            </w:r>
            <w:r w:rsidRPr="008113F2">
              <w:rPr>
                <w:rFonts w:asciiTheme="minorHAnsi" w:hAnsiTheme="minorHAnsi" w:cstheme="minorHAnsi"/>
              </w:rPr>
              <w:t>witness specialist</w:t>
            </w:r>
          </w:p>
          <w:p w14:paraId="7968F72C" w14:textId="77777777" w:rsidR="008113F2" w:rsidRPr="008113F2" w:rsidRDefault="008113F2" w:rsidP="001C6025">
            <w:pPr>
              <w:pStyle w:val="ListParagraph"/>
              <w:keepNext w:val="0"/>
              <w:numPr>
                <w:ilvl w:val="0"/>
                <w:numId w:val="35"/>
              </w:numPr>
              <w:rPr>
                <w:rFonts w:asciiTheme="minorHAnsi" w:hAnsiTheme="minorHAnsi" w:cstheme="minorHAnsi"/>
              </w:rPr>
            </w:pPr>
            <w:r w:rsidRPr="008113F2">
              <w:rPr>
                <w:rFonts w:asciiTheme="minorHAnsi" w:hAnsiTheme="minorHAnsi" w:cstheme="minorHAnsi"/>
              </w:rPr>
              <w:t>Judges &amp; court staff</w:t>
            </w:r>
          </w:p>
          <w:p w14:paraId="4ADF3D3B" w14:textId="3837017C" w:rsidR="008113F2" w:rsidRPr="008113F2" w:rsidRDefault="00101A32" w:rsidP="001C6025">
            <w:pPr>
              <w:pStyle w:val="ListParagraph"/>
              <w:keepNext w:val="0"/>
              <w:numPr>
                <w:ilvl w:val="0"/>
                <w:numId w:val="35"/>
              </w:numPr>
              <w:rPr>
                <w:rFonts w:asciiTheme="minorHAnsi" w:hAnsiTheme="minorHAnsi" w:cstheme="minorHAnsi"/>
              </w:rPr>
            </w:pPr>
            <w:r>
              <w:rPr>
                <w:rFonts w:asciiTheme="minorHAnsi" w:hAnsiTheme="minorHAnsi" w:cstheme="minorHAnsi"/>
              </w:rPr>
              <w:t xml:space="preserve">Attorneys that specialize in immigration </w:t>
            </w:r>
          </w:p>
        </w:tc>
        <w:tc>
          <w:tcPr>
            <w:tcW w:w="1499" w:type="pct"/>
          </w:tcPr>
          <w:p w14:paraId="713CF026" w14:textId="77777777" w:rsidR="008113F2" w:rsidRPr="008113F2" w:rsidRDefault="008113F2" w:rsidP="001C6025">
            <w:pPr>
              <w:pStyle w:val="ListParagraph"/>
              <w:keepNext w:val="0"/>
              <w:numPr>
                <w:ilvl w:val="0"/>
                <w:numId w:val="29"/>
              </w:numPr>
              <w:rPr>
                <w:rFonts w:asciiTheme="minorHAnsi" w:hAnsiTheme="minorHAnsi" w:cstheme="minorHAnsi"/>
              </w:rPr>
            </w:pPr>
            <w:r w:rsidRPr="008113F2">
              <w:rPr>
                <w:rFonts w:asciiTheme="minorHAnsi" w:hAnsiTheme="minorHAnsi" w:cstheme="minorHAnsi"/>
              </w:rPr>
              <w:t>Probation agents</w:t>
            </w:r>
          </w:p>
          <w:p w14:paraId="49D5DB57" w14:textId="77777777" w:rsidR="008113F2" w:rsidRPr="008113F2" w:rsidRDefault="008113F2" w:rsidP="001C6025">
            <w:pPr>
              <w:pStyle w:val="ListParagraph"/>
              <w:keepNext w:val="0"/>
              <w:numPr>
                <w:ilvl w:val="0"/>
                <w:numId w:val="29"/>
              </w:numPr>
              <w:rPr>
                <w:rFonts w:asciiTheme="minorHAnsi" w:hAnsiTheme="minorHAnsi" w:cstheme="minorHAnsi"/>
              </w:rPr>
            </w:pPr>
            <w:r w:rsidRPr="008113F2">
              <w:rPr>
                <w:rFonts w:asciiTheme="minorHAnsi" w:hAnsiTheme="minorHAnsi" w:cstheme="minorHAnsi"/>
              </w:rPr>
              <w:t>Tribal attorney</w:t>
            </w:r>
          </w:p>
          <w:p w14:paraId="2C4C640F" w14:textId="77777777" w:rsidR="008113F2" w:rsidRPr="008113F2" w:rsidRDefault="008113F2" w:rsidP="001C6025">
            <w:pPr>
              <w:pStyle w:val="ListParagraph"/>
              <w:keepNext w:val="0"/>
              <w:numPr>
                <w:ilvl w:val="0"/>
                <w:numId w:val="29"/>
              </w:numPr>
              <w:rPr>
                <w:rFonts w:asciiTheme="minorHAnsi" w:hAnsiTheme="minorHAnsi" w:cstheme="minorHAnsi"/>
              </w:rPr>
            </w:pPr>
            <w:r w:rsidRPr="008113F2">
              <w:rPr>
                <w:rFonts w:asciiTheme="minorHAnsi" w:hAnsiTheme="minorHAnsi" w:cstheme="minorHAnsi"/>
              </w:rPr>
              <w:t>Tribal court judge &amp; staff</w:t>
            </w:r>
          </w:p>
          <w:p w14:paraId="1F71A7D8" w14:textId="77777777" w:rsidR="008113F2" w:rsidRDefault="008113F2" w:rsidP="001C6025">
            <w:pPr>
              <w:pStyle w:val="ListParagraph"/>
              <w:keepNext w:val="0"/>
              <w:numPr>
                <w:ilvl w:val="0"/>
                <w:numId w:val="29"/>
              </w:numPr>
              <w:rPr>
                <w:rFonts w:asciiTheme="minorHAnsi" w:hAnsiTheme="minorHAnsi" w:cstheme="minorHAnsi"/>
              </w:rPr>
            </w:pPr>
            <w:r w:rsidRPr="008113F2">
              <w:rPr>
                <w:rFonts w:asciiTheme="minorHAnsi" w:hAnsiTheme="minorHAnsi" w:cstheme="minorHAnsi"/>
              </w:rPr>
              <w:t>Batterer intervention</w:t>
            </w:r>
            <w:r w:rsidR="001652CF">
              <w:rPr>
                <w:rFonts w:asciiTheme="minorHAnsi" w:hAnsiTheme="minorHAnsi" w:cstheme="minorHAnsi"/>
              </w:rPr>
              <w:t xml:space="preserve"> program staff</w:t>
            </w:r>
          </w:p>
          <w:p w14:paraId="2D24CB51" w14:textId="77777777" w:rsidR="008113F2" w:rsidRDefault="00570931" w:rsidP="001C6025">
            <w:pPr>
              <w:pStyle w:val="ListParagraph"/>
              <w:keepNext w:val="0"/>
              <w:numPr>
                <w:ilvl w:val="0"/>
                <w:numId w:val="29"/>
              </w:numPr>
              <w:rPr>
                <w:rFonts w:asciiTheme="minorHAnsi" w:hAnsiTheme="minorHAnsi" w:cstheme="minorHAnsi"/>
              </w:rPr>
            </w:pPr>
            <w:r>
              <w:rPr>
                <w:rFonts w:asciiTheme="minorHAnsi" w:hAnsiTheme="minorHAnsi" w:cstheme="minorHAnsi"/>
              </w:rPr>
              <w:t>Culturally</w:t>
            </w:r>
            <w:r w:rsidR="00101A32">
              <w:rPr>
                <w:rFonts w:asciiTheme="minorHAnsi" w:hAnsiTheme="minorHAnsi" w:cstheme="minorHAnsi"/>
              </w:rPr>
              <w:t>-</w:t>
            </w:r>
            <w:r>
              <w:rPr>
                <w:rFonts w:asciiTheme="minorHAnsi" w:hAnsiTheme="minorHAnsi" w:cstheme="minorHAnsi"/>
              </w:rPr>
              <w:t xml:space="preserve"> </w:t>
            </w:r>
            <w:r w:rsidR="003067A2">
              <w:rPr>
                <w:rFonts w:asciiTheme="minorHAnsi" w:hAnsiTheme="minorHAnsi" w:cstheme="minorHAnsi"/>
              </w:rPr>
              <w:t xml:space="preserve">and </w:t>
            </w:r>
            <w:proofErr w:type="gramStart"/>
            <w:r w:rsidR="003067A2">
              <w:rPr>
                <w:rFonts w:asciiTheme="minorHAnsi" w:hAnsiTheme="minorHAnsi" w:cstheme="minorHAnsi"/>
              </w:rPr>
              <w:t>linguistically</w:t>
            </w:r>
            <w:r w:rsidR="00101A32">
              <w:rPr>
                <w:rFonts w:asciiTheme="minorHAnsi" w:hAnsiTheme="minorHAnsi" w:cstheme="minorHAnsi"/>
              </w:rPr>
              <w:t>-</w:t>
            </w:r>
            <w:r>
              <w:rPr>
                <w:rFonts w:asciiTheme="minorHAnsi" w:hAnsiTheme="minorHAnsi" w:cstheme="minorHAnsi"/>
              </w:rPr>
              <w:t>specific</w:t>
            </w:r>
            <w:proofErr w:type="gramEnd"/>
            <w:r>
              <w:rPr>
                <w:rFonts w:asciiTheme="minorHAnsi" w:hAnsiTheme="minorHAnsi" w:cstheme="minorHAnsi"/>
              </w:rPr>
              <w:t xml:space="preserve"> program staff </w:t>
            </w:r>
          </w:p>
          <w:p w14:paraId="09A769EC" w14:textId="73CD7C41" w:rsidR="005865BE" w:rsidRPr="008113F2" w:rsidRDefault="005865BE" w:rsidP="005865BE">
            <w:pPr>
              <w:pStyle w:val="ListParagraph"/>
              <w:keepNext w:val="0"/>
              <w:rPr>
                <w:rFonts w:asciiTheme="minorHAnsi" w:hAnsiTheme="minorHAnsi" w:cstheme="minorHAnsi"/>
              </w:rPr>
            </w:pPr>
          </w:p>
        </w:tc>
      </w:tr>
      <w:tr w:rsidR="00CC0429" w:rsidRPr="008113F2" w14:paraId="1897FFFE" w14:textId="77777777" w:rsidTr="00A12366">
        <w:tc>
          <w:tcPr>
            <w:tcW w:w="5000" w:type="pct"/>
            <w:gridSpan w:val="3"/>
            <w:shd w:val="clear" w:color="auto" w:fill="BFBFBF" w:themeFill="background1" w:themeFillShade="BF"/>
          </w:tcPr>
          <w:p w14:paraId="24A63DA7" w14:textId="13ADEC66" w:rsidR="00CC0429" w:rsidRPr="00BB182C" w:rsidRDefault="00F5404F" w:rsidP="00CC0429">
            <w:pPr>
              <w:rPr>
                <w:rFonts w:asciiTheme="minorHAnsi" w:hAnsiTheme="minorHAnsi" w:cstheme="minorHAnsi"/>
                <w:b/>
              </w:rPr>
            </w:pPr>
            <w:r>
              <w:rPr>
                <w:rFonts w:asciiTheme="minorHAnsi" w:hAnsiTheme="minorHAnsi" w:cstheme="minorHAnsi"/>
                <w:b/>
              </w:rPr>
              <w:t>Methods to</w:t>
            </w:r>
            <w:r w:rsidR="00CC0429">
              <w:rPr>
                <w:rFonts w:asciiTheme="minorHAnsi" w:hAnsiTheme="minorHAnsi" w:cstheme="minorHAnsi"/>
                <w:b/>
              </w:rPr>
              <w:t xml:space="preserve"> analyze </w:t>
            </w:r>
            <w:r w:rsidR="00CC0429" w:rsidRPr="00CC0429">
              <w:rPr>
                <w:rFonts w:asciiTheme="minorHAnsi" w:hAnsiTheme="minorHAnsi" w:cstheme="minorHAnsi"/>
                <w:b/>
              </w:rPr>
              <w:t>the extent to which policies and protocols</w:t>
            </w:r>
            <w:r w:rsidR="00CC0429">
              <w:rPr>
                <w:rFonts w:asciiTheme="minorHAnsi" w:hAnsiTheme="minorHAnsi" w:cstheme="minorHAnsi"/>
                <w:b/>
              </w:rPr>
              <w:t xml:space="preserve"> reflect recommended practice</w:t>
            </w:r>
          </w:p>
        </w:tc>
      </w:tr>
      <w:tr w:rsidR="008113F2" w:rsidRPr="008113F2" w14:paraId="42C50D99" w14:textId="77777777" w:rsidTr="00A12366">
        <w:tc>
          <w:tcPr>
            <w:tcW w:w="5000" w:type="pct"/>
            <w:gridSpan w:val="3"/>
          </w:tcPr>
          <w:p w14:paraId="1FCE60E6" w14:textId="77777777" w:rsidR="008113F2" w:rsidRPr="008113F2" w:rsidRDefault="008113F2" w:rsidP="001C6025">
            <w:pPr>
              <w:pStyle w:val="ListParagraph"/>
              <w:keepNext w:val="0"/>
              <w:numPr>
                <w:ilvl w:val="0"/>
                <w:numId w:val="28"/>
              </w:numPr>
              <w:spacing w:after="200" w:line="276" w:lineRule="auto"/>
              <w:rPr>
                <w:rFonts w:asciiTheme="minorHAnsi" w:hAnsiTheme="minorHAnsi" w:cstheme="minorHAnsi"/>
              </w:rPr>
            </w:pPr>
            <w:r w:rsidRPr="008113F2">
              <w:rPr>
                <w:rFonts w:asciiTheme="minorHAnsi" w:hAnsiTheme="minorHAnsi" w:cstheme="minorHAnsi"/>
              </w:rPr>
              <w:t xml:space="preserve">Praxis International Institutional Analysis Tools – www.praxisinternational.org </w:t>
            </w:r>
          </w:p>
          <w:p w14:paraId="19F0B7BA" w14:textId="29BC2F63" w:rsidR="008113F2" w:rsidRPr="00101A32" w:rsidRDefault="008113F2" w:rsidP="001C6025">
            <w:pPr>
              <w:pStyle w:val="ListParagraph"/>
              <w:keepNext w:val="0"/>
              <w:numPr>
                <w:ilvl w:val="0"/>
                <w:numId w:val="33"/>
              </w:numPr>
            </w:pPr>
            <w:r w:rsidRPr="008113F2">
              <w:rPr>
                <w:rFonts w:asciiTheme="minorHAnsi" w:hAnsiTheme="minorHAnsi" w:cstheme="minorHAnsi"/>
              </w:rPr>
              <w:t>Domestic Violence Best Practice Assessment Tools</w:t>
            </w:r>
            <w:r w:rsidR="00F5404F">
              <w:rPr>
                <w:rFonts w:asciiTheme="minorHAnsi" w:hAnsiTheme="minorHAnsi" w:cstheme="minorHAnsi"/>
              </w:rPr>
              <w:t xml:space="preserve"> (911 through pretrial release supervision and enforcement; child protection and domestic violence)</w:t>
            </w:r>
          </w:p>
        </w:tc>
      </w:tr>
    </w:tbl>
    <w:p w14:paraId="5989C1DF" w14:textId="77777777" w:rsidR="008113F2" w:rsidRDefault="008113F2" w:rsidP="008113F2">
      <w:pPr>
        <w:keepNext w:val="0"/>
        <w:tabs>
          <w:tab w:val="left" w:pos="6410"/>
        </w:tabs>
        <w:jc w:val="center"/>
      </w:pPr>
    </w:p>
    <w:p w14:paraId="44D31E1D" w14:textId="77777777" w:rsidR="008113F2" w:rsidRPr="008113F2" w:rsidRDefault="008113F2" w:rsidP="008113F2">
      <w:pPr>
        <w:pBdr>
          <w:top w:val="single" w:sz="4" w:space="1" w:color="auto" w:shadow="1"/>
          <w:left w:val="single" w:sz="4" w:space="4" w:color="auto" w:shadow="1"/>
          <w:bottom w:val="single" w:sz="4" w:space="1" w:color="auto" w:shadow="1"/>
          <w:right w:val="single" w:sz="4" w:space="4" w:color="auto" w:shadow="1"/>
        </w:pBdr>
        <w:jc w:val="center"/>
        <w:rPr>
          <w:rFonts w:asciiTheme="minorHAnsi" w:hAnsiTheme="minorHAnsi" w:cstheme="minorHAnsi"/>
          <w:b/>
          <w:sz w:val="32"/>
          <w:szCs w:val="32"/>
        </w:rPr>
      </w:pPr>
      <w:r w:rsidRPr="008113F2">
        <w:rPr>
          <w:rFonts w:asciiTheme="minorHAnsi" w:hAnsiTheme="minorHAnsi" w:cstheme="minorHAnsi"/>
          <w:b/>
          <w:sz w:val="32"/>
          <w:szCs w:val="32"/>
        </w:rPr>
        <w:lastRenderedPageBreak/>
        <w:t xml:space="preserve">A Data-Gathering Template </w:t>
      </w:r>
    </w:p>
    <w:p w14:paraId="72371839" w14:textId="77777777" w:rsidR="008113F2" w:rsidRDefault="008113F2" w:rsidP="008113F2">
      <w:pPr>
        <w:keepNext w:val="0"/>
      </w:pPr>
    </w:p>
    <w:p w14:paraId="6328BC77" w14:textId="5C3E6192" w:rsidR="008113F2" w:rsidRDefault="008113F2" w:rsidP="008113F2">
      <w:pPr>
        <w:keepNext w:val="0"/>
      </w:pPr>
      <w:bookmarkStart w:id="24" w:name="_Hlk61445037"/>
      <w:r>
        <w:t xml:space="preserve">This data-gathering template does not cover all possible </w:t>
      </w:r>
      <w:r w:rsidR="001652CF">
        <w:t>information</w:t>
      </w:r>
      <w:r>
        <w:t xml:space="preserve"> you might want to </w:t>
      </w:r>
      <w:r w:rsidR="001652CF">
        <w:t>know</w:t>
      </w:r>
      <w:r>
        <w:t xml:space="preserve">. To illustrate the process, it includes examples that are more specific to the criminal legal system response and the general community. You would develop similar but different </w:t>
      </w:r>
      <w:r w:rsidR="001652CF">
        <w:t>data points</w:t>
      </w:r>
      <w:r>
        <w:t xml:space="preserve"> if you were looking at other systems or processes—</w:t>
      </w:r>
      <w:proofErr w:type="spellStart"/>
      <w:proofErr w:type="gramStart"/>
      <w:r w:rsidR="004A5238">
        <w:t>i.e</w:t>
      </w:r>
      <w:proofErr w:type="spellEnd"/>
      <w:proofErr w:type="gramEnd"/>
      <w:r>
        <w:t>, child welfare, orders for protection, campus sexual assault, intervention by Sexual Assault Nurse Examiners—or experiences of specific communities, such as Native American, immigrant, LBTBQ, people with disabilities, or elders.</w:t>
      </w:r>
    </w:p>
    <w:p w14:paraId="4AB8E950" w14:textId="77777777" w:rsidR="008113F2" w:rsidRDefault="008113F2" w:rsidP="008113F2">
      <w:pPr>
        <w:keepNext w:val="0"/>
      </w:pPr>
    </w:p>
    <w:p w14:paraId="32DB7383" w14:textId="77777777" w:rsidR="008113F2" w:rsidRPr="008113F2" w:rsidRDefault="008113F2" w:rsidP="008113F2">
      <w:pPr>
        <w:keepNext w:val="0"/>
        <w:rPr>
          <w:i/>
          <w:u w:val="single"/>
        </w:rPr>
      </w:pPr>
      <w:r w:rsidRPr="008113F2">
        <w:rPr>
          <w:i/>
          <w:u w:val="single"/>
        </w:rPr>
        <w:t>Instructions</w:t>
      </w:r>
    </w:p>
    <w:p w14:paraId="27EB2D13" w14:textId="7E14695A" w:rsidR="008113F2" w:rsidRDefault="001652CF" w:rsidP="008113F2">
      <w:pPr>
        <w:keepNext w:val="0"/>
      </w:pPr>
      <w:r>
        <w:t xml:space="preserve">Use this form to guide you in the kind of data that is necessary to draw a full picture of the scope and scale of violence against women in your community and the outcomes in criminal legal system response. </w:t>
      </w:r>
      <w:r w:rsidR="008113F2">
        <w:t xml:space="preserve">It is unlikely any community will have </w:t>
      </w:r>
      <w:proofErr w:type="gramStart"/>
      <w:r w:rsidR="008113F2">
        <w:t>all of</w:t>
      </w:r>
      <w:proofErr w:type="gramEnd"/>
      <w:r w:rsidR="008113F2">
        <w:t xml:space="preserve"> this information available or readily accessible. </w:t>
      </w:r>
    </w:p>
    <w:bookmarkEnd w:id="24"/>
    <w:p w14:paraId="042D0C7F" w14:textId="77777777" w:rsidR="008113F2" w:rsidRDefault="008113F2" w:rsidP="008113F2">
      <w:pPr>
        <w:keepNext w:val="0"/>
      </w:pPr>
    </w:p>
    <w:p w14:paraId="62D4B87F" w14:textId="6169C100" w:rsidR="00A12366" w:rsidRDefault="00A12366" w:rsidP="00A12366">
      <w:pPr>
        <w:rPr>
          <w:b/>
          <w:bCs w:val="0"/>
        </w:rPr>
      </w:pPr>
      <w:r>
        <w:rPr>
          <w:b/>
          <w:bCs w:val="0"/>
        </w:rPr>
        <w:t>D</w:t>
      </w:r>
      <w:r w:rsidRPr="007F7E08">
        <w:rPr>
          <w:b/>
          <w:bCs w:val="0"/>
        </w:rPr>
        <w:t xml:space="preserve">emographic </w:t>
      </w:r>
      <w:r>
        <w:rPr>
          <w:b/>
          <w:bCs w:val="0"/>
        </w:rPr>
        <w:t>D</w:t>
      </w:r>
      <w:r w:rsidRPr="007F7E08">
        <w:rPr>
          <w:b/>
          <w:bCs w:val="0"/>
        </w:rPr>
        <w:t>ata</w:t>
      </w:r>
      <w:r>
        <w:rPr>
          <w:b/>
          <w:bCs w:val="0"/>
        </w:rPr>
        <w:t>: Who Lives in Our Community?</w:t>
      </w:r>
      <w:r w:rsidR="00300E1A">
        <w:rPr>
          <w:rStyle w:val="FootnoteReference"/>
          <w:b/>
          <w:bCs w:val="0"/>
        </w:rPr>
        <w:footnoteReference w:id="8"/>
      </w:r>
      <w:r>
        <w:rPr>
          <w:b/>
          <w:bCs w:val="0"/>
        </w:rPr>
        <w:t xml:space="preserve"> </w:t>
      </w:r>
    </w:p>
    <w:tbl>
      <w:tblPr>
        <w:tblStyle w:val="TableGrid4"/>
        <w:tblpPr w:leftFromText="180" w:rightFromText="180" w:vertAnchor="text" w:tblpXSpec="center" w:tblpY="1"/>
        <w:tblW w:w="5000" w:type="pct"/>
        <w:tblLook w:val="04A0" w:firstRow="1" w:lastRow="0" w:firstColumn="1" w:lastColumn="0" w:noHBand="0" w:noVBand="1"/>
      </w:tblPr>
      <w:tblGrid>
        <w:gridCol w:w="4471"/>
        <w:gridCol w:w="1823"/>
        <w:gridCol w:w="1911"/>
        <w:gridCol w:w="1865"/>
      </w:tblGrid>
      <w:tr w:rsidR="00A12366" w:rsidRPr="00ED346C" w14:paraId="2BAF767B" w14:textId="77777777" w:rsidTr="00C32F72">
        <w:tc>
          <w:tcPr>
            <w:tcW w:w="2220" w:type="pct"/>
          </w:tcPr>
          <w:p w14:paraId="569FDD12" w14:textId="77777777" w:rsidR="00A12366" w:rsidRPr="00CC6876" w:rsidRDefault="00A12366" w:rsidP="00C32F72">
            <w:pPr>
              <w:spacing w:before="120" w:after="120"/>
              <w:jc w:val="center"/>
              <w:rPr>
                <w:rFonts w:asciiTheme="minorHAnsi" w:hAnsiTheme="minorHAnsi"/>
                <w:b/>
                <w:bCs w:val="0"/>
              </w:rPr>
            </w:pPr>
            <w:r w:rsidRPr="00CC6876">
              <w:rPr>
                <w:rFonts w:asciiTheme="minorHAnsi" w:hAnsiTheme="minorHAnsi"/>
                <w:b/>
              </w:rPr>
              <w:t>Characteristic</w:t>
            </w:r>
          </w:p>
        </w:tc>
        <w:tc>
          <w:tcPr>
            <w:tcW w:w="2780" w:type="pct"/>
            <w:gridSpan w:val="3"/>
          </w:tcPr>
          <w:p w14:paraId="4DF0D886" w14:textId="77777777" w:rsidR="00A12366" w:rsidRPr="003B7D92" w:rsidRDefault="00A12366" w:rsidP="00C32F72">
            <w:pPr>
              <w:spacing w:before="120" w:after="120"/>
              <w:jc w:val="center"/>
              <w:rPr>
                <w:b/>
              </w:rPr>
            </w:pPr>
            <w:r w:rsidRPr="003B7D92">
              <w:rPr>
                <w:b/>
              </w:rPr>
              <w:t>Notes</w:t>
            </w:r>
          </w:p>
        </w:tc>
      </w:tr>
      <w:tr w:rsidR="00A12366" w:rsidRPr="00ED346C" w14:paraId="4E861513" w14:textId="77777777" w:rsidTr="00A12366">
        <w:tc>
          <w:tcPr>
            <w:tcW w:w="2220" w:type="pct"/>
          </w:tcPr>
          <w:p w14:paraId="05611272" w14:textId="77777777" w:rsidR="00A12366" w:rsidRPr="00ED346C" w:rsidRDefault="00A12366" w:rsidP="00C32F72">
            <w:pPr>
              <w:spacing w:before="120" w:after="120"/>
              <w:rPr>
                <w:rFonts w:asciiTheme="minorHAnsi" w:hAnsiTheme="minorHAnsi"/>
              </w:rPr>
            </w:pPr>
            <w:r>
              <w:rPr>
                <w:rFonts w:asciiTheme="minorHAnsi" w:hAnsiTheme="minorHAnsi"/>
              </w:rPr>
              <w:t>Geographic</w:t>
            </w:r>
            <w:r w:rsidRPr="00ED346C">
              <w:rPr>
                <w:rFonts w:asciiTheme="minorHAnsi" w:hAnsiTheme="minorHAnsi"/>
              </w:rPr>
              <w:t xml:space="preserve"> Classification</w:t>
            </w:r>
          </w:p>
        </w:tc>
        <w:tc>
          <w:tcPr>
            <w:tcW w:w="905" w:type="pct"/>
          </w:tcPr>
          <w:p w14:paraId="780D5702" w14:textId="77777777" w:rsidR="00A12366" w:rsidRPr="00ED346C" w:rsidRDefault="00A12366" w:rsidP="00C32F72">
            <w:pPr>
              <w:spacing w:before="120" w:after="120"/>
              <w:jc w:val="center"/>
              <w:rPr>
                <w:b/>
              </w:rPr>
            </w:pPr>
            <w:r w:rsidRPr="00ED346C">
              <w:rPr>
                <w:b/>
              </w:rPr>
              <w:t xml:space="preserve">Rural </w:t>
            </w:r>
            <w:sdt>
              <w:sdtPr>
                <w:rPr>
                  <w:b/>
                </w:rPr>
                <w:id w:val="925458944"/>
                <w14:checkbox>
                  <w14:checked w14:val="0"/>
                  <w14:checkedState w14:val="2612" w14:font="MS Gothic"/>
                  <w14:uncheckedState w14:val="2610" w14:font="MS Gothic"/>
                </w14:checkbox>
              </w:sdtPr>
              <w:sdtEndPr/>
              <w:sdtContent>
                <w:r w:rsidRPr="00ED346C">
                  <w:rPr>
                    <w:rFonts w:ascii="Segoe UI Symbol" w:eastAsia="MS Gothic" w:hAnsi="Segoe UI Symbol" w:cs="Segoe UI Symbol"/>
                    <w:b/>
                  </w:rPr>
                  <w:t>☐</w:t>
                </w:r>
              </w:sdtContent>
            </w:sdt>
          </w:p>
        </w:tc>
        <w:tc>
          <w:tcPr>
            <w:tcW w:w="949" w:type="pct"/>
          </w:tcPr>
          <w:p w14:paraId="32CFDF63" w14:textId="4DDAEC4F" w:rsidR="00A12366" w:rsidRPr="00ED346C" w:rsidRDefault="00A12366" w:rsidP="00C32F72">
            <w:pPr>
              <w:spacing w:before="120" w:after="120"/>
              <w:jc w:val="center"/>
              <w:rPr>
                <w:b/>
              </w:rPr>
            </w:pPr>
            <w:r>
              <w:rPr>
                <w:b/>
              </w:rPr>
              <w:t>Sub/</w:t>
            </w:r>
            <w:r w:rsidRPr="00ED346C">
              <w:rPr>
                <w:b/>
              </w:rPr>
              <w:t>Urban</w:t>
            </w:r>
            <w:r>
              <w:rPr>
                <w:b/>
              </w:rPr>
              <w:t xml:space="preserve"> </w:t>
            </w:r>
            <w:sdt>
              <w:sdtPr>
                <w:rPr>
                  <w:b/>
                </w:rPr>
                <w:id w:val="-239947226"/>
                <w14:checkbox>
                  <w14:checked w14:val="0"/>
                  <w14:checkedState w14:val="2612" w14:font="MS Gothic"/>
                  <w14:uncheckedState w14:val="2610" w14:font="MS Gothic"/>
                </w14:checkbox>
              </w:sdtPr>
              <w:sdtEndPr/>
              <w:sdtContent>
                <w:r>
                  <w:rPr>
                    <w:rFonts w:ascii="MS Gothic" w:eastAsia="MS Gothic" w:hAnsi="MS Gothic" w:hint="eastAsia"/>
                    <w:b/>
                  </w:rPr>
                  <w:t>☐</w:t>
                </w:r>
              </w:sdtContent>
            </w:sdt>
          </w:p>
        </w:tc>
        <w:tc>
          <w:tcPr>
            <w:tcW w:w="926" w:type="pct"/>
          </w:tcPr>
          <w:p w14:paraId="6BB9B5F3" w14:textId="77777777" w:rsidR="00A12366" w:rsidRPr="00ED346C" w:rsidRDefault="00A12366" w:rsidP="00C32F72">
            <w:pPr>
              <w:spacing w:before="120" w:after="120"/>
              <w:jc w:val="center"/>
              <w:rPr>
                <w:b/>
              </w:rPr>
            </w:pPr>
            <w:r w:rsidRPr="00ED346C">
              <w:rPr>
                <w:b/>
              </w:rPr>
              <w:t>Tribal</w:t>
            </w:r>
            <w:r>
              <w:rPr>
                <w:b/>
              </w:rPr>
              <w:t xml:space="preserve"> </w:t>
            </w:r>
            <w:sdt>
              <w:sdtPr>
                <w:rPr>
                  <w:b/>
                </w:rPr>
                <w:id w:val="-1249029096"/>
                <w14:checkbox>
                  <w14:checked w14:val="0"/>
                  <w14:checkedState w14:val="2612" w14:font="MS Gothic"/>
                  <w14:uncheckedState w14:val="2610" w14:font="MS Gothic"/>
                </w14:checkbox>
              </w:sdtPr>
              <w:sdtEndPr/>
              <w:sdtContent>
                <w:r w:rsidRPr="00ED346C">
                  <w:rPr>
                    <w:rFonts w:ascii="Segoe UI Symbol" w:eastAsia="MS Gothic" w:hAnsi="Segoe UI Symbol" w:cs="Segoe UI Symbol"/>
                    <w:b/>
                  </w:rPr>
                  <w:t>☐</w:t>
                </w:r>
              </w:sdtContent>
            </w:sdt>
          </w:p>
        </w:tc>
      </w:tr>
      <w:tr w:rsidR="00A12366" w:rsidRPr="00ED346C" w14:paraId="7103805F" w14:textId="77777777" w:rsidTr="00C32F72">
        <w:tc>
          <w:tcPr>
            <w:tcW w:w="2220" w:type="pct"/>
          </w:tcPr>
          <w:p w14:paraId="08E36607" w14:textId="77777777" w:rsidR="00A12366" w:rsidRPr="00ED346C" w:rsidRDefault="00A12366" w:rsidP="00C32F72">
            <w:pPr>
              <w:spacing w:before="120" w:after="120"/>
              <w:rPr>
                <w:rFonts w:asciiTheme="minorHAnsi" w:hAnsiTheme="minorHAnsi"/>
              </w:rPr>
            </w:pPr>
            <w:r w:rsidRPr="00ED346C">
              <w:rPr>
                <w:rFonts w:asciiTheme="minorHAnsi" w:hAnsiTheme="minorHAnsi"/>
              </w:rPr>
              <w:t>Geographic Size (square miles)</w:t>
            </w:r>
          </w:p>
        </w:tc>
        <w:tc>
          <w:tcPr>
            <w:tcW w:w="2780" w:type="pct"/>
            <w:gridSpan w:val="3"/>
          </w:tcPr>
          <w:p w14:paraId="16CDD225" w14:textId="77777777" w:rsidR="00A12366" w:rsidRPr="00ED346C" w:rsidRDefault="00A12366" w:rsidP="00C32F72">
            <w:pPr>
              <w:spacing w:before="120" w:after="120"/>
              <w:rPr>
                <w:b/>
              </w:rPr>
            </w:pPr>
          </w:p>
        </w:tc>
      </w:tr>
      <w:tr w:rsidR="00A12366" w:rsidRPr="00ED346C" w14:paraId="33EBC913" w14:textId="77777777" w:rsidTr="00C32F72">
        <w:tc>
          <w:tcPr>
            <w:tcW w:w="2220" w:type="pct"/>
          </w:tcPr>
          <w:p w14:paraId="2E60BFCA" w14:textId="77777777" w:rsidR="00A12366" w:rsidRPr="00ED346C" w:rsidRDefault="00A12366" w:rsidP="00C32F72">
            <w:pPr>
              <w:spacing w:before="120" w:after="120"/>
              <w:rPr>
                <w:rFonts w:asciiTheme="minorHAnsi" w:hAnsiTheme="minorHAnsi"/>
              </w:rPr>
            </w:pPr>
            <w:r w:rsidRPr="00ED346C">
              <w:rPr>
                <w:rFonts w:asciiTheme="minorHAnsi" w:hAnsiTheme="minorHAnsi"/>
              </w:rPr>
              <w:t>Population Size</w:t>
            </w:r>
          </w:p>
        </w:tc>
        <w:tc>
          <w:tcPr>
            <w:tcW w:w="2780" w:type="pct"/>
            <w:gridSpan w:val="3"/>
          </w:tcPr>
          <w:p w14:paraId="50AA64D9" w14:textId="77777777" w:rsidR="00A12366" w:rsidRPr="00ED346C" w:rsidRDefault="00A12366" w:rsidP="00C32F72">
            <w:pPr>
              <w:spacing w:before="120" w:after="120"/>
            </w:pPr>
          </w:p>
        </w:tc>
      </w:tr>
      <w:tr w:rsidR="00A12366" w:rsidRPr="00ED346C" w14:paraId="2B43C597" w14:textId="77777777" w:rsidTr="00A12366">
        <w:trPr>
          <w:trHeight w:val="467"/>
        </w:trPr>
        <w:tc>
          <w:tcPr>
            <w:tcW w:w="2220" w:type="pct"/>
          </w:tcPr>
          <w:p w14:paraId="778DBB7C" w14:textId="77777777" w:rsidR="00A12366" w:rsidRPr="00D00E37" w:rsidRDefault="00A12366" w:rsidP="00C32F72">
            <w:pPr>
              <w:spacing w:before="120" w:after="120"/>
              <w:rPr>
                <w:rFonts w:asciiTheme="minorHAnsi" w:hAnsiTheme="minorHAnsi"/>
              </w:rPr>
            </w:pPr>
            <w:r>
              <w:rPr>
                <w:rFonts w:asciiTheme="minorHAnsi" w:hAnsiTheme="minorHAnsi"/>
              </w:rPr>
              <w:t>Distinguishing Characteristics of the C</w:t>
            </w:r>
            <w:r w:rsidRPr="00ED346C">
              <w:rPr>
                <w:rFonts w:asciiTheme="minorHAnsi" w:hAnsiTheme="minorHAnsi"/>
              </w:rPr>
              <w:t>ommunity</w:t>
            </w:r>
          </w:p>
        </w:tc>
        <w:tc>
          <w:tcPr>
            <w:tcW w:w="2780" w:type="pct"/>
            <w:gridSpan w:val="3"/>
          </w:tcPr>
          <w:p w14:paraId="135E7F3B" w14:textId="77777777" w:rsidR="00A12366" w:rsidRPr="00ED346C" w:rsidRDefault="00A12366" w:rsidP="00C32F72">
            <w:pPr>
              <w:spacing w:before="120" w:after="120"/>
            </w:pPr>
          </w:p>
        </w:tc>
      </w:tr>
      <w:tr w:rsidR="00A12366" w:rsidRPr="00ED346C" w14:paraId="639BA939" w14:textId="77777777" w:rsidTr="00A12366">
        <w:trPr>
          <w:trHeight w:val="350"/>
        </w:trPr>
        <w:tc>
          <w:tcPr>
            <w:tcW w:w="2220" w:type="pct"/>
          </w:tcPr>
          <w:p w14:paraId="61FFEC73" w14:textId="77777777" w:rsidR="00A12366" w:rsidRPr="00ED346C" w:rsidRDefault="00A12366" w:rsidP="00C32F72">
            <w:pPr>
              <w:spacing w:before="120" w:after="120"/>
              <w:rPr>
                <w:rFonts w:asciiTheme="minorHAnsi" w:hAnsiTheme="minorHAnsi"/>
              </w:rPr>
            </w:pPr>
            <w:r>
              <w:rPr>
                <w:rFonts w:asciiTheme="minorHAnsi" w:hAnsiTheme="minorHAnsi"/>
              </w:rPr>
              <w:t>Race/Ethnicity of Population</w:t>
            </w:r>
          </w:p>
        </w:tc>
        <w:tc>
          <w:tcPr>
            <w:tcW w:w="2780" w:type="pct"/>
            <w:gridSpan w:val="3"/>
          </w:tcPr>
          <w:p w14:paraId="321ED344" w14:textId="77777777" w:rsidR="00A12366" w:rsidRDefault="00A12366" w:rsidP="00C32F72">
            <w:pPr>
              <w:spacing w:before="120" w:after="120"/>
            </w:pPr>
          </w:p>
        </w:tc>
      </w:tr>
      <w:tr w:rsidR="00A12366" w:rsidRPr="00ED346C" w14:paraId="3601CC38" w14:textId="77777777" w:rsidTr="00A12366">
        <w:trPr>
          <w:trHeight w:val="287"/>
        </w:trPr>
        <w:tc>
          <w:tcPr>
            <w:tcW w:w="2220" w:type="pct"/>
          </w:tcPr>
          <w:p w14:paraId="65B7E185" w14:textId="77777777" w:rsidR="00A12366" w:rsidRPr="00ED346C" w:rsidRDefault="00A12366" w:rsidP="00C32F72">
            <w:pPr>
              <w:spacing w:before="120" w:after="120"/>
              <w:rPr>
                <w:rFonts w:asciiTheme="minorHAnsi" w:hAnsiTheme="minorHAnsi"/>
              </w:rPr>
            </w:pPr>
            <w:r>
              <w:rPr>
                <w:rFonts w:asciiTheme="minorHAnsi" w:hAnsiTheme="minorHAnsi"/>
              </w:rPr>
              <w:t>Gender Distribution</w:t>
            </w:r>
          </w:p>
        </w:tc>
        <w:tc>
          <w:tcPr>
            <w:tcW w:w="2780" w:type="pct"/>
            <w:gridSpan w:val="3"/>
          </w:tcPr>
          <w:p w14:paraId="566684CF" w14:textId="77777777" w:rsidR="00A12366" w:rsidRDefault="00A12366" w:rsidP="00C32F72">
            <w:pPr>
              <w:spacing w:before="120" w:after="120"/>
            </w:pPr>
          </w:p>
        </w:tc>
      </w:tr>
      <w:tr w:rsidR="00A12366" w:rsidRPr="00ED346C" w14:paraId="6ED3D106" w14:textId="77777777" w:rsidTr="00A12366">
        <w:trPr>
          <w:trHeight w:val="152"/>
        </w:trPr>
        <w:tc>
          <w:tcPr>
            <w:tcW w:w="2220" w:type="pct"/>
          </w:tcPr>
          <w:p w14:paraId="7E046412" w14:textId="77777777" w:rsidR="00A12366" w:rsidRPr="00ED346C" w:rsidRDefault="00A12366" w:rsidP="00C32F72">
            <w:pPr>
              <w:spacing w:before="120" w:after="120"/>
              <w:rPr>
                <w:rFonts w:asciiTheme="minorHAnsi" w:hAnsiTheme="minorHAnsi"/>
              </w:rPr>
            </w:pPr>
            <w:r>
              <w:rPr>
                <w:rFonts w:asciiTheme="minorHAnsi" w:hAnsiTheme="minorHAnsi"/>
              </w:rPr>
              <w:t>Age Distribution</w:t>
            </w:r>
          </w:p>
        </w:tc>
        <w:tc>
          <w:tcPr>
            <w:tcW w:w="2780" w:type="pct"/>
            <w:gridSpan w:val="3"/>
          </w:tcPr>
          <w:p w14:paraId="0E33A87F" w14:textId="77777777" w:rsidR="00A12366" w:rsidRDefault="00A12366" w:rsidP="00C32F72">
            <w:pPr>
              <w:spacing w:before="120" w:after="120"/>
            </w:pPr>
          </w:p>
        </w:tc>
      </w:tr>
      <w:tr w:rsidR="00A12366" w:rsidRPr="00ED346C" w14:paraId="649B18C0" w14:textId="77777777" w:rsidTr="00A12366">
        <w:trPr>
          <w:trHeight w:val="152"/>
        </w:trPr>
        <w:tc>
          <w:tcPr>
            <w:tcW w:w="2220" w:type="pct"/>
          </w:tcPr>
          <w:p w14:paraId="7485D594" w14:textId="4208D0A8" w:rsidR="00A12366" w:rsidRDefault="00A12366" w:rsidP="00C32F72">
            <w:pPr>
              <w:spacing w:before="120" w:after="120"/>
              <w:rPr>
                <w:rFonts w:asciiTheme="minorHAnsi" w:hAnsiTheme="minorHAnsi"/>
              </w:rPr>
            </w:pPr>
            <w:r w:rsidRPr="00A71957">
              <w:rPr>
                <w:rFonts w:asciiTheme="minorHAnsi" w:hAnsiTheme="minorHAnsi"/>
              </w:rPr>
              <w:lastRenderedPageBreak/>
              <w:t>Income Levels/Socio-economic Status</w:t>
            </w:r>
          </w:p>
        </w:tc>
        <w:tc>
          <w:tcPr>
            <w:tcW w:w="2780" w:type="pct"/>
            <w:gridSpan w:val="3"/>
          </w:tcPr>
          <w:p w14:paraId="4D5F85C1" w14:textId="77777777" w:rsidR="00A12366" w:rsidRDefault="00A12366" w:rsidP="00C32F72">
            <w:pPr>
              <w:spacing w:before="120" w:after="120"/>
            </w:pPr>
          </w:p>
        </w:tc>
      </w:tr>
      <w:tr w:rsidR="00A12366" w:rsidRPr="00ED346C" w14:paraId="38F51656" w14:textId="77777777" w:rsidTr="00C32F72">
        <w:trPr>
          <w:trHeight w:val="1066"/>
        </w:trPr>
        <w:tc>
          <w:tcPr>
            <w:tcW w:w="2220" w:type="pct"/>
          </w:tcPr>
          <w:p w14:paraId="6F9271CE" w14:textId="77777777" w:rsidR="00A12366" w:rsidRDefault="00A12366" w:rsidP="00C32F72">
            <w:pPr>
              <w:spacing w:before="120"/>
              <w:rPr>
                <w:rFonts w:asciiTheme="minorHAnsi" w:hAnsiTheme="minorHAnsi"/>
              </w:rPr>
            </w:pPr>
            <w:r>
              <w:rPr>
                <w:rFonts w:asciiTheme="minorHAnsi" w:hAnsiTheme="minorHAnsi"/>
              </w:rPr>
              <w:t xml:space="preserve">Nationalities Represented Among: </w:t>
            </w:r>
          </w:p>
          <w:p w14:paraId="6024E598" w14:textId="77777777" w:rsidR="00A12366" w:rsidRPr="00812D4C" w:rsidRDefault="00A12366" w:rsidP="001C6025">
            <w:pPr>
              <w:pStyle w:val="ListParagraph"/>
              <w:keepNext w:val="0"/>
              <w:numPr>
                <w:ilvl w:val="0"/>
                <w:numId w:val="48"/>
              </w:numPr>
              <w:spacing w:before="120"/>
              <w:rPr>
                <w:rFonts w:asciiTheme="minorHAnsi" w:hAnsiTheme="minorHAnsi"/>
              </w:rPr>
            </w:pPr>
            <w:r>
              <w:rPr>
                <w:rFonts w:asciiTheme="minorHAnsi" w:hAnsiTheme="minorHAnsi"/>
              </w:rPr>
              <w:t>P</w:t>
            </w:r>
            <w:r w:rsidRPr="00812D4C">
              <w:rPr>
                <w:rFonts w:asciiTheme="minorHAnsi" w:hAnsiTheme="minorHAnsi"/>
              </w:rPr>
              <w:t xml:space="preserve">ermanent residents </w:t>
            </w:r>
          </w:p>
          <w:p w14:paraId="0288D881" w14:textId="77777777" w:rsidR="00A12366" w:rsidRPr="00812D4C" w:rsidRDefault="00A12366" w:rsidP="001C6025">
            <w:pPr>
              <w:pStyle w:val="ListParagraph"/>
              <w:keepNext w:val="0"/>
              <w:numPr>
                <w:ilvl w:val="0"/>
                <w:numId w:val="48"/>
              </w:numPr>
              <w:spacing w:before="120"/>
              <w:rPr>
                <w:rFonts w:asciiTheme="minorHAnsi" w:hAnsiTheme="minorHAnsi"/>
              </w:rPr>
            </w:pPr>
            <w:r>
              <w:rPr>
                <w:rFonts w:asciiTheme="minorHAnsi" w:hAnsiTheme="minorHAnsi"/>
              </w:rPr>
              <w:t>A</w:t>
            </w:r>
            <w:r w:rsidRPr="00812D4C">
              <w:rPr>
                <w:rFonts w:asciiTheme="minorHAnsi" w:hAnsiTheme="minorHAnsi"/>
              </w:rPr>
              <w:t>sylees or refugees</w:t>
            </w:r>
          </w:p>
          <w:p w14:paraId="56E68FFF" w14:textId="77777777" w:rsidR="00A12366" w:rsidRPr="00D00E37" w:rsidRDefault="00A12366" w:rsidP="001C6025">
            <w:pPr>
              <w:pStyle w:val="ListParagraph"/>
              <w:keepNext w:val="0"/>
              <w:numPr>
                <w:ilvl w:val="0"/>
                <w:numId w:val="48"/>
              </w:numPr>
              <w:spacing w:before="120"/>
              <w:rPr>
                <w:rFonts w:asciiTheme="minorHAnsi" w:hAnsiTheme="minorHAnsi"/>
              </w:rPr>
            </w:pPr>
            <w:r>
              <w:rPr>
                <w:rFonts w:asciiTheme="minorHAnsi" w:hAnsiTheme="minorHAnsi"/>
              </w:rPr>
              <w:t>I</w:t>
            </w:r>
            <w:r w:rsidRPr="00812D4C">
              <w:rPr>
                <w:rFonts w:asciiTheme="minorHAnsi" w:hAnsiTheme="minorHAnsi"/>
              </w:rPr>
              <w:t>ndividuals with non</w:t>
            </w:r>
            <w:r>
              <w:rPr>
                <w:rFonts w:asciiTheme="minorHAnsi" w:hAnsiTheme="minorHAnsi"/>
              </w:rPr>
              <w:t>-</w:t>
            </w:r>
            <w:r w:rsidRPr="00812D4C">
              <w:rPr>
                <w:rFonts w:asciiTheme="minorHAnsi" w:hAnsiTheme="minorHAnsi"/>
              </w:rPr>
              <w:t xml:space="preserve">immigrant visas </w:t>
            </w:r>
          </w:p>
        </w:tc>
        <w:tc>
          <w:tcPr>
            <w:tcW w:w="2780" w:type="pct"/>
            <w:gridSpan w:val="3"/>
          </w:tcPr>
          <w:p w14:paraId="662F2040" w14:textId="77777777" w:rsidR="00A12366" w:rsidRPr="00ED346C" w:rsidRDefault="00A12366" w:rsidP="00C32F72">
            <w:pPr>
              <w:spacing w:before="120" w:after="120"/>
            </w:pPr>
          </w:p>
        </w:tc>
      </w:tr>
      <w:tr w:rsidR="00A12366" w:rsidRPr="00ED346C" w14:paraId="7923773D" w14:textId="77777777" w:rsidTr="00A12366">
        <w:trPr>
          <w:trHeight w:val="350"/>
        </w:trPr>
        <w:tc>
          <w:tcPr>
            <w:tcW w:w="2220" w:type="pct"/>
          </w:tcPr>
          <w:p w14:paraId="2D66A7FA" w14:textId="77777777" w:rsidR="00A12366" w:rsidRPr="00D00E37" w:rsidRDefault="00A12366" w:rsidP="00C32F72">
            <w:pPr>
              <w:spacing w:before="120"/>
              <w:rPr>
                <w:rFonts w:asciiTheme="minorHAnsi" w:hAnsiTheme="minorHAnsi"/>
              </w:rPr>
            </w:pPr>
            <w:r>
              <w:rPr>
                <w:rFonts w:asciiTheme="minorHAnsi" w:hAnsiTheme="minorHAnsi"/>
              </w:rPr>
              <w:t>Languages Spoken</w:t>
            </w:r>
          </w:p>
        </w:tc>
        <w:tc>
          <w:tcPr>
            <w:tcW w:w="2780" w:type="pct"/>
            <w:gridSpan w:val="3"/>
          </w:tcPr>
          <w:p w14:paraId="5646E747" w14:textId="77777777" w:rsidR="00A12366" w:rsidRDefault="00A12366" w:rsidP="00C32F72">
            <w:pPr>
              <w:spacing w:before="120" w:after="120"/>
            </w:pPr>
          </w:p>
        </w:tc>
      </w:tr>
      <w:tr w:rsidR="00A12366" w:rsidRPr="00ED346C" w14:paraId="3646CE2D" w14:textId="77777777" w:rsidTr="00A12366">
        <w:trPr>
          <w:trHeight w:val="665"/>
        </w:trPr>
        <w:tc>
          <w:tcPr>
            <w:tcW w:w="2220" w:type="pct"/>
          </w:tcPr>
          <w:p w14:paraId="60A2674E" w14:textId="77777777" w:rsidR="00A12366" w:rsidRPr="00ED346C" w:rsidRDefault="00A12366" w:rsidP="00C32F72">
            <w:pPr>
              <w:spacing w:before="120"/>
              <w:rPr>
                <w:rFonts w:asciiTheme="minorHAnsi" w:hAnsiTheme="minorHAnsi"/>
              </w:rPr>
            </w:pPr>
            <w:r>
              <w:rPr>
                <w:rFonts w:asciiTheme="minorHAnsi" w:hAnsiTheme="minorHAnsi"/>
              </w:rPr>
              <w:t>Interpretation Resources Available among Agencies?</w:t>
            </w:r>
          </w:p>
        </w:tc>
        <w:tc>
          <w:tcPr>
            <w:tcW w:w="2780" w:type="pct"/>
            <w:gridSpan w:val="3"/>
          </w:tcPr>
          <w:p w14:paraId="5161F6D3" w14:textId="77777777" w:rsidR="00A12366" w:rsidRPr="00A71957" w:rsidRDefault="00A12366" w:rsidP="00C32F72"/>
        </w:tc>
      </w:tr>
      <w:tr w:rsidR="00A12366" w:rsidRPr="00ED346C" w14:paraId="00E5158F" w14:textId="77777777" w:rsidTr="00A12366">
        <w:trPr>
          <w:trHeight w:val="575"/>
        </w:trPr>
        <w:tc>
          <w:tcPr>
            <w:tcW w:w="2220" w:type="pct"/>
          </w:tcPr>
          <w:p w14:paraId="55605FCD" w14:textId="77777777" w:rsidR="00A12366" w:rsidRDefault="00A12366" w:rsidP="00C32F72">
            <w:pPr>
              <w:spacing w:before="120"/>
              <w:rPr>
                <w:rFonts w:asciiTheme="minorHAnsi" w:hAnsiTheme="minorHAnsi"/>
              </w:rPr>
            </w:pPr>
            <w:r>
              <w:rPr>
                <w:rFonts w:asciiTheme="minorHAnsi" w:hAnsiTheme="minorHAnsi"/>
              </w:rPr>
              <w:t>Number of People with Disabilities in the Community</w:t>
            </w:r>
          </w:p>
        </w:tc>
        <w:tc>
          <w:tcPr>
            <w:tcW w:w="2780" w:type="pct"/>
            <w:gridSpan w:val="3"/>
          </w:tcPr>
          <w:p w14:paraId="6D4811F0" w14:textId="77777777" w:rsidR="00A12366" w:rsidRPr="00A71957" w:rsidRDefault="00A12366" w:rsidP="00C32F72"/>
        </w:tc>
      </w:tr>
      <w:tr w:rsidR="00A12366" w:rsidRPr="00ED346C" w14:paraId="6EC17ED5" w14:textId="77777777" w:rsidTr="00A12366">
        <w:trPr>
          <w:trHeight w:val="557"/>
        </w:trPr>
        <w:tc>
          <w:tcPr>
            <w:tcW w:w="2220" w:type="pct"/>
          </w:tcPr>
          <w:p w14:paraId="6F78BBAE" w14:textId="77777777" w:rsidR="00A12366" w:rsidRDefault="00A12366" w:rsidP="00C32F72">
            <w:pPr>
              <w:spacing w:before="120"/>
              <w:rPr>
                <w:rFonts w:asciiTheme="minorHAnsi" w:hAnsiTheme="minorHAnsi"/>
              </w:rPr>
            </w:pPr>
            <w:r>
              <w:rPr>
                <w:rFonts w:asciiTheme="minorHAnsi" w:hAnsiTheme="minorHAnsi"/>
              </w:rPr>
              <w:t>Number of People who are Deaf and/or Hearing Impaired</w:t>
            </w:r>
          </w:p>
        </w:tc>
        <w:tc>
          <w:tcPr>
            <w:tcW w:w="2780" w:type="pct"/>
            <w:gridSpan w:val="3"/>
          </w:tcPr>
          <w:p w14:paraId="05C4ECEA" w14:textId="77777777" w:rsidR="00A12366" w:rsidRPr="00A71957" w:rsidRDefault="00A12366" w:rsidP="00C32F72"/>
        </w:tc>
      </w:tr>
      <w:tr w:rsidR="00A12366" w:rsidRPr="00ED346C" w14:paraId="19FAB990" w14:textId="77777777" w:rsidTr="00A12366">
        <w:trPr>
          <w:trHeight w:val="557"/>
        </w:trPr>
        <w:tc>
          <w:tcPr>
            <w:tcW w:w="2220" w:type="pct"/>
          </w:tcPr>
          <w:p w14:paraId="102BA991" w14:textId="77777777" w:rsidR="00A12366" w:rsidRPr="00E9487A" w:rsidRDefault="00A12366" w:rsidP="00C32F72">
            <w:pPr>
              <w:spacing w:before="120"/>
              <w:rPr>
                <w:rFonts w:asciiTheme="minorHAnsi" w:hAnsiTheme="minorHAnsi"/>
              </w:rPr>
            </w:pPr>
            <w:r w:rsidRPr="00E9487A">
              <w:rPr>
                <w:rFonts w:asciiTheme="minorHAnsi" w:hAnsiTheme="minorHAnsi"/>
              </w:rPr>
              <w:t xml:space="preserve">Number of LGBQ </w:t>
            </w:r>
            <w:r>
              <w:rPr>
                <w:rFonts w:asciiTheme="minorHAnsi" w:hAnsiTheme="minorHAnsi"/>
              </w:rPr>
              <w:t>P</w:t>
            </w:r>
            <w:r w:rsidRPr="00E9487A">
              <w:rPr>
                <w:rFonts w:asciiTheme="minorHAnsi" w:hAnsiTheme="minorHAnsi"/>
              </w:rPr>
              <w:t xml:space="preserve">eople in the </w:t>
            </w:r>
            <w:r>
              <w:rPr>
                <w:rFonts w:asciiTheme="minorHAnsi" w:hAnsiTheme="minorHAnsi"/>
              </w:rPr>
              <w:t>C</w:t>
            </w:r>
            <w:r w:rsidRPr="00E9487A">
              <w:rPr>
                <w:rFonts w:asciiTheme="minorHAnsi" w:hAnsiTheme="minorHAnsi"/>
              </w:rPr>
              <w:t>om</w:t>
            </w:r>
            <w:r>
              <w:rPr>
                <w:rFonts w:asciiTheme="minorHAnsi" w:hAnsiTheme="minorHAnsi"/>
              </w:rPr>
              <w:t>m</w:t>
            </w:r>
            <w:r w:rsidRPr="00E9487A">
              <w:rPr>
                <w:rFonts w:asciiTheme="minorHAnsi" w:hAnsiTheme="minorHAnsi"/>
              </w:rPr>
              <w:t>unit</w:t>
            </w:r>
            <w:r>
              <w:rPr>
                <w:rFonts w:asciiTheme="minorHAnsi" w:hAnsiTheme="minorHAnsi"/>
              </w:rPr>
              <w:t>y</w:t>
            </w:r>
          </w:p>
        </w:tc>
        <w:tc>
          <w:tcPr>
            <w:tcW w:w="2780" w:type="pct"/>
            <w:gridSpan w:val="3"/>
          </w:tcPr>
          <w:p w14:paraId="7614E0A3" w14:textId="77777777" w:rsidR="00A12366" w:rsidRDefault="00A12366" w:rsidP="00C32F72">
            <w:pPr>
              <w:spacing w:before="120" w:after="120"/>
            </w:pPr>
          </w:p>
        </w:tc>
      </w:tr>
      <w:tr w:rsidR="00A12366" w:rsidRPr="00ED346C" w14:paraId="0E4DA4BE" w14:textId="77777777" w:rsidTr="00A12366">
        <w:trPr>
          <w:trHeight w:val="647"/>
        </w:trPr>
        <w:tc>
          <w:tcPr>
            <w:tcW w:w="2220" w:type="pct"/>
          </w:tcPr>
          <w:p w14:paraId="42AD95F7" w14:textId="77777777" w:rsidR="00A12366" w:rsidRPr="00E9487A" w:rsidRDefault="00A12366" w:rsidP="00C32F72">
            <w:pPr>
              <w:spacing w:before="120"/>
              <w:rPr>
                <w:rFonts w:asciiTheme="minorHAnsi" w:hAnsiTheme="minorHAnsi"/>
              </w:rPr>
            </w:pPr>
            <w:r>
              <w:rPr>
                <w:rFonts w:asciiTheme="minorHAnsi" w:hAnsiTheme="minorHAnsi"/>
              </w:rPr>
              <w:t>Number of Transgender People in the Community</w:t>
            </w:r>
          </w:p>
        </w:tc>
        <w:tc>
          <w:tcPr>
            <w:tcW w:w="2780" w:type="pct"/>
            <w:gridSpan w:val="3"/>
          </w:tcPr>
          <w:p w14:paraId="185EF79B" w14:textId="77777777" w:rsidR="00A12366" w:rsidRDefault="00A12366" w:rsidP="00C32F72">
            <w:pPr>
              <w:spacing w:before="120" w:after="120"/>
            </w:pPr>
          </w:p>
        </w:tc>
      </w:tr>
      <w:tr w:rsidR="00A12366" w:rsidRPr="00ED346C" w14:paraId="2120A494" w14:textId="77777777" w:rsidTr="00C32F72">
        <w:trPr>
          <w:trHeight w:val="1637"/>
        </w:trPr>
        <w:tc>
          <w:tcPr>
            <w:tcW w:w="2220" w:type="pct"/>
          </w:tcPr>
          <w:p w14:paraId="53B5BFAD" w14:textId="77777777" w:rsidR="00A12366" w:rsidRPr="00216BEF" w:rsidRDefault="00A12366" w:rsidP="00C32F72">
            <w:pPr>
              <w:spacing w:before="120"/>
              <w:rPr>
                <w:rFonts w:asciiTheme="minorHAnsi" w:hAnsiTheme="minorHAnsi"/>
              </w:rPr>
            </w:pPr>
            <w:r w:rsidRPr="00E9487A">
              <w:rPr>
                <w:rFonts w:asciiTheme="minorHAnsi" w:hAnsiTheme="minorHAnsi"/>
              </w:rPr>
              <w:t>What do you currently know about the different cultural groups’ experiences</w:t>
            </w:r>
            <w:r w:rsidRPr="00216BEF">
              <w:rPr>
                <w:rFonts w:asciiTheme="minorHAnsi" w:hAnsiTheme="minorHAnsi"/>
              </w:rPr>
              <w:t xml:space="preserve"> with the criminal legal system?</w:t>
            </w:r>
            <w:r>
              <w:rPr>
                <w:rFonts w:asciiTheme="minorHAnsi" w:hAnsiTheme="minorHAnsi"/>
              </w:rPr>
              <w:t xml:space="preserve"> Be specific by group.</w:t>
            </w:r>
          </w:p>
        </w:tc>
        <w:tc>
          <w:tcPr>
            <w:tcW w:w="2780" w:type="pct"/>
            <w:gridSpan w:val="3"/>
          </w:tcPr>
          <w:p w14:paraId="7E872197" w14:textId="77777777" w:rsidR="00A12366" w:rsidRDefault="00A12366" w:rsidP="00C32F72">
            <w:pPr>
              <w:spacing w:before="120" w:after="120"/>
            </w:pPr>
          </w:p>
        </w:tc>
      </w:tr>
    </w:tbl>
    <w:p w14:paraId="7C568C04" w14:textId="77777777" w:rsidR="00A12366" w:rsidRPr="007F7E08" w:rsidRDefault="00A12366" w:rsidP="00A12366">
      <w:pPr>
        <w:rPr>
          <w:b/>
          <w:bCs w:val="0"/>
        </w:rPr>
      </w:pPr>
    </w:p>
    <w:p w14:paraId="54AF112E" w14:textId="77777777" w:rsidR="008F46BD" w:rsidRDefault="008F46BD">
      <w:pPr>
        <w:keepNext w:val="0"/>
        <w:rPr>
          <w:rFonts w:asciiTheme="minorHAnsi" w:eastAsia="Calibri" w:hAnsiTheme="minorHAnsi"/>
          <w:b/>
        </w:rPr>
      </w:pPr>
      <w:r>
        <w:rPr>
          <w:rFonts w:asciiTheme="minorHAnsi" w:eastAsia="Calibri" w:hAnsiTheme="minorHAnsi"/>
          <w:b/>
        </w:rPr>
        <w:br w:type="page"/>
      </w:r>
    </w:p>
    <w:p w14:paraId="3E628C6C" w14:textId="2937972B" w:rsidR="00A12366" w:rsidRDefault="00A12366" w:rsidP="00A12366">
      <w:pPr>
        <w:rPr>
          <w:rFonts w:asciiTheme="minorHAnsi" w:eastAsia="Calibri" w:hAnsiTheme="minorHAnsi"/>
          <w:b/>
        </w:rPr>
      </w:pPr>
      <w:r w:rsidRPr="00C51CC6">
        <w:rPr>
          <w:rFonts w:asciiTheme="minorHAnsi" w:eastAsia="Calibri" w:hAnsiTheme="minorHAnsi"/>
          <w:b/>
        </w:rPr>
        <w:lastRenderedPageBreak/>
        <w:t>911/</w:t>
      </w:r>
      <w:r>
        <w:rPr>
          <w:rFonts w:asciiTheme="minorHAnsi" w:eastAsia="Calibri" w:hAnsiTheme="minorHAnsi"/>
          <w:b/>
        </w:rPr>
        <w:t>Law Enforcement Data</w:t>
      </w:r>
    </w:p>
    <w:p w14:paraId="4C9E4D76" w14:textId="6941174E" w:rsidR="008F46BD" w:rsidRPr="008F46BD" w:rsidRDefault="008F46BD" w:rsidP="001C6025">
      <w:pPr>
        <w:pStyle w:val="ListParagraph"/>
        <w:numPr>
          <w:ilvl w:val="0"/>
          <w:numId w:val="49"/>
        </w:numPr>
        <w:rPr>
          <w:rFonts w:eastAsia="Calibri"/>
          <w:bCs w:val="0"/>
        </w:rPr>
      </w:pPr>
      <w:r w:rsidRPr="008F46BD">
        <w:rPr>
          <w:rFonts w:eastAsia="Calibri"/>
          <w:bCs w:val="0"/>
        </w:rPr>
        <w:t>Column A: What do we know? What can we discover about total numbers for any of these elements?</w:t>
      </w:r>
    </w:p>
    <w:p w14:paraId="0127F67D" w14:textId="362874A8" w:rsidR="008F46BD" w:rsidRDefault="008F46BD" w:rsidP="001C6025">
      <w:pPr>
        <w:pStyle w:val="ListParagraph"/>
        <w:keepNext w:val="0"/>
        <w:widowControl w:val="0"/>
        <w:numPr>
          <w:ilvl w:val="0"/>
          <w:numId w:val="49"/>
        </w:numPr>
      </w:pPr>
      <w:r>
        <w:t xml:space="preserve">Column B: </w:t>
      </w:r>
      <w:r w:rsidRPr="008F46BD">
        <w:t>Explore to what extent this data can be broken down according to race, ethnicity, gender, age, and relationship. Add additional columns to explore other characteristics and aspects of identity, e.g., English language proficiency, immigrant survivor or defendant, disability, etc.</w:t>
      </w:r>
    </w:p>
    <w:p w14:paraId="491022C7" w14:textId="77777777" w:rsidR="005865BE" w:rsidRPr="008F6F7C" w:rsidRDefault="005865BE" w:rsidP="005865BE">
      <w:pPr>
        <w:pStyle w:val="ListParagraph"/>
        <w:keepNext w:val="0"/>
        <w:widowControl w:val="0"/>
      </w:pPr>
    </w:p>
    <w:tbl>
      <w:tblPr>
        <w:tblStyle w:val="TableGrid"/>
        <w:tblpPr w:leftFromText="180" w:rightFromText="180" w:vertAnchor="text" w:tblpY="1"/>
        <w:tblOverlap w:val="never"/>
        <w:tblW w:w="5000" w:type="pct"/>
        <w:tblLayout w:type="fixed"/>
        <w:tblLook w:val="04A0" w:firstRow="1" w:lastRow="0" w:firstColumn="1" w:lastColumn="0" w:noHBand="0" w:noVBand="1"/>
      </w:tblPr>
      <w:tblGrid>
        <w:gridCol w:w="3686"/>
        <w:gridCol w:w="810"/>
        <w:gridCol w:w="989"/>
        <w:gridCol w:w="1170"/>
        <w:gridCol w:w="630"/>
        <w:gridCol w:w="991"/>
        <w:gridCol w:w="1172"/>
        <w:gridCol w:w="622"/>
      </w:tblGrid>
      <w:tr w:rsidR="00A12366" w:rsidRPr="005865BE" w14:paraId="02386C56" w14:textId="77777777" w:rsidTr="005865BE">
        <w:trPr>
          <w:tblHeader/>
        </w:trPr>
        <w:tc>
          <w:tcPr>
            <w:tcW w:w="1830" w:type="pct"/>
            <w:shd w:val="clear" w:color="auto" w:fill="BFBFBF" w:themeFill="background1" w:themeFillShade="BF"/>
            <w:vAlign w:val="bottom"/>
          </w:tcPr>
          <w:p w14:paraId="65B1DB1B" w14:textId="6576B0B5" w:rsidR="00A12366" w:rsidRPr="005865BE" w:rsidRDefault="00A12366" w:rsidP="005865BE">
            <w:pPr>
              <w:contextualSpacing/>
              <w:jc w:val="center"/>
              <w:rPr>
                <w:rFonts w:asciiTheme="minorHAnsi" w:hAnsiTheme="minorHAnsi"/>
                <w:b/>
                <w:bCs w:val="0"/>
                <w:sz w:val="24"/>
                <w:szCs w:val="24"/>
              </w:rPr>
            </w:pPr>
            <w:r w:rsidRPr="005865BE">
              <w:rPr>
                <w:rFonts w:asciiTheme="minorHAnsi" w:hAnsiTheme="minorHAnsi"/>
                <w:b/>
                <w:bCs w:val="0"/>
                <w:sz w:val="24"/>
                <w:szCs w:val="24"/>
              </w:rPr>
              <w:t xml:space="preserve">A. </w:t>
            </w:r>
          </w:p>
        </w:tc>
        <w:tc>
          <w:tcPr>
            <w:tcW w:w="3170" w:type="pct"/>
            <w:gridSpan w:val="7"/>
            <w:shd w:val="clear" w:color="auto" w:fill="BFBFBF" w:themeFill="background1" w:themeFillShade="BF"/>
            <w:vAlign w:val="bottom"/>
          </w:tcPr>
          <w:p w14:paraId="732F8CC6" w14:textId="1ED735F4" w:rsidR="00A12366" w:rsidRPr="005865BE" w:rsidRDefault="00A12366" w:rsidP="005865BE">
            <w:pPr>
              <w:contextualSpacing/>
              <w:jc w:val="center"/>
              <w:rPr>
                <w:rFonts w:asciiTheme="minorHAnsi" w:hAnsiTheme="minorHAnsi"/>
                <w:b/>
                <w:bCs w:val="0"/>
                <w:sz w:val="24"/>
                <w:szCs w:val="24"/>
              </w:rPr>
            </w:pPr>
            <w:r w:rsidRPr="005865BE">
              <w:rPr>
                <w:rFonts w:asciiTheme="minorHAnsi" w:hAnsiTheme="minorHAnsi"/>
                <w:b/>
                <w:bCs w:val="0"/>
                <w:sz w:val="24"/>
                <w:szCs w:val="24"/>
              </w:rPr>
              <w:t xml:space="preserve">B. </w:t>
            </w:r>
          </w:p>
        </w:tc>
      </w:tr>
      <w:tr w:rsidR="005865BE" w:rsidRPr="005865BE" w14:paraId="6B04FA9F" w14:textId="77777777" w:rsidTr="005865BE">
        <w:trPr>
          <w:tblHeader/>
        </w:trPr>
        <w:tc>
          <w:tcPr>
            <w:tcW w:w="1830" w:type="pct"/>
            <w:vMerge w:val="restart"/>
            <w:shd w:val="clear" w:color="auto" w:fill="auto"/>
            <w:vAlign w:val="bottom"/>
          </w:tcPr>
          <w:p w14:paraId="49A0E201" w14:textId="77777777" w:rsidR="00A12366" w:rsidRPr="005865BE" w:rsidRDefault="00A12366" w:rsidP="005865BE">
            <w:pPr>
              <w:contextualSpacing/>
              <w:jc w:val="center"/>
              <w:rPr>
                <w:rFonts w:asciiTheme="minorHAnsi" w:hAnsiTheme="minorHAnsi"/>
                <w:b/>
                <w:sz w:val="24"/>
                <w:szCs w:val="24"/>
              </w:rPr>
            </w:pPr>
            <w:r w:rsidRPr="005865BE">
              <w:rPr>
                <w:rFonts w:asciiTheme="minorHAnsi" w:hAnsiTheme="minorHAnsi"/>
                <w:b/>
                <w:sz w:val="24"/>
                <w:szCs w:val="24"/>
              </w:rPr>
              <w:t>Data Type</w:t>
            </w:r>
          </w:p>
        </w:tc>
        <w:tc>
          <w:tcPr>
            <w:tcW w:w="402" w:type="pct"/>
            <w:vMerge w:val="restart"/>
            <w:vAlign w:val="bottom"/>
          </w:tcPr>
          <w:p w14:paraId="3C0B1423" w14:textId="77777777" w:rsidR="00A12366" w:rsidRPr="005865BE" w:rsidRDefault="00A12366" w:rsidP="005865BE">
            <w:pPr>
              <w:contextualSpacing/>
              <w:jc w:val="center"/>
              <w:rPr>
                <w:rFonts w:asciiTheme="minorHAnsi" w:hAnsiTheme="minorHAnsi"/>
                <w:b/>
                <w:sz w:val="24"/>
                <w:szCs w:val="24"/>
              </w:rPr>
            </w:pPr>
            <w:r w:rsidRPr="005865BE">
              <w:rPr>
                <w:rFonts w:asciiTheme="minorHAnsi" w:hAnsiTheme="minorHAnsi"/>
                <w:b/>
                <w:sz w:val="24"/>
                <w:szCs w:val="24"/>
              </w:rPr>
              <w:t>Total</w:t>
            </w:r>
          </w:p>
        </w:tc>
        <w:tc>
          <w:tcPr>
            <w:tcW w:w="1385" w:type="pct"/>
            <w:gridSpan w:val="3"/>
            <w:shd w:val="clear" w:color="auto" w:fill="auto"/>
            <w:vAlign w:val="bottom"/>
          </w:tcPr>
          <w:p w14:paraId="1010500B" w14:textId="10F399ED" w:rsidR="00A12366" w:rsidRPr="005865BE" w:rsidRDefault="00F5404F" w:rsidP="005865BE">
            <w:pPr>
              <w:contextualSpacing/>
              <w:jc w:val="center"/>
              <w:rPr>
                <w:rFonts w:asciiTheme="minorHAnsi" w:hAnsiTheme="minorHAnsi"/>
                <w:b/>
                <w:sz w:val="24"/>
                <w:szCs w:val="24"/>
              </w:rPr>
            </w:pPr>
            <w:r w:rsidRPr="005865BE">
              <w:rPr>
                <w:rFonts w:asciiTheme="minorHAnsi" w:hAnsiTheme="minorHAnsi"/>
                <w:b/>
                <w:sz w:val="24"/>
                <w:szCs w:val="24"/>
              </w:rPr>
              <w:t>Victim/Survivor</w:t>
            </w:r>
          </w:p>
        </w:tc>
        <w:tc>
          <w:tcPr>
            <w:tcW w:w="1383" w:type="pct"/>
            <w:gridSpan w:val="3"/>
            <w:vAlign w:val="bottom"/>
          </w:tcPr>
          <w:p w14:paraId="5CDB7ADB" w14:textId="77777777" w:rsidR="00A12366" w:rsidRPr="005865BE" w:rsidRDefault="00A12366" w:rsidP="005865BE">
            <w:pPr>
              <w:contextualSpacing/>
              <w:jc w:val="center"/>
              <w:rPr>
                <w:rFonts w:asciiTheme="minorHAnsi" w:hAnsiTheme="minorHAnsi"/>
                <w:b/>
                <w:sz w:val="24"/>
                <w:szCs w:val="24"/>
              </w:rPr>
            </w:pPr>
            <w:r w:rsidRPr="005865BE">
              <w:rPr>
                <w:rFonts w:asciiTheme="minorHAnsi" w:hAnsiTheme="minorHAnsi"/>
                <w:b/>
                <w:sz w:val="24"/>
                <w:szCs w:val="24"/>
              </w:rPr>
              <w:t>Suspect/Offender</w:t>
            </w:r>
          </w:p>
        </w:tc>
      </w:tr>
      <w:tr w:rsidR="005865BE" w:rsidRPr="005865BE" w14:paraId="2ED0962F" w14:textId="77777777" w:rsidTr="005865BE">
        <w:trPr>
          <w:tblHeader/>
        </w:trPr>
        <w:tc>
          <w:tcPr>
            <w:tcW w:w="1830" w:type="pct"/>
            <w:vMerge/>
            <w:shd w:val="clear" w:color="auto" w:fill="auto"/>
          </w:tcPr>
          <w:p w14:paraId="390FA883" w14:textId="77777777" w:rsidR="00A12366" w:rsidRPr="005865BE" w:rsidRDefault="00A12366" w:rsidP="005865BE">
            <w:pPr>
              <w:contextualSpacing/>
              <w:jc w:val="center"/>
              <w:rPr>
                <w:rFonts w:asciiTheme="minorHAnsi" w:hAnsiTheme="minorHAnsi"/>
                <w:b/>
                <w:sz w:val="24"/>
                <w:szCs w:val="24"/>
              </w:rPr>
            </w:pPr>
          </w:p>
        </w:tc>
        <w:tc>
          <w:tcPr>
            <w:tcW w:w="402" w:type="pct"/>
            <w:vMerge/>
          </w:tcPr>
          <w:p w14:paraId="28C08215" w14:textId="77777777" w:rsidR="00A12366" w:rsidRPr="005865BE" w:rsidRDefault="00A12366" w:rsidP="005865BE">
            <w:pPr>
              <w:contextualSpacing/>
              <w:rPr>
                <w:rFonts w:asciiTheme="minorHAnsi" w:hAnsiTheme="minorHAnsi"/>
                <w:b/>
                <w:sz w:val="24"/>
                <w:szCs w:val="24"/>
              </w:rPr>
            </w:pPr>
          </w:p>
        </w:tc>
        <w:tc>
          <w:tcPr>
            <w:tcW w:w="491" w:type="pct"/>
            <w:shd w:val="clear" w:color="auto" w:fill="auto"/>
            <w:vAlign w:val="bottom"/>
          </w:tcPr>
          <w:p w14:paraId="7C4B26F5" w14:textId="77777777" w:rsidR="00A12366" w:rsidRPr="005865BE" w:rsidRDefault="00A12366" w:rsidP="005865BE">
            <w:pPr>
              <w:contextualSpacing/>
              <w:jc w:val="center"/>
              <w:rPr>
                <w:rFonts w:asciiTheme="minorHAnsi" w:hAnsiTheme="minorHAnsi"/>
                <w:b/>
                <w:sz w:val="24"/>
                <w:szCs w:val="24"/>
              </w:rPr>
            </w:pPr>
            <w:r w:rsidRPr="005865BE">
              <w:rPr>
                <w:rFonts w:asciiTheme="minorHAnsi" w:hAnsiTheme="minorHAnsi"/>
                <w:b/>
                <w:sz w:val="24"/>
                <w:szCs w:val="24"/>
              </w:rPr>
              <w:t>Gender</w:t>
            </w:r>
          </w:p>
        </w:tc>
        <w:tc>
          <w:tcPr>
            <w:tcW w:w="581" w:type="pct"/>
            <w:shd w:val="clear" w:color="auto" w:fill="auto"/>
            <w:vAlign w:val="bottom"/>
          </w:tcPr>
          <w:p w14:paraId="6A228235" w14:textId="77777777" w:rsidR="00A12366" w:rsidRPr="005865BE" w:rsidRDefault="00A12366" w:rsidP="005865BE">
            <w:pPr>
              <w:contextualSpacing/>
              <w:jc w:val="center"/>
              <w:rPr>
                <w:rFonts w:asciiTheme="minorHAnsi" w:hAnsiTheme="minorHAnsi"/>
                <w:b/>
                <w:sz w:val="24"/>
                <w:szCs w:val="24"/>
              </w:rPr>
            </w:pPr>
            <w:r w:rsidRPr="005865BE">
              <w:rPr>
                <w:rFonts w:asciiTheme="minorHAnsi" w:hAnsiTheme="minorHAnsi"/>
                <w:b/>
                <w:sz w:val="24"/>
                <w:szCs w:val="24"/>
              </w:rPr>
              <w:t>Race/ Ethnicity</w:t>
            </w:r>
          </w:p>
        </w:tc>
        <w:tc>
          <w:tcPr>
            <w:tcW w:w="313" w:type="pct"/>
            <w:shd w:val="clear" w:color="auto" w:fill="auto"/>
            <w:vAlign w:val="bottom"/>
          </w:tcPr>
          <w:p w14:paraId="48EA192C" w14:textId="77777777" w:rsidR="00A12366" w:rsidRPr="005865BE" w:rsidRDefault="00A12366" w:rsidP="005865BE">
            <w:pPr>
              <w:contextualSpacing/>
              <w:jc w:val="center"/>
              <w:rPr>
                <w:rFonts w:asciiTheme="minorHAnsi" w:hAnsiTheme="minorHAnsi"/>
                <w:b/>
                <w:sz w:val="24"/>
                <w:szCs w:val="24"/>
              </w:rPr>
            </w:pPr>
            <w:r w:rsidRPr="005865BE">
              <w:rPr>
                <w:rFonts w:asciiTheme="minorHAnsi" w:hAnsiTheme="minorHAnsi"/>
                <w:b/>
                <w:sz w:val="24"/>
                <w:szCs w:val="24"/>
              </w:rPr>
              <w:t>Age</w:t>
            </w:r>
          </w:p>
        </w:tc>
        <w:tc>
          <w:tcPr>
            <w:tcW w:w="492" w:type="pct"/>
            <w:vAlign w:val="bottom"/>
          </w:tcPr>
          <w:p w14:paraId="57D498BB" w14:textId="77777777" w:rsidR="00A12366" w:rsidRPr="005865BE" w:rsidRDefault="00A12366" w:rsidP="005865BE">
            <w:pPr>
              <w:contextualSpacing/>
              <w:jc w:val="center"/>
              <w:rPr>
                <w:rFonts w:asciiTheme="minorHAnsi" w:hAnsiTheme="minorHAnsi"/>
                <w:b/>
                <w:sz w:val="24"/>
                <w:szCs w:val="24"/>
              </w:rPr>
            </w:pPr>
            <w:r w:rsidRPr="005865BE">
              <w:rPr>
                <w:rFonts w:asciiTheme="minorHAnsi" w:hAnsiTheme="minorHAnsi"/>
                <w:b/>
                <w:sz w:val="24"/>
                <w:szCs w:val="24"/>
              </w:rPr>
              <w:t>Gender</w:t>
            </w:r>
          </w:p>
        </w:tc>
        <w:tc>
          <w:tcPr>
            <w:tcW w:w="582" w:type="pct"/>
            <w:vAlign w:val="bottom"/>
          </w:tcPr>
          <w:p w14:paraId="11F41F6B" w14:textId="77777777" w:rsidR="00A12366" w:rsidRPr="005865BE" w:rsidRDefault="00A12366" w:rsidP="005865BE">
            <w:pPr>
              <w:contextualSpacing/>
              <w:jc w:val="center"/>
              <w:rPr>
                <w:rFonts w:asciiTheme="minorHAnsi" w:hAnsiTheme="minorHAnsi"/>
                <w:b/>
                <w:sz w:val="24"/>
                <w:szCs w:val="24"/>
              </w:rPr>
            </w:pPr>
            <w:r w:rsidRPr="005865BE">
              <w:rPr>
                <w:rFonts w:asciiTheme="minorHAnsi" w:hAnsiTheme="minorHAnsi"/>
                <w:b/>
                <w:sz w:val="24"/>
                <w:szCs w:val="24"/>
              </w:rPr>
              <w:t>Race/ Ethnicity</w:t>
            </w:r>
          </w:p>
        </w:tc>
        <w:tc>
          <w:tcPr>
            <w:tcW w:w="309" w:type="pct"/>
            <w:vAlign w:val="bottom"/>
          </w:tcPr>
          <w:p w14:paraId="5D660B69" w14:textId="77777777" w:rsidR="00A12366" w:rsidRPr="005865BE" w:rsidRDefault="00A12366" w:rsidP="005865BE">
            <w:pPr>
              <w:contextualSpacing/>
              <w:jc w:val="center"/>
              <w:rPr>
                <w:rFonts w:asciiTheme="minorHAnsi" w:hAnsiTheme="minorHAnsi"/>
                <w:b/>
                <w:sz w:val="24"/>
                <w:szCs w:val="24"/>
              </w:rPr>
            </w:pPr>
            <w:r w:rsidRPr="005865BE">
              <w:rPr>
                <w:rFonts w:asciiTheme="minorHAnsi" w:hAnsiTheme="minorHAnsi"/>
                <w:b/>
                <w:sz w:val="24"/>
                <w:szCs w:val="24"/>
              </w:rPr>
              <w:t>Age</w:t>
            </w:r>
          </w:p>
        </w:tc>
      </w:tr>
      <w:tr w:rsidR="005865BE" w:rsidRPr="005865BE" w14:paraId="66961BBC" w14:textId="77777777" w:rsidTr="005865BE">
        <w:tc>
          <w:tcPr>
            <w:tcW w:w="1830" w:type="pct"/>
          </w:tcPr>
          <w:p w14:paraId="131E5727" w14:textId="77777777" w:rsidR="00A12366" w:rsidRPr="005865BE" w:rsidRDefault="00A12366" w:rsidP="005865BE">
            <w:pPr>
              <w:contextualSpacing/>
              <w:rPr>
                <w:rFonts w:asciiTheme="minorHAnsi" w:hAnsiTheme="minorHAnsi"/>
                <w:sz w:val="24"/>
                <w:szCs w:val="24"/>
              </w:rPr>
            </w:pPr>
            <w:r w:rsidRPr="005865BE">
              <w:rPr>
                <w:rFonts w:asciiTheme="minorHAnsi" w:hAnsiTheme="minorHAnsi"/>
                <w:sz w:val="24"/>
                <w:szCs w:val="24"/>
              </w:rPr>
              <w:t>Domestic violence homicides (intimate partner or collateral)</w:t>
            </w:r>
          </w:p>
        </w:tc>
        <w:tc>
          <w:tcPr>
            <w:tcW w:w="402" w:type="pct"/>
          </w:tcPr>
          <w:p w14:paraId="0E0230FD" w14:textId="77777777" w:rsidR="00A12366" w:rsidRPr="005865BE" w:rsidRDefault="00A12366" w:rsidP="005865BE">
            <w:pPr>
              <w:contextualSpacing/>
              <w:rPr>
                <w:rFonts w:asciiTheme="minorHAnsi" w:hAnsiTheme="minorHAnsi"/>
                <w:sz w:val="24"/>
                <w:szCs w:val="24"/>
              </w:rPr>
            </w:pPr>
          </w:p>
        </w:tc>
        <w:tc>
          <w:tcPr>
            <w:tcW w:w="491" w:type="pct"/>
          </w:tcPr>
          <w:p w14:paraId="051E07C5" w14:textId="77777777" w:rsidR="00A12366" w:rsidRPr="005865BE" w:rsidRDefault="00A12366" w:rsidP="005865BE">
            <w:pPr>
              <w:contextualSpacing/>
              <w:rPr>
                <w:rFonts w:asciiTheme="minorHAnsi" w:hAnsiTheme="minorHAnsi"/>
                <w:sz w:val="24"/>
                <w:szCs w:val="24"/>
              </w:rPr>
            </w:pPr>
          </w:p>
        </w:tc>
        <w:tc>
          <w:tcPr>
            <w:tcW w:w="581" w:type="pct"/>
            <w:shd w:val="clear" w:color="auto" w:fill="auto"/>
          </w:tcPr>
          <w:p w14:paraId="6C1CCA55" w14:textId="77777777" w:rsidR="00A12366" w:rsidRPr="005865BE" w:rsidRDefault="00A12366" w:rsidP="005865BE">
            <w:pPr>
              <w:contextualSpacing/>
              <w:rPr>
                <w:rFonts w:asciiTheme="minorHAnsi" w:hAnsiTheme="minorHAnsi"/>
                <w:sz w:val="24"/>
                <w:szCs w:val="24"/>
              </w:rPr>
            </w:pPr>
          </w:p>
        </w:tc>
        <w:tc>
          <w:tcPr>
            <w:tcW w:w="313" w:type="pct"/>
            <w:shd w:val="clear" w:color="auto" w:fill="auto"/>
          </w:tcPr>
          <w:p w14:paraId="278B20CE" w14:textId="77777777" w:rsidR="00A12366" w:rsidRPr="005865BE" w:rsidRDefault="00A12366" w:rsidP="005865BE">
            <w:pPr>
              <w:contextualSpacing/>
              <w:rPr>
                <w:rFonts w:asciiTheme="minorHAnsi" w:hAnsiTheme="minorHAnsi"/>
                <w:sz w:val="24"/>
                <w:szCs w:val="24"/>
              </w:rPr>
            </w:pPr>
          </w:p>
        </w:tc>
        <w:tc>
          <w:tcPr>
            <w:tcW w:w="492" w:type="pct"/>
          </w:tcPr>
          <w:p w14:paraId="1F76577A" w14:textId="77777777" w:rsidR="00A12366" w:rsidRPr="005865BE" w:rsidRDefault="00A12366" w:rsidP="005865BE">
            <w:pPr>
              <w:contextualSpacing/>
              <w:rPr>
                <w:rFonts w:asciiTheme="minorHAnsi" w:hAnsiTheme="minorHAnsi"/>
                <w:sz w:val="24"/>
                <w:szCs w:val="24"/>
              </w:rPr>
            </w:pPr>
          </w:p>
        </w:tc>
        <w:tc>
          <w:tcPr>
            <w:tcW w:w="582" w:type="pct"/>
          </w:tcPr>
          <w:p w14:paraId="1A06B897" w14:textId="77777777" w:rsidR="00A12366" w:rsidRPr="005865BE" w:rsidRDefault="00A12366" w:rsidP="005865BE">
            <w:pPr>
              <w:contextualSpacing/>
              <w:rPr>
                <w:rFonts w:asciiTheme="minorHAnsi" w:hAnsiTheme="minorHAnsi"/>
                <w:sz w:val="24"/>
                <w:szCs w:val="24"/>
              </w:rPr>
            </w:pPr>
          </w:p>
        </w:tc>
        <w:tc>
          <w:tcPr>
            <w:tcW w:w="309" w:type="pct"/>
          </w:tcPr>
          <w:p w14:paraId="0EE44775" w14:textId="77777777" w:rsidR="00A12366" w:rsidRPr="005865BE" w:rsidRDefault="00A12366" w:rsidP="005865BE">
            <w:pPr>
              <w:contextualSpacing/>
              <w:rPr>
                <w:rFonts w:asciiTheme="minorHAnsi" w:hAnsiTheme="minorHAnsi"/>
                <w:sz w:val="24"/>
                <w:szCs w:val="24"/>
              </w:rPr>
            </w:pPr>
          </w:p>
        </w:tc>
      </w:tr>
      <w:tr w:rsidR="005865BE" w:rsidRPr="005865BE" w14:paraId="050F4E39" w14:textId="77777777" w:rsidTr="005865BE">
        <w:tc>
          <w:tcPr>
            <w:tcW w:w="1830" w:type="pct"/>
          </w:tcPr>
          <w:p w14:paraId="27B2D909" w14:textId="77777777" w:rsidR="00A12366" w:rsidRPr="005865BE" w:rsidRDefault="00A12366" w:rsidP="005865BE">
            <w:pPr>
              <w:contextualSpacing/>
              <w:rPr>
                <w:rFonts w:asciiTheme="minorHAnsi" w:hAnsiTheme="minorHAnsi"/>
                <w:sz w:val="24"/>
                <w:szCs w:val="24"/>
              </w:rPr>
            </w:pPr>
            <w:r w:rsidRPr="005865BE">
              <w:rPr>
                <w:rFonts w:asciiTheme="minorHAnsi" w:hAnsiTheme="minorHAnsi"/>
                <w:sz w:val="24"/>
                <w:szCs w:val="24"/>
              </w:rPr>
              <w:t>911 calls (following or similar types of coding):</w:t>
            </w:r>
          </w:p>
          <w:p w14:paraId="133CEAAA" w14:textId="77777777" w:rsidR="00A12366" w:rsidRPr="005865BE" w:rsidRDefault="00A12366" w:rsidP="005865BE">
            <w:pPr>
              <w:keepNext w:val="0"/>
              <w:numPr>
                <w:ilvl w:val="0"/>
                <w:numId w:val="22"/>
              </w:numPr>
              <w:contextualSpacing/>
              <w:rPr>
                <w:rFonts w:asciiTheme="minorHAnsi" w:hAnsiTheme="minorHAnsi"/>
                <w:sz w:val="24"/>
                <w:szCs w:val="24"/>
              </w:rPr>
            </w:pPr>
            <w:r w:rsidRPr="005865BE">
              <w:rPr>
                <w:rFonts w:asciiTheme="minorHAnsi" w:hAnsiTheme="minorHAnsi"/>
                <w:sz w:val="24"/>
                <w:szCs w:val="24"/>
              </w:rPr>
              <w:t>Domestic violence/abuse</w:t>
            </w:r>
          </w:p>
          <w:p w14:paraId="23033EAC" w14:textId="77777777" w:rsidR="00A12366" w:rsidRPr="005865BE" w:rsidRDefault="00A12366" w:rsidP="005865BE">
            <w:pPr>
              <w:keepNext w:val="0"/>
              <w:numPr>
                <w:ilvl w:val="0"/>
                <w:numId w:val="22"/>
              </w:numPr>
              <w:contextualSpacing/>
              <w:rPr>
                <w:rFonts w:asciiTheme="minorHAnsi" w:hAnsiTheme="minorHAnsi"/>
                <w:sz w:val="24"/>
                <w:szCs w:val="24"/>
              </w:rPr>
            </w:pPr>
            <w:r w:rsidRPr="005865BE">
              <w:rPr>
                <w:rFonts w:asciiTheme="minorHAnsi" w:hAnsiTheme="minorHAnsi"/>
                <w:sz w:val="24"/>
                <w:szCs w:val="24"/>
              </w:rPr>
              <w:t>Stalking</w:t>
            </w:r>
          </w:p>
          <w:p w14:paraId="4E8807D4" w14:textId="77777777" w:rsidR="00A12366" w:rsidRPr="005865BE" w:rsidRDefault="00A12366" w:rsidP="005865BE">
            <w:pPr>
              <w:keepNext w:val="0"/>
              <w:numPr>
                <w:ilvl w:val="0"/>
                <w:numId w:val="22"/>
              </w:numPr>
              <w:contextualSpacing/>
              <w:rPr>
                <w:rFonts w:asciiTheme="minorHAnsi" w:hAnsiTheme="minorHAnsi"/>
                <w:sz w:val="24"/>
                <w:szCs w:val="24"/>
              </w:rPr>
            </w:pPr>
            <w:r w:rsidRPr="005865BE">
              <w:rPr>
                <w:rFonts w:asciiTheme="minorHAnsi" w:hAnsiTheme="minorHAnsi"/>
                <w:sz w:val="24"/>
                <w:szCs w:val="24"/>
              </w:rPr>
              <w:t>Sexual assault</w:t>
            </w:r>
          </w:p>
          <w:p w14:paraId="53A12475" w14:textId="77777777" w:rsidR="00A12366" w:rsidRPr="005865BE" w:rsidRDefault="00A12366" w:rsidP="005865BE">
            <w:pPr>
              <w:keepNext w:val="0"/>
              <w:numPr>
                <w:ilvl w:val="0"/>
                <w:numId w:val="22"/>
              </w:numPr>
              <w:contextualSpacing/>
              <w:rPr>
                <w:rFonts w:asciiTheme="minorHAnsi" w:hAnsiTheme="minorHAnsi"/>
                <w:sz w:val="24"/>
                <w:szCs w:val="24"/>
              </w:rPr>
            </w:pPr>
            <w:r w:rsidRPr="005865BE">
              <w:rPr>
                <w:rFonts w:asciiTheme="minorHAnsi" w:hAnsiTheme="minorHAnsi"/>
                <w:sz w:val="24"/>
                <w:szCs w:val="24"/>
              </w:rPr>
              <w:t>Bail violations (DV-related charge)</w:t>
            </w:r>
          </w:p>
          <w:p w14:paraId="6800918A" w14:textId="77777777" w:rsidR="00A12366" w:rsidRPr="005865BE" w:rsidRDefault="00A12366" w:rsidP="005865BE">
            <w:pPr>
              <w:keepNext w:val="0"/>
              <w:numPr>
                <w:ilvl w:val="0"/>
                <w:numId w:val="22"/>
              </w:numPr>
              <w:contextualSpacing/>
              <w:rPr>
                <w:rFonts w:asciiTheme="minorHAnsi" w:hAnsiTheme="minorHAnsi"/>
                <w:sz w:val="24"/>
                <w:szCs w:val="24"/>
              </w:rPr>
            </w:pPr>
            <w:r w:rsidRPr="005865BE">
              <w:rPr>
                <w:rFonts w:asciiTheme="minorHAnsi" w:hAnsiTheme="minorHAnsi"/>
                <w:sz w:val="24"/>
                <w:szCs w:val="24"/>
              </w:rPr>
              <w:t>Order for protection violations</w:t>
            </w:r>
          </w:p>
          <w:p w14:paraId="78DC50B1" w14:textId="77777777" w:rsidR="00A12366" w:rsidRPr="005865BE" w:rsidRDefault="00A12366" w:rsidP="005865BE">
            <w:pPr>
              <w:keepNext w:val="0"/>
              <w:numPr>
                <w:ilvl w:val="0"/>
                <w:numId w:val="22"/>
              </w:numPr>
              <w:contextualSpacing/>
              <w:rPr>
                <w:rFonts w:asciiTheme="minorHAnsi" w:hAnsiTheme="minorHAnsi"/>
                <w:sz w:val="24"/>
                <w:szCs w:val="24"/>
              </w:rPr>
            </w:pPr>
            <w:r w:rsidRPr="005865BE">
              <w:rPr>
                <w:rFonts w:asciiTheme="minorHAnsi" w:hAnsiTheme="minorHAnsi"/>
                <w:sz w:val="24"/>
                <w:szCs w:val="24"/>
              </w:rPr>
              <w:t>Domestic abuse – “verbal only”</w:t>
            </w:r>
          </w:p>
        </w:tc>
        <w:tc>
          <w:tcPr>
            <w:tcW w:w="402" w:type="pct"/>
          </w:tcPr>
          <w:p w14:paraId="37109647" w14:textId="77777777" w:rsidR="00A12366" w:rsidRPr="005865BE" w:rsidRDefault="00A12366" w:rsidP="005865BE">
            <w:pPr>
              <w:contextualSpacing/>
              <w:rPr>
                <w:rFonts w:asciiTheme="minorHAnsi" w:hAnsiTheme="minorHAnsi"/>
                <w:sz w:val="24"/>
                <w:szCs w:val="24"/>
              </w:rPr>
            </w:pPr>
          </w:p>
        </w:tc>
        <w:tc>
          <w:tcPr>
            <w:tcW w:w="491" w:type="pct"/>
          </w:tcPr>
          <w:p w14:paraId="126204ED" w14:textId="77777777" w:rsidR="00A12366" w:rsidRPr="005865BE" w:rsidRDefault="00A12366" w:rsidP="005865BE">
            <w:pPr>
              <w:contextualSpacing/>
              <w:rPr>
                <w:rFonts w:asciiTheme="minorHAnsi" w:hAnsiTheme="minorHAnsi"/>
                <w:sz w:val="24"/>
                <w:szCs w:val="24"/>
              </w:rPr>
            </w:pPr>
          </w:p>
        </w:tc>
        <w:tc>
          <w:tcPr>
            <w:tcW w:w="581" w:type="pct"/>
            <w:shd w:val="clear" w:color="auto" w:fill="auto"/>
          </w:tcPr>
          <w:p w14:paraId="5563B77C" w14:textId="77777777" w:rsidR="00A12366" w:rsidRPr="005865BE" w:rsidRDefault="00A12366" w:rsidP="005865BE">
            <w:pPr>
              <w:contextualSpacing/>
              <w:rPr>
                <w:rFonts w:asciiTheme="minorHAnsi" w:hAnsiTheme="minorHAnsi"/>
                <w:sz w:val="24"/>
                <w:szCs w:val="24"/>
              </w:rPr>
            </w:pPr>
          </w:p>
        </w:tc>
        <w:tc>
          <w:tcPr>
            <w:tcW w:w="313" w:type="pct"/>
            <w:shd w:val="clear" w:color="auto" w:fill="auto"/>
          </w:tcPr>
          <w:p w14:paraId="6D830382" w14:textId="77777777" w:rsidR="00A12366" w:rsidRPr="005865BE" w:rsidRDefault="00A12366" w:rsidP="005865BE">
            <w:pPr>
              <w:contextualSpacing/>
              <w:rPr>
                <w:rFonts w:asciiTheme="minorHAnsi" w:hAnsiTheme="minorHAnsi"/>
                <w:sz w:val="24"/>
                <w:szCs w:val="24"/>
              </w:rPr>
            </w:pPr>
          </w:p>
        </w:tc>
        <w:tc>
          <w:tcPr>
            <w:tcW w:w="492" w:type="pct"/>
          </w:tcPr>
          <w:p w14:paraId="562A8EE8" w14:textId="77777777" w:rsidR="00A12366" w:rsidRPr="005865BE" w:rsidRDefault="00A12366" w:rsidP="005865BE">
            <w:pPr>
              <w:contextualSpacing/>
              <w:rPr>
                <w:rFonts w:asciiTheme="minorHAnsi" w:hAnsiTheme="minorHAnsi"/>
                <w:sz w:val="24"/>
                <w:szCs w:val="24"/>
              </w:rPr>
            </w:pPr>
          </w:p>
        </w:tc>
        <w:tc>
          <w:tcPr>
            <w:tcW w:w="582" w:type="pct"/>
          </w:tcPr>
          <w:p w14:paraId="39B93DB6" w14:textId="77777777" w:rsidR="00A12366" w:rsidRPr="005865BE" w:rsidRDefault="00A12366" w:rsidP="005865BE">
            <w:pPr>
              <w:contextualSpacing/>
              <w:rPr>
                <w:rFonts w:asciiTheme="minorHAnsi" w:hAnsiTheme="minorHAnsi"/>
                <w:sz w:val="24"/>
                <w:szCs w:val="24"/>
              </w:rPr>
            </w:pPr>
          </w:p>
        </w:tc>
        <w:tc>
          <w:tcPr>
            <w:tcW w:w="309" w:type="pct"/>
          </w:tcPr>
          <w:p w14:paraId="12814A62" w14:textId="77777777" w:rsidR="00A12366" w:rsidRPr="005865BE" w:rsidRDefault="00A12366" w:rsidP="005865BE">
            <w:pPr>
              <w:contextualSpacing/>
              <w:rPr>
                <w:rFonts w:asciiTheme="minorHAnsi" w:hAnsiTheme="minorHAnsi"/>
                <w:sz w:val="24"/>
                <w:szCs w:val="24"/>
              </w:rPr>
            </w:pPr>
          </w:p>
        </w:tc>
      </w:tr>
      <w:tr w:rsidR="005865BE" w:rsidRPr="005865BE" w14:paraId="09326185" w14:textId="77777777" w:rsidTr="005865BE">
        <w:tc>
          <w:tcPr>
            <w:tcW w:w="1830" w:type="pct"/>
          </w:tcPr>
          <w:p w14:paraId="37389229" w14:textId="77777777" w:rsidR="00A12366" w:rsidRPr="005865BE" w:rsidRDefault="00A12366" w:rsidP="005865BE">
            <w:pPr>
              <w:contextualSpacing/>
              <w:rPr>
                <w:rFonts w:asciiTheme="minorHAnsi" w:hAnsiTheme="minorHAnsi"/>
                <w:sz w:val="24"/>
                <w:szCs w:val="24"/>
              </w:rPr>
            </w:pPr>
            <w:r w:rsidRPr="005865BE">
              <w:rPr>
                <w:rFonts w:asciiTheme="minorHAnsi" w:hAnsiTheme="minorHAnsi"/>
                <w:sz w:val="24"/>
                <w:szCs w:val="24"/>
              </w:rPr>
              <w:t>Language access services used (specify language)</w:t>
            </w:r>
          </w:p>
        </w:tc>
        <w:tc>
          <w:tcPr>
            <w:tcW w:w="402" w:type="pct"/>
          </w:tcPr>
          <w:p w14:paraId="104C043E" w14:textId="77777777" w:rsidR="00A12366" w:rsidRPr="005865BE" w:rsidRDefault="00A12366" w:rsidP="005865BE">
            <w:pPr>
              <w:contextualSpacing/>
              <w:rPr>
                <w:rFonts w:asciiTheme="minorHAnsi" w:hAnsiTheme="minorHAnsi"/>
                <w:sz w:val="24"/>
                <w:szCs w:val="24"/>
              </w:rPr>
            </w:pPr>
          </w:p>
        </w:tc>
        <w:tc>
          <w:tcPr>
            <w:tcW w:w="491" w:type="pct"/>
          </w:tcPr>
          <w:p w14:paraId="4F4B6DBA" w14:textId="77777777" w:rsidR="00A12366" w:rsidRPr="005865BE" w:rsidRDefault="00A12366" w:rsidP="005865BE">
            <w:pPr>
              <w:contextualSpacing/>
              <w:rPr>
                <w:rFonts w:asciiTheme="minorHAnsi" w:hAnsiTheme="minorHAnsi"/>
                <w:sz w:val="24"/>
                <w:szCs w:val="24"/>
              </w:rPr>
            </w:pPr>
          </w:p>
        </w:tc>
        <w:tc>
          <w:tcPr>
            <w:tcW w:w="581" w:type="pct"/>
            <w:shd w:val="clear" w:color="auto" w:fill="auto"/>
          </w:tcPr>
          <w:p w14:paraId="1BBD630C" w14:textId="77777777" w:rsidR="00A12366" w:rsidRPr="005865BE" w:rsidRDefault="00A12366" w:rsidP="005865BE">
            <w:pPr>
              <w:contextualSpacing/>
              <w:rPr>
                <w:rFonts w:asciiTheme="minorHAnsi" w:hAnsiTheme="minorHAnsi"/>
                <w:sz w:val="24"/>
                <w:szCs w:val="24"/>
              </w:rPr>
            </w:pPr>
          </w:p>
        </w:tc>
        <w:tc>
          <w:tcPr>
            <w:tcW w:w="313" w:type="pct"/>
            <w:shd w:val="clear" w:color="auto" w:fill="auto"/>
          </w:tcPr>
          <w:p w14:paraId="4B8D7B1B" w14:textId="77777777" w:rsidR="00A12366" w:rsidRPr="005865BE" w:rsidRDefault="00A12366" w:rsidP="005865BE">
            <w:pPr>
              <w:contextualSpacing/>
              <w:rPr>
                <w:rFonts w:asciiTheme="minorHAnsi" w:hAnsiTheme="minorHAnsi"/>
                <w:sz w:val="24"/>
                <w:szCs w:val="24"/>
              </w:rPr>
            </w:pPr>
          </w:p>
        </w:tc>
        <w:tc>
          <w:tcPr>
            <w:tcW w:w="492" w:type="pct"/>
          </w:tcPr>
          <w:p w14:paraId="0DB89A0C" w14:textId="77777777" w:rsidR="00A12366" w:rsidRPr="005865BE" w:rsidRDefault="00A12366" w:rsidP="005865BE">
            <w:pPr>
              <w:contextualSpacing/>
              <w:rPr>
                <w:rFonts w:asciiTheme="minorHAnsi" w:hAnsiTheme="minorHAnsi"/>
                <w:sz w:val="24"/>
                <w:szCs w:val="24"/>
              </w:rPr>
            </w:pPr>
          </w:p>
        </w:tc>
        <w:tc>
          <w:tcPr>
            <w:tcW w:w="582" w:type="pct"/>
          </w:tcPr>
          <w:p w14:paraId="7DFA6CA9" w14:textId="77777777" w:rsidR="00A12366" w:rsidRPr="005865BE" w:rsidRDefault="00A12366" w:rsidP="005865BE">
            <w:pPr>
              <w:contextualSpacing/>
              <w:rPr>
                <w:rFonts w:asciiTheme="minorHAnsi" w:hAnsiTheme="minorHAnsi"/>
                <w:sz w:val="24"/>
                <w:szCs w:val="24"/>
              </w:rPr>
            </w:pPr>
          </w:p>
        </w:tc>
        <w:tc>
          <w:tcPr>
            <w:tcW w:w="309" w:type="pct"/>
          </w:tcPr>
          <w:p w14:paraId="0B279957" w14:textId="77777777" w:rsidR="00A12366" w:rsidRPr="005865BE" w:rsidRDefault="00A12366" w:rsidP="005865BE">
            <w:pPr>
              <w:contextualSpacing/>
              <w:rPr>
                <w:rFonts w:asciiTheme="minorHAnsi" w:hAnsiTheme="minorHAnsi"/>
                <w:sz w:val="24"/>
                <w:szCs w:val="24"/>
              </w:rPr>
            </w:pPr>
          </w:p>
        </w:tc>
      </w:tr>
      <w:tr w:rsidR="005865BE" w:rsidRPr="005865BE" w14:paraId="29537B4C" w14:textId="77777777" w:rsidTr="005865BE">
        <w:tc>
          <w:tcPr>
            <w:tcW w:w="1830" w:type="pct"/>
          </w:tcPr>
          <w:p w14:paraId="6CD3E6A8" w14:textId="77777777" w:rsidR="00A12366" w:rsidRPr="005865BE" w:rsidRDefault="00A12366" w:rsidP="005865BE">
            <w:pPr>
              <w:contextualSpacing/>
              <w:rPr>
                <w:rFonts w:asciiTheme="minorHAnsi" w:hAnsiTheme="minorHAnsi"/>
                <w:sz w:val="24"/>
                <w:szCs w:val="24"/>
              </w:rPr>
            </w:pPr>
            <w:r w:rsidRPr="005865BE">
              <w:rPr>
                <w:rFonts w:asciiTheme="minorHAnsi" w:hAnsiTheme="minorHAnsi"/>
                <w:sz w:val="24"/>
                <w:szCs w:val="24"/>
              </w:rPr>
              <w:t>Patrol response: no arrest/warrant – report written</w:t>
            </w:r>
          </w:p>
        </w:tc>
        <w:tc>
          <w:tcPr>
            <w:tcW w:w="402" w:type="pct"/>
          </w:tcPr>
          <w:p w14:paraId="1844B5D7" w14:textId="77777777" w:rsidR="00A12366" w:rsidRPr="005865BE" w:rsidRDefault="00A12366" w:rsidP="005865BE">
            <w:pPr>
              <w:contextualSpacing/>
              <w:rPr>
                <w:rFonts w:asciiTheme="minorHAnsi" w:hAnsiTheme="minorHAnsi"/>
                <w:sz w:val="24"/>
                <w:szCs w:val="24"/>
              </w:rPr>
            </w:pPr>
          </w:p>
        </w:tc>
        <w:tc>
          <w:tcPr>
            <w:tcW w:w="491" w:type="pct"/>
          </w:tcPr>
          <w:p w14:paraId="1F00C7DC" w14:textId="77777777" w:rsidR="00A12366" w:rsidRPr="005865BE" w:rsidRDefault="00A12366" w:rsidP="005865BE">
            <w:pPr>
              <w:contextualSpacing/>
              <w:rPr>
                <w:rFonts w:asciiTheme="minorHAnsi" w:hAnsiTheme="minorHAnsi"/>
                <w:sz w:val="24"/>
                <w:szCs w:val="24"/>
              </w:rPr>
            </w:pPr>
          </w:p>
        </w:tc>
        <w:tc>
          <w:tcPr>
            <w:tcW w:w="581" w:type="pct"/>
            <w:shd w:val="clear" w:color="auto" w:fill="auto"/>
          </w:tcPr>
          <w:p w14:paraId="7BFFF2B9" w14:textId="77777777" w:rsidR="00A12366" w:rsidRPr="005865BE" w:rsidRDefault="00A12366" w:rsidP="005865BE">
            <w:pPr>
              <w:contextualSpacing/>
              <w:rPr>
                <w:rFonts w:asciiTheme="minorHAnsi" w:hAnsiTheme="minorHAnsi"/>
                <w:sz w:val="24"/>
                <w:szCs w:val="24"/>
              </w:rPr>
            </w:pPr>
          </w:p>
        </w:tc>
        <w:tc>
          <w:tcPr>
            <w:tcW w:w="313" w:type="pct"/>
            <w:shd w:val="clear" w:color="auto" w:fill="auto"/>
          </w:tcPr>
          <w:p w14:paraId="250F9F11" w14:textId="77777777" w:rsidR="00A12366" w:rsidRPr="005865BE" w:rsidRDefault="00A12366" w:rsidP="005865BE">
            <w:pPr>
              <w:contextualSpacing/>
              <w:rPr>
                <w:rFonts w:asciiTheme="minorHAnsi" w:hAnsiTheme="minorHAnsi"/>
                <w:sz w:val="24"/>
                <w:szCs w:val="24"/>
              </w:rPr>
            </w:pPr>
          </w:p>
        </w:tc>
        <w:tc>
          <w:tcPr>
            <w:tcW w:w="492" w:type="pct"/>
          </w:tcPr>
          <w:p w14:paraId="63560C64" w14:textId="77777777" w:rsidR="00A12366" w:rsidRPr="005865BE" w:rsidRDefault="00A12366" w:rsidP="005865BE">
            <w:pPr>
              <w:contextualSpacing/>
              <w:rPr>
                <w:rFonts w:asciiTheme="minorHAnsi" w:hAnsiTheme="minorHAnsi"/>
                <w:sz w:val="24"/>
                <w:szCs w:val="24"/>
              </w:rPr>
            </w:pPr>
          </w:p>
        </w:tc>
        <w:tc>
          <w:tcPr>
            <w:tcW w:w="582" w:type="pct"/>
          </w:tcPr>
          <w:p w14:paraId="77264186" w14:textId="77777777" w:rsidR="00A12366" w:rsidRPr="005865BE" w:rsidRDefault="00A12366" w:rsidP="005865BE">
            <w:pPr>
              <w:contextualSpacing/>
              <w:rPr>
                <w:rFonts w:asciiTheme="minorHAnsi" w:hAnsiTheme="minorHAnsi"/>
                <w:sz w:val="24"/>
                <w:szCs w:val="24"/>
              </w:rPr>
            </w:pPr>
          </w:p>
        </w:tc>
        <w:tc>
          <w:tcPr>
            <w:tcW w:w="309" w:type="pct"/>
          </w:tcPr>
          <w:p w14:paraId="11ACB2C9" w14:textId="77777777" w:rsidR="00A12366" w:rsidRPr="005865BE" w:rsidRDefault="00A12366" w:rsidP="005865BE">
            <w:pPr>
              <w:contextualSpacing/>
              <w:rPr>
                <w:rFonts w:asciiTheme="minorHAnsi" w:hAnsiTheme="minorHAnsi"/>
                <w:sz w:val="24"/>
                <w:szCs w:val="24"/>
              </w:rPr>
            </w:pPr>
          </w:p>
        </w:tc>
      </w:tr>
      <w:tr w:rsidR="005865BE" w:rsidRPr="005865BE" w14:paraId="026ADB3C" w14:textId="77777777" w:rsidTr="005865BE">
        <w:tc>
          <w:tcPr>
            <w:tcW w:w="1830" w:type="pct"/>
          </w:tcPr>
          <w:p w14:paraId="02ADE7E2" w14:textId="77777777" w:rsidR="00A12366" w:rsidRPr="005865BE" w:rsidRDefault="00A12366" w:rsidP="005865BE">
            <w:pPr>
              <w:contextualSpacing/>
              <w:rPr>
                <w:rFonts w:asciiTheme="minorHAnsi" w:hAnsiTheme="minorHAnsi"/>
                <w:sz w:val="24"/>
                <w:szCs w:val="24"/>
              </w:rPr>
            </w:pPr>
            <w:r w:rsidRPr="005865BE">
              <w:rPr>
                <w:rFonts w:asciiTheme="minorHAnsi" w:hAnsiTheme="minorHAnsi"/>
                <w:sz w:val="24"/>
                <w:szCs w:val="24"/>
              </w:rPr>
              <w:t>Patrol response: no arrest/warrant – no report</w:t>
            </w:r>
          </w:p>
        </w:tc>
        <w:tc>
          <w:tcPr>
            <w:tcW w:w="402" w:type="pct"/>
          </w:tcPr>
          <w:p w14:paraId="64A57156" w14:textId="77777777" w:rsidR="00A12366" w:rsidRPr="005865BE" w:rsidRDefault="00A12366" w:rsidP="005865BE">
            <w:pPr>
              <w:contextualSpacing/>
              <w:rPr>
                <w:rFonts w:asciiTheme="minorHAnsi" w:hAnsiTheme="minorHAnsi"/>
                <w:sz w:val="24"/>
                <w:szCs w:val="24"/>
              </w:rPr>
            </w:pPr>
          </w:p>
        </w:tc>
        <w:tc>
          <w:tcPr>
            <w:tcW w:w="491" w:type="pct"/>
          </w:tcPr>
          <w:p w14:paraId="39F9DED7" w14:textId="77777777" w:rsidR="00A12366" w:rsidRPr="005865BE" w:rsidRDefault="00A12366" w:rsidP="005865BE">
            <w:pPr>
              <w:contextualSpacing/>
              <w:rPr>
                <w:rFonts w:asciiTheme="minorHAnsi" w:hAnsiTheme="minorHAnsi"/>
                <w:sz w:val="24"/>
                <w:szCs w:val="24"/>
              </w:rPr>
            </w:pPr>
          </w:p>
        </w:tc>
        <w:tc>
          <w:tcPr>
            <w:tcW w:w="581" w:type="pct"/>
            <w:shd w:val="clear" w:color="auto" w:fill="auto"/>
          </w:tcPr>
          <w:p w14:paraId="41E6AC7B" w14:textId="77777777" w:rsidR="00A12366" w:rsidRPr="005865BE" w:rsidRDefault="00A12366" w:rsidP="005865BE">
            <w:pPr>
              <w:contextualSpacing/>
              <w:rPr>
                <w:rFonts w:asciiTheme="minorHAnsi" w:hAnsiTheme="minorHAnsi"/>
                <w:sz w:val="24"/>
                <w:szCs w:val="24"/>
              </w:rPr>
            </w:pPr>
          </w:p>
        </w:tc>
        <w:tc>
          <w:tcPr>
            <w:tcW w:w="313" w:type="pct"/>
            <w:shd w:val="clear" w:color="auto" w:fill="auto"/>
          </w:tcPr>
          <w:p w14:paraId="4973C45F" w14:textId="77777777" w:rsidR="00A12366" w:rsidRPr="005865BE" w:rsidRDefault="00A12366" w:rsidP="005865BE">
            <w:pPr>
              <w:contextualSpacing/>
              <w:rPr>
                <w:rFonts w:asciiTheme="minorHAnsi" w:hAnsiTheme="minorHAnsi"/>
                <w:sz w:val="24"/>
                <w:szCs w:val="24"/>
              </w:rPr>
            </w:pPr>
          </w:p>
        </w:tc>
        <w:tc>
          <w:tcPr>
            <w:tcW w:w="492" w:type="pct"/>
          </w:tcPr>
          <w:p w14:paraId="79415A9B" w14:textId="77777777" w:rsidR="00A12366" w:rsidRPr="005865BE" w:rsidRDefault="00A12366" w:rsidP="005865BE">
            <w:pPr>
              <w:contextualSpacing/>
              <w:rPr>
                <w:rFonts w:asciiTheme="minorHAnsi" w:hAnsiTheme="minorHAnsi"/>
                <w:sz w:val="24"/>
                <w:szCs w:val="24"/>
              </w:rPr>
            </w:pPr>
          </w:p>
        </w:tc>
        <w:tc>
          <w:tcPr>
            <w:tcW w:w="582" w:type="pct"/>
          </w:tcPr>
          <w:p w14:paraId="5B3DF44D" w14:textId="77777777" w:rsidR="00A12366" w:rsidRPr="005865BE" w:rsidRDefault="00A12366" w:rsidP="005865BE">
            <w:pPr>
              <w:contextualSpacing/>
              <w:rPr>
                <w:rFonts w:asciiTheme="minorHAnsi" w:hAnsiTheme="minorHAnsi"/>
                <w:sz w:val="24"/>
                <w:szCs w:val="24"/>
              </w:rPr>
            </w:pPr>
          </w:p>
        </w:tc>
        <w:tc>
          <w:tcPr>
            <w:tcW w:w="309" w:type="pct"/>
          </w:tcPr>
          <w:p w14:paraId="72D221E2" w14:textId="77777777" w:rsidR="00A12366" w:rsidRPr="005865BE" w:rsidRDefault="00A12366" w:rsidP="005865BE">
            <w:pPr>
              <w:contextualSpacing/>
              <w:rPr>
                <w:rFonts w:asciiTheme="minorHAnsi" w:hAnsiTheme="minorHAnsi"/>
                <w:sz w:val="24"/>
                <w:szCs w:val="24"/>
              </w:rPr>
            </w:pPr>
          </w:p>
        </w:tc>
      </w:tr>
      <w:tr w:rsidR="005865BE" w:rsidRPr="005865BE" w14:paraId="75D0E62E" w14:textId="77777777" w:rsidTr="005865BE">
        <w:tc>
          <w:tcPr>
            <w:tcW w:w="1830" w:type="pct"/>
          </w:tcPr>
          <w:p w14:paraId="58693149" w14:textId="77777777" w:rsidR="00A12366" w:rsidRPr="005865BE" w:rsidRDefault="00A12366" w:rsidP="005865BE">
            <w:pPr>
              <w:contextualSpacing/>
              <w:rPr>
                <w:rFonts w:asciiTheme="minorHAnsi" w:hAnsiTheme="minorHAnsi"/>
                <w:sz w:val="24"/>
                <w:szCs w:val="24"/>
              </w:rPr>
            </w:pPr>
            <w:r w:rsidRPr="005865BE">
              <w:rPr>
                <w:rFonts w:asciiTheme="minorHAnsi" w:hAnsiTheme="minorHAnsi"/>
                <w:sz w:val="24"/>
                <w:szCs w:val="24"/>
              </w:rPr>
              <w:t>Patrol response: suspect gone-on-arrival</w:t>
            </w:r>
          </w:p>
          <w:p w14:paraId="5694A8F8" w14:textId="77777777" w:rsidR="00A12366" w:rsidRPr="005865BE" w:rsidRDefault="00A12366" w:rsidP="005865BE">
            <w:pPr>
              <w:contextualSpacing/>
              <w:rPr>
                <w:rFonts w:asciiTheme="minorHAnsi" w:hAnsiTheme="minorHAnsi"/>
                <w:sz w:val="24"/>
                <w:szCs w:val="24"/>
              </w:rPr>
            </w:pPr>
          </w:p>
        </w:tc>
        <w:tc>
          <w:tcPr>
            <w:tcW w:w="402" w:type="pct"/>
          </w:tcPr>
          <w:p w14:paraId="20230EB5" w14:textId="77777777" w:rsidR="00A12366" w:rsidRPr="005865BE" w:rsidRDefault="00A12366" w:rsidP="005865BE">
            <w:pPr>
              <w:contextualSpacing/>
              <w:rPr>
                <w:rFonts w:asciiTheme="minorHAnsi" w:hAnsiTheme="minorHAnsi"/>
                <w:sz w:val="24"/>
                <w:szCs w:val="24"/>
              </w:rPr>
            </w:pPr>
          </w:p>
        </w:tc>
        <w:tc>
          <w:tcPr>
            <w:tcW w:w="491" w:type="pct"/>
          </w:tcPr>
          <w:p w14:paraId="7BF7FCB5" w14:textId="77777777" w:rsidR="00A12366" w:rsidRPr="005865BE" w:rsidRDefault="00A12366" w:rsidP="005865BE">
            <w:pPr>
              <w:contextualSpacing/>
              <w:rPr>
                <w:rFonts w:asciiTheme="minorHAnsi" w:hAnsiTheme="minorHAnsi"/>
                <w:sz w:val="24"/>
                <w:szCs w:val="24"/>
              </w:rPr>
            </w:pPr>
          </w:p>
        </w:tc>
        <w:tc>
          <w:tcPr>
            <w:tcW w:w="581" w:type="pct"/>
            <w:shd w:val="clear" w:color="auto" w:fill="auto"/>
          </w:tcPr>
          <w:p w14:paraId="73A6AC7A" w14:textId="77777777" w:rsidR="00A12366" w:rsidRPr="005865BE" w:rsidRDefault="00A12366" w:rsidP="005865BE">
            <w:pPr>
              <w:contextualSpacing/>
              <w:rPr>
                <w:rFonts w:asciiTheme="minorHAnsi" w:hAnsiTheme="minorHAnsi"/>
                <w:sz w:val="24"/>
                <w:szCs w:val="24"/>
              </w:rPr>
            </w:pPr>
          </w:p>
        </w:tc>
        <w:tc>
          <w:tcPr>
            <w:tcW w:w="313" w:type="pct"/>
            <w:shd w:val="clear" w:color="auto" w:fill="auto"/>
          </w:tcPr>
          <w:p w14:paraId="5C33C6EB" w14:textId="77777777" w:rsidR="00A12366" w:rsidRPr="005865BE" w:rsidRDefault="00A12366" w:rsidP="005865BE">
            <w:pPr>
              <w:contextualSpacing/>
              <w:rPr>
                <w:rFonts w:asciiTheme="minorHAnsi" w:hAnsiTheme="minorHAnsi"/>
                <w:sz w:val="24"/>
                <w:szCs w:val="24"/>
              </w:rPr>
            </w:pPr>
          </w:p>
        </w:tc>
        <w:tc>
          <w:tcPr>
            <w:tcW w:w="492" w:type="pct"/>
          </w:tcPr>
          <w:p w14:paraId="4963164A" w14:textId="77777777" w:rsidR="00A12366" w:rsidRPr="005865BE" w:rsidRDefault="00A12366" w:rsidP="005865BE">
            <w:pPr>
              <w:contextualSpacing/>
              <w:rPr>
                <w:rFonts w:asciiTheme="minorHAnsi" w:hAnsiTheme="minorHAnsi"/>
                <w:sz w:val="24"/>
                <w:szCs w:val="24"/>
              </w:rPr>
            </w:pPr>
          </w:p>
        </w:tc>
        <w:tc>
          <w:tcPr>
            <w:tcW w:w="582" w:type="pct"/>
          </w:tcPr>
          <w:p w14:paraId="795AE474" w14:textId="77777777" w:rsidR="00A12366" w:rsidRPr="005865BE" w:rsidRDefault="00A12366" w:rsidP="005865BE">
            <w:pPr>
              <w:contextualSpacing/>
              <w:rPr>
                <w:rFonts w:asciiTheme="minorHAnsi" w:hAnsiTheme="minorHAnsi"/>
                <w:sz w:val="24"/>
                <w:szCs w:val="24"/>
              </w:rPr>
            </w:pPr>
          </w:p>
        </w:tc>
        <w:tc>
          <w:tcPr>
            <w:tcW w:w="309" w:type="pct"/>
          </w:tcPr>
          <w:p w14:paraId="2EFB3299" w14:textId="77777777" w:rsidR="00A12366" w:rsidRPr="005865BE" w:rsidRDefault="00A12366" w:rsidP="005865BE">
            <w:pPr>
              <w:contextualSpacing/>
              <w:rPr>
                <w:rFonts w:asciiTheme="minorHAnsi" w:hAnsiTheme="minorHAnsi"/>
                <w:sz w:val="24"/>
                <w:szCs w:val="24"/>
              </w:rPr>
            </w:pPr>
          </w:p>
        </w:tc>
      </w:tr>
      <w:tr w:rsidR="005865BE" w:rsidRPr="005865BE" w14:paraId="45EB881B" w14:textId="77777777" w:rsidTr="005865BE">
        <w:tc>
          <w:tcPr>
            <w:tcW w:w="1830" w:type="pct"/>
          </w:tcPr>
          <w:p w14:paraId="6A1B614E" w14:textId="77777777" w:rsidR="00A12366" w:rsidRPr="005865BE" w:rsidRDefault="00A12366" w:rsidP="005865BE">
            <w:pPr>
              <w:contextualSpacing/>
              <w:rPr>
                <w:rFonts w:asciiTheme="minorHAnsi" w:hAnsiTheme="minorHAnsi"/>
                <w:sz w:val="24"/>
                <w:szCs w:val="24"/>
              </w:rPr>
            </w:pPr>
            <w:r w:rsidRPr="005865BE">
              <w:rPr>
                <w:rFonts w:asciiTheme="minorHAnsi" w:hAnsiTheme="minorHAnsi"/>
                <w:sz w:val="24"/>
                <w:szCs w:val="24"/>
              </w:rPr>
              <w:t>Patrol response: arrest/warrant issued</w:t>
            </w:r>
          </w:p>
          <w:p w14:paraId="3770CB12" w14:textId="77777777" w:rsidR="00A12366" w:rsidRPr="005865BE" w:rsidRDefault="00A12366" w:rsidP="005865BE">
            <w:pPr>
              <w:keepNext w:val="0"/>
              <w:numPr>
                <w:ilvl w:val="0"/>
                <w:numId w:val="39"/>
              </w:numPr>
              <w:contextualSpacing/>
              <w:rPr>
                <w:rFonts w:asciiTheme="minorHAnsi" w:hAnsiTheme="minorHAnsi"/>
                <w:sz w:val="24"/>
                <w:szCs w:val="24"/>
              </w:rPr>
            </w:pPr>
            <w:r w:rsidRPr="005865BE">
              <w:rPr>
                <w:rFonts w:asciiTheme="minorHAnsi" w:hAnsiTheme="minorHAnsi"/>
                <w:sz w:val="24"/>
                <w:szCs w:val="24"/>
              </w:rPr>
              <w:t>Misdemeanor</w:t>
            </w:r>
          </w:p>
          <w:p w14:paraId="7D2B544B" w14:textId="77777777" w:rsidR="00A12366" w:rsidRPr="005865BE" w:rsidRDefault="00A12366" w:rsidP="005865BE">
            <w:pPr>
              <w:keepNext w:val="0"/>
              <w:numPr>
                <w:ilvl w:val="0"/>
                <w:numId w:val="39"/>
              </w:numPr>
              <w:contextualSpacing/>
              <w:rPr>
                <w:rFonts w:asciiTheme="minorHAnsi" w:hAnsiTheme="minorHAnsi"/>
                <w:sz w:val="24"/>
                <w:szCs w:val="24"/>
              </w:rPr>
            </w:pPr>
            <w:r w:rsidRPr="005865BE">
              <w:rPr>
                <w:rFonts w:asciiTheme="minorHAnsi" w:hAnsiTheme="minorHAnsi"/>
                <w:sz w:val="24"/>
                <w:szCs w:val="24"/>
              </w:rPr>
              <w:t>Felony</w:t>
            </w:r>
          </w:p>
        </w:tc>
        <w:tc>
          <w:tcPr>
            <w:tcW w:w="402" w:type="pct"/>
          </w:tcPr>
          <w:p w14:paraId="024DAA86" w14:textId="77777777" w:rsidR="00A12366" w:rsidRPr="005865BE" w:rsidRDefault="00A12366" w:rsidP="005865BE">
            <w:pPr>
              <w:contextualSpacing/>
              <w:rPr>
                <w:rFonts w:asciiTheme="minorHAnsi" w:hAnsiTheme="minorHAnsi"/>
                <w:sz w:val="24"/>
                <w:szCs w:val="24"/>
              </w:rPr>
            </w:pPr>
          </w:p>
        </w:tc>
        <w:tc>
          <w:tcPr>
            <w:tcW w:w="491" w:type="pct"/>
          </w:tcPr>
          <w:p w14:paraId="78939218" w14:textId="77777777" w:rsidR="00A12366" w:rsidRPr="005865BE" w:rsidRDefault="00A12366" w:rsidP="005865BE">
            <w:pPr>
              <w:contextualSpacing/>
              <w:rPr>
                <w:rFonts w:asciiTheme="minorHAnsi" w:hAnsiTheme="minorHAnsi"/>
                <w:sz w:val="24"/>
                <w:szCs w:val="24"/>
              </w:rPr>
            </w:pPr>
          </w:p>
        </w:tc>
        <w:tc>
          <w:tcPr>
            <w:tcW w:w="581" w:type="pct"/>
            <w:shd w:val="clear" w:color="auto" w:fill="auto"/>
          </w:tcPr>
          <w:p w14:paraId="5058A47F" w14:textId="77777777" w:rsidR="00A12366" w:rsidRPr="005865BE" w:rsidRDefault="00A12366" w:rsidP="005865BE">
            <w:pPr>
              <w:contextualSpacing/>
              <w:rPr>
                <w:rFonts w:asciiTheme="minorHAnsi" w:hAnsiTheme="minorHAnsi"/>
                <w:sz w:val="24"/>
                <w:szCs w:val="24"/>
              </w:rPr>
            </w:pPr>
          </w:p>
        </w:tc>
        <w:tc>
          <w:tcPr>
            <w:tcW w:w="313" w:type="pct"/>
            <w:shd w:val="clear" w:color="auto" w:fill="auto"/>
          </w:tcPr>
          <w:p w14:paraId="73AB7DC4" w14:textId="77777777" w:rsidR="00A12366" w:rsidRPr="005865BE" w:rsidRDefault="00A12366" w:rsidP="005865BE">
            <w:pPr>
              <w:contextualSpacing/>
              <w:rPr>
                <w:rFonts w:asciiTheme="minorHAnsi" w:hAnsiTheme="minorHAnsi"/>
                <w:sz w:val="24"/>
                <w:szCs w:val="24"/>
              </w:rPr>
            </w:pPr>
          </w:p>
        </w:tc>
        <w:tc>
          <w:tcPr>
            <w:tcW w:w="492" w:type="pct"/>
          </w:tcPr>
          <w:p w14:paraId="1504BC0C" w14:textId="77777777" w:rsidR="00A12366" w:rsidRPr="005865BE" w:rsidRDefault="00A12366" w:rsidP="005865BE">
            <w:pPr>
              <w:contextualSpacing/>
              <w:rPr>
                <w:rFonts w:asciiTheme="minorHAnsi" w:hAnsiTheme="minorHAnsi"/>
                <w:sz w:val="24"/>
                <w:szCs w:val="24"/>
              </w:rPr>
            </w:pPr>
          </w:p>
        </w:tc>
        <w:tc>
          <w:tcPr>
            <w:tcW w:w="582" w:type="pct"/>
          </w:tcPr>
          <w:p w14:paraId="71AEC4F0" w14:textId="77777777" w:rsidR="00A12366" w:rsidRPr="005865BE" w:rsidRDefault="00A12366" w:rsidP="005865BE">
            <w:pPr>
              <w:contextualSpacing/>
              <w:rPr>
                <w:rFonts w:asciiTheme="minorHAnsi" w:hAnsiTheme="minorHAnsi"/>
                <w:sz w:val="24"/>
                <w:szCs w:val="24"/>
              </w:rPr>
            </w:pPr>
          </w:p>
        </w:tc>
        <w:tc>
          <w:tcPr>
            <w:tcW w:w="309" w:type="pct"/>
          </w:tcPr>
          <w:p w14:paraId="58C62E50" w14:textId="77777777" w:rsidR="00A12366" w:rsidRPr="005865BE" w:rsidRDefault="00A12366" w:rsidP="005865BE">
            <w:pPr>
              <w:contextualSpacing/>
              <w:rPr>
                <w:rFonts w:asciiTheme="minorHAnsi" w:hAnsiTheme="minorHAnsi"/>
                <w:sz w:val="24"/>
                <w:szCs w:val="24"/>
              </w:rPr>
            </w:pPr>
          </w:p>
        </w:tc>
      </w:tr>
      <w:tr w:rsidR="005865BE" w:rsidRPr="005865BE" w14:paraId="40C3773B" w14:textId="77777777" w:rsidTr="005865BE">
        <w:tc>
          <w:tcPr>
            <w:tcW w:w="1830" w:type="pct"/>
          </w:tcPr>
          <w:p w14:paraId="77D153DD" w14:textId="77777777" w:rsidR="00A12366" w:rsidRPr="005865BE" w:rsidRDefault="00A12366" w:rsidP="005865BE">
            <w:pPr>
              <w:contextualSpacing/>
              <w:rPr>
                <w:rFonts w:asciiTheme="minorHAnsi" w:hAnsiTheme="minorHAnsi"/>
                <w:sz w:val="24"/>
                <w:szCs w:val="24"/>
              </w:rPr>
            </w:pPr>
            <w:r w:rsidRPr="005865BE">
              <w:rPr>
                <w:rFonts w:asciiTheme="minorHAnsi" w:hAnsiTheme="minorHAnsi"/>
                <w:sz w:val="24"/>
                <w:szCs w:val="24"/>
              </w:rPr>
              <w:t>Referred to investigator (if applicable)</w:t>
            </w:r>
          </w:p>
          <w:p w14:paraId="348B403E" w14:textId="77777777" w:rsidR="00A12366" w:rsidRPr="005865BE" w:rsidRDefault="00A12366" w:rsidP="005865BE">
            <w:pPr>
              <w:keepNext w:val="0"/>
              <w:numPr>
                <w:ilvl w:val="0"/>
                <w:numId w:val="39"/>
              </w:numPr>
              <w:contextualSpacing/>
              <w:rPr>
                <w:rFonts w:asciiTheme="minorHAnsi" w:hAnsiTheme="minorHAnsi"/>
                <w:sz w:val="24"/>
                <w:szCs w:val="24"/>
              </w:rPr>
            </w:pPr>
            <w:r w:rsidRPr="005865BE">
              <w:rPr>
                <w:rFonts w:asciiTheme="minorHAnsi" w:hAnsiTheme="minorHAnsi"/>
                <w:sz w:val="24"/>
                <w:szCs w:val="24"/>
              </w:rPr>
              <w:t>Misdemeanor</w:t>
            </w:r>
          </w:p>
          <w:p w14:paraId="5D2C6735" w14:textId="77777777" w:rsidR="00A12366" w:rsidRPr="005865BE" w:rsidRDefault="00A12366" w:rsidP="005865BE">
            <w:pPr>
              <w:keepNext w:val="0"/>
              <w:numPr>
                <w:ilvl w:val="0"/>
                <w:numId w:val="39"/>
              </w:numPr>
              <w:contextualSpacing/>
              <w:rPr>
                <w:rFonts w:asciiTheme="minorHAnsi" w:hAnsiTheme="minorHAnsi"/>
                <w:sz w:val="24"/>
                <w:szCs w:val="24"/>
              </w:rPr>
            </w:pPr>
            <w:r w:rsidRPr="005865BE">
              <w:rPr>
                <w:rFonts w:asciiTheme="minorHAnsi" w:hAnsiTheme="minorHAnsi"/>
                <w:sz w:val="24"/>
                <w:szCs w:val="24"/>
              </w:rPr>
              <w:t>Felony</w:t>
            </w:r>
          </w:p>
        </w:tc>
        <w:tc>
          <w:tcPr>
            <w:tcW w:w="402" w:type="pct"/>
          </w:tcPr>
          <w:p w14:paraId="0B80508C" w14:textId="77777777" w:rsidR="00A12366" w:rsidRPr="005865BE" w:rsidRDefault="00A12366" w:rsidP="005865BE">
            <w:pPr>
              <w:contextualSpacing/>
              <w:rPr>
                <w:sz w:val="24"/>
                <w:szCs w:val="24"/>
              </w:rPr>
            </w:pPr>
          </w:p>
        </w:tc>
        <w:tc>
          <w:tcPr>
            <w:tcW w:w="491" w:type="pct"/>
          </w:tcPr>
          <w:p w14:paraId="549EBABD" w14:textId="77777777" w:rsidR="00A12366" w:rsidRPr="005865BE" w:rsidRDefault="00A12366" w:rsidP="005865BE">
            <w:pPr>
              <w:contextualSpacing/>
              <w:rPr>
                <w:sz w:val="24"/>
                <w:szCs w:val="24"/>
              </w:rPr>
            </w:pPr>
          </w:p>
        </w:tc>
        <w:tc>
          <w:tcPr>
            <w:tcW w:w="581" w:type="pct"/>
            <w:shd w:val="clear" w:color="auto" w:fill="auto"/>
          </w:tcPr>
          <w:p w14:paraId="686EC11F" w14:textId="77777777" w:rsidR="00A12366" w:rsidRPr="005865BE" w:rsidRDefault="00A12366" w:rsidP="005865BE">
            <w:pPr>
              <w:contextualSpacing/>
              <w:rPr>
                <w:sz w:val="24"/>
                <w:szCs w:val="24"/>
              </w:rPr>
            </w:pPr>
          </w:p>
        </w:tc>
        <w:tc>
          <w:tcPr>
            <w:tcW w:w="313" w:type="pct"/>
            <w:shd w:val="clear" w:color="auto" w:fill="auto"/>
          </w:tcPr>
          <w:p w14:paraId="7BF3A1A4" w14:textId="77777777" w:rsidR="00A12366" w:rsidRPr="005865BE" w:rsidRDefault="00A12366" w:rsidP="005865BE">
            <w:pPr>
              <w:contextualSpacing/>
              <w:rPr>
                <w:sz w:val="24"/>
                <w:szCs w:val="24"/>
              </w:rPr>
            </w:pPr>
          </w:p>
        </w:tc>
        <w:tc>
          <w:tcPr>
            <w:tcW w:w="492" w:type="pct"/>
          </w:tcPr>
          <w:p w14:paraId="4C8D198C" w14:textId="77777777" w:rsidR="00A12366" w:rsidRPr="005865BE" w:rsidRDefault="00A12366" w:rsidP="005865BE">
            <w:pPr>
              <w:contextualSpacing/>
              <w:rPr>
                <w:sz w:val="24"/>
                <w:szCs w:val="24"/>
              </w:rPr>
            </w:pPr>
          </w:p>
        </w:tc>
        <w:tc>
          <w:tcPr>
            <w:tcW w:w="582" w:type="pct"/>
          </w:tcPr>
          <w:p w14:paraId="5C19EB32" w14:textId="77777777" w:rsidR="00A12366" w:rsidRPr="005865BE" w:rsidRDefault="00A12366" w:rsidP="005865BE">
            <w:pPr>
              <w:contextualSpacing/>
              <w:rPr>
                <w:sz w:val="24"/>
                <w:szCs w:val="24"/>
              </w:rPr>
            </w:pPr>
          </w:p>
        </w:tc>
        <w:tc>
          <w:tcPr>
            <w:tcW w:w="309" w:type="pct"/>
          </w:tcPr>
          <w:p w14:paraId="6960C71C" w14:textId="77777777" w:rsidR="00A12366" w:rsidRPr="005865BE" w:rsidRDefault="00A12366" w:rsidP="005865BE">
            <w:pPr>
              <w:contextualSpacing/>
              <w:rPr>
                <w:sz w:val="24"/>
                <w:szCs w:val="24"/>
              </w:rPr>
            </w:pPr>
          </w:p>
        </w:tc>
      </w:tr>
      <w:tr w:rsidR="005865BE" w:rsidRPr="005865BE" w14:paraId="24011E3D" w14:textId="77777777" w:rsidTr="005865BE">
        <w:tc>
          <w:tcPr>
            <w:tcW w:w="1830" w:type="pct"/>
          </w:tcPr>
          <w:p w14:paraId="25C1E827" w14:textId="189EF69B" w:rsidR="00A12366" w:rsidRPr="005865BE" w:rsidRDefault="00A12366" w:rsidP="005865BE">
            <w:pPr>
              <w:contextualSpacing/>
              <w:rPr>
                <w:rFonts w:asciiTheme="minorHAnsi" w:hAnsiTheme="minorHAnsi"/>
                <w:sz w:val="24"/>
                <w:szCs w:val="24"/>
              </w:rPr>
            </w:pPr>
            <w:r w:rsidRPr="005865BE">
              <w:rPr>
                <w:rFonts w:asciiTheme="minorHAnsi" w:hAnsiTheme="minorHAnsi"/>
                <w:sz w:val="24"/>
                <w:szCs w:val="24"/>
              </w:rPr>
              <w:lastRenderedPageBreak/>
              <w:t xml:space="preserve">Arrests of female offenders </w:t>
            </w:r>
          </w:p>
          <w:p w14:paraId="1AF3F238" w14:textId="77777777" w:rsidR="00A12366" w:rsidRPr="005865BE" w:rsidRDefault="00A12366" w:rsidP="005865BE">
            <w:pPr>
              <w:pStyle w:val="ListParagraph"/>
              <w:keepNext w:val="0"/>
              <w:numPr>
                <w:ilvl w:val="0"/>
                <w:numId w:val="47"/>
              </w:numPr>
              <w:rPr>
                <w:rFonts w:asciiTheme="minorHAnsi" w:hAnsiTheme="minorHAnsi"/>
                <w:sz w:val="24"/>
                <w:szCs w:val="24"/>
              </w:rPr>
            </w:pPr>
            <w:r w:rsidRPr="005865BE">
              <w:rPr>
                <w:rFonts w:asciiTheme="minorHAnsi" w:hAnsiTheme="minorHAnsi"/>
                <w:sz w:val="24"/>
                <w:szCs w:val="24"/>
              </w:rPr>
              <w:t>male victim</w:t>
            </w:r>
          </w:p>
          <w:p w14:paraId="1B9FFDDA" w14:textId="77777777" w:rsidR="00A12366" w:rsidRPr="005865BE" w:rsidRDefault="00A12366" w:rsidP="005865BE">
            <w:pPr>
              <w:pStyle w:val="ListParagraph"/>
              <w:keepNext w:val="0"/>
              <w:numPr>
                <w:ilvl w:val="0"/>
                <w:numId w:val="47"/>
              </w:numPr>
              <w:rPr>
                <w:rFonts w:asciiTheme="minorHAnsi" w:hAnsiTheme="minorHAnsi"/>
                <w:sz w:val="24"/>
                <w:szCs w:val="24"/>
              </w:rPr>
            </w:pPr>
            <w:r w:rsidRPr="005865BE">
              <w:rPr>
                <w:rFonts w:asciiTheme="minorHAnsi" w:hAnsiTheme="minorHAnsi"/>
                <w:sz w:val="24"/>
                <w:szCs w:val="24"/>
              </w:rPr>
              <w:t>female victim</w:t>
            </w:r>
          </w:p>
          <w:p w14:paraId="63DA4DD0" w14:textId="77777777" w:rsidR="00A12366" w:rsidRPr="005865BE" w:rsidRDefault="00A12366" w:rsidP="005865BE">
            <w:pPr>
              <w:pStyle w:val="ListParagraph"/>
              <w:keepNext w:val="0"/>
              <w:numPr>
                <w:ilvl w:val="0"/>
                <w:numId w:val="47"/>
              </w:numPr>
              <w:rPr>
                <w:rFonts w:asciiTheme="minorHAnsi" w:hAnsiTheme="minorHAnsi"/>
                <w:sz w:val="24"/>
                <w:szCs w:val="24"/>
              </w:rPr>
            </w:pPr>
            <w:r w:rsidRPr="005865BE">
              <w:rPr>
                <w:rFonts w:asciiTheme="minorHAnsi" w:hAnsiTheme="minorHAnsi"/>
                <w:sz w:val="24"/>
                <w:szCs w:val="24"/>
              </w:rPr>
              <w:t>trans victim</w:t>
            </w:r>
          </w:p>
        </w:tc>
        <w:tc>
          <w:tcPr>
            <w:tcW w:w="402" w:type="pct"/>
          </w:tcPr>
          <w:p w14:paraId="48E8188D" w14:textId="77777777" w:rsidR="00A12366" w:rsidRPr="005865BE" w:rsidRDefault="00A12366" w:rsidP="005865BE">
            <w:pPr>
              <w:contextualSpacing/>
              <w:rPr>
                <w:sz w:val="24"/>
                <w:szCs w:val="24"/>
              </w:rPr>
            </w:pPr>
          </w:p>
        </w:tc>
        <w:tc>
          <w:tcPr>
            <w:tcW w:w="491" w:type="pct"/>
          </w:tcPr>
          <w:p w14:paraId="0B02B9F5" w14:textId="77777777" w:rsidR="00A12366" w:rsidRPr="005865BE" w:rsidRDefault="00A12366" w:rsidP="005865BE">
            <w:pPr>
              <w:contextualSpacing/>
              <w:rPr>
                <w:sz w:val="24"/>
                <w:szCs w:val="24"/>
              </w:rPr>
            </w:pPr>
          </w:p>
        </w:tc>
        <w:tc>
          <w:tcPr>
            <w:tcW w:w="581" w:type="pct"/>
            <w:shd w:val="clear" w:color="auto" w:fill="auto"/>
          </w:tcPr>
          <w:p w14:paraId="02A4B297" w14:textId="77777777" w:rsidR="00A12366" w:rsidRPr="005865BE" w:rsidRDefault="00A12366" w:rsidP="005865BE">
            <w:pPr>
              <w:contextualSpacing/>
              <w:rPr>
                <w:sz w:val="24"/>
                <w:szCs w:val="24"/>
              </w:rPr>
            </w:pPr>
          </w:p>
        </w:tc>
        <w:tc>
          <w:tcPr>
            <w:tcW w:w="313" w:type="pct"/>
            <w:shd w:val="clear" w:color="auto" w:fill="auto"/>
          </w:tcPr>
          <w:p w14:paraId="03640262" w14:textId="77777777" w:rsidR="00A12366" w:rsidRPr="005865BE" w:rsidRDefault="00A12366" w:rsidP="005865BE">
            <w:pPr>
              <w:contextualSpacing/>
              <w:rPr>
                <w:sz w:val="24"/>
                <w:szCs w:val="24"/>
              </w:rPr>
            </w:pPr>
          </w:p>
        </w:tc>
        <w:tc>
          <w:tcPr>
            <w:tcW w:w="492" w:type="pct"/>
          </w:tcPr>
          <w:p w14:paraId="2EBC0D92" w14:textId="77777777" w:rsidR="00A12366" w:rsidRPr="005865BE" w:rsidRDefault="00A12366" w:rsidP="005865BE">
            <w:pPr>
              <w:contextualSpacing/>
              <w:rPr>
                <w:sz w:val="24"/>
                <w:szCs w:val="24"/>
              </w:rPr>
            </w:pPr>
          </w:p>
        </w:tc>
        <w:tc>
          <w:tcPr>
            <w:tcW w:w="582" w:type="pct"/>
          </w:tcPr>
          <w:p w14:paraId="7F616BB3" w14:textId="77777777" w:rsidR="00A12366" w:rsidRPr="005865BE" w:rsidRDefault="00A12366" w:rsidP="005865BE">
            <w:pPr>
              <w:contextualSpacing/>
              <w:rPr>
                <w:sz w:val="24"/>
                <w:szCs w:val="24"/>
              </w:rPr>
            </w:pPr>
          </w:p>
        </w:tc>
        <w:tc>
          <w:tcPr>
            <w:tcW w:w="309" w:type="pct"/>
          </w:tcPr>
          <w:p w14:paraId="576DA288" w14:textId="77777777" w:rsidR="00A12366" w:rsidRPr="005865BE" w:rsidRDefault="00A12366" w:rsidP="005865BE">
            <w:pPr>
              <w:contextualSpacing/>
              <w:rPr>
                <w:sz w:val="24"/>
                <w:szCs w:val="24"/>
              </w:rPr>
            </w:pPr>
          </w:p>
        </w:tc>
      </w:tr>
      <w:tr w:rsidR="005865BE" w:rsidRPr="005865BE" w14:paraId="0A282AD9" w14:textId="77777777" w:rsidTr="005865BE">
        <w:tc>
          <w:tcPr>
            <w:tcW w:w="1830" w:type="pct"/>
          </w:tcPr>
          <w:p w14:paraId="59F1D40A" w14:textId="77777777" w:rsidR="00A12366" w:rsidRPr="005865BE" w:rsidRDefault="00A12366" w:rsidP="005865BE">
            <w:pPr>
              <w:contextualSpacing/>
              <w:rPr>
                <w:rFonts w:asciiTheme="minorHAnsi" w:hAnsiTheme="minorHAnsi"/>
                <w:sz w:val="24"/>
                <w:szCs w:val="24"/>
              </w:rPr>
            </w:pPr>
            <w:r w:rsidRPr="005865BE">
              <w:rPr>
                <w:rFonts w:asciiTheme="minorHAnsi" w:hAnsiTheme="minorHAnsi"/>
                <w:sz w:val="24"/>
                <w:szCs w:val="24"/>
              </w:rPr>
              <w:t xml:space="preserve">Arrests of male offenders </w:t>
            </w:r>
          </w:p>
          <w:p w14:paraId="2D606138" w14:textId="77777777" w:rsidR="00A12366" w:rsidRPr="005865BE" w:rsidRDefault="00A12366" w:rsidP="005865BE">
            <w:pPr>
              <w:pStyle w:val="ListParagraph"/>
              <w:keepNext w:val="0"/>
              <w:numPr>
                <w:ilvl w:val="0"/>
                <w:numId w:val="47"/>
              </w:numPr>
              <w:rPr>
                <w:rFonts w:asciiTheme="minorHAnsi" w:hAnsiTheme="minorHAnsi"/>
                <w:sz w:val="24"/>
                <w:szCs w:val="24"/>
              </w:rPr>
            </w:pPr>
            <w:r w:rsidRPr="005865BE">
              <w:rPr>
                <w:rFonts w:asciiTheme="minorHAnsi" w:hAnsiTheme="minorHAnsi"/>
                <w:sz w:val="24"/>
                <w:szCs w:val="24"/>
              </w:rPr>
              <w:t>male victim</w:t>
            </w:r>
          </w:p>
          <w:p w14:paraId="657E7629" w14:textId="77777777" w:rsidR="00A12366" w:rsidRPr="005865BE" w:rsidRDefault="00A12366" w:rsidP="005865BE">
            <w:pPr>
              <w:pStyle w:val="ListParagraph"/>
              <w:keepNext w:val="0"/>
              <w:numPr>
                <w:ilvl w:val="0"/>
                <w:numId w:val="47"/>
              </w:numPr>
              <w:rPr>
                <w:rFonts w:asciiTheme="minorHAnsi" w:hAnsiTheme="minorHAnsi"/>
                <w:sz w:val="24"/>
                <w:szCs w:val="24"/>
              </w:rPr>
            </w:pPr>
            <w:r w:rsidRPr="005865BE">
              <w:rPr>
                <w:rFonts w:asciiTheme="minorHAnsi" w:hAnsiTheme="minorHAnsi"/>
                <w:sz w:val="24"/>
                <w:szCs w:val="24"/>
              </w:rPr>
              <w:t>female victim</w:t>
            </w:r>
          </w:p>
          <w:p w14:paraId="3F87F469" w14:textId="77777777" w:rsidR="00A12366" w:rsidRPr="005865BE" w:rsidRDefault="00A12366" w:rsidP="005865BE">
            <w:pPr>
              <w:pStyle w:val="ListParagraph"/>
              <w:keepNext w:val="0"/>
              <w:numPr>
                <w:ilvl w:val="0"/>
                <w:numId w:val="47"/>
              </w:numPr>
              <w:rPr>
                <w:rFonts w:asciiTheme="minorHAnsi" w:hAnsiTheme="minorHAnsi"/>
                <w:sz w:val="24"/>
                <w:szCs w:val="24"/>
              </w:rPr>
            </w:pPr>
            <w:r w:rsidRPr="005865BE">
              <w:rPr>
                <w:rFonts w:asciiTheme="minorHAnsi" w:hAnsiTheme="minorHAnsi"/>
                <w:sz w:val="24"/>
                <w:szCs w:val="24"/>
              </w:rPr>
              <w:t>trans victim</w:t>
            </w:r>
          </w:p>
        </w:tc>
        <w:tc>
          <w:tcPr>
            <w:tcW w:w="402" w:type="pct"/>
          </w:tcPr>
          <w:p w14:paraId="5DB8411A" w14:textId="77777777" w:rsidR="00A12366" w:rsidRPr="005865BE" w:rsidRDefault="00A12366" w:rsidP="005865BE">
            <w:pPr>
              <w:contextualSpacing/>
              <w:rPr>
                <w:sz w:val="24"/>
                <w:szCs w:val="24"/>
              </w:rPr>
            </w:pPr>
          </w:p>
        </w:tc>
        <w:tc>
          <w:tcPr>
            <w:tcW w:w="491" w:type="pct"/>
          </w:tcPr>
          <w:p w14:paraId="00A65DF0" w14:textId="77777777" w:rsidR="00A12366" w:rsidRPr="005865BE" w:rsidRDefault="00A12366" w:rsidP="005865BE">
            <w:pPr>
              <w:contextualSpacing/>
              <w:rPr>
                <w:sz w:val="24"/>
                <w:szCs w:val="24"/>
              </w:rPr>
            </w:pPr>
          </w:p>
        </w:tc>
        <w:tc>
          <w:tcPr>
            <w:tcW w:w="581" w:type="pct"/>
            <w:shd w:val="clear" w:color="auto" w:fill="auto"/>
          </w:tcPr>
          <w:p w14:paraId="096E6B5A" w14:textId="77777777" w:rsidR="00A12366" w:rsidRPr="005865BE" w:rsidRDefault="00A12366" w:rsidP="005865BE">
            <w:pPr>
              <w:contextualSpacing/>
              <w:rPr>
                <w:sz w:val="24"/>
                <w:szCs w:val="24"/>
              </w:rPr>
            </w:pPr>
          </w:p>
        </w:tc>
        <w:tc>
          <w:tcPr>
            <w:tcW w:w="313" w:type="pct"/>
            <w:shd w:val="clear" w:color="auto" w:fill="auto"/>
          </w:tcPr>
          <w:p w14:paraId="6C1900C9" w14:textId="77777777" w:rsidR="00A12366" w:rsidRPr="005865BE" w:rsidRDefault="00A12366" w:rsidP="005865BE">
            <w:pPr>
              <w:contextualSpacing/>
              <w:rPr>
                <w:sz w:val="24"/>
                <w:szCs w:val="24"/>
              </w:rPr>
            </w:pPr>
          </w:p>
        </w:tc>
        <w:tc>
          <w:tcPr>
            <w:tcW w:w="492" w:type="pct"/>
          </w:tcPr>
          <w:p w14:paraId="164000FE" w14:textId="77777777" w:rsidR="00A12366" w:rsidRPr="005865BE" w:rsidRDefault="00A12366" w:rsidP="005865BE">
            <w:pPr>
              <w:contextualSpacing/>
              <w:rPr>
                <w:sz w:val="24"/>
                <w:szCs w:val="24"/>
              </w:rPr>
            </w:pPr>
          </w:p>
        </w:tc>
        <w:tc>
          <w:tcPr>
            <w:tcW w:w="582" w:type="pct"/>
          </w:tcPr>
          <w:p w14:paraId="3072C39A" w14:textId="77777777" w:rsidR="00A12366" w:rsidRPr="005865BE" w:rsidRDefault="00A12366" w:rsidP="005865BE">
            <w:pPr>
              <w:contextualSpacing/>
              <w:rPr>
                <w:sz w:val="24"/>
                <w:szCs w:val="24"/>
              </w:rPr>
            </w:pPr>
          </w:p>
        </w:tc>
        <w:tc>
          <w:tcPr>
            <w:tcW w:w="309" w:type="pct"/>
          </w:tcPr>
          <w:p w14:paraId="3DC6AEAE" w14:textId="77777777" w:rsidR="00A12366" w:rsidRPr="005865BE" w:rsidRDefault="00A12366" w:rsidP="005865BE">
            <w:pPr>
              <w:contextualSpacing/>
              <w:rPr>
                <w:sz w:val="24"/>
                <w:szCs w:val="24"/>
              </w:rPr>
            </w:pPr>
          </w:p>
        </w:tc>
      </w:tr>
      <w:tr w:rsidR="005865BE" w:rsidRPr="005865BE" w14:paraId="351AC46C" w14:textId="77777777" w:rsidTr="005865BE">
        <w:tc>
          <w:tcPr>
            <w:tcW w:w="1830" w:type="pct"/>
          </w:tcPr>
          <w:p w14:paraId="42006DF2" w14:textId="77777777" w:rsidR="00A12366" w:rsidRPr="005865BE" w:rsidRDefault="00A12366" w:rsidP="005865BE">
            <w:pPr>
              <w:contextualSpacing/>
              <w:rPr>
                <w:rFonts w:asciiTheme="minorHAnsi" w:hAnsiTheme="minorHAnsi"/>
                <w:sz w:val="24"/>
                <w:szCs w:val="24"/>
              </w:rPr>
            </w:pPr>
            <w:r w:rsidRPr="005865BE">
              <w:rPr>
                <w:rFonts w:asciiTheme="minorHAnsi" w:hAnsiTheme="minorHAnsi"/>
                <w:sz w:val="24"/>
                <w:szCs w:val="24"/>
              </w:rPr>
              <w:t xml:space="preserve">Arrests of trans offenders </w:t>
            </w:r>
          </w:p>
          <w:p w14:paraId="2586AFB6" w14:textId="77777777" w:rsidR="00A12366" w:rsidRPr="005865BE" w:rsidRDefault="00A12366" w:rsidP="005865BE">
            <w:pPr>
              <w:pStyle w:val="ListParagraph"/>
              <w:keepNext w:val="0"/>
              <w:numPr>
                <w:ilvl w:val="0"/>
                <w:numId w:val="47"/>
              </w:numPr>
              <w:rPr>
                <w:rFonts w:asciiTheme="minorHAnsi" w:hAnsiTheme="minorHAnsi"/>
                <w:sz w:val="24"/>
                <w:szCs w:val="24"/>
              </w:rPr>
            </w:pPr>
            <w:r w:rsidRPr="005865BE">
              <w:rPr>
                <w:rFonts w:asciiTheme="minorHAnsi" w:hAnsiTheme="minorHAnsi"/>
                <w:sz w:val="24"/>
                <w:szCs w:val="24"/>
              </w:rPr>
              <w:t>male victim</w:t>
            </w:r>
          </w:p>
          <w:p w14:paraId="3B0FA7F1" w14:textId="77777777" w:rsidR="00A12366" w:rsidRPr="005865BE" w:rsidRDefault="00A12366" w:rsidP="005865BE">
            <w:pPr>
              <w:pStyle w:val="ListParagraph"/>
              <w:keepNext w:val="0"/>
              <w:numPr>
                <w:ilvl w:val="0"/>
                <w:numId w:val="47"/>
              </w:numPr>
              <w:rPr>
                <w:rFonts w:asciiTheme="minorHAnsi" w:hAnsiTheme="minorHAnsi"/>
                <w:sz w:val="24"/>
                <w:szCs w:val="24"/>
              </w:rPr>
            </w:pPr>
            <w:r w:rsidRPr="005865BE">
              <w:rPr>
                <w:rFonts w:asciiTheme="minorHAnsi" w:hAnsiTheme="minorHAnsi"/>
                <w:sz w:val="24"/>
                <w:szCs w:val="24"/>
              </w:rPr>
              <w:t>female victim</w:t>
            </w:r>
          </w:p>
          <w:p w14:paraId="62AAA5AF" w14:textId="77777777" w:rsidR="00A12366" w:rsidRPr="005865BE" w:rsidRDefault="00A12366" w:rsidP="005865BE">
            <w:pPr>
              <w:pStyle w:val="ListParagraph"/>
              <w:keepNext w:val="0"/>
              <w:numPr>
                <w:ilvl w:val="0"/>
                <w:numId w:val="47"/>
              </w:numPr>
              <w:rPr>
                <w:rFonts w:asciiTheme="minorHAnsi" w:hAnsiTheme="minorHAnsi"/>
                <w:sz w:val="24"/>
                <w:szCs w:val="24"/>
              </w:rPr>
            </w:pPr>
            <w:r w:rsidRPr="005865BE">
              <w:rPr>
                <w:rFonts w:asciiTheme="minorHAnsi" w:hAnsiTheme="minorHAnsi"/>
                <w:sz w:val="24"/>
                <w:szCs w:val="24"/>
              </w:rPr>
              <w:t>trans victim</w:t>
            </w:r>
          </w:p>
        </w:tc>
        <w:tc>
          <w:tcPr>
            <w:tcW w:w="402" w:type="pct"/>
          </w:tcPr>
          <w:p w14:paraId="47A3224F" w14:textId="77777777" w:rsidR="00A12366" w:rsidRPr="005865BE" w:rsidRDefault="00A12366" w:rsidP="005865BE">
            <w:pPr>
              <w:contextualSpacing/>
              <w:rPr>
                <w:sz w:val="24"/>
                <w:szCs w:val="24"/>
              </w:rPr>
            </w:pPr>
          </w:p>
        </w:tc>
        <w:tc>
          <w:tcPr>
            <w:tcW w:w="491" w:type="pct"/>
          </w:tcPr>
          <w:p w14:paraId="58681494" w14:textId="77777777" w:rsidR="00A12366" w:rsidRPr="005865BE" w:rsidRDefault="00A12366" w:rsidP="005865BE">
            <w:pPr>
              <w:contextualSpacing/>
              <w:rPr>
                <w:sz w:val="24"/>
                <w:szCs w:val="24"/>
              </w:rPr>
            </w:pPr>
          </w:p>
        </w:tc>
        <w:tc>
          <w:tcPr>
            <w:tcW w:w="581" w:type="pct"/>
            <w:shd w:val="clear" w:color="auto" w:fill="auto"/>
          </w:tcPr>
          <w:p w14:paraId="2BEA507A" w14:textId="77777777" w:rsidR="00A12366" w:rsidRPr="005865BE" w:rsidRDefault="00A12366" w:rsidP="005865BE">
            <w:pPr>
              <w:contextualSpacing/>
              <w:rPr>
                <w:sz w:val="24"/>
                <w:szCs w:val="24"/>
              </w:rPr>
            </w:pPr>
          </w:p>
        </w:tc>
        <w:tc>
          <w:tcPr>
            <w:tcW w:w="313" w:type="pct"/>
            <w:shd w:val="clear" w:color="auto" w:fill="auto"/>
          </w:tcPr>
          <w:p w14:paraId="571E2293" w14:textId="77777777" w:rsidR="00A12366" w:rsidRPr="005865BE" w:rsidRDefault="00A12366" w:rsidP="005865BE">
            <w:pPr>
              <w:contextualSpacing/>
              <w:rPr>
                <w:sz w:val="24"/>
                <w:szCs w:val="24"/>
              </w:rPr>
            </w:pPr>
          </w:p>
        </w:tc>
        <w:tc>
          <w:tcPr>
            <w:tcW w:w="492" w:type="pct"/>
          </w:tcPr>
          <w:p w14:paraId="3A213B78" w14:textId="77777777" w:rsidR="00A12366" w:rsidRPr="005865BE" w:rsidRDefault="00A12366" w:rsidP="005865BE">
            <w:pPr>
              <w:contextualSpacing/>
              <w:rPr>
                <w:sz w:val="24"/>
                <w:szCs w:val="24"/>
              </w:rPr>
            </w:pPr>
          </w:p>
        </w:tc>
        <w:tc>
          <w:tcPr>
            <w:tcW w:w="582" w:type="pct"/>
          </w:tcPr>
          <w:p w14:paraId="27F32ACF" w14:textId="77777777" w:rsidR="00A12366" w:rsidRPr="005865BE" w:rsidRDefault="00A12366" w:rsidP="005865BE">
            <w:pPr>
              <w:contextualSpacing/>
              <w:rPr>
                <w:sz w:val="24"/>
                <w:szCs w:val="24"/>
              </w:rPr>
            </w:pPr>
          </w:p>
        </w:tc>
        <w:tc>
          <w:tcPr>
            <w:tcW w:w="309" w:type="pct"/>
          </w:tcPr>
          <w:p w14:paraId="36BE143A" w14:textId="77777777" w:rsidR="00A12366" w:rsidRPr="005865BE" w:rsidRDefault="00A12366" w:rsidP="005865BE">
            <w:pPr>
              <w:contextualSpacing/>
              <w:rPr>
                <w:sz w:val="24"/>
                <w:szCs w:val="24"/>
              </w:rPr>
            </w:pPr>
          </w:p>
        </w:tc>
      </w:tr>
      <w:tr w:rsidR="005865BE" w:rsidRPr="005865BE" w14:paraId="65429920" w14:textId="77777777" w:rsidTr="005865BE">
        <w:tc>
          <w:tcPr>
            <w:tcW w:w="1830" w:type="pct"/>
          </w:tcPr>
          <w:p w14:paraId="5EEE246C" w14:textId="77777777" w:rsidR="00A12366" w:rsidRPr="005865BE" w:rsidRDefault="00A12366" w:rsidP="005865BE">
            <w:pPr>
              <w:contextualSpacing/>
              <w:rPr>
                <w:rFonts w:asciiTheme="minorHAnsi" w:hAnsiTheme="minorHAnsi"/>
                <w:sz w:val="24"/>
                <w:szCs w:val="24"/>
              </w:rPr>
            </w:pPr>
            <w:r w:rsidRPr="005865BE">
              <w:rPr>
                <w:rFonts w:asciiTheme="minorHAnsi" w:hAnsiTheme="minorHAnsi"/>
                <w:sz w:val="24"/>
                <w:szCs w:val="24"/>
              </w:rPr>
              <w:t>Dual arrests</w:t>
            </w:r>
          </w:p>
        </w:tc>
        <w:tc>
          <w:tcPr>
            <w:tcW w:w="402" w:type="pct"/>
          </w:tcPr>
          <w:p w14:paraId="70F81E1F" w14:textId="77777777" w:rsidR="00A12366" w:rsidRPr="005865BE" w:rsidRDefault="00A12366" w:rsidP="005865BE">
            <w:pPr>
              <w:contextualSpacing/>
              <w:rPr>
                <w:sz w:val="24"/>
                <w:szCs w:val="24"/>
              </w:rPr>
            </w:pPr>
          </w:p>
        </w:tc>
        <w:tc>
          <w:tcPr>
            <w:tcW w:w="491" w:type="pct"/>
          </w:tcPr>
          <w:p w14:paraId="79A871C3" w14:textId="77777777" w:rsidR="00A12366" w:rsidRPr="005865BE" w:rsidRDefault="00A12366" w:rsidP="005865BE">
            <w:pPr>
              <w:contextualSpacing/>
              <w:rPr>
                <w:sz w:val="24"/>
                <w:szCs w:val="24"/>
              </w:rPr>
            </w:pPr>
          </w:p>
        </w:tc>
        <w:tc>
          <w:tcPr>
            <w:tcW w:w="581" w:type="pct"/>
            <w:shd w:val="clear" w:color="auto" w:fill="auto"/>
          </w:tcPr>
          <w:p w14:paraId="4E213243" w14:textId="77777777" w:rsidR="00A12366" w:rsidRPr="005865BE" w:rsidRDefault="00A12366" w:rsidP="005865BE">
            <w:pPr>
              <w:contextualSpacing/>
              <w:rPr>
                <w:sz w:val="24"/>
                <w:szCs w:val="24"/>
              </w:rPr>
            </w:pPr>
          </w:p>
        </w:tc>
        <w:tc>
          <w:tcPr>
            <w:tcW w:w="313" w:type="pct"/>
            <w:shd w:val="clear" w:color="auto" w:fill="auto"/>
          </w:tcPr>
          <w:p w14:paraId="6A9207E2" w14:textId="77777777" w:rsidR="00A12366" w:rsidRPr="005865BE" w:rsidRDefault="00A12366" w:rsidP="005865BE">
            <w:pPr>
              <w:contextualSpacing/>
              <w:rPr>
                <w:sz w:val="24"/>
                <w:szCs w:val="24"/>
              </w:rPr>
            </w:pPr>
          </w:p>
        </w:tc>
        <w:tc>
          <w:tcPr>
            <w:tcW w:w="492" w:type="pct"/>
          </w:tcPr>
          <w:p w14:paraId="7F45573E" w14:textId="77777777" w:rsidR="00A12366" w:rsidRPr="005865BE" w:rsidRDefault="00A12366" w:rsidP="005865BE">
            <w:pPr>
              <w:contextualSpacing/>
              <w:rPr>
                <w:sz w:val="24"/>
                <w:szCs w:val="24"/>
              </w:rPr>
            </w:pPr>
          </w:p>
        </w:tc>
        <w:tc>
          <w:tcPr>
            <w:tcW w:w="582" w:type="pct"/>
          </w:tcPr>
          <w:p w14:paraId="2230E62D" w14:textId="77777777" w:rsidR="00A12366" w:rsidRPr="005865BE" w:rsidRDefault="00A12366" w:rsidP="005865BE">
            <w:pPr>
              <w:contextualSpacing/>
              <w:rPr>
                <w:sz w:val="24"/>
                <w:szCs w:val="24"/>
              </w:rPr>
            </w:pPr>
          </w:p>
        </w:tc>
        <w:tc>
          <w:tcPr>
            <w:tcW w:w="309" w:type="pct"/>
          </w:tcPr>
          <w:p w14:paraId="48FB218A" w14:textId="77777777" w:rsidR="00A12366" w:rsidRPr="005865BE" w:rsidRDefault="00A12366" w:rsidP="005865BE">
            <w:pPr>
              <w:contextualSpacing/>
              <w:rPr>
                <w:sz w:val="24"/>
                <w:szCs w:val="24"/>
              </w:rPr>
            </w:pPr>
          </w:p>
        </w:tc>
      </w:tr>
      <w:tr w:rsidR="005865BE" w:rsidRPr="005865BE" w14:paraId="3248062A" w14:textId="77777777" w:rsidTr="005865BE">
        <w:tc>
          <w:tcPr>
            <w:tcW w:w="1830" w:type="pct"/>
          </w:tcPr>
          <w:p w14:paraId="46F95357" w14:textId="77777777" w:rsidR="00A12366" w:rsidRPr="005865BE" w:rsidRDefault="00A12366" w:rsidP="005865BE">
            <w:pPr>
              <w:contextualSpacing/>
              <w:rPr>
                <w:rFonts w:asciiTheme="minorHAnsi" w:hAnsiTheme="minorHAnsi"/>
                <w:sz w:val="24"/>
                <w:szCs w:val="24"/>
              </w:rPr>
            </w:pPr>
            <w:r w:rsidRPr="005865BE">
              <w:rPr>
                <w:rFonts w:asciiTheme="minorHAnsi" w:hAnsiTheme="minorHAnsi"/>
                <w:sz w:val="24"/>
                <w:szCs w:val="24"/>
              </w:rPr>
              <w:t>U or T visa certifications signed</w:t>
            </w:r>
          </w:p>
        </w:tc>
        <w:tc>
          <w:tcPr>
            <w:tcW w:w="402" w:type="pct"/>
          </w:tcPr>
          <w:p w14:paraId="65FF0DF7" w14:textId="77777777" w:rsidR="00A12366" w:rsidRPr="005865BE" w:rsidRDefault="00A12366" w:rsidP="005865BE">
            <w:pPr>
              <w:contextualSpacing/>
              <w:rPr>
                <w:sz w:val="24"/>
                <w:szCs w:val="24"/>
              </w:rPr>
            </w:pPr>
          </w:p>
        </w:tc>
        <w:tc>
          <w:tcPr>
            <w:tcW w:w="491" w:type="pct"/>
          </w:tcPr>
          <w:p w14:paraId="04C7A303" w14:textId="77777777" w:rsidR="00A12366" w:rsidRPr="005865BE" w:rsidRDefault="00A12366" w:rsidP="005865BE">
            <w:pPr>
              <w:contextualSpacing/>
              <w:rPr>
                <w:sz w:val="24"/>
                <w:szCs w:val="24"/>
              </w:rPr>
            </w:pPr>
          </w:p>
        </w:tc>
        <w:tc>
          <w:tcPr>
            <w:tcW w:w="581" w:type="pct"/>
            <w:shd w:val="clear" w:color="auto" w:fill="auto"/>
          </w:tcPr>
          <w:p w14:paraId="79C55B3D" w14:textId="77777777" w:rsidR="00A12366" w:rsidRPr="005865BE" w:rsidRDefault="00A12366" w:rsidP="005865BE">
            <w:pPr>
              <w:contextualSpacing/>
              <w:rPr>
                <w:sz w:val="24"/>
                <w:szCs w:val="24"/>
              </w:rPr>
            </w:pPr>
          </w:p>
        </w:tc>
        <w:tc>
          <w:tcPr>
            <w:tcW w:w="313" w:type="pct"/>
            <w:shd w:val="clear" w:color="auto" w:fill="auto"/>
          </w:tcPr>
          <w:p w14:paraId="234A395C" w14:textId="77777777" w:rsidR="00A12366" w:rsidRPr="005865BE" w:rsidRDefault="00A12366" w:rsidP="005865BE">
            <w:pPr>
              <w:contextualSpacing/>
              <w:rPr>
                <w:sz w:val="24"/>
                <w:szCs w:val="24"/>
              </w:rPr>
            </w:pPr>
          </w:p>
        </w:tc>
        <w:tc>
          <w:tcPr>
            <w:tcW w:w="492" w:type="pct"/>
          </w:tcPr>
          <w:p w14:paraId="71873E2F" w14:textId="77777777" w:rsidR="00A12366" w:rsidRPr="005865BE" w:rsidRDefault="00A12366" w:rsidP="005865BE">
            <w:pPr>
              <w:contextualSpacing/>
              <w:rPr>
                <w:sz w:val="24"/>
                <w:szCs w:val="24"/>
              </w:rPr>
            </w:pPr>
          </w:p>
        </w:tc>
        <w:tc>
          <w:tcPr>
            <w:tcW w:w="582" w:type="pct"/>
          </w:tcPr>
          <w:p w14:paraId="6C698104" w14:textId="77777777" w:rsidR="00A12366" w:rsidRPr="005865BE" w:rsidRDefault="00A12366" w:rsidP="005865BE">
            <w:pPr>
              <w:contextualSpacing/>
              <w:rPr>
                <w:sz w:val="24"/>
                <w:szCs w:val="24"/>
              </w:rPr>
            </w:pPr>
          </w:p>
        </w:tc>
        <w:tc>
          <w:tcPr>
            <w:tcW w:w="309" w:type="pct"/>
          </w:tcPr>
          <w:p w14:paraId="26875EAE" w14:textId="77777777" w:rsidR="00A12366" w:rsidRPr="005865BE" w:rsidRDefault="00A12366" w:rsidP="005865BE">
            <w:pPr>
              <w:contextualSpacing/>
              <w:rPr>
                <w:sz w:val="24"/>
                <w:szCs w:val="24"/>
              </w:rPr>
            </w:pPr>
          </w:p>
        </w:tc>
      </w:tr>
      <w:tr w:rsidR="005865BE" w:rsidRPr="005865BE" w14:paraId="42E8617A" w14:textId="77777777" w:rsidTr="005865BE">
        <w:tc>
          <w:tcPr>
            <w:tcW w:w="1830" w:type="pct"/>
          </w:tcPr>
          <w:p w14:paraId="102141A4" w14:textId="77777777" w:rsidR="00A12366" w:rsidRPr="005865BE" w:rsidRDefault="00A12366" w:rsidP="005865BE">
            <w:pPr>
              <w:contextualSpacing/>
              <w:rPr>
                <w:rFonts w:asciiTheme="minorHAnsi" w:hAnsiTheme="minorHAnsi"/>
                <w:sz w:val="24"/>
                <w:szCs w:val="24"/>
              </w:rPr>
            </w:pPr>
            <w:r w:rsidRPr="005865BE">
              <w:rPr>
                <w:rFonts w:asciiTheme="minorHAnsi" w:hAnsiTheme="minorHAnsi"/>
                <w:sz w:val="24"/>
                <w:szCs w:val="24"/>
              </w:rPr>
              <w:t xml:space="preserve">Charges filed by police </w:t>
            </w:r>
          </w:p>
          <w:p w14:paraId="66DFF5E2" w14:textId="77777777" w:rsidR="00A12366" w:rsidRPr="005865BE" w:rsidRDefault="00A12366" w:rsidP="005865BE">
            <w:pPr>
              <w:keepNext w:val="0"/>
              <w:numPr>
                <w:ilvl w:val="0"/>
                <w:numId w:val="22"/>
              </w:numPr>
              <w:contextualSpacing/>
              <w:rPr>
                <w:rFonts w:asciiTheme="minorHAnsi" w:hAnsiTheme="minorHAnsi"/>
                <w:sz w:val="24"/>
                <w:szCs w:val="24"/>
              </w:rPr>
            </w:pPr>
            <w:r w:rsidRPr="005865BE">
              <w:rPr>
                <w:rFonts w:asciiTheme="minorHAnsi" w:hAnsiTheme="minorHAnsi"/>
                <w:sz w:val="24"/>
                <w:szCs w:val="24"/>
              </w:rPr>
              <w:t>Domestic violence/abuse</w:t>
            </w:r>
          </w:p>
          <w:p w14:paraId="38E8DFFB" w14:textId="77777777" w:rsidR="00A12366" w:rsidRPr="005865BE" w:rsidRDefault="00A12366" w:rsidP="005865BE">
            <w:pPr>
              <w:keepNext w:val="0"/>
              <w:numPr>
                <w:ilvl w:val="0"/>
                <w:numId w:val="22"/>
              </w:numPr>
              <w:contextualSpacing/>
              <w:rPr>
                <w:rFonts w:asciiTheme="minorHAnsi" w:hAnsiTheme="minorHAnsi"/>
                <w:sz w:val="24"/>
                <w:szCs w:val="24"/>
              </w:rPr>
            </w:pPr>
            <w:r w:rsidRPr="005865BE">
              <w:rPr>
                <w:rFonts w:asciiTheme="minorHAnsi" w:hAnsiTheme="minorHAnsi"/>
                <w:sz w:val="24"/>
                <w:szCs w:val="24"/>
              </w:rPr>
              <w:t>Stalking</w:t>
            </w:r>
          </w:p>
          <w:p w14:paraId="58E563D8" w14:textId="77777777" w:rsidR="00A12366" w:rsidRPr="005865BE" w:rsidRDefault="00A12366" w:rsidP="005865BE">
            <w:pPr>
              <w:keepNext w:val="0"/>
              <w:numPr>
                <w:ilvl w:val="0"/>
                <w:numId w:val="22"/>
              </w:numPr>
              <w:contextualSpacing/>
              <w:rPr>
                <w:rFonts w:asciiTheme="minorHAnsi" w:hAnsiTheme="minorHAnsi"/>
                <w:sz w:val="24"/>
                <w:szCs w:val="24"/>
              </w:rPr>
            </w:pPr>
            <w:r w:rsidRPr="005865BE">
              <w:rPr>
                <w:rFonts w:asciiTheme="minorHAnsi" w:hAnsiTheme="minorHAnsi"/>
                <w:sz w:val="24"/>
                <w:szCs w:val="24"/>
              </w:rPr>
              <w:t>Sexual assault</w:t>
            </w:r>
          </w:p>
          <w:p w14:paraId="73343021" w14:textId="77777777" w:rsidR="00A12366" w:rsidRPr="005865BE" w:rsidRDefault="00A12366" w:rsidP="005865BE">
            <w:pPr>
              <w:keepNext w:val="0"/>
              <w:numPr>
                <w:ilvl w:val="0"/>
                <w:numId w:val="22"/>
              </w:numPr>
              <w:contextualSpacing/>
              <w:rPr>
                <w:rFonts w:asciiTheme="minorHAnsi" w:hAnsiTheme="minorHAnsi"/>
                <w:sz w:val="24"/>
                <w:szCs w:val="24"/>
              </w:rPr>
            </w:pPr>
            <w:r w:rsidRPr="005865BE">
              <w:rPr>
                <w:rFonts w:asciiTheme="minorHAnsi" w:hAnsiTheme="minorHAnsi"/>
                <w:sz w:val="24"/>
                <w:szCs w:val="24"/>
              </w:rPr>
              <w:t>Bail/bond violations (DV-related charge)</w:t>
            </w:r>
          </w:p>
          <w:p w14:paraId="342759F3" w14:textId="77777777" w:rsidR="00A12366" w:rsidRPr="005865BE" w:rsidRDefault="00A12366" w:rsidP="005865BE">
            <w:pPr>
              <w:keepNext w:val="0"/>
              <w:numPr>
                <w:ilvl w:val="0"/>
                <w:numId w:val="22"/>
              </w:numPr>
              <w:contextualSpacing/>
              <w:rPr>
                <w:rFonts w:asciiTheme="minorHAnsi" w:hAnsiTheme="minorHAnsi"/>
                <w:sz w:val="24"/>
                <w:szCs w:val="24"/>
              </w:rPr>
            </w:pPr>
            <w:r w:rsidRPr="005865BE">
              <w:rPr>
                <w:rFonts w:asciiTheme="minorHAnsi" w:hAnsiTheme="minorHAnsi"/>
                <w:sz w:val="24"/>
                <w:szCs w:val="24"/>
              </w:rPr>
              <w:t>Order for protection/no contact order violations</w:t>
            </w:r>
          </w:p>
          <w:p w14:paraId="64B291C5" w14:textId="77777777" w:rsidR="00A12366" w:rsidRPr="005865BE" w:rsidRDefault="00A12366" w:rsidP="005865BE">
            <w:pPr>
              <w:keepNext w:val="0"/>
              <w:numPr>
                <w:ilvl w:val="0"/>
                <w:numId w:val="22"/>
              </w:numPr>
              <w:contextualSpacing/>
              <w:rPr>
                <w:rFonts w:asciiTheme="minorHAnsi" w:hAnsiTheme="minorHAnsi"/>
                <w:sz w:val="24"/>
                <w:szCs w:val="24"/>
              </w:rPr>
            </w:pPr>
            <w:r w:rsidRPr="005865BE">
              <w:rPr>
                <w:rFonts w:asciiTheme="minorHAnsi" w:hAnsiTheme="minorHAnsi"/>
                <w:sz w:val="24"/>
                <w:szCs w:val="24"/>
              </w:rPr>
              <w:t>Domestic abuse – “verbal only”</w:t>
            </w:r>
          </w:p>
          <w:p w14:paraId="318F323F" w14:textId="77777777" w:rsidR="00A12366" w:rsidRPr="005865BE" w:rsidRDefault="00A12366" w:rsidP="005865BE">
            <w:pPr>
              <w:keepNext w:val="0"/>
              <w:numPr>
                <w:ilvl w:val="0"/>
                <w:numId w:val="22"/>
              </w:numPr>
              <w:contextualSpacing/>
              <w:rPr>
                <w:rFonts w:asciiTheme="minorHAnsi" w:hAnsiTheme="minorHAnsi"/>
                <w:sz w:val="24"/>
                <w:szCs w:val="24"/>
              </w:rPr>
            </w:pPr>
            <w:r w:rsidRPr="005865BE">
              <w:rPr>
                <w:rFonts w:asciiTheme="minorHAnsi" w:hAnsiTheme="minorHAnsi"/>
                <w:sz w:val="24"/>
                <w:szCs w:val="24"/>
              </w:rPr>
              <w:t>Strangulation</w:t>
            </w:r>
          </w:p>
        </w:tc>
        <w:tc>
          <w:tcPr>
            <w:tcW w:w="402" w:type="pct"/>
          </w:tcPr>
          <w:p w14:paraId="5D876224" w14:textId="77777777" w:rsidR="00A12366" w:rsidRPr="005865BE" w:rsidRDefault="00A12366" w:rsidP="005865BE">
            <w:pPr>
              <w:contextualSpacing/>
              <w:rPr>
                <w:rFonts w:asciiTheme="minorHAnsi" w:hAnsiTheme="minorHAnsi"/>
                <w:sz w:val="24"/>
                <w:szCs w:val="24"/>
              </w:rPr>
            </w:pPr>
          </w:p>
        </w:tc>
        <w:tc>
          <w:tcPr>
            <w:tcW w:w="491" w:type="pct"/>
          </w:tcPr>
          <w:p w14:paraId="2DCCF551" w14:textId="77777777" w:rsidR="00A12366" w:rsidRPr="005865BE" w:rsidRDefault="00A12366" w:rsidP="005865BE">
            <w:pPr>
              <w:contextualSpacing/>
              <w:rPr>
                <w:rFonts w:asciiTheme="minorHAnsi" w:hAnsiTheme="minorHAnsi"/>
                <w:sz w:val="24"/>
                <w:szCs w:val="24"/>
              </w:rPr>
            </w:pPr>
          </w:p>
        </w:tc>
        <w:tc>
          <w:tcPr>
            <w:tcW w:w="581" w:type="pct"/>
            <w:shd w:val="clear" w:color="auto" w:fill="auto"/>
          </w:tcPr>
          <w:p w14:paraId="2AEBF008" w14:textId="77777777" w:rsidR="00A12366" w:rsidRPr="005865BE" w:rsidRDefault="00A12366" w:rsidP="005865BE">
            <w:pPr>
              <w:contextualSpacing/>
              <w:rPr>
                <w:rFonts w:asciiTheme="minorHAnsi" w:hAnsiTheme="minorHAnsi"/>
                <w:sz w:val="24"/>
                <w:szCs w:val="24"/>
              </w:rPr>
            </w:pPr>
          </w:p>
        </w:tc>
        <w:tc>
          <w:tcPr>
            <w:tcW w:w="313" w:type="pct"/>
            <w:shd w:val="clear" w:color="auto" w:fill="auto"/>
          </w:tcPr>
          <w:p w14:paraId="386420F3" w14:textId="77777777" w:rsidR="00A12366" w:rsidRPr="005865BE" w:rsidRDefault="00A12366" w:rsidP="005865BE">
            <w:pPr>
              <w:contextualSpacing/>
              <w:rPr>
                <w:rFonts w:asciiTheme="minorHAnsi" w:hAnsiTheme="minorHAnsi"/>
                <w:sz w:val="24"/>
                <w:szCs w:val="24"/>
              </w:rPr>
            </w:pPr>
          </w:p>
        </w:tc>
        <w:tc>
          <w:tcPr>
            <w:tcW w:w="492" w:type="pct"/>
          </w:tcPr>
          <w:p w14:paraId="7450CD09" w14:textId="77777777" w:rsidR="00A12366" w:rsidRPr="005865BE" w:rsidRDefault="00A12366" w:rsidP="005865BE">
            <w:pPr>
              <w:contextualSpacing/>
              <w:rPr>
                <w:rFonts w:asciiTheme="minorHAnsi" w:hAnsiTheme="minorHAnsi"/>
                <w:sz w:val="24"/>
                <w:szCs w:val="24"/>
              </w:rPr>
            </w:pPr>
          </w:p>
        </w:tc>
        <w:tc>
          <w:tcPr>
            <w:tcW w:w="582" w:type="pct"/>
          </w:tcPr>
          <w:p w14:paraId="5AD6CC67" w14:textId="77777777" w:rsidR="00A12366" w:rsidRPr="005865BE" w:rsidRDefault="00A12366" w:rsidP="005865BE">
            <w:pPr>
              <w:contextualSpacing/>
              <w:rPr>
                <w:rFonts w:asciiTheme="minorHAnsi" w:hAnsiTheme="minorHAnsi"/>
                <w:sz w:val="24"/>
                <w:szCs w:val="24"/>
              </w:rPr>
            </w:pPr>
          </w:p>
        </w:tc>
        <w:tc>
          <w:tcPr>
            <w:tcW w:w="309" w:type="pct"/>
          </w:tcPr>
          <w:p w14:paraId="7D6C6840" w14:textId="77777777" w:rsidR="00A12366" w:rsidRPr="005865BE" w:rsidRDefault="00A12366" w:rsidP="005865BE">
            <w:pPr>
              <w:contextualSpacing/>
              <w:rPr>
                <w:rFonts w:asciiTheme="minorHAnsi" w:hAnsiTheme="minorHAnsi"/>
                <w:sz w:val="24"/>
                <w:szCs w:val="24"/>
              </w:rPr>
            </w:pPr>
          </w:p>
        </w:tc>
      </w:tr>
    </w:tbl>
    <w:p w14:paraId="67F05378" w14:textId="77777777" w:rsidR="00A12366" w:rsidRDefault="00A12366" w:rsidP="00A12366"/>
    <w:p w14:paraId="1A57043B" w14:textId="77777777" w:rsidR="008F46BD" w:rsidRDefault="008F46BD">
      <w:pPr>
        <w:keepNext w:val="0"/>
        <w:rPr>
          <w:rFonts w:asciiTheme="minorHAnsi" w:eastAsia="Calibri" w:hAnsiTheme="minorHAnsi"/>
          <w:b/>
        </w:rPr>
      </w:pPr>
      <w:r>
        <w:rPr>
          <w:rFonts w:asciiTheme="minorHAnsi" w:eastAsia="Calibri" w:hAnsiTheme="minorHAnsi"/>
          <w:b/>
        </w:rPr>
        <w:br w:type="page"/>
      </w:r>
    </w:p>
    <w:p w14:paraId="09BF0DBF" w14:textId="2F53007A" w:rsidR="00A12366" w:rsidRDefault="008F46BD" w:rsidP="00A12366">
      <w:pPr>
        <w:rPr>
          <w:rFonts w:asciiTheme="minorHAnsi" w:eastAsia="Calibri" w:hAnsiTheme="minorHAnsi"/>
          <w:b/>
        </w:rPr>
      </w:pPr>
      <w:r w:rsidRPr="00C51CC6">
        <w:rPr>
          <w:rFonts w:asciiTheme="minorHAnsi" w:eastAsia="Calibri" w:hAnsiTheme="minorHAnsi"/>
          <w:b/>
        </w:rPr>
        <w:lastRenderedPageBreak/>
        <w:t>Prosecution</w:t>
      </w:r>
      <w:r>
        <w:rPr>
          <w:rFonts w:asciiTheme="minorHAnsi" w:eastAsia="Calibri" w:hAnsiTheme="minorHAnsi"/>
          <w:b/>
        </w:rPr>
        <w:t xml:space="preserve"> Data</w:t>
      </w:r>
    </w:p>
    <w:p w14:paraId="018E281C" w14:textId="77777777" w:rsidR="008F46BD" w:rsidRPr="008F46BD" w:rsidRDefault="008F46BD" w:rsidP="001C6025">
      <w:pPr>
        <w:pStyle w:val="ListParagraph"/>
        <w:numPr>
          <w:ilvl w:val="0"/>
          <w:numId w:val="49"/>
        </w:numPr>
        <w:rPr>
          <w:rFonts w:eastAsia="Calibri"/>
          <w:bCs w:val="0"/>
        </w:rPr>
      </w:pPr>
      <w:r w:rsidRPr="008F46BD">
        <w:rPr>
          <w:rFonts w:eastAsia="Calibri"/>
          <w:bCs w:val="0"/>
        </w:rPr>
        <w:t>Column A: What do we know? What can we discover about total numbers for any of these elements?</w:t>
      </w:r>
    </w:p>
    <w:p w14:paraId="45A55BF7" w14:textId="77777777" w:rsidR="008F46BD" w:rsidRPr="008F6F7C" w:rsidRDefault="008F46BD" w:rsidP="001C6025">
      <w:pPr>
        <w:pStyle w:val="ListParagraph"/>
        <w:keepNext w:val="0"/>
        <w:widowControl w:val="0"/>
        <w:numPr>
          <w:ilvl w:val="0"/>
          <w:numId w:val="49"/>
        </w:numPr>
      </w:pPr>
      <w:r>
        <w:t xml:space="preserve">Column B: </w:t>
      </w:r>
      <w:r w:rsidRPr="008F46BD">
        <w:t>Explore to what extent this data can be broken down according to race, ethnicity, gender, age, and relationship. Add additional columns to explore other characteristics and aspects of identity, e.g., English language proficiency, immigrant survivor or defendant, disability, etc.</w:t>
      </w:r>
    </w:p>
    <w:p w14:paraId="7B78622F" w14:textId="0B1ABD55" w:rsidR="00F811DA" w:rsidRDefault="00F811DA"/>
    <w:tbl>
      <w:tblPr>
        <w:tblStyle w:val="TableGrid1"/>
        <w:tblpPr w:leftFromText="180" w:rightFromText="180" w:vertAnchor="text" w:tblpY="1"/>
        <w:tblOverlap w:val="never"/>
        <w:tblW w:w="5000" w:type="pct"/>
        <w:tblLook w:val="04A0" w:firstRow="1" w:lastRow="0" w:firstColumn="1" w:lastColumn="0" w:noHBand="0" w:noVBand="1"/>
      </w:tblPr>
      <w:tblGrid>
        <w:gridCol w:w="2679"/>
        <w:gridCol w:w="1041"/>
        <w:gridCol w:w="1041"/>
        <w:gridCol w:w="1090"/>
        <w:gridCol w:w="1043"/>
        <w:gridCol w:w="1041"/>
        <w:gridCol w:w="1090"/>
        <w:gridCol w:w="1045"/>
      </w:tblGrid>
      <w:tr w:rsidR="00A12366" w:rsidRPr="005865BE" w14:paraId="7978409B" w14:textId="77777777" w:rsidTr="005865BE">
        <w:trPr>
          <w:tblHeader/>
        </w:trPr>
        <w:tc>
          <w:tcPr>
            <w:tcW w:w="1336" w:type="pct"/>
            <w:shd w:val="clear" w:color="auto" w:fill="A6A6A6" w:themeFill="background1" w:themeFillShade="A6"/>
          </w:tcPr>
          <w:p w14:paraId="017F0220" w14:textId="5117071A" w:rsidR="00A12366" w:rsidRPr="005865BE" w:rsidRDefault="00A12366" w:rsidP="005865BE">
            <w:pPr>
              <w:jc w:val="center"/>
              <w:rPr>
                <w:rFonts w:asciiTheme="minorHAnsi" w:hAnsiTheme="minorHAnsi"/>
                <w:b/>
                <w:bCs w:val="0"/>
                <w:sz w:val="24"/>
                <w:szCs w:val="24"/>
              </w:rPr>
            </w:pPr>
            <w:r w:rsidRPr="005865BE">
              <w:rPr>
                <w:rFonts w:asciiTheme="minorHAnsi" w:hAnsiTheme="minorHAnsi"/>
                <w:b/>
                <w:bCs w:val="0"/>
                <w:sz w:val="24"/>
                <w:szCs w:val="24"/>
              </w:rPr>
              <w:t>A.</w:t>
            </w:r>
          </w:p>
        </w:tc>
        <w:tc>
          <w:tcPr>
            <w:tcW w:w="3664" w:type="pct"/>
            <w:gridSpan w:val="7"/>
            <w:shd w:val="clear" w:color="auto" w:fill="A6A6A6" w:themeFill="background1" w:themeFillShade="A6"/>
          </w:tcPr>
          <w:p w14:paraId="00813FC6" w14:textId="2124B8DF" w:rsidR="00A12366" w:rsidRPr="005865BE" w:rsidRDefault="00A12366" w:rsidP="005865BE">
            <w:pPr>
              <w:jc w:val="center"/>
              <w:rPr>
                <w:rFonts w:asciiTheme="minorHAnsi" w:hAnsiTheme="minorHAnsi"/>
                <w:b/>
                <w:bCs w:val="0"/>
                <w:sz w:val="24"/>
                <w:szCs w:val="24"/>
              </w:rPr>
            </w:pPr>
            <w:r w:rsidRPr="005865BE">
              <w:rPr>
                <w:rFonts w:asciiTheme="minorHAnsi" w:hAnsiTheme="minorHAnsi"/>
                <w:b/>
                <w:bCs w:val="0"/>
                <w:sz w:val="24"/>
                <w:szCs w:val="24"/>
              </w:rPr>
              <w:t>B.</w:t>
            </w:r>
          </w:p>
        </w:tc>
      </w:tr>
      <w:tr w:rsidR="00A12366" w:rsidRPr="005865BE" w14:paraId="21A04402" w14:textId="77777777" w:rsidTr="005865BE">
        <w:trPr>
          <w:trHeight w:val="224"/>
          <w:tblHeader/>
        </w:trPr>
        <w:tc>
          <w:tcPr>
            <w:tcW w:w="1336" w:type="pct"/>
            <w:vMerge w:val="restart"/>
            <w:tcBorders>
              <w:right w:val="single" w:sz="4" w:space="0" w:color="auto"/>
            </w:tcBorders>
          </w:tcPr>
          <w:p w14:paraId="1553700F" w14:textId="77777777" w:rsidR="00A12366" w:rsidRPr="005865BE" w:rsidRDefault="00A12366" w:rsidP="005865BE">
            <w:pPr>
              <w:contextualSpacing/>
              <w:jc w:val="center"/>
              <w:rPr>
                <w:rFonts w:asciiTheme="minorHAnsi" w:eastAsia="Calibri" w:hAnsiTheme="minorHAnsi"/>
                <w:b/>
                <w:sz w:val="24"/>
                <w:szCs w:val="24"/>
              </w:rPr>
            </w:pPr>
          </w:p>
          <w:p w14:paraId="3CFEB06A" w14:textId="77777777" w:rsidR="00A12366" w:rsidRPr="005865BE" w:rsidRDefault="00A12366" w:rsidP="005865BE">
            <w:pPr>
              <w:contextualSpacing/>
              <w:jc w:val="center"/>
              <w:rPr>
                <w:rFonts w:asciiTheme="minorHAnsi" w:eastAsia="Calibri" w:hAnsiTheme="minorHAnsi"/>
                <w:b/>
                <w:sz w:val="24"/>
                <w:szCs w:val="24"/>
              </w:rPr>
            </w:pPr>
          </w:p>
          <w:p w14:paraId="11C2987E" w14:textId="77777777" w:rsidR="00A12366" w:rsidRPr="005865BE" w:rsidRDefault="00A12366" w:rsidP="005865BE">
            <w:pPr>
              <w:contextualSpacing/>
              <w:jc w:val="center"/>
              <w:rPr>
                <w:rFonts w:asciiTheme="minorHAnsi" w:eastAsia="Calibri" w:hAnsiTheme="minorHAnsi"/>
                <w:b/>
                <w:sz w:val="24"/>
                <w:szCs w:val="24"/>
              </w:rPr>
            </w:pPr>
            <w:r w:rsidRPr="005865BE">
              <w:rPr>
                <w:rFonts w:asciiTheme="minorHAnsi" w:eastAsia="Calibri" w:hAnsiTheme="minorHAnsi"/>
                <w:b/>
                <w:sz w:val="24"/>
                <w:szCs w:val="24"/>
              </w:rPr>
              <w:t>Data Type</w:t>
            </w:r>
          </w:p>
        </w:tc>
        <w:tc>
          <w:tcPr>
            <w:tcW w:w="523" w:type="pct"/>
            <w:vMerge w:val="restart"/>
            <w:tcBorders>
              <w:left w:val="single" w:sz="4" w:space="0" w:color="auto"/>
            </w:tcBorders>
          </w:tcPr>
          <w:p w14:paraId="7160E646" w14:textId="77777777" w:rsidR="00A12366" w:rsidRPr="005865BE" w:rsidRDefault="00A12366" w:rsidP="005865BE">
            <w:pPr>
              <w:contextualSpacing/>
              <w:rPr>
                <w:rFonts w:asciiTheme="minorHAnsi" w:eastAsia="Calibri" w:hAnsiTheme="minorHAnsi"/>
                <w:b/>
                <w:sz w:val="24"/>
                <w:szCs w:val="24"/>
              </w:rPr>
            </w:pPr>
          </w:p>
          <w:p w14:paraId="2D6EF6BA" w14:textId="77777777" w:rsidR="00A12366" w:rsidRPr="005865BE" w:rsidRDefault="00A12366" w:rsidP="005865BE">
            <w:pPr>
              <w:contextualSpacing/>
              <w:rPr>
                <w:rFonts w:asciiTheme="minorHAnsi" w:eastAsia="Calibri" w:hAnsiTheme="minorHAnsi"/>
                <w:b/>
                <w:sz w:val="24"/>
                <w:szCs w:val="24"/>
              </w:rPr>
            </w:pPr>
          </w:p>
          <w:p w14:paraId="14FC1B9C" w14:textId="77777777" w:rsidR="00A12366" w:rsidRPr="005865BE" w:rsidRDefault="00A12366" w:rsidP="005865BE">
            <w:pPr>
              <w:contextualSpacing/>
              <w:jc w:val="center"/>
              <w:rPr>
                <w:rFonts w:asciiTheme="minorHAnsi" w:eastAsia="Calibri" w:hAnsiTheme="minorHAnsi"/>
                <w:b/>
                <w:sz w:val="24"/>
                <w:szCs w:val="24"/>
              </w:rPr>
            </w:pPr>
            <w:r w:rsidRPr="005865BE">
              <w:rPr>
                <w:rFonts w:asciiTheme="minorHAnsi" w:eastAsia="Calibri" w:hAnsiTheme="minorHAnsi"/>
                <w:b/>
                <w:sz w:val="24"/>
                <w:szCs w:val="24"/>
              </w:rPr>
              <w:t>Total</w:t>
            </w:r>
          </w:p>
        </w:tc>
        <w:tc>
          <w:tcPr>
            <w:tcW w:w="1570" w:type="pct"/>
            <w:gridSpan w:val="3"/>
            <w:tcBorders>
              <w:left w:val="single" w:sz="4" w:space="0" w:color="auto"/>
            </w:tcBorders>
          </w:tcPr>
          <w:p w14:paraId="26BBE193" w14:textId="1C3F8E67" w:rsidR="00A12366" w:rsidRPr="005865BE" w:rsidRDefault="00F5404F" w:rsidP="005865BE">
            <w:pPr>
              <w:contextualSpacing/>
              <w:jc w:val="center"/>
              <w:rPr>
                <w:rFonts w:asciiTheme="minorHAnsi" w:eastAsia="Calibri" w:hAnsiTheme="minorHAnsi"/>
                <w:b/>
                <w:sz w:val="24"/>
                <w:szCs w:val="24"/>
              </w:rPr>
            </w:pPr>
            <w:r w:rsidRPr="005865BE">
              <w:rPr>
                <w:rFonts w:asciiTheme="minorHAnsi" w:eastAsia="Calibri" w:hAnsiTheme="minorHAnsi"/>
                <w:b/>
                <w:sz w:val="24"/>
                <w:szCs w:val="24"/>
              </w:rPr>
              <w:t>Victim/</w:t>
            </w:r>
            <w:r w:rsidR="00A12366" w:rsidRPr="005865BE">
              <w:rPr>
                <w:rFonts w:asciiTheme="minorHAnsi" w:eastAsia="Calibri" w:hAnsiTheme="minorHAnsi"/>
                <w:b/>
                <w:sz w:val="24"/>
                <w:szCs w:val="24"/>
              </w:rPr>
              <w:t>Survivor</w:t>
            </w:r>
          </w:p>
        </w:tc>
        <w:tc>
          <w:tcPr>
            <w:tcW w:w="1570" w:type="pct"/>
            <w:gridSpan w:val="3"/>
            <w:tcBorders>
              <w:left w:val="single" w:sz="4" w:space="0" w:color="auto"/>
            </w:tcBorders>
          </w:tcPr>
          <w:p w14:paraId="10C99D32" w14:textId="77777777" w:rsidR="00A12366" w:rsidRPr="005865BE" w:rsidRDefault="00A12366" w:rsidP="005865BE">
            <w:pPr>
              <w:contextualSpacing/>
              <w:jc w:val="center"/>
              <w:rPr>
                <w:rFonts w:asciiTheme="minorHAnsi" w:eastAsia="Calibri" w:hAnsiTheme="minorHAnsi"/>
                <w:b/>
                <w:sz w:val="24"/>
                <w:szCs w:val="24"/>
              </w:rPr>
            </w:pPr>
            <w:r w:rsidRPr="005865BE">
              <w:rPr>
                <w:rFonts w:asciiTheme="minorHAnsi" w:eastAsia="Calibri" w:hAnsiTheme="minorHAnsi"/>
                <w:b/>
                <w:sz w:val="24"/>
                <w:szCs w:val="24"/>
              </w:rPr>
              <w:t>Suspect/Offender</w:t>
            </w:r>
          </w:p>
        </w:tc>
      </w:tr>
      <w:tr w:rsidR="00A12366" w:rsidRPr="005865BE" w14:paraId="5289554A" w14:textId="77777777" w:rsidTr="005865BE">
        <w:trPr>
          <w:trHeight w:val="223"/>
          <w:tblHeader/>
        </w:trPr>
        <w:tc>
          <w:tcPr>
            <w:tcW w:w="1336" w:type="pct"/>
            <w:vMerge/>
            <w:tcBorders>
              <w:right w:val="single" w:sz="4" w:space="0" w:color="auto"/>
            </w:tcBorders>
          </w:tcPr>
          <w:p w14:paraId="1C5DC716" w14:textId="77777777" w:rsidR="00A12366" w:rsidRPr="005865BE" w:rsidRDefault="00A12366" w:rsidP="005865BE">
            <w:pPr>
              <w:contextualSpacing/>
              <w:rPr>
                <w:rFonts w:asciiTheme="minorHAnsi" w:eastAsia="Calibri" w:hAnsiTheme="minorHAnsi"/>
                <w:sz w:val="24"/>
                <w:szCs w:val="24"/>
              </w:rPr>
            </w:pPr>
          </w:p>
        </w:tc>
        <w:tc>
          <w:tcPr>
            <w:tcW w:w="523" w:type="pct"/>
            <w:vMerge/>
            <w:tcBorders>
              <w:left w:val="single" w:sz="4" w:space="0" w:color="auto"/>
            </w:tcBorders>
          </w:tcPr>
          <w:p w14:paraId="54AB5FF9" w14:textId="77777777" w:rsidR="00A12366" w:rsidRPr="005865BE" w:rsidRDefault="00A12366" w:rsidP="005865BE">
            <w:pPr>
              <w:contextualSpacing/>
              <w:rPr>
                <w:rFonts w:asciiTheme="minorHAnsi" w:eastAsia="Calibri" w:hAnsiTheme="minorHAnsi"/>
                <w:sz w:val="24"/>
                <w:szCs w:val="24"/>
              </w:rPr>
            </w:pPr>
          </w:p>
        </w:tc>
        <w:tc>
          <w:tcPr>
            <w:tcW w:w="523" w:type="pct"/>
            <w:tcBorders>
              <w:left w:val="single" w:sz="4" w:space="0" w:color="auto"/>
            </w:tcBorders>
          </w:tcPr>
          <w:p w14:paraId="4D8DAA26" w14:textId="77777777" w:rsidR="00A12366" w:rsidRPr="005865BE" w:rsidRDefault="00A12366" w:rsidP="005865BE">
            <w:pPr>
              <w:contextualSpacing/>
              <w:jc w:val="center"/>
              <w:rPr>
                <w:rFonts w:asciiTheme="minorHAnsi" w:eastAsia="Calibri" w:hAnsiTheme="minorHAnsi"/>
                <w:b/>
                <w:sz w:val="24"/>
                <w:szCs w:val="24"/>
              </w:rPr>
            </w:pPr>
          </w:p>
          <w:p w14:paraId="4EC553B6" w14:textId="77777777" w:rsidR="00A12366" w:rsidRPr="005865BE" w:rsidRDefault="00A12366" w:rsidP="005865BE">
            <w:pPr>
              <w:contextualSpacing/>
              <w:jc w:val="center"/>
              <w:rPr>
                <w:rFonts w:asciiTheme="minorHAnsi" w:eastAsia="Calibri" w:hAnsiTheme="minorHAnsi"/>
                <w:b/>
                <w:sz w:val="24"/>
                <w:szCs w:val="24"/>
              </w:rPr>
            </w:pPr>
            <w:r w:rsidRPr="005865BE">
              <w:rPr>
                <w:rFonts w:asciiTheme="minorHAnsi" w:eastAsia="Calibri" w:hAnsiTheme="minorHAnsi"/>
                <w:b/>
                <w:sz w:val="24"/>
                <w:szCs w:val="24"/>
              </w:rPr>
              <w:t>Gender</w:t>
            </w:r>
          </w:p>
        </w:tc>
        <w:tc>
          <w:tcPr>
            <w:tcW w:w="523" w:type="pct"/>
            <w:tcBorders>
              <w:left w:val="single" w:sz="4" w:space="0" w:color="auto"/>
            </w:tcBorders>
          </w:tcPr>
          <w:p w14:paraId="03295A24" w14:textId="77777777" w:rsidR="00A12366" w:rsidRPr="005865BE" w:rsidRDefault="00A12366" w:rsidP="005865BE">
            <w:pPr>
              <w:contextualSpacing/>
              <w:jc w:val="center"/>
              <w:rPr>
                <w:rFonts w:asciiTheme="minorHAnsi" w:eastAsia="Calibri" w:hAnsiTheme="minorHAnsi"/>
                <w:b/>
                <w:sz w:val="24"/>
                <w:szCs w:val="24"/>
              </w:rPr>
            </w:pPr>
            <w:r w:rsidRPr="005865BE">
              <w:rPr>
                <w:rFonts w:asciiTheme="minorHAnsi" w:eastAsia="Calibri" w:hAnsiTheme="minorHAnsi"/>
                <w:b/>
                <w:sz w:val="24"/>
                <w:szCs w:val="24"/>
              </w:rPr>
              <w:t>Race/</w:t>
            </w:r>
          </w:p>
          <w:p w14:paraId="6473D591" w14:textId="77777777" w:rsidR="00A12366" w:rsidRPr="005865BE" w:rsidRDefault="00A12366" w:rsidP="005865BE">
            <w:pPr>
              <w:contextualSpacing/>
              <w:rPr>
                <w:rFonts w:asciiTheme="minorHAnsi" w:eastAsia="Calibri" w:hAnsiTheme="minorHAnsi"/>
                <w:b/>
                <w:sz w:val="24"/>
                <w:szCs w:val="24"/>
              </w:rPr>
            </w:pPr>
            <w:r w:rsidRPr="005865BE">
              <w:rPr>
                <w:rFonts w:asciiTheme="minorHAnsi" w:eastAsia="Calibri" w:hAnsiTheme="minorHAnsi"/>
                <w:b/>
                <w:sz w:val="24"/>
                <w:szCs w:val="24"/>
              </w:rPr>
              <w:t>Ethnicity</w:t>
            </w:r>
          </w:p>
        </w:tc>
        <w:tc>
          <w:tcPr>
            <w:tcW w:w="524" w:type="pct"/>
            <w:tcBorders>
              <w:left w:val="single" w:sz="4" w:space="0" w:color="auto"/>
            </w:tcBorders>
          </w:tcPr>
          <w:p w14:paraId="4AD50840" w14:textId="77777777" w:rsidR="00A12366" w:rsidRPr="005865BE" w:rsidRDefault="00A12366" w:rsidP="005865BE">
            <w:pPr>
              <w:contextualSpacing/>
              <w:jc w:val="center"/>
              <w:rPr>
                <w:rFonts w:asciiTheme="minorHAnsi" w:eastAsia="Calibri" w:hAnsiTheme="minorHAnsi"/>
                <w:sz w:val="24"/>
                <w:szCs w:val="24"/>
              </w:rPr>
            </w:pPr>
          </w:p>
          <w:p w14:paraId="69AA514B" w14:textId="77777777" w:rsidR="00A12366" w:rsidRPr="005865BE" w:rsidRDefault="00A12366" w:rsidP="005865BE">
            <w:pPr>
              <w:contextualSpacing/>
              <w:jc w:val="center"/>
              <w:rPr>
                <w:rFonts w:asciiTheme="minorHAnsi" w:eastAsia="Calibri" w:hAnsiTheme="minorHAnsi"/>
                <w:b/>
                <w:sz w:val="24"/>
                <w:szCs w:val="24"/>
              </w:rPr>
            </w:pPr>
            <w:r w:rsidRPr="005865BE">
              <w:rPr>
                <w:rFonts w:asciiTheme="minorHAnsi" w:eastAsia="Calibri" w:hAnsiTheme="minorHAnsi"/>
                <w:b/>
                <w:sz w:val="24"/>
                <w:szCs w:val="24"/>
              </w:rPr>
              <w:t>Age</w:t>
            </w:r>
          </w:p>
        </w:tc>
        <w:tc>
          <w:tcPr>
            <w:tcW w:w="523" w:type="pct"/>
            <w:tcBorders>
              <w:left w:val="single" w:sz="4" w:space="0" w:color="auto"/>
            </w:tcBorders>
          </w:tcPr>
          <w:p w14:paraId="45FDA67A" w14:textId="77777777" w:rsidR="00A12366" w:rsidRPr="005865BE" w:rsidRDefault="00A12366" w:rsidP="005865BE">
            <w:pPr>
              <w:contextualSpacing/>
              <w:rPr>
                <w:rFonts w:asciiTheme="minorHAnsi" w:eastAsia="Calibri" w:hAnsiTheme="minorHAnsi"/>
                <w:b/>
                <w:sz w:val="24"/>
                <w:szCs w:val="24"/>
              </w:rPr>
            </w:pPr>
          </w:p>
          <w:p w14:paraId="2EE8764E" w14:textId="77777777" w:rsidR="00A12366" w:rsidRPr="005865BE" w:rsidRDefault="00A12366" w:rsidP="005865BE">
            <w:pPr>
              <w:contextualSpacing/>
              <w:jc w:val="center"/>
              <w:rPr>
                <w:rFonts w:asciiTheme="minorHAnsi" w:eastAsia="Calibri" w:hAnsiTheme="minorHAnsi"/>
                <w:b/>
                <w:sz w:val="24"/>
                <w:szCs w:val="24"/>
              </w:rPr>
            </w:pPr>
            <w:r w:rsidRPr="005865BE">
              <w:rPr>
                <w:rFonts w:asciiTheme="minorHAnsi" w:eastAsia="Calibri" w:hAnsiTheme="minorHAnsi"/>
                <w:b/>
                <w:sz w:val="24"/>
                <w:szCs w:val="24"/>
              </w:rPr>
              <w:t>Gender</w:t>
            </w:r>
          </w:p>
        </w:tc>
        <w:tc>
          <w:tcPr>
            <w:tcW w:w="523" w:type="pct"/>
            <w:tcBorders>
              <w:left w:val="single" w:sz="4" w:space="0" w:color="auto"/>
            </w:tcBorders>
          </w:tcPr>
          <w:p w14:paraId="270F5BF7" w14:textId="77777777" w:rsidR="00A12366" w:rsidRPr="005865BE" w:rsidRDefault="00A12366" w:rsidP="005865BE">
            <w:pPr>
              <w:contextualSpacing/>
              <w:jc w:val="center"/>
              <w:rPr>
                <w:rFonts w:asciiTheme="minorHAnsi" w:eastAsia="Calibri" w:hAnsiTheme="minorHAnsi"/>
                <w:b/>
                <w:sz w:val="24"/>
                <w:szCs w:val="24"/>
              </w:rPr>
            </w:pPr>
            <w:r w:rsidRPr="005865BE">
              <w:rPr>
                <w:rFonts w:asciiTheme="minorHAnsi" w:eastAsia="Calibri" w:hAnsiTheme="minorHAnsi"/>
                <w:b/>
                <w:sz w:val="24"/>
                <w:szCs w:val="24"/>
              </w:rPr>
              <w:t>Race/</w:t>
            </w:r>
          </w:p>
          <w:p w14:paraId="1347CD1A" w14:textId="77777777" w:rsidR="00A12366" w:rsidRPr="005865BE" w:rsidRDefault="00A12366" w:rsidP="005865BE">
            <w:pPr>
              <w:contextualSpacing/>
              <w:jc w:val="center"/>
              <w:rPr>
                <w:rFonts w:asciiTheme="minorHAnsi" w:eastAsia="Calibri" w:hAnsiTheme="minorHAnsi"/>
                <w:b/>
                <w:sz w:val="24"/>
                <w:szCs w:val="24"/>
              </w:rPr>
            </w:pPr>
            <w:r w:rsidRPr="005865BE">
              <w:rPr>
                <w:rFonts w:asciiTheme="minorHAnsi" w:eastAsia="Calibri" w:hAnsiTheme="minorHAnsi"/>
                <w:b/>
                <w:sz w:val="24"/>
                <w:szCs w:val="24"/>
              </w:rPr>
              <w:t>Ethnicity</w:t>
            </w:r>
          </w:p>
        </w:tc>
        <w:tc>
          <w:tcPr>
            <w:tcW w:w="524" w:type="pct"/>
            <w:tcBorders>
              <w:left w:val="single" w:sz="4" w:space="0" w:color="auto"/>
            </w:tcBorders>
          </w:tcPr>
          <w:p w14:paraId="44942507" w14:textId="77777777" w:rsidR="00A12366" w:rsidRPr="005865BE" w:rsidRDefault="00A12366" w:rsidP="005865BE">
            <w:pPr>
              <w:contextualSpacing/>
              <w:jc w:val="center"/>
              <w:rPr>
                <w:rFonts w:asciiTheme="minorHAnsi" w:eastAsia="Calibri" w:hAnsiTheme="minorHAnsi"/>
                <w:sz w:val="24"/>
                <w:szCs w:val="24"/>
              </w:rPr>
            </w:pPr>
          </w:p>
          <w:p w14:paraId="025D5B6F" w14:textId="77777777" w:rsidR="00A12366" w:rsidRPr="005865BE" w:rsidRDefault="00A12366" w:rsidP="005865BE">
            <w:pPr>
              <w:contextualSpacing/>
              <w:jc w:val="center"/>
              <w:rPr>
                <w:rFonts w:asciiTheme="minorHAnsi" w:eastAsia="Calibri" w:hAnsiTheme="minorHAnsi"/>
                <w:b/>
                <w:sz w:val="24"/>
                <w:szCs w:val="24"/>
              </w:rPr>
            </w:pPr>
            <w:r w:rsidRPr="005865BE">
              <w:rPr>
                <w:rFonts w:asciiTheme="minorHAnsi" w:eastAsia="Calibri" w:hAnsiTheme="minorHAnsi"/>
                <w:b/>
                <w:sz w:val="24"/>
                <w:szCs w:val="24"/>
              </w:rPr>
              <w:t>Age</w:t>
            </w:r>
          </w:p>
        </w:tc>
      </w:tr>
      <w:tr w:rsidR="00A12366" w:rsidRPr="005865BE" w14:paraId="625355E8" w14:textId="77777777" w:rsidTr="005865BE">
        <w:tc>
          <w:tcPr>
            <w:tcW w:w="1336" w:type="pct"/>
            <w:tcBorders>
              <w:right w:val="single" w:sz="4" w:space="0" w:color="auto"/>
            </w:tcBorders>
          </w:tcPr>
          <w:p w14:paraId="7999D8EA" w14:textId="77777777" w:rsidR="00A12366" w:rsidRPr="005865BE" w:rsidRDefault="00A12366" w:rsidP="005865BE">
            <w:pPr>
              <w:contextualSpacing/>
              <w:rPr>
                <w:rFonts w:asciiTheme="minorHAnsi" w:eastAsia="Calibri" w:hAnsiTheme="minorHAnsi"/>
                <w:sz w:val="24"/>
                <w:szCs w:val="24"/>
              </w:rPr>
            </w:pPr>
            <w:r w:rsidRPr="005865BE">
              <w:rPr>
                <w:rFonts w:asciiTheme="minorHAnsi" w:eastAsia="Calibri" w:hAnsiTheme="minorHAnsi"/>
                <w:sz w:val="24"/>
                <w:szCs w:val="24"/>
              </w:rPr>
              <w:t>Charged by prosecutor: no. of cases charged as:</w:t>
            </w:r>
          </w:p>
          <w:p w14:paraId="1E238278" w14:textId="77777777" w:rsidR="00A12366" w:rsidRPr="005865BE" w:rsidRDefault="00A12366" w:rsidP="005865BE">
            <w:pPr>
              <w:keepNext w:val="0"/>
              <w:numPr>
                <w:ilvl w:val="0"/>
                <w:numId w:val="40"/>
              </w:numPr>
              <w:contextualSpacing/>
              <w:rPr>
                <w:rFonts w:asciiTheme="minorHAnsi" w:eastAsia="Calibri" w:hAnsiTheme="minorHAnsi"/>
                <w:sz w:val="24"/>
                <w:szCs w:val="24"/>
              </w:rPr>
            </w:pPr>
            <w:r w:rsidRPr="005865BE">
              <w:rPr>
                <w:rFonts w:asciiTheme="minorHAnsi" w:eastAsia="Calibri" w:hAnsiTheme="minorHAnsi"/>
                <w:sz w:val="24"/>
                <w:szCs w:val="24"/>
              </w:rPr>
              <w:t>Misdemeanor</w:t>
            </w:r>
          </w:p>
          <w:p w14:paraId="5350FA01" w14:textId="77777777" w:rsidR="00A12366" w:rsidRPr="005865BE" w:rsidRDefault="00A12366" w:rsidP="005865BE">
            <w:pPr>
              <w:keepNext w:val="0"/>
              <w:numPr>
                <w:ilvl w:val="0"/>
                <w:numId w:val="40"/>
              </w:numPr>
              <w:contextualSpacing/>
              <w:rPr>
                <w:rFonts w:asciiTheme="minorHAnsi" w:eastAsia="Calibri" w:hAnsiTheme="minorHAnsi"/>
                <w:sz w:val="24"/>
                <w:szCs w:val="24"/>
              </w:rPr>
            </w:pPr>
            <w:r w:rsidRPr="005865BE">
              <w:rPr>
                <w:rFonts w:asciiTheme="minorHAnsi" w:eastAsia="Calibri" w:hAnsiTheme="minorHAnsi"/>
                <w:sz w:val="24"/>
                <w:szCs w:val="24"/>
              </w:rPr>
              <w:t>Felony</w:t>
            </w:r>
          </w:p>
          <w:p w14:paraId="6493CBFB" w14:textId="77777777" w:rsidR="00A12366" w:rsidRPr="005865BE" w:rsidRDefault="00A12366" w:rsidP="005865BE">
            <w:pPr>
              <w:ind w:left="720"/>
              <w:contextualSpacing/>
              <w:rPr>
                <w:rFonts w:asciiTheme="minorHAnsi" w:eastAsia="Calibri" w:hAnsiTheme="minorHAnsi"/>
                <w:sz w:val="24"/>
                <w:szCs w:val="24"/>
              </w:rPr>
            </w:pPr>
          </w:p>
        </w:tc>
        <w:tc>
          <w:tcPr>
            <w:tcW w:w="523" w:type="pct"/>
            <w:tcBorders>
              <w:left w:val="single" w:sz="4" w:space="0" w:color="auto"/>
            </w:tcBorders>
          </w:tcPr>
          <w:p w14:paraId="1505514D" w14:textId="77777777" w:rsidR="00A12366" w:rsidRPr="005865BE" w:rsidRDefault="00A12366" w:rsidP="005865BE">
            <w:pPr>
              <w:contextualSpacing/>
              <w:rPr>
                <w:rFonts w:asciiTheme="minorHAnsi" w:eastAsia="Calibri" w:hAnsiTheme="minorHAnsi"/>
                <w:sz w:val="24"/>
                <w:szCs w:val="24"/>
              </w:rPr>
            </w:pPr>
          </w:p>
        </w:tc>
        <w:tc>
          <w:tcPr>
            <w:tcW w:w="523" w:type="pct"/>
            <w:tcBorders>
              <w:left w:val="single" w:sz="4" w:space="0" w:color="auto"/>
            </w:tcBorders>
          </w:tcPr>
          <w:p w14:paraId="080CA6C8" w14:textId="77777777" w:rsidR="00A12366" w:rsidRPr="005865BE" w:rsidRDefault="00A12366" w:rsidP="005865BE">
            <w:pPr>
              <w:contextualSpacing/>
              <w:rPr>
                <w:rFonts w:asciiTheme="minorHAnsi" w:eastAsia="Calibri" w:hAnsiTheme="minorHAnsi"/>
                <w:sz w:val="24"/>
                <w:szCs w:val="24"/>
              </w:rPr>
            </w:pPr>
          </w:p>
        </w:tc>
        <w:tc>
          <w:tcPr>
            <w:tcW w:w="523" w:type="pct"/>
            <w:tcBorders>
              <w:left w:val="single" w:sz="4" w:space="0" w:color="auto"/>
            </w:tcBorders>
          </w:tcPr>
          <w:p w14:paraId="6866F5C9" w14:textId="77777777" w:rsidR="00A12366" w:rsidRPr="005865BE" w:rsidRDefault="00A12366" w:rsidP="005865BE">
            <w:pPr>
              <w:contextualSpacing/>
              <w:rPr>
                <w:rFonts w:asciiTheme="minorHAnsi" w:eastAsia="Calibri" w:hAnsiTheme="minorHAnsi"/>
                <w:sz w:val="24"/>
                <w:szCs w:val="24"/>
              </w:rPr>
            </w:pPr>
          </w:p>
        </w:tc>
        <w:tc>
          <w:tcPr>
            <w:tcW w:w="524" w:type="pct"/>
            <w:tcBorders>
              <w:left w:val="single" w:sz="4" w:space="0" w:color="auto"/>
            </w:tcBorders>
          </w:tcPr>
          <w:p w14:paraId="50F00386" w14:textId="77777777" w:rsidR="00A12366" w:rsidRPr="005865BE" w:rsidRDefault="00A12366" w:rsidP="005865BE">
            <w:pPr>
              <w:contextualSpacing/>
              <w:rPr>
                <w:rFonts w:asciiTheme="minorHAnsi" w:eastAsia="Calibri" w:hAnsiTheme="minorHAnsi"/>
                <w:sz w:val="24"/>
                <w:szCs w:val="24"/>
              </w:rPr>
            </w:pPr>
          </w:p>
        </w:tc>
        <w:tc>
          <w:tcPr>
            <w:tcW w:w="523" w:type="pct"/>
            <w:tcBorders>
              <w:left w:val="single" w:sz="4" w:space="0" w:color="auto"/>
            </w:tcBorders>
          </w:tcPr>
          <w:p w14:paraId="22C40DEA" w14:textId="77777777" w:rsidR="00A12366" w:rsidRPr="005865BE" w:rsidRDefault="00A12366" w:rsidP="005865BE">
            <w:pPr>
              <w:contextualSpacing/>
              <w:rPr>
                <w:rFonts w:asciiTheme="minorHAnsi" w:eastAsia="Calibri" w:hAnsiTheme="minorHAnsi"/>
                <w:sz w:val="24"/>
                <w:szCs w:val="24"/>
              </w:rPr>
            </w:pPr>
          </w:p>
        </w:tc>
        <w:tc>
          <w:tcPr>
            <w:tcW w:w="523" w:type="pct"/>
            <w:tcBorders>
              <w:left w:val="single" w:sz="4" w:space="0" w:color="auto"/>
            </w:tcBorders>
          </w:tcPr>
          <w:p w14:paraId="56568281" w14:textId="77777777" w:rsidR="00A12366" w:rsidRPr="005865BE" w:rsidRDefault="00A12366" w:rsidP="005865BE">
            <w:pPr>
              <w:contextualSpacing/>
              <w:rPr>
                <w:rFonts w:asciiTheme="minorHAnsi" w:eastAsia="Calibri" w:hAnsiTheme="minorHAnsi"/>
                <w:sz w:val="24"/>
                <w:szCs w:val="24"/>
              </w:rPr>
            </w:pPr>
          </w:p>
        </w:tc>
        <w:tc>
          <w:tcPr>
            <w:tcW w:w="524" w:type="pct"/>
            <w:tcBorders>
              <w:left w:val="single" w:sz="4" w:space="0" w:color="auto"/>
            </w:tcBorders>
          </w:tcPr>
          <w:p w14:paraId="4FD9670E" w14:textId="77777777" w:rsidR="00A12366" w:rsidRPr="005865BE" w:rsidRDefault="00A12366" w:rsidP="005865BE">
            <w:pPr>
              <w:contextualSpacing/>
              <w:rPr>
                <w:rFonts w:asciiTheme="minorHAnsi" w:eastAsia="Calibri" w:hAnsiTheme="minorHAnsi"/>
                <w:sz w:val="24"/>
                <w:szCs w:val="24"/>
              </w:rPr>
            </w:pPr>
          </w:p>
        </w:tc>
      </w:tr>
      <w:tr w:rsidR="00A12366" w:rsidRPr="005865BE" w14:paraId="00277CAF" w14:textId="77777777" w:rsidTr="005865BE">
        <w:tc>
          <w:tcPr>
            <w:tcW w:w="1336" w:type="pct"/>
          </w:tcPr>
          <w:p w14:paraId="32138C9C" w14:textId="77777777" w:rsidR="00A12366" w:rsidRPr="005865BE" w:rsidRDefault="00A12366" w:rsidP="005865BE">
            <w:pPr>
              <w:contextualSpacing/>
              <w:rPr>
                <w:rFonts w:asciiTheme="minorHAnsi" w:eastAsia="Calibri" w:hAnsiTheme="minorHAnsi"/>
                <w:sz w:val="24"/>
                <w:szCs w:val="24"/>
              </w:rPr>
            </w:pPr>
            <w:r w:rsidRPr="005865BE">
              <w:rPr>
                <w:rFonts w:asciiTheme="minorHAnsi" w:eastAsia="Calibri" w:hAnsiTheme="minorHAnsi"/>
                <w:sz w:val="24"/>
                <w:szCs w:val="24"/>
              </w:rPr>
              <w:t>Declined by prosecutor</w:t>
            </w:r>
          </w:p>
          <w:p w14:paraId="330602A8" w14:textId="77777777" w:rsidR="00A12366" w:rsidRPr="005865BE" w:rsidRDefault="00A12366" w:rsidP="005865BE">
            <w:pPr>
              <w:keepNext w:val="0"/>
              <w:numPr>
                <w:ilvl w:val="0"/>
                <w:numId w:val="41"/>
              </w:numPr>
              <w:contextualSpacing/>
              <w:rPr>
                <w:rFonts w:asciiTheme="minorHAnsi" w:eastAsia="Calibri" w:hAnsiTheme="minorHAnsi"/>
                <w:sz w:val="24"/>
                <w:szCs w:val="24"/>
              </w:rPr>
            </w:pPr>
            <w:r w:rsidRPr="005865BE">
              <w:rPr>
                <w:rFonts w:asciiTheme="minorHAnsi" w:eastAsia="Calibri" w:hAnsiTheme="minorHAnsi"/>
                <w:sz w:val="24"/>
                <w:szCs w:val="24"/>
              </w:rPr>
              <w:t>Misdemeanor</w:t>
            </w:r>
          </w:p>
          <w:p w14:paraId="08A0B389" w14:textId="77777777" w:rsidR="00A12366" w:rsidRPr="005865BE" w:rsidRDefault="00A12366" w:rsidP="005865BE">
            <w:pPr>
              <w:keepNext w:val="0"/>
              <w:numPr>
                <w:ilvl w:val="0"/>
                <w:numId w:val="41"/>
              </w:numPr>
              <w:contextualSpacing/>
              <w:rPr>
                <w:rFonts w:asciiTheme="minorHAnsi" w:eastAsia="Calibri" w:hAnsiTheme="minorHAnsi"/>
                <w:sz w:val="24"/>
                <w:szCs w:val="24"/>
              </w:rPr>
            </w:pPr>
            <w:r w:rsidRPr="005865BE">
              <w:rPr>
                <w:rFonts w:asciiTheme="minorHAnsi" w:eastAsia="Calibri" w:hAnsiTheme="minorHAnsi"/>
                <w:sz w:val="24"/>
                <w:szCs w:val="24"/>
              </w:rPr>
              <w:t xml:space="preserve">Felony </w:t>
            </w:r>
          </w:p>
          <w:p w14:paraId="181453B5" w14:textId="77777777" w:rsidR="00A12366" w:rsidRPr="005865BE" w:rsidRDefault="00A12366" w:rsidP="005865BE">
            <w:pPr>
              <w:ind w:left="720"/>
              <w:contextualSpacing/>
              <w:rPr>
                <w:rFonts w:asciiTheme="minorHAnsi" w:eastAsia="Calibri" w:hAnsiTheme="minorHAnsi"/>
                <w:sz w:val="24"/>
                <w:szCs w:val="24"/>
              </w:rPr>
            </w:pPr>
          </w:p>
        </w:tc>
        <w:tc>
          <w:tcPr>
            <w:tcW w:w="523" w:type="pct"/>
          </w:tcPr>
          <w:p w14:paraId="5EDBFE6D" w14:textId="77777777" w:rsidR="00A12366" w:rsidRPr="005865BE" w:rsidRDefault="00A12366" w:rsidP="005865BE">
            <w:pPr>
              <w:contextualSpacing/>
              <w:rPr>
                <w:rFonts w:asciiTheme="minorHAnsi" w:eastAsia="Calibri" w:hAnsiTheme="minorHAnsi"/>
                <w:sz w:val="24"/>
                <w:szCs w:val="24"/>
              </w:rPr>
            </w:pPr>
          </w:p>
        </w:tc>
        <w:tc>
          <w:tcPr>
            <w:tcW w:w="523" w:type="pct"/>
          </w:tcPr>
          <w:p w14:paraId="38BC73DD" w14:textId="77777777" w:rsidR="00A12366" w:rsidRPr="005865BE" w:rsidRDefault="00A12366" w:rsidP="005865BE">
            <w:pPr>
              <w:contextualSpacing/>
              <w:rPr>
                <w:rFonts w:asciiTheme="minorHAnsi" w:eastAsia="Calibri" w:hAnsiTheme="minorHAnsi"/>
                <w:sz w:val="24"/>
                <w:szCs w:val="24"/>
              </w:rPr>
            </w:pPr>
          </w:p>
        </w:tc>
        <w:tc>
          <w:tcPr>
            <w:tcW w:w="523" w:type="pct"/>
          </w:tcPr>
          <w:p w14:paraId="30B5BE14" w14:textId="77777777" w:rsidR="00A12366" w:rsidRPr="005865BE" w:rsidRDefault="00A12366" w:rsidP="005865BE">
            <w:pPr>
              <w:contextualSpacing/>
              <w:rPr>
                <w:rFonts w:asciiTheme="minorHAnsi" w:eastAsia="Calibri" w:hAnsiTheme="minorHAnsi"/>
                <w:sz w:val="24"/>
                <w:szCs w:val="24"/>
              </w:rPr>
            </w:pPr>
          </w:p>
        </w:tc>
        <w:tc>
          <w:tcPr>
            <w:tcW w:w="524" w:type="pct"/>
          </w:tcPr>
          <w:p w14:paraId="4749C21B" w14:textId="77777777" w:rsidR="00A12366" w:rsidRPr="005865BE" w:rsidRDefault="00A12366" w:rsidP="005865BE">
            <w:pPr>
              <w:contextualSpacing/>
              <w:rPr>
                <w:rFonts w:asciiTheme="minorHAnsi" w:eastAsia="Calibri" w:hAnsiTheme="minorHAnsi"/>
                <w:sz w:val="24"/>
                <w:szCs w:val="24"/>
              </w:rPr>
            </w:pPr>
          </w:p>
        </w:tc>
        <w:tc>
          <w:tcPr>
            <w:tcW w:w="523" w:type="pct"/>
          </w:tcPr>
          <w:p w14:paraId="73A87287" w14:textId="77777777" w:rsidR="00A12366" w:rsidRPr="005865BE" w:rsidRDefault="00A12366" w:rsidP="005865BE">
            <w:pPr>
              <w:contextualSpacing/>
              <w:rPr>
                <w:rFonts w:asciiTheme="minorHAnsi" w:eastAsia="Calibri" w:hAnsiTheme="minorHAnsi"/>
                <w:sz w:val="24"/>
                <w:szCs w:val="24"/>
              </w:rPr>
            </w:pPr>
          </w:p>
        </w:tc>
        <w:tc>
          <w:tcPr>
            <w:tcW w:w="523" w:type="pct"/>
          </w:tcPr>
          <w:p w14:paraId="203E9464" w14:textId="77777777" w:rsidR="00A12366" w:rsidRPr="005865BE" w:rsidRDefault="00A12366" w:rsidP="005865BE">
            <w:pPr>
              <w:contextualSpacing/>
              <w:rPr>
                <w:rFonts w:asciiTheme="minorHAnsi" w:eastAsia="Calibri" w:hAnsiTheme="minorHAnsi"/>
                <w:sz w:val="24"/>
                <w:szCs w:val="24"/>
              </w:rPr>
            </w:pPr>
          </w:p>
        </w:tc>
        <w:tc>
          <w:tcPr>
            <w:tcW w:w="524" w:type="pct"/>
          </w:tcPr>
          <w:p w14:paraId="1BCF70CF" w14:textId="77777777" w:rsidR="00A12366" w:rsidRPr="005865BE" w:rsidRDefault="00A12366" w:rsidP="005865BE">
            <w:pPr>
              <w:contextualSpacing/>
              <w:rPr>
                <w:rFonts w:asciiTheme="minorHAnsi" w:eastAsia="Calibri" w:hAnsiTheme="minorHAnsi"/>
                <w:sz w:val="24"/>
                <w:szCs w:val="24"/>
              </w:rPr>
            </w:pPr>
          </w:p>
        </w:tc>
      </w:tr>
      <w:tr w:rsidR="00A12366" w:rsidRPr="005865BE" w14:paraId="21A71D68" w14:textId="77777777" w:rsidTr="005865BE">
        <w:tc>
          <w:tcPr>
            <w:tcW w:w="1336" w:type="pct"/>
          </w:tcPr>
          <w:p w14:paraId="05E703FE" w14:textId="77777777" w:rsidR="00A12366" w:rsidRPr="005865BE" w:rsidRDefault="00A12366" w:rsidP="005865BE">
            <w:pPr>
              <w:contextualSpacing/>
              <w:rPr>
                <w:rFonts w:asciiTheme="minorHAnsi" w:eastAsia="Calibri" w:hAnsiTheme="minorHAnsi"/>
                <w:sz w:val="24"/>
                <w:szCs w:val="24"/>
              </w:rPr>
            </w:pPr>
            <w:r w:rsidRPr="005865BE">
              <w:rPr>
                <w:rFonts w:asciiTheme="minorHAnsi" w:eastAsia="Calibri" w:hAnsiTheme="minorHAnsi"/>
                <w:sz w:val="24"/>
                <w:szCs w:val="24"/>
              </w:rPr>
              <w:t>Dismissed after charging – survivor’s request</w:t>
            </w:r>
          </w:p>
          <w:p w14:paraId="0A90E685" w14:textId="77777777" w:rsidR="00A12366" w:rsidRPr="005865BE" w:rsidRDefault="00A12366" w:rsidP="005865BE">
            <w:pPr>
              <w:keepNext w:val="0"/>
              <w:numPr>
                <w:ilvl w:val="0"/>
                <w:numId w:val="42"/>
              </w:numPr>
              <w:contextualSpacing/>
              <w:rPr>
                <w:rFonts w:asciiTheme="minorHAnsi" w:eastAsia="Calibri" w:hAnsiTheme="minorHAnsi"/>
                <w:sz w:val="24"/>
                <w:szCs w:val="24"/>
              </w:rPr>
            </w:pPr>
            <w:r w:rsidRPr="005865BE">
              <w:rPr>
                <w:rFonts w:asciiTheme="minorHAnsi" w:eastAsia="Calibri" w:hAnsiTheme="minorHAnsi"/>
                <w:sz w:val="24"/>
                <w:szCs w:val="24"/>
              </w:rPr>
              <w:t>Misdemeanor</w:t>
            </w:r>
          </w:p>
          <w:p w14:paraId="73E8237D" w14:textId="77777777" w:rsidR="00A12366" w:rsidRPr="005865BE" w:rsidRDefault="00A12366" w:rsidP="005865BE">
            <w:pPr>
              <w:keepNext w:val="0"/>
              <w:numPr>
                <w:ilvl w:val="0"/>
                <w:numId w:val="42"/>
              </w:numPr>
              <w:contextualSpacing/>
              <w:rPr>
                <w:rFonts w:asciiTheme="minorHAnsi" w:eastAsia="Calibri" w:hAnsiTheme="minorHAnsi"/>
                <w:sz w:val="24"/>
                <w:szCs w:val="24"/>
              </w:rPr>
            </w:pPr>
            <w:r w:rsidRPr="005865BE">
              <w:rPr>
                <w:rFonts w:asciiTheme="minorHAnsi" w:eastAsia="Calibri" w:hAnsiTheme="minorHAnsi"/>
                <w:sz w:val="24"/>
                <w:szCs w:val="24"/>
              </w:rPr>
              <w:t>Felony</w:t>
            </w:r>
          </w:p>
          <w:p w14:paraId="2BA65BA6" w14:textId="77777777" w:rsidR="00A12366" w:rsidRPr="005865BE" w:rsidRDefault="00A12366" w:rsidP="005865BE">
            <w:pPr>
              <w:ind w:left="720"/>
              <w:contextualSpacing/>
              <w:rPr>
                <w:rFonts w:asciiTheme="minorHAnsi" w:eastAsia="Calibri" w:hAnsiTheme="minorHAnsi"/>
                <w:sz w:val="24"/>
                <w:szCs w:val="24"/>
              </w:rPr>
            </w:pPr>
          </w:p>
        </w:tc>
        <w:tc>
          <w:tcPr>
            <w:tcW w:w="523" w:type="pct"/>
          </w:tcPr>
          <w:p w14:paraId="2816BA76" w14:textId="77777777" w:rsidR="00A12366" w:rsidRPr="005865BE" w:rsidRDefault="00A12366" w:rsidP="005865BE">
            <w:pPr>
              <w:contextualSpacing/>
              <w:rPr>
                <w:rFonts w:asciiTheme="minorHAnsi" w:eastAsia="Calibri" w:hAnsiTheme="minorHAnsi"/>
                <w:sz w:val="24"/>
                <w:szCs w:val="24"/>
              </w:rPr>
            </w:pPr>
          </w:p>
        </w:tc>
        <w:tc>
          <w:tcPr>
            <w:tcW w:w="523" w:type="pct"/>
          </w:tcPr>
          <w:p w14:paraId="0AFBFB77" w14:textId="77777777" w:rsidR="00A12366" w:rsidRPr="005865BE" w:rsidRDefault="00A12366" w:rsidP="005865BE">
            <w:pPr>
              <w:contextualSpacing/>
              <w:rPr>
                <w:rFonts w:asciiTheme="minorHAnsi" w:eastAsia="Calibri" w:hAnsiTheme="minorHAnsi"/>
                <w:sz w:val="24"/>
                <w:szCs w:val="24"/>
              </w:rPr>
            </w:pPr>
          </w:p>
        </w:tc>
        <w:tc>
          <w:tcPr>
            <w:tcW w:w="523" w:type="pct"/>
          </w:tcPr>
          <w:p w14:paraId="7FEAB95A" w14:textId="77777777" w:rsidR="00A12366" w:rsidRPr="005865BE" w:rsidRDefault="00A12366" w:rsidP="005865BE">
            <w:pPr>
              <w:contextualSpacing/>
              <w:rPr>
                <w:rFonts w:asciiTheme="minorHAnsi" w:eastAsia="Calibri" w:hAnsiTheme="minorHAnsi"/>
                <w:sz w:val="24"/>
                <w:szCs w:val="24"/>
              </w:rPr>
            </w:pPr>
          </w:p>
        </w:tc>
        <w:tc>
          <w:tcPr>
            <w:tcW w:w="524" w:type="pct"/>
          </w:tcPr>
          <w:p w14:paraId="6AD5A994" w14:textId="77777777" w:rsidR="00A12366" w:rsidRPr="005865BE" w:rsidRDefault="00A12366" w:rsidP="005865BE">
            <w:pPr>
              <w:contextualSpacing/>
              <w:rPr>
                <w:rFonts w:asciiTheme="minorHAnsi" w:eastAsia="Calibri" w:hAnsiTheme="minorHAnsi"/>
                <w:sz w:val="24"/>
                <w:szCs w:val="24"/>
              </w:rPr>
            </w:pPr>
          </w:p>
        </w:tc>
        <w:tc>
          <w:tcPr>
            <w:tcW w:w="523" w:type="pct"/>
          </w:tcPr>
          <w:p w14:paraId="21D78495" w14:textId="77777777" w:rsidR="00A12366" w:rsidRPr="005865BE" w:rsidRDefault="00A12366" w:rsidP="005865BE">
            <w:pPr>
              <w:contextualSpacing/>
              <w:rPr>
                <w:rFonts w:asciiTheme="minorHAnsi" w:eastAsia="Calibri" w:hAnsiTheme="minorHAnsi"/>
                <w:sz w:val="24"/>
                <w:szCs w:val="24"/>
              </w:rPr>
            </w:pPr>
          </w:p>
        </w:tc>
        <w:tc>
          <w:tcPr>
            <w:tcW w:w="523" w:type="pct"/>
          </w:tcPr>
          <w:p w14:paraId="64061EAB" w14:textId="77777777" w:rsidR="00A12366" w:rsidRPr="005865BE" w:rsidRDefault="00A12366" w:rsidP="005865BE">
            <w:pPr>
              <w:contextualSpacing/>
              <w:rPr>
                <w:rFonts w:asciiTheme="minorHAnsi" w:eastAsia="Calibri" w:hAnsiTheme="minorHAnsi"/>
                <w:sz w:val="24"/>
                <w:szCs w:val="24"/>
              </w:rPr>
            </w:pPr>
          </w:p>
        </w:tc>
        <w:tc>
          <w:tcPr>
            <w:tcW w:w="524" w:type="pct"/>
          </w:tcPr>
          <w:p w14:paraId="59D37E74" w14:textId="77777777" w:rsidR="00A12366" w:rsidRPr="005865BE" w:rsidRDefault="00A12366" w:rsidP="005865BE">
            <w:pPr>
              <w:contextualSpacing/>
              <w:rPr>
                <w:rFonts w:asciiTheme="minorHAnsi" w:eastAsia="Calibri" w:hAnsiTheme="minorHAnsi"/>
                <w:sz w:val="24"/>
                <w:szCs w:val="24"/>
              </w:rPr>
            </w:pPr>
          </w:p>
        </w:tc>
      </w:tr>
      <w:tr w:rsidR="00A12366" w:rsidRPr="005865BE" w14:paraId="2304A13A" w14:textId="77777777" w:rsidTr="005865BE">
        <w:tc>
          <w:tcPr>
            <w:tcW w:w="1336" w:type="pct"/>
          </w:tcPr>
          <w:p w14:paraId="231FDC86" w14:textId="77777777" w:rsidR="00A12366" w:rsidRPr="005865BE" w:rsidRDefault="00A12366" w:rsidP="005865BE">
            <w:pPr>
              <w:contextualSpacing/>
              <w:rPr>
                <w:rFonts w:asciiTheme="minorHAnsi" w:eastAsia="Calibri" w:hAnsiTheme="minorHAnsi"/>
                <w:sz w:val="24"/>
                <w:szCs w:val="24"/>
              </w:rPr>
            </w:pPr>
            <w:r w:rsidRPr="005865BE">
              <w:rPr>
                <w:rFonts w:asciiTheme="minorHAnsi" w:eastAsia="Calibri" w:hAnsiTheme="minorHAnsi"/>
                <w:sz w:val="24"/>
                <w:szCs w:val="24"/>
              </w:rPr>
              <w:t>Dismissed after charging – other reasons</w:t>
            </w:r>
          </w:p>
          <w:p w14:paraId="185BCDEF" w14:textId="77777777" w:rsidR="00A12366" w:rsidRPr="005865BE" w:rsidRDefault="00A12366" w:rsidP="005865BE">
            <w:pPr>
              <w:keepNext w:val="0"/>
              <w:numPr>
                <w:ilvl w:val="0"/>
                <w:numId w:val="43"/>
              </w:numPr>
              <w:contextualSpacing/>
              <w:rPr>
                <w:rFonts w:asciiTheme="minorHAnsi" w:eastAsia="Calibri" w:hAnsiTheme="minorHAnsi"/>
                <w:sz w:val="24"/>
                <w:szCs w:val="24"/>
              </w:rPr>
            </w:pPr>
            <w:r w:rsidRPr="005865BE">
              <w:rPr>
                <w:rFonts w:asciiTheme="minorHAnsi" w:eastAsia="Calibri" w:hAnsiTheme="minorHAnsi"/>
                <w:sz w:val="24"/>
                <w:szCs w:val="24"/>
              </w:rPr>
              <w:t>Misdemeanor</w:t>
            </w:r>
          </w:p>
          <w:p w14:paraId="14F807B8" w14:textId="77777777" w:rsidR="00A12366" w:rsidRPr="005865BE" w:rsidRDefault="00A12366" w:rsidP="005865BE">
            <w:pPr>
              <w:keepNext w:val="0"/>
              <w:numPr>
                <w:ilvl w:val="0"/>
                <w:numId w:val="43"/>
              </w:numPr>
              <w:contextualSpacing/>
              <w:rPr>
                <w:rFonts w:asciiTheme="minorHAnsi" w:eastAsia="Calibri" w:hAnsiTheme="minorHAnsi"/>
                <w:sz w:val="24"/>
                <w:szCs w:val="24"/>
              </w:rPr>
            </w:pPr>
            <w:r w:rsidRPr="005865BE">
              <w:rPr>
                <w:rFonts w:asciiTheme="minorHAnsi" w:eastAsia="Calibri" w:hAnsiTheme="minorHAnsi"/>
                <w:sz w:val="24"/>
                <w:szCs w:val="24"/>
              </w:rPr>
              <w:t>Felony</w:t>
            </w:r>
          </w:p>
          <w:p w14:paraId="0A4CD2AC" w14:textId="77777777" w:rsidR="00A12366" w:rsidRPr="005865BE" w:rsidRDefault="00A12366" w:rsidP="005865BE">
            <w:pPr>
              <w:ind w:left="720"/>
              <w:contextualSpacing/>
              <w:rPr>
                <w:rFonts w:asciiTheme="minorHAnsi" w:eastAsia="Calibri" w:hAnsiTheme="minorHAnsi"/>
                <w:sz w:val="24"/>
                <w:szCs w:val="24"/>
              </w:rPr>
            </w:pPr>
          </w:p>
        </w:tc>
        <w:tc>
          <w:tcPr>
            <w:tcW w:w="523" w:type="pct"/>
          </w:tcPr>
          <w:p w14:paraId="403AC622" w14:textId="77777777" w:rsidR="00A12366" w:rsidRPr="005865BE" w:rsidRDefault="00A12366" w:rsidP="005865BE">
            <w:pPr>
              <w:contextualSpacing/>
              <w:rPr>
                <w:rFonts w:asciiTheme="minorHAnsi" w:eastAsia="Calibri" w:hAnsiTheme="minorHAnsi"/>
                <w:sz w:val="24"/>
                <w:szCs w:val="24"/>
              </w:rPr>
            </w:pPr>
          </w:p>
        </w:tc>
        <w:tc>
          <w:tcPr>
            <w:tcW w:w="523" w:type="pct"/>
          </w:tcPr>
          <w:p w14:paraId="29CFE24A" w14:textId="77777777" w:rsidR="00A12366" w:rsidRPr="005865BE" w:rsidRDefault="00A12366" w:rsidP="005865BE">
            <w:pPr>
              <w:contextualSpacing/>
              <w:rPr>
                <w:rFonts w:asciiTheme="minorHAnsi" w:eastAsia="Calibri" w:hAnsiTheme="minorHAnsi"/>
                <w:sz w:val="24"/>
                <w:szCs w:val="24"/>
              </w:rPr>
            </w:pPr>
          </w:p>
        </w:tc>
        <w:tc>
          <w:tcPr>
            <w:tcW w:w="523" w:type="pct"/>
          </w:tcPr>
          <w:p w14:paraId="272905DA" w14:textId="77777777" w:rsidR="00A12366" w:rsidRPr="005865BE" w:rsidRDefault="00A12366" w:rsidP="005865BE">
            <w:pPr>
              <w:contextualSpacing/>
              <w:rPr>
                <w:rFonts w:asciiTheme="minorHAnsi" w:eastAsia="Calibri" w:hAnsiTheme="minorHAnsi"/>
                <w:sz w:val="24"/>
                <w:szCs w:val="24"/>
              </w:rPr>
            </w:pPr>
          </w:p>
        </w:tc>
        <w:tc>
          <w:tcPr>
            <w:tcW w:w="524" w:type="pct"/>
          </w:tcPr>
          <w:p w14:paraId="6BD25548" w14:textId="77777777" w:rsidR="00A12366" w:rsidRPr="005865BE" w:rsidRDefault="00A12366" w:rsidP="005865BE">
            <w:pPr>
              <w:contextualSpacing/>
              <w:rPr>
                <w:rFonts w:asciiTheme="minorHAnsi" w:eastAsia="Calibri" w:hAnsiTheme="minorHAnsi"/>
                <w:sz w:val="24"/>
                <w:szCs w:val="24"/>
              </w:rPr>
            </w:pPr>
          </w:p>
        </w:tc>
        <w:tc>
          <w:tcPr>
            <w:tcW w:w="523" w:type="pct"/>
          </w:tcPr>
          <w:p w14:paraId="7F1EAA3B" w14:textId="77777777" w:rsidR="00A12366" w:rsidRPr="005865BE" w:rsidRDefault="00A12366" w:rsidP="005865BE">
            <w:pPr>
              <w:contextualSpacing/>
              <w:rPr>
                <w:rFonts w:asciiTheme="minorHAnsi" w:eastAsia="Calibri" w:hAnsiTheme="minorHAnsi"/>
                <w:sz w:val="24"/>
                <w:szCs w:val="24"/>
              </w:rPr>
            </w:pPr>
          </w:p>
        </w:tc>
        <w:tc>
          <w:tcPr>
            <w:tcW w:w="523" w:type="pct"/>
          </w:tcPr>
          <w:p w14:paraId="56759C08" w14:textId="77777777" w:rsidR="00A12366" w:rsidRPr="005865BE" w:rsidRDefault="00A12366" w:rsidP="005865BE">
            <w:pPr>
              <w:contextualSpacing/>
              <w:rPr>
                <w:rFonts w:asciiTheme="minorHAnsi" w:eastAsia="Calibri" w:hAnsiTheme="minorHAnsi"/>
                <w:sz w:val="24"/>
                <w:szCs w:val="24"/>
              </w:rPr>
            </w:pPr>
          </w:p>
        </w:tc>
        <w:tc>
          <w:tcPr>
            <w:tcW w:w="524" w:type="pct"/>
          </w:tcPr>
          <w:p w14:paraId="78EFCFD2" w14:textId="77777777" w:rsidR="00A12366" w:rsidRPr="005865BE" w:rsidRDefault="00A12366" w:rsidP="005865BE">
            <w:pPr>
              <w:contextualSpacing/>
              <w:rPr>
                <w:rFonts w:asciiTheme="minorHAnsi" w:eastAsia="Calibri" w:hAnsiTheme="minorHAnsi"/>
                <w:sz w:val="24"/>
                <w:szCs w:val="24"/>
              </w:rPr>
            </w:pPr>
          </w:p>
        </w:tc>
      </w:tr>
      <w:tr w:rsidR="00A12366" w:rsidRPr="005865BE" w14:paraId="719C73CB" w14:textId="77777777" w:rsidTr="005865BE">
        <w:tc>
          <w:tcPr>
            <w:tcW w:w="1336" w:type="pct"/>
          </w:tcPr>
          <w:p w14:paraId="03AA0451" w14:textId="77777777" w:rsidR="00A12366" w:rsidRPr="005865BE" w:rsidRDefault="00A12366" w:rsidP="005865BE">
            <w:pPr>
              <w:contextualSpacing/>
              <w:rPr>
                <w:rFonts w:asciiTheme="minorHAnsi" w:eastAsia="Calibri" w:hAnsiTheme="minorHAnsi"/>
                <w:sz w:val="24"/>
                <w:szCs w:val="24"/>
              </w:rPr>
            </w:pPr>
            <w:r w:rsidRPr="005865BE">
              <w:rPr>
                <w:rFonts w:asciiTheme="minorHAnsi" w:eastAsia="Calibri" w:hAnsiTheme="minorHAnsi"/>
                <w:sz w:val="24"/>
                <w:szCs w:val="24"/>
              </w:rPr>
              <w:t xml:space="preserve">Guilty plea as charged </w:t>
            </w:r>
          </w:p>
          <w:p w14:paraId="2C744D87" w14:textId="77777777" w:rsidR="00A12366" w:rsidRPr="005865BE" w:rsidRDefault="00A12366" w:rsidP="005865BE">
            <w:pPr>
              <w:keepNext w:val="0"/>
              <w:numPr>
                <w:ilvl w:val="0"/>
                <w:numId w:val="44"/>
              </w:numPr>
              <w:contextualSpacing/>
              <w:rPr>
                <w:rFonts w:asciiTheme="minorHAnsi" w:eastAsia="Calibri" w:hAnsiTheme="minorHAnsi"/>
                <w:sz w:val="24"/>
                <w:szCs w:val="24"/>
              </w:rPr>
            </w:pPr>
            <w:r w:rsidRPr="005865BE">
              <w:rPr>
                <w:rFonts w:asciiTheme="minorHAnsi" w:eastAsia="Calibri" w:hAnsiTheme="minorHAnsi"/>
                <w:sz w:val="24"/>
                <w:szCs w:val="24"/>
              </w:rPr>
              <w:t xml:space="preserve">Misdemeanor </w:t>
            </w:r>
          </w:p>
          <w:p w14:paraId="04CEED11" w14:textId="77777777" w:rsidR="00A12366" w:rsidRPr="005865BE" w:rsidRDefault="00A12366" w:rsidP="005865BE">
            <w:pPr>
              <w:keepNext w:val="0"/>
              <w:numPr>
                <w:ilvl w:val="0"/>
                <w:numId w:val="44"/>
              </w:numPr>
              <w:contextualSpacing/>
              <w:rPr>
                <w:rFonts w:asciiTheme="minorHAnsi" w:eastAsia="Calibri" w:hAnsiTheme="minorHAnsi"/>
                <w:sz w:val="24"/>
                <w:szCs w:val="24"/>
              </w:rPr>
            </w:pPr>
            <w:r w:rsidRPr="005865BE">
              <w:rPr>
                <w:rFonts w:asciiTheme="minorHAnsi" w:eastAsia="Calibri" w:hAnsiTheme="minorHAnsi"/>
                <w:sz w:val="24"/>
                <w:szCs w:val="24"/>
              </w:rPr>
              <w:t>Felony</w:t>
            </w:r>
          </w:p>
          <w:p w14:paraId="1169616C" w14:textId="77777777" w:rsidR="00A12366" w:rsidRPr="005865BE" w:rsidRDefault="00A12366" w:rsidP="005865BE">
            <w:pPr>
              <w:ind w:left="720"/>
              <w:contextualSpacing/>
              <w:rPr>
                <w:rFonts w:asciiTheme="minorHAnsi" w:eastAsia="Calibri" w:hAnsiTheme="minorHAnsi"/>
                <w:sz w:val="24"/>
                <w:szCs w:val="24"/>
              </w:rPr>
            </w:pPr>
          </w:p>
        </w:tc>
        <w:tc>
          <w:tcPr>
            <w:tcW w:w="523" w:type="pct"/>
          </w:tcPr>
          <w:p w14:paraId="12CB2136" w14:textId="77777777" w:rsidR="00A12366" w:rsidRPr="005865BE" w:rsidRDefault="00A12366" w:rsidP="005865BE">
            <w:pPr>
              <w:contextualSpacing/>
              <w:rPr>
                <w:rFonts w:asciiTheme="minorHAnsi" w:eastAsia="Calibri" w:hAnsiTheme="minorHAnsi"/>
                <w:sz w:val="24"/>
                <w:szCs w:val="24"/>
              </w:rPr>
            </w:pPr>
          </w:p>
        </w:tc>
        <w:tc>
          <w:tcPr>
            <w:tcW w:w="523" w:type="pct"/>
          </w:tcPr>
          <w:p w14:paraId="15C5D835" w14:textId="77777777" w:rsidR="00A12366" w:rsidRPr="005865BE" w:rsidRDefault="00A12366" w:rsidP="005865BE">
            <w:pPr>
              <w:contextualSpacing/>
              <w:rPr>
                <w:rFonts w:asciiTheme="minorHAnsi" w:eastAsia="Calibri" w:hAnsiTheme="minorHAnsi"/>
                <w:sz w:val="24"/>
                <w:szCs w:val="24"/>
              </w:rPr>
            </w:pPr>
          </w:p>
        </w:tc>
        <w:tc>
          <w:tcPr>
            <w:tcW w:w="523" w:type="pct"/>
          </w:tcPr>
          <w:p w14:paraId="62041695" w14:textId="77777777" w:rsidR="00A12366" w:rsidRPr="005865BE" w:rsidRDefault="00A12366" w:rsidP="005865BE">
            <w:pPr>
              <w:contextualSpacing/>
              <w:rPr>
                <w:rFonts w:asciiTheme="minorHAnsi" w:eastAsia="Calibri" w:hAnsiTheme="minorHAnsi"/>
                <w:sz w:val="24"/>
                <w:szCs w:val="24"/>
              </w:rPr>
            </w:pPr>
          </w:p>
        </w:tc>
        <w:tc>
          <w:tcPr>
            <w:tcW w:w="524" w:type="pct"/>
          </w:tcPr>
          <w:p w14:paraId="51E34E36" w14:textId="77777777" w:rsidR="00A12366" w:rsidRPr="005865BE" w:rsidRDefault="00A12366" w:rsidP="005865BE">
            <w:pPr>
              <w:contextualSpacing/>
              <w:rPr>
                <w:rFonts w:asciiTheme="minorHAnsi" w:eastAsia="Calibri" w:hAnsiTheme="minorHAnsi"/>
                <w:sz w:val="24"/>
                <w:szCs w:val="24"/>
              </w:rPr>
            </w:pPr>
          </w:p>
        </w:tc>
        <w:tc>
          <w:tcPr>
            <w:tcW w:w="523" w:type="pct"/>
          </w:tcPr>
          <w:p w14:paraId="183C3FAB" w14:textId="77777777" w:rsidR="00A12366" w:rsidRPr="005865BE" w:rsidRDefault="00A12366" w:rsidP="005865BE">
            <w:pPr>
              <w:contextualSpacing/>
              <w:rPr>
                <w:rFonts w:asciiTheme="minorHAnsi" w:eastAsia="Calibri" w:hAnsiTheme="minorHAnsi"/>
                <w:sz w:val="24"/>
                <w:szCs w:val="24"/>
              </w:rPr>
            </w:pPr>
          </w:p>
        </w:tc>
        <w:tc>
          <w:tcPr>
            <w:tcW w:w="523" w:type="pct"/>
          </w:tcPr>
          <w:p w14:paraId="5A6332A0" w14:textId="77777777" w:rsidR="00A12366" w:rsidRPr="005865BE" w:rsidRDefault="00A12366" w:rsidP="005865BE">
            <w:pPr>
              <w:contextualSpacing/>
              <w:rPr>
                <w:rFonts w:asciiTheme="minorHAnsi" w:eastAsia="Calibri" w:hAnsiTheme="minorHAnsi"/>
                <w:sz w:val="24"/>
                <w:szCs w:val="24"/>
              </w:rPr>
            </w:pPr>
          </w:p>
        </w:tc>
        <w:tc>
          <w:tcPr>
            <w:tcW w:w="524" w:type="pct"/>
          </w:tcPr>
          <w:p w14:paraId="2A9A041C" w14:textId="77777777" w:rsidR="00A12366" w:rsidRPr="005865BE" w:rsidRDefault="00A12366" w:rsidP="005865BE">
            <w:pPr>
              <w:contextualSpacing/>
              <w:rPr>
                <w:rFonts w:asciiTheme="minorHAnsi" w:eastAsia="Calibri" w:hAnsiTheme="minorHAnsi"/>
                <w:sz w:val="24"/>
                <w:szCs w:val="24"/>
              </w:rPr>
            </w:pPr>
          </w:p>
        </w:tc>
      </w:tr>
      <w:tr w:rsidR="00A12366" w:rsidRPr="005865BE" w14:paraId="77A9B776" w14:textId="77777777" w:rsidTr="005865BE">
        <w:tc>
          <w:tcPr>
            <w:tcW w:w="1336" w:type="pct"/>
          </w:tcPr>
          <w:p w14:paraId="1A1339D8" w14:textId="77777777" w:rsidR="00A12366" w:rsidRPr="005865BE" w:rsidRDefault="00A12366" w:rsidP="005865BE">
            <w:pPr>
              <w:contextualSpacing/>
              <w:rPr>
                <w:rFonts w:asciiTheme="minorHAnsi" w:eastAsia="Calibri" w:hAnsiTheme="minorHAnsi"/>
                <w:sz w:val="24"/>
                <w:szCs w:val="24"/>
              </w:rPr>
            </w:pPr>
            <w:r w:rsidRPr="005865BE">
              <w:rPr>
                <w:rFonts w:asciiTheme="minorHAnsi" w:eastAsia="Calibri" w:hAnsiTheme="minorHAnsi"/>
                <w:sz w:val="24"/>
                <w:szCs w:val="24"/>
              </w:rPr>
              <w:t xml:space="preserve">Guilty plea to lesser charge </w:t>
            </w:r>
          </w:p>
          <w:p w14:paraId="6E9EDA20" w14:textId="77777777" w:rsidR="00A12366" w:rsidRPr="005865BE" w:rsidRDefault="00A12366" w:rsidP="005865BE">
            <w:pPr>
              <w:keepNext w:val="0"/>
              <w:numPr>
                <w:ilvl w:val="0"/>
                <w:numId w:val="45"/>
              </w:numPr>
              <w:contextualSpacing/>
              <w:rPr>
                <w:rFonts w:asciiTheme="minorHAnsi" w:eastAsia="Calibri" w:hAnsiTheme="minorHAnsi"/>
                <w:sz w:val="24"/>
                <w:szCs w:val="24"/>
              </w:rPr>
            </w:pPr>
            <w:r w:rsidRPr="005865BE">
              <w:rPr>
                <w:rFonts w:asciiTheme="minorHAnsi" w:eastAsia="Calibri" w:hAnsiTheme="minorHAnsi"/>
                <w:sz w:val="24"/>
                <w:szCs w:val="24"/>
              </w:rPr>
              <w:t xml:space="preserve">Misdemeanor </w:t>
            </w:r>
          </w:p>
          <w:p w14:paraId="5F22E27A" w14:textId="77777777" w:rsidR="00A12366" w:rsidRPr="005865BE" w:rsidRDefault="00A12366" w:rsidP="005865BE">
            <w:pPr>
              <w:keepNext w:val="0"/>
              <w:numPr>
                <w:ilvl w:val="0"/>
                <w:numId w:val="45"/>
              </w:numPr>
              <w:contextualSpacing/>
              <w:rPr>
                <w:rFonts w:asciiTheme="minorHAnsi" w:eastAsia="Calibri" w:hAnsiTheme="minorHAnsi"/>
                <w:sz w:val="24"/>
                <w:szCs w:val="24"/>
              </w:rPr>
            </w:pPr>
            <w:r w:rsidRPr="005865BE">
              <w:rPr>
                <w:rFonts w:asciiTheme="minorHAnsi" w:eastAsia="Calibri" w:hAnsiTheme="minorHAnsi"/>
                <w:sz w:val="24"/>
                <w:szCs w:val="24"/>
              </w:rPr>
              <w:t>Felony</w:t>
            </w:r>
          </w:p>
          <w:p w14:paraId="58574F0A" w14:textId="77777777" w:rsidR="00A12366" w:rsidRPr="005865BE" w:rsidRDefault="00A12366" w:rsidP="005865BE">
            <w:pPr>
              <w:ind w:left="720"/>
              <w:contextualSpacing/>
              <w:rPr>
                <w:rFonts w:asciiTheme="minorHAnsi" w:eastAsia="Calibri" w:hAnsiTheme="minorHAnsi"/>
                <w:sz w:val="24"/>
                <w:szCs w:val="24"/>
              </w:rPr>
            </w:pPr>
          </w:p>
        </w:tc>
        <w:tc>
          <w:tcPr>
            <w:tcW w:w="523" w:type="pct"/>
          </w:tcPr>
          <w:p w14:paraId="288021FA" w14:textId="77777777" w:rsidR="00A12366" w:rsidRPr="005865BE" w:rsidRDefault="00A12366" w:rsidP="005865BE">
            <w:pPr>
              <w:contextualSpacing/>
              <w:rPr>
                <w:rFonts w:asciiTheme="minorHAnsi" w:eastAsia="Calibri" w:hAnsiTheme="minorHAnsi"/>
                <w:sz w:val="24"/>
                <w:szCs w:val="24"/>
              </w:rPr>
            </w:pPr>
          </w:p>
        </w:tc>
        <w:tc>
          <w:tcPr>
            <w:tcW w:w="523" w:type="pct"/>
          </w:tcPr>
          <w:p w14:paraId="56A44A83" w14:textId="77777777" w:rsidR="00A12366" w:rsidRPr="005865BE" w:rsidRDefault="00A12366" w:rsidP="005865BE">
            <w:pPr>
              <w:contextualSpacing/>
              <w:rPr>
                <w:rFonts w:asciiTheme="minorHAnsi" w:eastAsia="Calibri" w:hAnsiTheme="minorHAnsi"/>
                <w:sz w:val="24"/>
                <w:szCs w:val="24"/>
              </w:rPr>
            </w:pPr>
          </w:p>
        </w:tc>
        <w:tc>
          <w:tcPr>
            <w:tcW w:w="523" w:type="pct"/>
          </w:tcPr>
          <w:p w14:paraId="77CB637F" w14:textId="77777777" w:rsidR="00A12366" w:rsidRPr="005865BE" w:rsidRDefault="00A12366" w:rsidP="005865BE">
            <w:pPr>
              <w:contextualSpacing/>
              <w:rPr>
                <w:rFonts w:asciiTheme="minorHAnsi" w:eastAsia="Calibri" w:hAnsiTheme="minorHAnsi"/>
                <w:sz w:val="24"/>
                <w:szCs w:val="24"/>
              </w:rPr>
            </w:pPr>
          </w:p>
        </w:tc>
        <w:tc>
          <w:tcPr>
            <w:tcW w:w="524" w:type="pct"/>
          </w:tcPr>
          <w:p w14:paraId="50B4EC28" w14:textId="77777777" w:rsidR="00A12366" w:rsidRPr="005865BE" w:rsidRDefault="00A12366" w:rsidP="005865BE">
            <w:pPr>
              <w:contextualSpacing/>
              <w:rPr>
                <w:rFonts w:asciiTheme="minorHAnsi" w:eastAsia="Calibri" w:hAnsiTheme="minorHAnsi"/>
                <w:sz w:val="24"/>
                <w:szCs w:val="24"/>
              </w:rPr>
            </w:pPr>
          </w:p>
        </w:tc>
        <w:tc>
          <w:tcPr>
            <w:tcW w:w="523" w:type="pct"/>
          </w:tcPr>
          <w:p w14:paraId="47D49F76" w14:textId="77777777" w:rsidR="00A12366" w:rsidRPr="005865BE" w:rsidRDefault="00A12366" w:rsidP="005865BE">
            <w:pPr>
              <w:contextualSpacing/>
              <w:rPr>
                <w:rFonts w:asciiTheme="minorHAnsi" w:eastAsia="Calibri" w:hAnsiTheme="minorHAnsi"/>
                <w:sz w:val="24"/>
                <w:szCs w:val="24"/>
              </w:rPr>
            </w:pPr>
          </w:p>
        </w:tc>
        <w:tc>
          <w:tcPr>
            <w:tcW w:w="523" w:type="pct"/>
          </w:tcPr>
          <w:p w14:paraId="42F63F0B" w14:textId="77777777" w:rsidR="00A12366" w:rsidRPr="005865BE" w:rsidRDefault="00A12366" w:rsidP="005865BE">
            <w:pPr>
              <w:contextualSpacing/>
              <w:rPr>
                <w:rFonts w:asciiTheme="minorHAnsi" w:eastAsia="Calibri" w:hAnsiTheme="minorHAnsi"/>
                <w:sz w:val="24"/>
                <w:szCs w:val="24"/>
              </w:rPr>
            </w:pPr>
          </w:p>
        </w:tc>
        <w:tc>
          <w:tcPr>
            <w:tcW w:w="524" w:type="pct"/>
          </w:tcPr>
          <w:p w14:paraId="7BDD6647" w14:textId="77777777" w:rsidR="00A12366" w:rsidRPr="005865BE" w:rsidRDefault="00A12366" w:rsidP="005865BE">
            <w:pPr>
              <w:contextualSpacing/>
              <w:rPr>
                <w:rFonts w:asciiTheme="minorHAnsi" w:eastAsia="Calibri" w:hAnsiTheme="minorHAnsi"/>
                <w:sz w:val="24"/>
                <w:szCs w:val="24"/>
              </w:rPr>
            </w:pPr>
          </w:p>
        </w:tc>
      </w:tr>
      <w:tr w:rsidR="00A12366" w:rsidRPr="005865BE" w14:paraId="296AD188" w14:textId="77777777" w:rsidTr="005865BE">
        <w:tc>
          <w:tcPr>
            <w:tcW w:w="1336" w:type="pct"/>
            <w:tcBorders>
              <w:right w:val="single" w:sz="4" w:space="0" w:color="auto"/>
            </w:tcBorders>
          </w:tcPr>
          <w:p w14:paraId="44F02BDE" w14:textId="77777777" w:rsidR="00A12366" w:rsidRPr="005865BE" w:rsidRDefault="00A12366" w:rsidP="005865BE">
            <w:pPr>
              <w:contextualSpacing/>
              <w:rPr>
                <w:rFonts w:asciiTheme="minorHAnsi" w:eastAsia="Calibri" w:hAnsiTheme="minorHAnsi"/>
                <w:sz w:val="24"/>
                <w:szCs w:val="24"/>
              </w:rPr>
            </w:pPr>
            <w:r w:rsidRPr="005865BE">
              <w:rPr>
                <w:rFonts w:asciiTheme="minorHAnsi" w:eastAsia="Calibri" w:hAnsiTheme="minorHAnsi"/>
                <w:sz w:val="24"/>
                <w:szCs w:val="24"/>
              </w:rPr>
              <w:t xml:space="preserve">No. of cases where pretrial no contact order </w:t>
            </w:r>
            <w:r w:rsidRPr="005865BE">
              <w:rPr>
                <w:rFonts w:asciiTheme="minorHAnsi" w:eastAsia="Calibri" w:hAnsiTheme="minorHAnsi"/>
                <w:sz w:val="24"/>
                <w:szCs w:val="24"/>
              </w:rPr>
              <w:lastRenderedPageBreak/>
              <w:t>is issued as a condition of bond or otherwise</w:t>
            </w:r>
          </w:p>
          <w:p w14:paraId="4CCFC32E" w14:textId="77777777" w:rsidR="00A12366" w:rsidRPr="005865BE" w:rsidRDefault="00A12366" w:rsidP="005865BE">
            <w:pPr>
              <w:pStyle w:val="ListParagraph"/>
              <w:keepNext w:val="0"/>
              <w:numPr>
                <w:ilvl w:val="0"/>
                <w:numId w:val="46"/>
              </w:numPr>
              <w:rPr>
                <w:rFonts w:asciiTheme="minorHAnsi" w:eastAsia="Calibri" w:hAnsiTheme="minorHAnsi"/>
                <w:sz w:val="24"/>
                <w:szCs w:val="24"/>
              </w:rPr>
            </w:pPr>
            <w:r w:rsidRPr="005865BE">
              <w:rPr>
                <w:rFonts w:asciiTheme="minorHAnsi" w:eastAsia="Calibri" w:hAnsiTheme="minorHAnsi"/>
                <w:sz w:val="24"/>
                <w:szCs w:val="24"/>
              </w:rPr>
              <w:t>At survivor’s request</w:t>
            </w:r>
          </w:p>
          <w:p w14:paraId="597FAC41" w14:textId="77777777" w:rsidR="00A12366" w:rsidRPr="005865BE" w:rsidRDefault="00A12366" w:rsidP="005865BE">
            <w:pPr>
              <w:pStyle w:val="ListParagraph"/>
              <w:keepNext w:val="0"/>
              <w:numPr>
                <w:ilvl w:val="0"/>
                <w:numId w:val="46"/>
              </w:numPr>
              <w:rPr>
                <w:rFonts w:asciiTheme="minorHAnsi" w:eastAsia="Calibri" w:hAnsiTheme="minorHAnsi"/>
                <w:sz w:val="24"/>
                <w:szCs w:val="24"/>
              </w:rPr>
            </w:pPr>
            <w:r w:rsidRPr="005865BE">
              <w:rPr>
                <w:rFonts w:asciiTheme="minorHAnsi" w:eastAsia="Calibri" w:hAnsiTheme="minorHAnsi"/>
                <w:sz w:val="24"/>
                <w:szCs w:val="24"/>
              </w:rPr>
              <w:t>Over survivor’s objection</w:t>
            </w:r>
          </w:p>
          <w:p w14:paraId="12000CB6" w14:textId="77777777" w:rsidR="00A12366" w:rsidRPr="005865BE" w:rsidRDefault="00A12366" w:rsidP="005865BE">
            <w:pPr>
              <w:pStyle w:val="ListParagraph"/>
              <w:keepNext w:val="0"/>
              <w:numPr>
                <w:ilvl w:val="0"/>
                <w:numId w:val="46"/>
              </w:numPr>
              <w:rPr>
                <w:rFonts w:asciiTheme="minorHAnsi" w:eastAsia="Calibri" w:hAnsiTheme="minorHAnsi"/>
                <w:sz w:val="24"/>
                <w:szCs w:val="24"/>
              </w:rPr>
            </w:pPr>
            <w:r w:rsidRPr="005865BE">
              <w:rPr>
                <w:rFonts w:asciiTheme="minorHAnsi" w:eastAsia="Calibri" w:hAnsiTheme="minorHAnsi"/>
                <w:sz w:val="24"/>
                <w:szCs w:val="24"/>
              </w:rPr>
              <w:t>Survivor’s wishes unknown</w:t>
            </w:r>
          </w:p>
          <w:p w14:paraId="26F46674" w14:textId="77777777" w:rsidR="00A12366" w:rsidRPr="005865BE" w:rsidRDefault="00A12366" w:rsidP="005865BE">
            <w:pPr>
              <w:pStyle w:val="ListParagraph"/>
              <w:rPr>
                <w:rFonts w:eastAsia="Calibri"/>
                <w:sz w:val="24"/>
                <w:szCs w:val="24"/>
              </w:rPr>
            </w:pPr>
          </w:p>
        </w:tc>
        <w:tc>
          <w:tcPr>
            <w:tcW w:w="523" w:type="pct"/>
            <w:tcBorders>
              <w:left w:val="single" w:sz="4" w:space="0" w:color="auto"/>
            </w:tcBorders>
          </w:tcPr>
          <w:p w14:paraId="090B3CCC" w14:textId="77777777" w:rsidR="00A12366" w:rsidRPr="005865BE" w:rsidRDefault="00A12366" w:rsidP="005865BE">
            <w:pPr>
              <w:contextualSpacing/>
              <w:rPr>
                <w:rFonts w:asciiTheme="minorHAnsi" w:eastAsia="Calibri" w:hAnsiTheme="minorHAnsi"/>
                <w:sz w:val="24"/>
                <w:szCs w:val="24"/>
              </w:rPr>
            </w:pPr>
          </w:p>
        </w:tc>
        <w:tc>
          <w:tcPr>
            <w:tcW w:w="523" w:type="pct"/>
            <w:tcBorders>
              <w:left w:val="single" w:sz="4" w:space="0" w:color="auto"/>
            </w:tcBorders>
          </w:tcPr>
          <w:p w14:paraId="0F280A9F" w14:textId="77777777" w:rsidR="00A12366" w:rsidRPr="005865BE" w:rsidRDefault="00A12366" w:rsidP="005865BE">
            <w:pPr>
              <w:contextualSpacing/>
              <w:rPr>
                <w:rFonts w:asciiTheme="minorHAnsi" w:eastAsia="Calibri" w:hAnsiTheme="minorHAnsi"/>
                <w:sz w:val="24"/>
                <w:szCs w:val="24"/>
              </w:rPr>
            </w:pPr>
          </w:p>
        </w:tc>
        <w:tc>
          <w:tcPr>
            <w:tcW w:w="523" w:type="pct"/>
            <w:tcBorders>
              <w:left w:val="single" w:sz="4" w:space="0" w:color="auto"/>
            </w:tcBorders>
          </w:tcPr>
          <w:p w14:paraId="0E2C2532" w14:textId="77777777" w:rsidR="00A12366" w:rsidRPr="005865BE" w:rsidRDefault="00A12366" w:rsidP="005865BE">
            <w:pPr>
              <w:contextualSpacing/>
              <w:rPr>
                <w:rFonts w:asciiTheme="minorHAnsi" w:eastAsia="Calibri" w:hAnsiTheme="minorHAnsi"/>
                <w:sz w:val="24"/>
                <w:szCs w:val="24"/>
              </w:rPr>
            </w:pPr>
          </w:p>
        </w:tc>
        <w:tc>
          <w:tcPr>
            <w:tcW w:w="524" w:type="pct"/>
            <w:tcBorders>
              <w:left w:val="single" w:sz="4" w:space="0" w:color="auto"/>
            </w:tcBorders>
          </w:tcPr>
          <w:p w14:paraId="4E9BA1D1" w14:textId="77777777" w:rsidR="00A12366" w:rsidRPr="005865BE" w:rsidRDefault="00A12366" w:rsidP="005865BE">
            <w:pPr>
              <w:contextualSpacing/>
              <w:rPr>
                <w:rFonts w:asciiTheme="minorHAnsi" w:eastAsia="Calibri" w:hAnsiTheme="minorHAnsi"/>
                <w:sz w:val="24"/>
                <w:szCs w:val="24"/>
              </w:rPr>
            </w:pPr>
          </w:p>
        </w:tc>
        <w:tc>
          <w:tcPr>
            <w:tcW w:w="523" w:type="pct"/>
            <w:tcBorders>
              <w:left w:val="single" w:sz="4" w:space="0" w:color="auto"/>
            </w:tcBorders>
          </w:tcPr>
          <w:p w14:paraId="439BA0AC" w14:textId="77777777" w:rsidR="00A12366" w:rsidRPr="005865BE" w:rsidRDefault="00A12366" w:rsidP="005865BE">
            <w:pPr>
              <w:contextualSpacing/>
              <w:rPr>
                <w:rFonts w:asciiTheme="minorHAnsi" w:eastAsia="Calibri" w:hAnsiTheme="minorHAnsi"/>
                <w:sz w:val="24"/>
                <w:szCs w:val="24"/>
              </w:rPr>
            </w:pPr>
          </w:p>
        </w:tc>
        <w:tc>
          <w:tcPr>
            <w:tcW w:w="523" w:type="pct"/>
            <w:tcBorders>
              <w:left w:val="single" w:sz="4" w:space="0" w:color="auto"/>
            </w:tcBorders>
          </w:tcPr>
          <w:p w14:paraId="446FC6D8" w14:textId="77777777" w:rsidR="00A12366" w:rsidRPr="005865BE" w:rsidRDefault="00A12366" w:rsidP="005865BE">
            <w:pPr>
              <w:contextualSpacing/>
              <w:rPr>
                <w:rFonts w:asciiTheme="minorHAnsi" w:eastAsia="Calibri" w:hAnsiTheme="minorHAnsi"/>
                <w:sz w:val="24"/>
                <w:szCs w:val="24"/>
              </w:rPr>
            </w:pPr>
          </w:p>
        </w:tc>
        <w:tc>
          <w:tcPr>
            <w:tcW w:w="524" w:type="pct"/>
            <w:tcBorders>
              <w:left w:val="single" w:sz="4" w:space="0" w:color="auto"/>
            </w:tcBorders>
          </w:tcPr>
          <w:p w14:paraId="0F2C1693" w14:textId="77777777" w:rsidR="00A12366" w:rsidRPr="005865BE" w:rsidRDefault="00A12366" w:rsidP="005865BE">
            <w:pPr>
              <w:contextualSpacing/>
              <w:rPr>
                <w:rFonts w:asciiTheme="minorHAnsi" w:eastAsia="Calibri" w:hAnsiTheme="minorHAnsi"/>
                <w:sz w:val="24"/>
                <w:szCs w:val="24"/>
              </w:rPr>
            </w:pPr>
          </w:p>
        </w:tc>
      </w:tr>
      <w:tr w:rsidR="00A12366" w:rsidRPr="005865BE" w14:paraId="143286B1" w14:textId="77777777" w:rsidTr="005865BE">
        <w:tc>
          <w:tcPr>
            <w:tcW w:w="1336" w:type="pct"/>
          </w:tcPr>
          <w:p w14:paraId="01F516DE" w14:textId="77777777" w:rsidR="00A12366" w:rsidRPr="005865BE" w:rsidRDefault="00A12366" w:rsidP="005865BE">
            <w:pPr>
              <w:contextualSpacing/>
              <w:rPr>
                <w:rFonts w:asciiTheme="minorHAnsi" w:eastAsia="Calibri" w:hAnsiTheme="minorHAnsi"/>
                <w:sz w:val="24"/>
                <w:szCs w:val="24"/>
              </w:rPr>
            </w:pPr>
            <w:r w:rsidRPr="005865BE">
              <w:rPr>
                <w:rFonts w:asciiTheme="minorHAnsi" w:eastAsia="Calibri" w:hAnsiTheme="minorHAnsi"/>
                <w:sz w:val="24"/>
                <w:szCs w:val="24"/>
              </w:rPr>
              <w:t xml:space="preserve">Trial &amp; guilty verdict </w:t>
            </w:r>
          </w:p>
          <w:p w14:paraId="327AE890" w14:textId="77777777" w:rsidR="00A12366" w:rsidRPr="005865BE" w:rsidRDefault="00A12366" w:rsidP="005865BE">
            <w:pPr>
              <w:keepNext w:val="0"/>
              <w:numPr>
                <w:ilvl w:val="0"/>
                <w:numId w:val="45"/>
              </w:numPr>
              <w:contextualSpacing/>
              <w:rPr>
                <w:rFonts w:asciiTheme="minorHAnsi" w:eastAsia="Calibri" w:hAnsiTheme="minorHAnsi"/>
                <w:sz w:val="24"/>
                <w:szCs w:val="24"/>
              </w:rPr>
            </w:pPr>
            <w:r w:rsidRPr="005865BE">
              <w:rPr>
                <w:rFonts w:asciiTheme="minorHAnsi" w:eastAsia="Calibri" w:hAnsiTheme="minorHAnsi"/>
                <w:sz w:val="24"/>
                <w:szCs w:val="24"/>
              </w:rPr>
              <w:t xml:space="preserve">Misdemeanor </w:t>
            </w:r>
          </w:p>
          <w:p w14:paraId="3038B2B5" w14:textId="77777777" w:rsidR="00A12366" w:rsidRPr="005865BE" w:rsidRDefault="00A12366" w:rsidP="005865BE">
            <w:pPr>
              <w:keepNext w:val="0"/>
              <w:numPr>
                <w:ilvl w:val="0"/>
                <w:numId w:val="45"/>
              </w:numPr>
              <w:contextualSpacing/>
              <w:rPr>
                <w:rFonts w:asciiTheme="minorHAnsi" w:eastAsia="Calibri" w:hAnsiTheme="minorHAnsi"/>
                <w:sz w:val="24"/>
                <w:szCs w:val="24"/>
              </w:rPr>
            </w:pPr>
            <w:r w:rsidRPr="005865BE">
              <w:rPr>
                <w:rFonts w:asciiTheme="minorHAnsi" w:eastAsia="Calibri" w:hAnsiTheme="minorHAnsi"/>
                <w:sz w:val="24"/>
                <w:szCs w:val="24"/>
              </w:rPr>
              <w:t>Felony</w:t>
            </w:r>
          </w:p>
          <w:p w14:paraId="0A2CA4CC" w14:textId="77777777" w:rsidR="00A12366" w:rsidRPr="005865BE" w:rsidRDefault="00A12366" w:rsidP="005865BE">
            <w:pPr>
              <w:ind w:left="720"/>
              <w:contextualSpacing/>
              <w:rPr>
                <w:rFonts w:asciiTheme="minorHAnsi" w:eastAsia="Calibri" w:hAnsiTheme="minorHAnsi"/>
                <w:sz w:val="24"/>
                <w:szCs w:val="24"/>
              </w:rPr>
            </w:pPr>
          </w:p>
        </w:tc>
        <w:tc>
          <w:tcPr>
            <w:tcW w:w="523" w:type="pct"/>
          </w:tcPr>
          <w:p w14:paraId="6DBACDD2" w14:textId="77777777" w:rsidR="00A12366" w:rsidRPr="005865BE" w:rsidRDefault="00A12366" w:rsidP="005865BE">
            <w:pPr>
              <w:contextualSpacing/>
              <w:rPr>
                <w:rFonts w:asciiTheme="minorHAnsi" w:eastAsia="Calibri" w:hAnsiTheme="minorHAnsi"/>
                <w:sz w:val="24"/>
                <w:szCs w:val="24"/>
              </w:rPr>
            </w:pPr>
          </w:p>
        </w:tc>
        <w:tc>
          <w:tcPr>
            <w:tcW w:w="523" w:type="pct"/>
          </w:tcPr>
          <w:p w14:paraId="3276D578" w14:textId="77777777" w:rsidR="00A12366" w:rsidRPr="005865BE" w:rsidRDefault="00A12366" w:rsidP="005865BE">
            <w:pPr>
              <w:contextualSpacing/>
              <w:rPr>
                <w:rFonts w:asciiTheme="minorHAnsi" w:eastAsia="Calibri" w:hAnsiTheme="minorHAnsi"/>
                <w:sz w:val="24"/>
                <w:szCs w:val="24"/>
              </w:rPr>
            </w:pPr>
          </w:p>
        </w:tc>
        <w:tc>
          <w:tcPr>
            <w:tcW w:w="523" w:type="pct"/>
          </w:tcPr>
          <w:p w14:paraId="13E830E4" w14:textId="77777777" w:rsidR="00A12366" w:rsidRPr="005865BE" w:rsidRDefault="00A12366" w:rsidP="005865BE">
            <w:pPr>
              <w:contextualSpacing/>
              <w:rPr>
                <w:rFonts w:asciiTheme="minorHAnsi" w:eastAsia="Calibri" w:hAnsiTheme="minorHAnsi"/>
                <w:sz w:val="24"/>
                <w:szCs w:val="24"/>
              </w:rPr>
            </w:pPr>
          </w:p>
        </w:tc>
        <w:tc>
          <w:tcPr>
            <w:tcW w:w="524" w:type="pct"/>
          </w:tcPr>
          <w:p w14:paraId="4DA85B91" w14:textId="77777777" w:rsidR="00A12366" w:rsidRPr="005865BE" w:rsidRDefault="00A12366" w:rsidP="005865BE">
            <w:pPr>
              <w:contextualSpacing/>
              <w:rPr>
                <w:rFonts w:asciiTheme="minorHAnsi" w:eastAsia="Calibri" w:hAnsiTheme="minorHAnsi"/>
                <w:sz w:val="24"/>
                <w:szCs w:val="24"/>
              </w:rPr>
            </w:pPr>
          </w:p>
        </w:tc>
        <w:tc>
          <w:tcPr>
            <w:tcW w:w="523" w:type="pct"/>
          </w:tcPr>
          <w:p w14:paraId="4ECDA11E" w14:textId="77777777" w:rsidR="00A12366" w:rsidRPr="005865BE" w:rsidRDefault="00A12366" w:rsidP="005865BE">
            <w:pPr>
              <w:contextualSpacing/>
              <w:rPr>
                <w:rFonts w:asciiTheme="minorHAnsi" w:eastAsia="Calibri" w:hAnsiTheme="minorHAnsi"/>
                <w:sz w:val="24"/>
                <w:szCs w:val="24"/>
              </w:rPr>
            </w:pPr>
          </w:p>
        </w:tc>
        <w:tc>
          <w:tcPr>
            <w:tcW w:w="523" w:type="pct"/>
          </w:tcPr>
          <w:p w14:paraId="41AAD4C3" w14:textId="77777777" w:rsidR="00A12366" w:rsidRPr="005865BE" w:rsidRDefault="00A12366" w:rsidP="005865BE">
            <w:pPr>
              <w:contextualSpacing/>
              <w:rPr>
                <w:rFonts w:asciiTheme="minorHAnsi" w:eastAsia="Calibri" w:hAnsiTheme="minorHAnsi"/>
                <w:sz w:val="24"/>
                <w:szCs w:val="24"/>
              </w:rPr>
            </w:pPr>
          </w:p>
        </w:tc>
        <w:tc>
          <w:tcPr>
            <w:tcW w:w="524" w:type="pct"/>
          </w:tcPr>
          <w:p w14:paraId="51B12703" w14:textId="77777777" w:rsidR="00A12366" w:rsidRPr="005865BE" w:rsidRDefault="00A12366" w:rsidP="005865BE">
            <w:pPr>
              <w:contextualSpacing/>
              <w:rPr>
                <w:rFonts w:asciiTheme="minorHAnsi" w:eastAsia="Calibri" w:hAnsiTheme="minorHAnsi"/>
                <w:sz w:val="24"/>
                <w:szCs w:val="24"/>
              </w:rPr>
            </w:pPr>
          </w:p>
        </w:tc>
      </w:tr>
      <w:tr w:rsidR="00A12366" w:rsidRPr="005865BE" w14:paraId="576AF772" w14:textId="77777777" w:rsidTr="005865BE">
        <w:tc>
          <w:tcPr>
            <w:tcW w:w="1336" w:type="pct"/>
          </w:tcPr>
          <w:p w14:paraId="7165FDA7" w14:textId="77777777" w:rsidR="00A12366" w:rsidRPr="005865BE" w:rsidRDefault="00A12366" w:rsidP="005865BE">
            <w:pPr>
              <w:contextualSpacing/>
              <w:rPr>
                <w:rFonts w:asciiTheme="minorHAnsi" w:eastAsia="Calibri" w:hAnsiTheme="minorHAnsi"/>
                <w:sz w:val="24"/>
                <w:szCs w:val="24"/>
              </w:rPr>
            </w:pPr>
            <w:r w:rsidRPr="005865BE">
              <w:rPr>
                <w:rFonts w:asciiTheme="minorHAnsi" w:eastAsia="Calibri" w:hAnsiTheme="minorHAnsi"/>
                <w:sz w:val="24"/>
                <w:szCs w:val="24"/>
              </w:rPr>
              <w:t>Trial &amp; acquittal – not guilty verdict</w:t>
            </w:r>
          </w:p>
          <w:p w14:paraId="70C0E933" w14:textId="77777777" w:rsidR="00A12366" w:rsidRPr="005865BE" w:rsidRDefault="00A12366" w:rsidP="005865BE">
            <w:pPr>
              <w:keepNext w:val="0"/>
              <w:numPr>
                <w:ilvl w:val="0"/>
                <w:numId w:val="45"/>
              </w:numPr>
              <w:contextualSpacing/>
              <w:rPr>
                <w:rFonts w:asciiTheme="minorHAnsi" w:eastAsia="Calibri" w:hAnsiTheme="minorHAnsi"/>
                <w:sz w:val="24"/>
                <w:szCs w:val="24"/>
              </w:rPr>
            </w:pPr>
            <w:r w:rsidRPr="005865BE">
              <w:rPr>
                <w:rFonts w:asciiTheme="minorHAnsi" w:eastAsia="Calibri" w:hAnsiTheme="minorHAnsi"/>
                <w:sz w:val="24"/>
                <w:szCs w:val="24"/>
              </w:rPr>
              <w:t xml:space="preserve">Misdemeanor </w:t>
            </w:r>
          </w:p>
          <w:p w14:paraId="33BF3B58" w14:textId="77777777" w:rsidR="00A12366" w:rsidRPr="005865BE" w:rsidRDefault="00A12366" w:rsidP="005865BE">
            <w:pPr>
              <w:keepNext w:val="0"/>
              <w:numPr>
                <w:ilvl w:val="0"/>
                <w:numId w:val="45"/>
              </w:numPr>
              <w:contextualSpacing/>
              <w:rPr>
                <w:rFonts w:asciiTheme="minorHAnsi" w:eastAsia="Calibri" w:hAnsiTheme="minorHAnsi"/>
                <w:sz w:val="24"/>
                <w:szCs w:val="24"/>
              </w:rPr>
            </w:pPr>
            <w:r w:rsidRPr="005865BE">
              <w:rPr>
                <w:rFonts w:asciiTheme="minorHAnsi" w:eastAsia="Calibri" w:hAnsiTheme="minorHAnsi"/>
                <w:sz w:val="24"/>
                <w:szCs w:val="24"/>
              </w:rPr>
              <w:t>Felony</w:t>
            </w:r>
          </w:p>
          <w:p w14:paraId="4A547583" w14:textId="77777777" w:rsidR="00A12366" w:rsidRPr="005865BE" w:rsidRDefault="00A12366" w:rsidP="005865BE">
            <w:pPr>
              <w:ind w:left="720"/>
              <w:contextualSpacing/>
              <w:rPr>
                <w:rFonts w:asciiTheme="minorHAnsi" w:eastAsia="Calibri" w:hAnsiTheme="minorHAnsi"/>
                <w:sz w:val="24"/>
                <w:szCs w:val="24"/>
              </w:rPr>
            </w:pPr>
          </w:p>
        </w:tc>
        <w:tc>
          <w:tcPr>
            <w:tcW w:w="523" w:type="pct"/>
          </w:tcPr>
          <w:p w14:paraId="252CF490" w14:textId="77777777" w:rsidR="00A12366" w:rsidRPr="005865BE" w:rsidRDefault="00A12366" w:rsidP="005865BE">
            <w:pPr>
              <w:contextualSpacing/>
              <w:rPr>
                <w:rFonts w:asciiTheme="minorHAnsi" w:eastAsia="Calibri" w:hAnsiTheme="minorHAnsi"/>
                <w:sz w:val="24"/>
                <w:szCs w:val="24"/>
              </w:rPr>
            </w:pPr>
          </w:p>
        </w:tc>
        <w:tc>
          <w:tcPr>
            <w:tcW w:w="523" w:type="pct"/>
          </w:tcPr>
          <w:p w14:paraId="48AF0736" w14:textId="77777777" w:rsidR="00A12366" w:rsidRPr="005865BE" w:rsidRDefault="00A12366" w:rsidP="005865BE">
            <w:pPr>
              <w:contextualSpacing/>
              <w:rPr>
                <w:rFonts w:asciiTheme="minorHAnsi" w:eastAsia="Calibri" w:hAnsiTheme="minorHAnsi"/>
                <w:sz w:val="24"/>
                <w:szCs w:val="24"/>
              </w:rPr>
            </w:pPr>
          </w:p>
        </w:tc>
        <w:tc>
          <w:tcPr>
            <w:tcW w:w="523" w:type="pct"/>
          </w:tcPr>
          <w:p w14:paraId="7DB486B8" w14:textId="77777777" w:rsidR="00A12366" w:rsidRPr="005865BE" w:rsidRDefault="00A12366" w:rsidP="005865BE">
            <w:pPr>
              <w:contextualSpacing/>
              <w:rPr>
                <w:rFonts w:asciiTheme="minorHAnsi" w:eastAsia="Calibri" w:hAnsiTheme="minorHAnsi"/>
                <w:sz w:val="24"/>
                <w:szCs w:val="24"/>
              </w:rPr>
            </w:pPr>
          </w:p>
        </w:tc>
        <w:tc>
          <w:tcPr>
            <w:tcW w:w="524" w:type="pct"/>
          </w:tcPr>
          <w:p w14:paraId="11A13476" w14:textId="77777777" w:rsidR="00A12366" w:rsidRPr="005865BE" w:rsidRDefault="00A12366" w:rsidP="005865BE">
            <w:pPr>
              <w:contextualSpacing/>
              <w:rPr>
                <w:rFonts w:asciiTheme="minorHAnsi" w:eastAsia="Calibri" w:hAnsiTheme="minorHAnsi"/>
                <w:sz w:val="24"/>
                <w:szCs w:val="24"/>
              </w:rPr>
            </w:pPr>
          </w:p>
        </w:tc>
        <w:tc>
          <w:tcPr>
            <w:tcW w:w="523" w:type="pct"/>
          </w:tcPr>
          <w:p w14:paraId="706650D5" w14:textId="77777777" w:rsidR="00A12366" w:rsidRPr="005865BE" w:rsidRDefault="00A12366" w:rsidP="005865BE">
            <w:pPr>
              <w:contextualSpacing/>
              <w:rPr>
                <w:rFonts w:asciiTheme="minorHAnsi" w:eastAsia="Calibri" w:hAnsiTheme="minorHAnsi"/>
                <w:sz w:val="24"/>
                <w:szCs w:val="24"/>
              </w:rPr>
            </w:pPr>
          </w:p>
        </w:tc>
        <w:tc>
          <w:tcPr>
            <w:tcW w:w="523" w:type="pct"/>
          </w:tcPr>
          <w:p w14:paraId="2037DD8A" w14:textId="77777777" w:rsidR="00A12366" w:rsidRPr="005865BE" w:rsidRDefault="00A12366" w:rsidP="005865BE">
            <w:pPr>
              <w:contextualSpacing/>
              <w:rPr>
                <w:rFonts w:asciiTheme="minorHAnsi" w:eastAsia="Calibri" w:hAnsiTheme="minorHAnsi"/>
                <w:sz w:val="24"/>
                <w:szCs w:val="24"/>
              </w:rPr>
            </w:pPr>
          </w:p>
        </w:tc>
        <w:tc>
          <w:tcPr>
            <w:tcW w:w="524" w:type="pct"/>
          </w:tcPr>
          <w:p w14:paraId="1A3AA8D0" w14:textId="77777777" w:rsidR="00A12366" w:rsidRPr="005865BE" w:rsidRDefault="00A12366" w:rsidP="005865BE">
            <w:pPr>
              <w:contextualSpacing/>
              <w:rPr>
                <w:rFonts w:asciiTheme="minorHAnsi" w:eastAsia="Calibri" w:hAnsiTheme="minorHAnsi"/>
                <w:sz w:val="24"/>
                <w:szCs w:val="24"/>
              </w:rPr>
            </w:pPr>
          </w:p>
        </w:tc>
      </w:tr>
      <w:tr w:rsidR="00A12366" w:rsidRPr="005865BE" w14:paraId="3B9B1984" w14:textId="77777777" w:rsidTr="005865BE">
        <w:tc>
          <w:tcPr>
            <w:tcW w:w="1336" w:type="pct"/>
          </w:tcPr>
          <w:p w14:paraId="3DA3BFFC" w14:textId="77777777" w:rsidR="00A12366" w:rsidRPr="005865BE" w:rsidRDefault="00A12366" w:rsidP="005865BE">
            <w:pPr>
              <w:contextualSpacing/>
              <w:rPr>
                <w:rFonts w:asciiTheme="minorHAnsi" w:eastAsia="Calibri" w:hAnsiTheme="minorHAnsi"/>
                <w:sz w:val="24"/>
                <w:szCs w:val="24"/>
              </w:rPr>
            </w:pPr>
            <w:r w:rsidRPr="005865BE">
              <w:rPr>
                <w:rFonts w:asciiTheme="minorHAnsi" w:eastAsia="Calibri" w:hAnsiTheme="minorHAnsi"/>
                <w:sz w:val="24"/>
                <w:szCs w:val="24"/>
              </w:rPr>
              <w:t>Defendants sentenced to jail or prison (executed time)</w:t>
            </w:r>
          </w:p>
          <w:p w14:paraId="4E08EBC8" w14:textId="77777777" w:rsidR="00A12366" w:rsidRPr="005865BE" w:rsidRDefault="00A12366" w:rsidP="005865BE">
            <w:pPr>
              <w:keepNext w:val="0"/>
              <w:numPr>
                <w:ilvl w:val="0"/>
                <w:numId w:val="45"/>
              </w:numPr>
              <w:contextualSpacing/>
              <w:rPr>
                <w:rFonts w:asciiTheme="minorHAnsi" w:eastAsia="Calibri" w:hAnsiTheme="minorHAnsi"/>
                <w:sz w:val="24"/>
                <w:szCs w:val="24"/>
              </w:rPr>
            </w:pPr>
            <w:r w:rsidRPr="005865BE">
              <w:rPr>
                <w:rFonts w:asciiTheme="minorHAnsi" w:eastAsia="Calibri" w:hAnsiTheme="minorHAnsi"/>
                <w:sz w:val="24"/>
                <w:szCs w:val="24"/>
              </w:rPr>
              <w:t xml:space="preserve">Misdemeanor </w:t>
            </w:r>
          </w:p>
          <w:p w14:paraId="474A2B34" w14:textId="77777777" w:rsidR="00A12366" w:rsidRPr="005865BE" w:rsidRDefault="00A12366" w:rsidP="005865BE">
            <w:pPr>
              <w:keepNext w:val="0"/>
              <w:numPr>
                <w:ilvl w:val="0"/>
                <w:numId w:val="45"/>
              </w:numPr>
              <w:contextualSpacing/>
              <w:rPr>
                <w:rFonts w:asciiTheme="minorHAnsi" w:eastAsia="Calibri" w:hAnsiTheme="minorHAnsi"/>
                <w:sz w:val="24"/>
                <w:szCs w:val="24"/>
              </w:rPr>
            </w:pPr>
            <w:r w:rsidRPr="005865BE">
              <w:rPr>
                <w:rFonts w:asciiTheme="minorHAnsi" w:eastAsia="Calibri" w:hAnsiTheme="minorHAnsi"/>
                <w:sz w:val="24"/>
                <w:szCs w:val="24"/>
              </w:rPr>
              <w:t>Felony</w:t>
            </w:r>
          </w:p>
          <w:p w14:paraId="036831AD" w14:textId="77777777" w:rsidR="00A12366" w:rsidRPr="005865BE" w:rsidRDefault="00A12366" w:rsidP="005865BE">
            <w:pPr>
              <w:ind w:left="720"/>
              <w:contextualSpacing/>
              <w:rPr>
                <w:rFonts w:asciiTheme="minorHAnsi" w:eastAsia="Calibri" w:hAnsiTheme="minorHAnsi"/>
                <w:sz w:val="24"/>
                <w:szCs w:val="24"/>
              </w:rPr>
            </w:pPr>
          </w:p>
        </w:tc>
        <w:tc>
          <w:tcPr>
            <w:tcW w:w="523" w:type="pct"/>
          </w:tcPr>
          <w:p w14:paraId="4F466DC6" w14:textId="77777777" w:rsidR="00A12366" w:rsidRPr="005865BE" w:rsidRDefault="00A12366" w:rsidP="005865BE">
            <w:pPr>
              <w:contextualSpacing/>
              <w:rPr>
                <w:rFonts w:eastAsia="Calibri"/>
                <w:sz w:val="24"/>
                <w:szCs w:val="24"/>
              </w:rPr>
            </w:pPr>
          </w:p>
        </w:tc>
        <w:tc>
          <w:tcPr>
            <w:tcW w:w="523" w:type="pct"/>
          </w:tcPr>
          <w:p w14:paraId="5BEE1A0C" w14:textId="77777777" w:rsidR="00A12366" w:rsidRPr="005865BE" w:rsidRDefault="00A12366" w:rsidP="005865BE">
            <w:pPr>
              <w:contextualSpacing/>
              <w:rPr>
                <w:rFonts w:eastAsia="Calibri"/>
                <w:sz w:val="24"/>
                <w:szCs w:val="24"/>
              </w:rPr>
            </w:pPr>
          </w:p>
        </w:tc>
        <w:tc>
          <w:tcPr>
            <w:tcW w:w="523" w:type="pct"/>
          </w:tcPr>
          <w:p w14:paraId="586A2562" w14:textId="77777777" w:rsidR="00A12366" w:rsidRPr="005865BE" w:rsidRDefault="00A12366" w:rsidP="005865BE">
            <w:pPr>
              <w:contextualSpacing/>
              <w:rPr>
                <w:rFonts w:eastAsia="Calibri"/>
                <w:sz w:val="24"/>
                <w:szCs w:val="24"/>
              </w:rPr>
            </w:pPr>
          </w:p>
        </w:tc>
        <w:tc>
          <w:tcPr>
            <w:tcW w:w="524" w:type="pct"/>
          </w:tcPr>
          <w:p w14:paraId="7B29176F" w14:textId="77777777" w:rsidR="00A12366" w:rsidRPr="005865BE" w:rsidRDefault="00A12366" w:rsidP="005865BE">
            <w:pPr>
              <w:contextualSpacing/>
              <w:rPr>
                <w:rFonts w:eastAsia="Calibri"/>
                <w:sz w:val="24"/>
                <w:szCs w:val="24"/>
              </w:rPr>
            </w:pPr>
          </w:p>
        </w:tc>
        <w:tc>
          <w:tcPr>
            <w:tcW w:w="523" w:type="pct"/>
          </w:tcPr>
          <w:p w14:paraId="727500AC" w14:textId="77777777" w:rsidR="00A12366" w:rsidRPr="005865BE" w:rsidRDefault="00A12366" w:rsidP="005865BE">
            <w:pPr>
              <w:contextualSpacing/>
              <w:rPr>
                <w:rFonts w:eastAsia="Calibri"/>
                <w:sz w:val="24"/>
                <w:szCs w:val="24"/>
              </w:rPr>
            </w:pPr>
          </w:p>
        </w:tc>
        <w:tc>
          <w:tcPr>
            <w:tcW w:w="523" w:type="pct"/>
          </w:tcPr>
          <w:p w14:paraId="0DA7B05D" w14:textId="77777777" w:rsidR="00A12366" w:rsidRPr="005865BE" w:rsidRDefault="00A12366" w:rsidP="005865BE">
            <w:pPr>
              <w:contextualSpacing/>
              <w:rPr>
                <w:rFonts w:eastAsia="Calibri"/>
                <w:sz w:val="24"/>
                <w:szCs w:val="24"/>
              </w:rPr>
            </w:pPr>
          </w:p>
        </w:tc>
        <w:tc>
          <w:tcPr>
            <w:tcW w:w="524" w:type="pct"/>
          </w:tcPr>
          <w:p w14:paraId="75258638" w14:textId="77777777" w:rsidR="00A12366" w:rsidRPr="005865BE" w:rsidRDefault="00A12366" w:rsidP="005865BE">
            <w:pPr>
              <w:contextualSpacing/>
              <w:rPr>
                <w:rFonts w:eastAsia="Calibri"/>
                <w:sz w:val="24"/>
                <w:szCs w:val="24"/>
              </w:rPr>
            </w:pPr>
          </w:p>
        </w:tc>
      </w:tr>
      <w:tr w:rsidR="00A12366" w:rsidRPr="005865BE" w14:paraId="7B06FFF4" w14:textId="77777777" w:rsidTr="005865BE">
        <w:tc>
          <w:tcPr>
            <w:tcW w:w="1336" w:type="pct"/>
          </w:tcPr>
          <w:p w14:paraId="482EAA81" w14:textId="77777777" w:rsidR="00A12366" w:rsidRPr="005865BE" w:rsidRDefault="00A12366" w:rsidP="005865BE">
            <w:pPr>
              <w:contextualSpacing/>
              <w:rPr>
                <w:rFonts w:asciiTheme="minorHAnsi" w:eastAsia="Calibri" w:hAnsiTheme="minorHAnsi"/>
                <w:sz w:val="24"/>
                <w:szCs w:val="24"/>
              </w:rPr>
            </w:pPr>
            <w:r w:rsidRPr="005865BE">
              <w:rPr>
                <w:rFonts w:asciiTheme="minorHAnsi" w:eastAsia="Calibri" w:hAnsiTheme="minorHAnsi"/>
                <w:sz w:val="24"/>
                <w:szCs w:val="24"/>
              </w:rPr>
              <w:t xml:space="preserve">Defendants sentenced to probation (some or </w:t>
            </w:r>
            <w:proofErr w:type="gramStart"/>
            <w:r w:rsidRPr="005865BE">
              <w:rPr>
                <w:rFonts w:asciiTheme="minorHAnsi" w:eastAsia="Calibri" w:hAnsiTheme="minorHAnsi"/>
                <w:sz w:val="24"/>
                <w:szCs w:val="24"/>
              </w:rPr>
              <w:t>all of</w:t>
            </w:r>
            <w:proofErr w:type="gramEnd"/>
            <w:r w:rsidRPr="005865BE">
              <w:rPr>
                <w:rFonts w:asciiTheme="minorHAnsi" w:eastAsia="Calibri" w:hAnsiTheme="minorHAnsi"/>
                <w:sz w:val="24"/>
                <w:szCs w:val="24"/>
              </w:rPr>
              <w:t xml:space="preserve"> the time stayed)</w:t>
            </w:r>
          </w:p>
          <w:p w14:paraId="414FF0A1" w14:textId="77777777" w:rsidR="00A12366" w:rsidRPr="005865BE" w:rsidRDefault="00A12366" w:rsidP="005865BE">
            <w:pPr>
              <w:keepNext w:val="0"/>
              <w:numPr>
                <w:ilvl w:val="0"/>
                <w:numId w:val="45"/>
              </w:numPr>
              <w:contextualSpacing/>
              <w:rPr>
                <w:rFonts w:asciiTheme="minorHAnsi" w:eastAsia="Calibri" w:hAnsiTheme="minorHAnsi"/>
                <w:sz w:val="24"/>
                <w:szCs w:val="24"/>
              </w:rPr>
            </w:pPr>
            <w:r w:rsidRPr="005865BE">
              <w:rPr>
                <w:rFonts w:asciiTheme="minorHAnsi" w:eastAsia="Calibri" w:hAnsiTheme="minorHAnsi"/>
                <w:sz w:val="24"/>
                <w:szCs w:val="24"/>
              </w:rPr>
              <w:t xml:space="preserve">Misdemeanor </w:t>
            </w:r>
          </w:p>
          <w:p w14:paraId="32CF1B31" w14:textId="77777777" w:rsidR="00A12366" w:rsidRPr="005865BE" w:rsidRDefault="00A12366" w:rsidP="005865BE">
            <w:pPr>
              <w:keepNext w:val="0"/>
              <w:numPr>
                <w:ilvl w:val="0"/>
                <w:numId w:val="45"/>
              </w:numPr>
              <w:contextualSpacing/>
              <w:rPr>
                <w:rFonts w:asciiTheme="minorHAnsi" w:eastAsia="Calibri" w:hAnsiTheme="minorHAnsi"/>
                <w:sz w:val="24"/>
                <w:szCs w:val="24"/>
              </w:rPr>
            </w:pPr>
            <w:r w:rsidRPr="005865BE">
              <w:rPr>
                <w:rFonts w:asciiTheme="minorHAnsi" w:eastAsia="Calibri" w:hAnsiTheme="minorHAnsi"/>
                <w:sz w:val="24"/>
                <w:szCs w:val="24"/>
              </w:rPr>
              <w:t>Felony</w:t>
            </w:r>
          </w:p>
          <w:p w14:paraId="4E530450" w14:textId="77777777" w:rsidR="00A12366" w:rsidRPr="005865BE" w:rsidRDefault="00A12366" w:rsidP="005865BE">
            <w:pPr>
              <w:ind w:left="720"/>
              <w:contextualSpacing/>
              <w:rPr>
                <w:rFonts w:asciiTheme="minorHAnsi" w:eastAsia="Calibri" w:hAnsiTheme="minorHAnsi"/>
                <w:sz w:val="24"/>
                <w:szCs w:val="24"/>
              </w:rPr>
            </w:pPr>
          </w:p>
        </w:tc>
        <w:tc>
          <w:tcPr>
            <w:tcW w:w="523" w:type="pct"/>
          </w:tcPr>
          <w:p w14:paraId="61D93EE9" w14:textId="77777777" w:rsidR="00A12366" w:rsidRPr="005865BE" w:rsidRDefault="00A12366" w:rsidP="005865BE">
            <w:pPr>
              <w:contextualSpacing/>
              <w:rPr>
                <w:rFonts w:eastAsia="Calibri"/>
                <w:sz w:val="24"/>
                <w:szCs w:val="24"/>
              </w:rPr>
            </w:pPr>
          </w:p>
        </w:tc>
        <w:tc>
          <w:tcPr>
            <w:tcW w:w="523" w:type="pct"/>
          </w:tcPr>
          <w:p w14:paraId="664F6648" w14:textId="77777777" w:rsidR="00A12366" w:rsidRPr="005865BE" w:rsidRDefault="00A12366" w:rsidP="005865BE">
            <w:pPr>
              <w:contextualSpacing/>
              <w:rPr>
                <w:rFonts w:eastAsia="Calibri"/>
                <w:sz w:val="24"/>
                <w:szCs w:val="24"/>
              </w:rPr>
            </w:pPr>
          </w:p>
        </w:tc>
        <w:tc>
          <w:tcPr>
            <w:tcW w:w="523" w:type="pct"/>
          </w:tcPr>
          <w:p w14:paraId="0F13B8BE" w14:textId="77777777" w:rsidR="00A12366" w:rsidRPr="005865BE" w:rsidRDefault="00A12366" w:rsidP="005865BE">
            <w:pPr>
              <w:contextualSpacing/>
              <w:rPr>
                <w:rFonts w:eastAsia="Calibri"/>
                <w:sz w:val="24"/>
                <w:szCs w:val="24"/>
              </w:rPr>
            </w:pPr>
          </w:p>
        </w:tc>
        <w:tc>
          <w:tcPr>
            <w:tcW w:w="524" w:type="pct"/>
          </w:tcPr>
          <w:p w14:paraId="02A309AC" w14:textId="77777777" w:rsidR="00A12366" w:rsidRPr="005865BE" w:rsidRDefault="00A12366" w:rsidP="005865BE">
            <w:pPr>
              <w:contextualSpacing/>
              <w:rPr>
                <w:rFonts w:eastAsia="Calibri"/>
                <w:sz w:val="24"/>
                <w:szCs w:val="24"/>
              </w:rPr>
            </w:pPr>
          </w:p>
        </w:tc>
        <w:tc>
          <w:tcPr>
            <w:tcW w:w="523" w:type="pct"/>
          </w:tcPr>
          <w:p w14:paraId="43B6CB40" w14:textId="77777777" w:rsidR="00A12366" w:rsidRPr="005865BE" w:rsidRDefault="00A12366" w:rsidP="005865BE">
            <w:pPr>
              <w:contextualSpacing/>
              <w:rPr>
                <w:rFonts w:eastAsia="Calibri"/>
                <w:sz w:val="24"/>
                <w:szCs w:val="24"/>
              </w:rPr>
            </w:pPr>
          </w:p>
        </w:tc>
        <w:tc>
          <w:tcPr>
            <w:tcW w:w="523" w:type="pct"/>
          </w:tcPr>
          <w:p w14:paraId="56A01FD5" w14:textId="77777777" w:rsidR="00A12366" w:rsidRPr="005865BE" w:rsidRDefault="00A12366" w:rsidP="005865BE">
            <w:pPr>
              <w:contextualSpacing/>
              <w:rPr>
                <w:rFonts w:eastAsia="Calibri"/>
                <w:sz w:val="24"/>
                <w:szCs w:val="24"/>
              </w:rPr>
            </w:pPr>
          </w:p>
        </w:tc>
        <w:tc>
          <w:tcPr>
            <w:tcW w:w="524" w:type="pct"/>
          </w:tcPr>
          <w:p w14:paraId="57F20718" w14:textId="77777777" w:rsidR="00A12366" w:rsidRPr="005865BE" w:rsidRDefault="00A12366" w:rsidP="005865BE">
            <w:pPr>
              <w:contextualSpacing/>
              <w:rPr>
                <w:rFonts w:eastAsia="Calibri"/>
                <w:sz w:val="24"/>
                <w:szCs w:val="24"/>
              </w:rPr>
            </w:pPr>
          </w:p>
        </w:tc>
      </w:tr>
      <w:tr w:rsidR="00A12366" w:rsidRPr="005865BE" w14:paraId="33AD80A3" w14:textId="77777777" w:rsidTr="005865BE">
        <w:tc>
          <w:tcPr>
            <w:tcW w:w="1336" w:type="pct"/>
          </w:tcPr>
          <w:p w14:paraId="5696247B" w14:textId="77777777" w:rsidR="00A12366" w:rsidRPr="005865BE" w:rsidRDefault="00A12366" w:rsidP="005865BE">
            <w:pPr>
              <w:contextualSpacing/>
              <w:rPr>
                <w:rFonts w:asciiTheme="minorHAnsi" w:eastAsia="Calibri" w:hAnsiTheme="minorHAnsi"/>
                <w:sz w:val="24"/>
                <w:szCs w:val="24"/>
              </w:rPr>
            </w:pPr>
            <w:r w:rsidRPr="005865BE">
              <w:rPr>
                <w:rFonts w:asciiTheme="minorHAnsi" w:eastAsia="Calibri" w:hAnsiTheme="minorHAnsi"/>
                <w:sz w:val="24"/>
                <w:szCs w:val="24"/>
              </w:rPr>
              <w:t xml:space="preserve">No. of cases where probationary no contact order is issued </w:t>
            </w:r>
          </w:p>
          <w:p w14:paraId="590271CD" w14:textId="77777777" w:rsidR="00A12366" w:rsidRPr="005865BE" w:rsidRDefault="00A12366" w:rsidP="005865BE">
            <w:pPr>
              <w:pStyle w:val="ListParagraph"/>
              <w:keepNext w:val="0"/>
              <w:numPr>
                <w:ilvl w:val="0"/>
                <w:numId w:val="46"/>
              </w:numPr>
              <w:rPr>
                <w:rFonts w:asciiTheme="minorHAnsi" w:eastAsia="Calibri" w:hAnsiTheme="minorHAnsi"/>
                <w:sz w:val="24"/>
                <w:szCs w:val="24"/>
              </w:rPr>
            </w:pPr>
            <w:r w:rsidRPr="005865BE">
              <w:rPr>
                <w:rFonts w:asciiTheme="minorHAnsi" w:eastAsia="Calibri" w:hAnsiTheme="minorHAnsi"/>
                <w:sz w:val="24"/>
                <w:szCs w:val="24"/>
              </w:rPr>
              <w:t>At survivor’s request</w:t>
            </w:r>
          </w:p>
          <w:p w14:paraId="4DD4AD9F" w14:textId="77777777" w:rsidR="00A12366" w:rsidRPr="005865BE" w:rsidRDefault="00A12366" w:rsidP="005865BE">
            <w:pPr>
              <w:pStyle w:val="ListParagraph"/>
              <w:keepNext w:val="0"/>
              <w:numPr>
                <w:ilvl w:val="0"/>
                <w:numId w:val="46"/>
              </w:numPr>
              <w:rPr>
                <w:rFonts w:asciiTheme="minorHAnsi" w:eastAsia="Calibri" w:hAnsiTheme="minorHAnsi"/>
                <w:sz w:val="24"/>
                <w:szCs w:val="24"/>
              </w:rPr>
            </w:pPr>
            <w:r w:rsidRPr="005865BE">
              <w:rPr>
                <w:rFonts w:asciiTheme="minorHAnsi" w:eastAsia="Calibri" w:hAnsiTheme="minorHAnsi"/>
                <w:sz w:val="24"/>
                <w:szCs w:val="24"/>
              </w:rPr>
              <w:t>Over survivor’s objection</w:t>
            </w:r>
          </w:p>
          <w:p w14:paraId="1E9CB3CE" w14:textId="6956B96E" w:rsidR="00A12366" w:rsidRPr="00300E1A" w:rsidRDefault="00A12366" w:rsidP="005865BE">
            <w:pPr>
              <w:pStyle w:val="ListParagraph"/>
              <w:keepNext w:val="0"/>
              <w:numPr>
                <w:ilvl w:val="0"/>
                <w:numId w:val="46"/>
              </w:numPr>
              <w:rPr>
                <w:rFonts w:asciiTheme="minorHAnsi" w:eastAsia="Calibri" w:hAnsiTheme="minorHAnsi"/>
                <w:sz w:val="24"/>
                <w:szCs w:val="24"/>
              </w:rPr>
            </w:pPr>
            <w:r w:rsidRPr="005865BE">
              <w:rPr>
                <w:rFonts w:asciiTheme="minorHAnsi" w:eastAsia="Calibri" w:hAnsiTheme="minorHAnsi"/>
                <w:sz w:val="24"/>
                <w:szCs w:val="24"/>
              </w:rPr>
              <w:t>Survivor’s wishes unknown</w:t>
            </w:r>
          </w:p>
        </w:tc>
        <w:tc>
          <w:tcPr>
            <w:tcW w:w="523" w:type="pct"/>
          </w:tcPr>
          <w:p w14:paraId="7CAAAEE3" w14:textId="77777777" w:rsidR="00A12366" w:rsidRPr="005865BE" w:rsidRDefault="00A12366" w:rsidP="005865BE">
            <w:pPr>
              <w:contextualSpacing/>
              <w:rPr>
                <w:rFonts w:eastAsia="Calibri"/>
                <w:sz w:val="24"/>
                <w:szCs w:val="24"/>
              </w:rPr>
            </w:pPr>
          </w:p>
        </w:tc>
        <w:tc>
          <w:tcPr>
            <w:tcW w:w="523" w:type="pct"/>
          </w:tcPr>
          <w:p w14:paraId="3B043E7D" w14:textId="77777777" w:rsidR="00A12366" w:rsidRPr="005865BE" w:rsidRDefault="00A12366" w:rsidP="005865BE">
            <w:pPr>
              <w:contextualSpacing/>
              <w:rPr>
                <w:rFonts w:eastAsia="Calibri"/>
                <w:sz w:val="24"/>
                <w:szCs w:val="24"/>
              </w:rPr>
            </w:pPr>
          </w:p>
        </w:tc>
        <w:tc>
          <w:tcPr>
            <w:tcW w:w="523" w:type="pct"/>
          </w:tcPr>
          <w:p w14:paraId="2CDE1D59" w14:textId="77777777" w:rsidR="00A12366" w:rsidRPr="005865BE" w:rsidRDefault="00A12366" w:rsidP="005865BE">
            <w:pPr>
              <w:contextualSpacing/>
              <w:rPr>
                <w:rFonts w:eastAsia="Calibri"/>
                <w:sz w:val="24"/>
                <w:szCs w:val="24"/>
              </w:rPr>
            </w:pPr>
          </w:p>
        </w:tc>
        <w:tc>
          <w:tcPr>
            <w:tcW w:w="524" w:type="pct"/>
          </w:tcPr>
          <w:p w14:paraId="6018B44D" w14:textId="77777777" w:rsidR="00A12366" w:rsidRPr="005865BE" w:rsidRDefault="00A12366" w:rsidP="005865BE">
            <w:pPr>
              <w:contextualSpacing/>
              <w:rPr>
                <w:rFonts w:eastAsia="Calibri"/>
                <w:sz w:val="24"/>
                <w:szCs w:val="24"/>
              </w:rPr>
            </w:pPr>
          </w:p>
        </w:tc>
        <w:tc>
          <w:tcPr>
            <w:tcW w:w="523" w:type="pct"/>
          </w:tcPr>
          <w:p w14:paraId="2EC9C710" w14:textId="77777777" w:rsidR="00A12366" w:rsidRPr="005865BE" w:rsidRDefault="00A12366" w:rsidP="005865BE">
            <w:pPr>
              <w:contextualSpacing/>
              <w:rPr>
                <w:rFonts w:eastAsia="Calibri"/>
                <w:sz w:val="24"/>
                <w:szCs w:val="24"/>
              </w:rPr>
            </w:pPr>
          </w:p>
        </w:tc>
        <w:tc>
          <w:tcPr>
            <w:tcW w:w="523" w:type="pct"/>
          </w:tcPr>
          <w:p w14:paraId="0DE68988" w14:textId="77777777" w:rsidR="00A12366" w:rsidRPr="005865BE" w:rsidRDefault="00A12366" w:rsidP="005865BE">
            <w:pPr>
              <w:contextualSpacing/>
              <w:rPr>
                <w:rFonts w:eastAsia="Calibri"/>
                <w:sz w:val="24"/>
                <w:szCs w:val="24"/>
              </w:rPr>
            </w:pPr>
          </w:p>
        </w:tc>
        <w:tc>
          <w:tcPr>
            <w:tcW w:w="524" w:type="pct"/>
          </w:tcPr>
          <w:p w14:paraId="6036DC47" w14:textId="77777777" w:rsidR="00A12366" w:rsidRPr="005865BE" w:rsidRDefault="00A12366" w:rsidP="005865BE">
            <w:pPr>
              <w:contextualSpacing/>
              <w:rPr>
                <w:rFonts w:eastAsia="Calibri"/>
                <w:sz w:val="24"/>
                <w:szCs w:val="24"/>
              </w:rPr>
            </w:pPr>
          </w:p>
        </w:tc>
      </w:tr>
      <w:tr w:rsidR="00A12366" w:rsidRPr="005865BE" w14:paraId="19138D40" w14:textId="77777777" w:rsidTr="005865BE">
        <w:tc>
          <w:tcPr>
            <w:tcW w:w="1336" w:type="pct"/>
          </w:tcPr>
          <w:p w14:paraId="222CB5D3" w14:textId="77777777" w:rsidR="00A12366" w:rsidRPr="005865BE" w:rsidRDefault="00A12366" w:rsidP="005865BE">
            <w:pPr>
              <w:contextualSpacing/>
              <w:rPr>
                <w:rFonts w:asciiTheme="minorHAnsi" w:eastAsia="Calibri" w:hAnsiTheme="minorHAnsi"/>
                <w:sz w:val="24"/>
                <w:szCs w:val="24"/>
              </w:rPr>
            </w:pPr>
            <w:r w:rsidRPr="005865BE">
              <w:rPr>
                <w:rFonts w:asciiTheme="minorHAnsi" w:eastAsia="Calibri" w:hAnsiTheme="minorHAnsi"/>
                <w:sz w:val="24"/>
                <w:szCs w:val="24"/>
              </w:rPr>
              <w:lastRenderedPageBreak/>
              <w:t xml:space="preserve">Diversion/deferred prosecution agreement </w:t>
            </w:r>
          </w:p>
          <w:p w14:paraId="28481381" w14:textId="77777777" w:rsidR="00A12366" w:rsidRPr="005865BE" w:rsidRDefault="00A12366" w:rsidP="005865BE">
            <w:pPr>
              <w:keepNext w:val="0"/>
              <w:numPr>
                <w:ilvl w:val="0"/>
                <w:numId w:val="45"/>
              </w:numPr>
              <w:contextualSpacing/>
              <w:rPr>
                <w:rFonts w:asciiTheme="minorHAnsi" w:eastAsia="Calibri" w:hAnsiTheme="minorHAnsi"/>
                <w:sz w:val="24"/>
                <w:szCs w:val="24"/>
              </w:rPr>
            </w:pPr>
            <w:r w:rsidRPr="005865BE">
              <w:rPr>
                <w:rFonts w:asciiTheme="minorHAnsi" w:eastAsia="Calibri" w:hAnsiTheme="minorHAnsi"/>
                <w:sz w:val="24"/>
                <w:szCs w:val="24"/>
              </w:rPr>
              <w:t xml:space="preserve">Misdemeanor </w:t>
            </w:r>
          </w:p>
          <w:p w14:paraId="3E8A003D" w14:textId="3F149CC8" w:rsidR="00A12366" w:rsidRPr="005865BE" w:rsidRDefault="00A12366" w:rsidP="00300E1A">
            <w:pPr>
              <w:keepNext w:val="0"/>
              <w:numPr>
                <w:ilvl w:val="0"/>
                <w:numId w:val="45"/>
              </w:numPr>
              <w:contextualSpacing/>
              <w:rPr>
                <w:rFonts w:asciiTheme="minorHAnsi" w:eastAsia="Calibri" w:hAnsiTheme="minorHAnsi"/>
                <w:sz w:val="24"/>
                <w:szCs w:val="24"/>
              </w:rPr>
            </w:pPr>
            <w:r w:rsidRPr="005865BE">
              <w:rPr>
                <w:rFonts w:asciiTheme="minorHAnsi" w:eastAsia="Calibri" w:hAnsiTheme="minorHAnsi"/>
                <w:sz w:val="24"/>
                <w:szCs w:val="24"/>
              </w:rPr>
              <w:t>Felony</w:t>
            </w:r>
          </w:p>
        </w:tc>
        <w:tc>
          <w:tcPr>
            <w:tcW w:w="523" w:type="pct"/>
          </w:tcPr>
          <w:p w14:paraId="4F37F468" w14:textId="77777777" w:rsidR="00A12366" w:rsidRPr="005865BE" w:rsidRDefault="00A12366" w:rsidP="005865BE">
            <w:pPr>
              <w:contextualSpacing/>
              <w:rPr>
                <w:rFonts w:eastAsia="Calibri"/>
                <w:sz w:val="24"/>
                <w:szCs w:val="24"/>
              </w:rPr>
            </w:pPr>
          </w:p>
        </w:tc>
        <w:tc>
          <w:tcPr>
            <w:tcW w:w="523" w:type="pct"/>
          </w:tcPr>
          <w:p w14:paraId="30A8283A" w14:textId="77777777" w:rsidR="00A12366" w:rsidRPr="005865BE" w:rsidRDefault="00A12366" w:rsidP="005865BE">
            <w:pPr>
              <w:contextualSpacing/>
              <w:rPr>
                <w:rFonts w:eastAsia="Calibri"/>
                <w:sz w:val="24"/>
                <w:szCs w:val="24"/>
              </w:rPr>
            </w:pPr>
          </w:p>
        </w:tc>
        <w:tc>
          <w:tcPr>
            <w:tcW w:w="523" w:type="pct"/>
          </w:tcPr>
          <w:p w14:paraId="3E1C08DF" w14:textId="77777777" w:rsidR="00A12366" w:rsidRPr="005865BE" w:rsidRDefault="00A12366" w:rsidP="005865BE">
            <w:pPr>
              <w:contextualSpacing/>
              <w:rPr>
                <w:rFonts w:eastAsia="Calibri"/>
                <w:sz w:val="24"/>
                <w:szCs w:val="24"/>
              </w:rPr>
            </w:pPr>
          </w:p>
        </w:tc>
        <w:tc>
          <w:tcPr>
            <w:tcW w:w="524" w:type="pct"/>
          </w:tcPr>
          <w:p w14:paraId="548D17A5" w14:textId="77777777" w:rsidR="00A12366" w:rsidRPr="005865BE" w:rsidRDefault="00A12366" w:rsidP="005865BE">
            <w:pPr>
              <w:contextualSpacing/>
              <w:rPr>
                <w:rFonts w:eastAsia="Calibri"/>
                <w:sz w:val="24"/>
                <w:szCs w:val="24"/>
              </w:rPr>
            </w:pPr>
          </w:p>
        </w:tc>
        <w:tc>
          <w:tcPr>
            <w:tcW w:w="523" w:type="pct"/>
          </w:tcPr>
          <w:p w14:paraId="43D0FD77" w14:textId="77777777" w:rsidR="00A12366" w:rsidRPr="005865BE" w:rsidRDefault="00A12366" w:rsidP="005865BE">
            <w:pPr>
              <w:contextualSpacing/>
              <w:rPr>
                <w:rFonts w:eastAsia="Calibri"/>
                <w:sz w:val="24"/>
                <w:szCs w:val="24"/>
              </w:rPr>
            </w:pPr>
          </w:p>
        </w:tc>
        <w:tc>
          <w:tcPr>
            <w:tcW w:w="523" w:type="pct"/>
          </w:tcPr>
          <w:p w14:paraId="4398A6FB" w14:textId="77777777" w:rsidR="00A12366" w:rsidRPr="005865BE" w:rsidRDefault="00A12366" w:rsidP="005865BE">
            <w:pPr>
              <w:contextualSpacing/>
              <w:rPr>
                <w:rFonts w:eastAsia="Calibri"/>
                <w:sz w:val="24"/>
                <w:szCs w:val="24"/>
              </w:rPr>
            </w:pPr>
          </w:p>
        </w:tc>
        <w:tc>
          <w:tcPr>
            <w:tcW w:w="524" w:type="pct"/>
          </w:tcPr>
          <w:p w14:paraId="524AC279" w14:textId="77777777" w:rsidR="00A12366" w:rsidRPr="005865BE" w:rsidRDefault="00A12366" w:rsidP="005865BE">
            <w:pPr>
              <w:contextualSpacing/>
              <w:rPr>
                <w:rFonts w:eastAsia="Calibri"/>
                <w:sz w:val="24"/>
                <w:szCs w:val="24"/>
              </w:rPr>
            </w:pPr>
          </w:p>
        </w:tc>
      </w:tr>
      <w:tr w:rsidR="00A12366" w:rsidRPr="005865BE" w14:paraId="31E0B2BE" w14:textId="77777777" w:rsidTr="005865BE">
        <w:tc>
          <w:tcPr>
            <w:tcW w:w="1336" w:type="pct"/>
          </w:tcPr>
          <w:p w14:paraId="1E1E9C4E" w14:textId="77777777" w:rsidR="00A12366" w:rsidRPr="005865BE" w:rsidRDefault="00A12366" w:rsidP="005865BE">
            <w:pPr>
              <w:rPr>
                <w:rFonts w:asciiTheme="minorHAnsi" w:hAnsiTheme="minorHAnsi"/>
                <w:sz w:val="24"/>
                <w:szCs w:val="24"/>
              </w:rPr>
            </w:pPr>
            <w:r w:rsidRPr="005865BE">
              <w:rPr>
                <w:rFonts w:asciiTheme="minorHAnsi" w:hAnsiTheme="minorHAnsi"/>
                <w:sz w:val="24"/>
                <w:szCs w:val="24"/>
              </w:rPr>
              <w:t>Cases prosecuted with female offender (intimate partner relationship)</w:t>
            </w:r>
          </w:p>
          <w:p w14:paraId="175F1DD3" w14:textId="77777777" w:rsidR="00A12366" w:rsidRPr="005865BE" w:rsidRDefault="00A12366" w:rsidP="005865BE">
            <w:pPr>
              <w:keepNext w:val="0"/>
              <w:numPr>
                <w:ilvl w:val="0"/>
                <w:numId w:val="23"/>
              </w:numPr>
              <w:contextualSpacing/>
              <w:rPr>
                <w:rFonts w:asciiTheme="minorHAnsi" w:eastAsia="Calibri" w:hAnsiTheme="minorHAnsi"/>
                <w:sz w:val="24"/>
                <w:szCs w:val="24"/>
              </w:rPr>
            </w:pPr>
            <w:r w:rsidRPr="005865BE">
              <w:rPr>
                <w:rFonts w:asciiTheme="minorHAnsi" w:eastAsia="Calibri" w:hAnsiTheme="minorHAnsi"/>
                <w:sz w:val="24"/>
                <w:szCs w:val="24"/>
              </w:rPr>
              <w:t>Male survivor</w:t>
            </w:r>
          </w:p>
          <w:p w14:paraId="3707F80D" w14:textId="77777777" w:rsidR="00A12366" w:rsidRPr="005865BE" w:rsidRDefault="00A12366" w:rsidP="005865BE">
            <w:pPr>
              <w:keepNext w:val="0"/>
              <w:numPr>
                <w:ilvl w:val="0"/>
                <w:numId w:val="23"/>
              </w:numPr>
              <w:contextualSpacing/>
              <w:rPr>
                <w:rFonts w:asciiTheme="minorHAnsi" w:eastAsia="Calibri" w:hAnsiTheme="minorHAnsi"/>
                <w:sz w:val="24"/>
                <w:szCs w:val="24"/>
              </w:rPr>
            </w:pPr>
            <w:r w:rsidRPr="005865BE">
              <w:rPr>
                <w:rFonts w:asciiTheme="minorHAnsi" w:eastAsia="Calibri" w:hAnsiTheme="minorHAnsi"/>
                <w:sz w:val="24"/>
                <w:szCs w:val="24"/>
              </w:rPr>
              <w:t>Female survivor</w:t>
            </w:r>
          </w:p>
          <w:p w14:paraId="47C3E0BD" w14:textId="77777777" w:rsidR="00A12366" w:rsidRPr="005865BE" w:rsidRDefault="00A12366" w:rsidP="005865BE">
            <w:pPr>
              <w:keepNext w:val="0"/>
              <w:numPr>
                <w:ilvl w:val="0"/>
                <w:numId w:val="23"/>
              </w:numPr>
              <w:contextualSpacing/>
              <w:rPr>
                <w:rFonts w:asciiTheme="minorHAnsi" w:eastAsia="Calibri" w:hAnsiTheme="minorHAnsi"/>
                <w:sz w:val="24"/>
                <w:szCs w:val="24"/>
              </w:rPr>
            </w:pPr>
            <w:r w:rsidRPr="005865BE">
              <w:rPr>
                <w:rFonts w:asciiTheme="minorHAnsi" w:eastAsia="Calibri" w:hAnsiTheme="minorHAnsi"/>
                <w:sz w:val="24"/>
                <w:szCs w:val="24"/>
              </w:rPr>
              <w:t>Trans survivor</w:t>
            </w:r>
          </w:p>
          <w:p w14:paraId="4091A095" w14:textId="77777777" w:rsidR="00A12366" w:rsidRPr="005865BE" w:rsidRDefault="00A12366" w:rsidP="005865BE">
            <w:pPr>
              <w:ind w:left="720"/>
              <w:contextualSpacing/>
              <w:rPr>
                <w:rFonts w:asciiTheme="minorHAnsi" w:eastAsia="Calibri" w:hAnsiTheme="minorHAnsi"/>
                <w:sz w:val="24"/>
                <w:szCs w:val="24"/>
              </w:rPr>
            </w:pPr>
          </w:p>
        </w:tc>
        <w:tc>
          <w:tcPr>
            <w:tcW w:w="523" w:type="pct"/>
          </w:tcPr>
          <w:p w14:paraId="2DCA3984" w14:textId="77777777" w:rsidR="00A12366" w:rsidRPr="005865BE" w:rsidRDefault="00A12366" w:rsidP="005865BE">
            <w:pPr>
              <w:contextualSpacing/>
              <w:rPr>
                <w:rFonts w:asciiTheme="minorHAnsi" w:eastAsia="Calibri" w:hAnsiTheme="minorHAnsi"/>
                <w:sz w:val="24"/>
                <w:szCs w:val="24"/>
              </w:rPr>
            </w:pPr>
          </w:p>
        </w:tc>
        <w:tc>
          <w:tcPr>
            <w:tcW w:w="523" w:type="pct"/>
          </w:tcPr>
          <w:p w14:paraId="420D3812" w14:textId="77777777" w:rsidR="00A12366" w:rsidRPr="005865BE" w:rsidRDefault="00A12366" w:rsidP="005865BE">
            <w:pPr>
              <w:contextualSpacing/>
              <w:rPr>
                <w:rFonts w:asciiTheme="minorHAnsi" w:eastAsia="Calibri" w:hAnsiTheme="minorHAnsi"/>
                <w:sz w:val="24"/>
                <w:szCs w:val="24"/>
              </w:rPr>
            </w:pPr>
          </w:p>
        </w:tc>
        <w:tc>
          <w:tcPr>
            <w:tcW w:w="523" w:type="pct"/>
          </w:tcPr>
          <w:p w14:paraId="102CF072" w14:textId="77777777" w:rsidR="00A12366" w:rsidRPr="005865BE" w:rsidRDefault="00A12366" w:rsidP="005865BE">
            <w:pPr>
              <w:contextualSpacing/>
              <w:rPr>
                <w:rFonts w:asciiTheme="minorHAnsi" w:eastAsia="Calibri" w:hAnsiTheme="minorHAnsi"/>
                <w:sz w:val="24"/>
                <w:szCs w:val="24"/>
              </w:rPr>
            </w:pPr>
          </w:p>
        </w:tc>
        <w:tc>
          <w:tcPr>
            <w:tcW w:w="524" w:type="pct"/>
          </w:tcPr>
          <w:p w14:paraId="2710FA17" w14:textId="77777777" w:rsidR="00A12366" w:rsidRPr="005865BE" w:rsidRDefault="00A12366" w:rsidP="005865BE">
            <w:pPr>
              <w:contextualSpacing/>
              <w:rPr>
                <w:rFonts w:asciiTheme="minorHAnsi" w:eastAsia="Calibri" w:hAnsiTheme="minorHAnsi"/>
                <w:sz w:val="24"/>
                <w:szCs w:val="24"/>
              </w:rPr>
            </w:pPr>
          </w:p>
        </w:tc>
        <w:tc>
          <w:tcPr>
            <w:tcW w:w="523" w:type="pct"/>
          </w:tcPr>
          <w:p w14:paraId="5157126E" w14:textId="77777777" w:rsidR="00A12366" w:rsidRPr="005865BE" w:rsidRDefault="00A12366" w:rsidP="005865BE">
            <w:pPr>
              <w:contextualSpacing/>
              <w:rPr>
                <w:rFonts w:asciiTheme="minorHAnsi" w:eastAsia="Calibri" w:hAnsiTheme="minorHAnsi"/>
                <w:sz w:val="24"/>
                <w:szCs w:val="24"/>
              </w:rPr>
            </w:pPr>
          </w:p>
        </w:tc>
        <w:tc>
          <w:tcPr>
            <w:tcW w:w="523" w:type="pct"/>
          </w:tcPr>
          <w:p w14:paraId="146AEA25" w14:textId="77777777" w:rsidR="00A12366" w:rsidRPr="005865BE" w:rsidRDefault="00A12366" w:rsidP="005865BE">
            <w:pPr>
              <w:contextualSpacing/>
              <w:rPr>
                <w:rFonts w:asciiTheme="minorHAnsi" w:eastAsia="Calibri" w:hAnsiTheme="minorHAnsi"/>
                <w:sz w:val="24"/>
                <w:szCs w:val="24"/>
              </w:rPr>
            </w:pPr>
          </w:p>
        </w:tc>
        <w:tc>
          <w:tcPr>
            <w:tcW w:w="524" w:type="pct"/>
          </w:tcPr>
          <w:p w14:paraId="64A53B4C" w14:textId="77777777" w:rsidR="00A12366" w:rsidRPr="005865BE" w:rsidRDefault="00A12366" w:rsidP="005865BE">
            <w:pPr>
              <w:contextualSpacing/>
              <w:rPr>
                <w:rFonts w:asciiTheme="minorHAnsi" w:eastAsia="Calibri" w:hAnsiTheme="minorHAnsi"/>
                <w:sz w:val="24"/>
                <w:szCs w:val="24"/>
              </w:rPr>
            </w:pPr>
          </w:p>
        </w:tc>
      </w:tr>
      <w:tr w:rsidR="00A12366" w:rsidRPr="005865BE" w14:paraId="0BB75305" w14:textId="77777777" w:rsidTr="005865BE">
        <w:tc>
          <w:tcPr>
            <w:tcW w:w="1336" w:type="pct"/>
          </w:tcPr>
          <w:p w14:paraId="1435FE97" w14:textId="77777777" w:rsidR="00A12366" w:rsidRPr="005865BE" w:rsidRDefault="00A12366" w:rsidP="005865BE">
            <w:pPr>
              <w:contextualSpacing/>
              <w:rPr>
                <w:rFonts w:asciiTheme="minorHAnsi" w:eastAsia="Calibri" w:hAnsiTheme="minorHAnsi"/>
                <w:sz w:val="24"/>
                <w:szCs w:val="24"/>
              </w:rPr>
            </w:pPr>
            <w:r w:rsidRPr="005865BE">
              <w:rPr>
                <w:rFonts w:asciiTheme="minorHAnsi" w:eastAsia="Calibri" w:hAnsiTheme="minorHAnsi"/>
                <w:sz w:val="24"/>
                <w:szCs w:val="24"/>
              </w:rPr>
              <w:t>Cases prosecuted with male offender (intimate partner relationship)</w:t>
            </w:r>
          </w:p>
          <w:p w14:paraId="767498FB" w14:textId="77777777" w:rsidR="00A12366" w:rsidRPr="005865BE" w:rsidRDefault="00A12366" w:rsidP="005865BE">
            <w:pPr>
              <w:keepNext w:val="0"/>
              <w:numPr>
                <w:ilvl w:val="0"/>
                <w:numId w:val="24"/>
              </w:numPr>
              <w:contextualSpacing/>
              <w:rPr>
                <w:rFonts w:asciiTheme="minorHAnsi" w:eastAsia="Calibri" w:hAnsiTheme="minorHAnsi"/>
                <w:sz w:val="24"/>
                <w:szCs w:val="24"/>
              </w:rPr>
            </w:pPr>
            <w:r w:rsidRPr="005865BE">
              <w:rPr>
                <w:rFonts w:asciiTheme="minorHAnsi" w:eastAsia="Calibri" w:hAnsiTheme="minorHAnsi"/>
                <w:sz w:val="24"/>
                <w:szCs w:val="24"/>
              </w:rPr>
              <w:t>Female survivor</w:t>
            </w:r>
          </w:p>
          <w:p w14:paraId="721DC2E0" w14:textId="77777777" w:rsidR="00A12366" w:rsidRPr="005865BE" w:rsidRDefault="00A12366" w:rsidP="005865BE">
            <w:pPr>
              <w:keepNext w:val="0"/>
              <w:numPr>
                <w:ilvl w:val="0"/>
                <w:numId w:val="24"/>
              </w:numPr>
              <w:contextualSpacing/>
              <w:rPr>
                <w:rFonts w:asciiTheme="minorHAnsi" w:eastAsia="Calibri" w:hAnsiTheme="minorHAnsi"/>
                <w:sz w:val="24"/>
                <w:szCs w:val="24"/>
              </w:rPr>
            </w:pPr>
            <w:r w:rsidRPr="005865BE">
              <w:rPr>
                <w:rFonts w:asciiTheme="minorHAnsi" w:eastAsia="Calibri" w:hAnsiTheme="minorHAnsi"/>
                <w:sz w:val="24"/>
                <w:szCs w:val="24"/>
              </w:rPr>
              <w:t>Male survivor</w:t>
            </w:r>
          </w:p>
          <w:p w14:paraId="7ACA0894" w14:textId="77777777" w:rsidR="00A12366" w:rsidRPr="005865BE" w:rsidRDefault="00A12366" w:rsidP="005865BE">
            <w:pPr>
              <w:keepNext w:val="0"/>
              <w:numPr>
                <w:ilvl w:val="0"/>
                <w:numId w:val="24"/>
              </w:numPr>
              <w:contextualSpacing/>
              <w:rPr>
                <w:rFonts w:asciiTheme="minorHAnsi" w:eastAsia="Calibri" w:hAnsiTheme="minorHAnsi"/>
                <w:sz w:val="24"/>
                <w:szCs w:val="24"/>
              </w:rPr>
            </w:pPr>
            <w:r w:rsidRPr="005865BE">
              <w:rPr>
                <w:rFonts w:asciiTheme="minorHAnsi" w:eastAsia="Calibri" w:hAnsiTheme="minorHAnsi"/>
                <w:sz w:val="24"/>
                <w:szCs w:val="24"/>
              </w:rPr>
              <w:t>Trans survivor</w:t>
            </w:r>
          </w:p>
          <w:p w14:paraId="33B803B0" w14:textId="77777777" w:rsidR="00A12366" w:rsidRPr="005865BE" w:rsidRDefault="00A12366" w:rsidP="005865BE">
            <w:pPr>
              <w:ind w:left="720"/>
              <w:contextualSpacing/>
              <w:rPr>
                <w:rFonts w:asciiTheme="minorHAnsi" w:eastAsia="Calibri" w:hAnsiTheme="minorHAnsi"/>
                <w:sz w:val="24"/>
                <w:szCs w:val="24"/>
              </w:rPr>
            </w:pPr>
          </w:p>
        </w:tc>
        <w:tc>
          <w:tcPr>
            <w:tcW w:w="523" w:type="pct"/>
          </w:tcPr>
          <w:p w14:paraId="35723C66" w14:textId="77777777" w:rsidR="00A12366" w:rsidRPr="005865BE" w:rsidRDefault="00A12366" w:rsidP="005865BE">
            <w:pPr>
              <w:contextualSpacing/>
              <w:rPr>
                <w:rFonts w:asciiTheme="minorHAnsi" w:eastAsia="Calibri" w:hAnsiTheme="minorHAnsi"/>
                <w:sz w:val="24"/>
                <w:szCs w:val="24"/>
              </w:rPr>
            </w:pPr>
          </w:p>
        </w:tc>
        <w:tc>
          <w:tcPr>
            <w:tcW w:w="523" w:type="pct"/>
          </w:tcPr>
          <w:p w14:paraId="7A83D723" w14:textId="77777777" w:rsidR="00A12366" w:rsidRPr="005865BE" w:rsidRDefault="00A12366" w:rsidP="005865BE">
            <w:pPr>
              <w:contextualSpacing/>
              <w:rPr>
                <w:rFonts w:asciiTheme="minorHAnsi" w:eastAsia="Calibri" w:hAnsiTheme="minorHAnsi"/>
                <w:sz w:val="24"/>
                <w:szCs w:val="24"/>
              </w:rPr>
            </w:pPr>
          </w:p>
        </w:tc>
        <w:tc>
          <w:tcPr>
            <w:tcW w:w="523" w:type="pct"/>
          </w:tcPr>
          <w:p w14:paraId="2EE161DC" w14:textId="77777777" w:rsidR="00A12366" w:rsidRPr="005865BE" w:rsidRDefault="00A12366" w:rsidP="005865BE">
            <w:pPr>
              <w:contextualSpacing/>
              <w:rPr>
                <w:rFonts w:asciiTheme="minorHAnsi" w:eastAsia="Calibri" w:hAnsiTheme="minorHAnsi"/>
                <w:sz w:val="24"/>
                <w:szCs w:val="24"/>
              </w:rPr>
            </w:pPr>
          </w:p>
        </w:tc>
        <w:tc>
          <w:tcPr>
            <w:tcW w:w="524" w:type="pct"/>
          </w:tcPr>
          <w:p w14:paraId="1774106A" w14:textId="77777777" w:rsidR="00A12366" w:rsidRPr="005865BE" w:rsidRDefault="00A12366" w:rsidP="005865BE">
            <w:pPr>
              <w:contextualSpacing/>
              <w:rPr>
                <w:rFonts w:asciiTheme="minorHAnsi" w:eastAsia="Calibri" w:hAnsiTheme="minorHAnsi"/>
                <w:sz w:val="24"/>
                <w:szCs w:val="24"/>
              </w:rPr>
            </w:pPr>
          </w:p>
        </w:tc>
        <w:tc>
          <w:tcPr>
            <w:tcW w:w="523" w:type="pct"/>
          </w:tcPr>
          <w:p w14:paraId="5AA65DAA" w14:textId="77777777" w:rsidR="00A12366" w:rsidRPr="005865BE" w:rsidRDefault="00A12366" w:rsidP="005865BE">
            <w:pPr>
              <w:contextualSpacing/>
              <w:rPr>
                <w:rFonts w:asciiTheme="minorHAnsi" w:eastAsia="Calibri" w:hAnsiTheme="minorHAnsi"/>
                <w:sz w:val="24"/>
                <w:szCs w:val="24"/>
              </w:rPr>
            </w:pPr>
          </w:p>
        </w:tc>
        <w:tc>
          <w:tcPr>
            <w:tcW w:w="523" w:type="pct"/>
          </w:tcPr>
          <w:p w14:paraId="3B643493" w14:textId="77777777" w:rsidR="00A12366" w:rsidRPr="005865BE" w:rsidRDefault="00A12366" w:rsidP="005865BE">
            <w:pPr>
              <w:contextualSpacing/>
              <w:rPr>
                <w:rFonts w:asciiTheme="minorHAnsi" w:eastAsia="Calibri" w:hAnsiTheme="minorHAnsi"/>
                <w:sz w:val="24"/>
                <w:szCs w:val="24"/>
              </w:rPr>
            </w:pPr>
          </w:p>
        </w:tc>
        <w:tc>
          <w:tcPr>
            <w:tcW w:w="524" w:type="pct"/>
          </w:tcPr>
          <w:p w14:paraId="0E41C1DF" w14:textId="77777777" w:rsidR="00A12366" w:rsidRPr="005865BE" w:rsidRDefault="00A12366" w:rsidP="005865BE">
            <w:pPr>
              <w:contextualSpacing/>
              <w:rPr>
                <w:rFonts w:asciiTheme="minorHAnsi" w:eastAsia="Calibri" w:hAnsiTheme="minorHAnsi"/>
                <w:sz w:val="24"/>
                <w:szCs w:val="24"/>
              </w:rPr>
            </w:pPr>
          </w:p>
        </w:tc>
      </w:tr>
      <w:tr w:rsidR="00A12366" w:rsidRPr="005865BE" w14:paraId="38BE6CB7" w14:textId="77777777" w:rsidTr="005865BE">
        <w:tc>
          <w:tcPr>
            <w:tcW w:w="1336" w:type="pct"/>
          </w:tcPr>
          <w:p w14:paraId="12F8937A" w14:textId="77777777" w:rsidR="00A12366" w:rsidRPr="005865BE" w:rsidRDefault="00A12366" w:rsidP="005865BE">
            <w:pPr>
              <w:contextualSpacing/>
              <w:rPr>
                <w:rFonts w:asciiTheme="minorHAnsi" w:eastAsia="Calibri" w:hAnsiTheme="minorHAnsi"/>
                <w:sz w:val="24"/>
                <w:szCs w:val="24"/>
              </w:rPr>
            </w:pPr>
            <w:r w:rsidRPr="005865BE">
              <w:rPr>
                <w:rFonts w:asciiTheme="minorHAnsi" w:eastAsia="Calibri" w:hAnsiTheme="minorHAnsi"/>
                <w:sz w:val="24"/>
                <w:szCs w:val="24"/>
              </w:rPr>
              <w:t>Cases prosecuted with trans offender (intimate partner relationship)</w:t>
            </w:r>
          </w:p>
          <w:p w14:paraId="653E6CAF" w14:textId="77777777" w:rsidR="00A12366" w:rsidRPr="005865BE" w:rsidRDefault="00A12366" w:rsidP="005865BE">
            <w:pPr>
              <w:keepNext w:val="0"/>
              <w:numPr>
                <w:ilvl w:val="0"/>
                <w:numId w:val="24"/>
              </w:numPr>
              <w:contextualSpacing/>
              <w:rPr>
                <w:rFonts w:asciiTheme="minorHAnsi" w:eastAsia="Calibri" w:hAnsiTheme="minorHAnsi"/>
                <w:sz w:val="24"/>
                <w:szCs w:val="24"/>
              </w:rPr>
            </w:pPr>
            <w:r w:rsidRPr="005865BE">
              <w:rPr>
                <w:rFonts w:asciiTheme="minorHAnsi" w:eastAsia="Calibri" w:hAnsiTheme="minorHAnsi"/>
                <w:sz w:val="24"/>
                <w:szCs w:val="24"/>
              </w:rPr>
              <w:t>Female survivor</w:t>
            </w:r>
          </w:p>
          <w:p w14:paraId="26DC6CB6" w14:textId="77777777" w:rsidR="00A12366" w:rsidRPr="005865BE" w:rsidRDefault="00A12366" w:rsidP="005865BE">
            <w:pPr>
              <w:keepNext w:val="0"/>
              <w:numPr>
                <w:ilvl w:val="0"/>
                <w:numId w:val="24"/>
              </w:numPr>
              <w:contextualSpacing/>
              <w:rPr>
                <w:rFonts w:asciiTheme="minorHAnsi" w:eastAsia="Calibri" w:hAnsiTheme="minorHAnsi"/>
                <w:sz w:val="24"/>
                <w:szCs w:val="24"/>
              </w:rPr>
            </w:pPr>
            <w:r w:rsidRPr="005865BE">
              <w:rPr>
                <w:rFonts w:asciiTheme="minorHAnsi" w:eastAsia="Calibri" w:hAnsiTheme="minorHAnsi"/>
                <w:sz w:val="24"/>
                <w:szCs w:val="24"/>
              </w:rPr>
              <w:t>Male survivor</w:t>
            </w:r>
          </w:p>
          <w:p w14:paraId="7143549C" w14:textId="77777777" w:rsidR="00A12366" w:rsidRPr="005865BE" w:rsidRDefault="00A12366" w:rsidP="005865BE">
            <w:pPr>
              <w:keepNext w:val="0"/>
              <w:numPr>
                <w:ilvl w:val="0"/>
                <w:numId w:val="24"/>
              </w:numPr>
              <w:contextualSpacing/>
              <w:rPr>
                <w:rFonts w:asciiTheme="minorHAnsi" w:eastAsia="Calibri" w:hAnsiTheme="minorHAnsi"/>
                <w:sz w:val="24"/>
                <w:szCs w:val="24"/>
              </w:rPr>
            </w:pPr>
            <w:r w:rsidRPr="005865BE">
              <w:rPr>
                <w:rFonts w:asciiTheme="minorHAnsi" w:eastAsia="Calibri" w:hAnsiTheme="minorHAnsi"/>
                <w:sz w:val="24"/>
                <w:szCs w:val="24"/>
              </w:rPr>
              <w:t>Trans survivor</w:t>
            </w:r>
          </w:p>
          <w:p w14:paraId="3F11E45A" w14:textId="77777777" w:rsidR="00A12366" w:rsidRPr="005865BE" w:rsidRDefault="00A12366" w:rsidP="005865BE">
            <w:pPr>
              <w:contextualSpacing/>
              <w:rPr>
                <w:rFonts w:asciiTheme="minorHAnsi" w:eastAsia="Calibri" w:hAnsiTheme="minorHAnsi"/>
                <w:sz w:val="24"/>
                <w:szCs w:val="24"/>
              </w:rPr>
            </w:pPr>
          </w:p>
        </w:tc>
        <w:tc>
          <w:tcPr>
            <w:tcW w:w="523" w:type="pct"/>
          </w:tcPr>
          <w:p w14:paraId="2C7217F4" w14:textId="77777777" w:rsidR="00A12366" w:rsidRPr="005865BE" w:rsidRDefault="00A12366" w:rsidP="005865BE">
            <w:pPr>
              <w:contextualSpacing/>
              <w:rPr>
                <w:rFonts w:asciiTheme="minorHAnsi" w:eastAsia="Calibri" w:hAnsiTheme="minorHAnsi"/>
                <w:sz w:val="24"/>
                <w:szCs w:val="24"/>
              </w:rPr>
            </w:pPr>
          </w:p>
        </w:tc>
        <w:tc>
          <w:tcPr>
            <w:tcW w:w="523" w:type="pct"/>
          </w:tcPr>
          <w:p w14:paraId="300DBB84" w14:textId="77777777" w:rsidR="00A12366" w:rsidRPr="005865BE" w:rsidRDefault="00A12366" w:rsidP="005865BE">
            <w:pPr>
              <w:contextualSpacing/>
              <w:rPr>
                <w:rFonts w:asciiTheme="minorHAnsi" w:eastAsia="Calibri" w:hAnsiTheme="minorHAnsi"/>
                <w:sz w:val="24"/>
                <w:szCs w:val="24"/>
              </w:rPr>
            </w:pPr>
          </w:p>
        </w:tc>
        <w:tc>
          <w:tcPr>
            <w:tcW w:w="523" w:type="pct"/>
          </w:tcPr>
          <w:p w14:paraId="19DF828F" w14:textId="77777777" w:rsidR="00A12366" w:rsidRPr="005865BE" w:rsidRDefault="00A12366" w:rsidP="005865BE">
            <w:pPr>
              <w:contextualSpacing/>
              <w:rPr>
                <w:rFonts w:asciiTheme="minorHAnsi" w:eastAsia="Calibri" w:hAnsiTheme="minorHAnsi"/>
                <w:sz w:val="24"/>
                <w:szCs w:val="24"/>
              </w:rPr>
            </w:pPr>
          </w:p>
        </w:tc>
        <w:tc>
          <w:tcPr>
            <w:tcW w:w="524" w:type="pct"/>
          </w:tcPr>
          <w:p w14:paraId="2EA065FE" w14:textId="77777777" w:rsidR="00A12366" w:rsidRPr="005865BE" w:rsidRDefault="00A12366" w:rsidP="005865BE">
            <w:pPr>
              <w:contextualSpacing/>
              <w:rPr>
                <w:rFonts w:asciiTheme="minorHAnsi" w:eastAsia="Calibri" w:hAnsiTheme="minorHAnsi"/>
                <w:sz w:val="24"/>
                <w:szCs w:val="24"/>
              </w:rPr>
            </w:pPr>
          </w:p>
        </w:tc>
        <w:tc>
          <w:tcPr>
            <w:tcW w:w="523" w:type="pct"/>
          </w:tcPr>
          <w:p w14:paraId="5A758409" w14:textId="77777777" w:rsidR="00A12366" w:rsidRPr="005865BE" w:rsidRDefault="00A12366" w:rsidP="005865BE">
            <w:pPr>
              <w:contextualSpacing/>
              <w:rPr>
                <w:rFonts w:asciiTheme="minorHAnsi" w:eastAsia="Calibri" w:hAnsiTheme="minorHAnsi"/>
                <w:sz w:val="24"/>
                <w:szCs w:val="24"/>
              </w:rPr>
            </w:pPr>
          </w:p>
        </w:tc>
        <w:tc>
          <w:tcPr>
            <w:tcW w:w="523" w:type="pct"/>
          </w:tcPr>
          <w:p w14:paraId="6957210A" w14:textId="77777777" w:rsidR="00A12366" w:rsidRPr="005865BE" w:rsidRDefault="00A12366" w:rsidP="005865BE">
            <w:pPr>
              <w:contextualSpacing/>
              <w:rPr>
                <w:rFonts w:asciiTheme="minorHAnsi" w:eastAsia="Calibri" w:hAnsiTheme="minorHAnsi"/>
                <w:sz w:val="24"/>
                <w:szCs w:val="24"/>
              </w:rPr>
            </w:pPr>
          </w:p>
        </w:tc>
        <w:tc>
          <w:tcPr>
            <w:tcW w:w="524" w:type="pct"/>
          </w:tcPr>
          <w:p w14:paraId="4E9B5952" w14:textId="77777777" w:rsidR="00A12366" w:rsidRPr="005865BE" w:rsidRDefault="00A12366" w:rsidP="005865BE">
            <w:pPr>
              <w:contextualSpacing/>
              <w:rPr>
                <w:rFonts w:asciiTheme="minorHAnsi" w:eastAsia="Calibri" w:hAnsiTheme="minorHAnsi"/>
                <w:sz w:val="24"/>
                <w:szCs w:val="24"/>
              </w:rPr>
            </w:pPr>
          </w:p>
        </w:tc>
      </w:tr>
      <w:tr w:rsidR="00A12366" w:rsidRPr="005865BE" w14:paraId="2F5BA436" w14:textId="77777777" w:rsidTr="005865BE">
        <w:tc>
          <w:tcPr>
            <w:tcW w:w="1336" w:type="pct"/>
          </w:tcPr>
          <w:p w14:paraId="7C5D7EB8" w14:textId="77777777" w:rsidR="00A12366" w:rsidRPr="005865BE" w:rsidRDefault="00A12366" w:rsidP="005865BE">
            <w:pPr>
              <w:contextualSpacing/>
              <w:rPr>
                <w:rFonts w:asciiTheme="minorHAnsi" w:eastAsia="Calibri" w:hAnsiTheme="minorHAnsi"/>
                <w:sz w:val="24"/>
                <w:szCs w:val="24"/>
              </w:rPr>
            </w:pPr>
            <w:r w:rsidRPr="005865BE">
              <w:rPr>
                <w:rFonts w:asciiTheme="minorHAnsi" w:eastAsia="Calibri" w:hAnsiTheme="minorHAnsi"/>
                <w:sz w:val="24"/>
                <w:szCs w:val="24"/>
              </w:rPr>
              <w:t>U or T visa certifications signed</w:t>
            </w:r>
          </w:p>
        </w:tc>
        <w:tc>
          <w:tcPr>
            <w:tcW w:w="523" w:type="pct"/>
          </w:tcPr>
          <w:p w14:paraId="29D35BAC" w14:textId="77777777" w:rsidR="00A12366" w:rsidRPr="005865BE" w:rsidRDefault="00A12366" w:rsidP="005865BE">
            <w:pPr>
              <w:contextualSpacing/>
              <w:rPr>
                <w:rFonts w:asciiTheme="minorHAnsi" w:eastAsia="Calibri" w:hAnsiTheme="minorHAnsi"/>
                <w:sz w:val="24"/>
                <w:szCs w:val="24"/>
              </w:rPr>
            </w:pPr>
          </w:p>
        </w:tc>
        <w:tc>
          <w:tcPr>
            <w:tcW w:w="523" w:type="pct"/>
          </w:tcPr>
          <w:p w14:paraId="2C708EA8" w14:textId="77777777" w:rsidR="00A12366" w:rsidRPr="005865BE" w:rsidRDefault="00A12366" w:rsidP="005865BE">
            <w:pPr>
              <w:contextualSpacing/>
              <w:rPr>
                <w:rFonts w:asciiTheme="minorHAnsi" w:eastAsia="Calibri" w:hAnsiTheme="minorHAnsi"/>
                <w:sz w:val="24"/>
                <w:szCs w:val="24"/>
              </w:rPr>
            </w:pPr>
          </w:p>
        </w:tc>
        <w:tc>
          <w:tcPr>
            <w:tcW w:w="523" w:type="pct"/>
          </w:tcPr>
          <w:p w14:paraId="751D8D35" w14:textId="77777777" w:rsidR="00A12366" w:rsidRPr="005865BE" w:rsidRDefault="00A12366" w:rsidP="005865BE">
            <w:pPr>
              <w:contextualSpacing/>
              <w:rPr>
                <w:rFonts w:asciiTheme="minorHAnsi" w:eastAsia="Calibri" w:hAnsiTheme="minorHAnsi"/>
                <w:sz w:val="24"/>
                <w:szCs w:val="24"/>
              </w:rPr>
            </w:pPr>
          </w:p>
        </w:tc>
        <w:tc>
          <w:tcPr>
            <w:tcW w:w="524" w:type="pct"/>
          </w:tcPr>
          <w:p w14:paraId="09BF23B7" w14:textId="77777777" w:rsidR="00A12366" w:rsidRPr="005865BE" w:rsidRDefault="00A12366" w:rsidP="005865BE">
            <w:pPr>
              <w:contextualSpacing/>
              <w:rPr>
                <w:rFonts w:asciiTheme="minorHAnsi" w:eastAsia="Calibri" w:hAnsiTheme="minorHAnsi"/>
                <w:sz w:val="24"/>
                <w:szCs w:val="24"/>
              </w:rPr>
            </w:pPr>
          </w:p>
        </w:tc>
        <w:tc>
          <w:tcPr>
            <w:tcW w:w="523" w:type="pct"/>
          </w:tcPr>
          <w:p w14:paraId="04C9E7E5" w14:textId="77777777" w:rsidR="00A12366" w:rsidRPr="005865BE" w:rsidRDefault="00A12366" w:rsidP="005865BE">
            <w:pPr>
              <w:contextualSpacing/>
              <w:rPr>
                <w:rFonts w:asciiTheme="minorHAnsi" w:eastAsia="Calibri" w:hAnsiTheme="minorHAnsi"/>
                <w:sz w:val="24"/>
                <w:szCs w:val="24"/>
              </w:rPr>
            </w:pPr>
          </w:p>
        </w:tc>
        <w:tc>
          <w:tcPr>
            <w:tcW w:w="523" w:type="pct"/>
          </w:tcPr>
          <w:p w14:paraId="50D1E973" w14:textId="77777777" w:rsidR="00A12366" w:rsidRPr="005865BE" w:rsidRDefault="00A12366" w:rsidP="005865BE">
            <w:pPr>
              <w:contextualSpacing/>
              <w:rPr>
                <w:rFonts w:asciiTheme="minorHAnsi" w:eastAsia="Calibri" w:hAnsiTheme="minorHAnsi"/>
                <w:sz w:val="24"/>
                <w:szCs w:val="24"/>
              </w:rPr>
            </w:pPr>
          </w:p>
        </w:tc>
        <w:tc>
          <w:tcPr>
            <w:tcW w:w="524" w:type="pct"/>
          </w:tcPr>
          <w:p w14:paraId="1FF5AF87" w14:textId="77777777" w:rsidR="00A12366" w:rsidRPr="005865BE" w:rsidRDefault="00A12366" w:rsidP="005865BE">
            <w:pPr>
              <w:contextualSpacing/>
              <w:rPr>
                <w:rFonts w:asciiTheme="minorHAnsi" w:eastAsia="Calibri" w:hAnsiTheme="minorHAnsi"/>
                <w:sz w:val="24"/>
                <w:szCs w:val="24"/>
              </w:rPr>
            </w:pPr>
          </w:p>
        </w:tc>
      </w:tr>
      <w:tr w:rsidR="00A12366" w:rsidRPr="005865BE" w14:paraId="0D22572B" w14:textId="77777777" w:rsidTr="005865BE">
        <w:tc>
          <w:tcPr>
            <w:tcW w:w="1336" w:type="pct"/>
          </w:tcPr>
          <w:p w14:paraId="69B7811C" w14:textId="77777777" w:rsidR="00A12366" w:rsidRPr="005865BE" w:rsidRDefault="00A12366" w:rsidP="005865BE">
            <w:pPr>
              <w:contextualSpacing/>
              <w:rPr>
                <w:rFonts w:asciiTheme="minorHAnsi" w:eastAsia="Calibri" w:hAnsiTheme="minorHAnsi"/>
                <w:sz w:val="24"/>
                <w:szCs w:val="24"/>
              </w:rPr>
            </w:pPr>
            <w:r w:rsidRPr="005865BE">
              <w:rPr>
                <w:rFonts w:asciiTheme="minorHAnsi" w:eastAsia="Calibri" w:hAnsiTheme="minorHAnsi"/>
                <w:sz w:val="24"/>
                <w:szCs w:val="24"/>
              </w:rPr>
              <w:t>Length of time from initial call through disposition</w:t>
            </w:r>
          </w:p>
        </w:tc>
        <w:tc>
          <w:tcPr>
            <w:tcW w:w="523" w:type="pct"/>
          </w:tcPr>
          <w:p w14:paraId="3FE0F2AD" w14:textId="77777777" w:rsidR="00A12366" w:rsidRPr="005865BE" w:rsidRDefault="00A12366" w:rsidP="005865BE">
            <w:pPr>
              <w:contextualSpacing/>
              <w:rPr>
                <w:rFonts w:asciiTheme="minorHAnsi" w:eastAsia="Calibri" w:hAnsiTheme="minorHAnsi"/>
                <w:sz w:val="24"/>
                <w:szCs w:val="24"/>
              </w:rPr>
            </w:pPr>
          </w:p>
        </w:tc>
        <w:tc>
          <w:tcPr>
            <w:tcW w:w="523" w:type="pct"/>
          </w:tcPr>
          <w:p w14:paraId="33CAB914" w14:textId="77777777" w:rsidR="00A12366" w:rsidRPr="005865BE" w:rsidRDefault="00A12366" w:rsidP="005865BE">
            <w:pPr>
              <w:contextualSpacing/>
              <w:rPr>
                <w:rFonts w:asciiTheme="minorHAnsi" w:eastAsia="Calibri" w:hAnsiTheme="minorHAnsi"/>
                <w:sz w:val="24"/>
                <w:szCs w:val="24"/>
              </w:rPr>
            </w:pPr>
          </w:p>
        </w:tc>
        <w:tc>
          <w:tcPr>
            <w:tcW w:w="523" w:type="pct"/>
          </w:tcPr>
          <w:p w14:paraId="032B1321" w14:textId="77777777" w:rsidR="00A12366" w:rsidRPr="005865BE" w:rsidRDefault="00A12366" w:rsidP="005865BE">
            <w:pPr>
              <w:contextualSpacing/>
              <w:rPr>
                <w:rFonts w:asciiTheme="minorHAnsi" w:eastAsia="Calibri" w:hAnsiTheme="minorHAnsi"/>
                <w:sz w:val="24"/>
                <w:szCs w:val="24"/>
              </w:rPr>
            </w:pPr>
          </w:p>
        </w:tc>
        <w:tc>
          <w:tcPr>
            <w:tcW w:w="524" w:type="pct"/>
          </w:tcPr>
          <w:p w14:paraId="26898AD1" w14:textId="77777777" w:rsidR="00A12366" w:rsidRPr="005865BE" w:rsidRDefault="00A12366" w:rsidP="005865BE">
            <w:pPr>
              <w:contextualSpacing/>
              <w:rPr>
                <w:rFonts w:asciiTheme="minorHAnsi" w:eastAsia="Calibri" w:hAnsiTheme="minorHAnsi"/>
                <w:sz w:val="24"/>
                <w:szCs w:val="24"/>
              </w:rPr>
            </w:pPr>
          </w:p>
        </w:tc>
        <w:tc>
          <w:tcPr>
            <w:tcW w:w="523" w:type="pct"/>
          </w:tcPr>
          <w:p w14:paraId="059F45C1" w14:textId="77777777" w:rsidR="00A12366" w:rsidRPr="005865BE" w:rsidRDefault="00A12366" w:rsidP="005865BE">
            <w:pPr>
              <w:contextualSpacing/>
              <w:rPr>
                <w:rFonts w:asciiTheme="minorHAnsi" w:eastAsia="Calibri" w:hAnsiTheme="minorHAnsi"/>
                <w:sz w:val="24"/>
                <w:szCs w:val="24"/>
              </w:rPr>
            </w:pPr>
          </w:p>
        </w:tc>
        <w:tc>
          <w:tcPr>
            <w:tcW w:w="523" w:type="pct"/>
          </w:tcPr>
          <w:p w14:paraId="4A43AEB7" w14:textId="77777777" w:rsidR="00A12366" w:rsidRPr="005865BE" w:rsidRDefault="00A12366" w:rsidP="005865BE">
            <w:pPr>
              <w:contextualSpacing/>
              <w:rPr>
                <w:rStyle w:val="CommentReference"/>
                <w:sz w:val="24"/>
                <w:szCs w:val="24"/>
              </w:rPr>
            </w:pPr>
          </w:p>
        </w:tc>
        <w:tc>
          <w:tcPr>
            <w:tcW w:w="524" w:type="pct"/>
          </w:tcPr>
          <w:p w14:paraId="219285C3" w14:textId="77777777" w:rsidR="00A12366" w:rsidRPr="005865BE" w:rsidRDefault="00A12366" w:rsidP="005865BE">
            <w:pPr>
              <w:contextualSpacing/>
              <w:rPr>
                <w:rFonts w:asciiTheme="minorHAnsi" w:eastAsia="Calibri" w:hAnsiTheme="minorHAnsi"/>
                <w:sz w:val="24"/>
                <w:szCs w:val="24"/>
              </w:rPr>
            </w:pPr>
          </w:p>
        </w:tc>
      </w:tr>
    </w:tbl>
    <w:p w14:paraId="0A4C4A57" w14:textId="5D60FFC2" w:rsidR="001652CF" w:rsidRDefault="008113F2" w:rsidP="00BB182C">
      <w:pPr>
        <w:keepNext w:val="0"/>
        <w:tabs>
          <w:tab w:val="left" w:pos="4140"/>
          <w:tab w:val="left" w:pos="6410"/>
        </w:tabs>
      </w:pPr>
      <w:r>
        <w:tab/>
      </w:r>
    </w:p>
    <w:p w14:paraId="6D40A14C" w14:textId="77777777" w:rsidR="001652CF" w:rsidRDefault="001652CF">
      <w:pPr>
        <w:keepNext w:val="0"/>
      </w:pPr>
      <w:r>
        <w:br w:type="page"/>
      </w:r>
    </w:p>
    <w:p w14:paraId="3EC74AA3" w14:textId="77777777" w:rsidR="002D2010" w:rsidRDefault="002D2010" w:rsidP="002D2010">
      <w:pPr>
        <w:keepNext w:val="0"/>
        <w:widowControl w:val="0"/>
        <w:jc w:val="center"/>
        <w:rPr>
          <w:i/>
          <w:iCs/>
        </w:rPr>
      </w:pPr>
    </w:p>
    <w:p w14:paraId="7E872933" w14:textId="77777777" w:rsidR="002D2010" w:rsidRDefault="002D2010" w:rsidP="002D2010">
      <w:pPr>
        <w:keepNext w:val="0"/>
        <w:widowControl w:val="0"/>
        <w:jc w:val="center"/>
        <w:rPr>
          <w:i/>
          <w:iCs/>
        </w:rPr>
      </w:pPr>
    </w:p>
    <w:p w14:paraId="22448F80" w14:textId="77777777" w:rsidR="002D2010" w:rsidRDefault="002D2010" w:rsidP="002D2010">
      <w:pPr>
        <w:keepNext w:val="0"/>
        <w:widowControl w:val="0"/>
        <w:jc w:val="center"/>
        <w:rPr>
          <w:i/>
          <w:iCs/>
        </w:rPr>
      </w:pPr>
    </w:p>
    <w:p w14:paraId="3B41F2A6" w14:textId="77777777" w:rsidR="002D2010" w:rsidRDefault="002D2010" w:rsidP="002D2010">
      <w:pPr>
        <w:keepNext w:val="0"/>
        <w:widowControl w:val="0"/>
        <w:jc w:val="center"/>
        <w:rPr>
          <w:i/>
          <w:iCs/>
        </w:rPr>
      </w:pPr>
    </w:p>
    <w:p w14:paraId="6C069947" w14:textId="77777777" w:rsidR="002D2010" w:rsidRDefault="002D2010" w:rsidP="002D2010">
      <w:pPr>
        <w:keepNext w:val="0"/>
        <w:widowControl w:val="0"/>
        <w:jc w:val="center"/>
        <w:rPr>
          <w:i/>
          <w:iCs/>
        </w:rPr>
      </w:pPr>
    </w:p>
    <w:p w14:paraId="543323DD" w14:textId="77777777" w:rsidR="002D2010" w:rsidRDefault="002D2010" w:rsidP="002D2010">
      <w:pPr>
        <w:keepNext w:val="0"/>
        <w:widowControl w:val="0"/>
        <w:jc w:val="center"/>
        <w:rPr>
          <w:i/>
          <w:iCs/>
        </w:rPr>
      </w:pPr>
    </w:p>
    <w:p w14:paraId="48F3C4DA" w14:textId="77777777" w:rsidR="002D2010" w:rsidRDefault="002D2010" w:rsidP="002D2010">
      <w:pPr>
        <w:keepNext w:val="0"/>
        <w:widowControl w:val="0"/>
        <w:jc w:val="center"/>
        <w:rPr>
          <w:i/>
          <w:iCs/>
        </w:rPr>
      </w:pPr>
    </w:p>
    <w:p w14:paraId="4AD3CACB" w14:textId="77777777" w:rsidR="002D2010" w:rsidRDefault="002D2010" w:rsidP="002D2010">
      <w:pPr>
        <w:keepNext w:val="0"/>
        <w:widowControl w:val="0"/>
        <w:jc w:val="center"/>
        <w:rPr>
          <w:i/>
          <w:iCs/>
        </w:rPr>
      </w:pPr>
    </w:p>
    <w:p w14:paraId="3A17A14B" w14:textId="77777777" w:rsidR="002D2010" w:rsidRDefault="002D2010" w:rsidP="002D2010">
      <w:pPr>
        <w:keepNext w:val="0"/>
        <w:widowControl w:val="0"/>
        <w:jc w:val="center"/>
        <w:rPr>
          <w:i/>
          <w:iCs/>
        </w:rPr>
      </w:pPr>
    </w:p>
    <w:p w14:paraId="37938207" w14:textId="77777777" w:rsidR="002D2010" w:rsidRDefault="002D2010" w:rsidP="002D2010">
      <w:pPr>
        <w:keepNext w:val="0"/>
        <w:widowControl w:val="0"/>
        <w:jc w:val="center"/>
        <w:rPr>
          <w:i/>
          <w:iCs/>
        </w:rPr>
      </w:pPr>
    </w:p>
    <w:p w14:paraId="30F020D5" w14:textId="77777777" w:rsidR="002D2010" w:rsidRDefault="002D2010" w:rsidP="002D2010">
      <w:pPr>
        <w:keepNext w:val="0"/>
        <w:widowControl w:val="0"/>
        <w:jc w:val="center"/>
        <w:rPr>
          <w:i/>
          <w:iCs/>
        </w:rPr>
      </w:pPr>
    </w:p>
    <w:p w14:paraId="07286080" w14:textId="77777777" w:rsidR="002D2010" w:rsidRDefault="002D2010" w:rsidP="002D2010">
      <w:pPr>
        <w:keepNext w:val="0"/>
        <w:widowControl w:val="0"/>
        <w:jc w:val="center"/>
        <w:rPr>
          <w:i/>
          <w:iCs/>
        </w:rPr>
      </w:pPr>
    </w:p>
    <w:p w14:paraId="330ACF2A" w14:textId="77777777" w:rsidR="002D2010" w:rsidRDefault="002D2010" w:rsidP="002D2010">
      <w:pPr>
        <w:keepNext w:val="0"/>
        <w:widowControl w:val="0"/>
        <w:jc w:val="center"/>
        <w:rPr>
          <w:i/>
          <w:iCs/>
        </w:rPr>
      </w:pPr>
    </w:p>
    <w:p w14:paraId="40BA4EBB" w14:textId="77777777" w:rsidR="002D2010" w:rsidRDefault="002D2010" w:rsidP="002D2010">
      <w:pPr>
        <w:keepNext w:val="0"/>
        <w:widowControl w:val="0"/>
        <w:jc w:val="center"/>
        <w:rPr>
          <w:i/>
          <w:iCs/>
        </w:rPr>
      </w:pPr>
    </w:p>
    <w:p w14:paraId="466B38EB" w14:textId="77777777" w:rsidR="002D2010" w:rsidRDefault="002D2010" w:rsidP="002D2010">
      <w:pPr>
        <w:keepNext w:val="0"/>
        <w:widowControl w:val="0"/>
        <w:jc w:val="center"/>
        <w:rPr>
          <w:i/>
          <w:iCs/>
        </w:rPr>
      </w:pPr>
    </w:p>
    <w:p w14:paraId="1A73792C" w14:textId="77777777" w:rsidR="002D2010" w:rsidRDefault="002D2010" w:rsidP="002D2010">
      <w:pPr>
        <w:keepNext w:val="0"/>
        <w:widowControl w:val="0"/>
        <w:jc w:val="center"/>
        <w:rPr>
          <w:i/>
          <w:iCs/>
        </w:rPr>
      </w:pPr>
    </w:p>
    <w:p w14:paraId="5AFC52BE" w14:textId="77777777" w:rsidR="002D2010" w:rsidRPr="00904BA5" w:rsidRDefault="002D2010" w:rsidP="002D2010">
      <w:pPr>
        <w:keepNext w:val="0"/>
        <w:widowControl w:val="0"/>
        <w:jc w:val="center"/>
        <w:rPr>
          <w:i/>
          <w:iCs/>
        </w:rPr>
      </w:pPr>
      <w:r>
        <w:rPr>
          <w:i/>
          <w:iCs/>
        </w:rPr>
        <w:t>[Page i</w:t>
      </w:r>
      <w:r w:rsidRPr="00904BA5">
        <w:rPr>
          <w:i/>
          <w:iCs/>
        </w:rPr>
        <w:t xml:space="preserve">ntentionally </w:t>
      </w:r>
      <w:r>
        <w:rPr>
          <w:i/>
          <w:iCs/>
        </w:rPr>
        <w:t>l</w:t>
      </w:r>
      <w:r w:rsidRPr="00904BA5">
        <w:rPr>
          <w:i/>
          <w:iCs/>
        </w:rPr>
        <w:t xml:space="preserve">eft </w:t>
      </w:r>
      <w:r>
        <w:rPr>
          <w:i/>
          <w:iCs/>
        </w:rPr>
        <w:t>b</w:t>
      </w:r>
      <w:r w:rsidRPr="00904BA5">
        <w:rPr>
          <w:i/>
          <w:iCs/>
        </w:rPr>
        <w:t>lank</w:t>
      </w:r>
      <w:r>
        <w:rPr>
          <w:i/>
          <w:iCs/>
        </w:rPr>
        <w:t xml:space="preserve"> for layout]</w:t>
      </w:r>
    </w:p>
    <w:p w14:paraId="19D8236D" w14:textId="77777777" w:rsidR="00F811DA" w:rsidRDefault="00F811DA" w:rsidP="00BB182C">
      <w:pPr>
        <w:keepNext w:val="0"/>
        <w:tabs>
          <w:tab w:val="left" w:pos="4140"/>
          <w:tab w:val="left" w:pos="6410"/>
        </w:tabs>
      </w:pPr>
    </w:p>
    <w:p w14:paraId="17E37E34" w14:textId="0D6D4246" w:rsidR="00F811DA" w:rsidRPr="00F811DA" w:rsidRDefault="00F811DA">
      <w:pPr>
        <w:keepNext w:val="0"/>
      </w:pPr>
      <w:r>
        <w:br w:type="page"/>
      </w:r>
    </w:p>
    <w:p w14:paraId="0CFDD3AC" w14:textId="1ABEC3E1" w:rsidR="00DF04A6" w:rsidRDefault="00C46903" w:rsidP="002C06D4">
      <w:pPr>
        <w:pStyle w:val="Heading1"/>
        <w:keepNext w:val="0"/>
        <w:widowControl w:val="0"/>
      </w:pPr>
      <w:bookmarkStart w:id="25" w:name="_Toc97799171"/>
      <w:bookmarkStart w:id="26" w:name="_Toc97802619"/>
      <w:r>
        <w:lastRenderedPageBreak/>
        <w:t>Appendix</w:t>
      </w:r>
      <w:r w:rsidR="00A10ACD" w:rsidRPr="00647A90">
        <w:t xml:space="preserve"> </w:t>
      </w:r>
      <w:r w:rsidR="00647A90">
        <w:t>4</w:t>
      </w:r>
      <w:bookmarkEnd w:id="25"/>
      <w:r>
        <w:t xml:space="preserve">: </w:t>
      </w:r>
      <w:r w:rsidR="005C3C00" w:rsidRPr="005C3C00">
        <w:t>Law Enforcement Incident Report Review Worksheet</w:t>
      </w:r>
      <w:bookmarkEnd w:id="26"/>
    </w:p>
    <w:p w14:paraId="32B5E0E0" w14:textId="77777777" w:rsidR="00BE2B8D" w:rsidRDefault="00BE2B8D" w:rsidP="00BE2B8D">
      <w:pPr>
        <w:keepNext w:val="0"/>
        <w:widowControl w:val="0"/>
        <w:jc w:val="center"/>
        <w:rPr>
          <w:i/>
          <w:iCs/>
        </w:rPr>
      </w:pPr>
    </w:p>
    <w:p w14:paraId="00AE2011" w14:textId="77777777" w:rsidR="00543213" w:rsidRPr="00543213" w:rsidRDefault="00543213" w:rsidP="002C06D4">
      <w:pPr>
        <w:keepNext w:val="0"/>
        <w:widowControl w:val="0"/>
      </w:pPr>
    </w:p>
    <w:p w14:paraId="3310D098" w14:textId="17B2DAD7" w:rsidR="001652CF" w:rsidRDefault="001652CF">
      <w:pPr>
        <w:keepNext w:val="0"/>
      </w:pPr>
      <w:r>
        <w:br w:type="page"/>
      </w:r>
    </w:p>
    <w:p w14:paraId="1CFF20FC" w14:textId="77777777" w:rsidR="002D2010" w:rsidRDefault="002D2010" w:rsidP="002D2010">
      <w:pPr>
        <w:keepNext w:val="0"/>
        <w:widowControl w:val="0"/>
        <w:jc w:val="center"/>
        <w:rPr>
          <w:i/>
          <w:iCs/>
        </w:rPr>
      </w:pPr>
    </w:p>
    <w:p w14:paraId="02A134D9" w14:textId="77777777" w:rsidR="002D2010" w:rsidRDefault="002D2010" w:rsidP="002D2010">
      <w:pPr>
        <w:keepNext w:val="0"/>
        <w:widowControl w:val="0"/>
        <w:jc w:val="center"/>
        <w:rPr>
          <w:i/>
          <w:iCs/>
        </w:rPr>
      </w:pPr>
    </w:p>
    <w:p w14:paraId="7D751F60" w14:textId="77777777" w:rsidR="002D2010" w:rsidRDefault="002D2010" w:rsidP="002D2010">
      <w:pPr>
        <w:keepNext w:val="0"/>
        <w:widowControl w:val="0"/>
        <w:jc w:val="center"/>
        <w:rPr>
          <w:i/>
          <w:iCs/>
        </w:rPr>
      </w:pPr>
    </w:p>
    <w:p w14:paraId="1141AF13" w14:textId="77777777" w:rsidR="002D2010" w:rsidRDefault="002D2010" w:rsidP="002D2010">
      <w:pPr>
        <w:keepNext w:val="0"/>
        <w:widowControl w:val="0"/>
        <w:jc w:val="center"/>
        <w:rPr>
          <w:i/>
          <w:iCs/>
        </w:rPr>
      </w:pPr>
    </w:p>
    <w:p w14:paraId="1FE6266C" w14:textId="77777777" w:rsidR="002D2010" w:rsidRDefault="002D2010" w:rsidP="002D2010">
      <w:pPr>
        <w:keepNext w:val="0"/>
        <w:widowControl w:val="0"/>
        <w:jc w:val="center"/>
        <w:rPr>
          <w:i/>
          <w:iCs/>
        </w:rPr>
      </w:pPr>
    </w:p>
    <w:p w14:paraId="5B5CD1C1" w14:textId="77777777" w:rsidR="002D2010" w:rsidRDefault="002D2010" w:rsidP="002D2010">
      <w:pPr>
        <w:keepNext w:val="0"/>
        <w:widowControl w:val="0"/>
        <w:jc w:val="center"/>
        <w:rPr>
          <w:i/>
          <w:iCs/>
        </w:rPr>
      </w:pPr>
    </w:p>
    <w:p w14:paraId="12E7AEC2" w14:textId="77777777" w:rsidR="002D2010" w:rsidRDefault="002D2010" w:rsidP="002D2010">
      <w:pPr>
        <w:keepNext w:val="0"/>
        <w:widowControl w:val="0"/>
        <w:jc w:val="center"/>
        <w:rPr>
          <w:i/>
          <w:iCs/>
        </w:rPr>
      </w:pPr>
    </w:p>
    <w:p w14:paraId="5D28138E" w14:textId="77777777" w:rsidR="002D2010" w:rsidRDefault="002D2010" w:rsidP="002D2010">
      <w:pPr>
        <w:keepNext w:val="0"/>
        <w:widowControl w:val="0"/>
        <w:jc w:val="center"/>
        <w:rPr>
          <w:i/>
          <w:iCs/>
        </w:rPr>
      </w:pPr>
    </w:p>
    <w:p w14:paraId="65830893" w14:textId="77777777" w:rsidR="002D2010" w:rsidRDefault="002D2010" w:rsidP="002D2010">
      <w:pPr>
        <w:keepNext w:val="0"/>
        <w:widowControl w:val="0"/>
        <w:jc w:val="center"/>
        <w:rPr>
          <w:i/>
          <w:iCs/>
        </w:rPr>
      </w:pPr>
    </w:p>
    <w:p w14:paraId="6EECCF02" w14:textId="77777777" w:rsidR="002D2010" w:rsidRDefault="002D2010" w:rsidP="002D2010">
      <w:pPr>
        <w:keepNext w:val="0"/>
        <w:widowControl w:val="0"/>
        <w:jc w:val="center"/>
        <w:rPr>
          <w:i/>
          <w:iCs/>
        </w:rPr>
      </w:pPr>
    </w:p>
    <w:p w14:paraId="0DCE773E" w14:textId="77777777" w:rsidR="002D2010" w:rsidRDefault="002D2010" w:rsidP="002D2010">
      <w:pPr>
        <w:keepNext w:val="0"/>
        <w:widowControl w:val="0"/>
        <w:jc w:val="center"/>
        <w:rPr>
          <w:i/>
          <w:iCs/>
        </w:rPr>
      </w:pPr>
    </w:p>
    <w:p w14:paraId="44C12E36" w14:textId="77777777" w:rsidR="002D2010" w:rsidRDefault="002D2010" w:rsidP="002D2010">
      <w:pPr>
        <w:keepNext w:val="0"/>
        <w:widowControl w:val="0"/>
        <w:jc w:val="center"/>
        <w:rPr>
          <w:i/>
          <w:iCs/>
        </w:rPr>
      </w:pPr>
    </w:p>
    <w:p w14:paraId="4216994C" w14:textId="77777777" w:rsidR="002D2010" w:rsidRDefault="002D2010" w:rsidP="002D2010">
      <w:pPr>
        <w:keepNext w:val="0"/>
        <w:widowControl w:val="0"/>
        <w:jc w:val="center"/>
        <w:rPr>
          <w:i/>
          <w:iCs/>
        </w:rPr>
      </w:pPr>
    </w:p>
    <w:p w14:paraId="7803BD9E" w14:textId="77777777" w:rsidR="002D2010" w:rsidRDefault="002D2010" w:rsidP="002D2010">
      <w:pPr>
        <w:keepNext w:val="0"/>
        <w:widowControl w:val="0"/>
        <w:jc w:val="center"/>
        <w:rPr>
          <w:i/>
          <w:iCs/>
        </w:rPr>
      </w:pPr>
    </w:p>
    <w:p w14:paraId="428E3B67" w14:textId="77777777" w:rsidR="002D2010" w:rsidRDefault="002D2010" w:rsidP="002D2010">
      <w:pPr>
        <w:keepNext w:val="0"/>
        <w:widowControl w:val="0"/>
        <w:jc w:val="center"/>
        <w:rPr>
          <w:i/>
          <w:iCs/>
        </w:rPr>
      </w:pPr>
    </w:p>
    <w:p w14:paraId="6589B28F" w14:textId="77777777" w:rsidR="002D2010" w:rsidRDefault="002D2010" w:rsidP="002D2010">
      <w:pPr>
        <w:keepNext w:val="0"/>
        <w:widowControl w:val="0"/>
        <w:jc w:val="center"/>
        <w:rPr>
          <w:i/>
          <w:iCs/>
        </w:rPr>
      </w:pPr>
    </w:p>
    <w:p w14:paraId="6E94177A" w14:textId="77777777" w:rsidR="002D2010" w:rsidRPr="00904BA5" w:rsidRDefault="002D2010" w:rsidP="002D2010">
      <w:pPr>
        <w:keepNext w:val="0"/>
        <w:widowControl w:val="0"/>
        <w:jc w:val="center"/>
        <w:rPr>
          <w:i/>
          <w:iCs/>
        </w:rPr>
      </w:pPr>
      <w:r>
        <w:rPr>
          <w:i/>
          <w:iCs/>
        </w:rPr>
        <w:t>[Page i</w:t>
      </w:r>
      <w:r w:rsidRPr="00904BA5">
        <w:rPr>
          <w:i/>
          <w:iCs/>
        </w:rPr>
        <w:t xml:space="preserve">ntentionally </w:t>
      </w:r>
      <w:r>
        <w:rPr>
          <w:i/>
          <w:iCs/>
        </w:rPr>
        <w:t>l</w:t>
      </w:r>
      <w:r w:rsidRPr="00904BA5">
        <w:rPr>
          <w:i/>
          <w:iCs/>
        </w:rPr>
        <w:t xml:space="preserve">eft </w:t>
      </w:r>
      <w:r>
        <w:rPr>
          <w:i/>
          <w:iCs/>
        </w:rPr>
        <w:t>b</w:t>
      </w:r>
      <w:r w:rsidRPr="00904BA5">
        <w:rPr>
          <w:i/>
          <w:iCs/>
        </w:rPr>
        <w:t>lank</w:t>
      </w:r>
      <w:r>
        <w:rPr>
          <w:i/>
          <w:iCs/>
        </w:rPr>
        <w:t xml:space="preserve"> for layout]</w:t>
      </w:r>
    </w:p>
    <w:p w14:paraId="226A6353" w14:textId="77777777" w:rsidR="007E7C83" w:rsidRDefault="004D08F5" w:rsidP="002C06D4">
      <w:pPr>
        <w:pStyle w:val="Heading2"/>
        <w:keepNext w:val="0"/>
        <w:widowControl w:val="0"/>
      </w:pPr>
      <w:r w:rsidRPr="00B36BE3">
        <w:br w:type="page"/>
      </w:r>
    </w:p>
    <w:p w14:paraId="19AF5542" w14:textId="5DEA1D9A" w:rsidR="004D08F5" w:rsidRDefault="005C3C00" w:rsidP="002C06D4">
      <w:pPr>
        <w:pStyle w:val="Heading2"/>
        <w:keepNext w:val="0"/>
        <w:widowControl w:val="0"/>
      </w:pPr>
      <w:bookmarkStart w:id="27" w:name="_Toc97799173"/>
      <w:bookmarkStart w:id="28" w:name="_Toc97802620"/>
      <w:r w:rsidRPr="005C3C00">
        <w:lastRenderedPageBreak/>
        <w:t>Law Enforcement Incident Report Review Worksheet</w:t>
      </w:r>
      <w:bookmarkEnd w:id="27"/>
      <w:bookmarkEnd w:id="28"/>
    </w:p>
    <w:p w14:paraId="797E96ED" w14:textId="77777777" w:rsidR="007266BF" w:rsidRPr="007266BF" w:rsidRDefault="007266BF" w:rsidP="007266B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9"/>
        <w:gridCol w:w="4018"/>
        <w:gridCol w:w="1130"/>
        <w:gridCol w:w="2403"/>
      </w:tblGrid>
      <w:tr w:rsidR="007266BF" w:rsidRPr="007329F7" w14:paraId="7C870521" w14:textId="77777777" w:rsidTr="00554B8D">
        <w:tc>
          <w:tcPr>
            <w:tcW w:w="1251" w:type="pct"/>
            <w:shd w:val="clear" w:color="auto" w:fill="auto"/>
          </w:tcPr>
          <w:p w14:paraId="5B5F0001" w14:textId="38C4A2C8" w:rsidR="007266BF" w:rsidRPr="007329F7" w:rsidRDefault="007266BF" w:rsidP="002C06D4">
            <w:pPr>
              <w:keepNext w:val="0"/>
              <w:widowControl w:val="0"/>
              <w:rPr>
                <w:rFonts w:eastAsia="Calibri"/>
              </w:rPr>
            </w:pPr>
            <w:r>
              <w:rPr>
                <w:rFonts w:eastAsia="Calibri"/>
              </w:rPr>
              <w:t>Responding Agency(</w:t>
            </w:r>
            <w:proofErr w:type="spellStart"/>
            <w:r>
              <w:rPr>
                <w:rFonts w:eastAsia="Calibri"/>
              </w:rPr>
              <w:t>ies</w:t>
            </w:r>
            <w:proofErr w:type="spellEnd"/>
            <w:r>
              <w:rPr>
                <w:rFonts w:eastAsia="Calibri"/>
              </w:rPr>
              <w:t>)</w:t>
            </w:r>
          </w:p>
        </w:tc>
        <w:tc>
          <w:tcPr>
            <w:tcW w:w="3749" w:type="pct"/>
            <w:gridSpan w:val="3"/>
            <w:shd w:val="clear" w:color="auto" w:fill="auto"/>
          </w:tcPr>
          <w:p w14:paraId="6F64791B" w14:textId="3FD1BA28" w:rsidR="007266BF" w:rsidRPr="007329F7" w:rsidRDefault="007266BF" w:rsidP="002C06D4">
            <w:pPr>
              <w:keepNext w:val="0"/>
              <w:widowControl w:val="0"/>
              <w:rPr>
                <w:rFonts w:eastAsia="Calibri"/>
              </w:rPr>
            </w:pPr>
          </w:p>
        </w:tc>
      </w:tr>
      <w:tr w:rsidR="005213AB" w:rsidRPr="007329F7" w14:paraId="785D61D9" w14:textId="77777777" w:rsidTr="00554B8D">
        <w:tc>
          <w:tcPr>
            <w:tcW w:w="1251" w:type="pct"/>
            <w:shd w:val="clear" w:color="auto" w:fill="auto"/>
          </w:tcPr>
          <w:p w14:paraId="76667C32" w14:textId="6C7D4EEE" w:rsidR="003A124A" w:rsidRPr="007329F7" w:rsidRDefault="003A124A" w:rsidP="002C06D4">
            <w:pPr>
              <w:keepNext w:val="0"/>
              <w:widowControl w:val="0"/>
              <w:rPr>
                <w:rFonts w:eastAsia="Calibri"/>
              </w:rPr>
            </w:pPr>
            <w:r w:rsidRPr="007329F7">
              <w:rPr>
                <w:rFonts w:eastAsia="Calibri"/>
              </w:rPr>
              <w:t>Officer</w:t>
            </w:r>
            <w:r w:rsidR="007266BF">
              <w:rPr>
                <w:rFonts w:eastAsia="Calibri"/>
              </w:rPr>
              <w:t>(s)</w:t>
            </w:r>
            <w:r w:rsidRPr="007329F7">
              <w:rPr>
                <w:rFonts w:eastAsia="Calibri"/>
              </w:rPr>
              <w:t>:</w:t>
            </w:r>
          </w:p>
        </w:tc>
        <w:tc>
          <w:tcPr>
            <w:tcW w:w="1995" w:type="pct"/>
            <w:shd w:val="clear" w:color="auto" w:fill="auto"/>
          </w:tcPr>
          <w:p w14:paraId="54B78558" w14:textId="77777777" w:rsidR="003A124A" w:rsidRPr="007329F7" w:rsidRDefault="003A124A" w:rsidP="002C06D4">
            <w:pPr>
              <w:keepNext w:val="0"/>
              <w:widowControl w:val="0"/>
              <w:rPr>
                <w:rFonts w:eastAsia="Calibri"/>
              </w:rPr>
            </w:pPr>
          </w:p>
        </w:tc>
        <w:tc>
          <w:tcPr>
            <w:tcW w:w="561" w:type="pct"/>
            <w:shd w:val="clear" w:color="auto" w:fill="auto"/>
          </w:tcPr>
          <w:p w14:paraId="1F83727D" w14:textId="77777777" w:rsidR="003A124A" w:rsidRPr="007329F7" w:rsidRDefault="003A124A" w:rsidP="002C06D4">
            <w:pPr>
              <w:keepNext w:val="0"/>
              <w:widowControl w:val="0"/>
              <w:rPr>
                <w:rFonts w:eastAsia="Calibri"/>
              </w:rPr>
            </w:pPr>
            <w:r w:rsidRPr="007329F7">
              <w:rPr>
                <w:rFonts w:eastAsia="Calibri"/>
              </w:rPr>
              <w:t>Case #</w:t>
            </w:r>
          </w:p>
        </w:tc>
        <w:tc>
          <w:tcPr>
            <w:tcW w:w="1193" w:type="pct"/>
            <w:shd w:val="clear" w:color="auto" w:fill="auto"/>
          </w:tcPr>
          <w:p w14:paraId="10CBE002" w14:textId="77777777" w:rsidR="003A124A" w:rsidRPr="007329F7" w:rsidRDefault="003A124A" w:rsidP="002C06D4">
            <w:pPr>
              <w:keepNext w:val="0"/>
              <w:widowControl w:val="0"/>
              <w:rPr>
                <w:rFonts w:eastAsia="Calibri"/>
              </w:rPr>
            </w:pPr>
          </w:p>
        </w:tc>
      </w:tr>
      <w:tr w:rsidR="005213AB" w:rsidRPr="007329F7" w14:paraId="2E95F517" w14:textId="77777777" w:rsidTr="00554B8D">
        <w:tc>
          <w:tcPr>
            <w:tcW w:w="1251" w:type="pct"/>
            <w:shd w:val="clear" w:color="auto" w:fill="auto"/>
          </w:tcPr>
          <w:p w14:paraId="317FB9B8" w14:textId="77777777" w:rsidR="003A124A" w:rsidRPr="007329F7" w:rsidRDefault="003A124A" w:rsidP="002C06D4">
            <w:pPr>
              <w:keepNext w:val="0"/>
              <w:widowControl w:val="0"/>
              <w:rPr>
                <w:rFonts w:eastAsia="Calibri"/>
              </w:rPr>
            </w:pPr>
            <w:r w:rsidRPr="007329F7">
              <w:rPr>
                <w:rFonts w:eastAsia="Calibri"/>
              </w:rPr>
              <w:t>Advocate:</w:t>
            </w:r>
          </w:p>
        </w:tc>
        <w:tc>
          <w:tcPr>
            <w:tcW w:w="1995" w:type="pct"/>
            <w:shd w:val="clear" w:color="auto" w:fill="auto"/>
          </w:tcPr>
          <w:p w14:paraId="0C04934D" w14:textId="77777777" w:rsidR="003A124A" w:rsidRPr="007329F7" w:rsidRDefault="003A124A" w:rsidP="002C06D4">
            <w:pPr>
              <w:keepNext w:val="0"/>
              <w:widowControl w:val="0"/>
              <w:rPr>
                <w:rFonts w:eastAsia="Calibri"/>
              </w:rPr>
            </w:pPr>
          </w:p>
        </w:tc>
        <w:tc>
          <w:tcPr>
            <w:tcW w:w="561" w:type="pct"/>
            <w:shd w:val="clear" w:color="auto" w:fill="auto"/>
          </w:tcPr>
          <w:p w14:paraId="2693A114" w14:textId="77777777" w:rsidR="003A124A" w:rsidRPr="007329F7" w:rsidRDefault="003A124A" w:rsidP="002C06D4">
            <w:pPr>
              <w:keepNext w:val="0"/>
              <w:widowControl w:val="0"/>
              <w:rPr>
                <w:rFonts w:eastAsia="Calibri"/>
              </w:rPr>
            </w:pPr>
            <w:r w:rsidRPr="007329F7">
              <w:rPr>
                <w:rFonts w:eastAsia="Calibri"/>
              </w:rPr>
              <w:t xml:space="preserve">Date: </w:t>
            </w:r>
          </w:p>
        </w:tc>
        <w:tc>
          <w:tcPr>
            <w:tcW w:w="1193" w:type="pct"/>
            <w:shd w:val="clear" w:color="auto" w:fill="auto"/>
          </w:tcPr>
          <w:p w14:paraId="08974746" w14:textId="77777777" w:rsidR="003A124A" w:rsidRPr="007329F7" w:rsidRDefault="003A124A" w:rsidP="002C06D4">
            <w:pPr>
              <w:keepNext w:val="0"/>
              <w:widowControl w:val="0"/>
              <w:rPr>
                <w:rFonts w:eastAsia="Calibri"/>
              </w:rPr>
            </w:pPr>
          </w:p>
        </w:tc>
      </w:tr>
    </w:tbl>
    <w:p w14:paraId="56D767D4" w14:textId="77777777" w:rsidR="00554B8D" w:rsidRPr="00554B8D" w:rsidRDefault="00554B8D" w:rsidP="00554B8D">
      <w:pPr>
        <w:pStyle w:val="ListParagraph"/>
        <w:keepNext w:val="0"/>
        <w:widowControl w:val="0"/>
        <w:ind w:left="360"/>
        <w:rPr>
          <w:rFonts w:eastAsia="Calibri"/>
          <w:i/>
          <w:iCs/>
        </w:rPr>
      </w:pPr>
    </w:p>
    <w:p w14:paraId="5F4419D4" w14:textId="1F122A2F" w:rsidR="00554B8D" w:rsidRPr="00554B8D" w:rsidRDefault="00554B8D" w:rsidP="00554B8D">
      <w:pPr>
        <w:pStyle w:val="ListParagraph"/>
        <w:keepNext w:val="0"/>
        <w:widowControl w:val="0"/>
        <w:numPr>
          <w:ilvl w:val="0"/>
          <w:numId w:val="54"/>
        </w:numPr>
        <w:rPr>
          <w:rFonts w:eastAsia="Calibri"/>
          <w:i/>
          <w:iCs/>
        </w:rPr>
      </w:pPr>
      <w:r w:rsidRPr="00554B8D">
        <w:rPr>
          <w:rFonts w:eastAsia="Calibri"/>
          <w:i/>
          <w:iCs/>
        </w:rPr>
        <w:t>Check boxes</w:t>
      </w:r>
      <w:r w:rsidR="002D2010">
        <w:rPr>
          <w:rFonts w:eastAsia="Calibri"/>
          <w:i/>
          <w:iCs/>
        </w:rPr>
        <w:t xml:space="preserve"> below</w:t>
      </w:r>
      <w:r w:rsidRPr="00554B8D">
        <w:rPr>
          <w:rFonts w:eastAsia="Calibri"/>
          <w:i/>
          <w:iCs/>
        </w:rPr>
        <w:t xml:space="preserve"> if the report includes this information. </w:t>
      </w:r>
    </w:p>
    <w:p w14:paraId="529FD38C" w14:textId="5BB16535" w:rsidR="00554B8D" w:rsidRPr="00554B8D" w:rsidRDefault="00554B8D" w:rsidP="00554B8D">
      <w:pPr>
        <w:pStyle w:val="ListParagraph"/>
        <w:keepNext w:val="0"/>
        <w:widowControl w:val="0"/>
        <w:numPr>
          <w:ilvl w:val="0"/>
          <w:numId w:val="54"/>
        </w:numPr>
        <w:rPr>
          <w:rFonts w:eastAsia="Calibri"/>
          <w:i/>
          <w:iCs/>
        </w:rPr>
      </w:pPr>
      <w:r w:rsidRPr="00554B8D">
        <w:rPr>
          <w:rFonts w:eastAsia="Calibri"/>
          <w:i/>
          <w:iCs/>
        </w:rPr>
        <w:t xml:space="preserve">Circle </w:t>
      </w:r>
      <w:r w:rsidR="002D2010">
        <w:rPr>
          <w:rFonts w:eastAsia="Calibri"/>
          <w:i/>
          <w:iCs/>
        </w:rPr>
        <w:t>boxes</w:t>
      </w:r>
      <w:r w:rsidRPr="00554B8D">
        <w:rPr>
          <w:rFonts w:eastAsia="Calibri"/>
          <w:i/>
          <w:iCs/>
        </w:rPr>
        <w:t xml:space="preserve"> if the report does not include this information. </w:t>
      </w:r>
    </w:p>
    <w:p w14:paraId="58839386" w14:textId="77777777" w:rsidR="00554B8D" w:rsidRPr="00554B8D" w:rsidRDefault="00554B8D" w:rsidP="00554B8D">
      <w:pPr>
        <w:pStyle w:val="ListParagraph"/>
        <w:keepNext w:val="0"/>
        <w:widowControl w:val="0"/>
        <w:numPr>
          <w:ilvl w:val="0"/>
          <w:numId w:val="54"/>
        </w:numPr>
        <w:rPr>
          <w:rFonts w:eastAsia="Calibri"/>
          <w:i/>
          <w:iCs/>
        </w:rPr>
      </w:pPr>
      <w:r w:rsidRPr="00554B8D">
        <w:rPr>
          <w:rFonts w:eastAsia="Calibri"/>
          <w:i/>
          <w:iCs/>
        </w:rPr>
        <w:t xml:space="preserve">Provide comments in the </w:t>
      </w:r>
      <w:proofErr w:type="gramStart"/>
      <w:r w:rsidRPr="00554B8D">
        <w:rPr>
          <w:rFonts w:eastAsia="Calibri"/>
          <w:i/>
          <w:iCs/>
        </w:rPr>
        <w:t>notes</w:t>
      </w:r>
      <w:proofErr w:type="gramEnd"/>
      <w:r w:rsidRPr="00554B8D">
        <w:rPr>
          <w:rFonts w:eastAsia="Calibri"/>
          <w:i/>
          <w:iCs/>
        </w:rPr>
        <w:t xml:space="preserve"> column. </w:t>
      </w:r>
    </w:p>
    <w:p w14:paraId="40543B4F" w14:textId="7A741113" w:rsidR="00F10B3C" w:rsidRDefault="00F10B3C" w:rsidP="00554B8D">
      <w:pPr>
        <w:keepNext w:val="0"/>
        <w:widowControl w:val="0"/>
      </w:pPr>
    </w:p>
    <w:tbl>
      <w:tblPr>
        <w:tblStyle w:val="TableGrid"/>
        <w:tblpPr w:leftFromText="180" w:rightFromText="180" w:vertAnchor="text" w:tblpXSpec="center" w:tblpY="1"/>
        <w:tblOverlap w:val="never"/>
        <w:tblW w:w="5000" w:type="pct"/>
        <w:tblLook w:val="04A0" w:firstRow="1" w:lastRow="0" w:firstColumn="1" w:lastColumn="0" w:noHBand="0" w:noVBand="1"/>
      </w:tblPr>
      <w:tblGrid>
        <w:gridCol w:w="522"/>
        <w:gridCol w:w="5774"/>
        <w:gridCol w:w="3774"/>
      </w:tblGrid>
      <w:tr w:rsidR="00554B8D" w:rsidRPr="00F0270F" w14:paraId="7063D62A" w14:textId="77777777" w:rsidTr="002D2010">
        <w:tc>
          <w:tcPr>
            <w:tcW w:w="259" w:type="pct"/>
          </w:tcPr>
          <w:p w14:paraId="3E4E72B9" w14:textId="77777777" w:rsidR="00554B8D" w:rsidRPr="00F0270F" w:rsidRDefault="00554B8D" w:rsidP="00554B8D">
            <w:pPr>
              <w:pStyle w:val="ListParagraph"/>
              <w:ind w:left="360"/>
            </w:pPr>
          </w:p>
        </w:tc>
        <w:tc>
          <w:tcPr>
            <w:tcW w:w="2867" w:type="pct"/>
          </w:tcPr>
          <w:p w14:paraId="6293F2DB" w14:textId="19B83FC5" w:rsidR="00554B8D" w:rsidRPr="00264593" w:rsidRDefault="00554B8D" w:rsidP="00554B8D">
            <w:pPr>
              <w:rPr>
                <w:b/>
              </w:rPr>
            </w:pPr>
            <w:r>
              <w:rPr>
                <w:b/>
              </w:rPr>
              <w:t>Practice</w:t>
            </w:r>
          </w:p>
        </w:tc>
        <w:tc>
          <w:tcPr>
            <w:tcW w:w="1874" w:type="pct"/>
          </w:tcPr>
          <w:p w14:paraId="60D8989E" w14:textId="52A356C1" w:rsidR="00554B8D" w:rsidRPr="00F0270F" w:rsidRDefault="00554B8D" w:rsidP="00554B8D">
            <w:pPr>
              <w:ind w:left="-17"/>
              <w:rPr>
                <w:b/>
                <w:bCs w:val="0"/>
              </w:rPr>
            </w:pPr>
            <w:r w:rsidRPr="00F0270F">
              <w:rPr>
                <w:b/>
                <w:bCs w:val="0"/>
              </w:rPr>
              <w:t>Notes</w:t>
            </w:r>
          </w:p>
        </w:tc>
      </w:tr>
      <w:tr w:rsidR="00554B8D" w:rsidRPr="00F0270F" w14:paraId="16949AEF" w14:textId="77777777" w:rsidTr="002D2010">
        <w:trPr>
          <w:trHeight w:val="451"/>
        </w:trPr>
        <w:tc>
          <w:tcPr>
            <w:tcW w:w="5000" w:type="pct"/>
            <w:gridSpan w:val="3"/>
            <w:vAlign w:val="bottom"/>
          </w:tcPr>
          <w:p w14:paraId="5D9775F2" w14:textId="577F8BAF" w:rsidR="00554B8D" w:rsidRPr="00F0270F" w:rsidRDefault="00554B8D" w:rsidP="002D2010">
            <w:pPr>
              <w:ind w:left="-17"/>
              <w:rPr>
                <w:b/>
                <w:bCs w:val="0"/>
              </w:rPr>
            </w:pPr>
            <w:r w:rsidRPr="00264593">
              <w:rPr>
                <w:b/>
              </w:rPr>
              <w:t xml:space="preserve">Background and </w:t>
            </w:r>
            <w:r>
              <w:rPr>
                <w:b/>
              </w:rPr>
              <w:t xml:space="preserve">account of </w:t>
            </w:r>
            <w:r w:rsidRPr="00264593">
              <w:rPr>
                <w:b/>
              </w:rPr>
              <w:t>officer actions</w:t>
            </w:r>
          </w:p>
        </w:tc>
      </w:tr>
      <w:tr w:rsidR="00554B8D" w:rsidRPr="00F0270F" w14:paraId="70F50798" w14:textId="77777777" w:rsidTr="002D2010">
        <w:tc>
          <w:tcPr>
            <w:tcW w:w="259" w:type="pct"/>
          </w:tcPr>
          <w:p w14:paraId="117B1628" w14:textId="77777777" w:rsidR="00554B8D" w:rsidRPr="00F0270F" w:rsidRDefault="00554B8D" w:rsidP="00554B8D">
            <w:pPr>
              <w:pStyle w:val="ListParagraph"/>
              <w:numPr>
                <w:ilvl w:val="0"/>
                <w:numId w:val="51"/>
              </w:numPr>
            </w:pPr>
          </w:p>
        </w:tc>
        <w:tc>
          <w:tcPr>
            <w:tcW w:w="2867" w:type="pct"/>
          </w:tcPr>
          <w:p w14:paraId="3A0DA85D" w14:textId="77777777" w:rsidR="00554B8D" w:rsidRPr="00F0270F" w:rsidRDefault="00554B8D" w:rsidP="00554B8D">
            <w:pPr>
              <w:ind w:left="-17"/>
            </w:pPr>
            <w:r w:rsidRPr="00F0270F">
              <w:t>Time of officer arrival &amp; time of incident</w:t>
            </w:r>
          </w:p>
        </w:tc>
        <w:tc>
          <w:tcPr>
            <w:tcW w:w="1874" w:type="pct"/>
          </w:tcPr>
          <w:p w14:paraId="3900DB97" w14:textId="77777777" w:rsidR="00554B8D" w:rsidRPr="00F0270F" w:rsidRDefault="00554B8D" w:rsidP="00554B8D">
            <w:pPr>
              <w:ind w:left="-17"/>
            </w:pPr>
          </w:p>
        </w:tc>
      </w:tr>
      <w:tr w:rsidR="00554B8D" w:rsidRPr="00F0270F" w14:paraId="517D3378" w14:textId="77777777" w:rsidTr="002D2010">
        <w:tc>
          <w:tcPr>
            <w:tcW w:w="259" w:type="pct"/>
          </w:tcPr>
          <w:p w14:paraId="033146F6" w14:textId="77777777" w:rsidR="00554B8D" w:rsidRPr="00F0270F" w:rsidRDefault="00554B8D" w:rsidP="00554B8D">
            <w:pPr>
              <w:pStyle w:val="ListParagraph"/>
              <w:numPr>
                <w:ilvl w:val="0"/>
                <w:numId w:val="51"/>
              </w:numPr>
            </w:pPr>
          </w:p>
        </w:tc>
        <w:tc>
          <w:tcPr>
            <w:tcW w:w="2867" w:type="pct"/>
          </w:tcPr>
          <w:p w14:paraId="147BFED9" w14:textId="77777777" w:rsidR="00554B8D" w:rsidRPr="00F0270F" w:rsidRDefault="00554B8D" w:rsidP="00554B8D">
            <w:pPr>
              <w:ind w:left="-17"/>
            </w:pPr>
            <w:r w:rsidRPr="00F0270F">
              <w:t>Relevant 911 information</w:t>
            </w:r>
          </w:p>
        </w:tc>
        <w:tc>
          <w:tcPr>
            <w:tcW w:w="1874" w:type="pct"/>
          </w:tcPr>
          <w:p w14:paraId="73EC7624" w14:textId="77777777" w:rsidR="00554B8D" w:rsidRPr="00F0270F" w:rsidRDefault="00554B8D" w:rsidP="00554B8D">
            <w:pPr>
              <w:ind w:left="-17"/>
            </w:pPr>
          </w:p>
        </w:tc>
      </w:tr>
      <w:tr w:rsidR="00554B8D" w:rsidRPr="00F0270F" w14:paraId="6418B19F" w14:textId="77777777" w:rsidTr="002D2010">
        <w:tc>
          <w:tcPr>
            <w:tcW w:w="259" w:type="pct"/>
          </w:tcPr>
          <w:p w14:paraId="4B2C6E1E" w14:textId="77777777" w:rsidR="00554B8D" w:rsidRPr="00F0270F" w:rsidRDefault="00554B8D" w:rsidP="00554B8D">
            <w:pPr>
              <w:pStyle w:val="ListParagraph"/>
              <w:numPr>
                <w:ilvl w:val="0"/>
                <w:numId w:val="51"/>
              </w:numPr>
            </w:pPr>
          </w:p>
        </w:tc>
        <w:tc>
          <w:tcPr>
            <w:tcW w:w="2867" w:type="pct"/>
          </w:tcPr>
          <w:p w14:paraId="0289417B" w14:textId="77777777" w:rsidR="00554B8D" w:rsidRPr="00F0270F" w:rsidRDefault="00554B8D" w:rsidP="00554B8D">
            <w:pPr>
              <w:ind w:left="-17"/>
            </w:pPr>
            <w:r w:rsidRPr="00F0270F">
              <w:t>Interpreter services required</w:t>
            </w:r>
          </w:p>
        </w:tc>
        <w:tc>
          <w:tcPr>
            <w:tcW w:w="1874" w:type="pct"/>
          </w:tcPr>
          <w:p w14:paraId="66A1B138" w14:textId="77777777" w:rsidR="00554B8D" w:rsidRPr="00F0270F" w:rsidRDefault="00554B8D" w:rsidP="00554B8D">
            <w:pPr>
              <w:ind w:left="-17"/>
            </w:pPr>
          </w:p>
        </w:tc>
      </w:tr>
      <w:tr w:rsidR="00554B8D" w:rsidRPr="00F0270F" w14:paraId="5A919B9D" w14:textId="77777777" w:rsidTr="002D2010">
        <w:tc>
          <w:tcPr>
            <w:tcW w:w="259" w:type="pct"/>
          </w:tcPr>
          <w:p w14:paraId="22631068" w14:textId="77777777" w:rsidR="00554B8D" w:rsidRPr="00F0270F" w:rsidRDefault="00554B8D" w:rsidP="00554B8D">
            <w:pPr>
              <w:pStyle w:val="ListParagraph"/>
              <w:numPr>
                <w:ilvl w:val="0"/>
                <w:numId w:val="51"/>
              </w:numPr>
            </w:pPr>
          </w:p>
        </w:tc>
        <w:tc>
          <w:tcPr>
            <w:tcW w:w="2867" w:type="pct"/>
          </w:tcPr>
          <w:p w14:paraId="4D7931FC" w14:textId="77777777" w:rsidR="00554B8D" w:rsidRPr="00F0270F" w:rsidRDefault="00554B8D" w:rsidP="00554B8D">
            <w:pPr>
              <w:ind w:left="-17"/>
            </w:pPr>
            <w:r w:rsidRPr="00F0270F">
              <w:t xml:space="preserve">Interpreter services provided </w:t>
            </w:r>
          </w:p>
        </w:tc>
        <w:tc>
          <w:tcPr>
            <w:tcW w:w="1874" w:type="pct"/>
          </w:tcPr>
          <w:p w14:paraId="3D7F5FF9" w14:textId="77777777" w:rsidR="00554B8D" w:rsidRPr="00F0270F" w:rsidRDefault="00554B8D" w:rsidP="00554B8D">
            <w:pPr>
              <w:ind w:left="-17"/>
            </w:pPr>
          </w:p>
        </w:tc>
      </w:tr>
      <w:tr w:rsidR="00554B8D" w:rsidRPr="00F0270F" w14:paraId="0135D2AA" w14:textId="77777777" w:rsidTr="002D2010">
        <w:tc>
          <w:tcPr>
            <w:tcW w:w="259" w:type="pct"/>
          </w:tcPr>
          <w:p w14:paraId="1F0BACCE" w14:textId="77777777" w:rsidR="00554B8D" w:rsidRPr="00F0270F" w:rsidRDefault="00554B8D" w:rsidP="00554B8D">
            <w:pPr>
              <w:pStyle w:val="ListParagraph"/>
              <w:numPr>
                <w:ilvl w:val="0"/>
                <w:numId w:val="51"/>
              </w:numPr>
            </w:pPr>
          </w:p>
        </w:tc>
        <w:tc>
          <w:tcPr>
            <w:tcW w:w="2867" w:type="pct"/>
          </w:tcPr>
          <w:p w14:paraId="1DF11B5A" w14:textId="77777777" w:rsidR="00554B8D" w:rsidRPr="00F0270F" w:rsidRDefault="00554B8D" w:rsidP="00554B8D">
            <w:pPr>
              <w:ind w:left="-17"/>
            </w:pPr>
            <w:r w:rsidRPr="00F0270F">
              <w:t>Immediate statements of both parties and any witnesses at the scene</w:t>
            </w:r>
          </w:p>
        </w:tc>
        <w:tc>
          <w:tcPr>
            <w:tcW w:w="1874" w:type="pct"/>
          </w:tcPr>
          <w:p w14:paraId="45B30E3B" w14:textId="77777777" w:rsidR="00554B8D" w:rsidRPr="00F0270F" w:rsidRDefault="00554B8D" w:rsidP="00554B8D">
            <w:pPr>
              <w:ind w:left="-17"/>
            </w:pPr>
          </w:p>
        </w:tc>
      </w:tr>
      <w:tr w:rsidR="00554B8D" w:rsidRPr="00F0270F" w14:paraId="4D624515" w14:textId="77777777" w:rsidTr="002D2010">
        <w:tc>
          <w:tcPr>
            <w:tcW w:w="259" w:type="pct"/>
          </w:tcPr>
          <w:p w14:paraId="08DF8673" w14:textId="77777777" w:rsidR="00554B8D" w:rsidRPr="00F0270F" w:rsidRDefault="00554B8D" w:rsidP="00554B8D">
            <w:pPr>
              <w:pStyle w:val="ListParagraph"/>
              <w:numPr>
                <w:ilvl w:val="0"/>
                <w:numId w:val="51"/>
              </w:numPr>
            </w:pPr>
          </w:p>
        </w:tc>
        <w:tc>
          <w:tcPr>
            <w:tcW w:w="2867" w:type="pct"/>
          </w:tcPr>
          <w:p w14:paraId="02359039" w14:textId="77777777" w:rsidR="00554B8D" w:rsidRPr="00F0270F" w:rsidRDefault="00554B8D" w:rsidP="00554B8D">
            <w:pPr>
              <w:ind w:left="-17"/>
            </w:pPr>
            <w:r w:rsidRPr="00F0270F">
              <w:t>Complete description of the scene</w:t>
            </w:r>
          </w:p>
        </w:tc>
        <w:tc>
          <w:tcPr>
            <w:tcW w:w="1874" w:type="pct"/>
          </w:tcPr>
          <w:p w14:paraId="5BEA7A4A" w14:textId="77777777" w:rsidR="00554B8D" w:rsidRPr="00F0270F" w:rsidRDefault="00554B8D" w:rsidP="00554B8D">
            <w:pPr>
              <w:ind w:left="-17"/>
            </w:pPr>
          </w:p>
        </w:tc>
      </w:tr>
      <w:tr w:rsidR="00554B8D" w:rsidRPr="00F0270F" w14:paraId="65ADBD01" w14:textId="77777777" w:rsidTr="002D2010">
        <w:tc>
          <w:tcPr>
            <w:tcW w:w="259" w:type="pct"/>
          </w:tcPr>
          <w:p w14:paraId="4E0127C5" w14:textId="77777777" w:rsidR="00554B8D" w:rsidRPr="00F0270F" w:rsidRDefault="00554B8D" w:rsidP="00554B8D">
            <w:pPr>
              <w:pStyle w:val="ListParagraph"/>
              <w:numPr>
                <w:ilvl w:val="0"/>
                <w:numId w:val="51"/>
              </w:numPr>
            </w:pPr>
          </w:p>
        </w:tc>
        <w:tc>
          <w:tcPr>
            <w:tcW w:w="2867" w:type="pct"/>
          </w:tcPr>
          <w:p w14:paraId="1D5F950C" w14:textId="77777777" w:rsidR="00554B8D" w:rsidRPr="00F0270F" w:rsidRDefault="00554B8D" w:rsidP="00554B8D">
            <w:pPr>
              <w:ind w:left="-17"/>
            </w:pPr>
            <w:r w:rsidRPr="00F0270F">
              <w:t>Any existing orders, probation, warrants, or prior convictions</w:t>
            </w:r>
          </w:p>
        </w:tc>
        <w:tc>
          <w:tcPr>
            <w:tcW w:w="1874" w:type="pct"/>
          </w:tcPr>
          <w:p w14:paraId="76E5B716" w14:textId="77777777" w:rsidR="00554B8D" w:rsidRPr="00F0270F" w:rsidRDefault="00554B8D" w:rsidP="00554B8D">
            <w:pPr>
              <w:ind w:left="-17"/>
            </w:pPr>
          </w:p>
        </w:tc>
      </w:tr>
      <w:tr w:rsidR="00554B8D" w:rsidRPr="00F0270F" w14:paraId="3B72F29D" w14:textId="77777777" w:rsidTr="002D2010">
        <w:tc>
          <w:tcPr>
            <w:tcW w:w="259" w:type="pct"/>
          </w:tcPr>
          <w:p w14:paraId="5538AC80" w14:textId="77777777" w:rsidR="00554B8D" w:rsidRPr="00F0270F" w:rsidRDefault="00554B8D" w:rsidP="00554B8D">
            <w:pPr>
              <w:pStyle w:val="ListParagraph"/>
              <w:numPr>
                <w:ilvl w:val="0"/>
                <w:numId w:val="51"/>
              </w:numPr>
            </w:pPr>
          </w:p>
        </w:tc>
        <w:tc>
          <w:tcPr>
            <w:tcW w:w="2867" w:type="pct"/>
          </w:tcPr>
          <w:p w14:paraId="7A3E7BDE" w14:textId="77777777" w:rsidR="00554B8D" w:rsidRPr="00F0270F" w:rsidRDefault="00554B8D" w:rsidP="00554B8D">
            <w:pPr>
              <w:ind w:left="-17"/>
            </w:pPr>
            <w:r>
              <w:t>Indications of stalking</w:t>
            </w:r>
          </w:p>
        </w:tc>
        <w:tc>
          <w:tcPr>
            <w:tcW w:w="1874" w:type="pct"/>
          </w:tcPr>
          <w:p w14:paraId="4A22FDE4" w14:textId="77777777" w:rsidR="00554B8D" w:rsidRPr="00F0270F" w:rsidRDefault="00554B8D" w:rsidP="00554B8D">
            <w:pPr>
              <w:ind w:left="-17"/>
            </w:pPr>
          </w:p>
        </w:tc>
      </w:tr>
      <w:tr w:rsidR="00554B8D" w:rsidRPr="00F0270F" w14:paraId="2F1FAACF" w14:textId="77777777" w:rsidTr="002D2010">
        <w:tc>
          <w:tcPr>
            <w:tcW w:w="259" w:type="pct"/>
          </w:tcPr>
          <w:p w14:paraId="43D24242" w14:textId="77777777" w:rsidR="00554B8D" w:rsidRPr="00F0270F" w:rsidRDefault="00554B8D" w:rsidP="00554B8D">
            <w:pPr>
              <w:pStyle w:val="ListParagraph"/>
              <w:numPr>
                <w:ilvl w:val="0"/>
                <w:numId w:val="51"/>
              </w:numPr>
            </w:pPr>
          </w:p>
        </w:tc>
        <w:tc>
          <w:tcPr>
            <w:tcW w:w="2867" w:type="pct"/>
          </w:tcPr>
          <w:p w14:paraId="7444B3EB" w14:textId="77777777" w:rsidR="00554B8D" w:rsidRDefault="00554B8D" w:rsidP="00554B8D">
            <w:pPr>
              <w:ind w:left="-17"/>
            </w:pPr>
            <w:r>
              <w:t>Indications of strangulation</w:t>
            </w:r>
          </w:p>
        </w:tc>
        <w:tc>
          <w:tcPr>
            <w:tcW w:w="1874" w:type="pct"/>
          </w:tcPr>
          <w:p w14:paraId="0AB72553" w14:textId="77777777" w:rsidR="00554B8D" w:rsidRPr="00F0270F" w:rsidRDefault="00554B8D" w:rsidP="00554B8D">
            <w:pPr>
              <w:ind w:left="-17"/>
            </w:pPr>
          </w:p>
        </w:tc>
      </w:tr>
      <w:tr w:rsidR="00554B8D" w:rsidRPr="00F0270F" w14:paraId="7485523B" w14:textId="77777777" w:rsidTr="002D2010">
        <w:tc>
          <w:tcPr>
            <w:tcW w:w="259" w:type="pct"/>
          </w:tcPr>
          <w:p w14:paraId="6CE88FE1" w14:textId="77777777" w:rsidR="00554B8D" w:rsidRPr="00F0270F" w:rsidRDefault="00554B8D" w:rsidP="00554B8D">
            <w:pPr>
              <w:pStyle w:val="ListParagraph"/>
              <w:numPr>
                <w:ilvl w:val="0"/>
                <w:numId w:val="51"/>
              </w:numPr>
            </w:pPr>
          </w:p>
        </w:tc>
        <w:tc>
          <w:tcPr>
            <w:tcW w:w="2867" w:type="pct"/>
          </w:tcPr>
          <w:p w14:paraId="30E48BEC" w14:textId="77777777" w:rsidR="00554B8D" w:rsidRPr="00F0270F" w:rsidRDefault="00554B8D" w:rsidP="00554B8D">
            <w:pPr>
              <w:ind w:left="-17"/>
            </w:pPr>
            <w:r w:rsidRPr="00F0270F">
              <w:t>Summary of actions taken by officer (entry, use of force,</w:t>
            </w:r>
            <w:r>
              <w:t xml:space="preserve"> no/arrest,</w:t>
            </w:r>
            <w:r w:rsidRPr="00F0270F">
              <w:t xml:space="preserve"> attempts to locate, squad pick up, transport, advocacy contact and referrals, victim notification, firearms seized, rationale for self-defense or predominant aggressor determination)</w:t>
            </w:r>
          </w:p>
        </w:tc>
        <w:tc>
          <w:tcPr>
            <w:tcW w:w="1874" w:type="pct"/>
          </w:tcPr>
          <w:p w14:paraId="4AD8A6D7" w14:textId="77777777" w:rsidR="00554B8D" w:rsidRPr="00F0270F" w:rsidRDefault="00554B8D" w:rsidP="00554B8D">
            <w:pPr>
              <w:ind w:left="-17"/>
            </w:pPr>
          </w:p>
        </w:tc>
      </w:tr>
      <w:tr w:rsidR="00554B8D" w:rsidRPr="00F0270F" w14:paraId="435E76A2" w14:textId="77777777" w:rsidTr="002D2010">
        <w:tc>
          <w:tcPr>
            <w:tcW w:w="259" w:type="pct"/>
          </w:tcPr>
          <w:p w14:paraId="39B09041" w14:textId="77777777" w:rsidR="00554B8D" w:rsidRPr="00F0270F" w:rsidRDefault="00554B8D" w:rsidP="00554B8D">
            <w:pPr>
              <w:pStyle w:val="ListParagraph"/>
              <w:numPr>
                <w:ilvl w:val="0"/>
                <w:numId w:val="51"/>
              </w:numPr>
            </w:pPr>
          </w:p>
        </w:tc>
        <w:tc>
          <w:tcPr>
            <w:tcW w:w="2867" w:type="pct"/>
          </w:tcPr>
          <w:p w14:paraId="459AD9F7" w14:textId="77777777" w:rsidR="00554B8D" w:rsidRPr="00F0270F" w:rsidRDefault="00554B8D" w:rsidP="00554B8D">
            <w:pPr>
              <w:ind w:left="-17"/>
            </w:pPr>
            <w:r w:rsidRPr="00F0270F">
              <w:t>Account of evidence collected (pictures, statements, weapons, other)</w:t>
            </w:r>
          </w:p>
        </w:tc>
        <w:tc>
          <w:tcPr>
            <w:tcW w:w="1874" w:type="pct"/>
          </w:tcPr>
          <w:p w14:paraId="60A8B617" w14:textId="77777777" w:rsidR="00554B8D" w:rsidRPr="00F0270F" w:rsidRDefault="00554B8D" w:rsidP="00554B8D">
            <w:pPr>
              <w:ind w:left="-17"/>
            </w:pPr>
          </w:p>
        </w:tc>
      </w:tr>
      <w:tr w:rsidR="00554B8D" w:rsidRPr="00F0270F" w14:paraId="78AEC6C5" w14:textId="77777777" w:rsidTr="002D2010">
        <w:tc>
          <w:tcPr>
            <w:tcW w:w="259" w:type="pct"/>
          </w:tcPr>
          <w:p w14:paraId="19F9FC5F" w14:textId="77777777" w:rsidR="00554B8D" w:rsidRPr="00F0270F" w:rsidRDefault="00554B8D" w:rsidP="00554B8D">
            <w:pPr>
              <w:pStyle w:val="ListParagraph"/>
              <w:numPr>
                <w:ilvl w:val="0"/>
                <w:numId w:val="51"/>
              </w:numPr>
            </w:pPr>
          </w:p>
        </w:tc>
        <w:tc>
          <w:tcPr>
            <w:tcW w:w="2867" w:type="pct"/>
          </w:tcPr>
          <w:p w14:paraId="265381FC" w14:textId="77777777" w:rsidR="00554B8D" w:rsidRPr="00F0270F" w:rsidRDefault="00554B8D" w:rsidP="00554B8D">
            <w:pPr>
              <w:ind w:left="-17"/>
            </w:pPr>
            <w:r w:rsidRPr="00F0270F">
              <w:t xml:space="preserve">If arrest was </w:t>
            </w:r>
            <w:r>
              <w:t xml:space="preserve">made, probable cause included? If arrest </w:t>
            </w:r>
            <w:r w:rsidRPr="00F0270F">
              <w:t xml:space="preserve">not made, </w:t>
            </w:r>
            <w:r>
              <w:t>explanation included</w:t>
            </w:r>
            <w:r w:rsidRPr="00F0270F">
              <w:t>?</w:t>
            </w:r>
          </w:p>
        </w:tc>
        <w:tc>
          <w:tcPr>
            <w:tcW w:w="1874" w:type="pct"/>
          </w:tcPr>
          <w:p w14:paraId="6CAE603C" w14:textId="77777777" w:rsidR="00554B8D" w:rsidRPr="00F0270F" w:rsidRDefault="00554B8D" w:rsidP="00554B8D">
            <w:pPr>
              <w:ind w:left="-17"/>
            </w:pPr>
          </w:p>
        </w:tc>
      </w:tr>
      <w:tr w:rsidR="00554B8D" w:rsidRPr="00F0270F" w14:paraId="2D377A67" w14:textId="77777777" w:rsidTr="002D2010">
        <w:tc>
          <w:tcPr>
            <w:tcW w:w="259" w:type="pct"/>
          </w:tcPr>
          <w:p w14:paraId="640C5FD6" w14:textId="77777777" w:rsidR="00554B8D" w:rsidRPr="00F0270F" w:rsidRDefault="00554B8D" w:rsidP="00554B8D">
            <w:pPr>
              <w:pStyle w:val="ListParagraph"/>
              <w:numPr>
                <w:ilvl w:val="0"/>
                <w:numId w:val="51"/>
              </w:numPr>
            </w:pPr>
          </w:p>
        </w:tc>
        <w:tc>
          <w:tcPr>
            <w:tcW w:w="2867" w:type="pct"/>
          </w:tcPr>
          <w:p w14:paraId="49C580B7" w14:textId="77777777" w:rsidR="00554B8D" w:rsidRPr="00F0270F" w:rsidRDefault="00554B8D" w:rsidP="00554B8D">
            <w:pPr>
              <w:ind w:left="-17"/>
            </w:pPr>
            <w:r w:rsidRPr="00F0270F">
              <w:t>Squad pickup and hold issued on gone on arrival (GOA) suspects that are on probation</w:t>
            </w:r>
          </w:p>
        </w:tc>
        <w:tc>
          <w:tcPr>
            <w:tcW w:w="1874" w:type="pct"/>
          </w:tcPr>
          <w:p w14:paraId="38E7BC81" w14:textId="77777777" w:rsidR="00554B8D" w:rsidRPr="00F0270F" w:rsidRDefault="00554B8D" w:rsidP="00554B8D">
            <w:pPr>
              <w:ind w:left="-17"/>
            </w:pPr>
          </w:p>
        </w:tc>
      </w:tr>
      <w:tr w:rsidR="00554B8D" w:rsidRPr="00F0270F" w14:paraId="52FA8A2D" w14:textId="77777777" w:rsidTr="002D2010">
        <w:tc>
          <w:tcPr>
            <w:tcW w:w="259" w:type="pct"/>
          </w:tcPr>
          <w:p w14:paraId="445F9D94" w14:textId="77777777" w:rsidR="00554B8D" w:rsidRPr="00F0270F" w:rsidRDefault="00554B8D" w:rsidP="00554B8D">
            <w:pPr>
              <w:pStyle w:val="ListParagraph"/>
              <w:numPr>
                <w:ilvl w:val="0"/>
                <w:numId w:val="51"/>
              </w:numPr>
            </w:pPr>
          </w:p>
        </w:tc>
        <w:tc>
          <w:tcPr>
            <w:tcW w:w="2867" w:type="pct"/>
          </w:tcPr>
          <w:p w14:paraId="232D20A4" w14:textId="77777777" w:rsidR="00554B8D" w:rsidRPr="00F0270F" w:rsidRDefault="00554B8D" w:rsidP="00554B8D">
            <w:pPr>
              <w:ind w:left="-17"/>
            </w:pPr>
            <w:r w:rsidRPr="00F0270F">
              <w:t xml:space="preserve">Information provided: local resources lists, advocacy packet, U and T visa application processes (DHS crime victim brochure), how to obtain an order for protection, etc. </w:t>
            </w:r>
          </w:p>
        </w:tc>
        <w:tc>
          <w:tcPr>
            <w:tcW w:w="1874" w:type="pct"/>
          </w:tcPr>
          <w:p w14:paraId="154A004F" w14:textId="77777777" w:rsidR="00554B8D" w:rsidRPr="00F0270F" w:rsidRDefault="00554B8D" w:rsidP="00554B8D">
            <w:pPr>
              <w:ind w:left="-17"/>
            </w:pPr>
          </w:p>
        </w:tc>
      </w:tr>
      <w:tr w:rsidR="00554B8D" w:rsidRPr="00F0270F" w14:paraId="409A1862" w14:textId="77777777" w:rsidTr="002D2010">
        <w:tc>
          <w:tcPr>
            <w:tcW w:w="259" w:type="pct"/>
          </w:tcPr>
          <w:p w14:paraId="7093B204" w14:textId="77777777" w:rsidR="00554B8D" w:rsidRPr="00F0270F" w:rsidRDefault="00554B8D" w:rsidP="00554B8D">
            <w:pPr>
              <w:pStyle w:val="ListParagraph"/>
              <w:numPr>
                <w:ilvl w:val="0"/>
                <w:numId w:val="51"/>
              </w:numPr>
            </w:pPr>
          </w:p>
        </w:tc>
        <w:tc>
          <w:tcPr>
            <w:tcW w:w="2867" w:type="pct"/>
          </w:tcPr>
          <w:p w14:paraId="6D214334" w14:textId="77777777" w:rsidR="00554B8D" w:rsidRPr="00F0270F" w:rsidRDefault="00554B8D" w:rsidP="00554B8D">
            <w:pPr>
              <w:ind w:left="-17"/>
            </w:pPr>
            <w:r w:rsidRPr="00F0270F">
              <w:t xml:space="preserve">Referrals </w:t>
            </w:r>
            <w:r>
              <w:t xml:space="preserve">and assistance </w:t>
            </w:r>
            <w:r w:rsidRPr="00F0270F">
              <w:t>made</w:t>
            </w:r>
            <w:r>
              <w:t xml:space="preserve"> to access: </w:t>
            </w:r>
            <w:r w:rsidRPr="00F0270F">
              <w:t xml:space="preserve"> community-based advocacy, shelter, other relevant services. </w:t>
            </w:r>
          </w:p>
        </w:tc>
        <w:tc>
          <w:tcPr>
            <w:tcW w:w="1874" w:type="pct"/>
          </w:tcPr>
          <w:p w14:paraId="301C168E" w14:textId="77777777" w:rsidR="00554B8D" w:rsidRPr="00F0270F" w:rsidRDefault="00554B8D" w:rsidP="00554B8D">
            <w:pPr>
              <w:ind w:left="-17"/>
            </w:pPr>
          </w:p>
        </w:tc>
      </w:tr>
      <w:tr w:rsidR="00554B8D" w:rsidRPr="00F0270F" w14:paraId="4DE09CF2" w14:textId="77777777" w:rsidTr="002D2010">
        <w:trPr>
          <w:trHeight w:val="561"/>
        </w:trPr>
        <w:tc>
          <w:tcPr>
            <w:tcW w:w="5000" w:type="pct"/>
            <w:gridSpan w:val="3"/>
            <w:vAlign w:val="bottom"/>
          </w:tcPr>
          <w:p w14:paraId="4E8E8DBE" w14:textId="0BDE46C8" w:rsidR="00554B8D" w:rsidRPr="00F0270F" w:rsidRDefault="00554B8D" w:rsidP="002D2010">
            <w:pPr>
              <w:ind w:left="-17"/>
            </w:pPr>
            <w:r w:rsidRPr="00264593">
              <w:rPr>
                <w:b/>
              </w:rPr>
              <w:t>For</w:t>
            </w:r>
            <w:r>
              <w:rPr>
                <w:b/>
              </w:rPr>
              <w:t xml:space="preserve"> each witness and party involved</w:t>
            </w:r>
            <w:r w:rsidRPr="00264593">
              <w:rPr>
                <w:b/>
              </w:rPr>
              <w:t>:</w:t>
            </w:r>
          </w:p>
        </w:tc>
      </w:tr>
      <w:tr w:rsidR="00554B8D" w:rsidRPr="00F0270F" w14:paraId="164C3942" w14:textId="77777777" w:rsidTr="002D2010">
        <w:tc>
          <w:tcPr>
            <w:tcW w:w="259" w:type="pct"/>
          </w:tcPr>
          <w:p w14:paraId="3CF1D179" w14:textId="77777777" w:rsidR="00554B8D" w:rsidRPr="00F0270F" w:rsidRDefault="00554B8D" w:rsidP="00554B8D">
            <w:pPr>
              <w:pStyle w:val="ListParagraph"/>
              <w:numPr>
                <w:ilvl w:val="0"/>
                <w:numId w:val="51"/>
              </w:numPr>
            </w:pPr>
          </w:p>
        </w:tc>
        <w:tc>
          <w:tcPr>
            <w:tcW w:w="2867" w:type="pct"/>
          </w:tcPr>
          <w:p w14:paraId="23FDD577" w14:textId="77777777" w:rsidR="00554B8D" w:rsidRPr="00F0270F" w:rsidRDefault="00554B8D" w:rsidP="00554B8D">
            <w:pPr>
              <w:ind w:left="-17"/>
            </w:pPr>
            <w:r w:rsidRPr="00F0270F">
              <w:t xml:space="preserve">Name, DOB, address, phone numbers for cell/home/work </w:t>
            </w:r>
          </w:p>
        </w:tc>
        <w:tc>
          <w:tcPr>
            <w:tcW w:w="1874" w:type="pct"/>
          </w:tcPr>
          <w:p w14:paraId="5BF30D25" w14:textId="77777777" w:rsidR="00554B8D" w:rsidRPr="00F0270F" w:rsidRDefault="00554B8D" w:rsidP="00554B8D">
            <w:pPr>
              <w:ind w:left="-17"/>
            </w:pPr>
          </w:p>
        </w:tc>
      </w:tr>
      <w:tr w:rsidR="00554B8D" w:rsidRPr="00F0270F" w14:paraId="73D6DC51" w14:textId="77777777" w:rsidTr="002D2010">
        <w:tc>
          <w:tcPr>
            <w:tcW w:w="259" w:type="pct"/>
          </w:tcPr>
          <w:p w14:paraId="053D5346" w14:textId="77777777" w:rsidR="00554B8D" w:rsidRPr="00F0270F" w:rsidRDefault="00554B8D" w:rsidP="00554B8D">
            <w:pPr>
              <w:pStyle w:val="ListParagraph"/>
              <w:numPr>
                <w:ilvl w:val="0"/>
                <w:numId w:val="51"/>
              </w:numPr>
            </w:pPr>
          </w:p>
        </w:tc>
        <w:tc>
          <w:tcPr>
            <w:tcW w:w="2867" w:type="pct"/>
          </w:tcPr>
          <w:p w14:paraId="1CB0640C" w14:textId="77777777" w:rsidR="00554B8D" w:rsidRPr="00F0270F" w:rsidRDefault="00554B8D" w:rsidP="00554B8D">
            <w:pPr>
              <w:ind w:left="-17"/>
            </w:pPr>
            <w:r w:rsidRPr="00F0270F">
              <w:t>Primary/preferred language and method of communication (specify)</w:t>
            </w:r>
          </w:p>
        </w:tc>
        <w:tc>
          <w:tcPr>
            <w:tcW w:w="1874" w:type="pct"/>
          </w:tcPr>
          <w:p w14:paraId="35FADC01" w14:textId="77777777" w:rsidR="00554B8D" w:rsidRPr="00F0270F" w:rsidRDefault="00554B8D" w:rsidP="00554B8D">
            <w:pPr>
              <w:ind w:left="-17"/>
            </w:pPr>
          </w:p>
        </w:tc>
      </w:tr>
      <w:tr w:rsidR="00554B8D" w:rsidRPr="00F0270F" w14:paraId="0BAE8AB5" w14:textId="77777777" w:rsidTr="002D2010">
        <w:tc>
          <w:tcPr>
            <w:tcW w:w="259" w:type="pct"/>
          </w:tcPr>
          <w:p w14:paraId="14CEF3FC" w14:textId="77777777" w:rsidR="00554B8D" w:rsidRPr="00F0270F" w:rsidRDefault="00554B8D" w:rsidP="00554B8D">
            <w:pPr>
              <w:pStyle w:val="ListParagraph"/>
              <w:numPr>
                <w:ilvl w:val="0"/>
                <w:numId w:val="51"/>
              </w:numPr>
            </w:pPr>
          </w:p>
        </w:tc>
        <w:tc>
          <w:tcPr>
            <w:tcW w:w="2867" w:type="pct"/>
          </w:tcPr>
          <w:p w14:paraId="6272B508" w14:textId="77777777" w:rsidR="00554B8D" w:rsidRPr="00F0270F" w:rsidRDefault="00554B8D" w:rsidP="00554B8D">
            <w:pPr>
              <w:ind w:left="-17"/>
            </w:pPr>
            <w:r w:rsidRPr="00F0270F">
              <w:t>Relationship of parties involved/witnesses</w:t>
            </w:r>
          </w:p>
        </w:tc>
        <w:tc>
          <w:tcPr>
            <w:tcW w:w="1874" w:type="pct"/>
          </w:tcPr>
          <w:p w14:paraId="6597CD5E" w14:textId="77777777" w:rsidR="00554B8D" w:rsidRPr="00F0270F" w:rsidRDefault="00554B8D" w:rsidP="00554B8D">
            <w:pPr>
              <w:ind w:left="-17"/>
            </w:pPr>
          </w:p>
        </w:tc>
      </w:tr>
      <w:tr w:rsidR="00554B8D" w:rsidRPr="00F0270F" w14:paraId="52D0644C" w14:textId="77777777" w:rsidTr="002D2010">
        <w:tc>
          <w:tcPr>
            <w:tcW w:w="259" w:type="pct"/>
          </w:tcPr>
          <w:p w14:paraId="420C0963" w14:textId="77777777" w:rsidR="00554B8D" w:rsidRPr="00F0270F" w:rsidRDefault="00554B8D" w:rsidP="00554B8D">
            <w:pPr>
              <w:pStyle w:val="ListParagraph"/>
              <w:numPr>
                <w:ilvl w:val="0"/>
                <w:numId w:val="51"/>
              </w:numPr>
            </w:pPr>
          </w:p>
        </w:tc>
        <w:tc>
          <w:tcPr>
            <w:tcW w:w="2867" w:type="pct"/>
          </w:tcPr>
          <w:p w14:paraId="62D0E751" w14:textId="77777777" w:rsidR="00554B8D" w:rsidRPr="00F0270F" w:rsidRDefault="00554B8D" w:rsidP="00554B8D">
            <w:pPr>
              <w:ind w:left="-17"/>
            </w:pPr>
            <w:r w:rsidRPr="00F0270F">
              <w:t>Account of events &amp; responses to officer’s follow-up questions</w:t>
            </w:r>
          </w:p>
        </w:tc>
        <w:tc>
          <w:tcPr>
            <w:tcW w:w="1874" w:type="pct"/>
          </w:tcPr>
          <w:p w14:paraId="0346EBCA" w14:textId="77777777" w:rsidR="00554B8D" w:rsidRPr="00F0270F" w:rsidRDefault="00554B8D" w:rsidP="00554B8D">
            <w:pPr>
              <w:ind w:left="-17"/>
            </w:pPr>
          </w:p>
        </w:tc>
      </w:tr>
      <w:tr w:rsidR="00554B8D" w:rsidRPr="00F0270F" w14:paraId="240230FF" w14:textId="77777777" w:rsidTr="002D2010">
        <w:tc>
          <w:tcPr>
            <w:tcW w:w="259" w:type="pct"/>
          </w:tcPr>
          <w:p w14:paraId="1FA48F21" w14:textId="77777777" w:rsidR="00554B8D" w:rsidRPr="00F0270F" w:rsidRDefault="00554B8D" w:rsidP="00554B8D">
            <w:pPr>
              <w:pStyle w:val="ListParagraph"/>
              <w:numPr>
                <w:ilvl w:val="0"/>
                <w:numId w:val="51"/>
              </w:numPr>
            </w:pPr>
          </w:p>
        </w:tc>
        <w:tc>
          <w:tcPr>
            <w:tcW w:w="2867" w:type="pct"/>
          </w:tcPr>
          <w:p w14:paraId="0713B577" w14:textId="77777777" w:rsidR="00554B8D" w:rsidRPr="00F0270F" w:rsidRDefault="00554B8D" w:rsidP="00554B8D">
            <w:pPr>
              <w:ind w:left="-17"/>
            </w:pPr>
            <w:r w:rsidRPr="00F0270F">
              <w:t>Officer’s observation related to each parties’ account of events</w:t>
            </w:r>
          </w:p>
        </w:tc>
        <w:tc>
          <w:tcPr>
            <w:tcW w:w="1874" w:type="pct"/>
          </w:tcPr>
          <w:p w14:paraId="1A254CDB" w14:textId="77777777" w:rsidR="00554B8D" w:rsidRPr="00F0270F" w:rsidRDefault="00554B8D" w:rsidP="00554B8D">
            <w:pPr>
              <w:ind w:left="-17"/>
            </w:pPr>
          </w:p>
        </w:tc>
      </w:tr>
      <w:tr w:rsidR="00554B8D" w:rsidRPr="00F0270F" w14:paraId="62CF2EA5" w14:textId="77777777" w:rsidTr="002D2010">
        <w:trPr>
          <w:trHeight w:val="489"/>
        </w:trPr>
        <w:tc>
          <w:tcPr>
            <w:tcW w:w="5000" w:type="pct"/>
            <w:gridSpan w:val="3"/>
            <w:vAlign w:val="bottom"/>
          </w:tcPr>
          <w:p w14:paraId="18F0A3F8" w14:textId="1DB762D3" w:rsidR="00554B8D" w:rsidRPr="00F0270F" w:rsidRDefault="00554B8D" w:rsidP="002D2010">
            <w:pPr>
              <w:ind w:left="-17"/>
            </w:pPr>
            <w:r w:rsidRPr="00F0270F">
              <w:rPr>
                <w:b/>
              </w:rPr>
              <w:t>For each party involved:</w:t>
            </w:r>
          </w:p>
        </w:tc>
      </w:tr>
      <w:tr w:rsidR="00554B8D" w:rsidRPr="00F0270F" w14:paraId="2A8F9C4E" w14:textId="77777777" w:rsidTr="002D2010">
        <w:tc>
          <w:tcPr>
            <w:tcW w:w="259" w:type="pct"/>
          </w:tcPr>
          <w:p w14:paraId="413D49B5" w14:textId="77777777" w:rsidR="00554B8D" w:rsidRPr="00F0270F" w:rsidRDefault="00554B8D" w:rsidP="00554B8D">
            <w:pPr>
              <w:pStyle w:val="ListParagraph"/>
              <w:numPr>
                <w:ilvl w:val="0"/>
                <w:numId w:val="51"/>
              </w:numPr>
            </w:pPr>
          </w:p>
        </w:tc>
        <w:tc>
          <w:tcPr>
            <w:tcW w:w="2867" w:type="pct"/>
          </w:tcPr>
          <w:p w14:paraId="67416F75" w14:textId="77777777" w:rsidR="00554B8D" w:rsidRPr="00F0270F" w:rsidRDefault="00554B8D" w:rsidP="00554B8D">
            <w:pPr>
              <w:ind w:left="-17"/>
            </w:pPr>
            <w:r>
              <w:t>Description of i</w:t>
            </w:r>
            <w:r w:rsidRPr="00F0270F">
              <w:t>njuries</w:t>
            </w:r>
            <w:r>
              <w:t xml:space="preserve"> and effects</w:t>
            </w:r>
            <w:r w:rsidRPr="00F0270F">
              <w:t>, including those not visible (</w:t>
            </w:r>
            <w:proofErr w:type="gramStart"/>
            <w:r w:rsidRPr="00F0270F">
              <w:t>e.g.</w:t>
            </w:r>
            <w:proofErr w:type="gramEnd"/>
            <w:r w:rsidRPr="00F0270F">
              <w:t xml:space="preserve"> sexual assault, strangulation)</w:t>
            </w:r>
          </w:p>
        </w:tc>
        <w:tc>
          <w:tcPr>
            <w:tcW w:w="1874" w:type="pct"/>
          </w:tcPr>
          <w:p w14:paraId="545DB903" w14:textId="77777777" w:rsidR="00554B8D" w:rsidRPr="00F0270F" w:rsidRDefault="00554B8D" w:rsidP="00554B8D">
            <w:pPr>
              <w:ind w:left="-17"/>
            </w:pPr>
          </w:p>
        </w:tc>
      </w:tr>
      <w:tr w:rsidR="00554B8D" w:rsidRPr="00F0270F" w14:paraId="3EAC45E4" w14:textId="77777777" w:rsidTr="002D2010">
        <w:tc>
          <w:tcPr>
            <w:tcW w:w="259" w:type="pct"/>
          </w:tcPr>
          <w:p w14:paraId="626C2B9C" w14:textId="77777777" w:rsidR="00554B8D" w:rsidRPr="00F0270F" w:rsidRDefault="00554B8D" w:rsidP="00554B8D">
            <w:pPr>
              <w:pStyle w:val="ListParagraph"/>
              <w:numPr>
                <w:ilvl w:val="0"/>
                <w:numId w:val="51"/>
              </w:numPr>
            </w:pPr>
          </w:p>
        </w:tc>
        <w:tc>
          <w:tcPr>
            <w:tcW w:w="2867" w:type="pct"/>
          </w:tcPr>
          <w:p w14:paraId="6AD1E041" w14:textId="77777777" w:rsidR="00554B8D" w:rsidRPr="00F0270F" w:rsidRDefault="00554B8D" w:rsidP="00554B8D">
            <w:pPr>
              <w:ind w:left="-17"/>
            </w:pPr>
            <w:r>
              <w:t xml:space="preserve">Description of physical appearance </w:t>
            </w:r>
            <w:r w:rsidRPr="00F10B3C">
              <w:t>(disheveled clothing or hair, torn clothing, obvious injury, flushed face, etc.)</w:t>
            </w:r>
          </w:p>
        </w:tc>
        <w:tc>
          <w:tcPr>
            <w:tcW w:w="1874" w:type="pct"/>
          </w:tcPr>
          <w:p w14:paraId="1094FCA0" w14:textId="77777777" w:rsidR="00554B8D" w:rsidRPr="00F0270F" w:rsidRDefault="00554B8D" w:rsidP="00554B8D">
            <w:pPr>
              <w:ind w:left="-17"/>
            </w:pPr>
          </w:p>
        </w:tc>
      </w:tr>
      <w:tr w:rsidR="00554B8D" w:rsidRPr="00F0270F" w14:paraId="456923CF" w14:textId="77777777" w:rsidTr="002D2010">
        <w:tc>
          <w:tcPr>
            <w:tcW w:w="259" w:type="pct"/>
          </w:tcPr>
          <w:p w14:paraId="72020568" w14:textId="77777777" w:rsidR="00554B8D" w:rsidRPr="00F0270F" w:rsidRDefault="00554B8D" w:rsidP="00554B8D">
            <w:pPr>
              <w:pStyle w:val="ListParagraph"/>
              <w:numPr>
                <w:ilvl w:val="0"/>
                <w:numId w:val="51"/>
              </w:numPr>
            </w:pPr>
          </w:p>
        </w:tc>
        <w:tc>
          <w:tcPr>
            <w:tcW w:w="2867" w:type="pct"/>
          </w:tcPr>
          <w:p w14:paraId="52964EDB" w14:textId="77777777" w:rsidR="00554B8D" w:rsidRPr="00F0270F" w:rsidRDefault="00554B8D" w:rsidP="00554B8D">
            <w:pPr>
              <w:ind w:left="-17"/>
            </w:pPr>
            <w:r w:rsidRPr="00F0270F">
              <w:t>Emotional state/demeanor</w:t>
            </w:r>
          </w:p>
        </w:tc>
        <w:tc>
          <w:tcPr>
            <w:tcW w:w="1874" w:type="pct"/>
          </w:tcPr>
          <w:p w14:paraId="6B5C0CEF" w14:textId="77777777" w:rsidR="00554B8D" w:rsidRPr="00F0270F" w:rsidRDefault="00554B8D" w:rsidP="00554B8D">
            <w:pPr>
              <w:ind w:left="-17"/>
            </w:pPr>
          </w:p>
        </w:tc>
      </w:tr>
      <w:tr w:rsidR="00554B8D" w:rsidRPr="00F0270F" w14:paraId="396E27C5" w14:textId="77777777" w:rsidTr="002D2010">
        <w:tc>
          <w:tcPr>
            <w:tcW w:w="259" w:type="pct"/>
          </w:tcPr>
          <w:p w14:paraId="6D8FA71F" w14:textId="77777777" w:rsidR="00554B8D" w:rsidRPr="00F0270F" w:rsidRDefault="00554B8D" w:rsidP="00554B8D">
            <w:pPr>
              <w:pStyle w:val="ListParagraph"/>
              <w:numPr>
                <w:ilvl w:val="0"/>
                <w:numId w:val="51"/>
              </w:numPr>
            </w:pPr>
          </w:p>
        </w:tc>
        <w:tc>
          <w:tcPr>
            <w:tcW w:w="2867" w:type="pct"/>
          </w:tcPr>
          <w:p w14:paraId="3B0B31D2" w14:textId="77777777" w:rsidR="00554B8D" w:rsidRPr="00F0270F" w:rsidRDefault="00554B8D" w:rsidP="00554B8D">
            <w:pPr>
              <w:ind w:left="-17"/>
            </w:pPr>
            <w:r w:rsidRPr="00F0270F">
              <w:t>Acts of intimidation or aggression</w:t>
            </w:r>
          </w:p>
        </w:tc>
        <w:tc>
          <w:tcPr>
            <w:tcW w:w="1874" w:type="pct"/>
          </w:tcPr>
          <w:p w14:paraId="37830BF3" w14:textId="77777777" w:rsidR="00554B8D" w:rsidRPr="00F0270F" w:rsidRDefault="00554B8D" w:rsidP="00554B8D">
            <w:pPr>
              <w:ind w:left="-17"/>
            </w:pPr>
          </w:p>
        </w:tc>
      </w:tr>
      <w:tr w:rsidR="00554B8D" w:rsidRPr="00F0270F" w14:paraId="2FC71A82" w14:textId="77777777" w:rsidTr="002D2010">
        <w:tc>
          <w:tcPr>
            <w:tcW w:w="259" w:type="pct"/>
          </w:tcPr>
          <w:p w14:paraId="51F876C6" w14:textId="77777777" w:rsidR="00554B8D" w:rsidRPr="00F0270F" w:rsidRDefault="00554B8D" w:rsidP="00554B8D">
            <w:pPr>
              <w:pStyle w:val="ListParagraph"/>
              <w:numPr>
                <w:ilvl w:val="0"/>
                <w:numId w:val="51"/>
              </w:numPr>
            </w:pPr>
          </w:p>
        </w:tc>
        <w:tc>
          <w:tcPr>
            <w:tcW w:w="2867" w:type="pct"/>
          </w:tcPr>
          <w:p w14:paraId="43F16B56" w14:textId="77777777" w:rsidR="00554B8D" w:rsidRPr="00F0270F" w:rsidRDefault="00554B8D" w:rsidP="00554B8D">
            <w:pPr>
              <w:ind w:left="-17"/>
            </w:pPr>
            <w:r w:rsidRPr="00F0270F">
              <w:t>Presence or use of weapons</w:t>
            </w:r>
          </w:p>
        </w:tc>
        <w:tc>
          <w:tcPr>
            <w:tcW w:w="1874" w:type="pct"/>
          </w:tcPr>
          <w:p w14:paraId="1FAFA12E" w14:textId="77777777" w:rsidR="00554B8D" w:rsidRPr="00F0270F" w:rsidRDefault="00554B8D" w:rsidP="00554B8D">
            <w:pPr>
              <w:ind w:left="-17"/>
            </w:pPr>
          </w:p>
        </w:tc>
      </w:tr>
      <w:tr w:rsidR="00554B8D" w:rsidRPr="00F0270F" w14:paraId="4FFEA615" w14:textId="77777777" w:rsidTr="002D2010">
        <w:tc>
          <w:tcPr>
            <w:tcW w:w="259" w:type="pct"/>
          </w:tcPr>
          <w:p w14:paraId="0450BAEE" w14:textId="77777777" w:rsidR="00554B8D" w:rsidRPr="00F0270F" w:rsidRDefault="00554B8D" w:rsidP="00554B8D">
            <w:pPr>
              <w:pStyle w:val="ListParagraph"/>
              <w:numPr>
                <w:ilvl w:val="0"/>
                <w:numId w:val="51"/>
              </w:numPr>
            </w:pPr>
          </w:p>
        </w:tc>
        <w:tc>
          <w:tcPr>
            <w:tcW w:w="2867" w:type="pct"/>
          </w:tcPr>
          <w:p w14:paraId="281FFDCD" w14:textId="77777777" w:rsidR="00554B8D" w:rsidRPr="00F0270F" w:rsidRDefault="00554B8D" w:rsidP="00554B8D">
            <w:pPr>
              <w:ind w:left="-17"/>
            </w:pPr>
            <w:r w:rsidRPr="00F0270F">
              <w:t>Alcohol/drug consumption/impairment</w:t>
            </w:r>
          </w:p>
        </w:tc>
        <w:tc>
          <w:tcPr>
            <w:tcW w:w="1874" w:type="pct"/>
          </w:tcPr>
          <w:p w14:paraId="6E5863EE" w14:textId="77777777" w:rsidR="00554B8D" w:rsidRPr="00F0270F" w:rsidRDefault="00554B8D" w:rsidP="00554B8D">
            <w:pPr>
              <w:ind w:left="-17"/>
            </w:pPr>
          </w:p>
        </w:tc>
      </w:tr>
      <w:tr w:rsidR="00554B8D" w:rsidRPr="00F0270F" w14:paraId="6A31B37A" w14:textId="77777777" w:rsidTr="002D2010">
        <w:tc>
          <w:tcPr>
            <w:tcW w:w="259" w:type="pct"/>
          </w:tcPr>
          <w:p w14:paraId="773660F2" w14:textId="77777777" w:rsidR="00554B8D" w:rsidRPr="00F0270F" w:rsidRDefault="00554B8D" w:rsidP="00554B8D">
            <w:pPr>
              <w:pStyle w:val="ListParagraph"/>
              <w:numPr>
                <w:ilvl w:val="0"/>
                <w:numId w:val="51"/>
              </w:numPr>
            </w:pPr>
          </w:p>
        </w:tc>
        <w:tc>
          <w:tcPr>
            <w:tcW w:w="2867" w:type="pct"/>
          </w:tcPr>
          <w:p w14:paraId="7C3224A3" w14:textId="7649DD8A" w:rsidR="002D2010" w:rsidRPr="00F0270F" w:rsidRDefault="00554B8D" w:rsidP="002D2010">
            <w:pPr>
              <w:ind w:left="-17"/>
            </w:pPr>
            <w:proofErr w:type="gramStart"/>
            <w:r w:rsidRPr="00F0270F">
              <w:t>Past history</w:t>
            </w:r>
            <w:proofErr w:type="gramEnd"/>
            <w:r w:rsidRPr="00F0270F">
              <w:t xml:space="preserve"> with same/other victims</w:t>
            </w:r>
          </w:p>
        </w:tc>
        <w:tc>
          <w:tcPr>
            <w:tcW w:w="1874" w:type="pct"/>
          </w:tcPr>
          <w:p w14:paraId="2AB483D1" w14:textId="77777777" w:rsidR="00554B8D" w:rsidRPr="00F0270F" w:rsidRDefault="00554B8D" w:rsidP="00554B8D">
            <w:pPr>
              <w:ind w:left="-17"/>
            </w:pPr>
          </w:p>
        </w:tc>
      </w:tr>
    </w:tbl>
    <w:p w14:paraId="3DD37823" w14:textId="77777777" w:rsidR="002D2010" w:rsidRDefault="002D2010">
      <w:r>
        <w:br w:type="page"/>
      </w:r>
    </w:p>
    <w:tbl>
      <w:tblPr>
        <w:tblStyle w:val="TableGrid"/>
        <w:tblpPr w:leftFromText="180" w:rightFromText="180" w:vertAnchor="text" w:tblpXSpec="center" w:tblpY="1"/>
        <w:tblOverlap w:val="never"/>
        <w:tblW w:w="5000" w:type="pct"/>
        <w:tblLook w:val="04A0" w:firstRow="1" w:lastRow="0" w:firstColumn="1" w:lastColumn="0" w:noHBand="0" w:noVBand="1"/>
      </w:tblPr>
      <w:tblGrid>
        <w:gridCol w:w="522"/>
        <w:gridCol w:w="5953"/>
        <w:gridCol w:w="3595"/>
      </w:tblGrid>
      <w:tr w:rsidR="00554B8D" w:rsidRPr="00F0270F" w14:paraId="2AA58D71" w14:textId="77777777" w:rsidTr="002D2010">
        <w:trPr>
          <w:trHeight w:val="561"/>
        </w:trPr>
        <w:tc>
          <w:tcPr>
            <w:tcW w:w="5000" w:type="pct"/>
            <w:gridSpan w:val="3"/>
            <w:vAlign w:val="bottom"/>
          </w:tcPr>
          <w:p w14:paraId="600B4010" w14:textId="0AC4E009" w:rsidR="00554B8D" w:rsidRPr="00F0270F" w:rsidRDefault="00554B8D" w:rsidP="002D2010">
            <w:pPr>
              <w:ind w:left="-17"/>
            </w:pPr>
            <w:r w:rsidRPr="00264593">
              <w:rPr>
                <w:b/>
              </w:rPr>
              <w:lastRenderedPageBreak/>
              <w:t>Info</w:t>
            </w:r>
            <w:r>
              <w:rPr>
                <w:b/>
              </w:rPr>
              <w:t>rmation</w:t>
            </w:r>
            <w:r w:rsidRPr="00264593">
              <w:rPr>
                <w:b/>
              </w:rPr>
              <w:t xml:space="preserve"> from the </w:t>
            </w:r>
            <w:r>
              <w:rPr>
                <w:b/>
              </w:rPr>
              <w:t>v</w:t>
            </w:r>
            <w:r w:rsidRPr="00264593">
              <w:rPr>
                <w:b/>
              </w:rPr>
              <w:t>ictim:</w:t>
            </w:r>
          </w:p>
        </w:tc>
      </w:tr>
      <w:tr w:rsidR="00554B8D" w:rsidRPr="00F0270F" w14:paraId="3BC882EF" w14:textId="77777777" w:rsidTr="002D2010">
        <w:tc>
          <w:tcPr>
            <w:tcW w:w="259" w:type="pct"/>
          </w:tcPr>
          <w:p w14:paraId="2C2FE38C" w14:textId="77777777" w:rsidR="00554B8D" w:rsidRPr="00F0270F" w:rsidRDefault="00554B8D" w:rsidP="00554B8D">
            <w:pPr>
              <w:pStyle w:val="ListParagraph"/>
              <w:numPr>
                <w:ilvl w:val="0"/>
                <w:numId w:val="51"/>
              </w:numPr>
            </w:pPr>
          </w:p>
        </w:tc>
        <w:tc>
          <w:tcPr>
            <w:tcW w:w="2956" w:type="pct"/>
          </w:tcPr>
          <w:p w14:paraId="44392DE1" w14:textId="77777777" w:rsidR="00554B8D" w:rsidRPr="00F0270F" w:rsidRDefault="00554B8D" w:rsidP="00554B8D">
            <w:pPr>
              <w:ind w:left="-17"/>
              <w:rPr>
                <w:i/>
                <w:iCs/>
              </w:rPr>
            </w:pPr>
            <w:r w:rsidRPr="00F0270F">
              <w:rPr>
                <w:i/>
                <w:iCs/>
              </w:rPr>
              <w:t>Responses to open-ended risk questions:</w:t>
            </w:r>
          </w:p>
        </w:tc>
        <w:tc>
          <w:tcPr>
            <w:tcW w:w="1785" w:type="pct"/>
          </w:tcPr>
          <w:p w14:paraId="60A1D72B" w14:textId="77777777" w:rsidR="00554B8D" w:rsidRPr="00F0270F" w:rsidRDefault="00554B8D" w:rsidP="00554B8D">
            <w:pPr>
              <w:ind w:left="-17"/>
            </w:pPr>
          </w:p>
        </w:tc>
      </w:tr>
      <w:tr w:rsidR="00554B8D" w:rsidRPr="00F0270F" w14:paraId="00A91F42" w14:textId="77777777" w:rsidTr="002D2010">
        <w:tc>
          <w:tcPr>
            <w:tcW w:w="259" w:type="pct"/>
          </w:tcPr>
          <w:p w14:paraId="1653DD66" w14:textId="77777777" w:rsidR="00554B8D" w:rsidRPr="00F0270F" w:rsidRDefault="00554B8D" w:rsidP="00554B8D">
            <w:pPr>
              <w:pStyle w:val="ListParagraph"/>
              <w:ind w:left="360"/>
            </w:pPr>
          </w:p>
        </w:tc>
        <w:tc>
          <w:tcPr>
            <w:tcW w:w="2956" w:type="pct"/>
          </w:tcPr>
          <w:p w14:paraId="2A614BFA" w14:textId="77777777" w:rsidR="00554B8D" w:rsidRPr="00F0270F" w:rsidRDefault="00554B8D" w:rsidP="00554B8D">
            <w:pPr>
              <w:pStyle w:val="ListParagraph"/>
              <w:numPr>
                <w:ilvl w:val="0"/>
                <w:numId w:val="50"/>
              </w:numPr>
              <w:ind w:left="306" w:hanging="306"/>
            </w:pPr>
            <w:r w:rsidRPr="00F0270F">
              <w:t>Do you think he/she will seriously injure or kill you or your children?  What makes you think so? What makes you think not?</w:t>
            </w:r>
          </w:p>
        </w:tc>
        <w:tc>
          <w:tcPr>
            <w:tcW w:w="1785" w:type="pct"/>
          </w:tcPr>
          <w:p w14:paraId="71AC78F4" w14:textId="77777777" w:rsidR="00554B8D" w:rsidRPr="00F0270F" w:rsidRDefault="00554B8D" w:rsidP="00554B8D">
            <w:pPr>
              <w:ind w:left="-17"/>
            </w:pPr>
          </w:p>
        </w:tc>
      </w:tr>
      <w:tr w:rsidR="00554B8D" w:rsidRPr="00F0270F" w14:paraId="3578DC19" w14:textId="77777777" w:rsidTr="002D2010">
        <w:tc>
          <w:tcPr>
            <w:tcW w:w="259" w:type="pct"/>
          </w:tcPr>
          <w:p w14:paraId="7320C8C4" w14:textId="77777777" w:rsidR="00554B8D" w:rsidRPr="00F0270F" w:rsidRDefault="00554B8D" w:rsidP="00554B8D">
            <w:pPr>
              <w:pStyle w:val="ListParagraph"/>
              <w:ind w:left="360"/>
            </w:pPr>
          </w:p>
        </w:tc>
        <w:tc>
          <w:tcPr>
            <w:tcW w:w="2956" w:type="pct"/>
          </w:tcPr>
          <w:p w14:paraId="4BC30456" w14:textId="77777777" w:rsidR="00554B8D" w:rsidRPr="00F0270F" w:rsidRDefault="00554B8D" w:rsidP="00554B8D">
            <w:pPr>
              <w:pStyle w:val="ListParagraph"/>
              <w:numPr>
                <w:ilvl w:val="0"/>
                <w:numId w:val="50"/>
              </w:numPr>
              <w:ind w:left="306" w:hanging="306"/>
            </w:pPr>
            <w:r w:rsidRPr="00F0270F">
              <w:t xml:space="preserve">How frequently and seriously does he/she intimidate, threaten, or assault you? Is it getting worse? Getting better? </w:t>
            </w:r>
          </w:p>
        </w:tc>
        <w:tc>
          <w:tcPr>
            <w:tcW w:w="1785" w:type="pct"/>
          </w:tcPr>
          <w:p w14:paraId="138A234C" w14:textId="77777777" w:rsidR="00554B8D" w:rsidRPr="00F0270F" w:rsidRDefault="00554B8D" w:rsidP="00554B8D">
            <w:pPr>
              <w:ind w:left="-17"/>
            </w:pPr>
          </w:p>
        </w:tc>
      </w:tr>
      <w:tr w:rsidR="00554B8D" w:rsidRPr="00F0270F" w14:paraId="181CBAAA" w14:textId="77777777" w:rsidTr="002D2010">
        <w:tc>
          <w:tcPr>
            <w:tcW w:w="259" w:type="pct"/>
          </w:tcPr>
          <w:p w14:paraId="78A07B7A" w14:textId="77777777" w:rsidR="00554B8D" w:rsidRPr="00F0270F" w:rsidRDefault="00554B8D" w:rsidP="00554B8D">
            <w:pPr>
              <w:pStyle w:val="ListParagraph"/>
              <w:ind w:left="360"/>
            </w:pPr>
          </w:p>
        </w:tc>
        <w:tc>
          <w:tcPr>
            <w:tcW w:w="2956" w:type="pct"/>
          </w:tcPr>
          <w:p w14:paraId="3FADF3B4" w14:textId="77777777" w:rsidR="00554B8D" w:rsidRPr="00F0270F" w:rsidRDefault="00554B8D" w:rsidP="00554B8D">
            <w:pPr>
              <w:pStyle w:val="ListParagraph"/>
              <w:numPr>
                <w:ilvl w:val="0"/>
                <w:numId w:val="50"/>
              </w:numPr>
              <w:ind w:left="306" w:hanging="306"/>
            </w:pPr>
            <w:r w:rsidRPr="00F0270F">
              <w:t>Describe the time you were most frightened or injured by him/her.</w:t>
            </w:r>
          </w:p>
        </w:tc>
        <w:tc>
          <w:tcPr>
            <w:tcW w:w="1785" w:type="pct"/>
          </w:tcPr>
          <w:p w14:paraId="0F6B07F3" w14:textId="77777777" w:rsidR="00554B8D" w:rsidRPr="00F0270F" w:rsidRDefault="00554B8D" w:rsidP="00554B8D">
            <w:pPr>
              <w:ind w:left="-17"/>
            </w:pPr>
          </w:p>
        </w:tc>
      </w:tr>
      <w:tr w:rsidR="00554B8D" w:rsidRPr="00F0270F" w14:paraId="1868CC75" w14:textId="77777777" w:rsidTr="002D2010">
        <w:tc>
          <w:tcPr>
            <w:tcW w:w="259" w:type="pct"/>
          </w:tcPr>
          <w:p w14:paraId="2131C6E1" w14:textId="77777777" w:rsidR="00554B8D" w:rsidRPr="00F0270F" w:rsidRDefault="00554B8D" w:rsidP="00554B8D">
            <w:pPr>
              <w:pStyle w:val="ListParagraph"/>
              <w:numPr>
                <w:ilvl w:val="0"/>
                <w:numId w:val="51"/>
              </w:numPr>
            </w:pPr>
          </w:p>
        </w:tc>
        <w:tc>
          <w:tcPr>
            <w:tcW w:w="2956" w:type="pct"/>
          </w:tcPr>
          <w:p w14:paraId="0DA76548" w14:textId="77777777" w:rsidR="00554B8D" w:rsidRPr="00F0270F" w:rsidRDefault="00554B8D" w:rsidP="00554B8D">
            <w:pPr>
              <w:ind w:left="-17"/>
            </w:pPr>
            <w:r w:rsidRPr="00F0270F">
              <w:t>Threats made by suspect to victim for seeking help.</w:t>
            </w:r>
          </w:p>
        </w:tc>
        <w:tc>
          <w:tcPr>
            <w:tcW w:w="1785" w:type="pct"/>
          </w:tcPr>
          <w:p w14:paraId="69E52FD4" w14:textId="77777777" w:rsidR="00554B8D" w:rsidRPr="00F0270F" w:rsidRDefault="00554B8D" w:rsidP="00554B8D">
            <w:pPr>
              <w:ind w:left="-17"/>
            </w:pPr>
          </w:p>
        </w:tc>
      </w:tr>
      <w:tr w:rsidR="00554B8D" w:rsidRPr="00F0270F" w14:paraId="0F47477D" w14:textId="77777777" w:rsidTr="002D2010">
        <w:tc>
          <w:tcPr>
            <w:tcW w:w="259" w:type="pct"/>
          </w:tcPr>
          <w:p w14:paraId="07786253" w14:textId="77777777" w:rsidR="00554B8D" w:rsidRPr="00F0270F" w:rsidRDefault="00554B8D" w:rsidP="00554B8D">
            <w:pPr>
              <w:pStyle w:val="ListParagraph"/>
              <w:numPr>
                <w:ilvl w:val="0"/>
                <w:numId w:val="51"/>
              </w:numPr>
            </w:pPr>
          </w:p>
        </w:tc>
        <w:tc>
          <w:tcPr>
            <w:tcW w:w="2956" w:type="pct"/>
          </w:tcPr>
          <w:p w14:paraId="3060B802" w14:textId="77777777" w:rsidR="00554B8D" w:rsidRPr="00F0270F" w:rsidRDefault="00554B8D" w:rsidP="00554B8D">
            <w:pPr>
              <w:ind w:left="-17"/>
            </w:pPr>
            <w:r>
              <w:t xml:space="preserve">Do not ask the victim if they want the suspect arrested, will testify in court, etc. </w:t>
            </w:r>
          </w:p>
        </w:tc>
        <w:tc>
          <w:tcPr>
            <w:tcW w:w="1785" w:type="pct"/>
          </w:tcPr>
          <w:p w14:paraId="098004DD" w14:textId="77777777" w:rsidR="00554B8D" w:rsidRPr="00F0270F" w:rsidRDefault="00554B8D" w:rsidP="00554B8D">
            <w:pPr>
              <w:ind w:left="-17"/>
            </w:pPr>
          </w:p>
        </w:tc>
      </w:tr>
      <w:tr w:rsidR="00554B8D" w:rsidRPr="00F0270F" w14:paraId="40E91162" w14:textId="77777777" w:rsidTr="002D2010">
        <w:tc>
          <w:tcPr>
            <w:tcW w:w="259" w:type="pct"/>
          </w:tcPr>
          <w:p w14:paraId="3C8E388A" w14:textId="77777777" w:rsidR="00554B8D" w:rsidRPr="00F0270F" w:rsidRDefault="00554B8D" w:rsidP="00554B8D">
            <w:pPr>
              <w:pStyle w:val="ListParagraph"/>
              <w:numPr>
                <w:ilvl w:val="0"/>
                <w:numId w:val="51"/>
              </w:numPr>
            </w:pPr>
          </w:p>
        </w:tc>
        <w:tc>
          <w:tcPr>
            <w:tcW w:w="2956" w:type="pct"/>
          </w:tcPr>
          <w:p w14:paraId="371BCD77" w14:textId="77777777" w:rsidR="00554B8D" w:rsidRPr="00F0270F" w:rsidRDefault="00554B8D" w:rsidP="00554B8D">
            <w:pPr>
              <w:ind w:left="-17"/>
            </w:pPr>
            <w:r w:rsidRPr="00F0270F">
              <w:t>Name/phone numbers of someone who can always reach the victim recorded in the confidential section of the report.</w:t>
            </w:r>
          </w:p>
        </w:tc>
        <w:tc>
          <w:tcPr>
            <w:tcW w:w="1785" w:type="pct"/>
          </w:tcPr>
          <w:p w14:paraId="40A62513" w14:textId="77777777" w:rsidR="00554B8D" w:rsidRPr="00F0270F" w:rsidRDefault="00554B8D" w:rsidP="00554B8D">
            <w:pPr>
              <w:ind w:left="-17"/>
            </w:pPr>
          </w:p>
        </w:tc>
      </w:tr>
      <w:tr w:rsidR="00554B8D" w:rsidRPr="00F0270F" w14:paraId="3ADDD169" w14:textId="77777777" w:rsidTr="002D2010">
        <w:trPr>
          <w:trHeight w:val="489"/>
        </w:trPr>
        <w:tc>
          <w:tcPr>
            <w:tcW w:w="5000" w:type="pct"/>
            <w:gridSpan w:val="3"/>
            <w:vAlign w:val="bottom"/>
          </w:tcPr>
          <w:p w14:paraId="74389CA1" w14:textId="3925F852" w:rsidR="00554B8D" w:rsidRPr="00F0270F" w:rsidRDefault="00554B8D" w:rsidP="002D2010">
            <w:pPr>
              <w:ind w:left="-17"/>
            </w:pPr>
            <w:r w:rsidRPr="000167B4">
              <w:rPr>
                <w:b/>
              </w:rPr>
              <w:t>Additional information related to the suspect</w:t>
            </w:r>
          </w:p>
        </w:tc>
      </w:tr>
      <w:tr w:rsidR="00554B8D" w:rsidRPr="00F0270F" w14:paraId="1B9142DB" w14:textId="77777777" w:rsidTr="002D2010">
        <w:tc>
          <w:tcPr>
            <w:tcW w:w="259" w:type="pct"/>
          </w:tcPr>
          <w:p w14:paraId="6AB78BF9" w14:textId="77777777" w:rsidR="00554B8D" w:rsidRPr="00F0270F" w:rsidRDefault="00554B8D" w:rsidP="00554B8D">
            <w:pPr>
              <w:pStyle w:val="ListParagraph"/>
              <w:numPr>
                <w:ilvl w:val="0"/>
                <w:numId w:val="51"/>
              </w:numPr>
            </w:pPr>
          </w:p>
        </w:tc>
        <w:tc>
          <w:tcPr>
            <w:tcW w:w="2956" w:type="pct"/>
          </w:tcPr>
          <w:p w14:paraId="1E81BFB4" w14:textId="77777777" w:rsidR="00554B8D" w:rsidRPr="00F0270F" w:rsidRDefault="00554B8D" w:rsidP="00554B8D">
            <w:pPr>
              <w:ind w:left="-17"/>
            </w:pPr>
            <w:r w:rsidRPr="00F10B3C">
              <w:t>Access to, presence and type of firearms and other weapons in the home, including location, use, and description</w:t>
            </w:r>
          </w:p>
        </w:tc>
        <w:tc>
          <w:tcPr>
            <w:tcW w:w="1785" w:type="pct"/>
          </w:tcPr>
          <w:p w14:paraId="72A4139C" w14:textId="77777777" w:rsidR="00554B8D" w:rsidRPr="00F0270F" w:rsidRDefault="00554B8D" w:rsidP="00554B8D">
            <w:pPr>
              <w:ind w:left="-17"/>
            </w:pPr>
          </w:p>
        </w:tc>
      </w:tr>
      <w:tr w:rsidR="00554B8D" w:rsidRPr="00F0270F" w14:paraId="45C2BEDA" w14:textId="77777777" w:rsidTr="002D2010">
        <w:tc>
          <w:tcPr>
            <w:tcW w:w="259" w:type="pct"/>
          </w:tcPr>
          <w:p w14:paraId="2EBE96B7" w14:textId="77777777" w:rsidR="00554B8D" w:rsidRPr="00F0270F" w:rsidRDefault="00554B8D" w:rsidP="00554B8D">
            <w:pPr>
              <w:pStyle w:val="ListParagraph"/>
              <w:numPr>
                <w:ilvl w:val="0"/>
                <w:numId w:val="51"/>
              </w:numPr>
            </w:pPr>
          </w:p>
        </w:tc>
        <w:tc>
          <w:tcPr>
            <w:tcW w:w="2956" w:type="pct"/>
          </w:tcPr>
          <w:p w14:paraId="60A8A513" w14:textId="77777777" w:rsidR="00554B8D" w:rsidRPr="00F10B3C" w:rsidRDefault="00554B8D" w:rsidP="00554B8D">
            <w:pPr>
              <w:ind w:left="-17"/>
            </w:pPr>
            <w:r w:rsidRPr="00F10B3C">
              <w:t>Whether they are a prohibited person found to be in possession of or have access to a firearm. If yes, seize all firearms at the scene</w:t>
            </w:r>
            <w:r>
              <w:t xml:space="preserve">. </w:t>
            </w:r>
          </w:p>
        </w:tc>
        <w:tc>
          <w:tcPr>
            <w:tcW w:w="1785" w:type="pct"/>
          </w:tcPr>
          <w:p w14:paraId="40D1A564" w14:textId="77777777" w:rsidR="00554B8D" w:rsidRPr="00F0270F" w:rsidRDefault="00554B8D" w:rsidP="00554B8D">
            <w:pPr>
              <w:ind w:left="-17"/>
            </w:pPr>
          </w:p>
        </w:tc>
      </w:tr>
      <w:tr w:rsidR="00554B8D" w:rsidRPr="00F0270F" w14:paraId="159DD3D9" w14:textId="77777777" w:rsidTr="002D2010">
        <w:tc>
          <w:tcPr>
            <w:tcW w:w="259" w:type="pct"/>
          </w:tcPr>
          <w:p w14:paraId="5B207CA6" w14:textId="77777777" w:rsidR="00554B8D" w:rsidRPr="00F0270F" w:rsidRDefault="00554B8D" w:rsidP="00554B8D">
            <w:pPr>
              <w:pStyle w:val="ListParagraph"/>
              <w:numPr>
                <w:ilvl w:val="0"/>
                <w:numId w:val="51"/>
              </w:numPr>
            </w:pPr>
          </w:p>
        </w:tc>
        <w:tc>
          <w:tcPr>
            <w:tcW w:w="2956" w:type="pct"/>
          </w:tcPr>
          <w:p w14:paraId="085AC2C7" w14:textId="77777777" w:rsidR="00554B8D" w:rsidRPr="00F0270F" w:rsidRDefault="00554B8D" w:rsidP="00554B8D">
            <w:pPr>
              <w:ind w:left="-17"/>
            </w:pPr>
            <w:r w:rsidRPr="00F0270F">
              <w:t>GOA: details about where the suspect might have gone and where they live or stay when not at the address of the incident</w:t>
            </w:r>
          </w:p>
        </w:tc>
        <w:tc>
          <w:tcPr>
            <w:tcW w:w="1785" w:type="pct"/>
          </w:tcPr>
          <w:p w14:paraId="1CEEF0EF" w14:textId="77777777" w:rsidR="00554B8D" w:rsidRPr="00F0270F" w:rsidRDefault="00554B8D" w:rsidP="00554B8D">
            <w:pPr>
              <w:ind w:left="-17"/>
            </w:pPr>
          </w:p>
        </w:tc>
      </w:tr>
      <w:tr w:rsidR="00554B8D" w:rsidRPr="00F0270F" w14:paraId="0841AAE9" w14:textId="77777777" w:rsidTr="002D2010">
        <w:tc>
          <w:tcPr>
            <w:tcW w:w="259" w:type="pct"/>
          </w:tcPr>
          <w:p w14:paraId="62D4E932" w14:textId="77777777" w:rsidR="00554B8D" w:rsidRPr="00F0270F" w:rsidRDefault="00554B8D" w:rsidP="00554B8D">
            <w:pPr>
              <w:pStyle w:val="ListParagraph"/>
              <w:numPr>
                <w:ilvl w:val="0"/>
                <w:numId w:val="51"/>
              </w:numPr>
            </w:pPr>
          </w:p>
        </w:tc>
        <w:tc>
          <w:tcPr>
            <w:tcW w:w="2956" w:type="pct"/>
          </w:tcPr>
          <w:p w14:paraId="1D031A4D" w14:textId="77777777" w:rsidR="00554B8D" w:rsidRPr="00F0270F" w:rsidRDefault="00554B8D" w:rsidP="00554B8D">
            <w:pPr>
              <w:ind w:left="-17"/>
            </w:pPr>
            <w:r w:rsidRPr="00F0270F">
              <w:t>Suspect’s county and state of residence during the past ten years</w:t>
            </w:r>
          </w:p>
        </w:tc>
        <w:tc>
          <w:tcPr>
            <w:tcW w:w="1785" w:type="pct"/>
          </w:tcPr>
          <w:p w14:paraId="1B14CE79" w14:textId="77777777" w:rsidR="00554B8D" w:rsidRPr="00F0270F" w:rsidRDefault="00554B8D" w:rsidP="00554B8D">
            <w:pPr>
              <w:ind w:left="-17"/>
            </w:pPr>
          </w:p>
        </w:tc>
      </w:tr>
      <w:tr w:rsidR="00554B8D" w:rsidRPr="00F0270F" w14:paraId="28E509BD" w14:textId="77777777" w:rsidTr="002D2010">
        <w:tc>
          <w:tcPr>
            <w:tcW w:w="259" w:type="pct"/>
          </w:tcPr>
          <w:p w14:paraId="5A4673E6" w14:textId="77777777" w:rsidR="00554B8D" w:rsidRPr="00F0270F" w:rsidRDefault="00554B8D" w:rsidP="00554B8D">
            <w:pPr>
              <w:pStyle w:val="ListParagraph"/>
              <w:numPr>
                <w:ilvl w:val="0"/>
                <w:numId w:val="51"/>
              </w:numPr>
            </w:pPr>
          </w:p>
        </w:tc>
        <w:tc>
          <w:tcPr>
            <w:tcW w:w="2956" w:type="pct"/>
          </w:tcPr>
          <w:p w14:paraId="5BD934CA" w14:textId="77777777" w:rsidR="00554B8D" w:rsidRPr="00F0270F" w:rsidRDefault="00554B8D" w:rsidP="00554B8D">
            <w:pPr>
              <w:ind w:left="-17"/>
            </w:pPr>
            <w:r w:rsidRPr="00F0270F">
              <w:t>Whether Miranda was given or a request for an attorney was made and when this occurred</w:t>
            </w:r>
          </w:p>
        </w:tc>
        <w:tc>
          <w:tcPr>
            <w:tcW w:w="1785" w:type="pct"/>
          </w:tcPr>
          <w:p w14:paraId="36CB1B5A" w14:textId="77777777" w:rsidR="00554B8D" w:rsidRPr="00F0270F" w:rsidRDefault="00554B8D" w:rsidP="00554B8D">
            <w:pPr>
              <w:ind w:left="-17"/>
            </w:pPr>
          </w:p>
        </w:tc>
      </w:tr>
      <w:tr w:rsidR="00554B8D" w:rsidRPr="00F0270F" w14:paraId="680FB476" w14:textId="77777777" w:rsidTr="002D2010">
        <w:tc>
          <w:tcPr>
            <w:tcW w:w="259" w:type="pct"/>
          </w:tcPr>
          <w:p w14:paraId="75B35A6B" w14:textId="77777777" w:rsidR="00554B8D" w:rsidRPr="00F0270F" w:rsidRDefault="00554B8D" w:rsidP="00554B8D">
            <w:pPr>
              <w:pStyle w:val="ListParagraph"/>
              <w:numPr>
                <w:ilvl w:val="0"/>
                <w:numId w:val="51"/>
              </w:numPr>
            </w:pPr>
          </w:p>
        </w:tc>
        <w:tc>
          <w:tcPr>
            <w:tcW w:w="2956" w:type="pct"/>
          </w:tcPr>
          <w:p w14:paraId="7CA0B500" w14:textId="77777777" w:rsidR="00554B8D" w:rsidRPr="00F0270F" w:rsidRDefault="00554B8D" w:rsidP="00554B8D">
            <w:pPr>
              <w:ind w:left="-17"/>
            </w:pPr>
            <w:r w:rsidRPr="00F0270F">
              <w:t>Any spontaneous statements made by the suspect after the arrest</w:t>
            </w:r>
          </w:p>
        </w:tc>
        <w:tc>
          <w:tcPr>
            <w:tcW w:w="1785" w:type="pct"/>
          </w:tcPr>
          <w:p w14:paraId="3C4CC433" w14:textId="77777777" w:rsidR="00554B8D" w:rsidRPr="00F0270F" w:rsidRDefault="00554B8D" w:rsidP="00554B8D">
            <w:pPr>
              <w:ind w:left="-17"/>
            </w:pPr>
          </w:p>
        </w:tc>
      </w:tr>
      <w:tr w:rsidR="00554B8D" w:rsidRPr="00F0270F" w14:paraId="6A404DC5" w14:textId="77777777" w:rsidTr="002D2010">
        <w:trPr>
          <w:trHeight w:val="543"/>
        </w:trPr>
        <w:tc>
          <w:tcPr>
            <w:tcW w:w="5000" w:type="pct"/>
            <w:gridSpan w:val="3"/>
            <w:vAlign w:val="bottom"/>
          </w:tcPr>
          <w:p w14:paraId="69A7ED1C" w14:textId="4140F3FD" w:rsidR="00554B8D" w:rsidRPr="00F0270F" w:rsidRDefault="00554B8D" w:rsidP="002D2010">
            <w:pPr>
              <w:ind w:left="-17"/>
            </w:pPr>
            <w:r w:rsidRPr="000167B4">
              <w:rPr>
                <w:b/>
              </w:rPr>
              <w:t>Additional information related to the case</w:t>
            </w:r>
          </w:p>
        </w:tc>
      </w:tr>
      <w:tr w:rsidR="00554B8D" w:rsidRPr="00F0270F" w14:paraId="2D4063E2" w14:textId="77777777" w:rsidTr="002D2010">
        <w:tc>
          <w:tcPr>
            <w:tcW w:w="259" w:type="pct"/>
          </w:tcPr>
          <w:p w14:paraId="3FF46F69" w14:textId="77777777" w:rsidR="00554B8D" w:rsidRPr="00F0270F" w:rsidRDefault="00554B8D" w:rsidP="00554B8D">
            <w:pPr>
              <w:pStyle w:val="ListParagraph"/>
              <w:numPr>
                <w:ilvl w:val="0"/>
                <w:numId w:val="51"/>
              </w:numPr>
            </w:pPr>
          </w:p>
        </w:tc>
        <w:tc>
          <w:tcPr>
            <w:tcW w:w="2956" w:type="pct"/>
          </w:tcPr>
          <w:p w14:paraId="1F62D7C1" w14:textId="77777777" w:rsidR="00554B8D" w:rsidRPr="00F0270F" w:rsidRDefault="00554B8D" w:rsidP="00554B8D">
            <w:pPr>
              <w:ind w:left="-17"/>
            </w:pPr>
            <w:r w:rsidRPr="001C6025">
              <w:t>Details regarding the presence, involvement, and welfare of children, elders, and adults with disabilities at the scene</w:t>
            </w:r>
          </w:p>
        </w:tc>
        <w:tc>
          <w:tcPr>
            <w:tcW w:w="1785" w:type="pct"/>
          </w:tcPr>
          <w:p w14:paraId="2DFBBAF7" w14:textId="77777777" w:rsidR="00554B8D" w:rsidRPr="00F0270F" w:rsidRDefault="00554B8D" w:rsidP="00554B8D">
            <w:pPr>
              <w:ind w:left="-17"/>
            </w:pPr>
          </w:p>
        </w:tc>
      </w:tr>
      <w:tr w:rsidR="00554B8D" w:rsidRPr="00F0270F" w14:paraId="600FE554" w14:textId="77777777" w:rsidTr="002D2010">
        <w:tc>
          <w:tcPr>
            <w:tcW w:w="259" w:type="pct"/>
          </w:tcPr>
          <w:p w14:paraId="1A4499E3" w14:textId="77777777" w:rsidR="00554B8D" w:rsidRPr="00F0270F" w:rsidRDefault="00554B8D" w:rsidP="00554B8D">
            <w:pPr>
              <w:pStyle w:val="ListParagraph"/>
              <w:numPr>
                <w:ilvl w:val="0"/>
                <w:numId w:val="51"/>
              </w:numPr>
            </w:pPr>
          </w:p>
        </w:tc>
        <w:tc>
          <w:tcPr>
            <w:tcW w:w="2956" w:type="pct"/>
          </w:tcPr>
          <w:p w14:paraId="54D06990" w14:textId="77777777" w:rsidR="00554B8D" w:rsidRPr="00F0270F" w:rsidRDefault="00554B8D" w:rsidP="00554B8D">
            <w:pPr>
              <w:ind w:left="-17"/>
            </w:pPr>
            <w:r w:rsidRPr="001C6025">
              <w:t>Existence of cognition barriers</w:t>
            </w:r>
          </w:p>
        </w:tc>
        <w:tc>
          <w:tcPr>
            <w:tcW w:w="1785" w:type="pct"/>
          </w:tcPr>
          <w:p w14:paraId="5A6E99D2" w14:textId="77777777" w:rsidR="00554B8D" w:rsidRPr="00F0270F" w:rsidRDefault="00554B8D" w:rsidP="00554B8D">
            <w:pPr>
              <w:ind w:left="-17"/>
            </w:pPr>
          </w:p>
        </w:tc>
      </w:tr>
      <w:tr w:rsidR="00554B8D" w:rsidRPr="00F0270F" w14:paraId="60DA16C8" w14:textId="77777777" w:rsidTr="002D2010">
        <w:tc>
          <w:tcPr>
            <w:tcW w:w="259" w:type="pct"/>
          </w:tcPr>
          <w:p w14:paraId="5CDDB1C3" w14:textId="77777777" w:rsidR="00554B8D" w:rsidRPr="00F0270F" w:rsidRDefault="00554B8D" w:rsidP="00554B8D">
            <w:pPr>
              <w:pStyle w:val="ListParagraph"/>
              <w:numPr>
                <w:ilvl w:val="0"/>
                <w:numId w:val="51"/>
              </w:numPr>
            </w:pPr>
          </w:p>
        </w:tc>
        <w:tc>
          <w:tcPr>
            <w:tcW w:w="2956" w:type="pct"/>
          </w:tcPr>
          <w:p w14:paraId="3FF97569" w14:textId="77777777" w:rsidR="00554B8D" w:rsidRPr="00F0270F" w:rsidRDefault="00554B8D" w:rsidP="00554B8D">
            <w:pPr>
              <w:ind w:left="-17"/>
            </w:pPr>
            <w:r w:rsidRPr="001C6025">
              <w:t>Medical help offered or used, facility, and medical release obtained</w:t>
            </w:r>
          </w:p>
        </w:tc>
        <w:tc>
          <w:tcPr>
            <w:tcW w:w="1785" w:type="pct"/>
          </w:tcPr>
          <w:p w14:paraId="601A0260" w14:textId="77777777" w:rsidR="00554B8D" w:rsidRPr="00F0270F" w:rsidRDefault="00554B8D" w:rsidP="00554B8D">
            <w:pPr>
              <w:ind w:left="-17"/>
            </w:pPr>
          </w:p>
        </w:tc>
      </w:tr>
      <w:tr w:rsidR="00554B8D" w:rsidRPr="00F0270F" w14:paraId="53D26D08" w14:textId="77777777" w:rsidTr="002D2010">
        <w:tc>
          <w:tcPr>
            <w:tcW w:w="259" w:type="pct"/>
          </w:tcPr>
          <w:p w14:paraId="29A8E4CD" w14:textId="77777777" w:rsidR="00554B8D" w:rsidRPr="00F0270F" w:rsidRDefault="00554B8D" w:rsidP="00554B8D">
            <w:pPr>
              <w:pStyle w:val="ListParagraph"/>
              <w:numPr>
                <w:ilvl w:val="0"/>
                <w:numId w:val="51"/>
              </w:numPr>
            </w:pPr>
          </w:p>
        </w:tc>
        <w:tc>
          <w:tcPr>
            <w:tcW w:w="2956" w:type="pct"/>
          </w:tcPr>
          <w:p w14:paraId="4F5E66C3" w14:textId="77777777" w:rsidR="00554B8D" w:rsidRPr="00F0270F" w:rsidRDefault="00554B8D" w:rsidP="00554B8D">
            <w:pPr>
              <w:ind w:left="-17"/>
            </w:pPr>
            <w:r w:rsidRPr="001C6025">
              <w:t xml:space="preserve">Involvement of other agencies: Probation, Child Protective Services, U.S. Immigration and Customs Enforcement, Department of Homeland Security, U.S. Customs and Border Protection, etc. </w:t>
            </w:r>
          </w:p>
        </w:tc>
        <w:tc>
          <w:tcPr>
            <w:tcW w:w="1785" w:type="pct"/>
          </w:tcPr>
          <w:p w14:paraId="73991BF5" w14:textId="77777777" w:rsidR="00554B8D" w:rsidRPr="00F0270F" w:rsidRDefault="00554B8D" w:rsidP="00554B8D">
            <w:pPr>
              <w:ind w:left="-17"/>
            </w:pPr>
          </w:p>
        </w:tc>
      </w:tr>
      <w:tr w:rsidR="00554B8D" w:rsidRPr="00F0270F" w14:paraId="6C84D730" w14:textId="77777777" w:rsidTr="002D2010">
        <w:tc>
          <w:tcPr>
            <w:tcW w:w="259" w:type="pct"/>
          </w:tcPr>
          <w:p w14:paraId="4AAD9C74" w14:textId="77777777" w:rsidR="00554B8D" w:rsidRPr="00F0270F" w:rsidRDefault="00554B8D" w:rsidP="00554B8D">
            <w:pPr>
              <w:pStyle w:val="ListParagraph"/>
              <w:numPr>
                <w:ilvl w:val="0"/>
                <w:numId w:val="51"/>
              </w:numPr>
            </w:pPr>
          </w:p>
        </w:tc>
        <w:tc>
          <w:tcPr>
            <w:tcW w:w="2956" w:type="pct"/>
          </w:tcPr>
          <w:p w14:paraId="0157F219" w14:textId="1BCA06DD" w:rsidR="00554B8D" w:rsidRPr="00F0270F" w:rsidRDefault="00554B8D" w:rsidP="00554B8D">
            <w:pPr>
              <w:ind w:left="-17"/>
            </w:pPr>
            <w:r w:rsidRPr="001C6025">
              <w:rPr>
                <w:b/>
                <w:bCs w:val="0"/>
              </w:rPr>
              <w:t>Self Defense:</w:t>
            </w:r>
            <w:r>
              <w:t xml:space="preserve"> </w:t>
            </w:r>
          </w:p>
        </w:tc>
        <w:tc>
          <w:tcPr>
            <w:tcW w:w="1785" w:type="pct"/>
          </w:tcPr>
          <w:p w14:paraId="25EF6866" w14:textId="77777777" w:rsidR="00554B8D" w:rsidRPr="00F0270F" w:rsidRDefault="00554B8D" w:rsidP="00554B8D">
            <w:pPr>
              <w:ind w:left="-17"/>
            </w:pPr>
          </w:p>
        </w:tc>
      </w:tr>
      <w:tr w:rsidR="00554B8D" w:rsidRPr="00F0270F" w14:paraId="3D2B47A3" w14:textId="77777777" w:rsidTr="002D2010">
        <w:tc>
          <w:tcPr>
            <w:tcW w:w="259" w:type="pct"/>
          </w:tcPr>
          <w:p w14:paraId="6CB0C7AC" w14:textId="77777777" w:rsidR="00554B8D" w:rsidRPr="00F0270F" w:rsidRDefault="00554B8D" w:rsidP="00554B8D">
            <w:pPr>
              <w:pStyle w:val="ListParagraph"/>
              <w:ind w:left="360"/>
            </w:pPr>
          </w:p>
        </w:tc>
        <w:tc>
          <w:tcPr>
            <w:tcW w:w="2956" w:type="pct"/>
          </w:tcPr>
          <w:p w14:paraId="54E90DDD" w14:textId="5A5E83E5" w:rsidR="00554B8D" w:rsidRPr="00554B8D" w:rsidRDefault="00554B8D" w:rsidP="00554B8D">
            <w:pPr>
              <w:pStyle w:val="ListParagraph"/>
              <w:numPr>
                <w:ilvl w:val="0"/>
                <w:numId w:val="55"/>
              </w:numPr>
              <w:ind w:left="340"/>
              <w:rPr>
                <w:b/>
                <w:bCs w:val="0"/>
              </w:rPr>
            </w:pPr>
            <w:r w:rsidRPr="00554B8D">
              <w:t xml:space="preserve">Reasonable force may be used to resist or aid another. A person may use </w:t>
            </w:r>
            <w:proofErr w:type="gramStart"/>
            <w:r w:rsidRPr="00554B8D">
              <w:t>all of</w:t>
            </w:r>
            <w:proofErr w:type="gramEnd"/>
            <w:r w:rsidRPr="00554B8D">
              <w:t xml:space="preserve"> the force and means </w:t>
            </w:r>
            <w:r w:rsidR="002D2010">
              <w:t>they</w:t>
            </w:r>
            <w:r w:rsidRPr="00554B8D">
              <w:t xml:space="preserve"> reasonably believe is necessary to prevent</w:t>
            </w:r>
            <w:r w:rsidR="002D2010">
              <w:t xml:space="preserve"> imminent</w:t>
            </w:r>
            <w:r w:rsidRPr="00554B8D">
              <w:t xml:space="preserve"> bodily injury. The use of force must be reasonable given the strength differential and the nature of the threat.</w:t>
            </w:r>
          </w:p>
        </w:tc>
        <w:tc>
          <w:tcPr>
            <w:tcW w:w="1785" w:type="pct"/>
          </w:tcPr>
          <w:p w14:paraId="0BC5C535" w14:textId="77777777" w:rsidR="00554B8D" w:rsidRPr="00F0270F" w:rsidRDefault="00554B8D" w:rsidP="00554B8D">
            <w:pPr>
              <w:ind w:left="-17"/>
            </w:pPr>
          </w:p>
        </w:tc>
      </w:tr>
      <w:tr w:rsidR="00554B8D" w:rsidRPr="00F0270F" w14:paraId="6D022F2A" w14:textId="77777777" w:rsidTr="002D2010">
        <w:tc>
          <w:tcPr>
            <w:tcW w:w="259" w:type="pct"/>
          </w:tcPr>
          <w:p w14:paraId="46D30F1D" w14:textId="77777777" w:rsidR="00554B8D" w:rsidRPr="00F0270F" w:rsidRDefault="00554B8D" w:rsidP="00554B8D">
            <w:pPr>
              <w:pStyle w:val="ListParagraph"/>
              <w:ind w:left="360"/>
            </w:pPr>
          </w:p>
        </w:tc>
        <w:tc>
          <w:tcPr>
            <w:tcW w:w="2956" w:type="pct"/>
          </w:tcPr>
          <w:p w14:paraId="29F79D35" w14:textId="54C4CC0F" w:rsidR="00554B8D" w:rsidRPr="00554B8D" w:rsidRDefault="00554B8D" w:rsidP="00554B8D">
            <w:pPr>
              <w:pStyle w:val="ListParagraph"/>
              <w:numPr>
                <w:ilvl w:val="0"/>
                <w:numId w:val="55"/>
              </w:numPr>
              <w:ind w:left="340"/>
              <w:rPr>
                <w:b/>
                <w:bCs w:val="0"/>
              </w:rPr>
            </w:pPr>
            <w:r w:rsidRPr="00554B8D">
              <w:t xml:space="preserve">Deadly force is </w:t>
            </w:r>
            <w:proofErr w:type="gramStart"/>
            <w:r w:rsidRPr="00554B8D">
              <w:t>justified</w:t>
            </w:r>
            <w:proofErr w:type="gramEnd"/>
            <w:r w:rsidRPr="00554B8D">
              <w:t xml:space="preserve"> when </w:t>
            </w:r>
            <w:r w:rsidR="002D2010" w:rsidRPr="00554B8D">
              <w:t>necessary,</w:t>
            </w:r>
            <w:r w:rsidRPr="00554B8D">
              <w:t xml:space="preserve"> to prevent death or great and imminent bodily harm.</w:t>
            </w:r>
          </w:p>
        </w:tc>
        <w:tc>
          <w:tcPr>
            <w:tcW w:w="1785" w:type="pct"/>
          </w:tcPr>
          <w:p w14:paraId="1B56D3A5" w14:textId="77777777" w:rsidR="00554B8D" w:rsidRPr="00F0270F" w:rsidRDefault="00554B8D" w:rsidP="00554B8D">
            <w:pPr>
              <w:ind w:left="-17"/>
            </w:pPr>
          </w:p>
        </w:tc>
      </w:tr>
      <w:tr w:rsidR="00554B8D" w:rsidRPr="00F0270F" w14:paraId="1AE47610" w14:textId="77777777" w:rsidTr="002D2010">
        <w:tc>
          <w:tcPr>
            <w:tcW w:w="259" w:type="pct"/>
          </w:tcPr>
          <w:p w14:paraId="3F403261" w14:textId="77777777" w:rsidR="00554B8D" w:rsidRPr="00F0270F" w:rsidRDefault="00554B8D" w:rsidP="00554B8D">
            <w:pPr>
              <w:pStyle w:val="ListParagraph"/>
              <w:numPr>
                <w:ilvl w:val="0"/>
                <w:numId w:val="51"/>
              </w:numPr>
            </w:pPr>
          </w:p>
        </w:tc>
        <w:tc>
          <w:tcPr>
            <w:tcW w:w="2956" w:type="pct"/>
          </w:tcPr>
          <w:p w14:paraId="1CD97EB2" w14:textId="77777777" w:rsidR="00554B8D" w:rsidRDefault="00554B8D" w:rsidP="00554B8D">
            <w:pPr>
              <w:ind w:left="-17"/>
              <w:rPr>
                <w:b/>
              </w:rPr>
            </w:pPr>
            <w:r w:rsidRPr="000167B4">
              <w:rPr>
                <w:b/>
              </w:rPr>
              <w:t>Predominant Aggressor Considerations</w:t>
            </w:r>
          </w:p>
          <w:p w14:paraId="5EDE22C4" w14:textId="3B5B9EB1" w:rsidR="00554B8D" w:rsidRPr="00F0270F" w:rsidRDefault="00554B8D" w:rsidP="00554B8D">
            <w:pPr>
              <w:ind w:left="-17"/>
            </w:pPr>
            <w:r w:rsidRPr="00646B1A">
              <w:t>Compare the following</w:t>
            </w:r>
            <w:r>
              <w:t xml:space="preserve"> factors</w:t>
            </w:r>
            <w:r w:rsidRPr="00646B1A">
              <w:t>:</w:t>
            </w:r>
          </w:p>
        </w:tc>
        <w:tc>
          <w:tcPr>
            <w:tcW w:w="1785" w:type="pct"/>
          </w:tcPr>
          <w:p w14:paraId="0AE8AA93" w14:textId="77777777" w:rsidR="00554B8D" w:rsidRPr="00F0270F" w:rsidRDefault="00554B8D" w:rsidP="00554B8D">
            <w:pPr>
              <w:ind w:left="-17"/>
            </w:pPr>
          </w:p>
        </w:tc>
      </w:tr>
      <w:tr w:rsidR="00554B8D" w:rsidRPr="00F0270F" w14:paraId="4C903AD0" w14:textId="77777777" w:rsidTr="002D2010">
        <w:tc>
          <w:tcPr>
            <w:tcW w:w="259" w:type="pct"/>
          </w:tcPr>
          <w:p w14:paraId="4992012E" w14:textId="77777777" w:rsidR="00554B8D" w:rsidRPr="00F0270F" w:rsidRDefault="00554B8D" w:rsidP="00554B8D">
            <w:pPr>
              <w:pStyle w:val="ListParagraph"/>
              <w:ind w:left="360"/>
            </w:pPr>
          </w:p>
        </w:tc>
        <w:tc>
          <w:tcPr>
            <w:tcW w:w="2956" w:type="pct"/>
          </w:tcPr>
          <w:p w14:paraId="0144127D" w14:textId="77777777" w:rsidR="00554B8D" w:rsidRPr="001C6025" w:rsidRDefault="00554B8D" w:rsidP="00554B8D">
            <w:pPr>
              <w:pStyle w:val="ListParagraph"/>
              <w:numPr>
                <w:ilvl w:val="0"/>
                <w:numId w:val="52"/>
              </w:numPr>
              <w:ind w:left="356"/>
              <w:rPr>
                <w:b/>
              </w:rPr>
            </w:pPr>
            <w:r w:rsidRPr="001C6025">
              <w:t>Severity of their injuries and the fear generated by this incident</w:t>
            </w:r>
          </w:p>
        </w:tc>
        <w:tc>
          <w:tcPr>
            <w:tcW w:w="1785" w:type="pct"/>
          </w:tcPr>
          <w:p w14:paraId="2B85F18B" w14:textId="77777777" w:rsidR="00554B8D" w:rsidRPr="00F0270F" w:rsidRDefault="00554B8D" w:rsidP="00554B8D">
            <w:pPr>
              <w:ind w:left="-17"/>
            </w:pPr>
          </w:p>
        </w:tc>
      </w:tr>
      <w:tr w:rsidR="00554B8D" w:rsidRPr="00F0270F" w14:paraId="12B3C266" w14:textId="77777777" w:rsidTr="002D2010">
        <w:tc>
          <w:tcPr>
            <w:tcW w:w="259" w:type="pct"/>
          </w:tcPr>
          <w:p w14:paraId="542D1052" w14:textId="77777777" w:rsidR="00554B8D" w:rsidRPr="00F0270F" w:rsidRDefault="00554B8D" w:rsidP="00554B8D">
            <w:pPr>
              <w:pStyle w:val="ListParagraph"/>
              <w:ind w:left="360"/>
            </w:pPr>
          </w:p>
        </w:tc>
        <w:tc>
          <w:tcPr>
            <w:tcW w:w="2956" w:type="pct"/>
          </w:tcPr>
          <w:p w14:paraId="5FD7F859" w14:textId="77777777" w:rsidR="00554B8D" w:rsidRPr="001C6025" w:rsidRDefault="00554B8D" w:rsidP="00554B8D">
            <w:pPr>
              <w:pStyle w:val="ListParagraph"/>
              <w:numPr>
                <w:ilvl w:val="0"/>
                <w:numId w:val="52"/>
              </w:numPr>
              <w:ind w:left="356"/>
              <w:rPr>
                <w:b/>
              </w:rPr>
            </w:pPr>
            <w:r w:rsidRPr="001C6025">
              <w:t>Use of force and intimidation during this incident</w:t>
            </w:r>
          </w:p>
        </w:tc>
        <w:tc>
          <w:tcPr>
            <w:tcW w:w="1785" w:type="pct"/>
          </w:tcPr>
          <w:p w14:paraId="7B5F5102" w14:textId="77777777" w:rsidR="00554B8D" w:rsidRPr="00F0270F" w:rsidRDefault="00554B8D" w:rsidP="00554B8D">
            <w:pPr>
              <w:ind w:left="-17"/>
            </w:pPr>
          </w:p>
        </w:tc>
      </w:tr>
      <w:tr w:rsidR="00554B8D" w:rsidRPr="00F0270F" w14:paraId="269CECB3" w14:textId="77777777" w:rsidTr="002D2010">
        <w:tc>
          <w:tcPr>
            <w:tcW w:w="259" w:type="pct"/>
          </w:tcPr>
          <w:p w14:paraId="15358286" w14:textId="77777777" w:rsidR="00554B8D" w:rsidRPr="00F0270F" w:rsidRDefault="00554B8D" w:rsidP="00554B8D">
            <w:pPr>
              <w:pStyle w:val="ListParagraph"/>
              <w:ind w:left="360"/>
            </w:pPr>
          </w:p>
        </w:tc>
        <w:tc>
          <w:tcPr>
            <w:tcW w:w="2956" w:type="pct"/>
          </w:tcPr>
          <w:p w14:paraId="40DCFC63" w14:textId="77777777" w:rsidR="00554B8D" w:rsidRPr="001C6025" w:rsidRDefault="00554B8D" w:rsidP="00554B8D">
            <w:pPr>
              <w:pStyle w:val="ListParagraph"/>
              <w:numPr>
                <w:ilvl w:val="0"/>
                <w:numId w:val="52"/>
              </w:numPr>
              <w:ind w:left="356"/>
              <w:rPr>
                <w:b/>
              </w:rPr>
            </w:pPr>
            <w:r w:rsidRPr="001C6025">
              <w:t>Prior domestic abuse by each party</w:t>
            </w:r>
          </w:p>
        </w:tc>
        <w:tc>
          <w:tcPr>
            <w:tcW w:w="1785" w:type="pct"/>
          </w:tcPr>
          <w:p w14:paraId="78CB3428" w14:textId="77777777" w:rsidR="00554B8D" w:rsidRPr="00F0270F" w:rsidRDefault="00554B8D" w:rsidP="00554B8D">
            <w:pPr>
              <w:ind w:left="-17"/>
            </w:pPr>
          </w:p>
        </w:tc>
      </w:tr>
      <w:tr w:rsidR="00554B8D" w:rsidRPr="00F0270F" w14:paraId="0CB8B201" w14:textId="77777777" w:rsidTr="002D2010">
        <w:tc>
          <w:tcPr>
            <w:tcW w:w="259" w:type="pct"/>
          </w:tcPr>
          <w:p w14:paraId="6D3166C4" w14:textId="77777777" w:rsidR="00554B8D" w:rsidRPr="00F0270F" w:rsidRDefault="00554B8D" w:rsidP="00554B8D">
            <w:pPr>
              <w:pStyle w:val="ListParagraph"/>
              <w:ind w:left="360"/>
            </w:pPr>
          </w:p>
        </w:tc>
        <w:tc>
          <w:tcPr>
            <w:tcW w:w="2956" w:type="pct"/>
          </w:tcPr>
          <w:p w14:paraId="1B4061F2" w14:textId="77777777" w:rsidR="00554B8D" w:rsidRPr="001C6025" w:rsidRDefault="00554B8D" w:rsidP="00554B8D">
            <w:pPr>
              <w:pStyle w:val="ListParagraph"/>
              <w:numPr>
                <w:ilvl w:val="0"/>
                <w:numId w:val="52"/>
              </w:numPr>
              <w:ind w:left="356"/>
              <w:rPr>
                <w:b/>
              </w:rPr>
            </w:pPr>
            <w:r w:rsidRPr="001C6025">
              <w:t>Likelihood of each suspect to cause further injury</w:t>
            </w:r>
          </w:p>
        </w:tc>
        <w:tc>
          <w:tcPr>
            <w:tcW w:w="1785" w:type="pct"/>
          </w:tcPr>
          <w:p w14:paraId="0FFA3465" w14:textId="77777777" w:rsidR="00554B8D" w:rsidRPr="00F0270F" w:rsidRDefault="00554B8D" w:rsidP="00554B8D">
            <w:pPr>
              <w:ind w:left="-17"/>
            </w:pPr>
          </w:p>
        </w:tc>
      </w:tr>
      <w:tr w:rsidR="00554B8D" w:rsidRPr="00F0270F" w14:paraId="666FE5A8" w14:textId="77777777" w:rsidTr="002D2010">
        <w:tc>
          <w:tcPr>
            <w:tcW w:w="259" w:type="pct"/>
          </w:tcPr>
          <w:p w14:paraId="24918364" w14:textId="77777777" w:rsidR="00554B8D" w:rsidRPr="00F0270F" w:rsidRDefault="00554B8D" w:rsidP="00554B8D">
            <w:pPr>
              <w:pStyle w:val="ListParagraph"/>
              <w:ind w:left="360"/>
            </w:pPr>
          </w:p>
        </w:tc>
        <w:tc>
          <w:tcPr>
            <w:tcW w:w="2956" w:type="pct"/>
          </w:tcPr>
          <w:p w14:paraId="7D6A618D" w14:textId="77777777" w:rsidR="00554B8D" w:rsidRPr="001C6025" w:rsidRDefault="00554B8D" w:rsidP="00554B8D">
            <w:pPr>
              <w:pStyle w:val="ListParagraph"/>
              <w:numPr>
                <w:ilvl w:val="0"/>
                <w:numId w:val="52"/>
              </w:numPr>
              <w:ind w:left="356"/>
              <w:rPr>
                <w:b/>
              </w:rPr>
            </w:pPr>
            <w:r w:rsidRPr="001C6025">
              <w:t>Fear of each person being injured by the other</w:t>
            </w:r>
          </w:p>
        </w:tc>
        <w:tc>
          <w:tcPr>
            <w:tcW w:w="1785" w:type="pct"/>
          </w:tcPr>
          <w:p w14:paraId="752D5056" w14:textId="77777777" w:rsidR="00554B8D" w:rsidRPr="00F0270F" w:rsidRDefault="00554B8D" w:rsidP="00554B8D">
            <w:pPr>
              <w:ind w:left="-17"/>
            </w:pPr>
          </w:p>
        </w:tc>
      </w:tr>
      <w:tr w:rsidR="00554B8D" w:rsidRPr="00F0270F" w14:paraId="63A430D1" w14:textId="77777777" w:rsidTr="002D2010">
        <w:tc>
          <w:tcPr>
            <w:tcW w:w="259" w:type="pct"/>
          </w:tcPr>
          <w:p w14:paraId="6DCA45F4" w14:textId="77777777" w:rsidR="00554B8D" w:rsidRPr="00F0270F" w:rsidRDefault="00554B8D" w:rsidP="00554B8D">
            <w:pPr>
              <w:pStyle w:val="ListParagraph"/>
              <w:numPr>
                <w:ilvl w:val="0"/>
                <w:numId w:val="51"/>
              </w:numPr>
            </w:pPr>
          </w:p>
        </w:tc>
        <w:tc>
          <w:tcPr>
            <w:tcW w:w="2956" w:type="pct"/>
          </w:tcPr>
          <w:p w14:paraId="03EA9F60" w14:textId="77777777" w:rsidR="00554B8D" w:rsidRPr="000167B4" w:rsidRDefault="00554B8D" w:rsidP="00554B8D">
            <w:pPr>
              <w:ind w:left="-17"/>
              <w:rPr>
                <w:b/>
              </w:rPr>
            </w:pPr>
            <w:r w:rsidRPr="007266BF">
              <w:rPr>
                <w:b/>
                <w:bCs w:val="0"/>
              </w:rPr>
              <w:t>Appropriate application of policies:</w:t>
            </w:r>
          </w:p>
        </w:tc>
        <w:tc>
          <w:tcPr>
            <w:tcW w:w="1785" w:type="pct"/>
          </w:tcPr>
          <w:p w14:paraId="5AF0D18F" w14:textId="77777777" w:rsidR="00554B8D" w:rsidRPr="00F0270F" w:rsidRDefault="00554B8D" w:rsidP="00554B8D">
            <w:pPr>
              <w:ind w:left="-17"/>
            </w:pPr>
          </w:p>
        </w:tc>
      </w:tr>
      <w:tr w:rsidR="00554B8D" w:rsidRPr="00F0270F" w14:paraId="1994170F" w14:textId="77777777" w:rsidTr="002D2010">
        <w:tc>
          <w:tcPr>
            <w:tcW w:w="259" w:type="pct"/>
          </w:tcPr>
          <w:p w14:paraId="2CF1A1E9" w14:textId="77777777" w:rsidR="00554B8D" w:rsidRPr="00F0270F" w:rsidRDefault="00554B8D" w:rsidP="00554B8D">
            <w:pPr>
              <w:pStyle w:val="ListParagraph"/>
              <w:ind w:left="360"/>
            </w:pPr>
          </w:p>
        </w:tc>
        <w:tc>
          <w:tcPr>
            <w:tcW w:w="2956" w:type="pct"/>
          </w:tcPr>
          <w:p w14:paraId="4CDD3545" w14:textId="77777777" w:rsidR="00554B8D" w:rsidRPr="001C6025" w:rsidRDefault="00554B8D" w:rsidP="00554B8D">
            <w:pPr>
              <w:pStyle w:val="ListParagraph"/>
              <w:numPr>
                <w:ilvl w:val="0"/>
                <w:numId w:val="53"/>
              </w:numPr>
              <w:ind w:left="356"/>
              <w:rPr>
                <w:bCs w:val="0"/>
              </w:rPr>
            </w:pPr>
            <w:r w:rsidRPr="001C6025">
              <w:rPr>
                <w:bCs w:val="0"/>
              </w:rPr>
              <w:t>Arrest</w:t>
            </w:r>
          </w:p>
        </w:tc>
        <w:tc>
          <w:tcPr>
            <w:tcW w:w="1785" w:type="pct"/>
          </w:tcPr>
          <w:p w14:paraId="5D5178CC" w14:textId="77777777" w:rsidR="00554B8D" w:rsidRPr="00F0270F" w:rsidRDefault="00554B8D" w:rsidP="00554B8D">
            <w:pPr>
              <w:ind w:left="-17"/>
            </w:pPr>
          </w:p>
        </w:tc>
      </w:tr>
      <w:tr w:rsidR="00554B8D" w:rsidRPr="00F0270F" w14:paraId="69D8D42D" w14:textId="77777777" w:rsidTr="002D2010">
        <w:tc>
          <w:tcPr>
            <w:tcW w:w="259" w:type="pct"/>
          </w:tcPr>
          <w:p w14:paraId="614551F8" w14:textId="77777777" w:rsidR="00554B8D" w:rsidRPr="00F0270F" w:rsidRDefault="00554B8D" w:rsidP="00554B8D">
            <w:pPr>
              <w:pStyle w:val="ListParagraph"/>
              <w:ind w:left="360"/>
            </w:pPr>
          </w:p>
        </w:tc>
        <w:tc>
          <w:tcPr>
            <w:tcW w:w="2956" w:type="pct"/>
          </w:tcPr>
          <w:p w14:paraId="3B6687C9" w14:textId="77777777" w:rsidR="00554B8D" w:rsidRPr="001C6025" w:rsidRDefault="00554B8D" w:rsidP="00554B8D">
            <w:pPr>
              <w:pStyle w:val="ListParagraph"/>
              <w:numPr>
                <w:ilvl w:val="0"/>
                <w:numId w:val="53"/>
              </w:numPr>
              <w:ind w:left="356"/>
              <w:rPr>
                <w:bCs w:val="0"/>
              </w:rPr>
            </w:pPr>
            <w:r w:rsidRPr="001C6025">
              <w:rPr>
                <w:bCs w:val="0"/>
              </w:rPr>
              <w:t>Self-defense</w:t>
            </w:r>
          </w:p>
        </w:tc>
        <w:tc>
          <w:tcPr>
            <w:tcW w:w="1785" w:type="pct"/>
          </w:tcPr>
          <w:p w14:paraId="67740B0D" w14:textId="77777777" w:rsidR="00554B8D" w:rsidRPr="00F0270F" w:rsidRDefault="00554B8D" w:rsidP="00554B8D">
            <w:pPr>
              <w:ind w:left="-17"/>
            </w:pPr>
          </w:p>
        </w:tc>
      </w:tr>
      <w:tr w:rsidR="00554B8D" w:rsidRPr="00F0270F" w14:paraId="787A2EB1" w14:textId="77777777" w:rsidTr="002D2010">
        <w:tc>
          <w:tcPr>
            <w:tcW w:w="259" w:type="pct"/>
          </w:tcPr>
          <w:p w14:paraId="3E50B61D" w14:textId="77777777" w:rsidR="00554B8D" w:rsidRPr="00F0270F" w:rsidRDefault="00554B8D" w:rsidP="00554B8D">
            <w:pPr>
              <w:pStyle w:val="ListParagraph"/>
              <w:ind w:left="360"/>
            </w:pPr>
          </w:p>
        </w:tc>
        <w:tc>
          <w:tcPr>
            <w:tcW w:w="2956" w:type="pct"/>
          </w:tcPr>
          <w:p w14:paraId="3967425D" w14:textId="77777777" w:rsidR="00554B8D" w:rsidRPr="001C6025" w:rsidRDefault="00554B8D" w:rsidP="00554B8D">
            <w:pPr>
              <w:pStyle w:val="ListParagraph"/>
              <w:numPr>
                <w:ilvl w:val="0"/>
                <w:numId w:val="53"/>
              </w:numPr>
              <w:ind w:left="356"/>
              <w:rPr>
                <w:bCs w:val="0"/>
              </w:rPr>
            </w:pPr>
            <w:r w:rsidRPr="001C6025">
              <w:rPr>
                <w:bCs w:val="0"/>
              </w:rPr>
              <w:t>Predominant aggressor</w:t>
            </w:r>
          </w:p>
        </w:tc>
        <w:tc>
          <w:tcPr>
            <w:tcW w:w="1785" w:type="pct"/>
          </w:tcPr>
          <w:p w14:paraId="4969BCBB" w14:textId="77777777" w:rsidR="00554B8D" w:rsidRPr="00F0270F" w:rsidRDefault="00554B8D" w:rsidP="00554B8D">
            <w:pPr>
              <w:ind w:left="-17"/>
            </w:pPr>
          </w:p>
        </w:tc>
      </w:tr>
    </w:tbl>
    <w:p w14:paraId="51BFFBC4" w14:textId="77777777" w:rsidR="00F10B3C" w:rsidRDefault="00F10B3C" w:rsidP="00F0270F">
      <w:pPr>
        <w:keepNext w:val="0"/>
        <w:widowControl w:val="0"/>
        <w:ind w:left="360" w:firstLine="15"/>
      </w:pPr>
    </w:p>
    <w:p w14:paraId="4C8F82EB" w14:textId="1922D12D" w:rsidR="00DF04A6" w:rsidRPr="00B36BE3" w:rsidRDefault="00DF04A6" w:rsidP="002C06D4">
      <w:pPr>
        <w:keepNext w:val="0"/>
        <w:widowControl w:val="0"/>
      </w:pPr>
    </w:p>
    <w:p w14:paraId="3C5675BF" w14:textId="3986AFDF" w:rsidR="00DF04A6" w:rsidRPr="00B36BE3" w:rsidRDefault="00C46903" w:rsidP="00904BA5">
      <w:pPr>
        <w:pStyle w:val="Heading1"/>
        <w:keepNext w:val="0"/>
        <w:widowControl w:val="0"/>
      </w:pPr>
      <w:bookmarkStart w:id="29" w:name="_Toc97799174"/>
      <w:bookmarkStart w:id="30" w:name="_Toc97802621"/>
      <w:r>
        <w:lastRenderedPageBreak/>
        <w:t>Appendix</w:t>
      </w:r>
      <w:r w:rsidR="002B15AF" w:rsidRPr="00543213">
        <w:t xml:space="preserve"> </w:t>
      </w:r>
      <w:r w:rsidR="00647A90">
        <w:t>5</w:t>
      </w:r>
      <w:bookmarkEnd w:id="29"/>
      <w:r>
        <w:t xml:space="preserve">: </w:t>
      </w:r>
      <w:r w:rsidR="00F5404F">
        <w:t>Survivor</w:t>
      </w:r>
      <w:r w:rsidR="009156E1" w:rsidRPr="00543213">
        <w:t xml:space="preserve"> Contact Log</w:t>
      </w:r>
      <w:bookmarkEnd w:id="30"/>
    </w:p>
    <w:p w14:paraId="55256847" w14:textId="77777777" w:rsidR="002D2010" w:rsidRDefault="00600E69" w:rsidP="002D2010">
      <w:pPr>
        <w:keepNext w:val="0"/>
        <w:widowControl w:val="0"/>
        <w:jc w:val="center"/>
        <w:rPr>
          <w:i/>
          <w:iCs/>
        </w:rPr>
      </w:pPr>
      <w:r>
        <w:br w:type="page"/>
      </w:r>
    </w:p>
    <w:p w14:paraId="171E45DC" w14:textId="77777777" w:rsidR="002D2010" w:rsidRDefault="002D2010" w:rsidP="002D2010">
      <w:pPr>
        <w:keepNext w:val="0"/>
        <w:widowControl w:val="0"/>
        <w:jc w:val="center"/>
        <w:rPr>
          <w:i/>
          <w:iCs/>
        </w:rPr>
      </w:pPr>
    </w:p>
    <w:p w14:paraId="7F6AC922" w14:textId="77777777" w:rsidR="002D2010" w:rsidRDefault="002D2010" w:rsidP="002D2010">
      <w:pPr>
        <w:keepNext w:val="0"/>
        <w:widowControl w:val="0"/>
        <w:jc w:val="center"/>
        <w:rPr>
          <w:i/>
          <w:iCs/>
        </w:rPr>
      </w:pPr>
    </w:p>
    <w:p w14:paraId="3EB310BE" w14:textId="77777777" w:rsidR="002D2010" w:rsidRDefault="002D2010" w:rsidP="002D2010">
      <w:pPr>
        <w:keepNext w:val="0"/>
        <w:widowControl w:val="0"/>
        <w:jc w:val="center"/>
        <w:rPr>
          <w:i/>
          <w:iCs/>
        </w:rPr>
      </w:pPr>
    </w:p>
    <w:p w14:paraId="7696185F" w14:textId="77777777" w:rsidR="002D2010" w:rsidRDefault="002D2010" w:rsidP="002D2010">
      <w:pPr>
        <w:keepNext w:val="0"/>
        <w:widowControl w:val="0"/>
        <w:jc w:val="center"/>
        <w:rPr>
          <w:i/>
          <w:iCs/>
        </w:rPr>
      </w:pPr>
    </w:p>
    <w:p w14:paraId="7731DC0F" w14:textId="77777777" w:rsidR="002D2010" w:rsidRDefault="002D2010" w:rsidP="002D2010">
      <w:pPr>
        <w:keepNext w:val="0"/>
        <w:widowControl w:val="0"/>
        <w:jc w:val="center"/>
        <w:rPr>
          <w:i/>
          <w:iCs/>
        </w:rPr>
      </w:pPr>
    </w:p>
    <w:p w14:paraId="4ED42CDA" w14:textId="77777777" w:rsidR="002D2010" w:rsidRDefault="002D2010" w:rsidP="002D2010">
      <w:pPr>
        <w:keepNext w:val="0"/>
        <w:widowControl w:val="0"/>
        <w:jc w:val="center"/>
        <w:rPr>
          <w:i/>
          <w:iCs/>
        </w:rPr>
      </w:pPr>
    </w:p>
    <w:p w14:paraId="3CC97559" w14:textId="77777777" w:rsidR="002D2010" w:rsidRDefault="002D2010" w:rsidP="002D2010">
      <w:pPr>
        <w:keepNext w:val="0"/>
        <w:widowControl w:val="0"/>
        <w:jc w:val="center"/>
        <w:rPr>
          <w:i/>
          <w:iCs/>
        </w:rPr>
      </w:pPr>
    </w:p>
    <w:p w14:paraId="17A79C1E" w14:textId="77777777" w:rsidR="002D2010" w:rsidRDefault="002D2010" w:rsidP="002D2010">
      <w:pPr>
        <w:keepNext w:val="0"/>
        <w:widowControl w:val="0"/>
        <w:jc w:val="center"/>
        <w:rPr>
          <w:i/>
          <w:iCs/>
        </w:rPr>
      </w:pPr>
    </w:p>
    <w:p w14:paraId="141CFB00" w14:textId="77777777" w:rsidR="002D2010" w:rsidRDefault="002D2010" w:rsidP="002D2010">
      <w:pPr>
        <w:keepNext w:val="0"/>
        <w:widowControl w:val="0"/>
        <w:jc w:val="center"/>
        <w:rPr>
          <w:i/>
          <w:iCs/>
        </w:rPr>
      </w:pPr>
    </w:p>
    <w:p w14:paraId="36D5E925" w14:textId="77777777" w:rsidR="002D2010" w:rsidRDefault="002D2010" w:rsidP="002D2010">
      <w:pPr>
        <w:keepNext w:val="0"/>
        <w:widowControl w:val="0"/>
        <w:jc w:val="center"/>
        <w:rPr>
          <w:i/>
          <w:iCs/>
        </w:rPr>
      </w:pPr>
    </w:p>
    <w:p w14:paraId="475E087B" w14:textId="77777777" w:rsidR="002D2010" w:rsidRDefault="002D2010" w:rsidP="002D2010">
      <w:pPr>
        <w:keepNext w:val="0"/>
        <w:widowControl w:val="0"/>
        <w:jc w:val="center"/>
        <w:rPr>
          <w:i/>
          <w:iCs/>
        </w:rPr>
      </w:pPr>
    </w:p>
    <w:p w14:paraId="7D7840EE" w14:textId="77777777" w:rsidR="002D2010" w:rsidRDefault="002D2010" w:rsidP="002D2010">
      <w:pPr>
        <w:keepNext w:val="0"/>
        <w:widowControl w:val="0"/>
        <w:jc w:val="center"/>
        <w:rPr>
          <w:i/>
          <w:iCs/>
        </w:rPr>
      </w:pPr>
    </w:p>
    <w:p w14:paraId="095FDA08" w14:textId="77777777" w:rsidR="002D2010" w:rsidRDefault="002D2010" w:rsidP="002D2010">
      <w:pPr>
        <w:keepNext w:val="0"/>
        <w:widowControl w:val="0"/>
        <w:jc w:val="center"/>
        <w:rPr>
          <w:i/>
          <w:iCs/>
        </w:rPr>
      </w:pPr>
    </w:p>
    <w:p w14:paraId="3D3C2A37" w14:textId="77777777" w:rsidR="002D2010" w:rsidRDefault="002D2010" w:rsidP="002D2010">
      <w:pPr>
        <w:keepNext w:val="0"/>
        <w:widowControl w:val="0"/>
        <w:jc w:val="center"/>
        <w:rPr>
          <w:i/>
          <w:iCs/>
        </w:rPr>
      </w:pPr>
    </w:p>
    <w:p w14:paraId="482C5A7E" w14:textId="77777777" w:rsidR="002D2010" w:rsidRDefault="002D2010" w:rsidP="002D2010">
      <w:pPr>
        <w:keepNext w:val="0"/>
        <w:widowControl w:val="0"/>
        <w:jc w:val="center"/>
        <w:rPr>
          <w:i/>
          <w:iCs/>
        </w:rPr>
      </w:pPr>
    </w:p>
    <w:p w14:paraId="68987DCB" w14:textId="77777777" w:rsidR="002D2010" w:rsidRPr="00904BA5" w:rsidRDefault="002D2010" w:rsidP="002D2010">
      <w:pPr>
        <w:keepNext w:val="0"/>
        <w:widowControl w:val="0"/>
        <w:jc w:val="center"/>
        <w:rPr>
          <w:i/>
          <w:iCs/>
        </w:rPr>
      </w:pPr>
      <w:r>
        <w:rPr>
          <w:i/>
          <w:iCs/>
        </w:rPr>
        <w:t>[Page i</w:t>
      </w:r>
      <w:r w:rsidRPr="00904BA5">
        <w:rPr>
          <w:i/>
          <w:iCs/>
        </w:rPr>
        <w:t xml:space="preserve">ntentionally </w:t>
      </w:r>
      <w:r>
        <w:rPr>
          <w:i/>
          <w:iCs/>
        </w:rPr>
        <w:t>l</w:t>
      </w:r>
      <w:r w:rsidRPr="00904BA5">
        <w:rPr>
          <w:i/>
          <w:iCs/>
        </w:rPr>
        <w:t xml:space="preserve">eft </w:t>
      </w:r>
      <w:r>
        <w:rPr>
          <w:i/>
          <w:iCs/>
        </w:rPr>
        <w:t>b</w:t>
      </w:r>
      <w:r w:rsidRPr="00904BA5">
        <w:rPr>
          <w:i/>
          <w:iCs/>
        </w:rPr>
        <w:t>lank</w:t>
      </w:r>
      <w:r>
        <w:rPr>
          <w:i/>
          <w:iCs/>
        </w:rPr>
        <w:t xml:space="preserve"> for layout]</w:t>
      </w:r>
    </w:p>
    <w:p w14:paraId="5BEFE4F2" w14:textId="3D1ED5C6" w:rsidR="00600E69" w:rsidRDefault="00600E69" w:rsidP="002D2010">
      <w:pPr>
        <w:keepNext w:val="0"/>
        <w:widowControl w:val="0"/>
        <w:jc w:val="center"/>
      </w:pPr>
    </w:p>
    <w:p w14:paraId="7CB4AB77" w14:textId="77777777" w:rsidR="00BE2B8D" w:rsidRDefault="00BE2B8D">
      <w:pPr>
        <w:keepNext w:val="0"/>
      </w:pPr>
    </w:p>
    <w:p w14:paraId="1D2EF979" w14:textId="77777777" w:rsidR="00DF04A6" w:rsidRPr="00B36BE3" w:rsidRDefault="00DF04A6" w:rsidP="002C06D4">
      <w:pPr>
        <w:keepNext w:val="0"/>
        <w:widowControl w:val="0"/>
      </w:pPr>
    </w:p>
    <w:p w14:paraId="2E255D77" w14:textId="77777777" w:rsidR="00646B1A" w:rsidRDefault="00646B1A" w:rsidP="002C06D4">
      <w:pPr>
        <w:keepNext w:val="0"/>
        <w:widowControl w:val="0"/>
        <w:sectPr w:rsidR="00646B1A" w:rsidSect="00B0745B">
          <w:footerReference w:type="even" r:id="rId33"/>
          <w:pgSz w:w="12240" w:h="15840"/>
          <w:pgMar w:top="1440" w:right="1080" w:bottom="1440" w:left="1080" w:header="720" w:footer="720" w:gutter="0"/>
          <w:cols w:space="720"/>
          <w:docGrid w:linePitch="381"/>
        </w:sectPr>
      </w:pPr>
    </w:p>
    <w:p w14:paraId="6A7F7525" w14:textId="3C2CCBE8" w:rsidR="004D08F5" w:rsidRPr="00646B1A" w:rsidRDefault="00F5404F" w:rsidP="002C06D4">
      <w:pPr>
        <w:pStyle w:val="Heading2"/>
        <w:keepNext w:val="0"/>
        <w:widowControl w:val="0"/>
      </w:pPr>
      <w:bookmarkStart w:id="31" w:name="_Toc97799176"/>
      <w:bookmarkStart w:id="32" w:name="_Toc97802622"/>
      <w:r>
        <w:lastRenderedPageBreak/>
        <w:t>Survivor</w:t>
      </w:r>
      <w:r w:rsidR="004D08F5" w:rsidRPr="00646B1A">
        <w:t xml:space="preserve"> Contact Log: Month__________ Advocate_</w:t>
      </w:r>
      <w:r w:rsidR="00304A41">
        <w:t>___</w:t>
      </w:r>
      <w:r w:rsidR="004D08F5" w:rsidRPr="00646B1A">
        <w:t>____</w:t>
      </w:r>
      <w:bookmarkEnd w:id="31"/>
      <w:bookmarkEnd w:id="32"/>
    </w:p>
    <w:p w14:paraId="36BE0141" w14:textId="77777777" w:rsidR="004D08F5" w:rsidRPr="00646B1A" w:rsidRDefault="004D08F5" w:rsidP="002C06D4">
      <w:pPr>
        <w:keepNext w:val="0"/>
        <w:widowControl w:val="0"/>
        <w:jc w:val="center"/>
        <w:rPr>
          <w:b/>
        </w:rPr>
      </w:pPr>
      <w:r w:rsidRPr="00646B1A">
        <w:t xml:space="preserve">Arrest (A) and Non-arrest (NA) </w:t>
      </w:r>
      <w:r w:rsidR="00C63846">
        <w:tab/>
      </w:r>
      <w:r w:rsidR="00C63846">
        <w:tab/>
      </w:r>
      <w:r w:rsidRPr="00646B1A">
        <w:t xml:space="preserve">Advocacy Initiated Response (AIR) </w:t>
      </w:r>
      <w:r w:rsidR="00C63846">
        <w:tab/>
      </w:r>
      <w:r w:rsidR="00C63846">
        <w:tab/>
      </w:r>
      <w:r w:rsidRPr="00646B1A">
        <w:t>Phone (PH) and In-person (IP)</w:t>
      </w:r>
    </w:p>
    <w:tbl>
      <w:tblPr>
        <w:tblpPr w:leftFromText="180" w:rightFromText="180" w:vertAnchor="text" w:horzAnchor="page" w:tblpX="793" w:tblpY="18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42"/>
        <w:gridCol w:w="1218"/>
        <w:gridCol w:w="1217"/>
        <w:gridCol w:w="1217"/>
        <w:gridCol w:w="1217"/>
        <w:gridCol w:w="1217"/>
        <w:gridCol w:w="1220"/>
        <w:gridCol w:w="4642"/>
      </w:tblGrid>
      <w:tr w:rsidR="00304A41" w:rsidRPr="00646B1A" w14:paraId="0A16C384" w14:textId="77777777" w:rsidTr="008E447F">
        <w:trPr>
          <w:cantSplit/>
        </w:trPr>
        <w:tc>
          <w:tcPr>
            <w:tcW w:w="848" w:type="pct"/>
          </w:tcPr>
          <w:p w14:paraId="3242FB46" w14:textId="5EED7133" w:rsidR="00304A41" w:rsidRPr="00646B1A" w:rsidRDefault="00F5404F" w:rsidP="002C06D4">
            <w:pPr>
              <w:keepNext w:val="0"/>
              <w:widowControl w:val="0"/>
            </w:pPr>
            <w:r>
              <w:t>Survivor</w:t>
            </w:r>
            <w:r w:rsidR="00304A41" w:rsidRPr="00646B1A">
              <w:t xml:space="preserve"> Name</w:t>
            </w:r>
          </w:p>
        </w:tc>
        <w:tc>
          <w:tcPr>
            <w:tcW w:w="423" w:type="pct"/>
          </w:tcPr>
          <w:p w14:paraId="4EAE6C0B" w14:textId="77777777" w:rsidR="00304A41" w:rsidRPr="00304A41" w:rsidRDefault="00304A41" w:rsidP="002C06D4">
            <w:pPr>
              <w:keepNext w:val="0"/>
              <w:widowControl w:val="0"/>
            </w:pPr>
            <w:proofErr w:type="gramStart"/>
            <w:r w:rsidRPr="00304A41">
              <w:t>A or</w:t>
            </w:r>
            <w:proofErr w:type="gramEnd"/>
            <w:r w:rsidRPr="00304A41">
              <w:t xml:space="preserve"> NA</w:t>
            </w:r>
          </w:p>
          <w:p w14:paraId="1473C401" w14:textId="77777777" w:rsidR="00304A41" w:rsidRPr="00646B1A" w:rsidRDefault="00304A41" w:rsidP="002C06D4">
            <w:pPr>
              <w:keepNext w:val="0"/>
              <w:widowControl w:val="0"/>
            </w:pPr>
          </w:p>
        </w:tc>
        <w:tc>
          <w:tcPr>
            <w:tcW w:w="423" w:type="pct"/>
          </w:tcPr>
          <w:p w14:paraId="38332451" w14:textId="77777777" w:rsidR="00304A41" w:rsidRPr="00646B1A" w:rsidRDefault="00304A41" w:rsidP="002C06D4">
            <w:pPr>
              <w:keepNext w:val="0"/>
              <w:widowControl w:val="0"/>
            </w:pPr>
            <w:r w:rsidRPr="00646B1A">
              <w:t xml:space="preserve">Date </w:t>
            </w:r>
          </w:p>
          <w:p w14:paraId="1D051BFB" w14:textId="77777777" w:rsidR="00304A41" w:rsidRPr="00646B1A" w:rsidRDefault="00304A41" w:rsidP="002C06D4">
            <w:pPr>
              <w:keepNext w:val="0"/>
              <w:widowControl w:val="0"/>
            </w:pPr>
          </w:p>
        </w:tc>
        <w:tc>
          <w:tcPr>
            <w:tcW w:w="423" w:type="pct"/>
          </w:tcPr>
          <w:p w14:paraId="680F3CE1" w14:textId="77777777" w:rsidR="00304A41" w:rsidRPr="00646B1A" w:rsidRDefault="00304A41" w:rsidP="002C06D4">
            <w:pPr>
              <w:keepNext w:val="0"/>
              <w:widowControl w:val="0"/>
            </w:pPr>
            <w:r w:rsidRPr="00646B1A">
              <w:t xml:space="preserve">Date </w:t>
            </w:r>
          </w:p>
          <w:p w14:paraId="2B9F75A1" w14:textId="77777777" w:rsidR="00304A41" w:rsidRPr="00646B1A" w:rsidRDefault="00304A41" w:rsidP="002C06D4">
            <w:pPr>
              <w:keepNext w:val="0"/>
              <w:widowControl w:val="0"/>
            </w:pPr>
            <w:r w:rsidRPr="00646B1A">
              <w:t>1</w:t>
            </w:r>
            <w:r w:rsidRPr="00646B1A">
              <w:rPr>
                <w:vertAlign w:val="superscript"/>
              </w:rPr>
              <w:t>st</w:t>
            </w:r>
            <w:r>
              <w:rPr>
                <w:vertAlign w:val="superscript"/>
              </w:rPr>
              <w:t xml:space="preserve"> </w:t>
            </w:r>
            <w:r w:rsidRPr="00646B1A">
              <w:t>AIR</w:t>
            </w:r>
            <w:r>
              <w:t xml:space="preserve"> </w:t>
            </w:r>
            <w:r w:rsidRPr="00646B1A">
              <w:t xml:space="preserve">Attempt </w:t>
            </w:r>
          </w:p>
        </w:tc>
        <w:tc>
          <w:tcPr>
            <w:tcW w:w="423" w:type="pct"/>
          </w:tcPr>
          <w:p w14:paraId="1F707EED" w14:textId="77777777" w:rsidR="00304A41" w:rsidRPr="00646B1A" w:rsidRDefault="00304A41" w:rsidP="002C06D4">
            <w:pPr>
              <w:keepNext w:val="0"/>
              <w:widowControl w:val="0"/>
            </w:pPr>
            <w:r>
              <w:t>Date</w:t>
            </w:r>
          </w:p>
          <w:p w14:paraId="39C210FB" w14:textId="77777777" w:rsidR="00304A41" w:rsidRPr="00646B1A" w:rsidRDefault="00304A41" w:rsidP="002C06D4">
            <w:pPr>
              <w:keepNext w:val="0"/>
              <w:widowControl w:val="0"/>
            </w:pPr>
            <w:r w:rsidRPr="00646B1A">
              <w:t>1</w:t>
            </w:r>
            <w:r w:rsidRPr="00646B1A">
              <w:rPr>
                <w:vertAlign w:val="superscript"/>
              </w:rPr>
              <w:t>st</w:t>
            </w:r>
            <w:r w:rsidRPr="00646B1A">
              <w:t xml:space="preserve"> AIR</w:t>
            </w:r>
            <w:r>
              <w:t xml:space="preserve"> Made</w:t>
            </w:r>
          </w:p>
        </w:tc>
        <w:tc>
          <w:tcPr>
            <w:tcW w:w="423" w:type="pct"/>
          </w:tcPr>
          <w:p w14:paraId="65124094" w14:textId="77777777" w:rsidR="00304A41" w:rsidRPr="00646B1A" w:rsidRDefault="00304A41" w:rsidP="002C06D4">
            <w:pPr>
              <w:keepNext w:val="0"/>
              <w:widowControl w:val="0"/>
            </w:pPr>
            <w:r w:rsidRPr="00646B1A">
              <w:t xml:space="preserve">Info </w:t>
            </w:r>
          </w:p>
          <w:p w14:paraId="08444DFA" w14:textId="77777777" w:rsidR="00304A41" w:rsidRPr="00646B1A" w:rsidRDefault="00304A41" w:rsidP="002C06D4">
            <w:pPr>
              <w:keepNext w:val="0"/>
              <w:widowControl w:val="0"/>
            </w:pPr>
            <w:r w:rsidRPr="00646B1A">
              <w:t>Sent</w:t>
            </w:r>
          </w:p>
          <w:p w14:paraId="3F702BFD" w14:textId="77777777" w:rsidR="00304A41" w:rsidRPr="00646B1A" w:rsidRDefault="00304A41" w:rsidP="002C06D4">
            <w:pPr>
              <w:keepNext w:val="0"/>
              <w:widowControl w:val="0"/>
            </w:pPr>
            <w:r w:rsidRPr="00646B1A">
              <w:t>(</w:t>
            </w:r>
            <w:r w:rsidRPr="00646B1A">
              <w:sym w:font="Wingdings 2" w:char="F050"/>
            </w:r>
            <w:r w:rsidRPr="00646B1A">
              <w:t>)</w:t>
            </w:r>
          </w:p>
        </w:tc>
        <w:tc>
          <w:tcPr>
            <w:tcW w:w="424" w:type="pct"/>
          </w:tcPr>
          <w:p w14:paraId="4D545D47" w14:textId="2F6BCE05" w:rsidR="00304A41" w:rsidRPr="00304A41" w:rsidRDefault="00304A41" w:rsidP="002C06D4">
            <w:pPr>
              <w:keepNext w:val="0"/>
              <w:widowControl w:val="0"/>
            </w:pPr>
            <w:r w:rsidRPr="00304A41">
              <w:t xml:space="preserve">Dates </w:t>
            </w:r>
            <w:r w:rsidR="00DA362C">
              <w:t>of</w:t>
            </w:r>
          </w:p>
          <w:p w14:paraId="388B5ADD" w14:textId="77777777" w:rsidR="00304A41" w:rsidRPr="00646B1A" w:rsidRDefault="00304A41" w:rsidP="002C06D4">
            <w:pPr>
              <w:keepNext w:val="0"/>
              <w:widowControl w:val="0"/>
            </w:pPr>
            <w:r>
              <w:t>Follow-up Contacts</w:t>
            </w:r>
          </w:p>
        </w:tc>
        <w:tc>
          <w:tcPr>
            <w:tcW w:w="1613" w:type="pct"/>
          </w:tcPr>
          <w:p w14:paraId="5529A39B" w14:textId="77777777" w:rsidR="00304A41" w:rsidRPr="00646B1A" w:rsidRDefault="00304A41" w:rsidP="002C06D4">
            <w:pPr>
              <w:keepNext w:val="0"/>
              <w:widowControl w:val="0"/>
            </w:pPr>
            <w:r w:rsidRPr="00646B1A">
              <w:t>Comments</w:t>
            </w:r>
          </w:p>
          <w:p w14:paraId="39764A8D" w14:textId="77777777" w:rsidR="00304A41" w:rsidRPr="00646B1A" w:rsidRDefault="00304A41" w:rsidP="002C06D4">
            <w:pPr>
              <w:keepNext w:val="0"/>
              <w:widowControl w:val="0"/>
            </w:pPr>
            <w:r w:rsidRPr="00646B1A">
              <w:t>(Attach if necessary)</w:t>
            </w:r>
          </w:p>
        </w:tc>
      </w:tr>
      <w:tr w:rsidR="00304A41" w:rsidRPr="00B36BE3" w14:paraId="3ABDBD44" w14:textId="77777777" w:rsidTr="008E447F">
        <w:trPr>
          <w:cantSplit/>
        </w:trPr>
        <w:tc>
          <w:tcPr>
            <w:tcW w:w="848" w:type="pct"/>
          </w:tcPr>
          <w:p w14:paraId="26574C96" w14:textId="77777777" w:rsidR="00304A41" w:rsidRPr="00B36BE3" w:rsidRDefault="00304A41" w:rsidP="002C06D4">
            <w:pPr>
              <w:keepNext w:val="0"/>
              <w:widowControl w:val="0"/>
            </w:pPr>
          </w:p>
          <w:p w14:paraId="7E21E1B7" w14:textId="77777777" w:rsidR="00304A41" w:rsidRPr="00B36BE3" w:rsidRDefault="00304A41" w:rsidP="002C06D4">
            <w:pPr>
              <w:keepNext w:val="0"/>
              <w:widowControl w:val="0"/>
            </w:pPr>
          </w:p>
          <w:p w14:paraId="74DD37C4" w14:textId="77777777" w:rsidR="00304A41" w:rsidRPr="00B36BE3" w:rsidRDefault="00304A41" w:rsidP="002C06D4">
            <w:pPr>
              <w:keepNext w:val="0"/>
              <w:widowControl w:val="0"/>
            </w:pPr>
          </w:p>
          <w:p w14:paraId="65B15801" w14:textId="77777777" w:rsidR="00304A41" w:rsidRPr="00B36BE3" w:rsidRDefault="00304A41" w:rsidP="002C06D4">
            <w:pPr>
              <w:keepNext w:val="0"/>
              <w:widowControl w:val="0"/>
            </w:pPr>
          </w:p>
        </w:tc>
        <w:tc>
          <w:tcPr>
            <w:tcW w:w="423" w:type="pct"/>
          </w:tcPr>
          <w:p w14:paraId="5F8A1DAA" w14:textId="77777777" w:rsidR="00304A41" w:rsidRPr="00B36BE3" w:rsidRDefault="00304A41" w:rsidP="002C06D4">
            <w:pPr>
              <w:keepNext w:val="0"/>
              <w:widowControl w:val="0"/>
            </w:pPr>
          </w:p>
        </w:tc>
        <w:tc>
          <w:tcPr>
            <w:tcW w:w="423" w:type="pct"/>
          </w:tcPr>
          <w:p w14:paraId="50A0F3E6" w14:textId="77777777" w:rsidR="00304A41" w:rsidRPr="00B36BE3" w:rsidRDefault="00304A41" w:rsidP="002C06D4">
            <w:pPr>
              <w:keepNext w:val="0"/>
              <w:widowControl w:val="0"/>
            </w:pPr>
          </w:p>
        </w:tc>
        <w:tc>
          <w:tcPr>
            <w:tcW w:w="423" w:type="pct"/>
          </w:tcPr>
          <w:p w14:paraId="49B9A309" w14:textId="77777777" w:rsidR="00304A41" w:rsidRPr="00B36BE3" w:rsidRDefault="00304A41" w:rsidP="002C06D4">
            <w:pPr>
              <w:keepNext w:val="0"/>
              <w:widowControl w:val="0"/>
            </w:pPr>
          </w:p>
        </w:tc>
        <w:tc>
          <w:tcPr>
            <w:tcW w:w="423" w:type="pct"/>
          </w:tcPr>
          <w:p w14:paraId="71B059FF" w14:textId="77777777" w:rsidR="00304A41" w:rsidRPr="00B36BE3" w:rsidRDefault="00304A41" w:rsidP="002C06D4">
            <w:pPr>
              <w:keepNext w:val="0"/>
              <w:widowControl w:val="0"/>
            </w:pPr>
          </w:p>
        </w:tc>
        <w:tc>
          <w:tcPr>
            <w:tcW w:w="423" w:type="pct"/>
          </w:tcPr>
          <w:p w14:paraId="157981A7" w14:textId="77777777" w:rsidR="00304A41" w:rsidRPr="00B36BE3" w:rsidRDefault="00304A41" w:rsidP="002C06D4">
            <w:pPr>
              <w:keepNext w:val="0"/>
              <w:widowControl w:val="0"/>
            </w:pPr>
          </w:p>
        </w:tc>
        <w:tc>
          <w:tcPr>
            <w:tcW w:w="424" w:type="pct"/>
          </w:tcPr>
          <w:p w14:paraId="716F9A70" w14:textId="77777777" w:rsidR="00304A41" w:rsidRPr="00B36BE3" w:rsidRDefault="00304A41" w:rsidP="002C06D4">
            <w:pPr>
              <w:keepNext w:val="0"/>
              <w:widowControl w:val="0"/>
            </w:pPr>
          </w:p>
        </w:tc>
        <w:tc>
          <w:tcPr>
            <w:tcW w:w="1613" w:type="pct"/>
          </w:tcPr>
          <w:p w14:paraId="6184B26C" w14:textId="77777777" w:rsidR="00304A41" w:rsidRPr="00B36BE3" w:rsidRDefault="00304A41" w:rsidP="002C06D4">
            <w:pPr>
              <w:keepNext w:val="0"/>
              <w:widowControl w:val="0"/>
            </w:pPr>
          </w:p>
        </w:tc>
      </w:tr>
      <w:tr w:rsidR="00304A41" w:rsidRPr="00B36BE3" w14:paraId="0A605673" w14:textId="77777777" w:rsidTr="008E447F">
        <w:trPr>
          <w:cantSplit/>
        </w:trPr>
        <w:tc>
          <w:tcPr>
            <w:tcW w:w="848" w:type="pct"/>
          </w:tcPr>
          <w:p w14:paraId="1C129FFD" w14:textId="77777777" w:rsidR="00304A41" w:rsidRPr="00B36BE3" w:rsidRDefault="00304A41" w:rsidP="002C06D4">
            <w:pPr>
              <w:keepNext w:val="0"/>
              <w:widowControl w:val="0"/>
            </w:pPr>
          </w:p>
          <w:p w14:paraId="11906EED" w14:textId="77777777" w:rsidR="00304A41" w:rsidRPr="00B36BE3" w:rsidRDefault="00304A41" w:rsidP="002C06D4">
            <w:pPr>
              <w:keepNext w:val="0"/>
              <w:widowControl w:val="0"/>
            </w:pPr>
          </w:p>
          <w:p w14:paraId="6CFC2E8C" w14:textId="77777777" w:rsidR="00304A41" w:rsidRPr="00B36BE3" w:rsidRDefault="00304A41" w:rsidP="002C06D4">
            <w:pPr>
              <w:keepNext w:val="0"/>
              <w:widowControl w:val="0"/>
            </w:pPr>
          </w:p>
          <w:p w14:paraId="21929065" w14:textId="77777777" w:rsidR="00304A41" w:rsidRPr="00B36BE3" w:rsidRDefault="00304A41" w:rsidP="002C06D4">
            <w:pPr>
              <w:keepNext w:val="0"/>
              <w:widowControl w:val="0"/>
            </w:pPr>
          </w:p>
        </w:tc>
        <w:tc>
          <w:tcPr>
            <w:tcW w:w="423" w:type="pct"/>
          </w:tcPr>
          <w:p w14:paraId="0EBA3CF3" w14:textId="77777777" w:rsidR="00304A41" w:rsidRPr="00B36BE3" w:rsidRDefault="00304A41" w:rsidP="002C06D4">
            <w:pPr>
              <w:keepNext w:val="0"/>
              <w:widowControl w:val="0"/>
            </w:pPr>
          </w:p>
        </w:tc>
        <w:tc>
          <w:tcPr>
            <w:tcW w:w="423" w:type="pct"/>
          </w:tcPr>
          <w:p w14:paraId="19C0E9FB" w14:textId="77777777" w:rsidR="00304A41" w:rsidRPr="00B36BE3" w:rsidRDefault="00304A41" w:rsidP="002C06D4">
            <w:pPr>
              <w:keepNext w:val="0"/>
              <w:widowControl w:val="0"/>
            </w:pPr>
          </w:p>
        </w:tc>
        <w:tc>
          <w:tcPr>
            <w:tcW w:w="423" w:type="pct"/>
          </w:tcPr>
          <w:p w14:paraId="18DD0266" w14:textId="77777777" w:rsidR="00304A41" w:rsidRPr="00B36BE3" w:rsidRDefault="00304A41" w:rsidP="002C06D4">
            <w:pPr>
              <w:keepNext w:val="0"/>
              <w:widowControl w:val="0"/>
            </w:pPr>
          </w:p>
        </w:tc>
        <w:tc>
          <w:tcPr>
            <w:tcW w:w="423" w:type="pct"/>
          </w:tcPr>
          <w:p w14:paraId="71B1D014" w14:textId="77777777" w:rsidR="00304A41" w:rsidRPr="00B36BE3" w:rsidRDefault="00304A41" w:rsidP="002C06D4">
            <w:pPr>
              <w:keepNext w:val="0"/>
              <w:widowControl w:val="0"/>
            </w:pPr>
          </w:p>
        </w:tc>
        <w:tc>
          <w:tcPr>
            <w:tcW w:w="423" w:type="pct"/>
          </w:tcPr>
          <w:p w14:paraId="4D8884FA" w14:textId="77777777" w:rsidR="00304A41" w:rsidRPr="00B36BE3" w:rsidRDefault="00304A41" w:rsidP="002C06D4">
            <w:pPr>
              <w:keepNext w:val="0"/>
              <w:widowControl w:val="0"/>
            </w:pPr>
          </w:p>
        </w:tc>
        <w:tc>
          <w:tcPr>
            <w:tcW w:w="424" w:type="pct"/>
          </w:tcPr>
          <w:p w14:paraId="09625273" w14:textId="77777777" w:rsidR="00304A41" w:rsidRPr="00B36BE3" w:rsidRDefault="00304A41" w:rsidP="002C06D4">
            <w:pPr>
              <w:keepNext w:val="0"/>
              <w:widowControl w:val="0"/>
            </w:pPr>
          </w:p>
        </w:tc>
        <w:tc>
          <w:tcPr>
            <w:tcW w:w="1613" w:type="pct"/>
          </w:tcPr>
          <w:p w14:paraId="1C01C146" w14:textId="77777777" w:rsidR="00304A41" w:rsidRPr="00B36BE3" w:rsidRDefault="00304A41" w:rsidP="002C06D4">
            <w:pPr>
              <w:keepNext w:val="0"/>
              <w:widowControl w:val="0"/>
            </w:pPr>
          </w:p>
        </w:tc>
      </w:tr>
      <w:tr w:rsidR="00304A41" w:rsidRPr="00B36BE3" w14:paraId="47050E37" w14:textId="77777777" w:rsidTr="008E447F">
        <w:trPr>
          <w:cantSplit/>
        </w:trPr>
        <w:tc>
          <w:tcPr>
            <w:tcW w:w="848" w:type="pct"/>
          </w:tcPr>
          <w:p w14:paraId="2CE14036" w14:textId="77777777" w:rsidR="00304A41" w:rsidRPr="00B36BE3" w:rsidRDefault="00304A41" w:rsidP="002C06D4">
            <w:pPr>
              <w:keepNext w:val="0"/>
              <w:widowControl w:val="0"/>
            </w:pPr>
          </w:p>
          <w:p w14:paraId="58692791" w14:textId="77777777" w:rsidR="00304A41" w:rsidRPr="00B36BE3" w:rsidRDefault="00304A41" w:rsidP="002C06D4">
            <w:pPr>
              <w:keepNext w:val="0"/>
              <w:widowControl w:val="0"/>
            </w:pPr>
          </w:p>
          <w:p w14:paraId="551FB83F" w14:textId="77777777" w:rsidR="00304A41" w:rsidRPr="00B36BE3" w:rsidRDefault="00304A41" w:rsidP="002C06D4">
            <w:pPr>
              <w:keepNext w:val="0"/>
              <w:widowControl w:val="0"/>
            </w:pPr>
          </w:p>
          <w:p w14:paraId="3CEC292C" w14:textId="77777777" w:rsidR="00304A41" w:rsidRPr="00B36BE3" w:rsidRDefault="00304A41" w:rsidP="002C06D4">
            <w:pPr>
              <w:keepNext w:val="0"/>
              <w:widowControl w:val="0"/>
            </w:pPr>
          </w:p>
        </w:tc>
        <w:tc>
          <w:tcPr>
            <w:tcW w:w="423" w:type="pct"/>
          </w:tcPr>
          <w:p w14:paraId="4AF4401F" w14:textId="77777777" w:rsidR="00304A41" w:rsidRPr="00B36BE3" w:rsidRDefault="00304A41" w:rsidP="002C06D4">
            <w:pPr>
              <w:keepNext w:val="0"/>
              <w:widowControl w:val="0"/>
            </w:pPr>
          </w:p>
        </w:tc>
        <w:tc>
          <w:tcPr>
            <w:tcW w:w="423" w:type="pct"/>
          </w:tcPr>
          <w:p w14:paraId="174CB583" w14:textId="77777777" w:rsidR="00304A41" w:rsidRPr="00B36BE3" w:rsidRDefault="00304A41" w:rsidP="002C06D4">
            <w:pPr>
              <w:keepNext w:val="0"/>
              <w:widowControl w:val="0"/>
            </w:pPr>
          </w:p>
        </w:tc>
        <w:tc>
          <w:tcPr>
            <w:tcW w:w="423" w:type="pct"/>
          </w:tcPr>
          <w:p w14:paraId="74DC2AAB" w14:textId="77777777" w:rsidR="00304A41" w:rsidRPr="00B36BE3" w:rsidRDefault="00304A41" w:rsidP="002C06D4">
            <w:pPr>
              <w:keepNext w:val="0"/>
              <w:widowControl w:val="0"/>
            </w:pPr>
          </w:p>
        </w:tc>
        <w:tc>
          <w:tcPr>
            <w:tcW w:w="423" w:type="pct"/>
          </w:tcPr>
          <w:p w14:paraId="3D5DD849" w14:textId="77777777" w:rsidR="00304A41" w:rsidRPr="00B36BE3" w:rsidRDefault="00304A41" w:rsidP="002C06D4">
            <w:pPr>
              <w:keepNext w:val="0"/>
              <w:widowControl w:val="0"/>
            </w:pPr>
          </w:p>
        </w:tc>
        <w:tc>
          <w:tcPr>
            <w:tcW w:w="423" w:type="pct"/>
          </w:tcPr>
          <w:p w14:paraId="543F2D3A" w14:textId="77777777" w:rsidR="00304A41" w:rsidRPr="00B36BE3" w:rsidRDefault="00304A41" w:rsidP="002C06D4">
            <w:pPr>
              <w:keepNext w:val="0"/>
              <w:widowControl w:val="0"/>
            </w:pPr>
          </w:p>
        </w:tc>
        <w:tc>
          <w:tcPr>
            <w:tcW w:w="424" w:type="pct"/>
          </w:tcPr>
          <w:p w14:paraId="16B6F991" w14:textId="77777777" w:rsidR="00304A41" w:rsidRPr="00B36BE3" w:rsidRDefault="00304A41" w:rsidP="002C06D4">
            <w:pPr>
              <w:keepNext w:val="0"/>
              <w:widowControl w:val="0"/>
            </w:pPr>
          </w:p>
        </w:tc>
        <w:tc>
          <w:tcPr>
            <w:tcW w:w="1613" w:type="pct"/>
          </w:tcPr>
          <w:p w14:paraId="0490EDF2" w14:textId="77777777" w:rsidR="00304A41" w:rsidRPr="00B36BE3" w:rsidRDefault="00304A41" w:rsidP="002C06D4">
            <w:pPr>
              <w:keepNext w:val="0"/>
              <w:widowControl w:val="0"/>
            </w:pPr>
          </w:p>
        </w:tc>
      </w:tr>
      <w:tr w:rsidR="00304A41" w:rsidRPr="00B36BE3" w14:paraId="037FB1CF" w14:textId="77777777" w:rsidTr="008E447F">
        <w:trPr>
          <w:cantSplit/>
        </w:trPr>
        <w:tc>
          <w:tcPr>
            <w:tcW w:w="848" w:type="pct"/>
          </w:tcPr>
          <w:p w14:paraId="27FF41C1" w14:textId="77777777" w:rsidR="00304A41" w:rsidRPr="00B36BE3" w:rsidRDefault="00304A41" w:rsidP="002C06D4">
            <w:pPr>
              <w:keepNext w:val="0"/>
              <w:widowControl w:val="0"/>
            </w:pPr>
          </w:p>
          <w:p w14:paraId="068A4090" w14:textId="77777777" w:rsidR="00304A41" w:rsidRPr="00B36BE3" w:rsidRDefault="00304A41" w:rsidP="002C06D4">
            <w:pPr>
              <w:keepNext w:val="0"/>
              <w:widowControl w:val="0"/>
            </w:pPr>
          </w:p>
          <w:p w14:paraId="00DB97AD" w14:textId="77777777" w:rsidR="00304A41" w:rsidRPr="00B36BE3" w:rsidRDefault="00304A41" w:rsidP="002C06D4">
            <w:pPr>
              <w:keepNext w:val="0"/>
              <w:widowControl w:val="0"/>
            </w:pPr>
          </w:p>
          <w:p w14:paraId="035686A4" w14:textId="77777777" w:rsidR="00304A41" w:rsidRPr="00B36BE3" w:rsidRDefault="00304A41" w:rsidP="002C06D4">
            <w:pPr>
              <w:keepNext w:val="0"/>
              <w:widowControl w:val="0"/>
            </w:pPr>
          </w:p>
        </w:tc>
        <w:tc>
          <w:tcPr>
            <w:tcW w:w="423" w:type="pct"/>
          </w:tcPr>
          <w:p w14:paraId="2977FD4D" w14:textId="77777777" w:rsidR="00304A41" w:rsidRPr="00B36BE3" w:rsidRDefault="00304A41" w:rsidP="002C06D4">
            <w:pPr>
              <w:keepNext w:val="0"/>
              <w:widowControl w:val="0"/>
            </w:pPr>
          </w:p>
        </w:tc>
        <w:tc>
          <w:tcPr>
            <w:tcW w:w="423" w:type="pct"/>
          </w:tcPr>
          <w:p w14:paraId="7B3D2907" w14:textId="77777777" w:rsidR="00304A41" w:rsidRPr="00B36BE3" w:rsidRDefault="00304A41" w:rsidP="002C06D4">
            <w:pPr>
              <w:keepNext w:val="0"/>
              <w:widowControl w:val="0"/>
            </w:pPr>
          </w:p>
        </w:tc>
        <w:tc>
          <w:tcPr>
            <w:tcW w:w="423" w:type="pct"/>
          </w:tcPr>
          <w:p w14:paraId="745BD8FB" w14:textId="77777777" w:rsidR="00304A41" w:rsidRPr="00B36BE3" w:rsidRDefault="00304A41" w:rsidP="002C06D4">
            <w:pPr>
              <w:keepNext w:val="0"/>
              <w:widowControl w:val="0"/>
            </w:pPr>
          </w:p>
        </w:tc>
        <w:tc>
          <w:tcPr>
            <w:tcW w:w="423" w:type="pct"/>
          </w:tcPr>
          <w:p w14:paraId="029FF8EB" w14:textId="77777777" w:rsidR="00304A41" w:rsidRPr="00B36BE3" w:rsidRDefault="00304A41" w:rsidP="002C06D4">
            <w:pPr>
              <w:keepNext w:val="0"/>
              <w:widowControl w:val="0"/>
            </w:pPr>
          </w:p>
        </w:tc>
        <w:tc>
          <w:tcPr>
            <w:tcW w:w="423" w:type="pct"/>
          </w:tcPr>
          <w:p w14:paraId="4E1CF9DB" w14:textId="77777777" w:rsidR="00304A41" w:rsidRPr="00B36BE3" w:rsidRDefault="00304A41" w:rsidP="002C06D4">
            <w:pPr>
              <w:keepNext w:val="0"/>
              <w:widowControl w:val="0"/>
            </w:pPr>
          </w:p>
        </w:tc>
        <w:tc>
          <w:tcPr>
            <w:tcW w:w="424" w:type="pct"/>
          </w:tcPr>
          <w:p w14:paraId="48AA2006" w14:textId="77777777" w:rsidR="00304A41" w:rsidRPr="00B36BE3" w:rsidRDefault="00304A41" w:rsidP="002C06D4">
            <w:pPr>
              <w:keepNext w:val="0"/>
              <w:widowControl w:val="0"/>
            </w:pPr>
          </w:p>
        </w:tc>
        <w:tc>
          <w:tcPr>
            <w:tcW w:w="1613" w:type="pct"/>
          </w:tcPr>
          <w:p w14:paraId="419B7260" w14:textId="77777777" w:rsidR="00304A41" w:rsidRPr="00B36BE3" w:rsidRDefault="00304A41" w:rsidP="002C06D4">
            <w:pPr>
              <w:keepNext w:val="0"/>
              <w:widowControl w:val="0"/>
            </w:pPr>
          </w:p>
        </w:tc>
      </w:tr>
    </w:tbl>
    <w:p w14:paraId="54D4F903" w14:textId="77777777" w:rsidR="004D08F5" w:rsidRPr="00B36BE3" w:rsidRDefault="004D08F5" w:rsidP="002C06D4">
      <w:pPr>
        <w:keepNext w:val="0"/>
        <w:widowControl w:val="0"/>
      </w:pPr>
    </w:p>
    <w:p w14:paraId="0961C561" w14:textId="62FBDE86" w:rsidR="002D2010" w:rsidRDefault="002D2010">
      <w:pPr>
        <w:keepNext w:val="0"/>
      </w:pPr>
      <w:r>
        <w:br w:type="page"/>
      </w:r>
    </w:p>
    <w:p w14:paraId="7394B376" w14:textId="77777777" w:rsidR="00DF04A6" w:rsidRPr="00B36BE3" w:rsidRDefault="00DF04A6" w:rsidP="002C06D4">
      <w:pPr>
        <w:keepNext w:val="0"/>
        <w:widowControl w:val="0"/>
      </w:pPr>
    </w:p>
    <w:p w14:paraId="2AB5AE94" w14:textId="77777777" w:rsidR="002D2010" w:rsidRDefault="002D2010" w:rsidP="002D2010">
      <w:pPr>
        <w:keepNext w:val="0"/>
        <w:widowControl w:val="0"/>
        <w:jc w:val="center"/>
        <w:rPr>
          <w:i/>
          <w:iCs/>
        </w:rPr>
      </w:pPr>
    </w:p>
    <w:p w14:paraId="16F72F39" w14:textId="77777777" w:rsidR="002D2010" w:rsidRDefault="002D2010" w:rsidP="002D2010">
      <w:pPr>
        <w:keepNext w:val="0"/>
        <w:widowControl w:val="0"/>
        <w:jc w:val="center"/>
        <w:rPr>
          <w:i/>
          <w:iCs/>
        </w:rPr>
      </w:pPr>
    </w:p>
    <w:p w14:paraId="23DB4DD0" w14:textId="77777777" w:rsidR="002D2010" w:rsidRDefault="002D2010" w:rsidP="002D2010">
      <w:pPr>
        <w:keepNext w:val="0"/>
        <w:widowControl w:val="0"/>
        <w:jc w:val="center"/>
        <w:rPr>
          <w:i/>
          <w:iCs/>
        </w:rPr>
      </w:pPr>
    </w:p>
    <w:p w14:paraId="2F44EF91" w14:textId="77777777" w:rsidR="002D2010" w:rsidRDefault="002D2010" w:rsidP="002D2010">
      <w:pPr>
        <w:keepNext w:val="0"/>
        <w:widowControl w:val="0"/>
        <w:jc w:val="center"/>
        <w:rPr>
          <w:i/>
          <w:iCs/>
        </w:rPr>
      </w:pPr>
    </w:p>
    <w:p w14:paraId="02A760B3" w14:textId="77777777" w:rsidR="002D2010" w:rsidRDefault="002D2010" w:rsidP="002D2010">
      <w:pPr>
        <w:keepNext w:val="0"/>
        <w:widowControl w:val="0"/>
        <w:jc w:val="center"/>
        <w:rPr>
          <w:i/>
          <w:iCs/>
        </w:rPr>
      </w:pPr>
    </w:p>
    <w:p w14:paraId="6A357064" w14:textId="77777777" w:rsidR="002D2010" w:rsidRDefault="002D2010" w:rsidP="002D2010">
      <w:pPr>
        <w:keepNext w:val="0"/>
        <w:widowControl w:val="0"/>
        <w:jc w:val="center"/>
        <w:rPr>
          <w:i/>
          <w:iCs/>
        </w:rPr>
      </w:pPr>
    </w:p>
    <w:p w14:paraId="28432E89" w14:textId="3928C80C" w:rsidR="002D2010" w:rsidRDefault="002D2010" w:rsidP="002D2010">
      <w:pPr>
        <w:keepNext w:val="0"/>
        <w:widowControl w:val="0"/>
        <w:jc w:val="center"/>
        <w:rPr>
          <w:i/>
          <w:iCs/>
        </w:rPr>
      </w:pPr>
    </w:p>
    <w:p w14:paraId="77726357" w14:textId="77777777" w:rsidR="002D2010" w:rsidRDefault="002D2010" w:rsidP="002D2010">
      <w:pPr>
        <w:keepNext w:val="0"/>
        <w:widowControl w:val="0"/>
        <w:jc w:val="center"/>
        <w:rPr>
          <w:i/>
          <w:iCs/>
        </w:rPr>
      </w:pPr>
    </w:p>
    <w:p w14:paraId="345D0E18" w14:textId="77777777" w:rsidR="002D2010" w:rsidRDefault="002D2010" w:rsidP="002D2010">
      <w:pPr>
        <w:keepNext w:val="0"/>
        <w:widowControl w:val="0"/>
        <w:jc w:val="center"/>
        <w:rPr>
          <w:i/>
          <w:iCs/>
        </w:rPr>
      </w:pPr>
    </w:p>
    <w:p w14:paraId="70F27DC4" w14:textId="77777777" w:rsidR="002D2010" w:rsidRDefault="002D2010" w:rsidP="002D2010">
      <w:pPr>
        <w:keepNext w:val="0"/>
        <w:widowControl w:val="0"/>
        <w:jc w:val="center"/>
        <w:rPr>
          <w:i/>
          <w:iCs/>
        </w:rPr>
      </w:pPr>
    </w:p>
    <w:p w14:paraId="21CFBA3F" w14:textId="77777777" w:rsidR="002D2010" w:rsidRPr="00904BA5" w:rsidRDefault="002D2010" w:rsidP="002D2010">
      <w:pPr>
        <w:keepNext w:val="0"/>
        <w:widowControl w:val="0"/>
        <w:jc w:val="center"/>
        <w:rPr>
          <w:i/>
          <w:iCs/>
        </w:rPr>
      </w:pPr>
      <w:r>
        <w:rPr>
          <w:i/>
          <w:iCs/>
        </w:rPr>
        <w:t>[Page i</w:t>
      </w:r>
      <w:r w:rsidRPr="00904BA5">
        <w:rPr>
          <w:i/>
          <w:iCs/>
        </w:rPr>
        <w:t xml:space="preserve">ntentionally </w:t>
      </w:r>
      <w:r>
        <w:rPr>
          <w:i/>
          <w:iCs/>
        </w:rPr>
        <w:t>l</w:t>
      </w:r>
      <w:r w:rsidRPr="00904BA5">
        <w:rPr>
          <w:i/>
          <w:iCs/>
        </w:rPr>
        <w:t xml:space="preserve">eft </w:t>
      </w:r>
      <w:r>
        <w:rPr>
          <w:i/>
          <w:iCs/>
        </w:rPr>
        <w:t>b</w:t>
      </w:r>
      <w:r w:rsidRPr="00904BA5">
        <w:rPr>
          <w:i/>
          <w:iCs/>
        </w:rPr>
        <w:t>lank</w:t>
      </w:r>
      <w:r>
        <w:rPr>
          <w:i/>
          <w:iCs/>
        </w:rPr>
        <w:t xml:space="preserve"> for layout]</w:t>
      </w:r>
    </w:p>
    <w:p w14:paraId="06DDD330" w14:textId="20138F3F" w:rsidR="00C63846" w:rsidRDefault="00C63846" w:rsidP="002C06D4">
      <w:pPr>
        <w:keepNext w:val="0"/>
        <w:widowControl w:val="0"/>
        <w:sectPr w:rsidR="00C63846" w:rsidSect="00C63846">
          <w:footerReference w:type="default" r:id="rId34"/>
          <w:pgSz w:w="15840" w:h="12240" w:orient="landscape"/>
          <w:pgMar w:top="1800" w:right="720" w:bottom="1800" w:left="720" w:header="720" w:footer="720" w:gutter="0"/>
          <w:cols w:space="720"/>
          <w:docGrid w:linePitch="360"/>
        </w:sectPr>
      </w:pPr>
    </w:p>
    <w:p w14:paraId="06FB8DB7" w14:textId="77777777" w:rsidR="00DF04A6" w:rsidRPr="00B36BE3" w:rsidRDefault="00DF04A6" w:rsidP="002C06D4">
      <w:pPr>
        <w:keepNext w:val="0"/>
        <w:widowControl w:val="0"/>
      </w:pPr>
    </w:p>
    <w:p w14:paraId="1BC100B8" w14:textId="034B6EC4" w:rsidR="00DF04A6" w:rsidRPr="00B36BE3" w:rsidRDefault="00C46903" w:rsidP="00904BA5">
      <w:pPr>
        <w:pStyle w:val="Heading1"/>
        <w:keepNext w:val="0"/>
        <w:widowControl w:val="0"/>
      </w:pPr>
      <w:bookmarkStart w:id="33" w:name="_Toc97799177"/>
      <w:bookmarkStart w:id="34" w:name="_Toc97802623"/>
      <w:r>
        <w:t>Appendix</w:t>
      </w:r>
      <w:r w:rsidR="002B15AF" w:rsidRPr="00543213">
        <w:t xml:space="preserve"> </w:t>
      </w:r>
      <w:r w:rsidR="00647A90">
        <w:t>6</w:t>
      </w:r>
      <w:bookmarkEnd w:id="33"/>
      <w:r>
        <w:t xml:space="preserve">: </w:t>
      </w:r>
      <w:bookmarkStart w:id="35" w:name="_Toc97802364"/>
      <w:r w:rsidR="004D08F5" w:rsidRPr="00543213">
        <w:t>AIR Monthly Report</w:t>
      </w:r>
      <w:bookmarkEnd w:id="35"/>
      <w:bookmarkEnd w:id="34"/>
    </w:p>
    <w:p w14:paraId="6ABB2CE9" w14:textId="77777777" w:rsidR="002D2010" w:rsidRDefault="00600E69" w:rsidP="002D2010">
      <w:pPr>
        <w:keepNext w:val="0"/>
        <w:widowControl w:val="0"/>
        <w:jc w:val="center"/>
        <w:rPr>
          <w:i/>
          <w:iCs/>
        </w:rPr>
      </w:pPr>
      <w:r>
        <w:br w:type="page"/>
      </w:r>
    </w:p>
    <w:p w14:paraId="29B6DC0F" w14:textId="77777777" w:rsidR="002D2010" w:rsidRDefault="002D2010" w:rsidP="002D2010">
      <w:pPr>
        <w:keepNext w:val="0"/>
        <w:widowControl w:val="0"/>
        <w:jc w:val="center"/>
        <w:rPr>
          <w:i/>
          <w:iCs/>
        </w:rPr>
      </w:pPr>
    </w:p>
    <w:p w14:paraId="6724F720" w14:textId="77777777" w:rsidR="002D2010" w:rsidRDefault="002D2010" w:rsidP="002D2010">
      <w:pPr>
        <w:keepNext w:val="0"/>
        <w:widowControl w:val="0"/>
        <w:jc w:val="center"/>
        <w:rPr>
          <w:i/>
          <w:iCs/>
        </w:rPr>
      </w:pPr>
    </w:p>
    <w:p w14:paraId="10297200" w14:textId="77777777" w:rsidR="002D2010" w:rsidRDefault="002D2010" w:rsidP="002D2010">
      <w:pPr>
        <w:keepNext w:val="0"/>
        <w:widowControl w:val="0"/>
        <w:jc w:val="center"/>
        <w:rPr>
          <w:i/>
          <w:iCs/>
        </w:rPr>
      </w:pPr>
    </w:p>
    <w:p w14:paraId="210728A4" w14:textId="77777777" w:rsidR="002D2010" w:rsidRDefault="002D2010" w:rsidP="002D2010">
      <w:pPr>
        <w:keepNext w:val="0"/>
        <w:widowControl w:val="0"/>
        <w:jc w:val="center"/>
        <w:rPr>
          <w:i/>
          <w:iCs/>
        </w:rPr>
      </w:pPr>
    </w:p>
    <w:p w14:paraId="2AAEEFB9" w14:textId="77777777" w:rsidR="002D2010" w:rsidRDefault="002D2010" w:rsidP="002D2010">
      <w:pPr>
        <w:keepNext w:val="0"/>
        <w:widowControl w:val="0"/>
        <w:jc w:val="center"/>
        <w:rPr>
          <w:i/>
          <w:iCs/>
        </w:rPr>
      </w:pPr>
    </w:p>
    <w:p w14:paraId="142F6560" w14:textId="77777777" w:rsidR="002D2010" w:rsidRDefault="002D2010" w:rsidP="002D2010">
      <w:pPr>
        <w:keepNext w:val="0"/>
        <w:widowControl w:val="0"/>
        <w:jc w:val="center"/>
        <w:rPr>
          <w:i/>
          <w:iCs/>
        </w:rPr>
      </w:pPr>
    </w:p>
    <w:p w14:paraId="7950CD31" w14:textId="77777777" w:rsidR="002D2010" w:rsidRDefault="002D2010" w:rsidP="002D2010">
      <w:pPr>
        <w:keepNext w:val="0"/>
        <w:widowControl w:val="0"/>
        <w:jc w:val="center"/>
        <w:rPr>
          <w:i/>
          <w:iCs/>
        </w:rPr>
      </w:pPr>
    </w:p>
    <w:p w14:paraId="2BDCCF48" w14:textId="77777777" w:rsidR="002D2010" w:rsidRDefault="002D2010" w:rsidP="002D2010">
      <w:pPr>
        <w:keepNext w:val="0"/>
        <w:widowControl w:val="0"/>
        <w:jc w:val="center"/>
        <w:rPr>
          <w:i/>
          <w:iCs/>
        </w:rPr>
      </w:pPr>
    </w:p>
    <w:p w14:paraId="5108C802" w14:textId="77777777" w:rsidR="002D2010" w:rsidRDefault="002D2010" w:rsidP="002D2010">
      <w:pPr>
        <w:keepNext w:val="0"/>
        <w:widowControl w:val="0"/>
        <w:jc w:val="center"/>
        <w:rPr>
          <w:i/>
          <w:iCs/>
        </w:rPr>
      </w:pPr>
    </w:p>
    <w:p w14:paraId="58EDE02C" w14:textId="77777777" w:rsidR="002D2010" w:rsidRDefault="002D2010" w:rsidP="002D2010">
      <w:pPr>
        <w:keepNext w:val="0"/>
        <w:widowControl w:val="0"/>
        <w:jc w:val="center"/>
        <w:rPr>
          <w:i/>
          <w:iCs/>
        </w:rPr>
      </w:pPr>
    </w:p>
    <w:p w14:paraId="38BDE3F5" w14:textId="77777777" w:rsidR="002D2010" w:rsidRDefault="002D2010" w:rsidP="002D2010">
      <w:pPr>
        <w:keepNext w:val="0"/>
        <w:widowControl w:val="0"/>
        <w:jc w:val="center"/>
        <w:rPr>
          <w:i/>
          <w:iCs/>
        </w:rPr>
      </w:pPr>
    </w:p>
    <w:p w14:paraId="67DEFE06" w14:textId="77777777" w:rsidR="002D2010" w:rsidRDefault="002D2010" w:rsidP="002D2010">
      <w:pPr>
        <w:keepNext w:val="0"/>
        <w:widowControl w:val="0"/>
        <w:jc w:val="center"/>
        <w:rPr>
          <w:i/>
          <w:iCs/>
        </w:rPr>
      </w:pPr>
    </w:p>
    <w:p w14:paraId="70C42C14" w14:textId="77777777" w:rsidR="002D2010" w:rsidRDefault="002D2010" w:rsidP="002D2010">
      <w:pPr>
        <w:keepNext w:val="0"/>
        <w:widowControl w:val="0"/>
        <w:jc w:val="center"/>
        <w:rPr>
          <w:i/>
          <w:iCs/>
        </w:rPr>
      </w:pPr>
    </w:p>
    <w:p w14:paraId="30DBFDCB" w14:textId="77777777" w:rsidR="002D2010" w:rsidRDefault="002D2010" w:rsidP="002D2010">
      <w:pPr>
        <w:keepNext w:val="0"/>
        <w:widowControl w:val="0"/>
        <w:jc w:val="center"/>
        <w:rPr>
          <w:i/>
          <w:iCs/>
        </w:rPr>
      </w:pPr>
    </w:p>
    <w:p w14:paraId="02A41869" w14:textId="77777777" w:rsidR="002D2010" w:rsidRDefault="002D2010" w:rsidP="002D2010">
      <w:pPr>
        <w:keepNext w:val="0"/>
        <w:widowControl w:val="0"/>
        <w:jc w:val="center"/>
        <w:rPr>
          <w:i/>
          <w:iCs/>
        </w:rPr>
      </w:pPr>
    </w:p>
    <w:p w14:paraId="6C492871" w14:textId="77777777" w:rsidR="002D2010" w:rsidRPr="00904BA5" w:rsidRDefault="002D2010" w:rsidP="002D2010">
      <w:pPr>
        <w:keepNext w:val="0"/>
        <w:widowControl w:val="0"/>
        <w:jc w:val="center"/>
        <w:rPr>
          <w:i/>
          <w:iCs/>
        </w:rPr>
      </w:pPr>
      <w:r>
        <w:rPr>
          <w:i/>
          <w:iCs/>
        </w:rPr>
        <w:t>[Page i</w:t>
      </w:r>
      <w:r w:rsidRPr="00904BA5">
        <w:rPr>
          <w:i/>
          <w:iCs/>
        </w:rPr>
        <w:t xml:space="preserve">ntentionally </w:t>
      </w:r>
      <w:r>
        <w:rPr>
          <w:i/>
          <w:iCs/>
        </w:rPr>
        <w:t>l</w:t>
      </w:r>
      <w:r w:rsidRPr="00904BA5">
        <w:rPr>
          <w:i/>
          <w:iCs/>
        </w:rPr>
        <w:t xml:space="preserve">eft </w:t>
      </w:r>
      <w:r>
        <w:rPr>
          <w:i/>
          <w:iCs/>
        </w:rPr>
        <w:t>b</w:t>
      </w:r>
      <w:r w:rsidRPr="00904BA5">
        <w:rPr>
          <w:i/>
          <w:iCs/>
        </w:rPr>
        <w:t>lank</w:t>
      </w:r>
      <w:r>
        <w:rPr>
          <w:i/>
          <w:iCs/>
        </w:rPr>
        <w:t xml:space="preserve"> for layout]</w:t>
      </w:r>
    </w:p>
    <w:p w14:paraId="07124FE1" w14:textId="4DA16F03" w:rsidR="00600E69" w:rsidRDefault="00600E69" w:rsidP="002D2010">
      <w:pPr>
        <w:keepNext w:val="0"/>
        <w:widowControl w:val="0"/>
        <w:jc w:val="center"/>
        <w:rPr>
          <w:b/>
          <w:sz w:val="32"/>
          <w:szCs w:val="32"/>
        </w:rPr>
      </w:pPr>
    </w:p>
    <w:p w14:paraId="5645615E" w14:textId="4EC56DCE" w:rsidR="004D08F5" w:rsidRPr="00B36BE3" w:rsidRDefault="004D08F5" w:rsidP="00833C36">
      <w:pPr>
        <w:pStyle w:val="Heading6"/>
      </w:pPr>
      <w:r w:rsidRPr="00B36BE3">
        <w:br w:type="page"/>
      </w:r>
    </w:p>
    <w:p w14:paraId="3EB53AC6" w14:textId="77777777" w:rsidR="00C63846" w:rsidRDefault="004D08F5" w:rsidP="002C06D4">
      <w:pPr>
        <w:pStyle w:val="Heading2"/>
        <w:keepNext w:val="0"/>
        <w:widowControl w:val="0"/>
      </w:pPr>
      <w:bookmarkStart w:id="36" w:name="_Toc97799179"/>
      <w:bookmarkStart w:id="37" w:name="_Toc97802624"/>
      <w:r w:rsidRPr="00C63846">
        <w:lastRenderedPageBreak/>
        <w:t>Advocacy Initiated Response (AIR) Monthly Report</w:t>
      </w:r>
      <w:bookmarkEnd w:id="36"/>
      <w:bookmarkEnd w:id="37"/>
      <w:r w:rsidRPr="00C63846">
        <w:t xml:space="preserve"> </w:t>
      </w:r>
    </w:p>
    <w:p w14:paraId="499C9FC9" w14:textId="7FE517E3" w:rsidR="004D08F5" w:rsidRDefault="004D08F5" w:rsidP="00C46903">
      <w:pPr>
        <w:jc w:val="center"/>
      </w:pPr>
      <w:bookmarkStart w:id="38" w:name="_Toc97799180"/>
      <w:r w:rsidRPr="00C63846">
        <w:t>(</w:t>
      </w:r>
      <w:proofErr w:type="gramStart"/>
      <w:r w:rsidRPr="00C63846">
        <w:t>one</w:t>
      </w:r>
      <w:proofErr w:type="gramEnd"/>
      <w:r w:rsidRPr="00C63846">
        <w:t xml:space="preserve"> </w:t>
      </w:r>
      <w:r w:rsidR="00DA362C">
        <w:t xml:space="preserve">per </w:t>
      </w:r>
      <w:r w:rsidRPr="00C63846">
        <w:t>county)</w:t>
      </w:r>
      <w:bookmarkEnd w:id="38"/>
    </w:p>
    <w:p w14:paraId="12D252A3" w14:textId="77777777" w:rsidR="00C46903" w:rsidRDefault="00C46903" w:rsidP="00C46903">
      <w:pPr>
        <w:jc w:val="center"/>
      </w:pP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6"/>
        <w:gridCol w:w="3294"/>
        <w:gridCol w:w="1134"/>
        <w:gridCol w:w="2556"/>
      </w:tblGrid>
      <w:tr w:rsidR="005213AB" w:rsidRPr="007329F7" w14:paraId="5E733B02" w14:textId="77777777" w:rsidTr="007E7C83">
        <w:tc>
          <w:tcPr>
            <w:tcW w:w="1476" w:type="dxa"/>
            <w:shd w:val="clear" w:color="auto" w:fill="auto"/>
          </w:tcPr>
          <w:p w14:paraId="6A3D69D9" w14:textId="77777777" w:rsidR="00FA35B1" w:rsidRPr="007329F7" w:rsidRDefault="00FA35B1" w:rsidP="002C06D4">
            <w:pPr>
              <w:keepNext w:val="0"/>
              <w:widowControl w:val="0"/>
              <w:rPr>
                <w:rFonts w:eastAsia="Calibri"/>
              </w:rPr>
            </w:pPr>
            <w:r w:rsidRPr="007329F7">
              <w:rPr>
                <w:rFonts w:eastAsia="Calibri"/>
              </w:rPr>
              <w:t>Advocate:</w:t>
            </w:r>
          </w:p>
        </w:tc>
        <w:tc>
          <w:tcPr>
            <w:tcW w:w="3294" w:type="dxa"/>
            <w:shd w:val="clear" w:color="auto" w:fill="auto"/>
          </w:tcPr>
          <w:p w14:paraId="5112A025" w14:textId="77777777" w:rsidR="00FA35B1" w:rsidRPr="007329F7" w:rsidRDefault="00FA35B1" w:rsidP="002C06D4">
            <w:pPr>
              <w:keepNext w:val="0"/>
              <w:widowControl w:val="0"/>
              <w:rPr>
                <w:rFonts w:eastAsia="Calibri"/>
              </w:rPr>
            </w:pPr>
          </w:p>
        </w:tc>
        <w:tc>
          <w:tcPr>
            <w:tcW w:w="1134" w:type="dxa"/>
            <w:shd w:val="clear" w:color="auto" w:fill="auto"/>
          </w:tcPr>
          <w:p w14:paraId="52967E03" w14:textId="77777777" w:rsidR="00FA35B1" w:rsidRPr="007329F7" w:rsidRDefault="00FA35B1" w:rsidP="002C06D4">
            <w:pPr>
              <w:keepNext w:val="0"/>
              <w:widowControl w:val="0"/>
              <w:rPr>
                <w:rFonts w:eastAsia="Calibri"/>
              </w:rPr>
            </w:pPr>
            <w:r w:rsidRPr="007329F7">
              <w:rPr>
                <w:rFonts w:eastAsia="Calibri"/>
              </w:rPr>
              <w:t>Month:</w:t>
            </w:r>
          </w:p>
        </w:tc>
        <w:tc>
          <w:tcPr>
            <w:tcW w:w="2556" w:type="dxa"/>
            <w:shd w:val="clear" w:color="auto" w:fill="auto"/>
          </w:tcPr>
          <w:p w14:paraId="726D195F" w14:textId="77777777" w:rsidR="00FA35B1" w:rsidRPr="007329F7" w:rsidRDefault="00FA35B1" w:rsidP="002C06D4">
            <w:pPr>
              <w:keepNext w:val="0"/>
              <w:widowControl w:val="0"/>
              <w:rPr>
                <w:rFonts w:eastAsia="Calibri"/>
              </w:rPr>
            </w:pPr>
          </w:p>
        </w:tc>
      </w:tr>
    </w:tbl>
    <w:p w14:paraId="266780B3" w14:textId="77777777" w:rsidR="007E7C83" w:rsidRDefault="007E7C83" w:rsidP="002C06D4">
      <w:pPr>
        <w:keepNext w:val="0"/>
        <w:widowControl w:val="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4"/>
        <w:gridCol w:w="599"/>
        <w:gridCol w:w="1212"/>
        <w:gridCol w:w="985"/>
        <w:gridCol w:w="1099"/>
        <w:gridCol w:w="1097"/>
        <w:gridCol w:w="1097"/>
        <w:gridCol w:w="1097"/>
        <w:gridCol w:w="1730"/>
      </w:tblGrid>
      <w:tr w:rsidR="00FA35B1" w:rsidRPr="002D2010" w14:paraId="4CC6DEBC" w14:textId="77777777" w:rsidTr="00F5404F">
        <w:tc>
          <w:tcPr>
            <w:tcW w:w="10070" w:type="dxa"/>
            <w:gridSpan w:val="9"/>
            <w:shd w:val="clear" w:color="auto" w:fill="BFBFBF"/>
            <w:vAlign w:val="center"/>
          </w:tcPr>
          <w:p w14:paraId="26E57BB0" w14:textId="79775592" w:rsidR="00FA35B1" w:rsidRPr="002D2010" w:rsidRDefault="00FA35B1" w:rsidP="001C6025">
            <w:pPr>
              <w:keepNext w:val="0"/>
              <w:widowControl w:val="0"/>
              <w:numPr>
                <w:ilvl w:val="0"/>
                <w:numId w:val="18"/>
              </w:numPr>
              <w:rPr>
                <w:rFonts w:eastAsia="Calibri"/>
                <w:b/>
                <w:bCs w:val="0"/>
              </w:rPr>
            </w:pPr>
            <w:r w:rsidRPr="002D2010">
              <w:rPr>
                <w:rFonts w:eastAsia="Calibri"/>
                <w:b/>
                <w:bCs w:val="0"/>
              </w:rPr>
              <w:t>Number of daily law enforcement contacts for arrest and non-arrest reports</w:t>
            </w:r>
          </w:p>
        </w:tc>
      </w:tr>
      <w:tr w:rsidR="00F5404F" w:rsidRPr="007329F7" w14:paraId="5EE7DEFC" w14:textId="77777777" w:rsidTr="00F5404F">
        <w:trPr>
          <w:trHeight w:val="510"/>
        </w:trPr>
        <w:tc>
          <w:tcPr>
            <w:tcW w:w="1753" w:type="dxa"/>
            <w:gridSpan w:val="2"/>
            <w:vMerge w:val="restart"/>
            <w:shd w:val="clear" w:color="auto" w:fill="auto"/>
            <w:vAlign w:val="center"/>
          </w:tcPr>
          <w:p w14:paraId="045BBD4C" w14:textId="77777777" w:rsidR="009B5711" w:rsidRPr="007329F7" w:rsidRDefault="009B5711" w:rsidP="002C06D4">
            <w:pPr>
              <w:keepNext w:val="0"/>
              <w:widowControl w:val="0"/>
              <w:rPr>
                <w:rFonts w:eastAsia="Calibri"/>
              </w:rPr>
            </w:pPr>
            <w:r w:rsidRPr="007329F7">
              <w:rPr>
                <w:rFonts w:eastAsia="Calibri"/>
              </w:rPr>
              <w:t>Law enforcement contacts</w:t>
            </w:r>
          </w:p>
        </w:tc>
        <w:tc>
          <w:tcPr>
            <w:tcW w:w="3296" w:type="dxa"/>
            <w:gridSpan w:val="3"/>
            <w:shd w:val="clear" w:color="auto" w:fill="auto"/>
            <w:vAlign w:val="center"/>
          </w:tcPr>
          <w:p w14:paraId="31FE4451" w14:textId="4F7F3BB8" w:rsidR="009B5711" w:rsidRPr="007329F7" w:rsidRDefault="009B5711" w:rsidP="002C06D4">
            <w:pPr>
              <w:keepNext w:val="0"/>
              <w:widowControl w:val="0"/>
              <w:jc w:val="center"/>
              <w:rPr>
                <w:rFonts w:eastAsia="Calibri"/>
              </w:rPr>
            </w:pPr>
            <w:r w:rsidRPr="007329F7">
              <w:rPr>
                <w:rFonts w:eastAsia="Calibri"/>
              </w:rPr>
              <w:t>Number of Arrests</w:t>
            </w:r>
          </w:p>
        </w:tc>
        <w:tc>
          <w:tcPr>
            <w:tcW w:w="3291" w:type="dxa"/>
            <w:gridSpan w:val="3"/>
            <w:shd w:val="clear" w:color="auto" w:fill="auto"/>
            <w:vAlign w:val="center"/>
          </w:tcPr>
          <w:p w14:paraId="30104331" w14:textId="77777777" w:rsidR="00056940" w:rsidRDefault="009B5711" w:rsidP="002C06D4">
            <w:pPr>
              <w:keepNext w:val="0"/>
              <w:widowControl w:val="0"/>
              <w:jc w:val="center"/>
              <w:rPr>
                <w:rFonts w:eastAsia="Calibri"/>
              </w:rPr>
            </w:pPr>
            <w:r w:rsidRPr="007329F7">
              <w:rPr>
                <w:rFonts w:eastAsia="Calibri"/>
              </w:rPr>
              <w:t xml:space="preserve">Number of </w:t>
            </w:r>
          </w:p>
          <w:p w14:paraId="028FAEB9" w14:textId="12826959" w:rsidR="009B5711" w:rsidRPr="007329F7" w:rsidRDefault="009B5711" w:rsidP="002C06D4">
            <w:pPr>
              <w:keepNext w:val="0"/>
              <w:widowControl w:val="0"/>
              <w:jc w:val="center"/>
              <w:rPr>
                <w:rFonts w:eastAsia="Calibri"/>
              </w:rPr>
            </w:pPr>
            <w:r w:rsidRPr="007329F7">
              <w:rPr>
                <w:rFonts w:eastAsia="Calibri"/>
              </w:rPr>
              <w:t>Non-Arrests</w:t>
            </w:r>
          </w:p>
        </w:tc>
        <w:tc>
          <w:tcPr>
            <w:tcW w:w="1730" w:type="dxa"/>
            <w:vMerge w:val="restart"/>
            <w:shd w:val="clear" w:color="auto" w:fill="auto"/>
            <w:vAlign w:val="center"/>
          </w:tcPr>
          <w:p w14:paraId="5D2E93C5" w14:textId="77777777" w:rsidR="009B5711" w:rsidRPr="007329F7" w:rsidRDefault="009B5711" w:rsidP="002C06D4">
            <w:pPr>
              <w:keepNext w:val="0"/>
              <w:widowControl w:val="0"/>
              <w:rPr>
                <w:rFonts w:eastAsia="Calibri"/>
              </w:rPr>
            </w:pPr>
            <w:r w:rsidRPr="007329F7">
              <w:rPr>
                <w:rFonts w:eastAsia="Calibri"/>
              </w:rPr>
              <w:t>Number of Reports Collected</w:t>
            </w:r>
            <w:r>
              <w:rPr>
                <w:rStyle w:val="FootnoteReference"/>
                <w:rFonts w:eastAsia="Calibri"/>
              </w:rPr>
              <w:footnoteReference w:id="9"/>
            </w:r>
          </w:p>
        </w:tc>
      </w:tr>
      <w:tr w:rsidR="00EB7427" w:rsidRPr="007329F7" w14:paraId="6069586A" w14:textId="77777777" w:rsidTr="00EB7427">
        <w:trPr>
          <w:trHeight w:val="510"/>
        </w:trPr>
        <w:tc>
          <w:tcPr>
            <w:tcW w:w="1753" w:type="dxa"/>
            <w:gridSpan w:val="2"/>
            <w:vMerge/>
            <w:shd w:val="clear" w:color="auto" w:fill="auto"/>
            <w:vAlign w:val="center"/>
          </w:tcPr>
          <w:p w14:paraId="4DAEC149" w14:textId="77777777" w:rsidR="00EB7427" w:rsidRPr="007329F7" w:rsidRDefault="00EB7427" w:rsidP="00EB7427">
            <w:pPr>
              <w:keepNext w:val="0"/>
              <w:widowControl w:val="0"/>
              <w:rPr>
                <w:rFonts w:eastAsia="Calibri"/>
              </w:rPr>
            </w:pPr>
          </w:p>
        </w:tc>
        <w:tc>
          <w:tcPr>
            <w:tcW w:w="1212" w:type="dxa"/>
            <w:shd w:val="clear" w:color="auto" w:fill="auto"/>
            <w:vAlign w:val="center"/>
          </w:tcPr>
          <w:p w14:paraId="05AE334C" w14:textId="1A121F1A" w:rsidR="00EB7427" w:rsidRPr="007329F7" w:rsidRDefault="00EB7427" w:rsidP="00EB7427">
            <w:pPr>
              <w:keepNext w:val="0"/>
              <w:widowControl w:val="0"/>
              <w:jc w:val="center"/>
              <w:rPr>
                <w:rFonts w:eastAsia="Calibri"/>
              </w:rPr>
            </w:pPr>
            <w:r>
              <w:rPr>
                <w:rFonts w:eastAsia="Calibri"/>
              </w:rPr>
              <w:t>Gender</w:t>
            </w:r>
            <w:r>
              <w:rPr>
                <w:rStyle w:val="FootnoteReference"/>
                <w:rFonts w:eastAsia="Calibri"/>
              </w:rPr>
              <w:footnoteReference w:id="10"/>
            </w:r>
          </w:p>
        </w:tc>
        <w:tc>
          <w:tcPr>
            <w:tcW w:w="985" w:type="dxa"/>
            <w:shd w:val="clear" w:color="auto" w:fill="auto"/>
            <w:vAlign w:val="center"/>
          </w:tcPr>
          <w:p w14:paraId="25FBCD58" w14:textId="6681B8ED" w:rsidR="00EB7427" w:rsidRPr="007329F7" w:rsidRDefault="00EB7427" w:rsidP="00EB7427">
            <w:pPr>
              <w:keepNext w:val="0"/>
              <w:widowControl w:val="0"/>
              <w:jc w:val="center"/>
              <w:rPr>
                <w:rFonts w:eastAsia="Calibri"/>
              </w:rPr>
            </w:pPr>
            <w:r>
              <w:rPr>
                <w:rFonts w:eastAsia="Calibri"/>
              </w:rPr>
              <w:t>Race</w:t>
            </w:r>
            <w:r>
              <w:rPr>
                <w:rStyle w:val="FootnoteReference"/>
                <w:rFonts w:eastAsia="Calibri"/>
              </w:rPr>
              <w:footnoteReference w:id="11"/>
            </w:r>
          </w:p>
        </w:tc>
        <w:tc>
          <w:tcPr>
            <w:tcW w:w="1099" w:type="dxa"/>
            <w:shd w:val="clear" w:color="auto" w:fill="auto"/>
            <w:vAlign w:val="center"/>
          </w:tcPr>
          <w:p w14:paraId="4439DE71" w14:textId="34EB57F6" w:rsidR="00EB7427" w:rsidRPr="007329F7" w:rsidRDefault="00EB7427" w:rsidP="00EB7427">
            <w:pPr>
              <w:keepNext w:val="0"/>
              <w:widowControl w:val="0"/>
              <w:jc w:val="center"/>
              <w:rPr>
                <w:rFonts w:eastAsia="Calibri"/>
              </w:rPr>
            </w:pPr>
            <w:r>
              <w:rPr>
                <w:rFonts w:eastAsia="Calibri"/>
              </w:rPr>
              <w:t>Age</w:t>
            </w:r>
            <w:r>
              <w:rPr>
                <w:rStyle w:val="FootnoteReference"/>
                <w:rFonts w:eastAsia="Calibri"/>
              </w:rPr>
              <w:footnoteReference w:id="12"/>
            </w:r>
          </w:p>
        </w:tc>
        <w:tc>
          <w:tcPr>
            <w:tcW w:w="1097" w:type="dxa"/>
            <w:shd w:val="clear" w:color="auto" w:fill="auto"/>
            <w:vAlign w:val="center"/>
          </w:tcPr>
          <w:p w14:paraId="16404CEE" w14:textId="27B4B905" w:rsidR="00EB7427" w:rsidRPr="007329F7" w:rsidRDefault="00EB7427" w:rsidP="00EB7427">
            <w:pPr>
              <w:keepNext w:val="0"/>
              <w:widowControl w:val="0"/>
              <w:jc w:val="center"/>
              <w:rPr>
                <w:rFonts w:eastAsia="Calibri"/>
              </w:rPr>
            </w:pPr>
            <w:r>
              <w:rPr>
                <w:rFonts w:eastAsia="Calibri"/>
              </w:rPr>
              <w:t>Gender</w:t>
            </w:r>
          </w:p>
        </w:tc>
        <w:tc>
          <w:tcPr>
            <w:tcW w:w="1097" w:type="dxa"/>
            <w:shd w:val="clear" w:color="auto" w:fill="auto"/>
            <w:vAlign w:val="center"/>
          </w:tcPr>
          <w:p w14:paraId="4DD1115A" w14:textId="1335C0FE" w:rsidR="00EB7427" w:rsidRPr="007329F7" w:rsidRDefault="00EB7427" w:rsidP="00EB7427">
            <w:pPr>
              <w:keepNext w:val="0"/>
              <w:widowControl w:val="0"/>
              <w:jc w:val="center"/>
              <w:rPr>
                <w:rFonts w:eastAsia="Calibri"/>
              </w:rPr>
            </w:pPr>
            <w:r>
              <w:rPr>
                <w:rFonts w:eastAsia="Calibri"/>
              </w:rPr>
              <w:t>Race</w:t>
            </w:r>
          </w:p>
        </w:tc>
        <w:tc>
          <w:tcPr>
            <w:tcW w:w="1097" w:type="dxa"/>
            <w:shd w:val="clear" w:color="auto" w:fill="auto"/>
            <w:vAlign w:val="center"/>
          </w:tcPr>
          <w:p w14:paraId="7B17757B" w14:textId="0A9CC19F" w:rsidR="00EB7427" w:rsidRPr="007329F7" w:rsidRDefault="00EB7427" w:rsidP="00EB7427">
            <w:pPr>
              <w:keepNext w:val="0"/>
              <w:widowControl w:val="0"/>
              <w:jc w:val="center"/>
              <w:rPr>
                <w:rFonts w:eastAsia="Calibri"/>
              </w:rPr>
            </w:pPr>
            <w:r>
              <w:rPr>
                <w:rFonts w:eastAsia="Calibri"/>
              </w:rPr>
              <w:t>Age</w:t>
            </w:r>
          </w:p>
        </w:tc>
        <w:tc>
          <w:tcPr>
            <w:tcW w:w="1730" w:type="dxa"/>
            <w:vMerge/>
            <w:shd w:val="clear" w:color="auto" w:fill="auto"/>
            <w:vAlign w:val="center"/>
          </w:tcPr>
          <w:p w14:paraId="4E02E71E" w14:textId="77777777" w:rsidR="00EB7427" w:rsidRPr="007329F7" w:rsidRDefault="00EB7427" w:rsidP="00EB7427">
            <w:pPr>
              <w:keepNext w:val="0"/>
              <w:widowControl w:val="0"/>
              <w:rPr>
                <w:rFonts w:eastAsia="Calibri"/>
              </w:rPr>
            </w:pPr>
          </w:p>
        </w:tc>
      </w:tr>
      <w:tr w:rsidR="00F5404F" w:rsidRPr="007329F7" w14:paraId="6FB9C259" w14:textId="77777777" w:rsidTr="00EB7427">
        <w:tc>
          <w:tcPr>
            <w:tcW w:w="1753" w:type="dxa"/>
            <w:gridSpan w:val="2"/>
            <w:shd w:val="clear" w:color="auto" w:fill="auto"/>
          </w:tcPr>
          <w:p w14:paraId="0062420B" w14:textId="77777777" w:rsidR="00F5404F" w:rsidRPr="007329F7" w:rsidRDefault="00F5404F" w:rsidP="002C06D4">
            <w:pPr>
              <w:keepNext w:val="0"/>
              <w:widowControl w:val="0"/>
              <w:rPr>
                <w:rFonts w:eastAsia="Calibri"/>
              </w:rPr>
            </w:pPr>
            <w:r w:rsidRPr="007329F7">
              <w:rPr>
                <w:rFonts w:eastAsia="Calibri"/>
              </w:rPr>
              <w:t>Sheriff</w:t>
            </w:r>
          </w:p>
        </w:tc>
        <w:tc>
          <w:tcPr>
            <w:tcW w:w="1212" w:type="dxa"/>
            <w:shd w:val="clear" w:color="auto" w:fill="auto"/>
          </w:tcPr>
          <w:p w14:paraId="548C40F7" w14:textId="77777777" w:rsidR="00F5404F" w:rsidRPr="007329F7" w:rsidRDefault="00F5404F" w:rsidP="002C06D4">
            <w:pPr>
              <w:keepNext w:val="0"/>
              <w:widowControl w:val="0"/>
              <w:rPr>
                <w:rFonts w:eastAsia="Calibri"/>
              </w:rPr>
            </w:pPr>
          </w:p>
        </w:tc>
        <w:tc>
          <w:tcPr>
            <w:tcW w:w="985" w:type="dxa"/>
            <w:shd w:val="clear" w:color="auto" w:fill="auto"/>
          </w:tcPr>
          <w:p w14:paraId="269ED93B" w14:textId="77777777" w:rsidR="00F5404F" w:rsidRPr="007329F7" w:rsidRDefault="00F5404F" w:rsidP="002C06D4">
            <w:pPr>
              <w:keepNext w:val="0"/>
              <w:widowControl w:val="0"/>
              <w:rPr>
                <w:rFonts w:eastAsia="Calibri"/>
              </w:rPr>
            </w:pPr>
          </w:p>
        </w:tc>
        <w:tc>
          <w:tcPr>
            <w:tcW w:w="1099" w:type="dxa"/>
            <w:shd w:val="clear" w:color="auto" w:fill="auto"/>
          </w:tcPr>
          <w:p w14:paraId="23A51A93" w14:textId="3BD64842" w:rsidR="00F5404F" w:rsidRPr="007329F7" w:rsidRDefault="00F5404F" w:rsidP="002C06D4">
            <w:pPr>
              <w:keepNext w:val="0"/>
              <w:widowControl w:val="0"/>
              <w:rPr>
                <w:rFonts w:eastAsia="Calibri"/>
              </w:rPr>
            </w:pPr>
          </w:p>
        </w:tc>
        <w:tc>
          <w:tcPr>
            <w:tcW w:w="1097" w:type="dxa"/>
            <w:shd w:val="clear" w:color="auto" w:fill="auto"/>
          </w:tcPr>
          <w:p w14:paraId="4175C64B" w14:textId="77777777" w:rsidR="00F5404F" w:rsidRPr="007329F7" w:rsidRDefault="00F5404F" w:rsidP="002C06D4">
            <w:pPr>
              <w:keepNext w:val="0"/>
              <w:widowControl w:val="0"/>
              <w:rPr>
                <w:rFonts w:eastAsia="Calibri"/>
              </w:rPr>
            </w:pPr>
          </w:p>
        </w:tc>
        <w:tc>
          <w:tcPr>
            <w:tcW w:w="1097" w:type="dxa"/>
            <w:shd w:val="clear" w:color="auto" w:fill="auto"/>
          </w:tcPr>
          <w:p w14:paraId="50ED525A" w14:textId="77777777" w:rsidR="00F5404F" w:rsidRPr="007329F7" w:rsidRDefault="00F5404F" w:rsidP="002C06D4">
            <w:pPr>
              <w:keepNext w:val="0"/>
              <w:widowControl w:val="0"/>
              <w:rPr>
                <w:rFonts w:eastAsia="Calibri"/>
              </w:rPr>
            </w:pPr>
          </w:p>
        </w:tc>
        <w:tc>
          <w:tcPr>
            <w:tcW w:w="1097" w:type="dxa"/>
            <w:shd w:val="clear" w:color="auto" w:fill="auto"/>
          </w:tcPr>
          <w:p w14:paraId="0FF94F46" w14:textId="49A4C383" w:rsidR="00F5404F" w:rsidRPr="007329F7" w:rsidRDefault="00F5404F" w:rsidP="002C06D4">
            <w:pPr>
              <w:keepNext w:val="0"/>
              <w:widowControl w:val="0"/>
              <w:rPr>
                <w:rFonts w:eastAsia="Calibri"/>
              </w:rPr>
            </w:pPr>
          </w:p>
        </w:tc>
        <w:tc>
          <w:tcPr>
            <w:tcW w:w="1730" w:type="dxa"/>
            <w:shd w:val="clear" w:color="auto" w:fill="auto"/>
          </w:tcPr>
          <w:p w14:paraId="6A62EA0C" w14:textId="77777777" w:rsidR="00F5404F" w:rsidRPr="007329F7" w:rsidRDefault="00F5404F" w:rsidP="002C06D4">
            <w:pPr>
              <w:keepNext w:val="0"/>
              <w:widowControl w:val="0"/>
              <w:rPr>
                <w:rFonts w:eastAsia="Calibri"/>
              </w:rPr>
            </w:pPr>
          </w:p>
        </w:tc>
      </w:tr>
      <w:tr w:rsidR="00F5404F" w:rsidRPr="007329F7" w14:paraId="22948649" w14:textId="77777777" w:rsidTr="00EB7427">
        <w:tc>
          <w:tcPr>
            <w:tcW w:w="1753" w:type="dxa"/>
            <w:gridSpan w:val="2"/>
            <w:shd w:val="clear" w:color="auto" w:fill="auto"/>
          </w:tcPr>
          <w:p w14:paraId="4461B111" w14:textId="77777777" w:rsidR="00F5404F" w:rsidRPr="007329F7" w:rsidRDefault="00F5404F" w:rsidP="002C06D4">
            <w:pPr>
              <w:keepNext w:val="0"/>
              <w:widowControl w:val="0"/>
              <w:rPr>
                <w:rFonts w:eastAsia="Calibri"/>
              </w:rPr>
            </w:pPr>
            <w:r w:rsidRPr="007329F7">
              <w:rPr>
                <w:rFonts w:eastAsia="Calibri"/>
              </w:rPr>
              <w:t>Police</w:t>
            </w:r>
          </w:p>
        </w:tc>
        <w:tc>
          <w:tcPr>
            <w:tcW w:w="1212" w:type="dxa"/>
            <w:shd w:val="clear" w:color="auto" w:fill="auto"/>
          </w:tcPr>
          <w:p w14:paraId="72D29FD5" w14:textId="77777777" w:rsidR="00F5404F" w:rsidRPr="007329F7" w:rsidRDefault="00F5404F" w:rsidP="002C06D4">
            <w:pPr>
              <w:keepNext w:val="0"/>
              <w:widowControl w:val="0"/>
              <w:rPr>
                <w:rFonts w:eastAsia="Calibri"/>
              </w:rPr>
            </w:pPr>
          </w:p>
        </w:tc>
        <w:tc>
          <w:tcPr>
            <w:tcW w:w="985" w:type="dxa"/>
            <w:shd w:val="clear" w:color="auto" w:fill="auto"/>
          </w:tcPr>
          <w:p w14:paraId="67798453" w14:textId="77777777" w:rsidR="00F5404F" w:rsidRPr="007329F7" w:rsidRDefault="00F5404F" w:rsidP="002C06D4">
            <w:pPr>
              <w:keepNext w:val="0"/>
              <w:widowControl w:val="0"/>
              <w:rPr>
                <w:rFonts w:eastAsia="Calibri"/>
              </w:rPr>
            </w:pPr>
          </w:p>
        </w:tc>
        <w:tc>
          <w:tcPr>
            <w:tcW w:w="1099" w:type="dxa"/>
            <w:shd w:val="clear" w:color="auto" w:fill="auto"/>
          </w:tcPr>
          <w:p w14:paraId="154A933C" w14:textId="4875BA51" w:rsidR="00F5404F" w:rsidRPr="007329F7" w:rsidRDefault="00F5404F" w:rsidP="002C06D4">
            <w:pPr>
              <w:keepNext w:val="0"/>
              <w:widowControl w:val="0"/>
              <w:rPr>
                <w:rFonts w:eastAsia="Calibri"/>
              </w:rPr>
            </w:pPr>
          </w:p>
        </w:tc>
        <w:tc>
          <w:tcPr>
            <w:tcW w:w="1097" w:type="dxa"/>
            <w:shd w:val="clear" w:color="auto" w:fill="auto"/>
          </w:tcPr>
          <w:p w14:paraId="62E4929F" w14:textId="77777777" w:rsidR="00F5404F" w:rsidRPr="007329F7" w:rsidRDefault="00F5404F" w:rsidP="002C06D4">
            <w:pPr>
              <w:keepNext w:val="0"/>
              <w:widowControl w:val="0"/>
              <w:rPr>
                <w:rFonts w:eastAsia="Calibri"/>
              </w:rPr>
            </w:pPr>
          </w:p>
        </w:tc>
        <w:tc>
          <w:tcPr>
            <w:tcW w:w="1097" w:type="dxa"/>
            <w:shd w:val="clear" w:color="auto" w:fill="auto"/>
          </w:tcPr>
          <w:p w14:paraId="35F9C26E" w14:textId="77777777" w:rsidR="00F5404F" w:rsidRPr="007329F7" w:rsidRDefault="00F5404F" w:rsidP="002C06D4">
            <w:pPr>
              <w:keepNext w:val="0"/>
              <w:widowControl w:val="0"/>
              <w:rPr>
                <w:rFonts w:eastAsia="Calibri"/>
              </w:rPr>
            </w:pPr>
          </w:p>
        </w:tc>
        <w:tc>
          <w:tcPr>
            <w:tcW w:w="1097" w:type="dxa"/>
            <w:shd w:val="clear" w:color="auto" w:fill="auto"/>
          </w:tcPr>
          <w:p w14:paraId="68FF2B27" w14:textId="7A0F3F3B" w:rsidR="00F5404F" w:rsidRPr="007329F7" w:rsidRDefault="00F5404F" w:rsidP="002C06D4">
            <w:pPr>
              <w:keepNext w:val="0"/>
              <w:widowControl w:val="0"/>
              <w:rPr>
                <w:rFonts w:eastAsia="Calibri"/>
              </w:rPr>
            </w:pPr>
          </w:p>
        </w:tc>
        <w:tc>
          <w:tcPr>
            <w:tcW w:w="1730" w:type="dxa"/>
            <w:shd w:val="clear" w:color="auto" w:fill="auto"/>
          </w:tcPr>
          <w:p w14:paraId="20276684" w14:textId="77777777" w:rsidR="00F5404F" w:rsidRPr="007329F7" w:rsidRDefault="00F5404F" w:rsidP="002C06D4">
            <w:pPr>
              <w:keepNext w:val="0"/>
              <w:widowControl w:val="0"/>
              <w:rPr>
                <w:rFonts w:eastAsia="Calibri"/>
              </w:rPr>
            </w:pPr>
          </w:p>
        </w:tc>
      </w:tr>
      <w:tr w:rsidR="009B5711" w:rsidRPr="002D2010" w14:paraId="3D6F4AD5" w14:textId="77777777" w:rsidTr="00F5404F">
        <w:tc>
          <w:tcPr>
            <w:tcW w:w="10070" w:type="dxa"/>
            <w:gridSpan w:val="9"/>
            <w:shd w:val="clear" w:color="auto" w:fill="BFBFBF"/>
          </w:tcPr>
          <w:p w14:paraId="36F05811" w14:textId="4AEABDD9" w:rsidR="009B5711" w:rsidRPr="002D2010" w:rsidRDefault="009B5711" w:rsidP="001C6025">
            <w:pPr>
              <w:pStyle w:val="BodyText"/>
              <w:keepNext w:val="0"/>
              <w:widowControl w:val="0"/>
              <w:numPr>
                <w:ilvl w:val="0"/>
                <w:numId w:val="18"/>
              </w:numPr>
              <w:rPr>
                <w:rFonts w:eastAsia="Calibri"/>
                <w:b/>
                <w:bCs w:val="0"/>
                <w:u w:val="none"/>
              </w:rPr>
            </w:pPr>
            <w:r w:rsidRPr="002D2010">
              <w:rPr>
                <w:rFonts w:eastAsia="Calibri"/>
                <w:b/>
                <w:bCs w:val="0"/>
                <w:u w:val="none"/>
              </w:rPr>
              <w:t xml:space="preserve">Review of </w:t>
            </w:r>
            <w:r w:rsidR="00DA362C" w:rsidRPr="002D2010">
              <w:rPr>
                <w:rFonts w:eastAsia="Calibri"/>
                <w:b/>
                <w:bCs w:val="0"/>
                <w:u w:val="none"/>
              </w:rPr>
              <w:t>r</w:t>
            </w:r>
            <w:r w:rsidRPr="002D2010">
              <w:rPr>
                <w:rFonts w:eastAsia="Calibri"/>
                <w:b/>
                <w:bCs w:val="0"/>
                <w:u w:val="none"/>
              </w:rPr>
              <w:t>eports</w:t>
            </w:r>
          </w:p>
        </w:tc>
      </w:tr>
      <w:tr w:rsidR="009B5711" w:rsidRPr="007329F7" w14:paraId="6BC8FDD8" w14:textId="77777777" w:rsidTr="00F5404F">
        <w:tc>
          <w:tcPr>
            <w:tcW w:w="1154" w:type="dxa"/>
            <w:shd w:val="clear" w:color="auto" w:fill="auto"/>
          </w:tcPr>
          <w:p w14:paraId="7196B23B" w14:textId="77777777" w:rsidR="009B5711" w:rsidRPr="007329F7" w:rsidRDefault="009B5711" w:rsidP="002C06D4">
            <w:pPr>
              <w:pStyle w:val="Footer"/>
              <w:keepNext w:val="0"/>
              <w:widowControl w:val="0"/>
              <w:rPr>
                <w:rFonts w:eastAsia="Calibri"/>
              </w:rPr>
            </w:pPr>
            <w:r w:rsidRPr="007329F7">
              <w:rPr>
                <w:rFonts w:eastAsia="Calibri"/>
              </w:rPr>
              <w:t>Number</w:t>
            </w:r>
          </w:p>
        </w:tc>
        <w:tc>
          <w:tcPr>
            <w:tcW w:w="8916" w:type="dxa"/>
            <w:gridSpan w:val="8"/>
            <w:shd w:val="clear" w:color="auto" w:fill="auto"/>
          </w:tcPr>
          <w:p w14:paraId="3D406E01" w14:textId="77777777" w:rsidR="009B5711" w:rsidRPr="007329F7" w:rsidRDefault="009B5711" w:rsidP="002C06D4">
            <w:pPr>
              <w:pStyle w:val="Footer"/>
              <w:keepNext w:val="0"/>
              <w:widowControl w:val="0"/>
              <w:rPr>
                <w:rFonts w:eastAsia="Calibri"/>
              </w:rPr>
            </w:pPr>
            <w:r w:rsidRPr="007329F7">
              <w:rPr>
                <w:rFonts w:eastAsia="Calibri"/>
              </w:rPr>
              <w:t>Type</w:t>
            </w:r>
          </w:p>
        </w:tc>
      </w:tr>
      <w:tr w:rsidR="009B5711" w:rsidRPr="007329F7" w14:paraId="1EB69F4D" w14:textId="77777777" w:rsidTr="00F5404F">
        <w:tc>
          <w:tcPr>
            <w:tcW w:w="1154" w:type="dxa"/>
            <w:shd w:val="clear" w:color="auto" w:fill="auto"/>
          </w:tcPr>
          <w:p w14:paraId="18BF2D60" w14:textId="77777777" w:rsidR="009B5711" w:rsidRPr="007329F7" w:rsidRDefault="009B5711" w:rsidP="002C06D4">
            <w:pPr>
              <w:pStyle w:val="Footer"/>
              <w:keepNext w:val="0"/>
              <w:widowControl w:val="0"/>
              <w:rPr>
                <w:rFonts w:eastAsia="Calibri"/>
              </w:rPr>
            </w:pPr>
          </w:p>
        </w:tc>
        <w:tc>
          <w:tcPr>
            <w:tcW w:w="8916" w:type="dxa"/>
            <w:gridSpan w:val="8"/>
            <w:shd w:val="clear" w:color="auto" w:fill="auto"/>
          </w:tcPr>
          <w:p w14:paraId="793C708C" w14:textId="77777777" w:rsidR="009B5711" w:rsidRPr="007329F7" w:rsidRDefault="009B5711" w:rsidP="002C06D4">
            <w:pPr>
              <w:pStyle w:val="Footer"/>
              <w:keepNext w:val="0"/>
              <w:widowControl w:val="0"/>
              <w:rPr>
                <w:rFonts w:eastAsia="Calibri"/>
              </w:rPr>
            </w:pPr>
            <w:r w:rsidRPr="007329F7">
              <w:rPr>
                <w:rFonts w:eastAsia="Calibri"/>
              </w:rPr>
              <w:t>Law enforcement reports reviewed</w:t>
            </w:r>
          </w:p>
        </w:tc>
      </w:tr>
      <w:tr w:rsidR="009B5711" w:rsidRPr="007329F7" w14:paraId="3A52B6DC" w14:textId="77777777" w:rsidTr="00F5404F">
        <w:tc>
          <w:tcPr>
            <w:tcW w:w="1154" w:type="dxa"/>
            <w:shd w:val="clear" w:color="auto" w:fill="auto"/>
          </w:tcPr>
          <w:p w14:paraId="5F0A0AF0" w14:textId="77777777" w:rsidR="009B5711" w:rsidRPr="007329F7" w:rsidRDefault="009B5711" w:rsidP="002C06D4">
            <w:pPr>
              <w:pStyle w:val="Footer"/>
              <w:keepNext w:val="0"/>
              <w:widowControl w:val="0"/>
              <w:rPr>
                <w:rFonts w:eastAsia="Calibri"/>
              </w:rPr>
            </w:pPr>
          </w:p>
        </w:tc>
        <w:tc>
          <w:tcPr>
            <w:tcW w:w="8916" w:type="dxa"/>
            <w:gridSpan w:val="8"/>
            <w:shd w:val="clear" w:color="auto" w:fill="auto"/>
          </w:tcPr>
          <w:p w14:paraId="1F527B59" w14:textId="623F369D" w:rsidR="009B5711" w:rsidRPr="007329F7" w:rsidRDefault="005C3C00" w:rsidP="002C06D4">
            <w:pPr>
              <w:pStyle w:val="Footer"/>
              <w:keepNext w:val="0"/>
              <w:widowControl w:val="0"/>
              <w:rPr>
                <w:rFonts w:eastAsia="Calibri"/>
              </w:rPr>
            </w:pPr>
            <w:r w:rsidRPr="005C3C00">
              <w:rPr>
                <w:rFonts w:eastAsia="Calibri"/>
              </w:rPr>
              <w:t>Law Enforcement Incident Report Review Worksheet</w:t>
            </w:r>
            <w:r>
              <w:rPr>
                <w:rFonts w:eastAsia="Calibri"/>
              </w:rPr>
              <w:t xml:space="preserve"> </w:t>
            </w:r>
            <w:r w:rsidR="009B5711" w:rsidRPr="007329F7">
              <w:rPr>
                <w:rFonts w:eastAsia="Calibri"/>
              </w:rPr>
              <w:t>completed</w:t>
            </w:r>
          </w:p>
        </w:tc>
      </w:tr>
      <w:tr w:rsidR="009B5711" w:rsidRPr="002D2010" w14:paraId="6D82B93E" w14:textId="77777777" w:rsidTr="00F5404F">
        <w:tc>
          <w:tcPr>
            <w:tcW w:w="10070" w:type="dxa"/>
            <w:gridSpan w:val="9"/>
            <w:shd w:val="clear" w:color="auto" w:fill="BFBFBF"/>
          </w:tcPr>
          <w:p w14:paraId="123DF23D" w14:textId="34325F79" w:rsidR="009B5711" w:rsidRPr="002D2010" w:rsidRDefault="00F5404F" w:rsidP="001C6025">
            <w:pPr>
              <w:pStyle w:val="BodyText"/>
              <w:keepNext w:val="0"/>
              <w:widowControl w:val="0"/>
              <w:numPr>
                <w:ilvl w:val="0"/>
                <w:numId w:val="18"/>
              </w:numPr>
              <w:rPr>
                <w:rFonts w:eastAsia="Calibri"/>
                <w:b/>
                <w:bCs w:val="0"/>
                <w:u w:val="none"/>
              </w:rPr>
            </w:pPr>
            <w:r w:rsidRPr="002D2010">
              <w:rPr>
                <w:rFonts w:eastAsia="Calibri"/>
                <w:b/>
                <w:bCs w:val="0"/>
                <w:u w:val="none"/>
              </w:rPr>
              <w:t>Survivor</w:t>
            </w:r>
            <w:r w:rsidR="009B5711" w:rsidRPr="002D2010">
              <w:rPr>
                <w:rFonts w:eastAsia="Calibri"/>
                <w:b/>
                <w:bCs w:val="0"/>
                <w:u w:val="none"/>
              </w:rPr>
              <w:t xml:space="preserve"> </w:t>
            </w:r>
            <w:r w:rsidR="00DA362C" w:rsidRPr="002D2010">
              <w:rPr>
                <w:rFonts w:eastAsia="Calibri"/>
                <w:b/>
                <w:bCs w:val="0"/>
                <w:u w:val="none"/>
              </w:rPr>
              <w:t>a</w:t>
            </w:r>
            <w:r w:rsidR="009B5711" w:rsidRPr="002D2010">
              <w:rPr>
                <w:rFonts w:eastAsia="Calibri"/>
                <w:b/>
                <w:bCs w:val="0"/>
                <w:u w:val="none"/>
              </w:rPr>
              <w:t xml:space="preserve">dvocacy </w:t>
            </w:r>
            <w:r w:rsidR="00DA362C" w:rsidRPr="002D2010">
              <w:rPr>
                <w:rFonts w:eastAsia="Calibri"/>
                <w:b/>
                <w:bCs w:val="0"/>
                <w:u w:val="none"/>
              </w:rPr>
              <w:t>c</w:t>
            </w:r>
            <w:r w:rsidR="009B5711" w:rsidRPr="002D2010">
              <w:rPr>
                <w:rFonts w:eastAsia="Calibri"/>
                <w:b/>
                <w:bCs w:val="0"/>
                <w:u w:val="none"/>
              </w:rPr>
              <w:t>ontacts</w:t>
            </w:r>
          </w:p>
        </w:tc>
      </w:tr>
      <w:tr w:rsidR="009B5711" w:rsidRPr="007329F7" w14:paraId="6CFE04D0" w14:textId="77777777" w:rsidTr="00F5404F">
        <w:tc>
          <w:tcPr>
            <w:tcW w:w="1154" w:type="dxa"/>
            <w:shd w:val="clear" w:color="auto" w:fill="auto"/>
          </w:tcPr>
          <w:p w14:paraId="4B096A5F" w14:textId="77777777" w:rsidR="009B5711" w:rsidRPr="007329F7" w:rsidRDefault="009B5711" w:rsidP="002C06D4">
            <w:pPr>
              <w:pStyle w:val="Footer"/>
              <w:keepNext w:val="0"/>
              <w:widowControl w:val="0"/>
              <w:rPr>
                <w:rFonts w:eastAsia="Calibri"/>
              </w:rPr>
            </w:pPr>
            <w:r w:rsidRPr="007329F7">
              <w:rPr>
                <w:rFonts w:eastAsia="Calibri"/>
              </w:rPr>
              <w:t>Number</w:t>
            </w:r>
          </w:p>
        </w:tc>
        <w:tc>
          <w:tcPr>
            <w:tcW w:w="8916" w:type="dxa"/>
            <w:gridSpan w:val="8"/>
            <w:shd w:val="clear" w:color="auto" w:fill="auto"/>
          </w:tcPr>
          <w:p w14:paraId="43429940" w14:textId="77777777" w:rsidR="009B5711" w:rsidRPr="007329F7" w:rsidRDefault="009B5711" w:rsidP="002C06D4">
            <w:pPr>
              <w:pStyle w:val="Footer"/>
              <w:keepNext w:val="0"/>
              <w:widowControl w:val="0"/>
              <w:rPr>
                <w:rFonts w:eastAsia="Calibri"/>
              </w:rPr>
            </w:pPr>
            <w:r w:rsidRPr="007329F7">
              <w:rPr>
                <w:rFonts w:eastAsia="Calibri"/>
              </w:rPr>
              <w:t>Contact Type</w:t>
            </w:r>
          </w:p>
        </w:tc>
      </w:tr>
      <w:tr w:rsidR="009B5711" w:rsidRPr="007329F7" w14:paraId="4CCBDE79" w14:textId="77777777" w:rsidTr="00F5404F">
        <w:tc>
          <w:tcPr>
            <w:tcW w:w="1154" w:type="dxa"/>
            <w:shd w:val="clear" w:color="auto" w:fill="auto"/>
          </w:tcPr>
          <w:p w14:paraId="680B9439" w14:textId="77777777" w:rsidR="009B5711" w:rsidRPr="007329F7" w:rsidRDefault="009B5711" w:rsidP="002C06D4">
            <w:pPr>
              <w:pStyle w:val="Footer"/>
              <w:keepNext w:val="0"/>
              <w:widowControl w:val="0"/>
              <w:rPr>
                <w:rFonts w:eastAsia="Calibri"/>
              </w:rPr>
            </w:pPr>
          </w:p>
        </w:tc>
        <w:tc>
          <w:tcPr>
            <w:tcW w:w="8916" w:type="dxa"/>
            <w:gridSpan w:val="8"/>
            <w:shd w:val="clear" w:color="auto" w:fill="auto"/>
          </w:tcPr>
          <w:p w14:paraId="1F4247DE" w14:textId="77777777" w:rsidR="009B5711" w:rsidRPr="007329F7" w:rsidRDefault="009B5711" w:rsidP="002C06D4">
            <w:pPr>
              <w:pStyle w:val="Footer"/>
              <w:keepNext w:val="0"/>
              <w:widowControl w:val="0"/>
              <w:rPr>
                <w:rFonts w:eastAsia="Calibri"/>
              </w:rPr>
            </w:pPr>
            <w:r w:rsidRPr="007329F7">
              <w:rPr>
                <w:rFonts w:eastAsia="Calibri"/>
              </w:rPr>
              <w:t>Calls made by law enforcement to crisis line after arrests</w:t>
            </w:r>
            <w:r w:rsidRPr="007329F7">
              <w:rPr>
                <w:rStyle w:val="FootnoteReference"/>
                <w:rFonts w:eastAsia="Calibri"/>
              </w:rPr>
              <w:footnoteReference w:id="13"/>
            </w:r>
          </w:p>
        </w:tc>
      </w:tr>
      <w:tr w:rsidR="009B5711" w:rsidRPr="007329F7" w14:paraId="0DC7653D" w14:textId="77777777" w:rsidTr="00F5404F">
        <w:tc>
          <w:tcPr>
            <w:tcW w:w="1154" w:type="dxa"/>
            <w:shd w:val="clear" w:color="auto" w:fill="auto"/>
          </w:tcPr>
          <w:p w14:paraId="4422A518" w14:textId="77777777" w:rsidR="009B5711" w:rsidRPr="007329F7" w:rsidRDefault="009B5711" w:rsidP="002C06D4">
            <w:pPr>
              <w:pStyle w:val="Footer"/>
              <w:keepNext w:val="0"/>
              <w:widowControl w:val="0"/>
              <w:rPr>
                <w:rFonts w:eastAsia="Calibri"/>
              </w:rPr>
            </w:pPr>
          </w:p>
        </w:tc>
        <w:tc>
          <w:tcPr>
            <w:tcW w:w="8916" w:type="dxa"/>
            <w:gridSpan w:val="8"/>
            <w:shd w:val="clear" w:color="auto" w:fill="auto"/>
          </w:tcPr>
          <w:p w14:paraId="00245B18" w14:textId="5871437C" w:rsidR="009B5711" w:rsidRPr="00600E69" w:rsidRDefault="009B5711" w:rsidP="002C06D4">
            <w:pPr>
              <w:pStyle w:val="Footer"/>
              <w:keepNext w:val="0"/>
              <w:widowControl w:val="0"/>
              <w:rPr>
                <w:rFonts w:eastAsia="Calibri"/>
              </w:rPr>
            </w:pPr>
            <w:r w:rsidRPr="00600E69">
              <w:rPr>
                <w:rFonts w:eastAsia="Calibri"/>
                <w:iCs/>
              </w:rPr>
              <w:t>Attempts</w:t>
            </w:r>
            <w:r w:rsidRPr="00600E69">
              <w:rPr>
                <w:rFonts w:eastAsia="Calibri"/>
              </w:rPr>
              <w:t xml:space="preserve"> made to contact </w:t>
            </w:r>
            <w:r w:rsidR="00F5404F">
              <w:rPr>
                <w:rFonts w:eastAsia="Calibri"/>
              </w:rPr>
              <w:t>survivors</w:t>
            </w:r>
            <w:r w:rsidRPr="00600E69">
              <w:rPr>
                <w:rFonts w:eastAsia="Calibri"/>
              </w:rPr>
              <w:t xml:space="preserve"> (check </w:t>
            </w:r>
            <w:r w:rsidR="00F5404F">
              <w:rPr>
                <w:rFonts w:eastAsia="Calibri"/>
              </w:rPr>
              <w:t>Survivor</w:t>
            </w:r>
            <w:r w:rsidRPr="00600E69">
              <w:rPr>
                <w:rFonts w:eastAsia="Calibri"/>
              </w:rPr>
              <w:t xml:space="preserve"> Contact Log)  </w:t>
            </w:r>
          </w:p>
        </w:tc>
      </w:tr>
      <w:tr w:rsidR="009B5711" w:rsidRPr="007329F7" w14:paraId="18A03DF8" w14:textId="77777777" w:rsidTr="00F5404F">
        <w:tc>
          <w:tcPr>
            <w:tcW w:w="1154" w:type="dxa"/>
            <w:shd w:val="clear" w:color="auto" w:fill="auto"/>
          </w:tcPr>
          <w:p w14:paraId="35838D82" w14:textId="77777777" w:rsidR="009B5711" w:rsidRPr="007329F7" w:rsidRDefault="009B5711" w:rsidP="002C06D4">
            <w:pPr>
              <w:pStyle w:val="Footer"/>
              <w:keepNext w:val="0"/>
              <w:widowControl w:val="0"/>
              <w:rPr>
                <w:rFonts w:eastAsia="Calibri"/>
              </w:rPr>
            </w:pPr>
          </w:p>
        </w:tc>
        <w:tc>
          <w:tcPr>
            <w:tcW w:w="8916" w:type="dxa"/>
            <w:gridSpan w:val="8"/>
            <w:shd w:val="clear" w:color="auto" w:fill="auto"/>
          </w:tcPr>
          <w:p w14:paraId="12D88CDA" w14:textId="59D03434" w:rsidR="009B5711" w:rsidRPr="00600E69" w:rsidRDefault="009B5711" w:rsidP="002C06D4">
            <w:pPr>
              <w:pStyle w:val="Footer"/>
              <w:keepNext w:val="0"/>
              <w:widowControl w:val="0"/>
              <w:rPr>
                <w:rFonts w:eastAsia="Calibri"/>
              </w:rPr>
            </w:pPr>
            <w:r w:rsidRPr="00600E69">
              <w:rPr>
                <w:rFonts w:eastAsia="Calibri"/>
              </w:rPr>
              <w:t>A</w:t>
            </w:r>
            <w:r w:rsidRPr="00600E69">
              <w:rPr>
                <w:rFonts w:eastAsia="Calibri"/>
                <w:iCs/>
              </w:rPr>
              <w:t>ctual</w:t>
            </w:r>
            <w:r w:rsidRPr="00600E69">
              <w:rPr>
                <w:rFonts w:eastAsia="Calibri"/>
              </w:rPr>
              <w:t xml:space="preserve"> contacts with </w:t>
            </w:r>
            <w:r w:rsidR="00F5404F">
              <w:rPr>
                <w:rFonts w:eastAsia="Calibri"/>
              </w:rPr>
              <w:t>survivor</w:t>
            </w:r>
            <w:r w:rsidRPr="00600E69">
              <w:rPr>
                <w:rFonts w:eastAsia="Calibri"/>
              </w:rPr>
              <w:t>s made</w:t>
            </w:r>
          </w:p>
        </w:tc>
      </w:tr>
      <w:tr w:rsidR="009B5711" w:rsidRPr="007329F7" w14:paraId="7C0689E1" w14:textId="77777777" w:rsidTr="00F5404F">
        <w:tc>
          <w:tcPr>
            <w:tcW w:w="1154" w:type="dxa"/>
            <w:shd w:val="clear" w:color="auto" w:fill="auto"/>
          </w:tcPr>
          <w:p w14:paraId="56762477" w14:textId="77777777" w:rsidR="009B5711" w:rsidRPr="007329F7" w:rsidRDefault="009B5711" w:rsidP="002C06D4">
            <w:pPr>
              <w:pStyle w:val="Footer"/>
              <w:keepNext w:val="0"/>
              <w:widowControl w:val="0"/>
              <w:rPr>
                <w:rFonts w:eastAsia="Calibri"/>
              </w:rPr>
            </w:pPr>
          </w:p>
        </w:tc>
        <w:tc>
          <w:tcPr>
            <w:tcW w:w="8916" w:type="dxa"/>
            <w:gridSpan w:val="8"/>
            <w:shd w:val="clear" w:color="auto" w:fill="auto"/>
          </w:tcPr>
          <w:p w14:paraId="0D61CD1D" w14:textId="2B567CDA" w:rsidR="009B5711" w:rsidRPr="007329F7" w:rsidRDefault="000A3213" w:rsidP="002C06D4">
            <w:pPr>
              <w:pStyle w:val="Footer"/>
              <w:keepNext w:val="0"/>
              <w:widowControl w:val="0"/>
              <w:rPr>
                <w:rFonts w:eastAsia="Calibri"/>
              </w:rPr>
            </w:pPr>
            <w:r>
              <w:rPr>
                <w:rFonts w:eastAsia="Calibri"/>
              </w:rPr>
              <w:t>LER</w:t>
            </w:r>
            <w:r w:rsidR="009B5711">
              <w:rPr>
                <w:rFonts w:eastAsia="Calibri"/>
              </w:rPr>
              <w:t xml:space="preserve">FFs </w:t>
            </w:r>
            <w:r w:rsidR="009B5711" w:rsidRPr="007329F7">
              <w:rPr>
                <w:rFonts w:eastAsia="Calibri"/>
              </w:rPr>
              <w:t xml:space="preserve">completed  </w:t>
            </w:r>
          </w:p>
        </w:tc>
      </w:tr>
      <w:tr w:rsidR="009B5711" w:rsidRPr="007329F7" w14:paraId="761469B5" w14:textId="77777777" w:rsidTr="00F5404F">
        <w:tc>
          <w:tcPr>
            <w:tcW w:w="1154" w:type="dxa"/>
            <w:shd w:val="clear" w:color="auto" w:fill="auto"/>
          </w:tcPr>
          <w:p w14:paraId="21E46D5C" w14:textId="77777777" w:rsidR="009B5711" w:rsidRPr="007329F7" w:rsidRDefault="009B5711" w:rsidP="002C06D4">
            <w:pPr>
              <w:pStyle w:val="Footer"/>
              <w:keepNext w:val="0"/>
              <w:widowControl w:val="0"/>
              <w:rPr>
                <w:rFonts w:eastAsia="Calibri"/>
              </w:rPr>
            </w:pPr>
          </w:p>
        </w:tc>
        <w:tc>
          <w:tcPr>
            <w:tcW w:w="8916" w:type="dxa"/>
            <w:gridSpan w:val="8"/>
            <w:shd w:val="clear" w:color="auto" w:fill="auto"/>
          </w:tcPr>
          <w:p w14:paraId="53441632" w14:textId="0C6996BE" w:rsidR="009B5711" w:rsidRPr="007329F7" w:rsidRDefault="009B5711" w:rsidP="002C06D4">
            <w:pPr>
              <w:keepNext w:val="0"/>
              <w:widowControl w:val="0"/>
              <w:rPr>
                <w:rFonts w:eastAsia="Calibri"/>
              </w:rPr>
            </w:pPr>
            <w:r>
              <w:rPr>
                <w:rFonts w:eastAsia="Calibri"/>
              </w:rPr>
              <w:t xml:space="preserve">Packets provided/sent to </w:t>
            </w:r>
            <w:r w:rsidR="00F5404F">
              <w:rPr>
                <w:rFonts w:eastAsia="Calibri"/>
              </w:rPr>
              <w:t>survivor</w:t>
            </w:r>
            <w:r>
              <w:rPr>
                <w:rFonts w:eastAsia="Calibri"/>
              </w:rPr>
              <w:t>s</w:t>
            </w:r>
            <w:r>
              <w:rPr>
                <w:rStyle w:val="FootnoteReference"/>
                <w:rFonts w:eastAsia="Calibri"/>
              </w:rPr>
              <w:footnoteReference w:id="14"/>
            </w:r>
          </w:p>
        </w:tc>
      </w:tr>
      <w:tr w:rsidR="009B5711" w:rsidRPr="007329F7" w14:paraId="59FFF6D1" w14:textId="77777777" w:rsidTr="00F5404F">
        <w:tc>
          <w:tcPr>
            <w:tcW w:w="1154" w:type="dxa"/>
            <w:shd w:val="clear" w:color="auto" w:fill="auto"/>
          </w:tcPr>
          <w:p w14:paraId="08283407" w14:textId="77777777" w:rsidR="009B5711" w:rsidRPr="007329F7" w:rsidRDefault="009B5711" w:rsidP="002C06D4">
            <w:pPr>
              <w:pStyle w:val="Footer"/>
              <w:keepNext w:val="0"/>
              <w:widowControl w:val="0"/>
              <w:rPr>
                <w:rFonts w:eastAsia="Calibri"/>
              </w:rPr>
            </w:pPr>
          </w:p>
        </w:tc>
        <w:tc>
          <w:tcPr>
            <w:tcW w:w="8916" w:type="dxa"/>
            <w:gridSpan w:val="8"/>
            <w:shd w:val="clear" w:color="auto" w:fill="auto"/>
          </w:tcPr>
          <w:p w14:paraId="096099FB" w14:textId="77777777" w:rsidR="009B5711" w:rsidRPr="007329F7" w:rsidRDefault="009B5711" w:rsidP="002C06D4">
            <w:pPr>
              <w:keepNext w:val="0"/>
              <w:widowControl w:val="0"/>
              <w:rPr>
                <w:rFonts w:eastAsia="Calibri"/>
              </w:rPr>
            </w:pPr>
            <w:r>
              <w:rPr>
                <w:rFonts w:eastAsia="Calibri"/>
              </w:rPr>
              <w:t>Contacts with prosecutor’s office regarding arrest cases</w:t>
            </w:r>
          </w:p>
        </w:tc>
      </w:tr>
      <w:tr w:rsidR="009B5711" w:rsidRPr="007329F7" w14:paraId="5F26742B" w14:textId="77777777" w:rsidTr="00F5404F">
        <w:tc>
          <w:tcPr>
            <w:tcW w:w="1154" w:type="dxa"/>
            <w:shd w:val="clear" w:color="auto" w:fill="auto"/>
          </w:tcPr>
          <w:p w14:paraId="4BAC9873" w14:textId="77777777" w:rsidR="009B5711" w:rsidRPr="007329F7" w:rsidRDefault="009B5711" w:rsidP="002C06D4">
            <w:pPr>
              <w:pStyle w:val="Footer"/>
              <w:keepNext w:val="0"/>
              <w:widowControl w:val="0"/>
              <w:rPr>
                <w:rFonts w:eastAsia="Calibri"/>
              </w:rPr>
            </w:pPr>
          </w:p>
        </w:tc>
        <w:tc>
          <w:tcPr>
            <w:tcW w:w="8916" w:type="dxa"/>
            <w:gridSpan w:val="8"/>
            <w:shd w:val="clear" w:color="auto" w:fill="auto"/>
          </w:tcPr>
          <w:p w14:paraId="2D277E56" w14:textId="3280FF54" w:rsidR="009B5711" w:rsidRPr="007329F7" w:rsidRDefault="00600E69" w:rsidP="00600E69">
            <w:pPr>
              <w:keepNext w:val="0"/>
              <w:widowControl w:val="0"/>
              <w:rPr>
                <w:rFonts w:eastAsia="Calibri"/>
              </w:rPr>
            </w:pPr>
            <w:r>
              <w:rPr>
                <w:rFonts w:eastAsia="Calibri"/>
              </w:rPr>
              <w:t>M</w:t>
            </w:r>
            <w:r w:rsidR="009B5711" w:rsidRPr="007329F7">
              <w:rPr>
                <w:rFonts w:eastAsia="Calibri"/>
              </w:rPr>
              <w:t>eetings wit</w:t>
            </w:r>
            <w:r>
              <w:rPr>
                <w:rFonts w:eastAsia="Calibri"/>
              </w:rPr>
              <w:t>h system’s representatives with/</w:t>
            </w:r>
            <w:r w:rsidR="009B5711" w:rsidRPr="007329F7">
              <w:rPr>
                <w:rFonts w:eastAsia="Calibri"/>
              </w:rPr>
              <w:t xml:space="preserve">on behalf of </w:t>
            </w:r>
            <w:r w:rsidR="00F5404F">
              <w:rPr>
                <w:rFonts w:eastAsia="Calibri"/>
              </w:rPr>
              <w:t>survivor</w:t>
            </w:r>
            <w:r>
              <w:rPr>
                <w:rFonts w:eastAsia="Calibri"/>
              </w:rPr>
              <w:t>s</w:t>
            </w:r>
          </w:p>
        </w:tc>
      </w:tr>
      <w:tr w:rsidR="009B5711" w:rsidRPr="007329F7" w14:paraId="3E52DAA9" w14:textId="77777777" w:rsidTr="00F5404F">
        <w:tc>
          <w:tcPr>
            <w:tcW w:w="1154" w:type="dxa"/>
            <w:shd w:val="clear" w:color="auto" w:fill="auto"/>
          </w:tcPr>
          <w:p w14:paraId="61438809" w14:textId="77777777" w:rsidR="009B5711" w:rsidRPr="007329F7" w:rsidRDefault="009B5711" w:rsidP="002C06D4">
            <w:pPr>
              <w:pStyle w:val="Footer"/>
              <w:keepNext w:val="0"/>
              <w:widowControl w:val="0"/>
              <w:rPr>
                <w:rFonts w:eastAsia="Calibri"/>
              </w:rPr>
            </w:pPr>
          </w:p>
        </w:tc>
        <w:tc>
          <w:tcPr>
            <w:tcW w:w="8916" w:type="dxa"/>
            <w:gridSpan w:val="8"/>
            <w:shd w:val="clear" w:color="auto" w:fill="auto"/>
          </w:tcPr>
          <w:p w14:paraId="76C6A91E" w14:textId="344BC419" w:rsidR="009B5711" w:rsidRPr="007329F7" w:rsidRDefault="009B5711" w:rsidP="00600E69">
            <w:pPr>
              <w:pStyle w:val="Footer"/>
              <w:keepNext w:val="0"/>
              <w:widowControl w:val="0"/>
              <w:rPr>
                <w:rFonts w:eastAsia="Calibri"/>
              </w:rPr>
            </w:pPr>
            <w:r w:rsidRPr="007329F7">
              <w:rPr>
                <w:rFonts w:eastAsia="Calibri"/>
              </w:rPr>
              <w:t xml:space="preserve">Hearings attended </w:t>
            </w:r>
          </w:p>
        </w:tc>
      </w:tr>
      <w:tr w:rsidR="009B5711" w:rsidRPr="002D2010" w14:paraId="621198EF" w14:textId="77777777" w:rsidTr="00F5404F">
        <w:tc>
          <w:tcPr>
            <w:tcW w:w="10070" w:type="dxa"/>
            <w:gridSpan w:val="9"/>
            <w:shd w:val="clear" w:color="auto" w:fill="BFBFBF"/>
          </w:tcPr>
          <w:p w14:paraId="0B9B5B7E" w14:textId="77BEB371" w:rsidR="009B5711" w:rsidRPr="002D2010" w:rsidRDefault="009B5711" w:rsidP="001C6025">
            <w:pPr>
              <w:keepNext w:val="0"/>
              <w:widowControl w:val="0"/>
              <w:numPr>
                <w:ilvl w:val="0"/>
                <w:numId w:val="18"/>
              </w:numPr>
              <w:rPr>
                <w:rFonts w:eastAsia="Calibri"/>
                <w:b/>
                <w:bCs w:val="0"/>
              </w:rPr>
            </w:pPr>
            <w:r w:rsidRPr="002D2010">
              <w:rPr>
                <w:rFonts w:eastAsia="Calibri"/>
                <w:b/>
                <w:bCs w:val="0"/>
              </w:rPr>
              <w:t>Victim-</w:t>
            </w:r>
            <w:r w:rsidR="00DA362C" w:rsidRPr="002D2010">
              <w:rPr>
                <w:rFonts w:eastAsia="Calibri"/>
                <w:b/>
                <w:bCs w:val="0"/>
              </w:rPr>
              <w:t>d</w:t>
            </w:r>
            <w:r w:rsidRPr="002D2010">
              <w:rPr>
                <w:rFonts w:eastAsia="Calibri"/>
                <w:b/>
                <w:bCs w:val="0"/>
              </w:rPr>
              <w:t xml:space="preserve">efendant </w:t>
            </w:r>
            <w:r w:rsidR="00DA362C" w:rsidRPr="002D2010">
              <w:rPr>
                <w:rFonts w:eastAsia="Calibri"/>
                <w:b/>
                <w:bCs w:val="0"/>
              </w:rPr>
              <w:t>a</w:t>
            </w:r>
            <w:r w:rsidRPr="002D2010">
              <w:rPr>
                <w:rFonts w:eastAsia="Calibri"/>
                <w:b/>
                <w:bCs w:val="0"/>
              </w:rPr>
              <w:t>dvocacy</w:t>
            </w:r>
          </w:p>
        </w:tc>
      </w:tr>
      <w:tr w:rsidR="009B5711" w:rsidRPr="007329F7" w14:paraId="7794223B" w14:textId="77777777" w:rsidTr="00F5404F">
        <w:tc>
          <w:tcPr>
            <w:tcW w:w="1154" w:type="dxa"/>
            <w:shd w:val="clear" w:color="auto" w:fill="auto"/>
          </w:tcPr>
          <w:p w14:paraId="5824F073" w14:textId="77777777" w:rsidR="009B5711" w:rsidRPr="007329F7" w:rsidRDefault="009B5711" w:rsidP="002C06D4">
            <w:pPr>
              <w:pStyle w:val="Footer"/>
              <w:keepNext w:val="0"/>
              <w:widowControl w:val="0"/>
              <w:rPr>
                <w:rFonts w:eastAsia="Calibri"/>
              </w:rPr>
            </w:pPr>
            <w:r w:rsidRPr="007329F7">
              <w:rPr>
                <w:rFonts w:eastAsia="Calibri"/>
              </w:rPr>
              <w:t>Number</w:t>
            </w:r>
          </w:p>
        </w:tc>
        <w:tc>
          <w:tcPr>
            <w:tcW w:w="8916" w:type="dxa"/>
            <w:gridSpan w:val="8"/>
            <w:shd w:val="clear" w:color="auto" w:fill="auto"/>
          </w:tcPr>
          <w:p w14:paraId="1C294DA3" w14:textId="2F2C8742" w:rsidR="009B5711" w:rsidRPr="007329F7" w:rsidRDefault="009B5711" w:rsidP="002C06D4">
            <w:pPr>
              <w:pStyle w:val="Footer"/>
              <w:keepNext w:val="0"/>
              <w:widowControl w:val="0"/>
              <w:rPr>
                <w:rFonts w:eastAsia="Calibri"/>
              </w:rPr>
            </w:pPr>
            <w:r w:rsidRPr="007329F7">
              <w:rPr>
                <w:rFonts w:eastAsia="Calibri"/>
              </w:rPr>
              <w:t>Type</w:t>
            </w:r>
          </w:p>
        </w:tc>
      </w:tr>
      <w:tr w:rsidR="009B5711" w:rsidRPr="007329F7" w14:paraId="625BEC23" w14:textId="77777777" w:rsidTr="00F5404F">
        <w:tc>
          <w:tcPr>
            <w:tcW w:w="1154" w:type="dxa"/>
            <w:shd w:val="clear" w:color="auto" w:fill="auto"/>
          </w:tcPr>
          <w:p w14:paraId="70D36744" w14:textId="77777777" w:rsidR="009B5711" w:rsidRPr="007329F7" w:rsidRDefault="009B5711" w:rsidP="002C06D4">
            <w:pPr>
              <w:pStyle w:val="Footer"/>
              <w:keepNext w:val="0"/>
              <w:widowControl w:val="0"/>
              <w:rPr>
                <w:rFonts w:eastAsia="Calibri"/>
              </w:rPr>
            </w:pPr>
          </w:p>
        </w:tc>
        <w:tc>
          <w:tcPr>
            <w:tcW w:w="8916" w:type="dxa"/>
            <w:gridSpan w:val="8"/>
            <w:shd w:val="clear" w:color="auto" w:fill="auto"/>
          </w:tcPr>
          <w:p w14:paraId="792D8533" w14:textId="77777777" w:rsidR="009B5711" w:rsidRPr="007329F7" w:rsidRDefault="009B5711" w:rsidP="002C06D4">
            <w:pPr>
              <w:pStyle w:val="Footer"/>
              <w:keepNext w:val="0"/>
              <w:widowControl w:val="0"/>
              <w:rPr>
                <w:rFonts w:eastAsia="Calibri"/>
              </w:rPr>
            </w:pPr>
            <w:r w:rsidRPr="007329F7">
              <w:rPr>
                <w:rFonts w:eastAsia="Calibri"/>
              </w:rPr>
              <w:t>Jail visits to provide advocacy for potential victim-defendants</w:t>
            </w:r>
          </w:p>
        </w:tc>
      </w:tr>
      <w:tr w:rsidR="009B5711" w:rsidRPr="007329F7" w14:paraId="2F327057" w14:textId="77777777" w:rsidTr="00F5404F">
        <w:tc>
          <w:tcPr>
            <w:tcW w:w="1154" w:type="dxa"/>
            <w:shd w:val="clear" w:color="auto" w:fill="auto"/>
          </w:tcPr>
          <w:p w14:paraId="7B7EE93B" w14:textId="77777777" w:rsidR="009B5711" w:rsidRPr="007329F7" w:rsidRDefault="009B5711" w:rsidP="002C06D4">
            <w:pPr>
              <w:pStyle w:val="Footer"/>
              <w:keepNext w:val="0"/>
              <w:widowControl w:val="0"/>
              <w:rPr>
                <w:rFonts w:eastAsia="Calibri"/>
              </w:rPr>
            </w:pPr>
          </w:p>
        </w:tc>
        <w:tc>
          <w:tcPr>
            <w:tcW w:w="8916" w:type="dxa"/>
            <w:gridSpan w:val="8"/>
            <w:shd w:val="clear" w:color="auto" w:fill="auto"/>
          </w:tcPr>
          <w:p w14:paraId="4EC67990" w14:textId="77777777" w:rsidR="009B5711" w:rsidRPr="000A3213" w:rsidRDefault="009B5711" w:rsidP="002C06D4">
            <w:pPr>
              <w:pStyle w:val="Footer"/>
              <w:keepNext w:val="0"/>
              <w:widowControl w:val="0"/>
              <w:rPr>
                <w:rFonts w:eastAsia="Calibri"/>
              </w:rPr>
            </w:pPr>
            <w:r w:rsidRPr="00E73EF8">
              <w:rPr>
                <w:rFonts w:eastAsia="Calibri"/>
              </w:rPr>
              <w:t>Victim-defendants</w:t>
            </w:r>
            <w:r w:rsidRPr="00D915A1">
              <w:rPr>
                <w:rFonts w:eastAsia="Calibri"/>
              </w:rPr>
              <w:t xml:space="preserve"> arrested for illegal use of force</w:t>
            </w:r>
          </w:p>
        </w:tc>
      </w:tr>
      <w:tr w:rsidR="00F5404F" w:rsidRPr="007329F7" w14:paraId="2865DF8D" w14:textId="77777777" w:rsidTr="00C32F72">
        <w:tc>
          <w:tcPr>
            <w:tcW w:w="1154" w:type="dxa"/>
            <w:shd w:val="clear" w:color="auto" w:fill="auto"/>
          </w:tcPr>
          <w:p w14:paraId="339676A5" w14:textId="77777777" w:rsidR="00F5404F" w:rsidRPr="007329F7" w:rsidRDefault="00F5404F" w:rsidP="00C32F72">
            <w:pPr>
              <w:pStyle w:val="Footer"/>
              <w:keepNext w:val="0"/>
              <w:widowControl w:val="0"/>
              <w:rPr>
                <w:rFonts w:eastAsia="Calibri"/>
              </w:rPr>
            </w:pPr>
          </w:p>
        </w:tc>
        <w:tc>
          <w:tcPr>
            <w:tcW w:w="8916" w:type="dxa"/>
            <w:gridSpan w:val="8"/>
            <w:shd w:val="clear" w:color="auto" w:fill="auto"/>
          </w:tcPr>
          <w:p w14:paraId="2E525A7B" w14:textId="6ED5F241" w:rsidR="00F5404F" w:rsidRPr="007329F7" w:rsidRDefault="00F5404F" w:rsidP="00C32F72">
            <w:pPr>
              <w:keepNext w:val="0"/>
              <w:widowControl w:val="0"/>
              <w:rPr>
                <w:rFonts w:eastAsia="Calibri"/>
              </w:rPr>
            </w:pPr>
            <w:r>
              <w:rPr>
                <w:rFonts w:eastAsia="Calibri"/>
              </w:rPr>
              <w:t xml:space="preserve">Victim-defendants potentially erroneously arrested for use of force in response/reaction to ongoing battering (application of self-defense or </w:t>
            </w:r>
            <w:r>
              <w:rPr>
                <w:rFonts w:eastAsia="Calibri"/>
              </w:rPr>
              <w:lastRenderedPageBreak/>
              <w:t xml:space="preserve">predominant aggressor determinations not clear/not documented) </w:t>
            </w:r>
          </w:p>
        </w:tc>
      </w:tr>
      <w:tr w:rsidR="009B5711" w:rsidRPr="007329F7" w14:paraId="713BC70C" w14:textId="77777777" w:rsidTr="00F5404F">
        <w:tc>
          <w:tcPr>
            <w:tcW w:w="1154" w:type="dxa"/>
            <w:shd w:val="clear" w:color="auto" w:fill="auto"/>
          </w:tcPr>
          <w:p w14:paraId="3D0C8A14" w14:textId="77777777" w:rsidR="009B5711" w:rsidRPr="007329F7" w:rsidRDefault="009B5711" w:rsidP="002C06D4">
            <w:pPr>
              <w:pStyle w:val="Footer"/>
              <w:keepNext w:val="0"/>
              <w:widowControl w:val="0"/>
              <w:rPr>
                <w:rFonts w:eastAsia="Calibri"/>
              </w:rPr>
            </w:pPr>
          </w:p>
        </w:tc>
        <w:tc>
          <w:tcPr>
            <w:tcW w:w="8916" w:type="dxa"/>
            <w:gridSpan w:val="8"/>
            <w:shd w:val="clear" w:color="auto" w:fill="auto"/>
          </w:tcPr>
          <w:p w14:paraId="2519FE41" w14:textId="41BF8095" w:rsidR="009B5711" w:rsidRPr="009927AE" w:rsidRDefault="009B5711" w:rsidP="00DA362C">
            <w:pPr>
              <w:pStyle w:val="Footer"/>
              <w:keepNext w:val="0"/>
              <w:widowControl w:val="0"/>
              <w:rPr>
                <w:rFonts w:eastAsia="Calibri"/>
              </w:rPr>
            </w:pPr>
            <w:r w:rsidRPr="009927AE">
              <w:rPr>
                <w:rFonts w:eastAsia="Calibri"/>
              </w:rPr>
              <w:t>Victim-defendants erroneously arrested for legal use of force</w:t>
            </w:r>
            <w:r w:rsidR="000A3213">
              <w:rPr>
                <w:rFonts w:eastAsia="Calibri"/>
              </w:rPr>
              <w:t xml:space="preserve"> (</w:t>
            </w:r>
            <w:r w:rsidR="00F5404F">
              <w:rPr>
                <w:rFonts w:eastAsia="Calibri"/>
              </w:rPr>
              <w:t>officer applied</w:t>
            </w:r>
            <w:r w:rsidR="000A3213" w:rsidRPr="000A3213">
              <w:rPr>
                <w:rFonts w:eastAsia="Calibri"/>
              </w:rPr>
              <w:t xml:space="preserve"> </w:t>
            </w:r>
            <w:r w:rsidR="009927AE" w:rsidRPr="000A3213">
              <w:rPr>
                <w:rFonts w:eastAsia="Calibri"/>
              </w:rPr>
              <w:t>self-defense</w:t>
            </w:r>
            <w:r w:rsidR="000A3213" w:rsidRPr="000A3213">
              <w:rPr>
                <w:rFonts w:eastAsia="Calibri"/>
              </w:rPr>
              <w:t xml:space="preserve"> or predominant aggressor determinations)</w:t>
            </w:r>
          </w:p>
        </w:tc>
      </w:tr>
      <w:tr w:rsidR="009B5711" w:rsidRPr="007329F7" w14:paraId="6DD8621B" w14:textId="77777777" w:rsidTr="00F5404F">
        <w:tc>
          <w:tcPr>
            <w:tcW w:w="1154" w:type="dxa"/>
            <w:shd w:val="clear" w:color="auto" w:fill="auto"/>
          </w:tcPr>
          <w:p w14:paraId="1D50037C" w14:textId="77777777" w:rsidR="009B5711" w:rsidRPr="007329F7" w:rsidRDefault="009B5711" w:rsidP="002C06D4">
            <w:pPr>
              <w:pStyle w:val="Footer"/>
              <w:keepNext w:val="0"/>
              <w:widowControl w:val="0"/>
              <w:rPr>
                <w:rFonts w:eastAsia="Calibri"/>
              </w:rPr>
            </w:pPr>
          </w:p>
        </w:tc>
        <w:tc>
          <w:tcPr>
            <w:tcW w:w="8916" w:type="dxa"/>
            <w:gridSpan w:val="8"/>
            <w:shd w:val="clear" w:color="auto" w:fill="auto"/>
          </w:tcPr>
          <w:p w14:paraId="21A263B9" w14:textId="77777777" w:rsidR="009B5711" w:rsidRPr="007329F7" w:rsidRDefault="009B5711" w:rsidP="002C06D4">
            <w:pPr>
              <w:pStyle w:val="Footer"/>
              <w:keepNext w:val="0"/>
              <w:widowControl w:val="0"/>
              <w:rPr>
                <w:rFonts w:eastAsia="Calibri"/>
              </w:rPr>
            </w:pPr>
            <w:r w:rsidRPr="007329F7">
              <w:rPr>
                <w:rFonts w:eastAsia="Calibri"/>
              </w:rPr>
              <w:t>Court hearings attended with victim-defendants</w:t>
            </w:r>
          </w:p>
        </w:tc>
      </w:tr>
      <w:tr w:rsidR="009B5711" w:rsidRPr="002D2010" w14:paraId="151D54A6" w14:textId="77777777" w:rsidTr="00F5404F">
        <w:tc>
          <w:tcPr>
            <w:tcW w:w="10070" w:type="dxa"/>
            <w:gridSpan w:val="9"/>
            <w:shd w:val="clear" w:color="auto" w:fill="BFBFBF"/>
          </w:tcPr>
          <w:p w14:paraId="2138A4F7" w14:textId="03F00AA7" w:rsidR="009B5711" w:rsidRPr="002D2010" w:rsidRDefault="009B5711" w:rsidP="001C6025">
            <w:pPr>
              <w:keepNext w:val="0"/>
              <w:widowControl w:val="0"/>
              <w:numPr>
                <w:ilvl w:val="0"/>
                <w:numId w:val="18"/>
              </w:numPr>
              <w:rPr>
                <w:rFonts w:eastAsia="Calibri"/>
                <w:b/>
                <w:bCs w:val="0"/>
              </w:rPr>
            </w:pPr>
            <w:r w:rsidRPr="002D2010">
              <w:rPr>
                <w:rFonts w:eastAsia="Calibri"/>
                <w:b/>
                <w:bCs w:val="0"/>
              </w:rPr>
              <w:t xml:space="preserve">Systems </w:t>
            </w:r>
            <w:r w:rsidR="00406F5B" w:rsidRPr="002D2010">
              <w:rPr>
                <w:rFonts w:eastAsia="Calibri"/>
                <w:b/>
                <w:bCs w:val="0"/>
              </w:rPr>
              <w:t>a</w:t>
            </w:r>
            <w:r w:rsidRPr="002D2010">
              <w:rPr>
                <w:rFonts w:eastAsia="Calibri"/>
                <w:b/>
                <w:bCs w:val="0"/>
              </w:rPr>
              <w:t>dvocacy (Institutional Response Concerns Tracking Form)</w:t>
            </w:r>
          </w:p>
        </w:tc>
      </w:tr>
      <w:tr w:rsidR="009B5711" w:rsidRPr="007329F7" w14:paraId="3ABF952F" w14:textId="77777777" w:rsidTr="00F5404F">
        <w:tc>
          <w:tcPr>
            <w:tcW w:w="1154" w:type="dxa"/>
            <w:shd w:val="clear" w:color="auto" w:fill="auto"/>
          </w:tcPr>
          <w:p w14:paraId="214531A2" w14:textId="77777777" w:rsidR="009B5711" w:rsidRPr="007329F7" w:rsidRDefault="009B5711" w:rsidP="002C06D4">
            <w:pPr>
              <w:pStyle w:val="Footer"/>
              <w:keepNext w:val="0"/>
              <w:widowControl w:val="0"/>
              <w:rPr>
                <w:rFonts w:eastAsia="Calibri"/>
              </w:rPr>
            </w:pPr>
            <w:r w:rsidRPr="007329F7">
              <w:rPr>
                <w:rFonts w:eastAsia="Calibri"/>
              </w:rPr>
              <w:t>Number</w:t>
            </w:r>
          </w:p>
        </w:tc>
        <w:tc>
          <w:tcPr>
            <w:tcW w:w="8916" w:type="dxa"/>
            <w:gridSpan w:val="8"/>
            <w:shd w:val="clear" w:color="auto" w:fill="auto"/>
          </w:tcPr>
          <w:p w14:paraId="768DD8B5" w14:textId="77777777" w:rsidR="009B5711" w:rsidRPr="007329F7" w:rsidRDefault="009B5711" w:rsidP="002C06D4">
            <w:pPr>
              <w:pStyle w:val="Footer"/>
              <w:keepNext w:val="0"/>
              <w:widowControl w:val="0"/>
              <w:rPr>
                <w:rFonts w:eastAsia="Calibri"/>
              </w:rPr>
            </w:pPr>
            <w:r w:rsidRPr="007329F7">
              <w:rPr>
                <w:rFonts w:eastAsia="Calibri"/>
              </w:rPr>
              <w:t>Contact Type</w:t>
            </w:r>
          </w:p>
        </w:tc>
      </w:tr>
      <w:tr w:rsidR="009B5711" w:rsidRPr="007329F7" w14:paraId="4816D7AA" w14:textId="77777777" w:rsidTr="00F5404F">
        <w:tc>
          <w:tcPr>
            <w:tcW w:w="1154" w:type="dxa"/>
            <w:shd w:val="clear" w:color="auto" w:fill="auto"/>
          </w:tcPr>
          <w:p w14:paraId="62CB089C" w14:textId="77777777" w:rsidR="009B5711" w:rsidRPr="007329F7" w:rsidRDefault="009B5711" w:rsidP="002C06D4">
            <w:pPr>
              <w:pStyle w:val="Footer"/>
              <w:keepNext w:val="0"/>
              <w:widowControl w:val="0"/>
              <w:rPr>
                <w:rFonts w:eastAsia="Calibri"/>
              </w:rPr>
            </w:pPr>
          </w:p>
        </w:tc>
        <w:tc>
          <w:tcPr>
            <w:tcW w:w="8916" w:type="dxa"/>
            <w:gridSpan w:val="8"/>
            <w:shd w:val="clear" w:color="auto" w:fill="auto"/>
          </w:tcPr>
          <w:p w14:paraId="22162F07" w14:textId="77777777" w:rsidR="009B5711" w:rsidRPr="007329F7" w:rsidRDefault="009B5711" w:rsidP="002C06D4">
            <w:pPr>
              <w:keepNext w:val="0"/>
              <w:widowControl w:val="0"/>
              <w:rPr>
                <w:rFonts w:eastAsia="Calibri"/>
              </w:rPr>
            </w:pPr>
            <w:r w:rsidRPr="007329F7">
              <w:rPr>
                <w:rFonts w:eastAsia="Calibri"/>
              </w:rPr>
              <w:t xml:space="preserve">Problems documented </w:t>
            </w:r>
          </w:p>
        </w:tc>
      </w:tr>
      <w:tr w:rsidR="009B5711" w:rsidRPr="007329F7" w14:paraId="0915AF46" w14:textId="77777777" w:rsidTr="00F5404F">
        <w:tc>
          <w:tcPr>
            <w:tcW w:w="1154" w:type="dxa"/>
            <w:shd w:val="clear" w:color="auto" w:fill="auto"/>
          </w:tcPr>
          <w:p w14:paraId="2F5C7079" w14:textId="77777777" w:rsidR="009B5711" w:rsidRPr="007329F7" w:rsidRDefault="009B5711" w:rsidP="002C06D4">
            <w:pPr>
              <w:pStyle w:val="Footer"/>
              <w:keepNext w:val="0"/>
              <w:widowControl w:val="0"/>
              <w:rPr>
                <w:rFonts w:eastAsia="Calibri"/>
              </w:rPr>
            </w:pPr>
          </w:p>
        </w:tc>
        <w:tc>
          <w:tcPr>
            <w:tcW w:w="8916" w:type="dxa"/>
            <w:gridSpan w:val="8"/>
            <w:shd w:val="clear" w:color="auto" w:fill="auto"/>
          </w:tcPr>
          <w:p w14:paraId="08539206" w14:textId="04EF4583" w:rsidR="009B5711" w:rsidRPr="007329F7" w:rsidRDefault="009B5711" w:rsidP="002C06D4">
            <w:pPr>
              <w:pStyle w:val="Footer"/>
              <w:keepNext w:val="0"/>
              <w:widowControl w:val="0"/>
              <w:rPr>
                <w:rFonts w:eastAsia="Calibri"/>
              </w:rPr>
            </w:pPr>
            <w:r w:rsidRPr="007329F7">
              <w:rPr>
                <w:rFonts w:eastAsia="Calibri"/>
              </w:rPr>
              <w:t>Contacts with liaisons regarding system concerns</w:t>
            </w:r>
          </w:p>
        </w:tc>
      </w:tr>
      <w:tr w:rsidR="009B5711" w:rsidRPr="007329F7" w14:paraId="2E213D50" w14:textId="77777777" w:rsidTr="00F5404F">
        <w:tc>
          <w:tcPr>
            <w:tcW w:w="1154" w:type="dxa"/>
            <w:shd w:val="clear" w:color="auto" w:fill="auto"/>
          </w:tcPr>
          <w:p w14:paraId="1FF1C1A9" w14:textId="77777777" w:rsidR="009B5711" w:rsidRPr="007329F7" w:rsidRDefault="009B5711" w:rsidP="002C06D4">
            <w:pPr>
              <w:pStyle w:val="Footer"/>
              <w:keepNext w:val="0"/>
              <w:widowControl w:val="0"/>
              <w:rPr>
                <w:rFonts w:eastAsia="Calibri"/>
              </w:rPr>
            </w:pPr>
          </w:p>
        </w:tc>
        <w:tc>
          <w:tcPr>
            <w:tcW w:w="8916" w:type="dxa"/>
            <w:gridSpan w:val="8"/>
            <w:shd w:val="clear" w:color="auto" w:fill="auto"/>
          </w:tcPr>
          <w:p w14:paraId="189F30D6" w14:textId="77777777" w:rsidR="009B5711" w:rsidRPr="007329F7" w:rsidRDefault="009B5711" w:rsidP="002C06D4">
            <w:pPr>
              <w:pStyle w:val="Footer"/>
              <w:keepNext w:val="0"/>
              <w:widowControl w:val="0"/>
              <w:rPr>
                <w:rFonts w:eastAsia="Calibri"/>
              </w:rPr>
            </w:pPr>
            <w:r w:rsidRPr="007329F7">
              <w:rPr>
                <w:rFonts w:eastAsia="Calibri"/>
              </w:rPr>
              <w:t>Concerns resolved</w:t>
            </w:r>
          </w:p>
        </w:tc>
      </w:tr>
      <w:tr w:rsidR="009B5711" w:rsidRPr="007329F7" w14:paraId="0FC0DB99" w14:textId="77777777" w:rsidTr="00F5404F">
        <w:tc>
          <w:tcPr>
            <w:tcW w:w="1154" w:type="dxa"/>
            <w:shd w:val="clear" w:color="auto" w:fill="auto"/>
          </w:tcPr>
          <w:p w14:paraId="4C39E90C" w14:textId="77777777" w:rsidR="009B5711" w:rsidRPr="007329F7" w:rsidRDefault="009B5711" w:rsidP="002C06D4">
            <w:pPr>
              <w:pStyle w:val="Footer"/>
              <w:keepNext w:val="0"/>
              <w:widowControl w:val="0"/>
              <w:rPr>
                <w:rFonts w:eastAsia="Calibri"/>
              </w:rPr>
            </w:pPr>
          </w:p>
        </w:tc>
        <w:tc>
          <w:tcPr>
            <w:tcW w:w="8916" w:type="dxa"/>
            <w:gridSpan w:val="8"/>
            <w:shd w:val="clear" w:color="auto" w:fill="auto"/>
          </w:tcPr>
          <w:p w14:paraId="64AE5A08" w14:textId="77777777" w:rsidR="009B5711" w:rsidRPr="007329F7" w:rsidRDefault="009B5711" w:rsidP="002C06D4">
            <w:pPr>
              <w:pStyle w:val="Footer"/>
              <w:keepNext w:val="0"/>
              <w:widowControl w:val="0"/>
              <w:rPr>
                <w:rFonts w:eastAsia="Calibri"/>
              </w:rPr>
            </w:pPr>
            <w:r w:rsidRPr="007329F7">
              <w:rPr>
                <w:rFonts w:eastAsia="Calibri"/>
              </w:rPr>
              <w:t>Concerns outstanding</w:t>
            </w:r>
          </w:p>
        </w:tc>
      </w:tr>
      <w:tr w:rsidR="009B5711" w:rsidRPr="002D2010" w14:paraId="646393BE" w14:textId="77777777" w:rsidTr="00F5404F">
        <w:tc>
          <w:tcPr>
            <w:tcW w:w="10070" w:type="dxa"/>
            <w:gridSpan w:val="9"/>
            <w:shd w:val="clear" w:color="auto" w:fill="BFBFBF"/>
          </w:tcPr>
          <w:p w14:paraId="74B52544" w14:textId="0E36515A" w:rsidR="009B5711" w:rsidRPr="002D2010" w:rsidRDefault="009B5711" w:rsidP="001C6025">
            <w:pPr>
              <w:keepNext w:val="0"/>
              <w:widowControl w:val="0"/>
              <w:numPr>
                <w:ilvl w:val="0"/>
                <w:numId w:val="18"/>
              </w:numPr>
              <w:rPr>
                <w:rFonts w:eastAsia="Calibri"/>
                <w:b/>
                <w:bCs w:val="0"/>
              </w:rPr>
            </w:pPr>
            <w:r w:rsidRPr="002D2010">
              <w:rPr>
                <w:rFonts w:eastAsia="Calibri"/>
                <w:b/>
                <w:bCs w:val="0"/>
              </w:rPr>
              <w:t xml:space="preserve">Tracking and </w:t>
            </w:r>
            <w:r w:rsidR="00406F5B" w:rsidRPr="002D2010">
              <w:rPr>
                <w:rFonts w:eastAsia="Calibri"/>
                <w:b/>
                <w:bCs w:val="0"/>
              </w:rPr>
              <w:t>m</w:t>
            </w:r>
            <w:r w:rsidRPr="002D2010">
              <w:rPr>
                <w:rFonts w:eastAsia="Calibri"/>
                <w:b/>
                <w:bCs w:val="0"/>
              </w:rPr>
              <w:t xml:space="preserve">onitoring </w:t>
            </w:r>
            <w:r w:rsidR="00406F5B" w:rsidRPr="002D2010">
              <w:rPr>
                <w:rFonts w:eastAsia="Calibri"/>
                <w:b/>
                <w:bCs w:val="0"/>
              </w:rPr>
              <w:t>a</w:t>
            </w:r>
            <w:r w:rsidRPr="002D2010">
              <w:rPr>
                <w:rFonts w:eastAsia="Calibri"/>
                <w:b/>
                <w:bCs w:val="0"/>
              </w:rPr>
              <w:t>ctivities</w:t>
            </w:r>
          </w:p>
        </w:tc>
      </w:tr>
      <w:tr w:rsidR="009B5711" w:rsidRPr="007329F7" w14:paraId="620A4297" w14:textId="77777777" w:rsidTr="00F5404F">
        <w:tc>
          <w:tcPr>
            <w:tcW w:w="1154" w:type="dxa"/>
            <w:shd w:val="clear" w:color="auto" w:fill="auto"/>
          </w:tcPr>
          <w:p w14:paraId="5B27CB8B" w14:textId="77777777" w:rsidR="009B5711" w:rsidRPr="007329F7" w:rsidRDefault="009B5711" w:rsidP="002C06D4">
            <w:pPr>
              <w:pStyle w:val="Footer"/>
              <w:keepNext w:val="0"/>
              <w:widowControl w:val="0"/>
              <w:rPr>
                <w:rFonts w:eastAsia="Calibri"/>
              </w:rPr>
            </w:pPr>
            <w:r w:rsidRPr="007329F7">
              <w:rPr>
                <w:rFonts w:eastAsia="Calibri"/>
              </w:rPr>
              <w:t>Number</w:t>
            </w:r>
          </w:p>
        </w:tc>
        <w:tc>
          <w:tcPr>
            <w:tcW w:w="8916" w:type="dxa"/>
            <w:gridSpan w:val="8"/>
            <w:shd w:val="clear" w:color="auto" w:fill="auto"/>
          </w:tcPr>
          <w:p w14:paraId="20B88670" w14:textId="5D864806" w:rsidR="009B5711" w:rsidRPr="007329F7" w:rsidRDefault="009B5711" w:rsidP="002C06D4">
            <w:pPr>
              <w:pStyle w:val="Footer"/>
              <w:keepNext w:val="0"/>
              <w:widowControl w:val="0"/>
              <w:rPr>
                <w:rFonts w:eastAsia="Calibri"/>
              </w:rPr>
            </w:pPr>
            <w:r w:rsidRPr="007329F7">
              <w:rPr>
                <w:rFonts w:eastAsia="Calibri"/>
              </w:rPr>
              <w:t>Type</w:t>
            </w:r>
          </w:p>
        </w:tc>
      </w:tr>
      <w:tr w:rsidR="009B5711" w:rsidRPr="007329F7" w14:paraId="1D1D0086" w14:textId="77777777" w:rsidTr="00F5404F">
        <w:tc>
          <w:tcPr>
            <w:tcW w:w="1154" w:type="dxa"/>
            <w:shd w:val="clear" w:color="auto" w:fill="auto"/>
          </w:tcPr>
          <w:p w14:paraId="3EA974C5" w14:textId="77777777" w:rsidR="009B5711" w:rsidRPr="007329F7" w:rsidRDefault="009B5711" w:rsidP="002C06D4">
            <w:pPr>
              <w:pStyle w:val="Footer"/>
              <w:keepNext w:val="0"/>
              <w:widowControl w:val="0"/>
              <w:rPr>
                <w:rFonts w:eastAsia="Calibri"/>
              </w:rPr>
            </w:pPr>
          </w:p>
        </w:tc>
        <w:tc>
          <w:tcPr>
            <w:tcW w:w="8916" w:type="dxa"/>
            <w:gridSpan w:val="8"/>
            <w:shd w:val="clear" w:color="auto" w:fill="auto"/>
          </w:tcPr>
          <w:p w14:paraId="05F18236" w14:textId="567BBC09" w:rsidR="009B5711" w:rsidRPr="007329F7" w:rsidRDefault="009B5711" w:rsidP="002C06D4">
            <w:pPr>
              <w:keepNext w:val="0"/>
              <w:widowControl w:val="0"/>
              <w:rPr>
                <w:rFonts w:eastAsia="Calibri"/>
              </w:rPr>
            </w:pPr>
            <w:r w:rsidRPr="007329F7">
              <w:rPr>
                <w:rFonts w:eastAsia="Calibri"/>
              </w:rPr>
              <w:t xml:space="preserve">Cases </w:t>
            </w:r>
            <w:proofErr w:type="gramStart"/>
            <w:r w:rsidRPr="007329F7">
              <w:rPr>
                <w:rFonts w:eastAsia="Calibri"/>
              </w:rPr>
              <w:t>entered into</w:t>
            </w:r>
            <w:proofErr w:type="gramEnd"/>
            <w:r w:rsidRPr="007329F7">
              <w:rPr>
                <w:rFonts w:eastAsia="Calibri"/>
              </w:rPr>
              <w:t xml:space="preserve"> </w:t>
            </w:r>
            <w:r w:rsidRPr="004A7A99">
              <w:t>DAIN</w:t>
            </w:r>
            <w:r>
              <w:t xml:space="preserve"> (or similar tracking </w:t>
            </w:r>
            <w:r w:rsidR="00056940">
              <w:t>mechanism</w:t>
            </w:r>
            <w:r>
              <w:t>)</w:t>
            </w:r>
          </w:p>
        </w:tc>
      </w:tr>
      <w:tr w:rsidR="009B5711" w:rsidRPr="002D2010" w14:paraId="1C810964" w14:textId="77777777" w:rsidTr="00F5404F">
        <w:tc>
          <w:tcPr>
            <w:tcW w:w="10070" w:type="dxa"/>
            <w:gridSpan w:val="9"/>
            <w:shd w:val="clear" w:color="auto" w:fill="BFBFBF"/>
          </w:tcPr>
          <w:p w14:paraId="7CA9E347" w14:textId="037739AB" w:rsidR="009B5711" w:rsidRPr="002D2010" w:rsidRDefault="009B5711" w:rsidP="001C6025">
            <w:pPr>
              <w:keepNext w:val="0"/>
              <w:widowControl w:val="0"/>
              <w:numPr>
                <w:ilvl w:val="0"/>
                <w:numId w:val="18"/>
              </w:numPr>
              <w:rPr>
                <w:rFonts w:eastAsia="Calibri"/>
                <w:b/>
                <w:bCs w:val="0"/>
              </w:rPr>
            </w:pPr>
            <w:r w:rsidRPr="002D2010">
              <w:rPr>
                <w:rFonts w:eastAsia="Calibri"/>
                <w:b/>
                <w:bCs w:val="0"/>
              </w:rPr>
              <w:t xml:space="preserve">Systems </w:t>
            </w:r>
            <w:r w:rsidR="00406F5B" w:rsidRPr="002D2010">
              <w:rPr>
                <w:rFonts w:eastAsia="Calibri"/>
                <w:b/>
                <w:bCs w:val="0"/>
              </w:rPr>
              <w:t>m</w:t>
            </w:r>
            <w:r w:rsidRPr="002D2010">
              <w:rPr>
                <w:rFonts w:eastAsia="Calibri"/>
                <w:b/>
                <w:bCs w:val="0"/>
              </w:rPr>
              <w:t>eetings</w:t>
            </w:r>
          </w:p>
        </w:tc>
      </w:tr>
      <w:tr w:rsidR="009B5711" w:rsidRPr="007329F7" w14:paraId="6EE95AEE" w14:textId="77777777" w:rsidTr="00F5404F">
        <w:tc>
          <w:tcPr>
            <w:tcW w:w="1154" w:type="dxa"/>
            <w:shd w:val="clear" w:color="auto" w:fill="auto"/>
          </w:tcPr>
          <w:p w14:paraId="1D51F8B4" w14:textId="77777777" w:rsidR="009B5711" w:rsidRPr="007329F7" w:rsidRDefault="009B5711" w:rsidP="002C06D4">
            <w:pPr>
              <w:pStyle w:val="Footer"/>
              <w:keepNext w:val="0"/>
              <w:widowControl w:val="0"/>
              <w:rPr>
                <w:rFonts w:eastAsia="Calibri"/>
              </w:rPr>
            </w:pPr>
            <w:r w:rsidRPr="007329F7">
              <w:rPr>
                <w:rFonts w:eastAsia="Calibri"/>
              </w:rPr>
              <w:t>Number</w:t>
            </w:r>
          </w:p>
        </w:tc>
        <w:tc>
          <w:tcPr>
            <w:tcW w:w="8916" w:type="dxa"/>
            <w:gridSpan w:val="8"/>
            <w:shd w:val="clear" w:color="auto" w:fill="auto"/>
          </w:tcPr>
          <w:p w14:paraId="6CBECDC8" w14:textId="258EAE93" w:rsidR="009B5711" w:rsidRPr="007329F7" w:rsidRDefault="009B5711" w:rsidP="002C06D4">
            <w:pPr>
              <w:pStyle w:val="Footer"/>
              <w:keepNext w:val="0"/>
              <w:widowControl w:val="0"/>
              <w:rPr>
                <w:rFonts w:eastAsia="Calibri"/>
              </w:rPr>
            </w:pPr>
            <w:r w:rsidRPr="007329F7">
              <w:rPr>
                <w:rFonts w:eastAsia="Calibri"/>
              </w:rPr>
              <w:t>Type</w:t>
            </w:r>
          </w:p>
        </w:tc>
      </w:tr>
      <w:tr w:rsidR="009B5711" w:rsidRPr="007329F7" w14:paraId="0715C09E" w14:textId="77777777" w:rsidTr="00F5404F">
        <w:tc>
          <w:tcPr>
            <w:tcW w:w="1154" w:type="dxa"/>
            <w:shd w:val="clear" w:color="auto" w:fill="auto"/>
          </w:tcPr>
          <w:p w14:paraId="09523E3F" w14:textId="77777777" w:rsidR="009B5711" w:rsidRPr="007329F7" w:rsidRDefault="009B5711" w:rsidP="002C06D4">
            <w:pPr>
              <w:pStyle w:val="Footer"/>
              <w:keepNext w:val="0"/>
              <w:widowControl w:val="0"/>
              <w:rPr>
                <w:rFonts w:eastAsia="Calibri"/>
              </w:rPr>
            </w:pPr>
          </w:p>
        </w:tc>
        <w:tc>
          <w:tcPr>
            <w:tcW w:w="8916" w:type="dxa"/>
            <w:gridSpan w:val="8"/>
            <w:shd w:val="clear" w:color="auto" w:fill="auto"/>
          </w:tcPr>
          <w:p w14:paraId="332AAC03" w14:textId="07C09111" w:rsidR="009B5711" w:rsidRPr="007329F7" w:rsidRDefault="009B5711" w:rsidP="000A3213">
            <w:pPr>
              <w:keepNext w:val="0"/>
              <w:widowControl w:val="0"/>
              <w:rPr>
                <w:rFonts w:eastAsia="Calibri"/>
              </w:rPr>
            </w:pPr>
            <w:r w:rsidRPr="007329F7">
              <w:rPr>
                <w:rFonts w:eastAsia="Calibri"/>
              </w:rPr>
              <w:t>Meetings conducted with system representatives to discuss</w:t>
            </w:r>
            <w:r w:rsidR="000A3213">
              <w:rPr>
                <w:rFonts w:eastAsia="Calibri"/>
              </w:rPr>
              <w:t xml:space="preserve"> overall response</w:t>
            </w:r>
            <w:r w:rsidRPr="007329F7">
              <w:rPr>
                <w:rFonts w:eastAsia="Calibri"/>
              </w:rPr>
              <w:t xml:space="preserve"> </w:t>
            </w:r>
            <w:r w:rsidR="000A3213">
              <w:rPr>
                <w:rFonts w:eastAsia="Calibri"/>
              </w:rPr>
              <w:t>c</w:t>
            </w:r>
            <w:r w:rsidRPr="007329F7">
              <w:rPr>
                <w:rFonts w:eastAsia="Calibri"/>
              </w:rPr>
              <w:t>oncerns</w:t>
            </w:r>
            <w:r w:rsidR="000A3213">
              <w:rPr>
                <w:rFonts w:eastAsia="Calibri"/>
              </w:rPr>
              <w:t xml:space="preserve"> (not specific cases)</w:t>
            </w:r>
          </w:p>
        </w:tc>
      </w:tr>
      <w:tr w:rsidR="009B5711" w:rsidRPr="007329F7" w14:paraId="54A751BE" w14:textId="77777777" w:rsidTr="00F5404F">
        <w:tc>
          <w:tcPr>
            <w:tcW w:w="1154" w:type="dxa"/>
            <w:shd w:val="clear" w:color="auto" w:fill="auto"/>
          </w:tcPr>
          <w:p w14:paraId="688B127C" w14:textId="77777777" w:rsidR="009B5711" w:rsidRPr="007329F7" w:rsidRDefault="009B5711" w:rsidP="002C06D4">
            <w:pPr>
              <w:pStyle w:val="Footer"/>
              <w:keepNext w:val="0"/>
              <w:widowControl w:val="0"/>
              <w:rPr>
                <w:rFonts w:eastAsia="Calibri"/>
              </w:rPr>
            </w:pPr>
          </w:p>
        </w:tc>
        <w:tc>
          <w:tcPr>
            <w:tcW w:w="8916" w:type="dxa"/>
            <w:gridSpan w:val="8"/>
            <w:shd w:val="clear" w:color="auto" w:fill="auto"/>
          </w:tcPr>
          <w:p w14:paraId="3A511BE1" w14:textId="77777777" w:rsidR="009B5711" w:rsidRPr="007329F7" w:rsidRDefault="009B5711" w:rsidP="002C06D4">
            <w:pPr>
              <w:pStyle w:val="Footer"/>
              <w:keepNext w:val="0"/>
              <w:widowControl w:val="0"/>
              <w:rPr>
                <w:rFonts w:eastAsia="Calibri"/>
              </w:rPr>
            </w:pPr>
            <w:r w:rsidRPr="007329F7">
              <w:rPr>
                <w:rFonts w:eastAsia="Calibri"/>
              </w:rPr>
              <w:t>Policy, procedure, protocol development meetings conducted</w:t>
            </w:r>
          </w:p>
        </w:tc>
      </w:tr>
      <w:tr w:rsidR="009B5711" w:rsidRPr="007329F7" w14:paraId="3DDBB658" w14:textId="77777777" w:rsidTr="00F5404F">
        <w:tc>
          <w:tcPr>
            <w:tcW w:w="1154" w:type="dxa"/>
            <w:shd w:val="clear" w:color="auto" w:fill="auto"/>
          </w:tcPr>
          <w:p w14:paraId="31F7B90C" w14:textId="77777777" w:rsidR="009B5711" w:rsidRPr="007329F7" w:rsidRDefault="009B5711" w:rsidP="002C06D4">
            <w:pPr>
              <w:pStyle w:val="Footer"/>
              <w:keepNext w:val="0"/>
              <w:widowControl w:val="0"/>
              <w:rPr>
                <w:rFonts w:eastAsia="Calibri"/>
              </w:rPr>
            </w:pPr>
          </w:p>
        </w:tc>
        <w:tc>
          <w:tcPr>
            <w:tcW w:w="8916" w:type="dxa"/>
            <w:gridSpan w:val="8"/>
            <w:shd w:val="clear" w:color="auto" w:fill="auto"/>
          </w:tcPr>
          <w:p w14:paraId="0782BEBB" w14:textId="0BFEDE80" w:rsidR="009B5711" w:rsidRPr="007329F7" w:rsidRDefault="009B5711" w:rsidP="002C06D4">
            <w:pPr>
              <w:pStyle w:val="Footer"/>
              <w:keepNext w:val="0"/>
              <w:widowControl w:val="0"/>
              <w:rPr>
                <w:rFonts w:eastAsia="Calibri"/>
              </w:rPr>
            </w:pPr>
            <w:r w:rsidRPr="007329F7">
              <w:rPr>
                <w:rFonts w:eastAsia="Calibri"/>
              </w:rPr>
              <w:t xml:space="preserve">Policy, procedure, protocols, forms, </w:t>
            </w:r>
            <w:r w:rsidR="00671790">
              <w:rPr>
                <w:rFonts w:eastAsia="Calibri"/>
              </w:rPr>
              <w:t>or other items</w:t>
            </w:r>
            <w:r w:rsidRPr="007329F7">
              <w:rPr>
                <w:rFonts w:eastAsia="Calibri"/>
              </w:rPr>
              <w:t xml:space="preserve"> developed</w:t>
            </w:r>
          </w:p>
        </w:tc>
      </w:tr>
    </w:tbl>
    <w:p w14:paraId="30EF2077" w14:textId="77777777" w:rsidR="00403C52" w:rsidRPr="00C63846" w:rsidRDefault="00403C52" w:rsidP="002C06D4">
      <w:pPr>
        <w:keepNext w:val="0"/>
        <w:widowControl w:val="0"/>
      </w:pPr>
      <w:bookmarkStart w:id="39" w:name="_Hlk478116486"/>
      <w:bookmarkEnd w:id="39"/>
    </w:p>
    <w:sectPr w:rsidR="00403C52" w:rsidRPr="00C63846" w:rsidSect="00FA35B1">
      <w:footerReference w:type="default" r:id="rId35"/>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EFB0C" w14:textId="77777777" w:rsidR="004B3AF3" w:rsidRDefault="004B3AF3" w:rsidP="008E447F">
      <w:r>
        <w:separator/>
      </w:r>
    </w:p>
    <w:p w14:paraId="5FB1D3A0" w14:textId="77777777" w:rsidR="004B3AF3" w:rsidRDefault="004B3AF3" w:rsidP="008E447F"/>
  </w:endnote>
  <w:endnote w:type="continuationSeparator" w:id="0">
    <w:p w14:paraId="4721E936" w14:textId="77777777" w:rsidR="004B3AF3" w:rsidRDefault="004B3AF3" w:rsidP="008E447F">
      <w:r>
        <w:continuationSeparator/>
      </w:r>
    </w:p>
    <w:p w14:paraId="7AFCA956" w14:textId="77777777" w:rsidR="004B3AF3" w:rsidRDefault="004B3AF3" w:rsidP="008E447F"/>
  </w:endnote>
  <w:endnote w:type="continuationNotice" w:id="1">
    <w:p w14:paraId="78D64C55" w14:textId="77777777" w:rsidR="004B3AF3" w:rsidRDefault="004B3A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unga">
    <w:panose1 w:val="020B0502040204020203"/>
    <w:charset w:val="00"/>
    <w:family w:val="swiss"/>
    <w:pitch w:val="variable"/>
    <w:sig w:usb0="004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2185F" w14:textId="193BAD1E" w:rsidR="00B04042" w:rsidRDefault="00B04042" w:rsidP="00B04042">
    <w:pPr>
      <w:pStyle w:val="Footer"/>
      <w:tabs>
        <w:tab w:val="clear" w:pos="8640"/>
        <w:tab w:val="right" w:pos="10080"/>
        <w:tab w:val="right" w:pos="10800"/>
      </w:tabs>
    </w:pPr>
    <w:r w:rsidRPr="00C34956">
      <w:rPr>
        <w:sz w:val="24"/>
        <w:szCs w:val="24"/>
      </w:rPr>
      <w:t>Advocacy-Initiated Response Manual</w:t>
    </w:r>
    <w:r w:rsidRPr="00C34956">
      <w:rPr>
        <w:sz w:val="24"/>
        <w:szCs w:val="24"/>
      </w:rPr>
      <w:tab/>
    </w:r>
    <w:r w:rsidRPr="005E507E">
      <w:rPr>
        <w:sz w:val="24"/>
        <w:szCs w:val="24"/>
      </w:rPr>
      <w:tab/>
      <w:t xml:space="preserve">Page </w:t>
    </w:r>
    <w:r w:rsidRPr="005E507E">
      <w:rPr>
        <w:bCs w:val="0"/>
        <w:sz w:val="24"/>
        <w:szCs w:val="24"/>
      </w:rPr>
      <w:fldChar w:fldCharType="begin"/>
    </w:r>
    <w:r w:rsidRPr="005E507E">
      <w:rPr>
        <w:sz w:val="24"/>
        <w:szCs w:val="24"/>
      </w:rPr>
      <w:instrText xml:space="preserve"> PAGE  \* Arabic  \* MERGEFORMAT </w:instrText>
    </w:r>
    <w:r w:rsidRPr="005E507E">
      <w:rPr>
        <w:bCs w:val="0"/>
        <w:sz w:val="24"/>
        <w:szCs w:val="24"/>
      </w:rPr>
      <w:fldChar w:fldCharType="separate"/>
    </w:r>
    <w:r>
      <w:rPr>
        <w:bCs w:val="0"/>
        <w:sz w:val="24"/>
        <w:szCs w:val="24"/>
      </w:rPr>
      <w:t>7</w:t>
    </w:r>
    <w:r w:rsidRPr="005E507E">
      <w:rPr>
        <w:bCs w:val="0"/>
        <w:sz w:val="24"/>
        <w:szCs w:val="24"/>
      </w:rPr>
      <w:fldChar w:fldCharType="end"/>
    </w:r>
    <w:r w:rsidRPr="005E507E">
      <w:rPr>
        <w:sz w:val="24"/>
        <w:szCs w:val="24"/>
      </w:rPr>
      <w:t xml:space="preserve"> of </w:t>
    </w:r>
    <w:r w:rsidRPr="005E507E">
      <w:rPr>
        <w:bCs w:val="0"/>
        <w:sz w:val="24"/>
        <w:szCs w:val="24"/>
      </w:rPr>
      <w:fldChar w:fldCharType="begin"/>
    </w:r>
    <w:r w:rsidRPr="005E507E">
      <w:rPr>
        <w:sz w:val="24"/>
        <w:szCs w:val="24"/>
      </w:rPr>
      <w:instrText xml:space="preserve"> NUMPAGES  \* Arabic  \* MERGEFORMAT </w:instrText>
    </w:r>
    <w:r w:rsidRPr="005E507E">
      <w:rPr>
        <w:bCs w:val="0"/>
        <w:sz w:val="24"/>
        <w:szCs w:val="24"/>
      </w:rPr>
      <w:fldChar w:fldCharType="separate"/>
    </w:r>
    <w:r>
      <w:rPr>
        <w:bCs w:val="0"/>
        <w:sz w:val="24"/>
        <w:szCs w:val="24"/>
      </w:rPr>
      <w:t>69</w:t>
    </w:r>
    <w:r w:rsidRPr="005E507E">
      <w:rPr>
        <w:bCs w:val="0"/>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A2CE3" w14:textId="77777777" w:rsidR="005A69D9" w:rsidRDefault="005A69D9" w:rsidP="008E447F">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A78F4FB" w14:textId="77777777" w:rsidR="005A69D9" w:rsidRDefault="005A69D9" w:rsidP="008E447F">
    <w:pPr>
      <w:pStyle w:val="Footer"/>
    </w:pPr>
  </w:p>
  <w:p w14:paraId="47645EDA" w14:textId="77777777" w:rsidR="00BF2AA5" w:rsidRDefault="00BF2AA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0322D" w14:textId="2F715332" w:rsidR="00BF2AA5" w:rsidRDefault="005A69D9" w:rsidP="00B04042">
    <w:pPr>
      <w:pStyle w:val="Footer"/>
      <w:tabs>
        <w:tab w:val="clear" w:pos="8640"/>
        <w:tab w:val="right" w:pos="10080"/>
        <w:tab w:val="right" w:pos="10800"/>
      </w:tabs>
    </w:pPr>
    <w:r w:rsidRPr="00C34956">
      <w:rPr>
        <w:sz w:val="24"/>
        <w:szCs w:val="24"/>
      </w:rPr>
      <w:t>Advocacy-Initiated Response Manual</w:t>
    </w:r>
    <w:r w:rsidRPr="00C34956">
      <w:rPr>
        <w:sz w:val="24"/>
        <w:szCs w:val="24"/>
      </w:rPr>
      <w:tab/>
    </w:r>
    <w:r w:rsidRPr="005E507E">
      <w:rPr>
        <w:sz w:val="24"/>
        <w:szCs w:val="24"/>
      </w:rPr>
      <w:tab/>
      <w:t xml:space="preserve">Page </w:t>
    </w:r>
    <w:r w:rsidRPr="005E507E">
      <w:rPr>
        <w:bCs w:val="0"/>
        <w:sz w:val="24"/>
        <w:szCs w:val="24"/>
      </w:rPr>
      <w:fldChar w:fldCharType="begin"/>
    </w:r>
    <w:r w:rsidRPr="005E507E">
      <w:rPr>
        <w:sz w:val="24"/>
        <w:szCs w:val="24"/>
      </w:rPr>
      <w:instrText xml:space="preserve"> PAGE  \* Arabic  \* MERGEFORMAT </w:instrText>
    </w:r>
    <w:r w:rsidRPr="005E507E">
      <w:rPr>
        <w:bCs w:val="0"/>
        <w:sz w:val="24"/>
        <w:szCs w:val="24"/>
      </w:rPr>
      <w:fldChar w:fldCharType="separate"/>
    </w:r>
    <w:r w:rsidRPr="000E6F2D">
      <w:rPr>
        <w:bCs w:val="0"/>
        <w:noProof/>
        <w:sz w:val="24"/>
        <w:szCs w:val="24"/>
      </w:rPr>
      <w:t>34</w:t>
    </w:r>
    <w:r w:rsidRPr="005E507E">
      <w:rPr>
        <w:bCs w:val="0"/>
        <w:sz w:val="24"/>
        <w:szCs w:val="24"/>
      </w:rPr>
      <w:fldChar w:fldCharType="end"/>
    </w:r>
    <w:r w:rsidRPr="005E507E">
      <w:rPr>
        <w:sz w:val="24"/>
        <w:szCs w:val="24"/>
      </w:rPr>
      <w:t xml:space="preserve"> of </w:t>
    </w:r>
    <w:r w:rsidRPr="005E507E">
      <w:rPr>
        <w:bCs w:val="0"/>
        <w:sz w:val="24"/>
        <w:szCs w:val="24"/>
      </w:rPr>
      <w:fldChar w:fldCharType="begin"/>
    </w:r>
    <w:r w:rsidRPr="005E507E">
      <w:rPr>
        <w:sz w:val="24"/>
        <w:szCs w:val="24"/>
      </w:rPr>
      <w:instrText xml:space="preserve"> NUMPAGES  \* Arabic  \* MERGEFORMAT </w:instrText>
    </w:r>
    <w:r w:rsidRPr="005E507E">
      <w:rPr>
        <w:bCs w:val="0"/>
        <w:sz w:val="24"/>
        <w:szCs w:val="24"/>
      </w:rPr>
      <w:fldChar w:fldCharType="separate"/>
    </w:r>
    <w:r w:rsidRPr="000E6F2D">
      <w:rPr>
        <w:bCs w:val="0"/>
        <w:noProof/>
        <w:sz w:val="24"/>
        <w:szCs w:val="24"/>
      </w:rPr>
      <w:t>55</w:t>
    </w:r>
    <w:r w:rsidRPr="005E507E">
      <w:rPr>
        <w:bCs w:val="0"/>
        <w:sz w:val="24"/>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179AF" w14:textId="77777777" w:rsidR="005A69D9" w:rsidRDefault="005A69D9" w:rsidP="008E447F">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FF60D0F" w14:textId="77777777" w:rsidR="005A69D9" w:rsidRDefault="005A69D9" w:rsidP="008E447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38CD2" w14:textId="7B6DEEC0" w:rsidR="005A69D9" w:rsidRPr="007E7C83" w:rsidRDefault="005A69D9" w:rsidP="007E7C83">
    <w:pPr>
      <w:rPr>
        <w:sz w:val="24"/>
        <w:szCs w:val="24"/>
      </w:rPr>
    </w:pPr>
    <w:r>
      <w:rPr>
        <w:sz w:val="24"/>
        <w:szCs w:val="24"/>
      </w:rPr>
      <w:ptab w:relativeTo="margin" w:alignment="right" w:leader="none"/>
    </w:r>
    <w:r w:rsidRPr="007E7C83">
      <w:rPr>
        <w:sz w:val="24"/>
        <w:szCs w:val="24"/>
      </w:rPr>
      <w:t xml:space="preserve">Page </w:t>
    </w:r>
    <w:r w:rsidRPr="007E7C83">
      <w:rPr>
        <w:sz w:val="24"/>
        <w:szCs w:val="24"/>
      </w:rPr>
      <w:fldChar w:fldCharType="begin"/>
    </w:r>
    <w:r w:rsidRPr="007E7C83">
      <w:rPr>
        <w:sz w:val="24"/>
        <w:szCs w:val="24"/>
      </w:rPr>
      <w:instrText xml:space="preserve"> PAGE  \* Arabic  \* MERGEFORMAT </w:instrText>
    </w:r>
    <w:r w:rsidRPr="007E7C83">
      <w:rPr>
        <w:sz w:val="24"/>
        <w:szCs w:val="24"/>
      </w:rPr>
      <w:fldChar w:fldCharType="separate"/>
    </w:r>
    <w:r>
      <w:rPr>
        <w:noProof/>
        <w:sz w:val="24"/>
        <w:szCs w:val="24"/>
      </w:rPr>
      <w:t>36</w:t>
    </w:r>
    <w:r w:rsidRPr="007E7C83">
      <w:rPr>
        <w:sz w:val="24"/>
        <w:szCs w:val="24"/>
      </w:rPr>
      <w:fldChar w:fldCharType="end"/>
    </w:r>
    <w:r w:rsidRPr="007E7C83">
      <w:rPr>
        <w:sz w:val="24"/>
        <w:szCs w:val="24"/>
      </w:rPr>
      <w:t xml:space="preserve"> of </w:t>
    </w:r>
    <w:r w:rsidRPr="007E7C83">
      <w:rPr>
        <w:sz w:val="24"/>
        <w:szCs w:val="24"/>
      </w:rPr>
      <w:fldChar w:fldCharType="begin"/>
    </w:r>
    <w:r w:rsidRPr="007E7C83">
      <w:rPr>
        <w:sz w:val="24"/>
        <w:szCs w:val="24"/>
      </w:rPr>
      <w:instrText xml:space="preserve"> NUMPAGES  \* Arabic  \* MERGEFORMAT </w:instrText>
    </w:r>
    <w:r w:rsidRPr="007E7C83">
      <w:rPr>
        <w:sz w:val="24"/>
        <w:szCs w:val="24"/>
      </w:rPr>
      <w:fldChar w:fldCharType="separate"/>
    </w:r>
    <w:r>
      <w:rPr>
        <w:noProof/>
        <w:sz w:val="24"/>
        <w:szCs w:val="24"/>
      </w:rPr>
      <w:t>55</w:t>
    </w:r>
    <w:r w:rsidRPr="007E7C83">
      <w:rPr>
        <w:sz w:val="24"/>
        <w:szCs w:val="2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B0F53" w14:textId="77777777" w:rsidR="005A69D9" w:rsidRDefault="005A69D9" w:rsidP="008E447F">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3067A23E" w14:textId="77777777" w:rsidR="005A69D9" w:rsidRDefault="005A69D9" w:rsidP="008E447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6310F" w14:textId="20386EEE" w:rsidR="005A69D9" w:rsidRPr="007E7C83" w:rsidRDefault="005A69D9" w:rsidP="007E7C83">
    <w:pPr>
      <w:rPr>
        <w:sz w:val="24"/>
        <w:szCs w:val="24"/>
      </w:rPr>
    </w:pPr>
    <w:r>
      <w:rPr>
        <w:sz w:val="24"/>
        <w:szCs w:val="24"/>
      </w:rPr>
      <w:ptab w:relativeTo="margin" w:alignment="right" w:leader="none"/>
    </w:r>
    <w:r w:rsidRPr="007E7C83">
      <w:rPr>
        <w:sz w:val="24"/>
        <w:szCs w:val="24"/>
      </w:rPr>
      <w:t xml:space="preserve">Page </w:t>
    </w:r>
    <w:r w:rsidRPr="007E7C83">
      <w:rPr>
        <w:sz w:val="24"/>
        <w:szCs w:val="24"/>
      </w:rPr>
      <w:fldChar w:fldCharType="begin"/>
    </w:r>
    <w:r w:rsidRPr="007E7C83">
      <w:rPr>
        <w:sz w:val="24"/>
        <w:szCs w:val="24"/>
      </w:rPr>
      <w:instrText xml:space="preserve"> PAGE  \* Arabic  \* MERGEFORMAT </w:instrText>
    </w:r>
    <w:r w:rsidRPr="007E7C83">
      <w:rPr>
        <w:sz w:val="24"/>
        <w:szCs w:val="24"/>
      </w:rPr>
      <w:fldChar w:fldCharType="separate"/>
    </w:r>
    <w:r>
      <w:rPr>
        <w:noProof/>
        <w:sz w:val="24"/>
        <w:szCs w:val="24"/>
      </w:rPr>
      <w:t>51</w:t>
    </w:r>
    <w:r w:rsidRPr="007E7C83">
      <w:rPr>
        <w:sz w:val="24"/>
        <w:szCs w:val="24"/>
      </w:rPr>
      <w:fldChar w:fldCharType="end"/>
    </w:r>
    <w:r w:rsidRPr="007E7C83">
      <w:rPr>
        <w:sz w:val="24"/>
        <w:szCs w:val="24"/>
      </w:rPr>
      <w:t xml:space="preserve"> of </w:t>
    </w:r>
    <w:r w:rsidRPr="007E7C83">
      <w:rPr>
        <w:sz w:val="24"/>
        <w:szCs w:val="24"/>
      </w:rPr>
      <w:fldChar w:fldCharType="begin"/>
    </w:r>
    <w:r w:rsidRPr="007E7C83">
      <w:rPr>
        <w:sz w:val="24"/>
        <w:szCs w:val="24"/>
      </w:rPr>
      <w:instrText xml:space="preserve"> NUMPAGES  \* Arabic  \* MERGEFORMAT </w:instrText>
    </w:r>
    <w:r w:rsidRPr="007E7C83">
      <w:rPr>
        <w:sz w:val="24"/>
        <w:szCs w:val="24"/>
      </w:rPr>
      <w:fldChar w:fldCharType="separate"/>
    </w:r>
    <w:r>
      <w:rPr>
        <w:noProof/>
        <w:sz w:val="24"/>
        <w:szCs w:val="24"/>
      </w:rPr>
      <w:t>55</w:t>
    </w:r>
    <w:r w:rsidRPr="007E7C83">
      <w:rPr>
        <w:sz w:val="24"/>
        <w:szCs w:val="2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5D99C" w14:textId="124E5067" w:rsidR="005A69D9" w:rsidRPr="007F144A" w:rsidRDefault="005A69D9" w:rsidP="007F144A">
    <w:pPr>
      <w:pStyle w:val="Footer"/>
      <w:tabs>
        <w:tab w:val="clear" w:pos="8640"/>
        <w:tab w:val="right" w:pos="10080"/>
        <w:tab w:val="right" w:pos="10800"/>
      </w:tabs>
      <w:rPr>
        <w:sz w:val="24"/>
        <w:szCs w:val="24"/>
      </w:rPr>
    </w:pPr>
    <w:r>
      <w:rPr>
        <w:sz w:val="24"/>
        <w:szCs w:val="24"/>
      </w:rPr>
      <w:tab/>
    </w:r>
    <w:r w:rsidRPr="005E507E">
      <w:rPr>
        <w:sz w:val="24"/>
        <w:szCs w:val="24"/>
      </w:rPr>
      <w:tab/>
      <w:t xml:space="preserve">Page </w:t>
    </w:r>
    <w:r w:rsidRPr="005E507E">
      <w:rPr>
        <w:bCs w:val="0"/>
        <w:sz w:val="24"/>
        <w:szCs w:val="24"/>
      </w:rPr>
      <w:fldChar w:fldCharType="begin"/>
    </w:r>
    <w:r w:rsidRPr="005E507E">
      <w:rPr>
        <w:sz w:val="24"/>
        <w:szCs w:val="24"/>
      </w:rPr>
      <w:instrText xml:space="preserve"> PAGE  \* Arabic  \* MERGEFORMAT </w:instrText>
    </w:r>
    <w:r w:rsidRPr="005E507E">
      <w:rPr>
        <w:bCs w:val="0"/>
        <w:sz w:val="24"/>
        <w:szCs w:val="24"/>
      </w:rPr>
      <w:fldChar w:fldCharType="separate"/>
    </w:r>
    <w:r w:rsidRPr="00DC21AF">
      <w:rPr>
        <w:bCs w:val="0"/>
        <w:noProof/>
        <w:sz w:val="24"/>
        <w:szCs w:val="24"/>
      </w:rPr>
      <w:t>55</w:t>
    </w:r>
    <w:r w:rsidRPr="005E507E">
      <w:rPr>
        <w:bCs w:val="0"/>
        <w:sz w:val="24"/>
        <w:szCs w:val="24"/>
      </w:rPr>
      <w:fldChar w:fldCharType="end"/>
    </w:r>
    <w:r w:rsidRPr="005E507E">
      <w:rPr>
        <w:sz w:val="24"/>
        <w:szCs w:val="24"/>
      </w:rPr>
      <w:t xml:space="preserve"> of </w:t>
    </w:r>
    <w:r w:rsidRPr="005E507E">
      <w:rPr>
        <w:bCs w:val="0"/>
        <w:sz w:val="24"/>
        <w:szCs w:val="24"/>
      </w:rPr>
      <w:fldChar w:fldCharType="begin"/>
    </w:r>
    <w:r w:rsidRPr="005E507E">
      <w:rPr>
        <w:sz w:val="24"/>
        <w:szCs w:val="24"/>
      </w:rPr>
      <w:instrText xml:space="preserve"> NUMPAGES  \* Arabic  \* MERGEFORMAT </w:instrText>
    </w:r>
    <w:r w:rsidRPr="005E507E">
      <w:rPr>
        <w:bCs w:val="0"/>
        <w:sz w:val="24"/>
        <w:szCs w:val="24"/>
      </w:rPr>
      <w:fldChar w:fldCharType="separate"/>
    </w:r>
    <w:r w:rsidRPr="00DC21AF">
      <w:rPr>
        <w:bCs w:val="0"/>
        <w:noProof/>
        <w:sz w:val="24"/>
        <w:szCs w:val="24"/>
      </w:rPr>
      <w:t>55</w:t>
    </w:r>
    <w:r w:rsidRPr="005E507E">
      <w:rPr>
        <w:bCs w:val="0"/>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A9B29" w14:textId="77777777" w:rsidR="004B3AF3" w:rsidRDefault="004B3AF3" w:rsidP="008E447F">
      <w:r>
        <w:separator/>
      </w:r>
    </w:p>
    <w:p w14:paraId="539F2C64" w14:textId="77777777" w:rsidR="004B3AF3" w:rsidRDefault="004B3AF3" w:rsidP="008E447F"/>
  </w:footnote>
  <w:footnote w:type="continuationSeparator" w:id="0">
    <w:p w14:paraId="152A5024" w14:textId="77777777" w:rsidR="004B3AF3" w:rsidRDefault="004B3AF3" w:rsidP="008E447F">
      <w:r>
        <w:continuationSeparator/>
      </w:r>
    </w:p>
    <w:p w14:paraId="1351360B" w14:textId="77777777" w:rsidR="004B3AF3" w:rsidRDefault="004B3AF3" w:rsidP="008E447F"/>
  </w:footnote>
  <w:footnote w:type="continuationNotice" w:id="1">
    <w:p w14:paraId="7CF2AEAF" w14:textId="77777777" w:rsidR="004B3AF3" w:rsidRDefault="004B3AF3"/>
  </w:footnote>
  <w:footnote w:id="2">
    <w:p w14:paraId="44B2A9C0" w14:textId="77777777" w:rsidR="005A69D9" w:rsidRPr="00300E1A" w:rsidRDefault="005A69D9" w:rsidP="00E06B35">
      <w:pPr>
        <w:keepNext w:val="0"/>
        <w:rPr>
          <w:sz w:val="24"/>
          <w:szCs w:val="24"/>
        </w:rPr>
      </w:pPr>
      <w:r w:rsidRPr="00300E1A">
        <w:rPr>
          <w:rStyle w:val="FootnoteReference"/>
          <w:sz w:val="24"/>
          <w:szCs w:val="24"/>
        </w:rPr>
        <w:footnoteRef/>
      </w:r>
      <w:r w:rsidRPr="00300E1A">
        <w:rPr>
          <w:sz w:val="24"/>
          <w:szCs w:val="24"/>
        </w:rPr>
        <w:t xml:space="preserve"> The AIR agreement requires law enforcement holds the offender in custody when there has been an arrest. If you are in a jurisdiction where that cannot be guaranteed, then law enforcement should inform you of the custody status when they send you the referral. </w:t>
      </w:r>
    </w:p>
    <w:p w14:paraId="15E4F64C" w14:textId="4EC24EF1" w:rsidR="005A69D9" w:rsidRPr="00300E1A" w:rsidRDefault="005A69D9">
      <w:pPr>
        <w:pStyle w:val="FootnoteText"/>
        <w:rPr>
          <w:sz w:val="24"/>
          <w:szCs w:val="24"/>
        </w:rPr>
      </w:pPr>
    </w:p>
  </w:footnote>
  <w:footnote w:id="3">
    <w:p w14:paraId="1AE6699B" w14:textId="6F686CE3" w:rsidR="005A69D9" w:rsidRPr="00300E1A" w:rsidRDefault="005A69D9" w:rsidP="007D2827">
      <w:pPr>
        <w:pStyle w:val="FootnoteText"/>
        <w:rPr>
          <w:sz w:val="24"/>
          <w:szCs w:val="24"/>
        </w:rPr>
      </w:pPr>
      <w:r w:rsidRPr="00300E1A">
        <w:rPr>
          <w:rStyle w:val="FootnoteReference"/>
          <w:sz w:val="24"/>
          <w:szCs w:val="24"/>
        </w:rPr>
        <w:footnoteRef/>
      </w:r>
      <w:r w:rsidRPr="00300E1A">
        <w:rPr>
          <w:sz w:val="24"/>
          <w:szCs w:val="24"/>
        </w:rPr>
        <w:t xml:space="preserve"> For more information on U and T visa certification by police </w:t>
      </w:r>
      <w:r w:rsidRPr="00300E1A">
        <w:rPr>
          <w:i/>
          <w:sz w:val="24"/>
          <w:szCs w:val="24"/>
        </w:rPr>
        <w:t>see</w:t>
      </w:r>
      <w:r w:rsidRPr="00300E1A">
        <w:rPr>
          <w:sz w:val="24"/>
          <w:szCs w:val="24"/>
        </w:rPr>
        <w:t xml:space="preserve"> DHS U and T Visa Law Enforcement Resource Guide</w:t>
      </w:r>
      <w:r w:rsidR="00FE1E6C">
        <w:rPr>
          <w:sz w:val="24"/>
          <w:szCs w:val="24"/>
        </w:rPr>
        <w:t>,</w:t>
      </w:r>
      <w:r w:rsidRPr="00300E1A">
        <w:rPr>
          <w:sz w:val="24"/>
          <w:szCs w:val="24"/>
        </w:rPr>
        <w:t xml:space="preserve"> </w:t>
      </w:r>
      <w:hyperlink r:id="rId1" w:history="1">
        <w:r w:rsidRPr="00300E1A">
          <w:rPr>
            <w:rStyle w:val="Hyperlink"/>
            <w:sz w:val="24"/>
            <w:szCs w:val="24"/>
          </w:rPr>
          <w:t>http://niwaplibrary.wcl.american.edu/pubs/dhs-updated-u-certification-resource-guide-2015/</w:t>
        </w:r>
      </w:hyperlink>
      <w:r w:rsidRPr="00300E1A">
        <w:rPr>
          <w:sz w:val="24"/>
          <w:szCs w:val="24"/>
        </w:rPr>
        <w:t>; and U-Visa Toolkit for Law Enforcement Agencies and Prosecutors http://niwaplibrary.wcl.american.edu/pubs/uvisatoolkit-police-prosecutors</w:t>
      </w:r>
    </w:p>
  </w:footnote>
  <w:footnote w:id="4">
    <w:p w14:paraId="259DA424" w14:textId="3FFF6924" w:rsidR="005A69D9" w:rsidRPr="00300E1A" w:rsidRDefault="005A69D9" w:rsidP="00B455FE">
      <w:pPr>
        <w:pStyle w:val="FootnoteText"/>
        <w:rPr>
          <w:sz w:val="24"/>
          <w:szCs w:val="24"/>
        </w:rPr>
      </w:pPr>
      <w:r w:rsidRPr="00300E1A">
        <w:rPr>
          <w:rStyle w:val="FootnoteReference"/>
          <w:sz w:val="24"/>
          <w:szCs w:val="24"/>
        </w:rPr>
        <w:footnoteRef/>
      </w:r>
      <w:r w:rsidRPr="00300E1A">
        <w:rPr>
          <w:sz w:val="24"/>
          <w:szCs w:val="24"/>
        </w:rPr>
        <w:t xml:space="preserve"> See the following resources: USCIS Brochure for Victims: Immigration Relief for Abused Children: http://niwaplibrary.wcl.american.edu/pubs/uscis_sijs_brochure/ and Immigration Options for Victims of Crimes: http://library.niwap.org/wp-content/uploads/2015/CULT-Bro-DHSEnglishImmOptionsVictimsofCrime.pdf</w:t>
      </w:r>
    </w:p>
  </w:footnote>
  <w:footnote w:id="5">
    <w:p w14:paraId="20D4BA0D" w14:textId="1D16462A" w:rsidR="006248D9" w:rsidRPr="006248D9" w:rsidRDefault="006248D9">
      <w:pPr>
        <w:pStyle w:val="FootnoteText"/>
        <w:rPr>
          <w:sz w:val="24"/>
          <w:szCs w:val="24"/>
        </w:rPr>
      </w:pPr>
      <w:r w:rsidRPr="006248D9">
        <w:rPr>
          <w:rStyle w:val="FootnoteReference"/>
          <w:sz w:val="24"/>
          <w:szCs w:val="24"/>
        </w:rPr>
        <w:footnoteRef/>
      </w:r>
      <w:r w:rsidRPr="006248D9">
        <w:rPr>
          <w:sz w:val="24"/>
          <w:szCs w:val="24"/>
        </w:rPr>
        <w:t xml:space="preserve"> U.S. Immigration and Customs Enforcement, Department of Homeland Security, </w:t>
      </w:r>
      <w:r>
        <w:rPr>
          <w:sz w:val="24"/>
          <w:szCs w:val="24"/>
        </w:rPr>
        <w:t xml:space="preserve">or </w:t>
      </w:r>
      <w:r w:rsidRPr="006248D9">
        <w:rPr>
          <w:sz w:val="24"/>
          <w:szCs w:val="24"/>
        </w:rPr>
        <w:t>U.S. Customs and Border Protection</w:t>
      </w:r>
      <w:r>
        <w:rPr>
          <w:sz w:val="24"/>
          <w:szCs w:val="24"/>
        </w:rPr>
        <w:t xml:space="preserve">. </w:t>
      </w:r>
      <w:r w:rsidRPr="006248D9">
        <w:rPr>
          <w:rStyle w:val="CommentReference"/>
          <w:sz w:val="24"/>
          <w:szCs w:val="24"/>
        </w:rPr>
        <w:t/>
      </w:r>
    </w:p>
  </w:footnote>
  <w:footnote w:id="6">
    <w:p w14:paraId="2DD40920" w14:textId="77777777" w:rsidR="005A69D9" w:rsidRPr="00300E1A" w:rsidRDefault="005A69D9" w:rsidP="00424C9C">
      <w:pPr>
        <w:pStyle w:val="FootnoteText"/>
        <w:rPr>
          <w:sz w:val="24"/>
          <w:szCs w:val="24"/>
        </w:rPr>
      </w:pPr>
      <w:r w:rsidRPr="00300E1A">
        <w:rPr>
          <w:rStyle w:val="FootnoteReference"/>
          <w:sz w:val="24"/>
          <w:szCs w:val="24"/>
        </w:rPr>
        <w:footnoteRef/>
      </w:r>
      <w:r w:rsidRPr="00300E1A">
        <w:rPr>
          <w:sz w:val="24"/>
          <w:szCs w:val="24"/>
        </w:rPr>
        <w:t xml:space="preserve">  If yes, provide the victim know your rights information developed by Department of Homeland Security and by NIWAP available at:  http://niwaplibrary.wcl.american.edu/topic/multilingual-materials-language/</w:t>
      </w:r>
    </w:p>
  </w:footnote>
  <w:footnote w:id="7">
    <w:p w14:paraId="203901FB" w14:textId="77777777" w:rsidR="005A69D9" w:rsidRPr="00300E1A" w:rsidRDefault="005A69D9" w:rsidP="008E447F">
      <w:pPr>
        <w:pStyle w:val="FootnoteText"/>
        <w:rPr>
          <w:sz w:val="24"/>
          <w:szCs w:val="24"/>
        </w:rPr>
      </w:pPr>
      <w:r w:rsidRPr="00300E1A">
        <w:rPr>
          <w:rStyle w:val="FootnoteReference"/>
          <w:sz w:val="24"/>
          <w:szCs w:val="24"/>
        </w:rPr>
        <w:footnoteRef/>
      </w:r>
      <w:r w:rsidRPr="00300E1A">
        <w:rPr>
          <w:sz w:val="24"/>
          <w:szCs w:val="24"/>
        </w:rPr>
        <w:t xml:space="preserve"> Action: record phone calls (p), emails (e), meeting (m), letter (l), other (o)</w:t>
      </w:r>
    </w:p>
  </w:footnote>
  <w:footnote w:id="8">
    <w:p w14:paraId="311E0214" w14:textId="017F735E" w:rsidR="00300E1A" w:rsidRPr="00300E1A" w:rsidRDefault="00300E1A">
      <w:pPr>
        <w:pStyle w:val="FootnoteText"/>
        <w:rPr>
          <w:sz w:val="24"/>
          <w:szCs w:val="24"/>
        </w:rPr>
      </w:pPr>
      <w:r w:rsidRPr="00300E1A">
        <w:rPr>
          <w:rStyle w:val="FootnoteReference"/>
          <w:sz w:val="24"/>
          <w:szCs w:val="24"/>
        </w:rPr>
        <w:footnoteRef/>
      </w:r>
      <w:r w:rsidRPr="00300E1A">
        <w:rPr>
          <w:sz w:val="24"/>
          <w:szCs w:val="24"/>
        </w:rPr>
        <w:t xml:space="preserve"> Excerpted from </w:t>
      </w:r>
      <w:r w:rsidRPr="00300E1A">
        <w:rPr>
          <w:i/>
          <w:iCs/>
          <w:sz w:val="24"/>
          <w:szCs w:val="24"/>
        </w:rPr>
        <w:t>The Blueprint for Safety Equity Assessment Toolkit</w:t>
      </w:r>
      <w:r w:rsidRPr="00300E1A">
        <w:rPr>
          <w:sz w:val="24"/>
          <w:szCs w:val="24"/>
        </w:rPr>
        <w:t xml:space="preserve">, by Praxis International. For more information: </w:t>
      </w:r>
      <w:hyperlink r:id="rId2" w:history="1">
        <w:r w:rsidRPr="00300E1A">
          <w:rPr>
            <w:rStyle w:val="Hyperlink"/>
            <w:sz w:val="24"/>
            <w:szCs w:val="24"/>
          </w:rPr>
          <w:t>info@praxisinternational.org</w:t>
        </w:r>
      </w:hyperlink>
      <w:r w:rsidRPr="00300E1A">
        <w:rPr>
          <w:sz w:val="24"/>
          <w:szCs w:val="24"/>
        </w:rPr>
        <w:t xml:space="preserve">. </w:t>
      </w:r>
    </w:p>
  </w:footnote>
  <w:footnote w:id="9">
    <w:p w14:paraId="15D98080" w14:textId="77777777" w:rsidR="005A69D9" w:rsidRPr="00300E1A" w:rsidRDefault="005A69D9" w:rsidP="008E447F">
      <w:pPr>
        <w:pStyle w:val="FootnoteText"/>
        <w:rPr>
          <w:sz w:val="24"/>
          <w:szCs w:val="24"/>
        </w:rPr>
      </w:pPr>
      <w:r w:rsidRPr="00300E1A">
        <w:rPr>
          <w:rStyle w:val="FootnoteReference"/>
          <w:sz w:val="24"/>
          <w:szCs w:val="24"/>
        </w:rPr>
        <w:footnoteRef/>
      </w:r>
      <w:r w:rsidRPr="00300E1A">
        <w:rPr>
          <w:sz w:val="24"/>
          <w:szCs w:val="24"/>
        </w:rPr>
        <w:t xml:space="preserve"> Number of reports collected should equal total number of arrests and non-arrests for each agency.</w:t>
      </w:r>
    </w:p>
  </w:footnote>
  <w:footnote w:id="10">
    <w:p w14:paraId="443FE9B5" w14:textId="62E3BE2D" w:rsidR="005A69D9" w:rsidRPr="00300E1A" w:rsidRDefault="005A69D9">
      <w:pPr>
        <w:pStyle w:val="FootnoteText"/>
        <w:rPr>
          <w:sz w:val="24"/>
          <w:szCs w:val="24"/>
        </w:rPr>
      </w:pPr>
      <w:r w:rsidRPr="00300E1A">
        <w:rPr>
          <w:rStyle w:val="FootnoteReference"/>
          <w:sz w:val="24"/>
          <w:szCs w:val="24"/>
        </w:rPr>
        <w:footnoteRef/>
      </w:r>
      <w:r w:rsidRPr="00300E1A">
        <w:rPr>
          <w:sz w:val="24"/>
          <w:szCs w:val="24"/>
        </w:rPr>
        <w:t xml:space="preserve"> Statistics should be broken down by gender.</w:t>
      </w:r>
    </w:p>
  </w:footnote>
  <w:footnote w:id="11">
    <w:p w14:paraId="19A05303" w14:textId="64D27DDB" w:rsidR="005A69D9" w:rsidRPr="00300E1A" w:rsidRDefault="005A69D9">
      <w:pPr>
        <w:pStyle w:val="FootnoteText"/>
        <w:rPr>
          <w:sz w:val="24"/>
          <w:szCs w:val="24"/>
        </w:rPr>
      </w:pPr>
      <w:r w:rsidRPr="00300E1A">
        <w:rPr>
          <w:rStyle w:val="FootnoteReference"/>
          <w:sz w:val="24"/>
          <w:szCs w:val="24"/>
        </w:rPr>
        <w:footnoteRef/>
      </w:r>
      <w:r w:rsidRPr="00300E1A">
        <w:rPr>
          <w:sz w:val="24"/>
          <w:szCs w:val="24"/>
        </w:rPr>
        <w:t xml:space="preserve"> Statistics should be broken down by race/ethnicity. </w:t>
      </w:r>
    </w:p>
  </w:footnote>
  <w:footnote w:id="12">
    <w:p w14:paraId="439A52CE" w14:textId="1487B498" w:rsidR="005A69D9" w:rsidRPr="00300E1A" w:rsidRDefault="005A69D9">
      <w:pPr>
        <w:pStyle w:val="FootnoteText"/>
        <w:rPr>
          <w:sz w:val="24"/>
          <w:szCs w:val="24"/>
        </w:rPr>
      </w:pPr>
      <w:r w:rsidRPr="00300E1A">
        <w:rPr>
          <w:rStyle w:val="FootnoteReference"/>
          <w:sz w:val="24"/>
          <w:szCs w:val="24"/>
        </w:rPr>
        <w:footnoteRef/>
      </w:r>
      <w:r w:rsidRPr="00300E1A">
        <w:rPr>
          <w:sz w:val="24"/>
          <w:szCs w:val="24"/>
        </w:rPr>
        <w:t xml:space="preserve"> Statistics should be broken down by age groupings. </w:t>
      </w:r>
    </w:p>
  </w:footnote>
  <w:footnote w:id="13">
    <w:p w14:paraId="0386DB84" w14:textId="452CAF84" w:rsidR="005A69D9" w:rsidRPr="00300E1A" w:rsidRDefault="005A69D9" w:rsidP="008E447F">
      <w:pPr>
        <w:pStyle w:val="FootnoteText"/>
        <w:rPr>
          <w:sz w:val="24"/>
          <w:szCs w:val="24"/>
        </w:rPr>
      </w:pPr>
      <w:r w:rsidRPr="00300E1A">
        <w:rPr>
          <w:rStyle w:val="FootnoteReference"/>
          <w:sz w:val="24"/>
          <w:szCs w:val="24"/>
        </w:rPr>
        <w:footnoteRef/>
      </w:r>
      <w:r w:rsidRPr="00300E1A">
        <w:rPr>
          <w:sz w:val="24"/>
          <w:szCs w:val="24"/>
        </w:rPr>
        <w:t xml:space="preserve"> Number of calls by law enforcement should equal number of arrests</w:t>
      </w:r>
      <w:r w:rsidR="002D2010" w:rsidRPr="00300E1A">
        <w:rPr>
          <w:sz w:val="24"/>
          <w:szCs w:val="24"/>
        </w:rPr>
        <w:t>.</w:t>
      </w:r>
    </w:p>
  </w:footnote>
  <w:footnote w:id="14">
    <w:p w14:paraId="67A00DCC" w14:textId="77777777" w:rsidR="005A69D9" w:rsidRPr="00300E1A" w:rsidRDefault="005A69D9" w:rsidP="008E447F">
      <w:pPr>
        <w:pStyle w:val="FootnoteText"/>
        <w:rPr>
          <w:sz w:val="24"/>
          <w:szCs w:val="24"/>
        </w:rPr>
      </w:pPr>
      <w:r w:rsidRPr="00300E1A">
        <w:rPr>
          <w:rStyle w:val="FootnoteReference"/>
          <w:sz w:val="24"/>
          <w:szCs w:val="24"/>
        </w:rPr>
        <w:footnoteRef/>
      </w:r>
      <w:r w:rsidRPr="00300E1A">
        <w:rPr>
          <w:sz w:val="24"/>
          <w:szCs w:val="24"/>
        </w:rPr>
        <w:t xml:space="preserve"> Number of packets should equal number of arrest and non-arrest victi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59C38" w14:textId="3DE28ECF" w:rsidR="00BF2AA5" w:rsidRDefault="005A69D9">
    <w:r w:rsidRPr="00D45B8C">
      <w:rPr>
        <w:sz w:val="24"/>
        <w:szCs w:val="24"/>
      </w:rPr>
      <w:t>[</w:t>
    </w:r>
    <w:r w:rsidRPr="003F5697">
      <w:rPr>
        <w:sz w:val="24"/>
        <w:szCs w:val="24"/>
        <w:u w:val="single"/>
      </w:rPr>
      <w:t>program</w:t>
    </w:r>
    <w:r w:rsidRPr="00D45B8C">
      <w:rPr>
        <w:sz w:val="24"/>
        <w:szCs w:val="24"/>
      </w:rPr>
      <w:t>]</w:t>
    </w:r>
    <w:r>
      <w:rPr>
        <w:sz w:val="24"/>
        <w:szCs w:val="24"/>
      </w:rPr>
      <w:ptab w:relativeTo="margin" w:alignment="center" w:leader="none"/>
    </w:r>
    <w:r>
      <w:rPr>
        <w:sz w:val="24"/>
        <w:szCs w:val="24"/>
      </w:rPr>
      <w:ptab w:relativeTo="margin" w:alignment="right" w:leader="none"/>
    </w:r>
    <w:r w:rsidRPr="00D45B8C">
      <w:rPr>
        <w:sz w:val="24"/>
        <w:szCs w:val="24"/>
      </w:rPr>
      <w:t>Advocacy</w:t>
    </w:r>
    <w:r>
      <w:rPr>
        <w:sz w:val="24"/>
        <w:szCs w:val="24"/>
      </w:rPr>
      <w:t>-</w:t>
    </w:r>
    <w:r w:rsidRPr="00D45B8C">
      <w:rPr>
        <w:sz w:val="24"/>
        <w:szCs w:val="24"/>
      </w:rPr>
      <w:t>Initiated Respon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90D4C"/>
    <w:multiLevelType w:val="hybridMultilevel"/>
    <w:tmpl w:val="8E921838"/>
    <w:lvl w:ilvl="0" w:tplc="FFFFFFFF">
      <w:start w:val="1"/>
      <w:numFmt w:val="bullet"/>
      <w:lvlText w:val=""/>
      <w:lvlJc w:val="left"/>
      <w:pPr>
        <w:ind w:left="360" w:hanging="360"/>
      </w:pPr>
      <w:rPr>
        <w:rFonts w:ascii="Wingdings" w:hAnsi="Wingdings" w:hint="default"/>
        <w:sz w:val="16"/>
      </w:rPr>
    </w:lvl>
    <w:lvl w:ilvl="1" w:tplc="04090007">
      <w:start w:val="1"/>
      <w:numFmt w:val="bullet"/>
      <w:lvlText w:val=""/>
      <w:lvlJc w:val="left"/>
      <w:pPr>
        <w:ind w:left="720" w:hanging="360"/>
      </w:pPr>
      <w:rPr>
        <w:rFonts w:ascii="Wingdings" w:hAnsi="Wingdings" w:hint="default"/>
        <w:sz w:val="16"/>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1695071"/>
    <w:multiLevelType w:val="hybridMultilevel"/>
    <w:tmpl w:val="A4B2BC94"/>
    <w:lvl w:ilvl="0" w:tplc="04090007">
      <w:start w:val="1"/>
      <w:numFmt w:val="bullet"/>
      <w:lvlText w:val=""/>
      <w:lvlJc w:val="left"/>
      <w:pPr>
        <w:tabs>
          <w:tab w:val="num" w:pos="720"/>
        </w:tabs>
        <w:ind w:left="720" w:hanging="360"/>
      </w:pPr>
      <w:rPr>
        <w:rFonts w:ascii="Wingdings" w:hAnsi="Wingdings" w:hint="default"/>
        <w:sz w:val="16"/>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19F50B5"/>
    <w:multiLevelType w:val="hybridMultilevel"/>
    <w:tmpl w:val="E1504E8C"/>
    <w:lvl w:ilvl="0" w:tplc="A930267C">
      <w:start w:val="1"/>
      <w:numFmt w:val="bullet"/>
      <w:lvlText w:val="-"/>
      <w:lvlJc w:val="left"/>
      <w:pPr>
        <w:ind w:left="360" w:hanging="360"/>
      </w:pPr>
      <w:rPr>
        <w:rFonts w:ascii="Calibri" w:eastAsia="Calibri"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29F4B69"/>
    <w:multiLevelType w:val="hybridMultilevel"/>
    <w:tmpl w:val="083E9BE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2A6497E"/>
    <w:multiLevelType w:val="hybridMultilevel"/>
    <w:tmpl w:val="71B463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37F4DDB"/>
    <w:multiLevelType w:val="hybridMultilevel"/>
    <w:tmpl w:val="21E0E35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0020B"/>
    <w:multiLevelType w:val="hybridMultilevel"/>
    <w:tmpl w:val="0F98AC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D62434"/>
    <w:multiLevelType w:val="hybridMultilevel"/>
    <w:tmpl w:val="7CB6D898"/>
    <w:lvl w:ilvl="0" w:tplc="04090015">
      <w:start w:val="1"/>
      <w:numFmt w:val="upperLetter"/>
      <w:lvlText w:val="%1."/>
      <w:lvlJc w:val="left"/>
      <w:pPr>
        <w:ind w:left="360" w:hanging="360"/>
      </w:pPr>
      <w:rPr>
        <w:rFonts w:hint="default"/>
      </w:rPr>
    </w:lvl>
    <w:lvl w:ilvl="1" w:tplc="04090007">
      <w:start w:val="1"/>
      <w:numFmt w:val="bullet"/>
      <w:lvlText w:val=""/>
      <w:lvlJc w:val="left"/>
      <w:pPr>
        <w:ind w:left="1080" w:hanging="360"/>
      </w:pPr>
      <w:rPr>
        <w:rFonts w:ascii="Wingdings" w:hAnsi="Wingdings" w:hint="default"/>
        <w:sz w:val="16"/>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731012B"/>
    <w:multiLevelType w:val="hybridMultilevel"/>
    <w:tmpl w:val="AFC8F6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F94C01"/>
    <w:multiLevelType w:val="hybridMultilevel"/>
    <w:tmpl w:val="CF22EAA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0937E7D"/>
    <w:multiLevelType w:val="hybridMultilevel"/>
    <w:tmpl w:val="A5A64D42"/>
    <w:lvl w:ilvl="0" w:tplc="3178184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09D0DD8"/>
    <w:multiLevelType w:val="hybridMultilevel"/>
    <w:tmpl w:val="825447F2"/>
    <w:lvl w:ilvl="0" w:tplc="04090007">
      <w:start w:val="1"/>
      <w:numFmt w:val="bullet"/>
      <w:lvlText w:val=""/>
      <w:lvlJc w:val="left"/>
      <w:pPr>
        <w:ind w:left="360" w:hanging="360"/>
      </w:pPr>
      <w:rPr>
        <w:rFonts w:ascii="Wingdings" w:hAnsi="Wingdings" w:hint="default"/>
        <w:sz w:val="16"/>
      </w:rPr>
    </w:lvl>
    <w:lvl w:ilvl="1" w:tplc="04090003">
      <w:start w:val="1"/>
      <w:numFmt w:val="bullet"/>
      <w:lvlText w:val="o"/>
      <w:lvlJc w:val="left"/>
      <w:pPr>
        <w:ind w:left="1080" w:hanging="360"/>
      </w:pPr>
      <w:rPr>
        <w:rFonts w:ascii="Courier New" w:hAnsi="Courier New" w:cs="Courier New" w:hint="default"/>
        <w:sz w:val="16"/>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12C6F7F"/>
    <w:multiLevelType w:val="hybridMultilevel"/>
    <w:tmpl w:val="4510E6B2"/>
    <w:lvl w:ilvl="0" w:tplc="B5F89B02">
      <w:start w:val="1"/>
      <w:numFmt w:val="bullet"/>
      <w:lvlText w:val=""/>
      <w:lvlJc w:val="left"/>
      <w:pPr>
        <w:ind w:left="360" w:hanging="360"/>
      </w:pPr>
      <w:rPr>
        <w:rFonts w:ascii="Wingdings" w:hAnsi="Wingdings"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23521AA"/>
    <w:multiLevelType w:val="hybridMultilevel"/>
    <w:tmpl w:val="B9C437F4"/>
    <w:lvl w:ilvl="0" w:tplc="04090007">
      <w:start w:val="1"/>
      <w:numFmt w:val="bullet"/>
      <w:lvlText w:val=""/>
      <w:lvlJc w:val="left"/>
      <w:pPr>
        <w:ind w:left="360" w:hanging="360"/>
      </w:pPr>
      <w:rPr>
        <w:rFonts w:ascii="Wingdings" w:hAnsi="Wingdings" w:hint="default"/>
        <w:sz w:val="16"/>
      </w:rPr>
    </w:lvl>
    <w:lvl w:ilvl="1" w:tplc="04090003">
      <w:start w:val="1"/>
      <w:numFmt w:val="bullet"/>
      <w:lvlText w:val="o"/>
      <w:lvlJc w:val="left"/>
      <w:pPr>
        <w:ind w:left="1080" w:hanging="360"/>
      </w:pPr>
      <w:rPr>
        <w:rFonts w:ascii="Courier New" w:hAnsi="Courier New" w:hint="default"/>
        <w:sz w:val="16"/>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4F244C9"/>
    <w:multiLevelType w:val="hybridMultilevel"/>
    <w:tmpl w:val="1988CE36"/>
    <w:lvl w:ilvl="0" w:tplc="04090007">
      <w:start w:val="1"/>
      <w:numFmt w:val="bullet"/>
      <w:lvlText w:val=""/>
      <w:lvlJc w:val="left"/>
      <w:pPr>
        <w:ind w:left="703" w:hanging="360"/>
      </w:pPr>
      <w:rPr>
        <w:rFonts w:ascii="Wingdings" w:hAnsi="Wingdings" w:hint="default"/>
        <w:sz w:val="16"/>
      </w:rPr>
    </w:lvl>
    <w:lvl w:ilvl="1" w:tplc="04090003" w:tentative="1">
      <w:start w:val="1"/>
      <w:numFmt w:val="bullet"/>
      <w:lvlText w:val="o"/>
      <w:lvlJc w:val="left"/>
      <w:pPr>
        <w:ind w:left="1423" w:hanging="360"/>
      </w:pPr>
      <w:rPr>
        <w:rFonts w:ascii="Courier New" w:hAnsi="Courier New" w:cs="Courier New" w:hint="default"/>
      </w:rPr>
    </w:lvl>
    <w:lvl w:ilvl="2" w:tplc="04090005" w:tentative="1">
      <w:start w:val="1"/>
      <w:numFmt w:val="bullet"/>
      <w:lvlText w:val=""/>
      <w:lvlJc w:val="left"/>
      <w:pPr>
        <w:ind w:left="2143" w:hanging="360"/>
      </w:pPr>
      <w:rPr>
        <w:rFonts w:ascii="Wingdings" w:hAnsi="Wingdings" w:hint="default"/>
      </w:rPr>
    </w:lvl>
    <w:lvl w:ilvl="3" w:tplc="04090001" w:tentative="1">
      <w:start w:val="1"/>
      <w:numFmt w:val="bullet"/>
      <w:lvlText w:val=""/>
      <w:lvlJc w:val="left"/>
      <w:pPr>
        <w:ind w:left="2863" w:hanging="360"/>
      </w:pPr>
      <w:rPr>
        <w:rFonts w:ascii="Symbol" w:hAnsi="Symbol" w:hint="default"/>
      </w:rPr>
    </w:lvl>
    <w:lvl w:ilvl="4" w:tplc="04090003" w:tentative="1">
      <w:start w:val="1"/>
      <w:numFmt w:val="bullet"/>
      <w:lvlText w:val="o"/>
      <w:lvlJc w:val="left"/>
      <w:pPr>
        <w:ind w:left="3583" w:hanging="360"/>
      </w:pPr>
      <w:rPr>
        <w:rFonts w:ascii="Courier New" w:hAnsi="Courier New" w:cs="Courier New" w:hint="default"/>
      </w:rPr>
    </w:lvl>
    <w:lvl w:ilvl="5" w:tplc="04090005" w:tentative="1">
      <w:start w:val="1"/>
      <w:numFmt w:val="bullet"/>
      <w:lvlText w:val=""/>
      <w:lvlJc w:val="left"/>
      <w:pPr>
        <w:ind w:left="4303" w:hanging="360"/>
      </w:pPr>
      <w:rPr>
        <w:rFonts w:ascii="Wingdings" w:hAnsi="Wingdings" w:hint="default"/>
      </w:rPr>
    </w:lvl>
    <w:lvl w:ilvl="6" w:tplc="04090001" w:tentative="1">
      <w:start w:val="1"/>
      <w:numFmt w:val="bullet"/>
      <w:lvlText w:val=""/>
      <w:lvlJc w:val="left"/>
      <w:pPr>
        <w:ind w:left="5023" w:hanging="360"/>
      </w:pPr>
      <w:rPr>
        <w:rFonts w:ascii="Symbol" w:hAnsi="Symbol" w:hint="default"/>
      </w:rPr>
    </w:lvl>
    <w:lvl w:ilvl="7" w:tplc="04090003" w:tentative="1">
      <w:start w:val="1"/>
      <w:numFmt w:val="bullet"/>
      <w:lvlText w:val="o"/>
      <w:lvlJc w:val="left"/>
      <w:pPr>
        <w:ind w:left="5743" w:hanging="360"/>
      </w:pPr>
      <w:rPr>
        <w:rFonts w:ascii="Courier New" w:hAnsi="Courier New" w:cs="Courier New" w:hint="default"/>
      </w:rPr>
    </w:lvl>
    <w:lvl w:ilvl="8" w:tplc="04090005" w:tentative="1">
      <w:start w:val="1"/>
      <w:numFmt w:val="bullet"/>
      <w:lvlText w:val=""/>
      <w:lvlJc w:val="left"/>
      <w:pPr>
        <w:ind w:left="6463" w:hanging="360"/>
      </w:pPr>
      <w:rPr>
        <w:rFonts w:ascii="Wingdings" w:hAnsi="Wingdings" w:hint="default"/>
      </w:rPr>
    </w:lvl>
  </w:abstractNum>
  <w:abstractNum w:abstractNumId="15" w15:restartNumberingAfterBreak="0">
    <w:nsid w:val="1C286C3F"/>
    <w:multiLevelType w:val="hybridMultilevel"/>
    <w:tmpl w:val="F6AE25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6B6551"/>
    <w:multiLevelType w:val="hybridMultilevel"/>
    <w:tmpl w:val="3104E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C85422"/>
    <w:multiLevelType w:val="hybridMultilevel"/>
    <w:tmpl w:val="BFE655DC"/>
    <w:lvl w:ilvl="0" w:tplc="0B7E3F5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48640A"/>
    <w:multiLevelType w:val="hybridMultilevel"/>
    <w:tmpl w:val="5086BC6E"/>
    <w:lvl w:ilvl="0" w:tplc="04090007">
      <w:start w:val="1"/>
      <w:numFmt w:val="bullet"/>
      <w:lvlText w:val=""/>
      <w:lvlJc w:val="left"/>
      <w:pPr>
        <w:ind w:left="1080" w:hanging="360"/>
      </w:pPr>
      <w:rPr>
        <w:rFonts w:ascii="Wingdings" w:hAnsi="Wingdings" w:hint="default"/>
        <w:sz w:val="16"/>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ECE062D"/>
    <w:multiLevelType w:val="hybridMultilevel"/>
    <w:tmpl w:val="3D203D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6F242D"/>
    <w:multiLevelType w:val="hybridMultilevel"/>
    <w:tmpl w:val="2100829C"/>
    <w:lvl w:ilvl="0" w:tplc="04090007">
      <w:start w:val="1"/>
      <w:numFmt w:val="bullet"/>
      <w:lvlText w:val=""/>
      <w:lvlJc w:val="left"/>
      <w:pPr>
        <w:ind w:left="360" w:hanging="360"/>
      </w:pPr>
      <w:rPr>
        <w:rFonts w:ascii="Wingdings" w:hAnsi="Wingdings" w:hint="default"/>
        <w:sz w:val="16"/>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37D3609"/>
    <w:multiLevelType w:val="hybridMultilevel"/>
    <w:tmpl w:val="543E3E30"/>
    <w:lvl w:ilvl="0" w:tplc="04090007">
      <w:start w:val="1"/>
      <w:numFmt w:val="bullet"/>
      <w:lvlText w:val=""/>
      <w:lvlJc w:val="left"/>
      <w:pPr>
        <w:ind w:left="703" w:hanging="360"/>
      </w:pPr>
      <w:rPr>
        <w:rFonts w:ascii="Wingdings" w:hAnsi="Wingdings" w:hint="default"/>
        <w:sz w:val="16"/>
      </w:rPr>
    </w:lvl>
    <w:lvl w:ilvl="1" w:tplc="04090003" w:tentative="1">
      <w:start w:val="1"/>
      <w:numFmt w:val="bullet"/>
      <w:lvlText w:val="o"/>
      <w:lvlJc w:val="left"/>
      <w:pPr>
        <w:ind w:left="1423" w:hanging="360"/>
      </w:pPr>
      <w:rPr>
        <w:rFonts w:ascii="Courier New" w:hAnsi="Courier New" w:cs="Courier New" w:hint="default"/>
      </w:rPr>
    </w:lvl>
    <w:lvl w:ilvl="2" w:tplc="04090005" w:tentative="1">
      <w:start w:val="1"/>
      <w:numFmt w:val="bullet"/>
      <w:lvlText w:val=""/>
      <w:lvlJc w:val="left"/>
      <w:pPr>
        <w:ind w:left="2143" w:hanging="360"/>
      </w:pPr>
      <w:rPr>
        <w:rFonts w:ascii="Wingdings" w:hAnsi="Wingdings" w:hint="default"/>
      </w:rPr>
    </w:lvl>
    <w:lvl w:ilvl="3" w:tplc="04090001" w:tentative="1">
      <w:start w:val="1"/>
      <w:numFmt w:val="bullet"/>
      <w:lvlText w:val=""/>
      <w:lvlJc w:val="left"/>
      <w:pPr>
        <w:ind w:left="2863" w:hanging="360"/>
      </w:pPr>
      <w:rPr>
        <w:rFonts w:ascii="Symbol" w:hAnsi="Symbol" w:hint="default"/>
      </w:rPr>
    </w:lvl>
    <w:lvl w:ilvl="4" w:tplc="04090003" w:tentative="1">
      <w:start w:val="1"/>
      <w:numFmt w:val="bullet"/>
      <w:lvlText w:val="o"/>
      <w:lvlJc w:val="left"/>
      <w:pPr>
        <w:ind w:left="3583" w:hanging="360"/>
      </w:pPr>
      <w:rPr>
        <w:rFonts w:ascii="Courier New" w:hAnsi="Courier New" w:cs="Courier New" w:hint="default"/>
      </w:rPr>
    </w:lvl>
    <w:lvl w:ilvl="5" w:tplc="04090005" w:tentative="1">
      <w:start w:val="1"/>
      <w:numFmt w:val="bullet"/>
      <w:lvlText w:val=""/>
      <w:lvlJc w:val="left"/>
      <w:pPr>
        <w:ind w:left="4303" w:hanging="360"/>
      </w:pPr>
      <w:rPr>
        <w:rFonts w:ascii="Wingdings" w:hAnsi="Wingdings" w:hint="default"/>
      </w:rPr>
    </w:lvl>
    <w:lvl w:ilvl="6" w:tplc="04090001" w:tentative="1">
      <w:start w:val="1"/>
      <w:numFmt w:val="bullet"/>
      <w:lvlText w:val=""/>
      <w:lvlJc w:val="left"/>
      <w:pPr>
        <w:ind w:left="5023" w:hanging="360"/>
      </w:pPr>
      <w:rPr>
        <w:rFonts w:ascii="Symbol" w:hAnsi="Symbol" w:hint="default"/>
      </w:rPr>
    </w:lvl>
    <w:lvl w:ilvl="7" w:tplc="04090003" w:tentative="1">
      <w:start w:val="1"/>
      <w:numFmt w:val="bullet"/>
      <w:lvlText w:val="o"/>
      <w:lvlJc w:val="left"/>
      <w:pPr>
        <w:ind w:left="5743" w:hanging="360"/>
      </w:pPr>
      <w:rPr>
        <w:rFonts w:ascii="Courier New" w:hAnsi="Courier New" w:cs="Courier New" w:hint="default"/>
      </w:rPr>
    </w:lvl>
    <w:lvl w:ilvl="8" w:tplc="04090005" w:tentative="1">
      <w:start w:val="1"/>
      <w:numFmt w:val="bullet"/>
      <w:lvlText w:val=""/>
      <w:lvlJc w:val="left"/>
      <w:pPr>
        <w:ind w:left="6463" w:hanging="360"/>
      </w:pPr>
      <w:rPr>
        <w:rFonts w:ascii="Wingdings" w:hAnsi="Wingdings" w:hint="default"/>
      </w:rPr>
    </w:lvl>
  </w:abstractNum>
  <w:abstractNum w:abstractNumId="22" w15:restartNumberingAfterBreak="0">
    <w:nsid w:val="27D6652D"/>
    <w:multiLevelType w:val="hybridMultilevel"/>
    <w:tmpl w:val="830249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0B21BB"/>
    <w:multiLevelType w:val="hybridMultilevel"/>
    <w:tmpl w:val="5E404B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B121C1D"/>
    <w:multiLevelType w:val="hybridMultilevel"/>
    <w:tmpl w:val="506493E8"/>
    <w:lvl w:ilvl="0" w:tplc="B41400EA">
      <w:start w:val="1"/>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08426A"/>
    <w:multiLevelType w:val="hybridMultilevel"/>
    <w:tmpl w:val="4288EEBC"/>
    <w:lvl w:ilvl="0" w:tplc="FFFFFFFF">
      <w:start w:val="1"/>
      <w:numFmt w:val="bullet"/>
      <w:lvlText w:val=""/>
      <w:lvlJc w:val="left"/>
      <w:pPr>
        <w:ind w:left="1080" w:hanging="360"/>
      </w:pPr>
      <w:rPr>
        <w:rFonts w:ascii="Wingdings" w:hAnsi="Wingdings" w:hint="default"/>
        <w:sz w:val="16"/>
      </w:rPr>
    </w:lvl>
    <w:lvl w:ilvl="1" w:tplc="04090007">
      <w:start w:val="1"/>
      <w:numFmt w:val="bullet"/>
      <w:lvlText w:val=""/>
      <w:lvlJc w:val="left"/>
      <w:pPr>
        <w:ind w:left="1800" w:hanging="360"/>
      </w:pPr>
      <w:rPr>
        <w:rFonts w:ascii="Wingdings" w:hAnsi="Wingdings" w:hint="default"/>
        <w:sz w:val="16"/>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6" w15:restartNumberingAfterBreak="0">
    <w:nsid w:val="2D2759D4"/>
    <w:multiLevelType w:val="hybridMultilevel"/>
    <w:tmpl w:val="FA4CCF90"/>
    <w:lvl w:ilvl="0" w:tplc="2F74EF9C">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8A103A"/>
    <w:multiLevelType w:val="hybridMultilevel"/>
    <w:tmpl w:val="4FC6C972"/>
    <w:lvl w:ilvl="0" w:tplc="04090007">
      <w:start w:val="1"/>
      <w:numFmt w:val="bullet"/>
      <w:lvlText w:val=""/>
      <w:lvlJc w:val="left"/>
      <w:pPr>
        <w:ind w:left="703" w:hanging="360"/>
      </w:pPr>
      <w:rPr>
        <w:rFonts w:ascii="Wingdings" w:hAnsi="Wingdings" w:hint="default"/>
        <w:sz w:val="16"/>
      </w:rPr>
    </w:lvl>
    <w:lvl w:ilvl="1" w:tplc="04090003" w:tentative="1">
      <w:start w:val="1"/>
      <w:numFmt w:val="bullet"/>
      <w:lvlText w:val="o"/>
      <w:lvlJc w:val="left"/>
      <w:pPr>
        <w:ind w:left="1423" w:hanging="360"/>
      </w:pPr>
      <w:rPr>
        <w:rFonts w:ascii="Courier New" w:hAnsi="Courier New" w:cs="Courier New" w:hint="default"/>
      </w:rPr>
    </w:lvl>
    <w:lvl w:ilvl="2" w:tplc="04090005" w:tentative="1">
      <w:start w:val="1"/>
      <w:numFmt w:val="bullet"/>
      <w:lvlText w:val=""/>
      <w:lvlJc w:val="left"/>
      <w:pPr>
        <w:ind w:left="2143" w:hanging="360"/>
      </w:pPr>
      <w:rPr>
        <w:rFonts w:ascii="Wingdings" w:hAnsi="Wingdings" w:hint="default"/>
      </w:rPr>
    </w:lvl>
    <w:lvl w:ilvl="3" w:tplc="04090001" w:tentative="1">
      <w:start w:val="1"/>
      <w:numFmt w:val="bullet"/>
      <w:lvlText w:val=""/>
      <w:lvlJc w:val="left"/>
      <w:pPr>
        <w:ind w:left="2863" w:hanging="360"/>
      </w:pPr>
      <w:rPr>
        <w:rFonts w:ascii="Symbol" w:hAnsi="Symbol" w:hint="default"/>
      </w:rPr>
    </w:lvl>
    <w:lvl w:ilvl="4" w:tplc="04090003" w:tentative="1">
      <w:start w:val="1"/>
      <w:numFmt w:val="bullet"/>
      <w:lvlText w:val="o"/>
      <w:lvlJc w:val="left"/>
      <w:pPr>
        <w:ind w:left="3583" w:hanging="360"/>
      </w:pPr>
      <w:rPr>
        <w:rFonts w:ascii="Courier New" w:hAnsi="Courier New" w:cs="Courier New" w:hint="default"/>
      </w:rPr>
    </w:lvl>
    <w:lvl w:ilvl="5" w:tplc="04090005" w:tentative="1">
      <w:start w:val="1"/>
      <w:numFmt w:val="bullet"/>
      <w:lvlText w:val=""/>
      <w:lvlJc w:val="left"/>
      <w:pPr>
        <w:ind w:left="4303" w:hanging="360"/>
      </w:pPr>
      <w:rPr>
        <w:rFonts w:ascii="Wingdings" w:hAnsi="Wingdings" w:hint="default"/>
      </w:rPr>
    </w:lvl>
    <w:lvl w:ilvl="6" w:tplc="04090001" w:tentative="1">
      <w:start w:val="1"/>
      <w:numFmt w:val="bullet"/>
      <w:lvlText w:val=""/>
      <w:lvlJc w:val="left"/>
      <w:pPr>
        <w:ind w:left="5023" w:hanging="360"/>
      </w:pPr>
      <w:rPr>
        <w:rFonts w:ascii="Symbol" w:hAnsi="Symbol" w:hint="default"/>
      </w:rPr>
    </w:lvl>
    <w:lvl w:ilvl="7" w:tplc="04090003" w:tentative="1">
      <w:start w:val="1"/>
      <w:numFmt w:val="bullet"/>
      <w:lvlText w:val="o"/>
      <w:lvlJc w:val="left"/>
      <w:pPr>
        <w:ind w:left="5743" w:hanging="360"/>
      </w:pPr>
      <w:rPr>
        <w:rFonts w:ascii="Courier New" w:hAnsi="Courier New" w:cs="Courier New" w:hint="default"/>
      </w:rPr>
    </w:lvl>
    <w:lvl w:ilvl="8" w:tplc="04090005" w:tentative="1">
      <w:start w:val="1"/>
      <w:numFmt w:val="bullet"/>
      <w:lvlText w:val=""/>
      <w:lvlJc w:val="left"/>
      <w:pPr>
        <w:ind w:left="6463" w:hanging="360"/>
      </w:pPr>
      <w:rPr>
        <w:rFonts w:ascii="Wingdings" w:hAnsi="Wingdings" w:hint="default"/>
      </w:rPr>
    </w:lvl>
  </w:abstractNum>
  <w:abstractNum w:abstractNumId="28" w15:restartNumberingAfterBreak="0">
    <w:nsid w:val="32E9510C"/>
    <w:multiLevelType w:val="hybridMultilevel"/>
    <w:tmpl w:val="16A655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0D7679"/>
    <w:multiLevelType w:val="hybridMultilevel"/>
    <w:tmpl w:val="A5A07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BD414B"/>
    <w:multiLevelType w:val="hybridMultilevel"/>
    <w:tmpl w:val="42541164"/>
    <w:lvl w:ilvl="0" w:tplc="B5F89B02">
      <w:start w:val="1"/>
      <w:numFmt w:val="bullet"/>
      <w:lvlText w:val=""/>
      <w:lvlJc w:val="left"/>
      <w:pPr>
        <w:ind w:left="360" w:hanging="360"/>
      </w:pPr>
      <w:rPr>
        <w:rFonts w:ascii="Wingdings" w:hAnsi="Wingdings" w:hint="default"/>
        <w:sz w:val="2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1577B56"/>
    <w:multiLevelType w:val="hybridMultilevel"/>
    <w:tmpl w:val="65AE546A"/>
    <w:lvl w:ilvl="0" w:tplc="3178184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2958F2"/>
    <w:multiLevelType w:val="hybridMultilevel"/>
    <w:tmpl w:val="E85CAB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6532348"/>
    <w:multiLevelType w:val="hybridMultilevel"/>
    <w:tmpl w:val="6E7AAF20"/>
    <w:lvl w:ilvl="0" w:tplc="87CE7A6E">
      <w:start w:val="3"/>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66A063A"/>
    <w:multiLevelType w:val="hybridMultilevel"/>
    <w:tmpl w:val="11E26D64"/>
    <w:lvl w:ilvl="0" w:tplc="3178184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75E3668"/>
    <w:multiLevelType w:val="hybridMultilevel"/>
    <w:tmpl w:val="9948CA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AD230C0"/>
    <w:multiLevelType w:val="hybridMultilevel"/>
    <w:tmpl w:val="F322F4A6"/>
    <w:lvl w:ilvl="0" w:tplc="04090007">
      <w:start w:val="1"/>
      <w:numFmt w:val="bullet"/>
      <w:lvlText w:val=""/>
      <w:lvlJc w:val="left"/>
      <w:pPr>
        <w:ind w:left="703" w:hanging="360"/>
      </w:pPr>
      <w:rPr>
        <w:rFonts w:ascii="Wingdings" w:hAnsi="Wingdings" w:hint="default"/>
        <w:sz w:val="16"/>
      </w:rPr>
    </w:lvl>
    <w:lvl w:ilvl="1" w:tplc="04090003" w:tentative="1">
      <w:start w:val="1"/>
      <w:numFmt w:val="bullet"/>
      <w:lvlText w:val="o"/>
      <w:lvlJc w:val="left"/>
      <w:pPr>
        <w:ind w:left="1423" w:hanging="360"/>
      </w:pPr>
      <w:rPr>
        <w:rFonts w:ascii="Courier New" w:hAnsi="Courier New" w:cs="Courier New" w:hint="default"/>
      </w:rPr>
    </w:lvl>
    <w:lvl w:ilvl="2" w:tplc="04090005" w:tentative="1">
      <w:start w:val="1"/>
      <w:numFmt w:val="bullet"/>
      <w:lvlText w:val=""/>
      <w:lvlJc w:val="left"/>
      <w:pPr>
        <w:ind w:left="2143" w:hanging="360"/>
      </w:pPr>
      <w:rPr>
        <w:rFonts w:ascii="Wingdings" w:hAnsi="Wingdings" w:hint="default"/>
      </w:rPr>
    </w:lvl>
    <w:lvl w:ilvl="3" w:tplc="04090001" w:tentative="1">
      <w:start w:val="1"/>
      <w:numFmt w:val="bullet"/>
      <w:lvlText w:val=""/>
      <w:lvlJc w:val="left"/>
      <w:pPr>
        <w:ind w:left="2863" w:hanging="360"/>
      </w:pPr>
      <w:rPr>
        <w:rFonts w:ascii="Symbol" w:hAnsi="Symbol" w:hint="default"/>
      </w:rPr>
    </w:lvl>
    <w:lvl w:ilvl="4" w:tplc="04090003" w:tentative="1">
      <w:start w:val="1"/>
      <w:numFmt w:val="bullet"/>
      <w:lvlText w:val="o"/>
      <w:lvlJc w:val="left"/>
      <w:pPr>
        <w:ind w:left="3583" w:hanging="360"/>
      </w:pPr>
      <w:rPr>
        <w:rFonts w:ascii="Courier New" w:hAnsi="Courier New" w:cs="Courier New" w:hint="default"/>
      </w:rPr>
    </w:lvl>
    <w:lvl w:ilvl="5" w:tplc="04090005" w:tentative="1">
      <w:start w:val="1"/>
      <w:numFmt w:val="bullet"/>
      <w:lvlText w:val=""/>
      <w:lvlJc w:val="left"/>
      <w:pPr>
        <w:ind w:left="4303" w:hanging="360"/>
      </w:pPr>
      <w:rPr>
        <w:rFonts w:ascii="Wingdings" w:hAnsi="Wingdings" w:hint="default"/>
      </w:rPr>
    </w:lvl>
    <w:lvl w:ilvl="6" w:tplc="04090001" w:tentative="1">
      <w:start w:val="1"/>
      <w:numFmt w:val="bullet"/>
      <w:lvlText w:val=""/>
      <w:lvlJc w:val="left"/>
      <w:pPr>
        <w:ind w:left="5023" w:hanging="360"/>
      </w:pPr>
      <w:rPr>
        <w:rFonts w:ascii="Symbol" w:hAnsi="Symbol" w:hint="default"/>
      </w:rPr>
    </w:lvl>
    <w:lvl w:ilvl="7" w:tplc="04090003" w:tentative="1">
      <w:start w:val="1"/>
      <w:numFmt w:val="bullet"/>
      <w:lvlText w:val="o"/>
      <w:lvlJc w:val="left"/>
      <w:pPr>
        <w:ind w:left="5743" w:hanging="360"/>
      </w:pPr>
      <w:rPr>
        <w:rFonts w:ascii="Courier New" w:hAnsi="Courier New" w:cs="Courier New" w:hint="default"/>
      </w:rPr>
    </w:lvl>
    <w:lvl w:ilvl="8" w:tplc="04090005" w:tentative="1">
      <w:start w:val="1"/>
      <w:numFmt w:val="bullet"/>
      <w:lvlText w:val=""/>
      <w:lvlJc w:val="left"/>
      <w:pPr>
        <w:ind w:left="6463" w:hanging="360"/>
      </w:pPr>
      <w:rPr>
        <w:rFonts w:ascii="Wingdings" w:hAnsi="Wingdings" w:hint="default"/>
      </w:rPr>
    </w:lvl>
  </w:abstractNum>
  <w:abstractNum w:abstractNumId="37" w15:restartNumberingAfterBreak="0">
    <w:nsid w:val="4DD05972"/>
    <w:multiLevelType w:val="hybridMultilevel"/>
    <w:tmpl w:val="ADDECB4A"/>
    <w:lvl w:ilvl="0" w:tplc="04090015">
      <w:start w:val="1"/>
      <w:numFmt w:val="upperLetter"/>
      <w:lvlText w:val="%1."/>
      <w:lvlJc w:val="left"/>
      <w:pPr>
        <w:ind w:left="360" w:hanging="360"/>
      </w:pPr>
      <w:rPr>
        <w:rFonts w:hint="default"/>
        <w:sz w:val="16"/>
      </w:rPr>
    </w:lvl>
    <w:lvl w:ilvl="1" w:tplc="04090007">
      <w:start w:val="1"/>
      <w:numFmt w:val="bullet"/>
      <w:lvlText w:val=""/>
      <w:lvlJc w:val="left"/>
      <w:pPr>
        <w:ind w:left="1080" w:hanging="360"/>
      </w:pPr>
      <w:rPr>
        <w:rFonts w:ascii="Wingdings" w:hAnsi="Wingdings" w:hint="default"/>
        <w:sz w:val="16"/>
      </w:rPr>
    </w:lvl>
    <w:lvl w:ilvl="2" w:tplc="04090001">
      <w:start w:val="1"/>
      <w:numFmt w:val="bullet"/>
      <w:lvlText w:val=""/>
      <w:lvlJc w:val="left"/>
      <w:pPr>
        <w:ind w:left="1800" w:hanging="180"/>
      </w:pPr>
      <w:rPr>
        <w:rFonts w:ascii="Symbol" w:hAnsi="Symbol" w:hint="default"/>
      </w:rPr>
    </w:lvl>
    <w:lvl w:ilvl="3" w:tplc="3FF892EC">
      <w:start w:val="4"/>
      <w:numFmt w:val="upperLetter"/>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54AA3638"/>
    <w:multiLevelType w:val="hybridMultilevel"/>
    <w:tmpl w:val="9A9E3A42"/>
    <w:lvl w:ilvl="0" w:tplc="04090007">
      <w:start w:val="1"/>
      <w:numFmt w:val="bullet"/>
      <w:lvlText w:val=""/>
      <w:lvlJc w:val="left"/>
      <w:pPr>
        <w:ind w:left="360" w:hanging="360"/>
      </w:pPr>
      <w:rPr>
        <w:rFonts w:ascii="Wingdings" w:hAnsi="Wingdings" w:hint="default"/>
        <w:sz w:val="16"/>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6985910"/>
    <w:multiLevelType w:val="hybridMultilevel"/>
    <w:tmpl w:val="A8D0C98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58E931EA"/>
    <w:multiLevelType w:val="hybridMultilevel"/>
    <w:tmpl w:val="5B1492B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9584152"/>
    <w:multiLevelType w:val="hybridMultilevel"/>
    <w:tmpl w:val="445E2A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95E2874"/>
    <w:multiLevelType w:val="hybridMultilevel"/>
    <w:tmpl w:val="2E3E91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BE9374C"/>
    <w:multiLevelType w:val="hybridMultilevel"/>
    <w:tmpl w:val="33ACB744"/>
    <w:lvl w:ilvl="0" w:tplc="3B4C475A">
      <w:start w:val="1"/>
      <w:numFmt w:val="upperLetter"/>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04A3C46"/>
    <w:multiLevelType w:val="hybridMultilevel"/>
    <w:tmpl w:val="FFC6EA3E"/>
    <w:lvl w:ilvl="0" w:tplc="04090015">
      <w:start w:val="1"/>
      <w:numFmt w:val="upperLetter"/>
      <w:lvlText w:val="%1."/>
      <w:lvlJc w:val="left"/>
      <w:pPr>
        <w:ind w:left="360" w:hanging="360"/>
      </w:pPr>
      <w:rPr>
        <w:rFonts w:hint="default"/>
        <w:sz w:val="28"/>
        <w:szCs w:val="28"/>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1246B7C"/>
    <w:multiLevelType w:val="hybridMultilevel"/>
    <w:tmpl w:val="934AE16C"/>
    <w:lvl w:ilvl="0" w:tplc="56242364">
      <w:start w:val="1"/>
      <w:numFmt w:val="bullet"/>
      <w:lvlText w:val=""/>
      <w:lvlJc w:val="left"/>
      <w:pPr>
        <w:ind w:left="360" w:hanging="360"/>
      </w:pPr>
      <w:rPr>
        <w:rFonts w:ascii="Wingdings" w:eastAsia="Tunga" w:hAnsi="Wingdings" w:cs="Tunga"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701558A"/>
    <w:multiLevelType w:val="hybridMultilevel"/>
    <w:tmpl w:val="AEF460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7DE0BBD"/>
    <w:multiLevelType w:val="hybridMultilevel"/>
    <w:tmpl w:val="10FA89A8"/>
    <w:lvl w:ilvl="0" w:tplc="04090007">
      <w:start w:val="1"/>
      <w:numFmt w:val="bullet"/>
      <w:lvlText w:val=""/>
      <w:lvlJc w:val="left"/>
      <w:pPr>
        <w:tabs>
          <w:tab w:val="num" w:pos="360"/>
        </w:tabs>
        <w:ind w:left="360" w:hanging="360"/>
      </w:pPr>
      <w:rPr>
        <w:rFonts w:ascii="Wingdings" w:hAnsi="Wingdings" w:hint="default"/>
        <w:sz w:val="16"/>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8" w15:restartNumberingAfterBreak="0">
    <w:nsid w:val="69693396"/>
    <w:multiLevelType w:val="hybridMultilevel"/>
    <w:tmpl w:val="D19ABD48"/>
    <w:lvl w:ilvl="0" w:tplc="043CF5BC">
      <w:start w:val="1"/>
      <w:numFmt w:val="bullet"/>
      <w:pStyle w:val="Index1"/>
      <w:lvlText w:val=""/>
      <w:lvlJc w:val="left"/>
      <w:pPr>
        <w:tabs>
          <w:tab w:val="num" w:pos="720"/>
        </w:tabs>
        <w:ind w:left="72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05">
      <w:start w:val="1"/>
      <w:numFmt w:val="bullet"/>
      <w:lvlText w:val=""/>
      <w:lvlJc w:val="left"/>
      <w:pPr>
        <w:tabs>
          <w:tab w:val="num" w:pos="2700"/>
        </w:tabs>
        <w:ind w:left="2700" w:hanging="360"/>
      </w:pPr>
      <w:rPr>
        <w:rFonts w:ascii="Wingdings" w:hAnsi="Wingdings" w:hint="default"/>
      </w:r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9" w15:restartNumberingAfterBreak="0">
    <w:nsid w:val="69A2453C"/>
    <w:multiLevelType w:val="hybridMultilevel"/>
    <w:tmpl w:val="A8B0D7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9BD39F1"/>
    <w:multiLevelType w:val="hybridMultilevel"/>
    <w:tmpl w:val="1CE4D6E4"/>
    <w:lvl w:ilvl="0" w:tplc="04090007">
      <w:start w:val="1"/>
      <w:numFmt w:val="bullet"/>
      <w:lvlText w:val=""/>
      <w:lvlJc w:val="left"/>
      <w:pPr>
        <w:ind w:left="360" w:hanging="360"/>
      </w:pPr>
      <w:rPr>
        <w:rFonts w:ascii="Wingdings" w:hAnsi="Wingdings" w:hint="default"/>
        <w:sz w:val="16"/>
      </w:rPr>
    </w:lvl>
    <w:lvl w:ilvl="1" w:tplc="04090007">
      <w:start w:val="1"/>
      <w:numFmt w:val="bullet"/>
      <w:lvlText w:val=""/>
      <w:lvlJc w:val="left"/>
      <w:pPr>
        <w:ind w:left="1080" w:hanging="360"/>
      </w:pPr>
      <w:rPr>
        <w:rFonts w:ascii="Wingdings" w:hAnsi="Wingdings" w:hint="default"/>
        <w:sz w:val="16"/>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6DFD40F0"/>
    <w:multiLevelType w:val="hybridMultilevel"/>
    <w:tmpl w:val="FE7EE5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FDE6777"/>
    <w:multiLevelType w:val="hybridMultilevel"/>
    <w:tmpl w:val="0E4E07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031EB2"/>
    <w:multiLevelType w:val="hybridMultilevel"/>
    <w:tmpl w:val="3B28FEB2"/>
    <w:lvl w:ilvl="0" w:tplc="B5F89B02">
      <w:start w:val="1"/>
      <w:numFmt w:val="bullet"/>
      <w:lvlText w:val=""/>
      <w:lvlJc w:val="left"/>
      <w:pPr>
        <w:ind w:left="360" w:hanging="360"/>
      </w:pPr>
      <w:rPr>
        <w:rFonts w:ascii="Wingdings" w:hAnsi="Wingdings" w:hint="default"/>
        <w:sz w:val="2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37E6E8E"/>
    <w:multiLevelType w:val="hybridMultilevel"/>
    <w:tmpl w:val="1422D3C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5DA05F2"/>
    <w:multiLevelType w:val="hybridMultilevel"/>
    <w:tmpl w:val="A35EF7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7976094E"/>
    <w:multiLevelType w:val="hybridMultilevel"/>
    <w:tmpl w:val="EAFA1672"/>
    <w:lvl w:ilvl="0" w:tplc="04090007">
      <w:start w:val="1"/>
      <w:numFmt w:val="bullet"/>
      <w:lvlText w:val=""/>
      <w:lvlJc w:val="left"/>
      <w:pPr>
        <w:tabs>
          <w:tab w:val="num" w:pos="360"/>
        </w:tabs>
        <w:ind w:left="360" w:hanging="360"/>
      </w:pPr>
      <w:rPr>
        <w:rFonts w:ascii="Wingdings" w:hAnsi="Wingdings" w:hint="default"/>
        <w:sz w:val="16"/>
      </w:rPr>
    </w:lvl>
    <w:lvl w:ilvl="1" w:tplc="04090003">
      <w:start w:val="1"/>
      <w:numFmt w:val="bullet"/>
      <w:lvlText w:val="o"/>
      <w:lvlJc w:val="left"/>
      <w:pPr>
        <w:tabs>
          <w:tab w:val="num" w:pos="-720"/>
        </w:tabs>
        <w:ind w:left="-720" w:hanging="360"/>
      </w:pPr>
      <w:rPr>
        <w:rFonts w:ascii="Courier New" w:hAnsi="Courier New" w:hint="default"/>
      </w:rPr>
    </w:lvl>
    <w:lvl w:ilvl="2" w:tplc="04090005">
      <w:start w:val="1"/>
      <w:numFmt w:val="bullet"/>
      <w:lvlText w:val=""/>
      <w:lvlJc w:val="left"/>
      <w:pPr>
        <w:tabs>
          <w:tab w:val="num" w:pos="0"/>
        </w:tabs>
        <w:ind w:left="0" w:hanging="360"/>
      </w:pPr>
      <w:rPr>
        <w:rFonts w:ascii="Wingdings" w:hAnsi="Wingdings" w:hint="default"/>
      </w:rPr>
    </w:lvl>
    <w:lvl w:ilvl="3" w:tplc="04090001">
      <w:start w:val="1"/>
      <w:numFmt w:val="bullet"/>
      <w:lvlText w:val=""/>
      <w:lvlJc w:val="left"/>
      <w:pPr>
        <w:tabs>
          <w:tab w:val="num" w:pos="720"/>
        </w:tabs>
        <w:ind w:left="720" w:hanging="360"/>
      </w:pPr>
      <w:rPr>
        <w:rFonts w:ascii="Symbol" w:hAnsi="Symbol" w:hint="default"/>
      </w:rPr>
    </w:lvl>
    <w:lvl w:ilvl="4" w:tplc="04090003">
      <w:start w:val="1"/>
      <w:numFmt w:val="bullet"/>
      <w:lvlText w:val="o"/>
      <w:lvlJc w:val="left"/>
      <w:pPr>
        <w:tabs>
          <w:tab w:val="num" w:pos="1440"/>
        </w:tabs>
        <w:ind w:left="1440" w:hanging="360"/>
      </w:pPr>
      <w:rPr>
        <w:rFonts w:ascii="Courier New" w:hAnsi="Courier New" w:hint="default"/>
      </w:rPr>
    </w:lvl>
    <w:lvl w:ilvl="5" w:tplc="04090005">
      <w:start w:val="1"/>
      <w:numFmt w:val="bullet"/>
      <w:lvlText w:val=""/>
      <w:lvlJc w:val="left"/>
      <w:pPr>
        <w:tabs>
          <w:tab w:val="num" w:pos="2160"/>
        </w:tabs>
        <w:ind w:left="2160" w:hanging="360"/>
      </w:pPr>
      <w:rPr>
        <w:rFonts w:ascii="Wingdings" w:hAnsi="Wingdings" w:hint="default"/>
      </w:rPr>
    </w:lvl>
    <w:lvl w:ilvl="6" w:tplc="04090001" w:tentative="1">
      <w:start w:val="1"/>
      <w:numFmt w:val="bullet"/>
      <w:lvlText w:val=""/>
      <w:lvlJc w:val="left"/>
      <w:pPr>
        <w:tabs>
          <w:tab w:val="num" w:pos="2880"/>
        </w:tabs>
        <w:ind w:left="2880" w:hanging="360"/>
      </w:pPr>
      <w:rPr>
        <w:rFonts w:ascii="Symbol" w:hAnsi="Symbol" w:hint="default"/>
      </w:rPr>
    </w:lvl>
    <w:lvl w:ilvl="7" w:tplc="04090003" w:tentative="1">
      <w:start w:val="1"/>
      <w:numFmt w:val="bullet"/>
      <w:lvlText w:val="o"/>
      <w:lvlJc w:val="left"/>
      <w:pPr>
        <w:tabs>
          <w:tab w:val="num" w:pos="3600"/>
        </w:tabs>
        <w:ind w:left="3600" w:hanging="360"/>
      </w:pPr>
      <w:rPr>
        <w:rFonts w:ascii="Courier New" w:hAnsi="Courier New" w:hint="default"/>
      </w:rPr>
    </w:lvl>
    <w:lvl w:ilvl="8" w:tplc="04090005" w:tentative="1">
      <w:start w:val="1"/>
      <w:numFmt w:val="bullet"/>
      <w:lvlText w:val=""/>
      <w:lvlJc w:val="left"/>
      <w:pPr>
        <w:tabs>
          <w:tab w:val="num" w:pos="4320"/>
        </w:tabs>
        <w:ind w:left="4320" w:hanging="360"/>
      </w:pPr>
      <w:rPr>
        <w:rFonts w:ascii="Wingdings" w:hAnsi="Wingdings" w:hint="default"/>
      </w:rPr>
    </w:lvl>
  </w:abstractNum>
  <w:abstractNum w:abstractNumId="57" w15:restartNumberingAfterBreak="0">
    <w:nsid w:val="7D0B71C2"/>
    <w:multiLevelType w:val="hybridMultilevel"/>
    <w:tmpl w:val="ED4AD610"/>
    <w:lvl w:ilvl="0" w:tplc="04090007">
      <w:start w:val="1"/>
      <w:numFmt w:val="bullet"/>
      <w:lvlText w:val=""/>
      <w:lvlJc w:val="left"/>
      <w:pPr>
        <w:ind w:left="360" w:hanging="360"/>
      </w:pPr>
      <w:rPr>
        <w:rFonts w:ascii="Wingdings" w:hAnsi="Wingdings" w:hint="default"/>
        <w:sz w:val="16"/>
      </w:rPr>
    </w:lvl>
    <w:lvl w:ilvl="1" w:tplc="04090007">
      <w:start w:val="1"/>
      <w:numFmt w:val="bullet"/>
      <w:lvlText w:val=""/>
      <w:lvlJc w:val="left"/>
      <w:pPr>
        <w:ind w:left="1080" w:hanging="360"/>
      </w:pPr>
      <w:rPr>
        <w:rFonts w:ascii="Wingdings" w:hAnsi="Wingdings" w:hint="default"/>
        <w:sz w:val="16"/>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7DFB5403"/>
    <w:multiLevelType w:val="hybridMultilevel"/>
    <w:tmpl w:val="5AF4A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E513560"/>
    <w:multiLevelType w:val="hybridMultilevel"/>
    <w:tmpl w:val="4776117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7373415">
    <w:abstractNumId w:val="47"/>
  </w:num>
  <w:num w:numId="2" w16cid:durableId="410198690">
    <w:abstractNumId w:val="56"/>
  </w:num>
  <w:num w:numId="3" w16cid:durableId="203492946">
    <w:abstractNumId w:val="13"/>
  </w:num>
  <w:num w:numId="4" w16cid:durableId="1926838231">
    <w:abstractNumId w:val="53"/>
  </w:num>
  <w:num w:numId="5" w16cid:durableId="1000354659">
    <w:abstractNumId w:val="57"/>
  </w:num>
  <w:num w:numId="6" w16cid:durableId="1924601488">
    <w:abstractNumId w:val="7"/>
  </w:num>
  <w:num w:numId="7" w16cid:durableId="656954336">
    <w:abstractNumId w:val="20"/>
  </w:num>
  <w:num w:numId="8" w16cid:durableId="1968584511">
    <w:abstractNumId w:val="50"/>
  </w:num>
  <w:num w:numId="9" w16cid:durableId="1995332771">
    <w:abstractNumId w:val="1"/>
  </w:num>
  <w:num w:numId="10" w16cid:durableId="638653025">
    <w:abstractNumId w:val="48"/>
  </w:num>
  <w:num w:numId="11" w16cid:durableId="993920834">
    <w:abstractNumId w:val="16"/>
  </w:num>
  <w:num w:numId="12" w16cid:durableId="609435415">
    <w:abstractNumId w:val="17"/>
  </w:num>
  <w:num w:numId="13" w16cid:durableId="1634873328">
    <w:abstractNumId w:val="3"/>
  </w:num>
  <w:num w:numId="14" w16cid:durableId="825510286">
    <w:abstractNumId w:val="44"/>
  </w:num>
  <w:num w:numId="15" w16cid:durableId="838931160">
    <w:abstractNumId w:val="30"/>
  </w:num>
  <w:num w:numId="16" w16cid:durableId="1952929769">
    <w:abstractNumId w:val="12"/>
  </w:num>
  <w:num w:numId="17" w16cid:durableId="1204293629">
    <w:abstractNumId w:val="39"/>
  </w:num>
  <w:num w:numId="18" w16cid:durableId="112142260">
    <w:abstractNumId w:val="9"/>
  </w:num>
  <w:num w:numId="19" w16cid:durableId="1139615150">
    <w:abstractNumId w:val="38"/>
  </w:num>
  <w:num w:numId="20" w16cid:durableId="2069496357">
    <w:abstractNumId w:val="33"/>
  </w:num>
  <w:num w:numId="21" w16cid:durableId="658728252">
    <w:abstractNumId w:val="37"/>
  </w:num>
  <w:num w:numId="22" w16cid:durableId="1121190624">
    <w:abstractNumId w:val="28"/>
  </w:num>
  <w:num w:numId="23" w16cid:durableId="576020421">
    <w:abstractNumId w:val="49"/>
  </w:num>
  <w:num w:numId="24" w16cid:durableId="242103329">
    <w:abstractNumId w:val="6"/>
  </w:num>
  <w:num w:numId="25" w16cid:durableId="1357846765">
    <w:abstractNumId w:val="2"/>
  </w:num>
  <w:num w:numId="26" w16cid:durableId="836774465">
    <w:abstractNumId w:val="24"/>
  </w:num>
  <w:num w:numId="27" w16cid:durableId="1259488724">
    <w:abstractNumId w:val="59"/>
  </w:num>
  <w:num w:numId="28" w16cid:durableId="1980720223">
    <w:abstractNumId w:val="10"/>
  </w:num>
  <w:num w:numId="29" w16cid:durableId="1628196774">
    <w:abstractNumId w:val="31"/>
  </w:num>
  <w:num w:numId="30" w16cid:durableId="317853886">
    <w:abstractNumId w:val="5"/>
  </w:num>
  <w:num w:numId="31" w16cid:durableId="1139608282">
    <w:abstractNumId w:val="8"/>
  </w:num>
  <w:num w:numId="32" w16cid:durableId="1289702633">
    <w:abstractNumId w:val="51"/>
  </w:num>
  <w:num w:numId="33" w16cid:durableId="1327706097">
    <w:abstractNumId w:val="54"/>
  </w:num>
  <w:num w:numId="34" w16cid:durableId="665673528">
    <w:abstractNumId w:val="41"/>
  </w:num>
  <w:num w:numId="35" w16cid:durableId="321205320">
    <w:abstractNumId w:val="34"/>
  </w:num>
  <w:num w:numId="36" w16cid:durableId="750195276">
    <w:abstractNumId w:val="26"/>
  </w:num>
  <w:num w:numId="37" w16cid:durableId="181549563">
    <w:abstractNumId w:val="43"/>
  </w:num>
  <w:num w:numId="38" w16cid:durableId="1050569138">
    <w:abstractNumId w:val="11"/>
  </w:num>
  <w:num w:numId="39" w16cid:durableId="1515195133">
    <w:abstractNumId w:val="22"/>
  </w:num>
  <w:num w:numId="40" w16cid:durableId="2043748489">
    <w:abstractNumId w:val="46"/>
  </w:num>
  <w:num w:numId="41" w16cid:durableId="1723212154">
    <w:abstractNumId w:val="52"/>
  </w:num>
  <w:num w:numId="42" w16cid:durableId="741678201">
    <w:abstractNumId w:val="32"/>
  </w:num>
  <w:num w:numId="43" w16cid:durableId="1122190596">
    <w:abstractNumId w:val="23"/>
  </w:num>
  <w:num w:numId="44" w16cid:durableId="1021668010">
    <w:abstractNumId w:val="15"/>
  </w:num>
  <w:num w:numId="45" w16cid:durableId="1153911254">
    <w:abstractNumId w:val="19"/>
  </w:num>
  <w:num w:numId="46" w16cid:durableId="1471094308">
    <w:abstractNumId w:val="40"/>
  </w:num>
  <w:num w:numId="47" w16cid:durableId="540744984">
    <w:abstractNumId w:val="35"/>
  </w:num>
  <w:num w:numId="48" w16cid:durableId="1220173320">
    <w:abstractNumId w:val="58"/>
  </w:num>
  <w:num w:numId="49" w16cid:durableId="420566624">
    <w:abstractNumId w:val="29"/>
  </w:num>
  <w:num w:numId="50" w16cid:durableId="1484589987">
    <w:abstractNumId w:val="27"/>
  </w:num>
  <w:num w:numId="51" w16cid:durableId="1509061358">
    <w:abstractNumId w:val="45"/>
  </w:num>
  <w:num w:numId="52" w16cid:durableId="1869484977">
    <w:abstractNumId w:val="14"/>
  </w:num>
  <w:num w:numId="53" w16cid:durableId="1357655040">
    <w:abstractNumId w:val="36"/>
  </w:num>
  <w:num w:numId="54" w16cid:durableId="775910024">
    <w:abstractNumId w:val="55"/>
  </w:num>
  <w:num w:numId="55" w16cid:durableId="1503621117">
    <w:abstractNumId w:val="21"/>
  </w:num>
  <w:num w:numId="56" w16cid:durableId="1202488">
    <w:abstractNumId w:val="18"/>
  </w:num>
  <w:num w:numId="57" w16cid:durableId="1340932960">
    <w:abstractNumId w:val="4"/>
  </w:num>
  <w:num w:numId="58" w16cid:durableId="1837068020">
    <w:abstractNumId w:val="42"/>
  </w:num>
  <w:num w:numId="59" w16cid:durableId="764961560">
    <w:abstractNumId w:val="0"/>
  </w:num>
  <w:num w:numId="60" w16cid:durableId="172646966">
    <w:abstractNumId w:val="25"/>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NTQ3MjYwNDI2tLRU0lEKTi0uzszPAykwrAUA5dWE5SwAAAA="/>
  </w:docVars>
  <w:rsids>
    <w:rsidRoot w:val="00CB0B70"/>
    <w:rsid w:val="00000B5C"/>
    <w:rsid w:val="000016DB"/>
    <w:rsid w:val="00006C03"/>
    <w:rsid w:val="00016194"/>
    <w:rsid w:val="000167B4"/>
    <w:rsid w:val="00022FAA"/>
    <w:rsid w:val="00024BE1"/>
    <w:rsid w:val="0002778B"/>
    <w:rsid w:val="00031BF9"/>
    <w:rsid w:val="0003550B"/>
    <w:rsid w:val="00035BC4"/>
    <w:rsid w:val="0004061C"/>
    <w:rsid w:val="000522EA"/>
    <w:rsid w:val="0005268A"/>
    <w:rsid w:val="00054F93"/>
    <w:rsid w:val="00056940"/>
    <w:rsid w:val="00065A47"/>
    <w:rsid w:val="00075452"/>
    <w:rsid w:val="00075FF4"/>
    <w:rsid w:val="00080368"/>
    <w:rsid w:val="00091BB9"/>
    <w:rsid w:val="000A1DC0"/>
    <w:rsid w:val="000A2ADE"/>
    <w:rsid w:val="000A3213"/>
    <w:rsid w:val="000C1255"/>
    <w:rsid w:val="000C6B85"/>
    <w:rsid w:val="000D5C41"/>
    <w:rsid w:val="000E20C6"/>
    <w:rsid w:val="000E39C4"/>
    <w:rsid w:val="000E6F2D"/>
    <w:rsid w:val="00101A32"/>
    <w:rsid w:val="00102855"/>
    <w:rsid w:val="00112074"/>
    <w:rsid w:val="0011632D"/>
    <w:rsid w:val="00122530"/>
    <w:rsid w:val="0012444D"/>
    <w:rsid w:val="001274B9"/>
    <w:rsid w:val="00131198"/>
    <w:rsid w:val="0013688F"/>
    <w:rsid w:val="00140AD9"/>
    <w:rsid w:val="00153AF1"/>
    <w:rsid w:val="00165286"/>
    <w:rsid w:val="001652CF"/>
    <w:rsid w:val="0017226F"/>
    <w:rsid w:val="0017442E"/>
    <w:rsid w:val="001902CB"/>
    <w:rsid w:val="0019261B"/>
    <w:rsid w:val="001956B5"/>
    <w:rsid w:val="0019580C"/>
    <w:rsid w:val="001A4D0F"/>
    <w:rsid w:val="001A6523"/>
    <w:rsid w:val="001B456D"/>
    <w:rsid w:val="001C03F3"/>
    <w:rsid w:val="001C066B"/>
    <w:rsid w:val="001C0F13"/>
    <w:rsid w:val="001C10D3"/>
    <w:rsid w:val="001C1189"/>
    <w:rsid w:val="001C1AC9"/>
    <w:rsid w:val="001C45C2"/>
    <w:rsid w:val="001C6025"/>
    <w:rsid w:val="001C605B"/>
    <w:rsid w:val="001C69B1"/>
    <w:rsid w:val="001D42D7"/>
    <w:rsid w:val="001D6FF0"/>
    <w:rsid w:val="001D7713"/>
    <w:rsid w:val="001E61FF"/>
    <w:rsid w:val="001F0620"/>
    <w:rsid w:val="001F6DD6"/>
    <w:rsid w:val="001F7314"/>
    <w:rsid w:val="00207D52"/>
    <w:rsid w:val="00215796"/>
    <w:rsid w:val="00223DD8"/>
    <w:rsid w:val="00230BBB"/>
    <w:rsid w:val="0023138C"/>
    <w:rsid w:val="002319A4"/>
    <w:rsid w:val="0023728B"/>
    <w:rsid w:val="00246E0D"/>
    <w:rsid w:val="00247BDE"/>
    <w:rsid w:val="00250C2A"/>
    <w:rsid w:val="002521A0"/>
    <w:rsid w:val="00252E73"/>
    <w:rsid w:val="00254357"/>
    <w:rsid w:val="00255AA2"/>
    <w:rsid w:val="00264593"/>
    <w:rsid w:val="002717ED"/>
    <w:rsid w:val="0027799F"/>
    <w:rsid w:val="002855FA"/>
    <w:rsid w:val="00295805"/>
    <w:rsid w:val="00295865"/>
    <w:rsid w:val="002A641A"/>
    <w:rsid w:val="002B15AF"/>
    <w:rsid w:val="002C06D4"/>
    <w:rsid w:val="002C4201"/>
    <w:rsid w:val="002C52CD"/>
    <w:rsid w:val="002D2010"/>
    <w:rsid w:val="002D665E"/>
    <w:rsid w:val="002E0454"/>
    <w:rsid w:val="002E0696"/>
    <w:rsid w:val="002F07AC"/>
    <w:rsid w:val="00300E1A"/>
    <w:rsid w:val="00302F0A"/>
    <w:rsid w:val="00304A41"/>
    <w:rsid w:val="003067A2"/>
    <w:rsid w:val="00315494"/>
    <w:rsid w:val="00321FD5"/>
    <w:rsid w:val="003232A3"/>
    <w:rsid w:val="00330A19"/>
    <w:rsid w:val="00334E73"/>
    <w:rsid w:val="00347E48"/>
    <w:rsid w:val="00372C2D"/>
    <w:rsid w:val="00387F1F"/>
    <w:rsid w:val="00392C65"/>
    <w:rsid w:val="0039755B"/>
    <w:rsid w:val="003A124A"/>
    <w:rsid w:val="003A35AE"/>
    <w:rsid w:val="003A46FE"/>
    <w:rsid w:val="003B0358"/>
    <w:rsid w:val="003D2AA8"/>
    <w:rsid w:val="003D56C5"/>
    <w:rsid w:val="003D6CD4"/>
    <w:rsid w:val="003E2FDC"/>
    <w:rsid w:val="003E4B9A"/>
    <w:rsid w:val="003F5697"/>
    <w:rsid w:val="003F7688"/>
    <w:rsid w:val="0040197A"/>
    <w:rsid w:val="00403AA0"/>
    <w:rsid w:val="00403C52"/>
    <w:rsid w:val="00406F5B"/>
    <w:rsid w:val="0042167F"/>
    <w:rsid w:val="00424C9C"/>
    <w:rsid w:val="00442AA0"/>
    <w:rsid w:val="00444798"/>
    <w:rsid w:val="0044683D"/>
    <w:rsid w:val="00465A87"/>
    <w:rsid w:val="0047025F"/>
    <w:rsid w:val="00477C31"/>
    <w:rsid w:val="004850CA"/>
    <w:rsid w:val="00485957"/>
    <w:rsid w:val="00494DC7"/>
    <w:rsid w:val="004A4B9C"/>
    <w:rsid w:val="004A5238"/>
    <w:rsid w:val="004B3AF3"/>
    <w:rsid w:val="004B6659"/>
    <w:rsid w:val="004C5B56"/>
    <w:rsid w:val="004D08F5"/>
    <w:rsid w:val="004D4AF4"/>
    <w:rsid w:val="004D71C4"/>
    <w:rsid w:val="004D7F91"/>
    <w:rsid w:val="004F06CB"/>
    <w:rsid w:val="004F45BE"/>
    <w:rsid w:val="004F5CC5"/>
    <w:rsid w:val="004F65CC"/>
    <w:rsid w:val="004F696A"/>
    <w:rsid w:val="004F7504"/>
    <w:rsid w:val="005002A8"/>
    <w:rsid w:val="00507745"/>
    <w:rsid w:val="00511228"/>
    <w:rsid w:val="00517973"/>
    <w:rsid w:val="0052080E"/>
    <w:rsid w:val="005213AB"/>
    <w:rsid w:val="00521B8A"/>
    <w:rsid w:val="0052488E"/>
    <w:rsid w:val="0052772B"/>
    <w:rsid w:val="0053133A"/>
    <w:rsid w:val="0053301D"/>
    <w:rsid w:val="00534A51"/>
    <w:rsid w:val="00534A85"/>
    <w:rsid w:val="00542D82"/>
    <w:rsid w:val="00543213"/>
    <w:rsid w:val="00543ACD"/>
    <w:rsid w:val="005539E0"/>
    <w:rsid w:val="00554B8D"/>
    <w:rsid w:val="00556261"/>
    <w:rsid w:val="00570931"/>
    <w:rsid w:val="005833E8"/>
    <w:rsid w:val="005865BE"/>
    <w:rsid w:val="00586FA3"/>
    <w:rsid w:val="005A1D8C"/>
    <w:rsid w:val="005A449B"/>
    <w:rsid w:val="005A4D68"/>
    <w:rsid w:val="005A69D9"/>
    <w:rsid w:val="005C3C00"/>
    <w:rsid w:val="005C423F"/>
    <w:rsid w:val="005E0A9B"/>
    <w:rsid w:val="005F72B9"/>
    <w:rsid w:val="005F7EE4"/>
    <w:rsid w:val="00600E69"/>
    <w:rsid w:val="006074AE"/>
    <w:rsid w:val="00610930"/>
    <w:rsid w:val="00613520"/>
    <w:rsid w:val="00616FFA"/>
    <w:rsid w:val="00621226"/>
    <w:rsid w:val="00623AD4"/>
    <w:rsid w:val="006248D9"/>
    <w:rsid w:val="006321D4"/>
    <w:rsid w:val="0064248B"/>
    <w:rsid w:val="00646B1A"/>
    <w:rsid w:val="00647A90"/>
    <w:rsid w:val="0065151A"/>
    <w:rsid w:val="00661648"/>
    <w:rsid w:val="00663E18"/>
    <w:rsid w:val="00671790"/>
    <w:rsid w:val="00672F64"/>
    <w:rsid w:val="00672F6F"/>
    <w:rsid w:val="006779ED"/>
    <w:rsid w:val="00680F58"/>
    <w:rsid w:val="006829B7"/>
    <w:rsid w:val="00685422"/>
    <w:rsid w:val="00690916"/>
    <w:rsid w:val="00691C98"/>
    <w:rsid w:val="00692271"/>
    <w:rsid w:val="0069510D"/>
    <w:rsid w:val="006A5650"/>
    <w:rsid w:val="006A761D"/>
    <w:rsid w:val="006C243A"/>
    <w:rsid w:val="006C78B9"/>
    <w:rsid w:val="006C7DA1"/>
    <w:rsid w:val="006D1DBD"/>
    <w:rsid w:val="006D1EF0"/>
    <w:rsid w:val="006D340A"/>
    <w:rsid w:val="006D4E71"/>
    <w:rsid w:val="006E28E7"/>
    <w:rsid w:val="006E7B23"/>
    <w:rsid w:val="006F1E90"/>
    <w:rsid w:val="007050F9"/>
    <w:rsid w:val="00706E61"/>
    <w:rsid w:val="0071537F"/>
    <w:rsid w:val="00724829"/>
    <w:rsid w:val="00725CB2"/>
    <w:rsid w:val="007266BF"/>
    <w:rsid w:val="0073008C"/>
    <w:rsid w:val="007329F7"/>
    <w:rsid w:val="00740D56"/>
    <w:rsid w:val="0074198C"/>
    <w:rsid w:val="00743A39"/>
    <w:rsid w:val="007447A5"/>
    <w:rsid w:val="00745D33"/>
    <w:rsid w:val="00747D54"/>
    <w:rsid w:val="00747D72"/>
    <w:rsid w:val="00756804"/>
    <w:rsid w:val="00760BA1"/>
    <w:rsid w:val="007749E5"/>
    <w:rsid w:val="00792A66"/>
    <w:rsid w:val="007B104D"/>
    <w:rsid w:val="007B3012"/>
    <w:rsid w:val="007C1BBD"/>
    <w:rsid w:val="007C38B8"/>
    <w:rsid w:val="007D2827"/>
    <w:rsid w:val="007D672F"/>
    <w:rsid w:val="007E7C83"/>
    <w:rsid w:val="007E7F19"/>
    <w:rsid w:val="007F144A"/>
    <w:rsid w:val="007F22AC"/>
    <w:rsid w:val="007F6823"/>
    <w:rsid w:val="00800ED2"/>
    <w:rsid w:val="00802E69"/>
    <w:rsid w:val="008113F2"/>
    <w:rsid w:val="008141E7"/>
    <w:rsid w:val="00833C36"/>
    <w:rsid w:val="0084019E"/>
    <w:rsid w:val="00845D7A"/>
    <w:rsid w:val="00852B09"/>
    <w:rsid w:val="00860304"/>
    <w:rsid w:val="00863F2F"/>
    <w:rsid w:val="008648A5"/>
    <w:rsid w:val="00870ED5"/>
    <w:rsid w:val="008716BE"/>
    <w:rsid w:val="00873994"/>
    <w:rsid w:val="00880238"/>
    <w:rsid w:val="008818E0"/>
    <w:rsid w:val="00896BB6"/>
    <w:rsid w:val="00896BC7"/>
    <w:rsid w:val="008A05D0"/>
    <w:rsid w:val="008A375B"/>
    <w:rsid w:val="008A3DA0"/>
    <w:rsid w:val="008A6495"/>
    <w:rsid w:val="008C19C1"/>
    <w:rsid w:val="008D0559"/>
    <w:rsid w:val="008D3D42"/>
    <w:rsid w:val="008D6122"/>
    <w:rsid w:val="008D6618"/>
    <w:rsid w:val="008E01D9"/>
    <w:rsid w:val="008E447F"/>
    <w:rsid w:val="008F0036"/>
    <w:rsid w:val="008F290B"/>
    <w:rsid w:val="008F2C09"/>
    <w:rsid w:val="008F396A"/>
    <w:rsid w:val="008F46BD"/>
    <w:rsid w:val="00904BA5"/>
    <w:rsid w:val="009156E1"/>
    <w:rsid w:val="00922F21"/>
    <w:rsid w:val="00942489"/>
    <w:rsid w:val="00954ED0"/>
    <w:rsid w:val="0095614F"/>
    <w:rsid w:val="00964CD5"/>
    <w:rsid w:val="00967090"/>
    <w:rsid w:val="0097617E"/>
    <w:rsid w:val="00985BC1"/>
    <w:rsid w:val="009927AE"/>
    <w:rsid w:val="00995B36"/>
    <w:rsid w:val="00997823"/>
    <w:rsid w:val="009A0544"/>
    <w:rsid w:val="009A5BCB"/>
    <w:rsid w:val="009B4EFF"/>
    <w:rsid w:val="009B522C"/>
    <w:rsid w:val="009B5236"/>
    <w:rsid w:val="009B5711"/>
    <w:rsid w:val="009D3305"/>
    <w:rsid w:val="009F52A5"/>
    <w:rsid w:val="00A007E3"/>
    <w:rsid w:val="00A055E3"/>
    <w:rsid w:val="00A10ACD"/>
    <w:rsid w:val="00A12366"/>
    <w:rsid w:val="00A13C1E"/>
    <w:rsid w:val="00A210AE"/>
    <w:rsid w:val="00A23B0C"/>
    <w:rsid w:val="00A32D91"/>
    <w:rsid w:val="00A4264C"/>
    <w:rsid w:val="00A44C3B"/>
    <w:rsid w:val="00A628EF"/>
    <w:rsid w:val="00A633DB"/>
    <w:rsid w:val="00A71E11"/>
    <w:rsid w:val="00A9169C"/>
    <w:rsid w:val="00A94729"/>
    <w:rsid w:val="00AA160F"/>
    <w:rsid w:val="00AA24B7"/>
    <w:rsid w:val="00AA44CD"/>
    <w:rsid w:val="00AC36BB"/>
    <w:rsid w:val="00AD02EB"/>
    <w:rsid w:val="00AD4C53"/>
    <w:rsid w:val="00AD77B5"/>
    <w:rsid w:val="00AE0224"/>
    <w:rsid w:val="00AE21CB"/>
    <w:rsid w:val="00AE2A41"/>
    <w:rsid w:val="00AE3D36"/>
    <w:rsid w:val="00AF181B"/>
    <w:rsid w:val="00AF6F55"/>
    <w:rsid w:val="00B02618"/>
    <w:rsid w:val="00B04042"/>
    <w:rsid w:val="00B0745B"/>
    <w:rsid w:val="00B07A70"/>
    <w:rsid w:val="00B13C2B"/>
    <w:rsid w:val="00B14314"/>
    <w:rsid w:val="00B36BE3"/>
    <w:rsid w:val="00B41DF6"/>
    <w:rsid w:val="00B455FE"/>
    <w:rsid w:val="00B47353"/>
    <w:rsid w:val="00B478F2"/>
    <w:rsid w:val="00B50C19"/>
    <w:rsid w:val="00B50F47"/>
    <w:rsid w:val="00B522C0"/>
    <w:rsid w:val="00B5293F"/>
    <w:rsid w:val="00B657C3"/>
    <w:rsid w:val="00B7369E"/>
    <w:rsid w:val="00B829FC"/>
    <w:rsid w:val="00B84813"/>
    <w:rsid w:val="00B91549"/>
    <w:rsid w:val="00BA054D"/>
    <w:rsid w:val="00BA2004"/>
    <w:rsid w:val="00BA4FD4"/>
    <w:rsid w:val="00BB182C"/>
    <w:rsid w:val="00BB4905"/>
    <w:rsid w:val="00BB5E24"/>
    <w:rsid w:val="00BC18DB"/>
    <w:rsid w:val="00BC3831"/>
    <w:rsid w:val="00BC778F"/>
    <w:rsid w:val="00BD3C67"/>
    <w:rsid w:val="00BE0361"/>
    <w:rsid w:val="00BE1836"/>
    <w:rsid w:val="00BE2B8D"/>
    <w:rsid w:val="00BE597A"/>
    <w:rsid w:val="00BF2AA5"/>
    <w:rsid w:val="00C06EC0"/>
    <w:rsid w:val="00C21EC6"/>
    <w:rsid w:val="00C32F72"/>
    <w:rsid w:val="00C34956"/>
    <w:rsid w:val="00C3784F"/>
    <w:rsid w:val="00C41676"/>
    <w:rsid w:val="00C46903"/>
    <w:rsid w:val="00C46A9D"/>
    <w:rsid w:val="00C4764D"/>
    <w:rsid w:val="00C51EBE"/>
    <w:rsid w:val="00C560CA"/>
    <w:rsid w:val="00C63846"/>
    <w:rsid w:val="00C75399"/>
    <w:rsid w:val="00C773A1"/>
    <w:rsid w:val="00C815B3"/>
    <w:rsid w:val="00C9457F"/>
    <w:rsid w:val="00CA1539"/>
    <w:rsid w:val="00CA2268"/>
    <w:rsid w:val="00CA3827"/>
    <w:rsid w:val="00CB0B70"/>
    <w:rsid w:val="00CC0429"/>
    <w:rsid w:val="00CC0CDE"/>
    <w:rsid w:val="00CC2F98"/>
    <w:rsid w:val="00CC60F5"/>
    <w:rsid w:val="00CC7463"/>
    <w:rsid w:val="00CD1559"/>
    <w:rsid w:val="00CD2516"/>
    <w:rsid w:val="00CD43C7"/>
    <w:rsid w:val="00CE0A34"/>
    <w:rsid w:val="00D051AF"/>
    <w:rsid w:val="00D07CEF"/>
    <w:rsid w:val="00D1298D"/>
    <w:rsid w:val="00D141DD"/>
    <w:rsid w:val="00D35791"/>
    <w:rsid w:val="00D422E8"/>
    <w:rsid w:val="00D45B8C"/>
    <w:rsid w:val="00D71B66"/>
    <w:rsid w:val="00D7377E"/>
    <w:rsid w:val="00D76A20"/>
    <w:rsid w:val="00D822D3"/>
    <w:rsid w:val="00D824D5"/>
    <w:rsid w:val="00D83DCC"/>
    <w:rsid w:val="00D915A1"/>
    <w:rsid w:val="00D92AD0"/>
    <w:rsid w:val="00DA1F1B"/>
    <w:rsid w:val="00DA362C"/>
    <w:rsid w:val="00DC21AF"/>
    <w:rsid w:val="00DC62DF"/>
    <w:rsid w:val="00DD3542"/>
    <w:rsid w:val="00DE208A"/>
    <w:rsid w:val="00DE3162"/>
    <w:rsid w:val="00DE54A0"/>
    <w:rsid w:val="00DF04A6"/>
    <w:rsid w:val="00E06B35"/>
    <w:rsid w:val="00E13A0E"/>
    <w:rsid w:val="00E14028"/>
    <w:rsid w:val="00E17068"/>
    <w:rsid w:val="00E20B37"/>
    <w:rsid w:val="00E26E6F"/>
    <w:rsid w:val="00E3652D"/>
    <w:rsid w:val="00E36730"/>
    <w:rsid w:val="00E51EE1"/>
    <w:rsid w:val="00E55986"/>
    <w:rsid w:val="00E632F3"/>
    <w:rsid w:val="00E647E4"/>
    <w:rsid w:val="00E72FB3"/>
    <w:rsid w:val="00E733A1"/>
    <w:rsid w:val="00E73EF8"/>
    <w:rsid w:val="00E745DC"/>
    <w:rsid w:val="00E86C4B"/>
    <w:rsid w:val="00E94EAF"/>
    <w:rsid w:val="00E96BD5"/>
    <w:rsid w:val="00EA0253"/>
    <w:rsid w:val="00EA12C2"/>
    <w:rsid w:val="00EA5A18"/>
    <w:rsid w:val="00EB5F4B"/>
    <w:rsid w:val="00EB7427"/>
    <w:rsid w:val="00ED6B4F"/>
    <w:rsid w:val="00EE328B"/>
    <w:rsid w:val="00EE3A9B"/>
    <w:rsid w:val="00EF7308"/>
    <w:rsid w:val="00F008D0"/>
    <w:rsid w:val="00F01267"/>
    <w:rsid w:val="00F0270F"/>
    <w:rsid w:val="00F0418F"/>
    <w:rsid w:val="00F04286"/>
    <w:rsid w:val="00F10B3C"/>
    <w:rsid w:val="00F10EDB"/>
    <w:rsid w:val="00F114F2"/>
    <w:rsid w:val="00F15CAD"/>
    <w:rsid w:val="00F22135"/>
    <w:rsid w:val="00F237B0"/>
    <w:rsid w:val="00F277EF"/>
    <w:rsid w:val="00F30499"/>
    <w:rsid w:val="00F434A1"/>
    <w:rsid w:val="00F443D3"/>
    <w:rsid w:val="00F5404F"/>
    <w:rsid w:val="00F5590F"/>
    <w:rsid w:val="00F57FD0"/>
    <w:rsid w:val="00F66556"/>
    <w:rsid w:val="00F671F6"/>
    <w:rsid w:val="00F811DA"/>
    <w:rsid w:val="00F906FF"/>
    <w:rsid w:val="00FA35B1"/>
    <w:rsid w:val="00FA5CDB"/>
    <w:rsid w:val="00FA715D"/>
    <w:rsid w:val="00FB37F3"/>
    <w:rsid w:val="00FC164B"/>
    <w:rsid w:val="00FD029B"/>
    <w:rsid w:val="00FD6F61"/>
    <w:rsid w:val="00FE0799"/>
    <w:rsid w:val="00FE1E6C"/>
    <w:rsid w:val="00FE32F4"/>
    <w:rsid w:val="00FF39FB"/>
    <w:rsid w:val="00FF67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458361A9"/>
  <w15:docId w15:val="{36E4CE27-E5D2-4701-9AB3-F5BDC3B3F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068"/>
    <w:pPr>
      <w:keepNext/>
    </w:pPr>
    <w:rPr>
      <w:rFonts w:ascii="Calibri" w:hAnsi="Calibri"/>
      <w:bCs/>
      <w:sz w:val="28"/>
      <w:szCs w:val="28"/>
    </w:rPr>
  </w:style>
  <w:style w:type="paragraph" w:styleId="Heading1">
    <w:name w:val="heading 1"/>
    <w:basedOn w:val="Normal"/>
    <w:next w:val="Normal"/>
    <w:link w:val="Heading1Char"/>
    <w:qFormat/>
    <w:rsid w:val="004F06CB"/>
    <w:pPr>
      <w:pBdr>
        <w:top w:val="single" w:sz="4" w:space="0" w:color="auto"/>
        <w:left w:val="single" w:sz="4" w:space="4" w:color="auto"/>
        <w:bottom w:val="single" w:sz="4" w:space="1" w:color="auto"/>
        <w:right w:val="single" w:sz="4" w:space="4" w:color="auto"/>
      </w:pBdr>
      <w:shd w:val="clear" w:color="auto" w:fill="CCFFFF"/>
      <w:jc w:val="center"/>
      <w:outlineLvl w:val="0"/>
    </w:pPr>
    <w:rPr>
      <w:b/>
      <w:bCs w:val="0"/>
      <w:sz w:val="40"/>
      <w:szCs w:val="40"/>
    </w:rPr>
  </w:style>
  <w:style w:type="paragraph" w:styleId="Heading2">
    <w:name w:val="heading 2"/>
    <w:basedOn w:val="Normal"/>
    <w:next w:val="Normal"/>
    <w:qFormat/>
    <w:rsid w:val="004F06CB"/>
    <w:pPr>
      <w:jc w:val="center"/>
      <w:outlineLvl w:val="1"/>
    </w:pPr>
    <w:rPr>
      <w:b/>
      <w:bCs w:val="0"/>
      <w:sz w:val="32"/>
      <w:szCs w:val="32"/>
    </w:rPr>
  </w:style>
  <w:style w:type="paragraph" w:styleId="Heading3">
    <w:name w:val="heading 3"/>
    <w:basedOn w:val="Normal"/>
    <w:next w:val="Normal"/>
    <w:qFormat/>
    <w:rsid w:val="008E447F"/>
    <w:pPr>
      <w:outlineLvl w:val="2"/>
    </w:pPr>
    <w:rPr>
      <w:b/>
      <w:bCs w:val="0"/>
      <w:sz w:val="32"/>
      <w:szCs w:val="32"/>
      <w:u w:val="single"/>
    </w:rPr>
  </w:style>
  <w:style w:type="paragraph" w:styleId="Heading4">
    <w:name w:val="heading 4"/>
    <w:basedOn w:val="Normal"/>
    <w:next w:val="Normal"/>
    <w:qFormat/>
    <w:rsid w:val="00DC62DF"/>
    <w:pPr>
      <w:spacing w:after="240"/>
      <w:outlineLvl w:val="3"/>
    </w:pPr>
    <w:rPr>
      <w:b/>
      <w:bCs w:val="0"/>
    </w:rPr>
  </w:style>
  <w:style w:type="paragraph" w:styleId="Heading5">
    <w:name w:val="heading 5"/>
    <w:basedOn w:val="Normal"/>
    <w:next w:val="Normal"/>
    <w:qFormat/>
    <w:rsid w:val="0052080E"/>
    <w:pPr>
      <w:outlineLvl w:val="4"/>
    </w:pPr>
    <w:rPr>
      <w:u w:val="single"/>
    </w:rPr>
  </w:style>
  <w:style w:type="paragraph" w:styleId="Heading6">
    <w:name w:val="heading 6"/>
    <w:basedOn w:val="Normal"/>
    <w:next w:val="Normal"/>
    <w:autoRedefine/>
    <w:qFormat/>
    <w:rsid w:val="00833C36"/>
    <w:pPr>
      <w:tabs>
        <w:tab w:val="left" w:pos="-180"/>
      </w:tabs>
      <w:ind w:left="-540" w:firstLine="540"/>
      <w:outlineLvl w:val="5"/>
    </w:pPr>
    <w:rPr>
      <w:b/>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ind w:left="360"/>
    </w:pPr>
    <w:rPr>
      <w:b/>
      <w:bCs w:val="0"/>
    </w:rPr>
  </w:style>
  <w:style w:type="paragraph" w:styleId="Title">
    <w:name w:val="Title"/>
    <w:basedOn w:val="Normal"/>
    <w:qFormat/>
    <w:pPr>
      <w:jc w:val="center"/>
    </w:pPr>
    <w:rPr>
      <w:b/>
      <w:sz w:val="20"/>
      <w:szCs w:val="20"/>
    </w:rPr>
  </w:style>
  <w:style w:type="paragraph" w:styleId="FootnoteText">
    <w:name w:val="footnote text"/>
    <w:basedOn w:val="Normal"/>
    <w:link w:val="FootnoteTextChar"/>
    <w:uiPriority w:val="99"/>
    <w:rPr>
      <w:sz w:val="20"/>
      <w:szCs w:val="20"/>
    </w:rPr>
  </w:style>
  <w:style w:type="character" w:styleId="FootnoteReference">
    <w:name w:val="footnote reference"/>
    <w:uiPriority w:val="99"/>
    <w:semiHidden/>
    <w:rPr>
      <w:vertAlign w:val="superscript"/>
    </w:r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emiHidden/>
  </w:style>
  <w:style w:type="paragraph" w:styleId="BodyText">
    <w:name w:val="Body Text"/>
    <w:basedOn w:val="Normal"/>
    <w:semiHidden/>
    <w:rPr>
      <w:u w:val="single"/>
    </w:rPr>
  </w:style>
  <w:style w:type="paragraph" w:customStyle="1" w:styleId="ALeftAligh">
    <w:name w:val="A Left Aligh"/>
    <w:basedOn w:val="Normal"/>
    <w:pPr>
      <w:spacing w:before="240"/>
    </w:pPr>
    <w:rPr>
      <w:b/>
    </w:rPr>
  </w:style>
  <w:style w:type="paragraph" w:styleId="Header">
    <w:name w:val="header"/>
    <w:basedOn w:val="Normal"/>
    <w:link w:val="HeaderChar"/>
    <w:uiPriority w:val="99"/>
    <w:pPr>
      <w:tabs>
        <w:tab w:val="center" w:pos="4320"/>
        <w:tab w:val="right" w:pos="8640"/>
      </w:tabs>
    </w:pPr>
  </w:style>
  <w:style w:type="paragraph" w:styleId="BalloonText">
    <w:name w:val="Balloon Text"/>
    <w:basedOn w:val="Normal"/>
    <w:link w:val="BalloonTextChar"/>
    <w:uiPriority w:val="99"/>
    <w:semiHidden/>
    <w:unhideWhenUsed/>
    <w:rsid w:val="00802E69"/>
    <w:rPr>
      <w:rFonts w:ascii="Tahoma" w:hAnsi="Tahoma" w:cs="Tahoma"/>
      <w:sz w:val="16"/>
      <w:szCs w:val="16"/>
    </w:rPr>
  </w:style>
  <w:style w:type="character" w:customStyle="1" w:styleId="BalloonTextChar">
    <w:name w:val="Balloon Text Char"/>
    <w:link w:val="BalloonText"/>
    <w:uiPriority w:val="99"/>
    <w:semiHidden/>
    <w:rsid w:val="00802E69"/>
    <w:rPr>
      <w:rFonts w:ascii="Tahoma" w:hAnsi="Tahoma" w:cs="Tahoma"/>
      <w:sz w:val="16"/>
      <w:szCs w:val="16"/>
    </w:rPr>
  </w:style>
  <w:style w:type="character" w:customStyle="1" w:styleId="FooterChar">
    <w:name w:val="Footer Char"/>
    <w:link w:val="Footer"/>
    <w:uiPriority w:val="99"/>
    <w:rsid w:val="00802E69"/>
    <w:rPr>
      <w:sz w:val="24"/>
      <w:szCs w:val="24"/>
    </w:rPr>
  </w:style>
  <w:style w:type="paragraph" w:styleId="ListParagraph">
    <w:name w:val="List Paragraph"/>
    <w:basedOn w:val="Normal"/>
    <w:uiPriority w:val="34"/>
    <w:qFormat/>
    <w:rsid w:val="00802E69"/>
    <w:pPr>
      <w:ind w:left="720"/>
      <w:contextualSpacing/>
    </w:pPr>
  </w:style>
  <w:style w:type="paragraph" w:styleId="BodyTextIndent3">
    <w:name w:val="Body Text Indent 3"/>
    <w:basedOn w:val="Normal"/>
    <w:link w:val="BodyTextIndent3Char"/>
    <w:uiPriority w:val="99"/>
    <w:semiHidden/>
    <w:unhideWhenUsed/>
    <w:rsid w:val="00006C03"/>
    <w:pPr>
      <w:spacing w:after="120"/>
      <w:ind w:left="360"/>
    </w:pPr>
    <w:rPr>
      <w:sz w:val="16"/>
      <w:szCs w:val="16"/>
    </w:rPr>
  </w:style>
  <w:style w:type="character" w:customStyle="1" w:styleId="BodyTextIndent3Char">
    <w:name w:val="Body Text Indent 3 Char"/>
    <w:link w:val="BodyTextIndent3"/>
    <w:uiPriority w:val="99"/>
    <w:semiHidden/>
    <w:rsid w:val="00006C03"/>
    <w:rPr>
      <w:sz w:val="16"/>
      <w:szCs w:val="16"/>
    </w:rPr>
  </w:style>
  <w:style w:type="paragraph" w:styleId="BodyTextIndent2">
    <w:name w:val="Body Text Indent 2"/>
    <w:basedOn w:val="Normal"/>
    <w:link w:val="BodyTextIndent2Char"/>
    <w:uiPriority w:val="99"/>
    <w:semiHidden/>
    <w:unhideWhenUsed/>
    <w:rsid w:val="00507745"/>
    <w:pPr>
      <w:spacing w:after="120" w:line="480" w:lineRule="auto"/>
      <w:ind w:left="360"/>
    </w:pPr>
  </w:style>
  <w:style w:type="character" w:customStyle="1" w:styleId="BodyTextIndent2Char">
    <w:name w:val="Body Text Indent 2 Char"/>
    <w:link w:val="BodyTextIndent2"/>
    <w:uiPriority w:val="99"/>
    <w:semiHidden/>
    <w:rsid w:val="00507745"/>
    <w:rPr>
      <w:sz w:val="24"/>
      <w:szCs w:val="24"/>
    </w:rPr>
  </w:style>
  <w:style w:type="character" w:styleId="CommentReference">
    <w:name w:val="annotation reference"/>
    <w:uiPriority w:val="99"/>
    <w:semiHidden/>
    <w:unhideWhenUsed/>
    <w:rsid w:val="00507745"/>
    <w:rPr>
      <w:sz w:val="16"/>
      <w:szCs w:val="16"/>
    </w:rPr>
  </w:style>
  <w:style w:type="paragraph" w:styleId="CommentText">
    <w:name w:val="annotation text"/>
    <w:basedOn w:val="Normal"/>
    <w:link w:val="CommentTextChar"/>
    <w:uiPriority w:val="99"/>
    <w:unhideWhenUsed/>
    <w:rsid w:val="00507745"/>
    <w:rPr>
      <w:sz w:val="20"/>
      <w:szCs w:val="20"/>
    </w:rPr>
  </w:style>
  <w:style w:type="character" w:customStyle="1" w:styleId="CommentTextChar">
    <w:name w:val="Comment Text Char"/>
    <w:basedOn w:val="DefaultParagraphFont"/>
    <w:link w:val="CommentText"/>
    <w:uiPriority w:val="99"/>
    <w:rsid w:val="00507745"/>
  </w:style>
  <w:style w:type="paragraph" w:styleId="Index1">
    <w:name w:val="index 1"/>
    <w:basedOn w:val="Normal"/>
    <w:autoRedefine/>
    <w:semiHidden/>
    <w:rsid w:val="00D83DCC"/>
    <w:pPr>
      <w:numPr>
        <w:numId w:val="10"/>
      </w:numPr>
      <w:tabs>
        <w:tab w:val="left" w:pos="1080"/>
        <w:tab w:val="left" w:pos="1440"/>
        <w:tab w:val="left" w:pos="1800"/>
      </w:tabs>
    </w:pPr>
    <w:rPr>
      <w:noProof/>
      <w:spacing w:val="-5"/>
      <w:szCs w:val="20"/>
    </w:rPr>
  </w:style>
  <w:style w:type="character" w:customStyle="1" w:styleId="HeaderChar">
    <w:name w:val="Header Char"/>
    <w:link w:val="Header"/>
    <w:uiPriority w:val="99"/>
    <w:rsid w:val="00D83DCC"/>
    <w:rPr>
      <w:sz w:val="24"/>
      <w:szCs w:val="24"/>
    </w:rPr>
  </w:style>
  <w:style w:type="character" w:customStyle="1" w:styleId="FootnoteTextChar">
    <w:name w:val="Footnote Text Char"/>
    <w:link w:val="FootnoteText"/>
    <w:uiPriority w:val="99"/>
    <w:rsid w:val="00D83DCC"/>
  </w:style>
  <w:style w:type="paragraph" w:styleId="CommentSubject">
    <w:name w:val="annotation subject"/>
    <w:basedOn w:val="CommentText"/>
    <w:next w:val="CommentText"/>
    <w:link w:val="CommentSubjectChar"/>
    <w:uiPriority w:val="99"/>
    <w:semiHidden/>
    <w:unhideWhenUsed/>
    <w:rsid w:val="00D83DCC"/>
    <w:rPr>
      <w:b/>
      <w:bCs w:val="0"/>
    </w:rPr>
  </w:style>
  <w:style w:type="character" w:customStyle="1" w:styleId="CommentSubjectChar">
    <w:name w:val="Comment Subject Char"/>
    <w:link w:val="CommentSubject"/>
    <w:uiPriority w:val="99"/>
    <w:semiHidden/>
    <w:rsid w:val="00D83DCC"/>
    <w:rPr>
      <w:b/>
      <w:bCs/>
    </w:rPr>
  </w:style>
  <w:style w:type="table" w:styleId="TableGrid">
    <w:name w:val="Table Grid"/>
    <w:basedOn w:val="TableNormal"/>
    <w:uiPriority w:val="59"/>
    <w:rsid w:val="008141E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035BC4"/>
    <w:rPr>
      <w:color w:val="0000FF"/>
      <w:u w:val="single"/>
    </w:rPr>
  </w:style>
  <w:style w:type="character" w:customStyle="1" w:styleId="Heading1Char">
    <w:name w:val="Heading 1 Char"/>
    <w:basedOn w:val="DefaultParagraphFont"/>
    <w:link w:val="Heading1"/>
    <w:rsid w:val="0003550B"/>
    <w:rPr>
      <w:rFonts w:ascii="Calibri" w:hAnsi="Calibri"/>
      <w:b/>
      <w:sz w:val="40"/>
      <w:szCs w:val="40"/>
      <w:shd w:val="clear" w:color="auto" w:fill="CCFFFF"/>
    </w:rPr>
  </w:style>
  <w:style w:type="character" w:styleId="FollowedHyperlink">
    <w:name w:val="FollowedHyperlink"/>
    <w:basedOn w:val="DefaultParagraphFont"/>
    <w:uiPriority w:val="99"/>
    <w:semiHidden/>
    <w:unhideWhenUsed/>
    <w:rsid w:val="00896BB6"/>
    <w:rPr>
      <w:color w:val="954F72" w:themeColor="followedHyperlink"/>
      <w:u w:val="single"/>
    </w:rPr>
  </w:style>
  <w:style w:type="paragraph" w:styleId="Revision">
    <w:name w:val="Revision"/>
    <w:hidden/>
    <w:uiPriority w:val="99"/>
    <w:semiHidden/>
    <w:rsid w:val="00FC164B"/>
    <w:rPr>
      <w:rFonts w:ascii="Calibri" w:hAnsi="Calibri"/>
      <w:bCs/>
      <w:sz w:val="28"/>
      <w:szCs w:val="28"/>
    </w:rPr>
  </w:style>
  <w:style w:type="paragraph" w:styleId="DocumentMap">
    <w:name w:val="Document Map"/>
    <w:basedOn w:val="Normal"/>
    <w:link w:val="DocumentMapChar"/>
    <w:uiPriority w:val="99"/>
    <w:semiHidden/>
    <w:unhideWhenUsed/>
    <w:rsid w:val="006074AE"/>
    <w:rPr>
      <w:rFonts w:ascii="Lucida Grande" w:hAnsi="Lucida Grande"/>
      <w:sz w:val="24"/>
      <w:szCs w:val="24"/>
    </w:rPr>
  </w:style>
  <w:style w:type="character" w:customStyle="1" w:styleId="DocumentMapChar">
    <w:name w:val="Document Map Char"/>
    <w:basedOn w:val="DefaultParagraphFont"/>
    <w:link w:val="DocumentMap"/>
    <w:uiPriority w:val="99"/>
    <w:semiHidden/>
    <w:rsid w:val="006074AE"/>
    <w:rPr>
      <w:rFonts w:ascii="Lucida Grande" w:hAnsi="Lucida Grande"/>
      <w:bCs/>
      <w:sz w:val="24"/>
      <w:szCs w:val="24"/>
    </w:rPr>
  </w:style>
  <w:style w:type="paragraph" w:styleId="EndnoteText">
    <w:name w:val="endnote text"/>
    <w:basedOn w:val="Normal"/>
    <w:link w:val="EndnoteTextChar"/>
    <w:uiPriority w:val="99"/>
    <w:semiHidden/>
    <w:unhideWhenUsed/>
    <w:rsid w:val="0071537F"/>
    <w:rPr>
      <w:sz w:val="20"/>
      <w:szCs w:val="20"/>
    </w:rPr>
  </w:style>
  <w:style w:type="character" w:customStyle="1" w:styleId="EndnoteTextChar">
    <w:name w:val="Endnote Text Char"/>
    <w:basedOn w:val="DefaultParagraphFont"/>
    <w:link w:val="EndnoteText"/>
    <w:uiPriority w:val="99"/>
    <w:semiHidden/>
    <w:rsid w:val="0071537F"/>
    <w:rPr>
      <w:rFonts w:ascii="Calibri" w:hAnsi="Calibri"/>
      <w:bCs/>
    </w:rPr>
  </w:style>
  <w:style w:type="character" w:styleId="EndnoteReference">
    <w:name w:val="endnote reference"/>
    <w:basedOn w:val="DefaultParagraphFont"/>
    <w:uiPriority w:val="99"/>
    <w:semiHidden/>
    <w:unhideWhenUsed/>
    <w:rsid w:val="0071537F"/>
    <w:rPr>
      <w:vertAlign w:val="superscript"/>
    </w:rPr>
  </w:style>
  <w:style w:type="character" w:styleId="Strong">
    <w:name w:val="Strong"/>
    <w:basedOn w:val="DefaultParagraphFont"/>
    <w:uiPriority w:val="22"/>
    <w:qFormat/>
    <w:rsid w:val="00534A85"/>
    <w:rPr>
      <w:b/>
      <w:bCs/>
    </w:rPr>
  </w:style>
  <w:style w:type="character" w:customStyle="1" w:styleId="UnresolvedMention1">
    <w:name w:val="Unresolved Mention1"/>
    <w:basedOn w:val="DefaultParagraphFont"/>
    <w:uiPriority w:val="99"/>
    <w:semiHidden/>
    <w:unhideWhenUsed/>
    <w:rsid w:val="00101A32"/>
    <w:rPr>
      <w:color w:val="605E5C"/>
      <w:shd w:val="clear" w:color="auto" w:fill="E1DFDD"/>
    </w:rPr>
  </w:style>
  <w:style w:type="table" w:customStyle="1" w:styleId="TableGrid1">
    <w:name w:val="Table Grid1"/>
    <w:basedOn w:val="TableNormal"/>
    <w:next w:val="TableGrid"/>
    <w:uiPriority w:val="59"/>
    <w:rsid w:val="00A123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12366"/>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51AF"/>
    <w:rPr>
      <w:color w:val="605E5C"/>
      <w:shd w:val="clear" w:color="auto" w:fill="E1DFDD"/>
    </w:rPr>
  </w:style>
  <w:style w:type="paragraph" w:styleId="TOCHeading">
    <w:name w:val="TOC Heading"/>
    <w:basedOn w:val="Heading1"/>
    <w:next w:val="Normal"/>
    <w:uiPriority w:val="39"/>
    <w:unhideWhenUsed/>
    <w:qFormat/>
    <w:rsid w:val="005A69D9"/>
    <w:pPr>
      <w:keepLines/>
      <w:pBdr>
        <w:top w:val="none" w:sz="0" w:space="0" w:color="auto"/>
        <w:left w:val="none" w:sz="0" w:space="0" w:color="auto"/>
        <w:bottom w:val="none" w:sz="0" w:space="0" w:color="auto"/>
        <w:right w:val="none" w:sz="0" w:space="0" w:color="auto"/>
      </w:pBdr>
      <w:shd w:val="clear" w:color="auto" w:fill="auto"/>
      <w:spacing w:before="24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C46903"/>
    <w:pPr>
      <w:tabs>
        <w:tab w:val="right" w:leader="dot" w:pos="10070"/>
      </w:tabs>
      <w:spacing w:after="100"/>
    </w:pPr>
    <w:rPr>
      <w:b/>
      <w:bCs w:val="0"/>
      <w:noProof/>
    </w:rPr>
  </w:style>
  <w:style w:type="paragraph" w:styleId="TOC2">
    <w:name w:val="toc 2"/>
    <w:basedOn w:val="Normal"/>
    <w:next w:val="Normal"/>
    <w:autoRedefine/>
    <w:uiPriority w:val="39"/>
    <w:unhideWhenUsed/>
    <w:rsid w:val="005A69D9"/>
    <w:pPr>
      <w:spacing w:after="100"/>
      <w:ind w:left="280"/>
    </w:pPr>
  </w:style>
  <w:style w:type="paragraph" w:styleId="TOC3">
    <w:name w:val="toc 3"/>
    <w:basedOn w:val="Normal"/>
    <w:next w:val="Normal"/>
    <w:autoRedefine/>
    <w:uiPriority w:val="39"/>
    <w:unhideWhenUsed/>
    <w:rsid w:val="005A69D9"/>
    <w:pPr>
      <w:spacing w:after="100"/>
      <w:ind w:left="560"/>
    </w:pPr>
  </w:style>
  <w:style w:type="paragraph" w:styleId="TOC4">
    <w:name w:val="toc 4"/>
    <w:basedOn w:val="Normal"/>
    <w:next w:val="Normal"/>
    <w:autoRedefine/>
    <w:uiPriority w:val="39"/>
    <w:unhideWhenUsed/>
    <w:rsid w:val="005A69D9"/>
    <w:pPr>
      <w:keepNext w:val="0"/>
      <w:spacing w:after="100" w:line="259" w:lineRule="auto"/>
      <w:ind w:left="660"/>
    </w:pPr>
    <w:rPr>
      <w:rFonts w:asciiTheme="minorHAnsi" w:eastAsiaTheme="minorEastAsia" w:hAnsiTheme="minorHAnsi" w:cstheme="minorBidi"/>
      <w:bCs w:val="0"/>
      <w:sz w:val="22"/>
      <w:szCs w:val="22"/>
    </w:rPr>
  </w:style>
  <w:style w:type="paragraph" w:styleId="TOC5">
    <w:name w:val="toc 5"/>
    <w:basedOn w:val="Normal"/>
    <w:next w:val="Normal"/>
    <w:autoRedefine/>
    <w:uiPriority w:val="39"/>
    <w:unhideWhenUsed/>
    <w:rsid w:val="005A69D9"/>
    <w:pPr>
      <w:keepNext w:val="0"/>
      <w:spacing w:after="100" w:line="259" w:lineRule="auto"/>
      <w:ind w:left="880"/>
    </w:pPr>
    <w:rPr>
      <w:rFonts w:asciiTheme="minorHAnsi" w:eastAsiaTheme="minorEastAsia" w:hAnsiTheme="minorHAnsi" w:cstheme="minorBidi"/>
      <w:bCs w:val="0"/>
      <w:sz w:val="22"/>
      <w:szCs w:val="22"/>
    </w:rPr>
  </w:style>
  <w:style w:type="paragraph" w:styleId="TOC6">
    <w:name w:val="toc 6"/>
    <w:basedOn w:val="Normal"/>
    <w:next w:val="Normal"/>
    <w:autoRedefine/>
    <w:uiPriority w:val="39"/>
    <w:unhideWhenUsed/>
    <w:rsid w:val="005A69D9"/>
    <w:pPr>
      <w:keepNext w:val="0"/>
      <w:spacing w:after="100" w:line="259" w:lineRule="auto"/>
      <w:ind w:left="1100"/>
    </w:pPr>
    <w:rPr>
      <w:rFonts w:asciiTheme="minorHAnsi" w:eastAsiaTheme="minorEastAsia" w:hAnsiTheme="minorHAnsi" w:cstheme="minorBidi"/>
      <w:bCs w:val="0"/>
      <w:sz w:val="22"/>
      <w:szCs w:val="22"/>
    </w:rPr>
  </w:style>
  <w:style w:type="paragraph" w:styleId="TOC7">
    <w:name w:val="toc 7"/>
    <w:basedOn w:val="Normal"/>
    <w:next w:val="Normal"/>
    <w:autoRedefine/>
    <w:uiPriority w:val="39"/>
    <w:unhideWhenUsed/>
    <w:rsid w:val="005A69D9"/>
    <w:pPr>
      <w:keepNext w:val="0"/>
      <w:spacing w:after="100" w:line="259" w:lineRule="auto"/>
      <w:ind w:left="1320"/>
    </w:pPr>
    <w:rPr>
      <w:rFonts w:asciiTheme="minorHAnsi" w:eastAsiaTheme="minorEastAsia" w:hAnsiTheme="minorHAnsi" w:cstheme="minorBidi"/>
      <w:bCs w:val="0"/>
      <w:sz w:val="22"/>
      <w:szCs w:val="22"/>
    </w:rPr>
  </w:style>
  <w:style w:type="paragraph" w:styleId="TOC8">
    <w:name w:val="toc 8"/>
    <w:basedOn w:val="Normal"/>
    <w:next w:val="Normal"/>
    <w:autoRedefine/>
    <w:uiPriority w:val="39"/>
    <w:unhideWhenUsed/>
    <w:rsid w:val="005A69D9"/>
    <w:pPr>
      <w:keepNext w:val="0"/>
      <w:spacing w:after="100" w:line="259" w:lineRule="auto"/>
      <w:ind w:left="1540"/>
    </w:pPr>
    <w:rPr>
      <w:rFonts w:asciiTheme="minorHAnsi" w:eastAsiaTheme="minorEastAsia" w:hAnsiTheme="minorHAnsi" w:cstheme="minorBidi"/>
      <w:bCs w:val="0"/>
      <w:sz w:val="22"/>
      <w:szCs w:val="22"/>
    </w:rPr>
  </w:style>
  <w:style w:type="paragraph" w:styleId="TOC9">
    <w:name w:val="toc 9"/>
    <w:basedOn w:val="Normal"/>
    <w:next w:val="Normal"/>
    <w:autoRedefine/>
    <w:uiPriority w:val="39"/>
    <w:unhideWhenUsed/>
    <w:rsid w:val="005A69D9"/>
    <w:pPr>
      <w:keepNext w:val="0"/>
      <w:spacing w:after="100" w:line="259" w:lineRule="auto"/>
      <w:ind w:left="1760"/>
    </w:pPr>
    <w:rPr>
      <w:rFonts w:asciiTheme="minorHAnsi" w:eastAsiaTheme="minorEastAsia" w:hAnsiTheme="minorHAnsi" w:cstheme="minorBidi"/>
      <w:bCs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536321">
      <w:bodyDiv w:val="1"/>
      <w:marLeft w:val="0"/>
      <w:marRight w:val="0"/>
      <w:marTop w:val="0"/>
      <w:marBottom w:val="0"/>
      <w:divBdr>
        <w:top w:val="none" w:sz="0" w:space="0" w:color="auto"/>
        <w:left w:val="none" w:sz="0" w:space="0" w:color="auto"/>
        <w:bottom w:val="none" w:sz="0" w:space="0" w:color="auto"/>
        <w:right w:val="none" w:sz="0" w:space="0" w:color="auto"/>
      </w:divBdr>
    </w:div>
    <w:div w:id="696083082">
      <w:bodyDiv w:val="1"/>
      <w:marLeft w:val="0"/>
      <w:marRight w:val="0"/>
      <w:marTop w:val="0"/>
      <w:marBottom w:val="0"/>
      <w:divBdr>
        <w:top w:val="none" w:sz="0" w:space="0" w:color="auto"/>
        <w:left w:val="none" w:sz="0" w:space="0" w:color="auto"/>
        <w:bottom w:val="none" w:sz="0" w:space="0" w:color="auto"/>
        <w:right w:val="none" w:sz="0" w:space="0" w:color="auto"/>
      </w:divBdr>
    </w:div>
    <w:div w:id="1176189652">
      <w:bodyDiv w:val="1"/>
      <w:marLeft w:val="0"/>
      <w:marRight w:val="0"/>
      <w:marTop w:val="0"/>
      <w:marBottom w:val="0"/>
      <w:divBdr>
        <w:top w:val="none" w:sz="0" w:space="0" w:color="auto"/>
        <w:left w:val="none" w:sz="0" w:space="0" w:color="auto"/>
        <w:bottom w:val="none" w:sz="0" w:space="0" w:color="auto"/>
        <w:right w:val="none" w:sz="0" w:space="0" w:color="auto"/>
      </w:divBdr>
    </w:div>
    <w:div w:id="1340346770">
      <w:bodyDiv w:val="1"/>
      <w:marLeft w:val="0"/>
      <w:marRight w:val="0"/>
      <w:marTop w:val="0"/>
      <w:marBottom w:val="0"/>
      <w:divBdr>
        <w:top w:val="none" w:sz="0" w:space="0" w:color="auto"/>
        <w:left w:val="none" w:sz="0" w:space="0" w:color="auto"/>
        <w:bottom w:val="none" w:sz="0" w:space="0" w:color="auto"/>
        <w:right w:val="none" w:sz="0" w:space="0" w:color="auto"/>
      </w:divBdr>
    </w:div>
    <w:div w:id="1489595492">
      <w:bodyDiv w:val="1"/>
      <w:marLeft w:val="0"/>
      <w:marRight w:val="0"/>
      <w:marTop w:val="0"/>
      <w:marBottom w:val="0"/>
      <w:divBdr>
        <w:top w:val="none" w:sz="0" w:space="0" w:color="auto"/>
        <w:left w:val="none" w:sz="0" w:space="0" w:color="auto"/>
        <w:bottom w:val="none" w:sz="0" w:space="0" w:color="auto"/>
        <w:right w:val="none" w:sz="0" w:space="0" w:color="auto"/>
      </w:divBdr>
    </w:div>
    <w:div w:id="1887985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genderviolenceinstitute.org/" TargetMode="External"/><Relationship Id="rId13" Type="http://schemas.openxmlformats.org/officeDocument/2006/relationships/footer" Target="footer2.xml"/><Relationship Id="rId18" Type="http://schemas.openxmlformats.org/officeDocument/2006/relationships/hyperlink" Target="http://air.praxisinternational.org/air-manual-templates-and-resources/" TargetMode="External"/><Relationship Id="rId26" Type="http://schemas.openxmlformats.org/officeDocument/2006/relationships/hyperlink" Target="http://www.nij.gov/topics/crime/violence-against-women/Pages/welcome.aspx" TargetMode="External"/><Relationship Id="rId3" Type="http://schemas.openxmlformats.org/officeDocument/2006/relationships/styles" Target="styles.xml"/><Relationship Id="rId21" Type="http://schemas.openxmlformats.org/officeDocument/2006/relationships/footer" Target="footer4.xml"/><Relationship Id="rId34"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air.praxisinternational.org/air-manual-templates-and-resources/" TargetMode="External"/><Relationship Id="rId25" Type="http://schemas.openxmlformats.org/officeDocument/2006/relationships/hyperlink" Target="https://ta2ta.org/directory.html" TargetMode="External"/><Relationship Id="rId33"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yperlink" Target="http://air.praxisinternational.org/air-manual-templates-and-resources/" TargetMode="External"/><Relationship Id="rId20" Type="http://schemas.openxmlformats.org/officeDocument/2006/relationships/hyperlink" Target="http://air.praxisinternational.org/air-manual-templates-and-resources/" TargetMode="External"/><Relationship Id="rId29" Type="http://schemas.openxmlformats.org/officeDocument/2006/relationships/hyperlink" Target="http://www.who.int/mediacentre/factsheets/fs239/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searchgate.net/publication/221828105_The_impact_of_community-based_outreach_on_psychological_distress_and_victim_safety_in_women_exposed_to_intimate_partner_abuse" TargetMode="External"/><Relationship Id="rId24" Type="http://schemas.openxmlformats.org/officeDocument/2006/relationships/hyperlink" Target="http://nnedv.org/resources/coalitions.html" TargetMode="External"/><Relationship Id="rId32" Type="http://schemas.openxmlformats.org/officeDocument/2006/relationships/hyperlink" Target="https://www.theduluthmodel.org/product/dain-ccr-data-tracking-database/"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air.praxisinternational.org/air-manual-templates-and-resources/" TargetMode="External"/><Relationship Id="rId23" Type="http://schemas.openxmlformats.org/officeDocument/2006/relationships/hyperlink" Target="http://www.niwrc.org/tribal-coalitions" TargetMode="External"/><Relationship Id="rId28" Type="http://schemas.openxmlformats.org/officeDocument/2006/relationships/hyperlink" Target="http://www.cdc.gov/violenceprevention/nisvs/" TargetMode="Externa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mailto:info@praxisinternational.org" TargetMode="External"/><Relationship Id="rId31" Type="http://schemas.openxmlformats.org/officeDocument/2006/relationships/hyperlink" Target="http://map.niwap.org/demographics/" TargetMode="External"/><Relationship Id="rId4" Type="http://schemas.openxmlformats.org/officeDocument/2006/relationships/settings" Target="settings.xml"/><Relationship Id="rId9" Type="http://schemas.openxmlformats.org/officeDocument/2006/relationships/hyperlink" Target="file:///C:\Users\wlau\AppData\Local\Microsoft\Windows\INetCache\Content.Outlook\9MLV4Q01\air.praxisinternational.org" TargetMode="External"/><Relationship Id="rId14" Type="http://schemas.openxmlformats.org/officeDocument/2006/relationships/footer" Target="footer3.xml"/><Relationship Id="rId22" Type="http://schemas.openxmlformats.org/officeDocument/2006/relationships/footer" Target="footer5.xml"/><Relationship Id="rId27" Type="http://schemas.openxmlformats.org/officeDocument/2006/relationships/hyperlink" Target="http://www.jrsa.org/sac/index.html" TargetMode="External"/><Relationship Id="rId30" Type="http://schemas.openxmlformats.org/officeDocument/2006/relationships/hyperlink" Target="https://www.migrationpolicy.org/programs/migration-data-hub" TargetMode="External"/><Relationship Id="rId35" Type="http://schemas.openxmlformats.org/officeDocument/2006/relationships/footer" Target="footer8.xml"/></Relationships>
</file>

<file path=word/_rels/footnotes.xml.rels><?xml version="1.0" encoding="UTF-8" standalone="yes"?>
<Relationships xmlns="http://schemas.openxmlformats.org/package/2006/relationships"><Relationship Id="rId2" Type="http://schemas.openxmlformats.org/officeDocument/2006/relationships/hyperlink" Target="mailto:info@praxisinternational.org" TargetMode="External"/><Relationship Id="rId1" Type="http://schemas.openxmlformats.org/officeDocument/2006/relationships/hyperlink" Target="http://niwaplibrary.wcl.american.edu/pubs/dhs-updated-u-certification-resource-guide-20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6DD0DB-31B3-4AFD-989F-1F9A5687B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TotalTime>
  <Pages>68</Pages>
  <Words>9086</Words>
  <Characters>55163</Characters>
  <Application>Microsoft Office Word</Application>
  <DocSecurity>0</DocSecurity>
  <Lines>459</Lines>
  <Paragraphs>128</Paragraphs>
  <ScaleCrop>false</ScaleCrop>
  <HeadingPairs>
    <vt:vector size="2" baseType="variant">
      <vt:variant>
        <vt:lpstr>Title</vt:lpstr>
      </vt:variant>
      <vt:variant>
        <vt:i4>1</vt:i4>
      </vt:variant>
    </vt:vector>
  </HeadingPairs>
  <TitlesOfParts>
    <vt:vector size="1" baseType="lpstr">
      <vt:lpstr>Job Description</vt:lpstr>
    </vt:vector>
  </TitlesOfParts>
  <Company/>
  <LinksUpToDate>false</LinksUpToDate>
  <CharactersWithSpaces>6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subject/>
  <dc:creator>Chuck</dc:creator>
  <cp:keywords/>
  <cp:lastModifiedBy>Kue Chang</cp:lastModifiedBy>
  <cp:revision>7</cp:revision>
  <cp:lastPrinted>2017-12-18T14:58:00Z</cp:lastPrinted>
  <dcterms:created xsi:type="dcterms:W3CDTF">2022-03-10T16:16:00Z</dcterms:created>
  <dcterms:modified xsi:type="dcterms:W3CDTF">2022-04-20T18:14:00Z</dcterms:modified>
</cp:coreProperties>
</file>